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3030C" w14:textId="77777777" w:rsidR="009E1E29" w:rsidRPr="007E0447" w:rsidRDefault="00000000" w:rsidP="00527616">
      <w:pPr>
        <w:pStyle w:val="NoSpacing"/>
      </w:pPr>
      <w:r w:rsidRPr="007E0447">
        <w:rPr>
          <w:noProof/>
          <w:lang w:eastAsia="en-US"/>
        </w:rPr>
        <mc:AlternateContent>
          <mc:Choice Requires="wps">
            <w:drawing>
              <wp:anchor distT="0" distB="0" distL="114300" distR="114300" simplePos="0" relativeHeight="251662336" behindDoc="0" locked="0" layoutInCell="1" allowOverlap="1" wp14:anchorId="7F06E8C7" wp14:editId="471D14A7">
                <wp:simplePos x="0" y="0"/>
                <wp:positionH relativeFrom="margin">
                  <wp:align>left</wp:align>
                </wp:positionH>
                <wp:positionV relativeFrom="paragraph">
                  <wp:posOffset>9525</wp:posOffset>
                </wp:positionV>
                <wp:extent cx="2476500" cy="12954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1295400"/>
                        </a:xfrm>
                        <a:prstGeom prst="rect">
                          <a:avLst/>
                        </a:prstGeom>
                        <a:noFill/>
                        <a:ln w="9525">
                          <a:noFill/>
                          <a:miter lim="800000"/>
                          <a:headEnd/>
                          <a:tailEnd/>
                        </a:ln>
                      </wps:spPr>
                      <wps:txbx>
                        <w:txbxContent>
                          <w:p w14:paraId="1F12EF0C" w14:textId="77777777" w:rsidR="00F469A8" w:rsidRDefault="00000000" w:rsidP="002806A7">
                            <w:r>
                              <w:rPr>
                                <w:noProof/>
                              </w:rPr>
                              <w:drawing>
                                <wp:inline distT="0" distB="0" distL="0" distR="0" wp14:anchorId="08E1999D" wp14:editId="51CED37B">
                                  <wp:extent cx="1952625" cy="704850"/>
                                  <wp:effectExtent l="95250" t="95250" r="85725" b="95250"/>
                                  <wp:docPr id="544326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26553" name=""/>
                                          <pic:cNvPicPr/>
                                        </pic:nvPicPr>
                                        <pic:blipFill>
                                          <a:blip r:embed="rId9"/>
                                          <a:stretch>
                                            <a:fillRect/>
                                          </a:stretch>
                                        </pic:blipFill>
                                        <pic:spPr>
                                          <a:xfrm>
                                            <a:off x="0" y="0"/>
                                            <a:ext cx="1952625" cy="704850"/>
                                          </a:xfrm>
                                          <a:prstGeom prst="rect">
                                            <a:avLst/>
                                          </a:prstGeom>
                                          <a:solidFill>
                                            <a:srgbClr val="FFFFFF">
                                              <a:shade val="85000"/>
                                            </a:srgbClr>
                                          </a:solidFill>
                                          <a:ln w="88900" cap="sq">
                                            <a:solidFill>
                                              <a:srgbClr val="FFFFFF"/>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7F06E8C7" id="_x0000_t202" coordsize="21600,21600" o:spt="202" path="m,l,21600r21600,l21600,xe">
                <v:stroke joinstyle="miter"/>
                <v:path gradientshapeok="t" o:connecttype="rect"/>
              </v:shapetype>
              <v:shape id="Text Box 2" o:spid="_x0000_s1026" type="#_x0000_t202" style="position:absolute;left:0;text-align:left;margin-left:0;margin-top:.75pt;width:195pt;height:102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" filled="f" stroked="f">
                <v:textbox>
                  <w:txbxContent>
                    <w:p w14:paraId="1F12EF0C" w14:textId="77777777" w:rsidR="00F469A8" w:rsidRDefault="00000000" w:rsidP="002806A7">
                      <w:r>
                        <w:rPr>
                          <w:noProof/>
                        </w:rPr>
                        <w:drawing>
                          <wp:inline distT="0" distB="0" distL="0" distR="0" wp14:anchorId="08E1999D" wp14:editId="51CED37B">
                            <wp:extent cx="1952625" cy="704850"/>
                            <wp:effectExtent l="95250" t="95250" r="85725" b="95250"/>
                            <wp:docPr id="544326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26553" name=""/>
                                    <pic:cNvPicPr/>
                                  </pic:nvPicPr>
                                  <pic:blipFill>
                                    <a:blip r:embed="rId9"/>
                                    <a:stretch>
                                      <a:fillRect/>
                                    </a:stretch>
                                  </pic:blipFill>
                                  <pic:spPr>
                                    <a:xfrm>
                                      <a:off x="0" y="0"/>
                                      <a:ext cx="1952625" cy="704850"/>
                                    </a:xfrm>
                                    <a:prstGeom prst="rect">
                                      <a:avLst/>
                                    </a:prstGeom>
                                    <a:solidFill>
                                      <a:srgbClr val="FFFFFF">
                                        <a:shade val="85000"/>
                                      </a:srgbClr>
                                    </a:solidFill>
                                    <a:ln w="88900" cap="sq">
                                      <a:solidFill>
                                        <a:srgbClr val="FFFFFF"/>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txbxContent>
                </v:textbox>
                <w10:wrap anchorx="margin"/>
              </v:shape>
            </w:pict>
          </mc:Fallback>
        </mc:AlternateContent>
      </w:r>
      <w:r w:rsidR="00CE5078" w:rsidRPr="007E0447">
        <w:rPr>
          <w:noProof/>
          <w:lang w:eastAsia="en-US"/>
        </w:rPr>
        <mc:AlternateContent>
          <mc:Choice Requires="wps">
            <w:drawing>
              <wp:anchor distT="0" distB="0" distL="114300" distR="114300" simplePos="0" relativeHeight="251660288" behindDoc="0" locked="0" layoutInCell="1" allowOverlap="1" wp14:anchorId="41AE15F9" wp14:editId="4E8DB9FD">
                <wp:simplePos x="0" y="0"/>
                <wp:positionH relativeFrom="page">
                  <wp:posOffset>19050</wp:posOffset>
                </wp:positionH>
                <wp:positionV relativeFrom="page">
                  <wp:posOffset>28575</wp:posOffset>
                </wp:positionV>
                <wp:extent cx="5502275" cy="10683240"/>
                <wp:effectExtent l="0" t="0" r="3175" b="3810"/>
                <wp:wrapNone/>
                <wp:docPr id="47" name="Rectangle 47"/>
                <wp:cNvGraphicFramePr/>
                <a:graphic xmlns:a="http://schemas.openxmlformats.org/drawingml/2006/main">
                  <a:graphicData uri="http://schemas.microsoft.com/office/word/2010/wordprocessingShape">
                    <wps:wsp>
                      <wps:cNvSpPr/>
                      <wps:spPr>
                        <a:xfrm>
                          <a:off x="0" y="0"/>
                          <a:ext cx="5502275" cy="106832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78556A" w14:textId="77777777" w:rsidR="00F469A8" w:rsidRDefault="00F469A8" w:rsidP="00E77AD0">
                            <w:pPr>
                              <w:jc w:val="left"/>
                            </w:pPr>
                          </w:p>
                          <w:p w14:paraId="3F71AF8E" w14:textId="77777777" w:rsidR="00F469A8" w:rsidRDefault="00F469A8" w:rsidP="00E77AD0">
                            <w:pPr>
                              <w:jc w:val="left"/>
                            </w:pPr>
                          </w:p>
                          <w:p w14:paraId="0768B195" w14:textId="77777777" w:rsidR="009A4D91" w:rsidRDefault="009A4D91" w:rsidP="00D16988"/>
                          <w:p w14:paraId="5671502F" w14:textId="77777777" w:rsidR="0056064A" w:rsidRDefault="0056064A" w:rsidP="00D16988"/>
                          <w:p w14:paraId="541DF79C" w14:textId="77777777" w:rsidR="0056064A" w:rsidRDefault="0056064A" w:rsidP="00D16988"/>
                          <w:p w14:paraId="1CB10207" w14:textId="77777777" w:rsidR="0056064A" w:rsidRDefault="0056064A" w:rsidP="00D16988"/>
                          <w:p w14:paraId="4DA77EAA" w14:textId="77777777" w:rsidR="0056064A" w:rsidRDefault="0056064A" w:rsidP="00D16988"/>
                          <w:p w14:paraId="2DB31B79" w14:textId="77777777" w:rsidR="0056064A" w:rsidRDefault="0056064A" w:rsidP="00D16988"/>
                          <w:p w14:paraId="4B31B105" w14:textId="77777777" w:rsidR="0056064A" w:rsidRDefault="0056064A" w:rsidP="00D16988"/>
                          <w:p w14:paraId="4C60F245" w14:textId="77777777" w:rsidR="0056064A" w:rsidRDefault="0056064A" w:rsidP="00D16988"/>
                          <w:p w14:paraId="3E3B18A8" w14:textId="77777777" w:rsidR="0056064A" w:rsidRDefault="0056064A" w:rsidP="00D16988"/>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w14:anchorId="41AE15F9" id="Rectangle 47" o:spid="_x0000_s1027" style="position:absolute;left:0;text-align:left;margin-left:1.5pt;margin-top:2.25pt;width:433.25pt;height:841.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" fillcolor="white [3212]" stroked="f" strokeweight="2pt">
                <v:textbox inset="21.6pt,1in,21.6pt">
                  <w:txbxContent>
                    <w:p w14:paraId="4C78556A" w14:textId="77777777" w:rsidR="00F469A8" w:rsidRDefault="00F469A8" w:rsidP="00E77AD0">
                      <w:pPr>
                        <w:jc w:val="left"/>
                      </w:pPr>
                    </w:p>
                    <w:p w14:paraId="3F71AF8E" w14:textId="77777777" w:rsidR="00F469A8" w:rsidRDefault="00F469A8" w:rsidP="00E77AD0">
                      <w:pPr>
                        <w:jc w:val="left"/>
                      </w:pPr>
                    </w:p>
                    <w:p w14:paraId="0768B195" w14:textId="77777777" w:rsidR="009A4D91" w:rsidRDefault="009A4D91" w:rsidP="00D16988"/>
                    <w:p w14:paraId="5671502F" w14:textId="77777777" w:rsidR="0056064A" w:rsidRDefault="0056064A" w:rsidP="00D16988"/>
                    <w:p w14:paraId="541DF79C" w14:textId="77777777" w:rsidR="0056064A" w:rsidRDefault="0056064A" w:rsidP="00D16988"/>
                    <w:p w14:paraId="1CB10207" w14:textId="77777777" w:rsidR="0056064A" w:rsidRDefault="0056064A" w:rsidP="00D16988"/>
                    <w:p w14:paraId="4DA77EAA" w14:textId="77777777" w:rsidR="0056064A" w:rsidRDefault="0056064A" w:rsidP="00D16988"/>
                    <w:p w14:paraId="2DB31B79" w14:textId="77777777" w:rsidR="0056064A" w:rsidRDefault="0056064A" w:rsidP="00D16988"/>
                    <w:p w14:paraId="4B31B105" w14:textId="77777777" w:rsidR="0056064A" w:rsidRDefault="0056064A" w:rsidP="00D16988"/>
                    <w:p w14:paraId="4C60F245" w14:textId="77777777" w:rsidR="0056064A" w:rsidRDefault="0056064A" w:rsidP="00D16988"/>
                    <w:p w14:paraId="3E3B18A8" w14:textId="77777777" w:rsidR="0056064A" w:rsidRDefault="0056064A" w:rsidP="00D16988"/>
                  </w:txbxContent>
                </v:textbox>
                <w10:wrap anchorx="page" anchory="page"/>
              </v:rect>
            </w:pict>
          </mc:Fallback>
        </mc:AlternateContent>
      </w:r>
      <w:r w:rsidR="00A67103" w:rsidRPr="007E0447">
        <w:rPr>
          <w:noProof/>
          <w:lang w:eastAsia="en-US"/>
        </w:rPr>
        <mc:AlternateContent>
          <mc:Choice Requires="wps">
            <w:drawing>
              <wp:anchor distT="0" distB="0" distL="114300" distR="114300" simplePos="0" relativeHeight="251658240" behindDoc="0" locked="0" layoutInCell="1" allowOverlap="1" wp14:anchorId="2E24F228" wp14:editId="5A6ABACD">
                <wp:simplePos x="0" y="0"/>
                <mc:AlternateContent>
                  <mc:Choice Requires="wp14">
                    <wp:positionH relativeFrom="page">
                      <wp14:pctPosHOffset>73000</wp14:pctPosHOffset>
                    </wp:positionH>
                  </mc:Choice>
                  <mc:Fallback>
                    <wp:positionH relativeFrom="page">
                      <wp:posOffset>5518785</wp:posOffset>
                    </wp:positionH>
                  </mc:Fallback>
                </mc:AlternateContent>
                <wp:positionV relativeFrom="page">
                  <wp:align>center</wp:align>
                </wp:positionV>
                <wp:extent cx="2040341" cy="10740788"/>
                <wp:effectExtent l="0" t="0" r="0" b="3810"/>
                <wp:wrapNone/>
                <wp:docPr id="48" name="Rectangle 48"/>
                <wp:cNvGraphicFramePr/>
                <a:graphic xmlns:a="http://schemas.openxmlformats.org/drawingml/2006/main">
                  <a:graphicData uri="http://schemas.microsoft.com/office/word/2010/wordprocessingShape">
                    <wps:wsp>
                      <wps:cNvSpPr/>
                      <wps:spPr>
                        <a:xfrm>
                          <a:off x="0" y="0"/>
                          <a:ext cx="2040341" cy="10740788"/>
                        </a:xfrm>
                        <a:prstGeom prst="rect">
                          <a:avLst/>
                        </a:prstGeom>
                        <a:solidFill>
                          <a:srgbClr val="4786A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F18C50" w14:textId="77777777" w:rsidR="00F469A8" w:rsidRPr="00C11429" w:rsidRDefault="00000000" w:rsidP="009013A2">
                            <w:pPr>
                              <w:pStyle w:val="Subtitle"/>
                              <w:rPr>
                                <w:b/>
                                <w:color w:val="FFFFFF" w:themeColor="background1"/>
                              </w:rPr>
                            </w:pPr>
                            <w:r>
                              <w:rPr>
                                <w:b/>
                                <w:color w:val="FFFFFF" w:themeColor="background1"/>
                              </w:rPr>
                              <w:t>SERVICES</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w14:anchorId="2E24F228" id="Rectangle 48" o:spid="_x0000_s1028" style="position:absolute;left:0;text-align:left;margin-left:0;margin-top:0;width:160.65pt;height:845.75pt;z-index:251658240;visibility:visible;mso-wrap-style:square;mso-width-percent:0;mso-height-percent:0;mso-left-percent:730;mso-wrap-distance-left:9pt;mso-wrap-distance-top:0;mso-wrap-distance-right:9pt;mso-wrap-distance-bottom:0;mso-position-horizontal-relative:page;mso-position-vertical:center;mso-position-vertical-relative:page;mso-width-percent:0;mso-height-percent: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" fillcolor="#4786a6" stroked="f" strokeweight="2pt">
                <v:textbox inset="14.4pt,,14.4pt">
                  <w:txbxContent>
                    <w:p w14:paraId="03F18C50" w14:textId="77777777" w:rsidR="00F469A8" w:rsidRPr="00C11429" w:rsidRDefault="00000000" w:rsidP="009013A2">
                      <w:pPr>
                        <w:pStyle w:val="Subtitle"/>
                        <w:rPr>
                          <w:b/>
                          <w:color w:val="FFFFFF" w:themeColor="background1"/>
                        </w:rPr>
                      </w:pPr>
                      <w:r>
                        <w:rPr>
                          <w:b/>
                          <w:color w:val="FFFFFF" w:themeColor="background1"/>
                        </w:rPr>
                        <w:t>SERVICES</w:t>
                      </w:r>
                    </w:p>
                  </w:txbxContent>
                </v:textbox>
                <w10:wrap anchorx="page" anchory="page"/>
              </v:rect>
            </w:pict>
          </mc:Fallback>
        </mc:AlternateContent>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p>
    <w:sdt>
      <w:sdtPr>
        <w:id w:val="-709871930"/>
        <w:docPartObj>
          <w:docPartGallery w:val="Cover Pages"/>
          <w:docPartUnique/>
        </w:docPartObj>
      </w:sdtPr>
      <w:sdtContent>
        <w:p w14:paraId="0628B9D5" w14:textId="77777777" w:rsidR="009E1E29" w:rsidRPr="007E0447" w:rsidRDefault="009E1E29" w:rsidP="00527616">
          <w:pPr>
            <w:jc w:val="left"/>
          </w:pPr>
        </w:p>
        <w:p w14:paraId="636DC504" w14:textId="77777777" w:rsidR="009E1E29" w:rsidRPr="007E0447" w:rsidRDefault="009E1E29" w:rsidP="00527616">
          <w:pPr>
            <w:jc w:val="left"/>
          </w:pPr>
        </w:p>
        <w:p w14:paraId="052C23D7" w14:textId="77777777" w:rsidR="009E1E29" w:rsidRPr="007E0447" w:rsidRDefault="00000000" w:rsidP="00527616">
          <w:pPr>
            <w:jc w:val="left"/>
          </w:pPr>
          <w:r>
            <w:rPr>
              <w:noProof/>
            </w:rPr>
            <mc:AlternateContent>
              <mc:Choice Requires="wps">
                <w:drawing>
                  <wp:anchor distT="0" distB="0" distL="114300" distR="114300" simplePos="0" relativeHeight="251664384" behindDoc="0" locked="0" layoutInCell="1" allowOverlap="1" wp14:anchorId="4B8D353F" wp14:editId="03408583">
                    <wp:simplePos x="0" y="0"/>
                    <wp:positionH relativeFrom="margin">
                      <wp:align>left</wp:align>
                    </wp:positionH>
                    <wp:positionV relativeFrom="paragraph">
                      <wp:posOffset>3313430</wp:posOffset>
                    </wp:positionV>
                    <wp:extent cx="2428875" cy="866775"/>
                    <wp:effectExtent l="0" t="0" r="28575" b="28575"/>
                    <wp:wrapNone/>
                    <wp:docPr id="1251916324" name="Rectangle: Rounded Corners 1"/>
                    <wp:cNvGraphicFramePr/>
                    <a:graphic xmlns:a="http://schemas.openxmlformats.org/drawingml/2006/main">
                      <a:graphicData uri="http://schemas.microsoft.com/office/word/2010/wordprocessingShape">
                        <wps:wsp>
                          <wps:cNvSpPr/>
                          <wps:spPr>
                            <a:xfrm>
                              <a:off x="0" y="0"/>
                              <a:ext cx="2428875" cy="866775"/>
                            </a:xfrm>
                            <a:prstGeom prst="roundRect">
                              <a:avLst/>
                            </a:prstGeom>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09240E9" w14:textId="77777777" w:rsidR="004E3ABD" w:rsidRDefault="00000000" w:rsidP="00CF4A84">
                                <w:pPr>
                                  <w:jc w:val="center"/>
                                </w:pPr>
                                <w:r>
                                  <w:rPr>
                                    <w:rFonts w:ascii="Trebuchet MS" w:hAnsi="Trebuchet MS"/>
                                    <w:b/>
                                    <w:bCs/>
                                    <w:color w:val="FFFFFF" w:themeColor="background1"/>
                                    <w:sz w:val="36"/>
                                    <w:szCs w:val="28"/>
                                  </w:rPr>
                                  <w:t>The Prae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B8D353F" id="Rectangle: Rounded Corners 1" o:spid="_x0000_s1029" style="position:absolute;margin-left:0;margin-top:260.9pt;width:191.25pt;height:68.2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" fillcolor="#4786a6 [3204]" strokecolor="#ffc000" strokeweight="2pt">
                    <v:textbox>
                      <w:txbxContent>
                        <w:p w14:paraId="009240E9" w14:textId="77777777" w:rsidR="004E3ABD" w:rsidRDefault="00000000" w:rsidP="00CF4A84">
                          <w:pPr>
                            <w:jc w:val="center"/>
                          </w:pPr>
                          <w:r>
                            <w:rPr>
                              <w:rFonts w:ascii="Trebuchet MS" w:hAnsi="Trebuchet MS"/>
                              <w:b/>
                              <w:bCs/>
                              <w:color w:val="FFFFFF" w:themeColor="background1"/>
                              <w:sz w:val="36"/>
                              <w:szCs w:val="28"/>
                            </w:rPr>
                            <w:t>The Praetors</w:t>
                          </w:r>
                        </w:p>
                      </w:txbxContent>
                    </v:textbox>
                    <w10:wrap anchorx="margin"/>
                  </v:roundrect>
                </w:pict>
              </mc:Fallback>
            </mc:AlternateContent>
          </w:r>
          <w:r w:rsidRPr="007E0447">
            <w:br w:type="page"/>
          </w:r>
        </w:p>
      </w:sdtContent>
    </w:sdt>
    <w:sdt>
      <w:sdtPr>
        <w:rPr>
          <w:b w:val="0"/>
          <w:bCs w:val="0"/>
          <w:caps w:val="0"/>
          <w:color w:val="auto"/>
          <w:spacing w:val="0"/>
          <w:sz w:val="20"/>
          <w:szCs w:val="20"/>
          <w:lang w:bidi="ar-SA"/>
        </w:rPr>
        <w:id w:val="-1024169920"/>
        <w:docPartObj>
          <w:docPartGallery w:val="Table of Contents"/>
          <w:docPartUnique/>
        </w:docPartObj>
      </w:sdtPr>
      <w:sdtEndPr>
        <w:rPr>
          <w:noProof/>
          <w:color w:val="000000" w:themeColor="text1"/>
          <w:sz w:val="24"/>
        </w:rPr>
      </w:sdtEndPr>
      <w:sdtContent>
        <w:p w14:paraId="0967AC7A" w14:textId="77777777" w:rsidR="005C6F67" w:rsidRDefault="00000000" w:rsidP="00AF296F">
          <w:pPr>
            <w:pStyle w:val="TOCHeading"/>
            <w:numPr>
              <w:ilvl w:val="0"/>
              <w:numId w:val="0"/>
            </w:numPr>
            <w:tabs>
              <w:tab w:val="center" w:pos="5233"/>
              <w:tab w:val="left" w:pos="8721"/>
            </w:tabs>
            <w:spacing w:after="240" w:line="276" w:lineRule="auto"/>
            <w:jc w:val="left"/>
          </w:pPr>
          <w:r>
            <w:rPr>
              <w:b w:val="0"/>
              <w:bCs w:val="0"/>
              <w:caps w:val="0"/>
              <w:color w:val="auto"/>
              <w:spacing w:val="0"/>
              <w:sz w:val="20"/>
              <w:szCs w:val="20"/>
              <w:lang w:bidi="ar-SA"/>
            </w:rPr>
            <w:tab/>
          </w:r>
          <w:r>
            <w:t>CONTENTS</w:t>
          </w:r>
          <w:r>
            <w:tab/>
          </w:r>
        </w:p>
        <w:p w14:paraId="10294BE8" w14:textId="4BD9A726" w:rsidR="00DD0530" w:rsidRDefault="00000000" w:rsidP="00DD0530">
          <w:pPr>
            <w:pStyle w:val="TOC1"/>
            <w:spacing w:line="720" w:lineRule="auto"/>
            <w:rPr>
              <w:rFonts w:asciiTheme="minorHAnsi" w:eastAsiaTheme="minorEastAsia" w:hAnsiTheme="minorHAnsi" w:cstheme="minorBidi"/>
              <w:b w:val="0"/>
              <w:color w:val="auto"/>
              <w:kern w:val="2"/>
              <w:sz w:val="22"/>
              <w:szCs w:val="22"/>
              <w:lang w:eastAsia="en-US"/>
              <w14:ligatures w14:val="standardContextual"/>
            </w:rPr>
          </w:pPr>
          <w:r>
            <w:rPr>
              <w:noProof w:val="0"/>
            </w:rPr>
            <w:fldChar w:fldCharType="begin"/>
          </w:r>
          <w:r>
            <w:instrText xml:space="preserve"> TOC \o "1-3" \h \z \u </w:instrText>
          </w:r>
          <w:r>
            <w:rPr>
              <w:noProof w:val="0"/>
            </w:rPr>
            <w:fldChar w:fldCharType="separate"/>
          </w:r>
          <w:hyperlink w:anchor="_Toc164127628" w:history="1">
            <w:r w:rsidR="00DD0530" w:rsidRPr="000759B5">
              <w:rPr>
                <w:rStyle w:val="Hyperlink"/>
              </w:rPr>
              <w:t>1</w:t>
            </w:r>
            <w:r w:rsidR="00DD0530">
              <w:rPr>
                <w:rFonts w:asciiTheme="minorHAnsi" w:eastAsiaTheme="minorEastAsia" w:hAnsiTheme="minorHAnsi" w:cstheme="minorBidi"/>
                <w:b w:val="0"/>
                <w:color w:val="auto"/>
                <w:kern w:val="2"/>
                <w:sz w:val="22"/>
                <w:szCs w:val="22"/>
                <w:lang w:eastAsia="en-US"/>
                <w14:ligatures w14:val="standardContextual"/>
              </w:rPr>
              <w:tab/>
            </w:r>
            <w:r w:rsidR="00DD0530" w:rsidRPr="000759B5">
              <w:rPr>
                <w:rStyle w:val="Hyperlink"/>
              </w:rPr>
              <w:t>MOBILE APP DEVELOPMENT</w:t>
            </w:r>
            <w:r w:rsidR="00DD0530">
              <w:rPr>
                <w:webHidden/>
              </w:rPr>
              <w:tab/>
            </w:r>
            <w:r w:rsidR="00DD0530">
              <w:rPr>
                <w:webHidden/>
              </w:rPr>
              <w:fldChar w:fldCharType="begin"/>
            </w:r>
            <w:r w:rsidR="00DD0530">
              <w:rPr>
                <w:webHidden/>
              </w:rPr>
              <w:instrText xml:space="preserve"> PAGEREF _Toc164127628 \h </w:instrText>
            </w:r>
            <w:r w:rsidR="00DD0530">
              <w:rPr>
                <w:webHidden/>
              </w:rPr>
            </w:r>
            <w:r w:rsidR="00DD0530">
              <w:rPr>
                <w:webHidden/>
              </w:rPr>
              <w:fldChar w:fldCharType="separate"/>
            </w:r>
            <w:r w:rsidR="00DD0530">
              <w:rPr>
                <w:webHidden/>
              </w:rPr>
              <w:t>2</w:t>
            </w:r>
            <w:r w:rsidR="00DD0530">
              <w:rPr>
                <w:webHidden/>
              </w:rPr>
              <w:fldChar w:fldCharType="end"/>
            </w:r>
          </w:hyperlink>
        </w:p>
        <w:p w14:paraId="1B51C0F3" w14:textId="607B64F2" w:rsidR="00DD0530" w:rsidRDefault="00DD0530" w:rsidP="00DD0530">
          <w:pPr>
            <w:pStyle w:val="TOC1"/>
            <w:spacing w:line="720" w:lineRule="auto"/>
            <w:rPr>
              <w:rFonts w:asciiTheme="minorHAnsi" w:eastAsiaTheme="minorEastAsia" w:hAnsiTheme="minorHAnsi" w:cstheme="minorBidi"/>
              <w:b w:val="0"/>
              <w:color w:val="auto"/>
              <w:kern w:val="2"/>
              <w:sz w:val="22"/>
              <w:szCs w:val="22"/>
              <w:lang w:eastAsia="en-US"/>
              <w14:ligatures w14:val="standardContextual"/>
            </w:rPr>
          </w:pPr>
          <w:hyperlink w:anchor="_Toc164127629" w:history="1">
            <w:r w:rsidRPr="000759B5">
              <w:rPr>
                <w:rStyle w:val="Hyperlink"/>
              </w:rPr>
              <w:t>2</w:t>
            </w:r>
            <w:r>
              <w:rPr>
                <w:rFonts w:asciiTheme="minorHAnsi" w:eastAsiaTheme="minorEastAsia" w:hAnsiTheme="minorHAnsi" w:cstheme="minorBidi"/>
                <w:b w:val="0"/>
                <w:color w:val="auto"/>
                <w:kern w:val="2"/>
                <w:sz w:val="22"/>
                <w:szCs w:val="22"/>
                <w:lang w:eastAsia="en-US"/>
                <w14:ligatures w14:val="standardContextual"/>
              </w:rPr>
              <w:tab/>
            </w:r>
            <w:r w:rsidRPr="000759B5">
              <w:rPr>
                <w:rStyle w:val="Hyperlink"/>
              </w:rPr>
              <w:t>HYBRID MOBILE APP DEVELOPMENT</w:t>
            </w:r>
            <w:r>
              <w:rPr>
                <w:webHidden/>
              </w:rPr>
              <w:tab/>
            </w:r>
            <w:r>
              <w:rPr>
                <w:webHidden/>
              </w:rPr>
              <w:fldChar w:fldCharType="begin"/>
            </w:r>
            <w:r>
              <w:rPr>
                <w:webHidden/>
              </w:rPr>
              <w:instrText xml:space="preserve"> PAGEREF _Toc164127629 \h </w:instrText>
            </w:r>
            <w:r>
              <w:rPr>
                <w:webHidden/>
              </w:rPr>
            </w:r>
            <w:r>
              <w:rPr>
                <w:webHidden/>
              </w:rPr>
              <w:fldChar w:fldCharType="separate"/>
            </w:r>
            <w:r>
              <w:rPr>
                <w:webHidden/>
              </w:rPr>
              <w:t>12</w:t>
            </w:r>
            <w:r>
              <w:rPr>
                <w:webHidden/>
              </w:rPr>
              <w:fldChar w:fldCharType="end"/>
            </w:r>
          </w:hyperlink>
        </w:p>
        <w:p w14:paraId="2A63F090" w14:textId="1855E28C" w:rsidR="00DD0530" w:rsidRDefault="00DD0530" w:rsidP="00DD0530">
          <w:pPr>
            <w:pStyle w:val="TOC1"/>
            <w:spacing w:line="720" w:lineRule="auto"/>
            <w:rPr>
              <w:rFonts w:asciiTheme="minorHAnsi" w:eastAsiaTheme="minorEastAsia" w:hAnsiTheme="minorHAnsi" w:cstheme="minorBidi"/>
              <w:b w:val="0"/>
              <w:color w:val="auto"/>
              <w:kern w:val="2"/>
              <w:sz w:val="22"/>
              <w:szCs w:val="22"/>
              <w:lang w:eastAsia="en-US"/>
              <w14:ligatures w14:val="standardContextual"/>
            </w:rPr>
          </w:pPr>
          <w:hyperlink w:anchor="_Toc164127630" w:history="1">
            <w:r w:rsidRPr="000759B5">
              <w:rPr>
                <w:rStyle w:val="Hyperlink"/>
              </w:rPr>
              <w:t>3</w:t>
            </w:r>
            <w:r>
              <w:rPr>
                <w:rFonts w:asciiTheme="minorHAnsi" w:eastAsiaTheme="minorEastAsia" w:hAnsiTheme="minorHAnsi" w:cstheme="minorBidi"/>
                <w:b w:val="0"/>
                <w:color w:val="auto"/>
                <w:kern w:val="2"/>
                <w:sz w:val="22"/>
                <w:szCs w:val="22"/>
                <w:lang w:eastAsia="en-US"/>
                <w14:ligatures w14:val="standardContextual"/>
              </w:rPr>
              <w:tab/>
            </w:r>
            <w:r w:rsidRPr="000759B5">
              <w:rPr>
                <w:rStyle w:val="Hyperlink"/>
              </w:rPr>
              <w:t>NATIVE DEVELOPMENT</w:t>
            </w:r>
            <w:r>
              <w:rPr>
                <w:webHidden/>
              </w:rPr>
              <w:tab/>
            </w:r>
            <w:r>
              <w:rPr>
                <w:webHidden/>
              </w:rPr>
              <w:fldChar w:fldCharType="begin"/>
            </w:r>
            <w:r>
              <w:rPr>
                <w:webHidden/>
              </w:rPr>
              <w:instrText xml:space="preserve"> PAGEREF _Toc164127630 \h </w:instrText>
            </w:r>
            <w:r>
              <w:rPr>
                <w:webHidden/>
              </w:rPr>
            </w:r>
            <w:r>
              <w:rPr>
                <w:webHidden/>
              </w:rPr>
              <w:fldChar w:fldCharType="separate"/>
            </w:r>
            <w:r>
              <w:rPr>
                <w:webHidden/>
              </w:rPr>
              <w:t>21</w:t>
            </w:r>
            <w:r>
              <w:rPr>
                <w:webHidden/>
              </w:rPr>
              <w:fldChar w:fldCharType="end"/>
            </w:r>
          </w:hyperlink>
        </w:p>
        <w:p w14:paraId="00690A0E" w14:textId="57108653" w:rsidR="005C6F67" w:rsidRDefault="00000000" w:rsidP="00CB00E0">
          <w:pPr>
            <w:spacing w:line="720" w:lineRule="auto"/>
            <w:jc w:val="left"/>
          </w:pPr>
          <w:r>
            <w:rPr>
              <w:noProof/>
            </w:rPr>
            <w:fldChar w:fldCharType="end"/>
          </w:r>
        </w:p>
      </w:sdtContent>
    </w:sdt>
    <w:p w14:paraId="58B36498" w14:textId="77777777" w:rsidR="00F3636B" w:rsidRDefault="00000000" w:rsidP="00527616">
      <w:pPr>
        <w:spacing w:before="200" w:after="200"/>
        <w:jc w:val="left"/>
        <w:textAlignment w:val="auto"/>
        <w:rPr>
          <w:b/>
        </w:rPr>
      </w:pPr>
      <w:r>
        <w:rPr>
          <w:b/>
        </w:rPr>
        <w:br w:type="page"/>
      </w:r>
    </w:p>
    <w:p w14:paraId="75270D2F" w14:textId="710888F9" w:rsidR="00FA6F79" w:rsidRPr="00617016" w:rsidRDefault="00282AD8" w:rsidP="00617016">
      <w:pPr>
        <w:pStyle w:val="Heading1"/>
      </w:pPr>
      <w:bookmarkStart w:id="0" w:name="_Toc164127628"/>
      <w:r>
        <w:t>MOBILE</w:t>
      </w:r>
      <w:r w:rsidR="00AE69DE">
        <w:t xml:space="preserve"> APP DEVELOPMENT</w:t>
      </w:r>
      <w:bookmarkEnd w:id="0"/>
    </w:p>
    <w:p w14:paraId="7631B6DD" w14:textId="44187CFB" w:rsidR="00A369CF" w:rsidRPr="00866B41" w:rsidRDefault="00000000" w:rsidP="00A369CF">
      <w:r w:rsidRPr="00D91D42">
        <w:rPr>
          <w:b/>
          <w:bCs/>
        </w:rPr>
        <w:t>META TITLE</w:t>
      </w:r>
      <w:r>
        <w:t>:</w:t>
      </w:r>
      <w:r w:rsidR="00512302" w:rsidRPr="00512302">
        <w:t xml:space="preserve"> </w:t>
      </w:r>
      <w:r w:rsidR="00282AD8" w:rsidRPr="00CE30F9">
        <w:rPr>
          <w:highlight w:val="yellow"/>
        </w:rPr>
        <w:t>Mobile</w:t>
      </w:r>
      <w:r w:rsidR="00AE69DE" w:rsidRPr="00CE30F9">
        <w:rPr>
          <w:highlight w:val="yellow"/>
        </w:rPr>
        <w:t xml:space="preserve"> </w:t>
      </w:r>
      <w:r w:rsidR="00282AD8" w:rsidRPr="00CE30F9">
        <w:rPr>
          <w:highlight w:val="yellow"/>
        </w:rPr>
        <w:t xml:space="preserve">App </w:t>
      </w:r>
      <w:r w:rsidR="006D16AD" w:rsidRPr="00CE30F9">
        <w:rPr>
          <w:highlight w:val="yellow"/>
        </w:rPr>
        <w:t xml:space="preserve">Development </w:t>
      </w:r>
      <w:r w:rsidR="00282AD8" w:rsidRPr="009772F7">
        <w:rPr>
          <w:highlight w:val="yellow"/>
        </w:rPr>
        <w:t xml:space="preserve">Services </w:t>
      </w:r>
      <w:r w:rsidR="009772F7" w:rsidRPr="009772F7">
        <w:rPr>
          <w:highlight w:val="yellow"/>
        </w:rPr>
        <w:t>USA</w:t>
      </w:r>
      <w:r w:rsidR="006D16AD">
        <w:t>| The Praetors</w:t>
      </w:r>
    </w:p>
    <w:p w14:paraId="6C41209D" w14:textId="3027E5F0" w:rsidR="003B3AC5" w:rsidRDefault="00000000" w:rsidP="00512302">
      <w:r w:rsidRPr="00D91D42">
        <w:rPr>
          <w:b/>
          <w:bCs/>
        </w:rPr>
        <w:t>META DESCRIPTION</w:t>
      </w:r>
      <w:r>
        <w:t>:</w:t>
      </w:r>
      <w:r w:rsidR="004C3989">
        <w:t xml:space="preserve"> </w:t>
      </w:r>
      <w:r w:rsidR="0093732C">
        <w:t>T</w:t>
      </w:r>
      <w:r w:rsidR="00A05513" w:rsidRPr="00A05513">
        <w:t xml:space="preserve">op-rated </w:t>
      </w:r>
      <w:r w:rsidR="0093732C" w:rsidRPr="00D91D4D">
        <w:rPr>
          <w:highlight w:val="yellow"/>
        </w:rPr>
        <w:t xml:space="preserve">custom </w:t>
      </w:r>
      <w:r w:rsidR="00A05513" w:rsidRPr="00D91D4D">
        <w:rPr>
          <w:highlight w:val="yellow"/>
        </w:rPr>
        <w:t>mobile app development services</w:t>
      </w:r>
      <w:r w:rsidR="00A05513" w:rsidRPr="00A05513">
        <w:t xml:space="preserve"> </w:t>
      </w:r>
      <w:r w:rsidR="0093732C">
        <w:t xml:space="preserve">to </w:t>
      </w:r>
      <w:r w:rsidR="00A05513" w:rsidRPr="00A05513">
        <w:t>help businesses enhance customer experience through disruptive solutions including features like ML/AI, AR/VR and omnichannel connectivity.</w:t>
      </w:r>
    </w:p>
    <w:p w14:paraId="198D0945" w14:textId="77777777" w:rsidR="006268DB" w:rsidRDefault="00000000" w:rsidP="008154A8">
      <w:r w:rsidRPr="00613DF7">
        <w:rPr>
          <w:b/>
          <w:bCs/>
        </w:rPr>
        <w:t>URL</w:t>
      </w:r>
      <w:r>
        <w:t xml:space="preserve">: </w:t>
      </w:r>
    </w:p>
    <w:p w14:paraId="52A954A3" w14:textId="77777777" w:rsidR="004108A6" w:rsidRDefault="004108A6" w:rsidP="00897FE2">
      <w:pPr>
        <w:pBdr>
          <w:bottom w:val="double" w:sz="6" w:space="1" w:color="auto"/>
        </w:pBdr>
      </w:pPr>
    </w:p>
    <w:p w14:paraId="4520D060" w14:textId="77777777" w:rsidR="004108A6" w:rsidRDefault="00000000" w:rsidP="005D22BE">
      <w:pPr>
        <w:jc w:val="center"/>
        <w:rPr>
          <w:b/>
          <w:bCs/>
          <w:noProof/>
          <w:color w:val="FF0000"/>
        </w:rPr>
      </w:pPr>
      <w:r w:rsidRPr="000038EC">
        <w:rPr>
          <w:b/>
          <w:bCs/>
          <w:noProof/>
          <w:color w:val="FF0000"/>
          <w:highlight w:val="yellow"/>
        </w:rPr>
        <w:t>[BANNER</w:t>
      </w:r>
      <w:r w:rsidR="002F0AC5">
        <w:rPr>
          <w:b/>
          <w:bCs/>
          <w:noProof/>
          <w:color w:val="FF0000"/>
          <w:highlight w:val="yellow"/>
        </w:rPr>
        <w:t xml:space="preserve"> 1</w:t>
      </w:r>
      <w:r w:rsidRPr="000038EC">
        <w:rPr>
          <w:b/>
          <w:bCs/>
          <w:noProof/>
          <w:color w:val="FF0000"/>
          <w:highlight w:val="yellow"/>
        </w:rPr>
        <w:t>]</w:t>
      </w:r>
      <w:r w:rsidR="000D2B45">
        <w:rPr>
          <w:b/>
          <w:bCs/>
          <w:noProof/>
          <w:color w:val="FF0000"/>
        </w:rPr>
        <w:t xml:space="preserve"> </w:t>
      </w:r>
    </w:p>
    <w:p w14:paraId="16E6C094" w14:textId="77777777" w:rsidR="00AC1F4C" w:rsidRDefault="00000000" w:rsidP="00AC1F4C">
      <w:pPr>
        <w:jc w:val="center"/>
        <w:rPr>
          <w:noProof/>
        </w:rPr>
      </w:pPr>
      <w:r>
        <w:rPr>
          <w:noProof/>
        </w:rPr>
        <w:drawing>
          <wp:inline distT="0" distB="0" distL="0" distR="0" wp14:anchorId="5D4E9AFA" wp14:editId="2B9C3EFE">
            <wp:extent cx="4572000" cy="2502237"/>
            <wp:effectExtent l="0" t="0" r="0" b="0"/>
            <wp:docPr id="1898707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707760" name=""/>
                    <pic:cNvPicPr/>
                  </pic:nvPicPr>
                  <pic:blipFill>
                    <a:blip r:embed="rId10"/>
                    <a:stretch>
                      <a:fillRect/>
                    </a:stretch>
                  </pic:blipFill>
                  <pic:spPr>
                    <a:xfrm>
                      <a:off x="0" y="0"/>
                      <a:ext cx="4572000" cy="2502237"/>
                    </a:xfrm>
                    <a:prstGeom prst="rect">
                      <a:avLst/>
                    </a:prstGeom>
                  </pic:spPr>
                </pic:pic>
              </a:graphicData>
            </a:graphic>
          </wp:inline>
        </w:drawing>
      </w:r>
    </w:p>
    <w:p w14:paraId="2D76AF1B" w14:textId="2A78231F" w:rsidR="00165026" w:rsidRDefault="00843331" w:rsidP="00AC1F4C">
      <w:pPr>
        <w:jc w:val="center"/>
        <w:rPr>
          <w:b/>
          <w:bCs/>
          <w:noProof/>
          <w:sz w:val="32"/>
          <w:szCs w:val="28"/>
        </w:rPr>
      </w:pPr>
      <w:r>
        <w:rPr>
          <w:b/>
          <w:bCs/>
          <w:noProof/>
          <w:sz w:val="32"/>
          <w:szCs w:val="28"/>
          <w:highlight w:val="yellow"/>
        </w:rPr>
        <w:t>Custom Mobile</w:t>
      </w:r>
      <w:r w:rsidR="00C9277D" w:rsidRPr="00171451">
        <w:rPr>
          <w:b/>
          <w:bCs/>
          <w:noProof/>
          <w:sz w:val="32"/>
          <w:szCs w:val="28"/>
          <w:highlight w:val="yellow"/>
        </w:rPr>
        <w:t xml:space="preserve"> App </w:t>
      </w:r>
      <w:r w:rsidR="00C9277D" w:rsidRPr="00843331">
        <w:rPr>
          <w:b/>
          <w:bCs/>
          <w:noProof/>
          <w:sz w:val="32"/>
          <w:szCs w:val="28"/>
          <w:highlight w:val="yellow"/>
        </w:rPr>
        <w:t xml:space="preserve">Development </w:t>
      </w:r>
      <w:r w:rsidRPr="00843331">
        <w:rPr>
          <w:b/>
          <w:bCs/>
          <w:noProof/>
          <w:sz w:val="32"/>
          <w:szCs w:val="28"/>
          <w:highlight w:val="yellow"/>
        </w:rPr>
        <w:t>Services</w:t>
      </w:r>
      <w:r w:rsidR="00486137">
        <w:rPr>
          <w:b/>
          <w:bCs/>
          <w:noProof/>
          <w:sz w:val="32"/>
          <w:szCs w:val="28"/>
        </w:rPr>
        <w:t xml:space="preserve"> </w:t>
      </w:r>
    </w:p>
    <w:p w14:paraId="3D286145" w14:textId="26C229EF" w:rsidR="00C43227" w:rsidRDefault="00DB349E" w:rsidP="00DB349E">
      <w:pPr>
        <w:jc w:val="center"/>
        <w:rPr>
          <w:noProof/>
        </w:rPr>
      </w:pPr>
      <w:r w:rsidRPr="00DB349E">
        <w:rPr>
          <w:noProof/>
        </w:rPr>
        <w:t xml:space="preserve">With nearly </w:t>
      </w:r>
      <w:r w:rsidR="00A34445">
        <w:rPr>
          <w:noProof/>
        </w:rPr>
        <w:t>two</w:t>
      </w:r>
      <w:r w:rsidRPr="00DB349E">
        <w:rPr>
          <w:noProof/>
        </w:rPr>
        <w:t xml:space="preserve"> decade</w:t>
      </w:r>
      <w:r w:rsidR="00A34445">
        <w:rPr>
          <w:noProof/>
        </w:rPr>
        <w:t>s</w:t>
      </w:r>
      <w:r w:rsidRPr="00DB349E">
        <w:rPr>
          <w:noProof/>
        </w:rPr>
        <w:t xml:space="preserve"> of delivering cutting-edge solutions, The Praetors is the premier partner for enterprises seeking to elevate their mobile presence. </w:t>
      </w:r>
      <w:r w:rsidR="00EC6FF5">
        <w:rPr>
          <w:noProof/>
        </w:rPr>
        <w:t>Our</w:t>
      </w:r>
      <w:r w:rsidRPr="00DB349E">
        <w:rPr>
          <w:noProof/>
        </w:rPr>
        <w:t xml:space="preserve"> dedicated team of developers, designers and product strategists have extensive expertise crafting native applications optimized for iOS and Android environments.</w:t>
      </w:r>
      <w:r w:rsidR="00130C8E">
        <w:rPr>
          <w:noProof/>
        </w:rPr>
        <w:t xml:space="preserve"> </w:t>
      </w:r>
    </w:p>
    <w:p w14:paraId="17B6C753" w14:textId="77777777" w:rsidR="00130C8E" w:rsidRDefault="00000000" w:rsidP="00BF223A">
      <w:pPr>
        <w:jc w:val="center"/>
        <w:rPr>
          <w:b/>
          <w:bCs/>
          <w:noProof/>
          <w:color w:val="FF0000"/>
        </w:rPr>
      </w:pPr>
      <w:r w:rsidRPr="00D86C00">
        <w:rPr>
          <w:b/>
          <w:bCs/>
          <w:noProof/>
          <w:color w:val="FF0000"/>
          <w:highlight w:val="yellow"/>
        </w:rPr>
        <w:t>[LET’S BUILD YOUR SOFTWARE NOW]</w:t>
      </w:r>
      <w:r w:rsidR="00D86C00">
        <w:rPr>
          <w:b/>
          <w:bCs/>
          <w:noProof/>
          <w:color w:val="FF0000"/>
        </w:rPr>
        <w:t xml:space="preserve"> </w:t>
      </w:r>
    </w:p>
    <w:p w14:paraId="5A098794" w14:textId="77777777" w:rsidR="00F1009A" w:rsidRDefault="00F1009A" w:rsidP="00BF223A">
      <w:pPr>
        <w:pBdr>
          <w:bottom w:val="double" w:sz="6" w:space="1" w:color="auto"/>
        </w:pBdr>
        <w:jc w:val="center"/>
        <w:rPr>
          <w:b/>
          <w:bCs/>
          <w:noProof/>
          <w:color w:val="FF0000"/>
        </w:rPr>
      </w:pPr>
    </w:p>
    <w:p w14:paraId="3AA31D18" w14:textId="77777777" w:rsidR="00F1009A" w:rsidRDefault="00F1009A" w:rsidP="00D86C00">
      <w:pPr>
        <w:jc w:val="center"/>
        <w:rPr>
          <w:noProof/>
        </w:rPr>
      </w:pPr>
    </w:p>
    <w:p w14:paraId="1EA003E1" w14:textId="77777777" w:rsidR="00F1009A" w:rsidRDefault="00000000" w:rsidP="00D86C00">
      <w:pPr>
        <w:jc w:val="center"/>
        <w:rPr>
          <w:noProof/>
        </w:rPr>
      </w:pPr>
      <w:r>
        <w:rPr>
          <w:noProof/>
        </w:rPr>
        <w:drawing>
          <wp:inline distT="0" distB="0" distL="0" distR="0" wp14:anchorId="24295C69" wp14:editId="61CADC38">
            <wp:extent cx="4572000" cy="1027018"/>
            <wp:effectExtent l="0" t="0" r="0" b="1905"/>
            <wp:docPr id="1449024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024514" name=""/>
                    <pic:cNvPicPr/>
                  </pic:nvPicPr>
                  <pic:blipFill>
                    <a:blip r:embed="rId11"/>
                    <a:stretch>
                      <a:fillRect/>
                    </a:stretch>
                  </pic:blipFill>
                  <pic:spPr>
                    <a:xfrm>
                      <a:off x="0" y="0"/>
                      <a:ext cx="4572000" cy="1027018"/>
                    </a:xfrm>
                    <a:prstGeom prst="rect">
                      <a:avLst/>
                    </a:prstGeom>
                  </pic:spPr>
                </pic:pic>
              </a:graphicData>
            </a:graphic>
          </wp:inline>
        </w:drawing>
      </w:r>
    </w:p>
    <w:p w14:paraId="2E4EAC26" w14:textId="21FE5026" w:rsidR="00F80BAD" w:rsidRPr="00F80BAD" w:rsidRDefault="00F80BAD" w:rsidP="00F80BAD">
      <w:pPr>
        <w:jc w:val="center"/>
        <w:rPr>
          <w:b/>
          <w:bCs/>
          <w:noProof/>
          <w:sz w:val="28"/>
          <w:szCs w:val="24"/>
        </w:rPr>
      </w:pPr>
      <w:r w:rsidRPr="00F80BAD">
        <w:rPr>
          <w:b/>
          <w:bCs/>
          <w:noProof/>
          <w:sz w:val="28"/>
          <w:szCs w:val="24"/>
        </w:rPr>
        <w:t xml:space="preserve">Seize New Opportunities - Partner with </w:t>
      </w:r>
      <w:r w:rsidR="005A05AC">
        <w:rPr>
          <w:b/>
          <w:bCs/>
          <w:noProof/>
          <w:sz w:val="28"/>
          <w:szCs w:val="24"/>
        </w:rPr>
        <w:t>The Praetors for Intuitive</w:t>
      </w:r>
      <w:r w:rsidRPr="00F80BAD">
        <w:rPr>
          <w:b/>
          <w:bCs/>
          <w:noProof/>
          <w:sz w:val="28"/>
          <w:szCs w:val="24"/>
        </w:rPr>
        <w:t xml:space="preserve"> </w:t>
      </w:r>
      <w:r w:rsidRPr="005A05AC">
        <w:rPr>
          <w:b/>
          <w:bCs/>
          <w:noProof/>
          <w:sz w:val="28"/>
          <w:szCs w:val="24"/>
          <w:highlight w:val="yellow"/>
        </w:rPr>
        <w:t xml:space="preserve">Mobile </w:t>
      </w:r>
      <w:r w:rsidR="005A05AC" w:rsidRPr="005A05AC">
        <w:rPr>
          <w:b/>
          <w:bCs/>
          <w:noProof/>
          <w:sz w:val="28"/>
          <w:szCs w:val="24"/>
          <w:highlight w:val="yellow"/>
        </w:rPr>
        <w:t xml:space="preserve">App Design and </w:t>
      </w:r>
      <w:r w:rsidRPr="005A05AC">
        <w:rPr>
          <w:b/>
          <w:bCs/>
          <w:noProof/>
          <w:sz w:val="28"/>
          <w:szCs w:val="24"/>
          <w:highlight w:val="yellow"/>
        </w:rPr>
        <w:t>Development</w:t>
      </w:r>
      <w:r w:rsidR="005A05AC" w:rsidRPr="005A05AC">
        <w:rPr>
          <w:b/>
          <w:bCs/>
          <w:noProof/>
          <w:sz w:val="28"/>
          <w:szCs w:val="24"/>
          <w:highlight w:val="yellow"/>
        </w:rPr>
        <w:t xml:space="preserve"> Services</w:t>
      </w:r>
    </w:p>
    <w:p w14:paraId="33585DD3" w14:textId="041F1566" w:rsidR="004B4C77" w:rsidRDefault="004B4C77" w:rsidP="004B4C77">
      <w:pPr>
        <w:jc w:val="center"/>
        <w:rPr>
          <w:noProof/>
        </w:rPr>
      </w:pPr>
      <w:r w:rsidRPr="004B4C77">
        <w:rPr>
          <w:noProof/>
        </w:rPr>
        <w:t xml:space="preserve">In today's experience-led business landscape, a compelling mobile presence is crucial for any organization seeking to stay ahead of the curve. As the architects behind countless innovative apps, The Praetors understands how carefully calibrated solutions can deepen user engagement, fuel growth strategies and optimize processes across industries. </w:t>
      </w:r>
      <w:r>
        <w:rPr>
          <w:noProof/>
        </w:rPr>
        <w:t>Our</w:t>
      </w:r>
      <w:r w:rsidRPr="004B4C77">
        <w:rPr>
          <w:noProof/>
        </w:rPr>
        <w:t xml:space="preserve"> solutions-driven approach </w:t>
      </w:r>
      <w:r w:rsidR="004A5610">
        <w:rPr>
          <w:noProof/>
        </w:rPr>
        <w:t xml:space="preserve">in </w:t>
      </w:r>
      <w:r w:rsidR="004A5610" w:rsidRPr="004A5610">
        <w:rPr>
          <w:noProof/>
          <w:highlight w:val="yellow"/>
        </w:rPr>
        <w:t>mobile application development</w:t>
      </w:r>
      <w:r w:rsidR="004A5610">
        <w:rPr>
          <w:noProof/>
        </w:rPr>
        <w:t xml:space="preserve"> </w:t>
      </w:r>
      <w:r w:rsidRPr="004B4C77">
        <w:rPr>
          <w:noProof/>
        </w:rPr>
        <w:t xml:space="preserve">leverages deep technological know-how alongside UX design precision to bring ideas to fruition within budget. </w:t>
      </w:r>
    </w:p>
    <w:p w14:paraId="45B88898" w14:textId="00F994CA" w:rsidR="00B8787E" w:rsidRPr="00B8787E" w:rsidRDefault="004B4C77" w:rsidP="004B4C77">
      <w:pPr>
        <w:jc w:val="center"/>
        <w:rPr>
          <w:noProof/>
          <w:vanish/>
        </w:rPr>
      </w:pPr>
      <w:r w:rsidRPr="004B4C77">
        <w:rPr>
          <w:noProof/>
        </w:rPr>
        <w:t>With proven delivery of projects both large and small, The Praetors is an elite mobile partner empowering disruptive innovation through intuitively crafted interfaces, advanced integrations and rich feature sets tailored to client ambitions.</w:t>
      </w:r>
      <w:r w:rsidR="00B8787E" w:rsidRPr="00B8787E">
        <w:rPr>
          <w:noProof/>
          <w:vanish/>
        </w:rPr>
        <w:t>Top of Form</w:t>
      </w:r>
    </w:p>
    <w:p w14:paraId="65343C9D" w14:textId="77777777" w:rsidR="00B8787E" w:rsidRDefault="00B8787E" w:rsidP="0029446F">
      <w:pPr>
        <w:jc w:val="center"/>
        <w:rPr>
          <w:noProof/>
        </w:rPr>
      </w:pPr>
    </w:p>
    <w:p w14:paraId="00449968" w14:textId="77777777" w:rsidR="00076C07" w:rsidRDefault="00076C07" w:rsidP="0029446F">
      <w:pPr>
        <w:pBdr>
          <w:bottom w:val="double" w:sz="6" w:space="1" w:color="auto"/>
        </w:pBdr>
        <w:jc w:val="center"/>
        <w:rPr>
          <w:noProof/>
        </w:rPr>
      </w:pPr>
    </w:p>
    <w:p w14:paraId="62BDDF01" w14:textId="77777777" w:rsidR="00076C07" w:rsidRDefault="00000000" w:rsidP="0029446F">
      <w:pPr>
        <w:jc w:val="center"/>
        <w:rPr>
          <w:noProof/>
        </w:rPr>
      </w:pPr>
      <w:r>
        <w:rPr>
          <w:noProof/>
        </w:rPr>
        <w:drawing>
          <wp:inline distT="0" distB="0" distL="0" distR="0" wp14:anchorId="3E6F3366" wp14:editId="4B13AED7">
            <wp:extent cx="4572000" cy="1910752"/>
            <wp:effectExtent l="0" t="0" r="0" b="0"/>
            <wp:docPr id="642776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76789" name=""/>
                    <pic:cNvPicPr/>
                  </pic:nvPicPr>
                  <pic:blipFill>
                    <a:blip r:embed="rId12"/>
                    <a:stretch>
                      <a:fillRect/>
                    </a:stretch>
                  </pic:blipFill>
                  <pic:spPr>
                    <a:xfrm>
                      <a:off x="0" y="0"/>
                      <a:ext cx="4572000" cy="1910752"/>
                    </a:xfrm>
                    <a:prstGeom prst="rect">
                      <a:avLst/>
                    </a:prstGeom>
                  </pic:spPr>
                </pic:pic>
              </a:graphicData>
            </a:graphic>
          </wp:inline>
        </w:drawing>
      </w:r>
    </w:p>
    <w:p w14:paraId="556B533A" w14:textId="0FD961EA" w:rsidR="00CB6E2C" w:rsidRPr="00CB6E2C" w:rsidRDefault="00CB6E2C" w:rsidP="00CB6E2C">
      <w:pPr>
        <w:rPr>
          <w:b/>
          <w:bCs/>
          <w:noProof/>
          <w:sz w:val="28"/>
          <w:szCs w:val="24"/>
        </w:rPr>
      </w:pPr>
      <w:r w:rsidRPr="00CB6E2C">
        <w:rPr>
          <w:b/>
          <w:bCs/>
          <w:noProof/>
          <w:sz w:val="28"/>
          <w:szCs w:val="24"/>
        </w:rPr>
        <w:t xml:space="preserve">Level Up Your Mobile Strategy with Our </w:t>
      </w:r>
      <w:r w:rsidR="0064234F" w:rsidRPr="0064234F">
        <w:rPr>
          <w:b/>
          <w:bCs/>
          <w:noProof/>
          <w:sz w:val="28"/>
          <w:szCs w:val="24"/>
          <w:highlight w:val="yellow"/>
        </w:rPr>
        <w:t>Custom Mobile App Development Services</w:t>
      </w:r>
    </w:p>
    <w:p w14:paraId="050F2C17" w14:textId="6AC5B22D" w:rsidR="00F52289" w:rsidRDefault="00423F06" w:rsidP="00423F06">
      <w:pPr>
        <w:rPr>
          <w:noProof/>
        </w:rPr>
      </w:pPr>
      <w:r w:rsidRPr="00423F06">
        <w:rPr>
          <w:noProof/>
        </w:rPr>
        <w:t xml:space="preserve">Does your app portfolio still meet evolving user demands? The Praetors helps visionary brands transform the way they engage audiences through custom mobile solutions. From concept to maintenance, </w:t>
      </w:r>
      <w:r w:rsidR="00B535E4">
        <w:rPr>
          <w:noProof/>
        </w:rPr>
        <w:t>our</w:t>
      </w:r>
      <w:r w:rsidRPr="00423F06">
        <w:rPr>
          <w:noProof/>
        </w:rPr>
        <w:t xml:space="preserve"> dedicated teams handle every facet of the development lifecycle, eliminating roadblocks and accelerating ROI.</w:t>
      </w:r>
    </w:p>
    <w:p w14:paraId="321B256E" w14:textId="77777777" w:rsidR="00F15471" w:rsidRDefault="00F15471" w:rsidP="00643778">
      <w:pPr>
        <w:rPr>
          <w:noProof/>
        </w:rPr>
      </w:pPr>
    </w:p>
    <w:tbl>
      <w:tblPr>
        <w:tblStyle w:val="TableGrid"/>
        <w:tblW w:w="0" w:type="auto"/>
        <w:tblLook w:val="04A0" w:firstRow="1" w:lastRow="0" w:firstColumn="1" w:lastColumn="0" w:noHBand="0" w:noVBand="1"/>
      </w:tblPr>
      <w:tblGrid>
        <w:gridCol w:w="3145"/>
        <w:gridCol w:w="7311"/>
      </w:tblGrid>
      <w:tr w:rsidR="00521281" w14:paraId="0001567F" w14:textId="77777777" w:rsidTr="000F64D7">
        <w:trPr>
          <w:trHeight w:val="1250"/>
        </w:trPr>
        <w:tc>
          <w:tcPr>
            <w:tcW w:w="3145" w:type="dxa"/>
            <w:shd w:val="clear" w:color="auto" w:fill="D8E7EE" w:themeFill="accent1" w:themeFillTint="33"/>
          </w:tcPr>
          <w:p w14:paraId="5677B3D8" w14:textId="413E2D67" w:rsidR="00D2546D" w:rsidRPr="0071285C" w:rsidRDefault="0030509D" w:rsidP="00643778">
            <w:pPr>
              <w:rPr>
                <w:b/>
                <w:bCs/>
                <w:noProof/>
              </w:rPr>
            </w:pPr>
            <w:r w:rsidRPr="0030509D">
              <w:rPr>
                <w:b/>
                <w:bCs/>
                <w:noProof/>
              </w:rPr>
              <w:t>Multi-Platform Accessibility</w:t>
            </w:r>
          </w:p>
        </w:tc>
        <w:tc>
          <w:tcPr>
            <w:tcW w:w="7311" w:type="dxa"/>
          </w:tcPr>
          <w:p w14:paraId="493B38DD" w14:textId="3420F14A" w:rsidR="00D2546D" w:rsidRDefault="0030509D" w:rsidP="0030509D">
            <w:pPr>
              <w:rPr>
                <w:noProof/>
              </w:rPr>
            </w:pPr>
            <w:r w:rsidRPr="0030509D">
              <w:rPr>
                <w:noProof/>
              </w:rPr>
              <w:t>Our apps are meticulously crafted to function seamlessly across various platforms, ensuring a consistent user experience regardless of the device or operating system used.</w:t>
            </w:r>
          </w:p>
        </w:tc>
      </w:tr>
      <w:tr w:rsidR="00521281" w14:paraId="7F837B52" w14:textId="77777777" w:rsidTr="000F64D7">
        <w:trPr>
          <w:trHeight w:val="1250"/>
        </w:trPr>
        <w:tc>
          <w:tcPr>
            <w:tcW w:w="3145" w:type="dxa"/>
            <w:shd w:val="clear" w:color="auto" w:fill="D8E7EE" w:themeFill="accent1" w:themeFillTint="33"/>
          </w:tcPr>
          <w:p w14:paraId="4E60024E" w14:textId="3C0CD17A" w:rsidR="00D2546D" w:rsidRPr="0071285C" w:rsidRDefault="006F493E" w:rsidP="00643778">
            <w:pPr>
              <w:rPr>
                <w:b/>
                <w:bCs/>
                <w:noProof/>
              </w:rPr>
            </w:pPr>
            <w:r w:rsidRPr="006F493E">
              <w:rPr>
                <w:b/>
                <w:bCs/>
                <w:noProof/>
              </w:rPr>
              <w:t>Native App Experience</w:t>
            </w:r>
          </w:p>
        </w:tc>
        <w:tc>
          <w:tcPr>
            <w:tcW w:w="7311" w:type="dxa"/>
          </w:tcPr>
          <w:p w14:paraId="54453EB5" w14:textId="1948705C" w:rsidR="00D2546D" w:rsidRDefault="006F493E" w:rsidP="006F493E">
            <w:pPr>
              <w:rPr>
                <w:noProof/>
              </w:rPr>
            </w:pPr>
            <w:r w:rsidRPr="006F493E">
              <w:rPr>
                <w:noProof/>
              </w:rPr>
              <w:t>Our apps provide users with a native-like experience, boasting smooth performance and intuitive interfaces akin to traditional native applications.</w:t>
            </w:r>
          </w:p>
        </w:tc>
      </w:tr>
      <w:tr w:rsidR="00521281" w14:paraId="1DBA7DF6" w14:textId="77777777" w:rsidTr="00873C29">
        <w:tc>
          <w:tcPr>
            <w:tcW w:w="3145" w:type="dxa"/>
            <w:shd w:val="clear" w:color="auto" w:fill="D8E7EE" w:themeFill="accent1" w:themeFillTint="33"/>
          </w:tcPr>
          <w:p w14:paraId="721EE342" w14:textId="5A705E9F" w:rsidR="00D2546D" w:rsidRPr="0071285C" w:rsidRDefault="00987862" w:rsidP="000C72F1">
            <w:pPr>
              <w:jc w:val="left"/>
              <w:rPr>
                <w:b/>
                <w:bCs/>
                <w:noProof/>
              </w:rPr>
            </w:pPr>
            <w:r w:rsidRPr="00987862">
              <w:rPr>
                <w:b/>
                <w:bCs/>
                <w:noProof/>
              </w:rPr>
              <w:t>Technical Maintenance &amp; Support</w:t>
            </w:r>
          </w:p>
        </w:tc>
        <w:tc>
          <w:tcPr>
            <w:tcW w:w="7311" w:type="dxa"/>
          </w:tcPr>
          <w:p w14:paraId="26015F87" w14:textId="5ABB02D1" w:rsidR="00D2546D" w:rsidRDefault="00AD4422" w:rsidP="00AD4422">
            <w:pPr>
              <w:rPr>
                <w:noProof/>
              </w:rPr>
            </w:pPr>
            <w:r w:rsidRPr="00AD4422">
              <w:rPr>
                <w:noProof/>
              </w:rPr>
              <w:t>We offer comprehensive technical maintenance and support services to ensure that your app remains updated, secure, and fully operational, providing peace of mind to both you and your users.</w:t>
            </w:r>
          </w:p>
        </w:tc>
      </w:tr>
    </w:tbl>
    <w:p w14:paraId="167EF786" w14:textId="77777777" w:rsidR="00D2546D" w:rsidRDefault="00D2546D" w:rsidP="00643778">
      <w:pPr>
        <w:rPr>
          <w:noProof/>
        </w:rPr>
      </w:pPr>
    </w:p>
    <w:p w14:paraId="1FEA8927" w14:textId="77777777" w:rsidR="006C4518" w:rsidRDefault="006C4518" w:rsidP="00643778">
      <w:pPr>
        <w:pBdr>
          <w:bottom w:val="double" w:sz="6" w:space="1" w:color="auto"/>
        </w:pBdr>
        <w:rPr>
          <w:noProof/>
        </w:rPr>
      </w:pPr>
    </w:p>
    <w:p w14:paraId="039C5CDC" w14:textId="77777777" w:rsidR="000F64D7" w:rsidRDefault="00000000" w:rsidP="000F64D7">
      <w:pPr>
        <w:jc w:val="center"/>
        <w:rPr>
          <w:noProof/>
        </w:rPr>
      </w:pPr>
      <w:r>
        <w:rPr>
          <w:noProof/>
        </w:rPr>
        <w:tab/>
      </w:r>
      <w:r>
        <w:rPr>
          <w:noProof/>
        </w:rPr>
        <w:drawing>
          <wp:inline distT="0" distB="0" distL="0" distR="0" wp14:anchorId="4D273F54" wp14:editId="75B54F75">
            <wp:extent cx="4572000" cy="1357272"/>
            <wp:effectExtent l="0" t="0" r="0" b="0"/>
            <wp:docPr id="212984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4510" name=""/>
                    <pic:cNvPicPr/>
                  </pic:nvPicPr>
                  <pic:blipFill>
                    <a:blip r:embed="rId13"/>
                    <a:stretch>
                      <a:fillRect/>
                    </a:stretch>
                  </pic:blipFill>
                  <pic:spPr>
                    <a:xfrm>
                      <a:off x="0" y="0"/>
                      <a:ext cx="4572000" cy="1357272"/>
                    </a:xfrm>
                    <a:prstGeom prst="rect">
                      <a:avLst/>
                    </a:prstGeom>
                  </pic:spPr>
                </pic:pic>
              </a:graphicData>
            </a:graphic>
          </wp:inline>
        </w:drawing>
      </w:r>
    </w:p>
    <w:p w14:paraId="20A32689" w14:textId="7AC63E74" w:rsidR="00092120" w:rsidRDefault="00AD39BC" w:rsidP="000F64D7">
      <w:pPr>
        <w:jc w:val="center"/>
        <w:rPr>
          <w:b/>
          <w:bCs/>
          <w:noProof/>
          <w:sz w:val="28"/>
          <w:szCs w:val="24"/>
        </w:rPr>
      </w:pPr>
      <w:r w:rsidRPr="00AD39BC">
        <w:rPr>
          <w:b/>
          <w:bCs/>
          <w:noProof/>
          <w:sz w:val="28"/>
          <w:szCs w:val="24"/>
        </w:rPr>
        <w:t>Revolutionary</w:t>
      </w:r>
      <w:r w:rsidR="00055F1F">
        <w:rPr>
          <w:b/>
          <w:bCs/>
          <w:noProof/>
          <w:sz w:val="28"/>
          <w:szCs w:val="24"/>
        </w:rPr>
        <w:t xml:space="preserve"> </w:t>
      </w:r>
      <w:r w:rsidR="000C72F1" w:rsidRPr="000C72F1">
        <w:rPr>
          <w:b/>
          <w:bCs/>
          <w:noProof/>
          <w:sz w:val="28"/>
          <w:szCs w:val="24"/>
          <w:highlight w:val="yellow"/>
        </w:rPr>
        <w:t>Mobile App Design and Development Services</w:t>
      </w:r>
      <w:r w:rsidR="00055F1F">
        <w:rPr>
          <w:b/>
          <w:bCs/>
          <w:noProof/>
          <w:sz w:val="28"/>
          <w:szCs w:val="24"/>
        </w:rPr>
        <w:t xml:space="preserve"> - </w:t>
      </w:r>
      <w:r w:rsidRPr="00924B7F">
        <w:rPr>
          <w:b/>
          <w:bCs/>
          <w:noProof/>
          <w:sz w:val="28"/>
          <w:szCs w:val="24"/>
        </w:rPr>
        <w:t>Driven by Dynamic Tech Stacks</w:t>
      </w:r>
      <w:r w:rsidR="00924B7F">
        <w:rPr>
          <w:b/>
          <w:bCs/>
          <w:noProof/>
          <w:sz w:val="28"/>
          <w:szCs w:val="24"/>
        </w:rPr>
        <w:t xml:space="preserve"> </w:t>
      </w:r>
    </w:p>
    <w:p w14:paraId="2E0A1B9B" w14:textId="641E82D3" w:rsidR="00924B7F" w:rsidRDefault="00000000" w:rsidP="00924B7F">
      <w:pPr>
        <w:jc w:val="center"/>
        <w:rPr>
          <w:noProof/>
        </w:rPr>
      </w:pPr>
      <w:r>
        <w:rPr>
          <w:noProof/>
        </w:rPr>
        <w:t xml:space="preserve">We offer </w:t>
      </w:r>
      <w:r w:rsidR="00B97CC6" w:rsidRPr="00B97CC6">
        <w:rPr>
          <w:noProof/>
        </w:rPr>
        <w:t>custom mobile app development services</w:t>
      </w:r>
      <w:r w:rsidR="00B97CC6">
        <w:rPr>
          <w:noProof/>
        </w:rPr>
        <w:t xml:space="preserve"> </w:t>
      </w:r>
      <w:r w:rsidR="004272D4" w:rsidRPr="00A43663">
        <w:rPr>
          <w:noProof/>
        </w:rPr>
        <w:t>powered by state-of-the-art</w:t>
      </w:r>
      <w:r w:rsidR="004272D4">
        <w:rPr>
          <w:noProof/>
        </w:rPr>
        <w:t xml:space="preserve"> </w:t>
      </w:r>
      <w:r>
        <w:rPr>
          <w:noProof/>
        </w:rPr>
        <w:t>technology</w:t>
      </w:r>
      <w:r w:rsidR="00EE6850">
        <w:rPr>
          <w:noProof/>
        </w:rPr>
        <w:t xml:space="preserve">. </w:t>
      </w:r>
    </w:p>
    <w:p w14:paraId="54D1C7DF" w14:textId="77777777" w:rsidR="00EE6850" w:rsidRDefault="00EE6850" w:rsidP="00924B7F">
      <w:pPr>
        <w:pBdr>
          <w:bottom w:val="double" w:sz="6" w:space="1" w:color="auto"/>
        </w:pBdr>
        <w:jc w:val="center"/>
        <w:rPr>
          <w:noProof/>
        </w:rPr>
      </w:pPr>
    </w:p>
    <w:p w14:paraId="0EEDA98E" w14:textId="77777777" w:rsidR="000C4729" w:rsidRDefault="00000000" w:rsidP="00924B7F">
      <w:pPr>
        <w:jc w:val="center"/>
        <w:rPr>
          <w:noProof/>
        </w:rPr>
      </w:pPr>
      <w:r>
        <w:rPr>
          <w:noProof/>
        </w:rPr>
        <w:drawing>
          <wp:inline distT="0" distB="0" distL="0" distR="0" wp14:anchorId="47B62275" wp14:editId="3154AC29">
            <wp:extent cx="3615069" cy="1531206"/>
            <wp:effectExtent l="0" t="0" r="4445" b="0"/>
            <wp:docPr id="268862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862693" name=""/>
                    <pic:cNvPicPr/>
                  </pic:nvPicPr>
                  <pic:blipFill>
                    <a:blip r:embed="rId14"/>
                    <a:stretch>
                      <a:fillRect/>
                    </a:stretch>
                  </pic:blipFill>
                  <pic:spPr>
                    <a:xfrm>
                      <a:off x="0" y="0"/>
                      <a:ext cx="3626949" cy="1536238"/>
                    </a:xfrm>
                    <a:prstGeom prst="rect">
                      <a:avLst/>
                    </a:prstGeom>
                  </pic:spPr>
                </pic:pic>
              </a:graphicData>
            </a:graphic>
          </wp:inline>
        </w:drawing>
      </w:r>
    </w:p>
    <w:p w14:paraId="4E8E6382" w14:textId="3F73FB4F" w:rsidR="000C4729" w:rsidRDefault="00000000" w:rsidP="00924B7F">
      <w:pPr>
        <w:jc w:val="center"/>
        <w:rPr>
          <w:b/>
          <w:bCs/>
          <w:noProof/>
          <w:sz w:val="28"/>
          <w:szCs w:val="24"/>
        </w:rPr>
      </w:pPr>
      <w:r w:rsidRPr="00250B03">
        <w:rPr>
          <w:b/>
          <w:bCs/>
          <w:noProof/>
          <w:sz w:val="28"/>
          <w:szCs w:val="24"/>
        </w:rPr>
        <w:t xml:space="preserve">Discover Our Methodical </w:t>
      </w:r>
      <w:r w:rsidR="00F101B7">
        <w:rPr>
          <w:b/>
          <w:bCs/>
          <w:noProof/>
          <w:sz w:val="28"/>
          <w:szCs w:val="24"/>
        </w:rPr>
        <w:t xml:space="preserve">Mobile App </w:t>
      </w:r>
      <w:r w:rsidR="00896F37">
        <w:rPr>
          <w:b/>
          <w:bCs/>
          <w:noProof/>
          <w:sz w:val="28"/>
          <w:szCs w:val="24"/>
        </w:rPr>
        <w:t>Development</w:t>
      </w:r>
      <w:r w:rsidR="00896F37" w:rsidRPr="00250B03">
        <w:rPr>
          <w:b/>
          <w:bCs/>
          <w:noProof/>
          <w:sz w:val="28"/>
          <w:szCs w:val="24"/>
        </w:rPr>
        <w:t xml:space="preserve"> </w:t>
      </w:r>
      <w:r w:rsidR="00250B03" w:rsidRPr="00250B03">
        <w:rPr>
          <w:b/>
          <w:bCs/>
          <w:noProof/>
          <w:sz w:val="28"/>
          <w:szCs w:val="24"/>
        </w:rPr>
        <w:t>Process</w:t>
      </w:r>
      <w:r w:rsidR="00250B03">
        <w:rPr>
          <w:b/>
          <w:bCs/>
          <w:noProof/>
          <w:sz w:val="28"/>
          <w:szCs w:val="24"/>
        </w:rPr>
        <w:t xml:space="preserve"> </w:t>
      </w:r>
    </w:p>
    <w:p w14:paraId="478C5189" w14:textId="7865A1E7" w:rsidR="00906E93" w:rsidRDefault="00000000" w:rsidP="00906E93">
      <w:pPr>
        <w:jc w:val="center"/>
        <w:rPr>
          <w:noProof/>
        </w:rPr>
      </w:pPr>
      <w:r>
        <w:rPr>
          <w:noProof/>
        </w:rPr>
        <w:t xml:space="preserve">Our </w:t>
      </w:r>
      <w:r w:rsidR="00E27C36">
        <w:rPr>
          <w:noProof/>
        </w:rPr>
        <w:t xml:space="preserve">expert </w:t>
      </w:r>
      <w:r w:rsidR="00E27C36">
        <w:rPr>
          <w:noProof/>
          <w:highlight w:val="yellow"/>
        </w:rPr>
        <w:t>mobile</w:t>
      </w:r>
      <w:r w:rsidR="00896F37" w:rsidRPr="00D04CCB">
        <w:rPr>
          <w:noProof/>
          <w:highlight w:val="yellow"/>
        </w:rPr>
        <w:t xml:space="preserve"> app developers</w:t>
      </w:r>
      <w:r w:rsidR="00896F37">
        <w:rPr>
          <w:noProof/>
        </w:rPr>
        <w:t xml:space="preserve"> </w:t>
      </w:r>
      <w:r w:rsidR="00A7692F">
        <w:rPr>
          <w:noProof/>
        </w:rPr>
        <w:t>streamline a</w:t>
      </w:r>
      <w:r>
        <w:rPr>
          <w:noProof/>
        </w:rPr>
        <w:t xml:space="preserve"> process </w:t>
      </w:r>
      <w:r w:rsidR="006D03AD">
        <w:rPr>
          <w:noProof/>
        </w:rPr>
        <w:t xml:space="preserve">that </w:t>
      </w:r>
      <w:r>
        <w:rPr>
          <w:noProof/>
        </w:rPr>
        <w:t xml:space="preserve">is </w:t>
      </w:r>
      <w:r w:rsidR="009F0B15">
        <w:rPr>
          <w:noProof/>
        </w:rPr>
        <w:t>carefully</w:t>
      </w:r>
      <w:r>
        <w:rPr>
          <w:noProof/>
        </w:rPr>
        <w:t xml:space="preserve"> structured, with a primary focus on personalized user experiences and the creation of exceptionally efficient solutions. Through our comprehensive range of services, we establish a transparent and dependable partnership, ensuring the delivery of impactful and groundbreaking </w:t>
      </w:r>
      <w:r w:rsidR="00E27C36">
        <w:rPr>
          <w:noProof/>
        </w:rPr>
        <w:t>digital</w:t>
      </w:r>
      <w:r>
        <w:rPr>
          <w:noProof/>
        </w:rPr>
        <w:t xml:space="preserve"> solutions. With our experienced guidance and </w:t>
      </w:r>
      <w:r w:rsidR="00812B77">
        <w:rPr>
          <w:noProof/>
        </w:rPr>
        <w:t>never-ending</w:t>
      </w:r>
      <w:r w:rsidR="006F08F4">
        <w:rPr>
          <w:noProof/>
        </w:rPr>
        <w:t xml:space="preserve"> </w:t>
      </w:r>
      <w:r>
        <w:rPr>
          <w:noProof/>
        </w:rPr>
        <w:t>dedication, you can trust us to navigate every aspect of the journey professionally and precisely, driving forward transformative results for your business.</w:t>
      </w:r>
    </w:p>
    <w:p w14:paraId="6D20D068" w14:textId="77777777" w:rsidR="00812B77" w:rsidRDefault="00812B77" w:rsidP="00906E93">
      <w:pPr>
        <w:pBdr>
          <w:bottom w:val="single" w:sz="12" w:space="1" w:color="auto"/>
        </w:pBdr>
        <w:jc w:val="center"/>
        <w:rPr>
          <w:noProof/>
        </w:rPr>
      </w:pPr>
    </w:p>
    <w:tbl>
      <w:tblPr>
        <w:tblStyle w:val="TableGrid"/>
        <w:tblW w:w="0" w:type="auto"/>
        <w:tblLook w:val="04A0" w:firstRow="1" w:lastRow="0" w:firstColumn="1" w:lastColumn="0" w:noHBand="0" w:noVBand="1"/>
      </w:tblPr>
      <w:tblGrid>
        <w:gridCol w:w="2425"/>
        <w:gridCol w:w="8031"/>
      </w:tblGrid>
      <w:tr w:rsidR="00521281" w14:paraId="02FC6942" w14:textId="77777777" w:rsidTr="00692E1E">
        <w:tc>
          <w:tcPr>
            <w:tcW w:w="2425" w:type="dxa"/>
            <w:shd w:val="clear" w:color="auto" w:fill="D8E7EE" w:themeFill="accent1" w:themeFillTint="33"/>
          </w:tcPr>
          <w:p w14:paraId="1EE8053E" w14:textId="77777777" w:rsidR="002E77EA" w:rsidRPr="006A7F89" w:rsidRDefault="00000000" w:rsidP="006A7F89">
            <w:pPr>
              <w:rPr>
                <w:b/>
                <w:bCs/>
                <w:noProof/>
              </w:rPr>
            </w:pPr>
            <w:r w:rsidRPr="006A7F89">
              <w:rPr>
                <w:b/>
                <w:bCs/>
                <w:noProof/>
              </w:rPr>
              <w:t>Discover</w:t>
            </w:r>
            <w:r w:rsidR="00466751" w:rsidRPr="006A7F89">
              <w:rPr>
                <w:b/>
                <w:bCs/>
                <w:noProof/>
              </w:rPr>
              <w:t>y</w:t>
            </w:r>
          </w:p>
        </w:tc>
        <w:tc>
          <w:tcPr>
            <w:tcW w:w="8031" w:type="dxa"/>
          </w:tcPr>
          <w:p w14:paraId="461DDEE2" w14:textId="77777777" w:rsidR="002E77EA" w:rsidRDefault="00000000" w:rsidP="00692E1E">
            <w:pPr>
              <w:rPr>
                <w:noProof/>
              </w:rPr>
            </w:pPr>
            <w:r w:rsidRPr="00692E1E">
              <w:rPr>
                <w:noProof/>
              </w:rPr>
              <w:t>We begin by understanding your needs and goals and gathering essential information to lay the foundation for our collaboration.</w:t>
            </w:r>
            <w:r>
              <w:rPr>
                <w:noProof/>
              </w:rPr>
              <w:t xml:space="preserve"> </w:t>
            </w:r>
          </w:p>
        </w:tc>
      </w:tr>
      <w:tr w:rsidR="00521281" w14:paraId="3A25BEEE" w14:textId="77777777" w:rsidTr="00692E1E">
        <w:tc>
          <w:tcPr>
            <w:tcW w:w="2425" w:type="dxa"/>
            <w:shd w:val="clear" w:color="auto" w:fill="D8E7EE" w:themeFill="accent1" w:themeFillTint="33"/>
          </w:tcPr>
          <w:p w14:paraId="285EC4B2" w14:textId="77777777" w:rsidR="002E77EA" w:rsidRPr="006A7F89" w:rsidRDefault="00000000" w:rsidP="006A7F89">
            <w:pPr>
              <w:rPr>
                <w:b/>
                <w:bCs/>
                <w:noProof/>
              </w:rPr>
            </w:pPr>
            <w:r w:rsidRPr="006A7F89">
              <w:rPr>
                <w:b/>
                <w:bCs/>
                <w:noProof/>
              </w:rPr>
              <w:t>Planning</w:t>
            </w:r>
          </w:p>
        </w:tc>
        <w:tc>
          <w:tcPr>
            <w:tcW w:w="8031" w:type="dxa"/>
          </w:tcPr>
          <w:p w14:paraId="56ACB197" w14:textId="77777777" w:rsidR="002E77EA" w:rsidRDefault="00000000" w:rsidP="00692E1E">
            <w:pPr>
              <w:rPr>
                <w:noProof/>
              </w:rPr>
            </w:pPr>
            <w:r w:rsidRPr="000A6FDC">
              <w:rPr>
                <w:noProof/>
              </w:rPr>
              <w:t>With a clear understanding, we develop a detailed plan outlining the scope, timeline, and resources required for the project.</w:t>
            </w:r>
          </w:p>
        </w:tc>
      </w:tr>
      <w:tr w:rsidR="00521281" w14:paraId="6AC28A5A" w14:textId="77777777" w:rsidTr="00692E1E">
        <w:tc>
          <w:tcPr>
            <w:tcW w:w="2425" w:type="dxa"/>
            <w:shd w:val="clear" w:color="auto" w:fill="D8E7EE" w:themeFill="accent1" w:themeFillTint="33"/>
          </w:tcPr>
          <w:p w14:paraId="551A7877" w14:textId="77777777" w:rsidR="002E77EA" w:rsidRPr="006A7F89" w:rsidRDefault="00000000" w:rsidP="006A7F89">
            <w:pPr>
              <w:rPr>
                <w:b/>
                <w:bCs/>
                <w:noProof/>
              </w:rPr>
            </w:pPr>
            <w:r w:rsidRPr="006A7F89">
              <w:rPr>
                <w:b/>
                <w:bCs/>
                <w:noProof/>
              </w:rPr>
              <w:t>Design</w:t>
            </w:r>
          </w:p>
        </w:tc>
        <w:tc>
          <w:tcPr>
            <w:tcW w:w="8031" w:type="dxa"/>
          </w:tcPr>
          <w:p w14:paraId="738C5C6C" w14:textId="2CCA0080" w:rsidR="002E77EA" w:rsidRDefault="00000000" w:rsidP="00692E1E">
            <w:pPr>
              <w:rPr>
                <w:noProof/>
              </w:rPr>
            </w:pPr>
            <w:r w:rsidRPr="003B5B98">
              <w:rPr>
                <w:noProof/>
              </w:rPr>
              <w:t xml:space="preserve">Our team creates intuitive, user-friendly designs, ensuring the </w:t>
            </w:r>
            <w:r w:rsidR="0039473F">
              <w:rPr>
                <w:noProof/>
              </w:rPr>
              <w:t>mobile</w:t>
            </w:r>
            <w:r w:rsidR="00D3210F">
              <w:rPr>
                <w:noProof/>
              </w:rPr>
              <w:t xml:space="preserve"> apps</w:t>
            </w:r>
            <w:r w:rsidRPr="003B5B98">
              <w:rPr>
                <w:noProof/>
              </w:rPr>
              <w:t xml:space="preserve"> align seamlessly with your vision and objectives.</w:t>
            </w:r>
          </w:p>
        </w:tc>
      </w:tr>
      <w:tr w:rsidR="00521281" w14:paraId="5108C072" w14:textId="77777777" w:rsidTr="00692E1E">
        <w:tc>
          <w:tcPr>
            <w:tcW w:w="2425" w:type="dxa"/>
            <w:shd w:val="clear" w:color="auto" w:fill="D8E7EE" w:themeFill="accent1" w:themeFillTint="33"/>
          </w:tcPr>
          <w:p w14:paraId="444286EC" w14:textId="77777777" w:rsidR="002E77EA" w:rsidRPr="006A7F89" w:rsidRDefault="00000000" w:rsidP="006A7F89">
            <w:pPr>
              <w:rPr>
                <w:b/>
                <w:bCs/>
                <w:noProof/>
              </w:rPr>
            </w:pPr>
            <w:r w:rsidRPr="006A7F89">
              <w:rPr>
                <w:b/>
                <w:bCs/>
                <w:noProof/>
              </w:rPr>
              <w:t>Development</w:t>
            </w:r>
          </w:p>
        </w:tc>
        <w:tc>
          <w:tcPr>
            <w:tcW w:w="8031" w:type="dxa"/>
          </w:tcPr>
          <w:p w14:paraId="473ED89C" w14:textId="426D6DBD" w:rsidR="002E77EA" w:rsidRDefault="00000000" w:rsidP="00692E1E">
            <w:pPr>
              <w:rPr>
                <w:noProof/>
              </w:rPr>
            </w:pPr>
            <w:r>
              <w:rPr>
                <w:noProof/>
              </w:rPr>
              <w:t>Our s</w:t>
            </w:r>
            <w:r w:rsidR="00C8402C" w:rsidRPr="00C8402C">
              <w:rPr>
                <w:noProof/>
              </w:rPr>
              <w:t xml:space="preserve">killed </w:t>
            </w:r>
            <w:r w:rsidR="00E27C36">
              <w:rPr>
                <w:noProof/>
                <w:highlight w:val="yellow"/>
              </w:rPr>
              <w:t>mobile</w:t>
            </w:r>
            <w:r w:rsidR="003A04FA" w:rsidRPr="00D04CCB">
              <w:rPr>
                <w:noProof/>
                <w:highlight w:val="yellow"/>
              </w:rPr>
              <w:t xml:space="preserve"> app developers</w:t>
            </w:r>
            <w:r w:rsidR="00C8402C" w:rsidRPr="00C8402C">
              <w:rPr>
                <w:noProof/>
              </w:rPr>
              <w:t xml:space="preserve"> bring the designs to life, meticulously coding and building the </w:t>
            </w:r>
            <w:r w:rsidR="00032AAC">
              <w:rPr>
                <w:noProof/>
              </w:rPr>
              <w:t>apps</w:t>
            </w:r>
            <w:r w:rsidR="00C8402C" w:rsidRPr="00C8402C">
              <w:rPr>
                <w:noProof/>
              </w:rPr>
              <w:t xml:space="preserve"> according to the outlined specifications.</w:t>
            </w:r>
          </w:p>
        </w:tc>
      </w:tr>
      <w:tr w:rsidR="00521281" w14:paraId="623A55DF" w14:textId="77777777" w:rsidTr="00692E1E">
        <w:tc>
          <w:tcPr>
            <w:tcW w:w="2425" w:type="dxa"/>
            <w:shd w:val="clear" w:color="auto" w:fill="D8E7EE" w:themeFill="accent1" w:themeFillTint="33"/>
          </w:tcPr>
          <w:p w14:paraId="57CBC535" w14:textId="77777777" w:rsidR="002E77EA" w:rsidRPr="006A7F89" w:rsidRDefault="00000000" w:rsidP="006A7F89">
            <w:pPr>
              <w:rPr>
                <w:b/>
                <w:bCs/>
                <w:noProof/>
              </w:rPr>
            </w:pPr>
            <w:r w:rsidRPr="006A7F89">
              <w:rPr>
                <w:b/>
                <w:bCs/>
                <w:noProof/>
              </w:rPr>
              <w:t>Testing</w:t>
            </w:r>
          </w:p>
        </w:tc>
        <w:tc>
          <w:tcPr>
            <w:tcW w:w="8031" w:type="dxa"/>
          </w:tcPr>
          <w:p w14:paraId="3F595C65" w14:textId="47C51E1D" w:rsidR="002E77EA" w:rsidRDefault="00000000" w:rsidP="00692E1E">
            <w:pPr>
              <w:rPr>
                <w:noProof/>
              </w:rPr>
            </w:pPr>
            <w:r w:rsidRPr="00C8402C">
              <w:rPr>
                <w:noProof/>
              </w:rPr>
              <w:t xml:space="preserve">Rigorous testing procedures are conducted to identify and resolve any issues, ensuring the </w:t>
            </w:r>
            <w:r w:rsidR="008F1511">
              <w:rPr>
                <w:noProof/>
              </w:rPr>
              <w:t>apps</w:t>
            </w:r>
            <w:r w:rsidRPr="00C8402C">
              <w:rPr>
                <w:noProof/>
              </w:rPr>
              <w:t xml:space="preserve"> meet high quality and functionality standards.</w:t>
            </w:r>
          </w:p>
        </w:tc>
      </w:tr>
      <w:tr w:rsidR="00521281" w14:paraId="35D983C5" w14:textId="77777777" w:rsidTr="00692E1E">
        <w:tc>
          <w:tcPr>
            <w:tcW w:w="2425" w:type="dxa"/>
            <w:shd w:val="clear" w:color="auto" w:fill="D8E7EE" w:themeFill="accent1" w:themeFillTint="33"/>
          </w:tcPr>
          <w:p w14:paraId="72FD3B47" w14:textId="77777777" w:rsidR="002E77EA" w:rsidRPr="006A7F89" w:rsidRDefault="00000000" w:rsidP="006A7F89">
            <w:pPr>
              <w:rPr>
                <w:b/>
                <w:bCs/>
                <w:noProof/>
              </w:rPr>
            </w:pPr>
            <w:r w:rsidRPr="006A7F89">
              <w:rPr>
                <w:b/>
                <w:bCs/>
                <w:noProof/>
              </w:rPr>
              <w:t>Launch</w:t>
            </w:r>
          </w:p>
        </w:tc>
        <w:tc>
          <w:tcPr>
            <w:tcW w:w="8031" w:type="dxa"/>
          </w:tcPr>
          <w:p w14:paraId="77D808E0" w14:textId="15E87E73" w:rsidR="002E77EA" w:rsidRDefault="00000000" w:rsidP="00692E1E">
            <w:pPr>
              <w:rPr>
                <w:noProof/>
              </w:rPr>
            </w:pPr>
            <w:r w:rsidRPr="00A13909">
              <w:rPr>
                <w:noProof/>
              </w:rPr>
              <w:t xml:space="preserve">Once thoroughly tested and approved, we deploy the </w:t>
            </w:r>
            <w:r w:rsidR="00291DAB">
              <w:rPr>
                <w:noProof/>
              </w:rPr>
              <w:t>apps</w:t>
            </w:r>
            <w:r w:rsidRPr="00A13909">
              <w:rPr>
                <w:noProof/>
              </w:rPr>
              <w:t>, providing comprehensive support and guidance to ensure a smooth transition and optimal performance.</w:t>
            </w:r>
          </w:p>
        </w:tc>
      </w:tr>
    </w:tbl>
    <w:p w14:paraId="74A0E2EC" w14:textId="77777777" w:rsidR="00812B77" w:rsidRDefault="00812B77" w:rsidP="00906E93">
      <w:pPr>
        <w:pBdr>
          <w:bottom w:val="double" w:sz="6" w:space="1" w:color="auto"/>
        </w:pBdr>
        <w:jc w:val="center"/>
        <w:rPr>
          <w:noProof/>
        </w:rPr>
      </w:pPr>
    </w:p>
    <w:p w14:paraId="5B2E6714" w14:textId="77777777" w:rsidR="00E44409" w:rsidRDefault="00000000" w:rsidP="00906E93">
      <w:pPr>
        <w:jc w:val="center"/>
        <w:rPr>
          <w:noProof/>
        </w:rPr>
      </w:pPr>
      <w:r>
        <w:rPr>
          <w:noProof/>
        </w:rPr>
        <w:drawing>
          <wp:inline distT="0" distB="0" distL="0" distR="0" wp14:anchorId="185D6994" wp14:editId="52A80D95">
            <wp:extent cx="4572000" cy="970229"/>
            <wp:effectExtent l="0" t="0" r="0" b="1905"/>
            <wp:docPr id="624040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040305" name=""/>
                    <pic:cNvPicPr/>
                  </pic:nvPicPr>
                  <pic:blipFill>
                    <a:blip r:embed="rId15"/>
                    <a:stretch>
                      <a:fillRect/>
                    </a:stretch>
                  </pic:blipFill>
                  <pic:spPr>
                    <a:xfrm>
                      <a:off x="0" y="0"/>
                      <a:ext cx="4572000" cy="970229"/>
                    </a:xfrm>
                    <a:prstGeom prst="rect">
                      <a:avLst/>
                    </a:prstGeom>
                  </pic:spPr>
                </pic:pic>
              </a:graphicData>
            </a:graphic>
          </wp:inline>
        </w:drawing>
      </w:r>
    </w:p>
    <w:tbl>
      <w:tblPr>
        <w:tblStyle w:val="TableGrid"/>
        <w:tblW w:w="0" w:type="auto"/>
        <w:tblLook w:val="04A0" w:firstRow="1" w:lastRow="0" w:firstColumn="1" w:lastColumn="0" w:noHBand="0" w:noVBand="1"/>
      </w:tblPr>
      <w:tblGrid>
        <w:gridCol w:w="3485"/>
        <w:gridCol w:w="3485"/>
        <w:gridCol w:w="3486"/>
      </w:tblGrid>
      <w:tr w:rsidR="00521281" w14:paraId="02BB32AC" w14:textId="77777777" w:rsidTr="00CE7DBE">
        <w:tc>
          <w:tcPr>
            <w:tcW w:w="3485" w:type="dxa"/>
          </w:tcPr>
          <w:p w14:paraId="1E35411C" w14:textId="77777777" w:rsidR="00CE7DBE" w:rsidRPr="008A7181" w:rsidRDefault="00000000" w:rsidP="00906E93">
            <w:pPr>
              <w:jc w:val="center"/>
              <w:rPr>
                <w:b/>
                <w:bCs/>
                <w:noProof/>
                <w:color w:val="FF0000"/>
                <w:highlight w:val="yellow"/>
              </w:rPr>
            </w:pPr>
            <w:r w:rsidRPr="008A7181">
              <w:rPr>
                <w:b/>
                <w:bCs/>
                <w:noProof/>
                <w:color w:val="FF0000"/>
                <w:highlight w:val="yellow"/>
              </w:rPr>
              <w:t>2+</w:t>
            </w:r>
          </w:p>
          <w:p w14:paraId="7C0F96A6" w14:textId="77777777" w:rsidR="00BF7668" w:rsidRPr="008A7181" w:rsidRDefault="00000000" w:rsidP="00906E93">
            <w:pPr>
              <w:jc w:val="center"/>
              <w:rPr>
                <w:b/>
                <w:bCs/>
                <w:noProof/>
                <w:color w:val="FF0000"/>
                <w:highlight w:val="yellow"/>
              </w:rPr>
            </w:pPr>
            <w:r w:rsidRPr="008A7181">
              <w:rPr>
                <w:b/>
                <w:bCs/>
                <w:noProof/>
                <w:color w:val="FF0000"/>
                <w:highlight w:val="yellow"/>
              </w:rPr>
              <w:t>Decades of Experience</w:t>
            </w:r>
          </w:p>
        </w:tc>
        <w:tc>
          <w:tcPr>
            <w:tcW w:w="3485" w:type="dxa"/>
          </w:tcPr>
          <w:p w14:paraId="7D136971" w14:textId="77777777" w:rsidR="00CE7DBE" w:rsidRPr="008A7181" w:rsidRDefault="00000000" w:rsidP="00906E93">
            <w:pPr>
              <w:jc w:val="center"/>
              <w:rPr>
                <w:b/>
                <w:bCs/>
                <w:noProof/>
                <w:color w:val="FF0000"/>
                <w:highlight w:val="yellow"/>
              </w:rPr>
            </w:pPr>
            <w:r w:rsidRPr="008A7181">
              <w:rPr>
                <w:b/>
                <w:bCs/>
                <w:noProof/>
                <w:color w:val="FF0000"/>
                <w:highlight w:val="yellow"/>
              </w:rPr>
              <w:t>137K+</w:t>
            </w:r>
          </w:p>
          <w:p w14:paraId="6CC12017" w14:textId="77777777" w:rsidR="00BF7668" w:rsidRPr="008A7181" w:rsidRDefault="00000000" w:rsidP="00906E93">
            <w:pPr>
              <w:jc w:val="center"/>
              <w:rPr>
                <w:b/>
                <w:bCs/>
                <w:noProof/>
                <w:color w:val="FF0000"/>
                <w:highlight w:val="yellow"/>
              </w:rPr>
            </w:pPr>
            <w:r w:rsidRPr="008A7181">
              <w:rPr>
                <w:b/>
                <w:bCs/>
                <w:noProof/>
                <w:color w:val="FF0000"/>
                <w:highlight w:val="yellow"/>
              </w:rPr>
              <w:t>Clients</w:t>
            </w:r>
            <w:r w:rsidR="00D04245" w:rsidRPr="008A7181">
              <w:rPr>
                <w:b/>
                <w:bCs/>
                <w:noProof/>
                <w:color w:val="FF0000"/>
                <w:highlight w:val="yellow"/>
              </w:rPr>
              <w:t xml:space="preserve"> Globally</w:t>
            </w:r>
          </w:p>
        </w:tc>
        <w:tc>
          <w:tcPr>
            <w:tcW w:w="3486" w:type="dxa"/>
          </w:tcPr>
          <w:p w14:paraId="47F8FEED" w14:textId="77777777" w:rsidR="00CE7DBE" w:rsidRPr="008A7181" w:rsidRDefault="00000000" w:rsidP="00906E93">
            <w:pPr>
              <w:jc w:val="center"/>
              <w:rPr>
                <w:b/>
                <w:bCs/>
                <w:noProof/>
                <w:color w:val="FF0000"/>
                <w:highlight w:val="yellow"/>
              </w:rPr>
            </w:pPr>
            <w:r w:rsidRPr="008A7181">
              <w:rPr>
                <w:b/>
                <w:bCs/>
                <w:noProof/>
                <w:color w:val="FF0000"/>
                <w:highlight w:val="yellow"/>
              </w:rPr>
              <w:t xml:space="preserve">350K+ </w:t>
            </w:r>
          </w:p>
          <w:p w14:paraId="3658AB95" w14:textId="77777777" w:rsidR="00BF7668" w:rsidRPr="008A7181" w:rsidRDefault="00000000" w:rsidP="00906E93">
            <w:pPr>
              <w:jc w:val="center"/>
              <w:rPr>
                <w:b/>
                <w:bCs/>
                <w:noProof/>
                <w:color w:val="FF0000"/>
                <w:highlight w:val="yellow"/>
              </w:rPr>
            </w:pPr>
            <w:r w:rsidRPr="008A7181">
              <w:rPr>
                <w:b/>
                <w:bCs/>
                <w:noProof/>
                <w:color w:val="FF0000"/>
                <w:highlight w:val="yellow"/>
              </w:rPr>
              <w:t>Digital Products Delivered</w:t>
            </w:r>
          </w:p>
        </w:tc>
      </w:tr>
    </w:tbl>
    <w:p w14:paraId="6293A528" w14:textId="77777777" w:rsidR="00C02426" w:rsidRDefault="00C02426" w:rsidP="00906E93">
      <w:pPr>
        <w:pBdr>
          <w:bottom w:val="double" w:sz="6" w:space="1" w:color="auto"/>
        </w:pBdr>
        <w:jc w:val="center"/>
        <w:rPr>
          <w:noProof/>
        </w:rPr>
      </w:pPr>
    </w:p>
    <w:p w14:paraId="5533E3F9" w14:textId="77777777" w:rsidR="00310012" w:rsidRDefault="00000000" w:rsidP="008A7181">
      <w:pPr>
        <w:jc w:val="center"/>
        <w:rPr>
          <w:noProof/>
        </w:rPr>
      </w:pPr>
      <w:r>
        <w:rPr>
          <w:noProof/>
        </w:rPr>
        <w:drawing>
          <wp:inline distT="0" distB="0" distL="0" distR="0" wp14:anchorId="141DFD86" wp14:editId="5D93C2D6">
            <wp:extent cx="4572000" cy="1868378"/>
            <wp:effectExtent l="0" t="0" r="0" b="0"/>
            <wp:docPr id="99590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90134" name=""/>
                    <pic:cNvPicPr/>
                  </pic:nvPicPr>
                  <pic:blipFill>
                    <a:blip r:embed="rId16"/>
                    <a:stretch>
                      <a:fillRect/>
                    </a:stretch>
                  </pic:blipFill>
                  <pic:spPr>
                    <a:xfrm>
                      <a:off x="0" y="0"/>
                      <a:ext cx="4572000" cy="1868378"/>
                    </a:xfrm>
                    <a:prstGeom prst="rect">
                      <a:avLst/>
                    </a:prstGeom>
                  </pic:spPr>
                </pic:pic>
              </a:graphicData>
            </a:graphic>
          </wp:inline>
        </w:drawing>
      </w:r>
    </w:p>
    <w:p w14:paraId="0BFE7F7D" w14:textId="4FFBCFEA" w:rsidR="00857969" w:rsidRPr="00857969" w:rsidRDefault="00857969" w:rsidP="00857969">
      <w:pPr>
        <w:rPr>
          <w:b/>
          <w:bCs/>
          <w:noProof/>
          <w:sz w:val="28"/>
          <w:szCs w:val="24"/>
        </w:rPr>
      </w:pPr>
      <w:r w:rsidRPr="00857969">
        <w:rPr>
          <w:b/>
          <w:bCs/>
          <w:noProof/>
          <w:sz w:val="28"/>
          <w:szCs w:val="24"/>
        </w:rPr>
        <w:t xml:space="preserve">Drive Innovation, Growth and Success with </w:t>
      </w:r>
      <w:r w:rsidR="00687DE1">
        <w:rPr>
          <w:b/>
          <w:bCs/>
          <w:noProof/>
          <w:sz w:val="28"/>
          <w:szCs w:val="24"/>
        </w:rPr>
        <w:t>Top-Notch</w:t>
      </w:r>
      <w:r>
        <w:rPr>
          <w:b/>
          <w:bCs/>
          <w:noProof/>
          <w:sz w:val="28"/>
          <w:szCs w:val="24"/>
        </w:rPr>
        <w:t xml:space="preserve"> </w:t>
      </w:r>
      <w:r w:rsidRPr="00857969">
        <w:rPr>
          <w:b/>
          <w:bCs/>
          <w:noProof/>
          <w:sz w:val="28"/>
          <w:szCs w:val="24"/>
          <w:highlight w:val="yellow"/>
        </w:rPr>
        <w:t>Mobile Application Development Services</w:t>
      </w:r>
    </w:p>
    <w:p w14:paraId="42BD9C47" w14:textId="427E8D46" w:rsidR="00933046" w:rsidRDefault="00933046" w:rsidP="00343495">
      <w:pPr>
        <w:rPr>
          <w:b/>
          <w:bCs/>
          <w:noProof/>
          <w:sz w:val="28"/>
          <w:szCs w:val="24"/>
        </w:rPr>
      </w:pPr>
    </w:p>
    <w:p w14:paraId="0085D39F" w14:textId="77777777" w:rsidR="003A25D2" w:rsidRDefault="003A25D2" w:rsidP="003A25D2">
      <w:pPr>
        <w:rPr>
          <w:noProof/>
        </w:rPr>
      </w:pPr>
      <w:r w:rsidRPr="003A25D2">
        <w:rPr>
          <w:noProof/>
        </w:rPr>
        <w:t xml:space="preserve">Our mobile app development experts deliver best-in-class solutions to meet business goals. With expertise in both iOS and Android development, we help businesses leverage emerging technologies to engage customers, boost efficiency and gain a strategic edge. </w:t>
      </w:r>
    </w:p>
    <w:p w14:paraId="088BF153" w14:textId="77777777" w:rsidR="003A25D2" w:rsidRDefault="003A25D2" w:rsidP="003A25D2">
      <w:pPr>
        <w:rPr>
          <w:noProof/>
        </w:rPr>
      </w:pPr>
      <w:r w:rsidRPr="003A25D2">
        <w:rPr>
          <w:noProof/>
        </w:rPr>
        <w:t xml:space="preserve">Every project gets a dedicated team that understands your needs and workflow. From concept to launch and beyond, we ensure apps are seamlessly integrated with your overall digital presence for maximum impact. </w:t>
      </w:r>
    </w:p>
    <w:p w14:paraId="484C8613" w14:textId="77046765" w:rsidR="003A25D2" w:rsidRPr="003A25D2" w:rsidRDefault="003A25D2" w:rsidP="003A25D2">
      <w:pPr>
        <w:rPr>
          <w:noProof/>
        </w:rPr>
      </w:pPr>
      <w:r w:rsidRPr="003A25D2">
        <w:rPr>
          <w:noProof/>
        </w:rPr>
        <w:t xml:space="preserve">Contact us to discuss how to accelerate growth through </w:t>
      </w:r>
      <w:r w:rsidRPr="003A25D2">
        <w:rPr>
          <w:noProof/>
          <w:highlight w:val="yellow"/>
        </w:rPr>
        <w:t>custom mobile app development services</w:t>
      </w:r>
      <w:r w:rsidRPr="003A25D2">
        <w:rPr>
          <w:noProof/>
        </w:rPr>
        <w:t>.</w:t>
      </w:r>
    </w:p>
    <w:p w14:paraId="1C77F3C4" w14:textId="77777777" w:rsidR="00AA507E" w:rsidRDefault="00AA507E" w:rsidP="00B37392">
      <w:pPr>
        <w:pBdr>
          <w:bottom w:val="single" w:sz="12" w:space="1" w:color="auto"/>
        </w:pBdr>
        <w:rPr>
          <w:noProof/>
        </w:rPr>
      </w:pPr>
    </w:p>
    <w:p w14:paraId="40CF6990" w14:textId="77777777" w:rsidR="00AA507E" w:rsidRDefault="00AA507E" w:rsidP="00B37392">
      <w:pPr>
        <w:rPr>
          <w:noProof/>
        </w:rPr>
      </w:pPr>
    </w:p>
    <w:p w14:paraId="70119E77" w14:textId="77777777" w:rsidR="00F813D2" w:rsidRDefault="00F813D2" w:rsidP="00B37392">
      <w:pPr>
        <w:rPr>
          <w:noProof/>
        </w:rPr>
      </w:pPr>
    </w:p>
    <w:p w14:paraId="6EF91D4F" w14:textId="77777777" w:rsidR="00B37392" w:rsidRDefault="00000000">
      <w:pPr>
        <w:spacing w:before="200" w:after="200" w:line="276" w:lineRule="auto"/>
        <w:jc w:val="left"/>
        <w:textAlignment w:val="auto"/>
        <w:rPr>
          <w:noProof/>
        </w:rPr>
      </w:pPr>
      <w:r>
        <w:rPr>
          <w:noProof/>
        </w:rPr>
        <w:br w:type="page"/>
      </w:r>
    </w:p>
    <w:p w14:paraId="65E6570F" w14:textId="77777777" w:rsidR="00B37392" w:rsidRDefault="00B37392" w:rsidP="00B37392">
      <w:pPr>
        <w:rPr>
          <w:noProof/>
        </w:rPr>
      </w:pPr>
    </w:p>
    <w:tbl>
      <w:tblPr>
        <w:tblStyle w:val="TableGrid"/>
        <w:tblW w:w="0" w:type="auto"/>
        <w:tblLook w:val="04A0" w:firstRow="1" w:lastRow="0" w:firstColumn="1" w:lastColumn="0" w:noHBand="0" w:noVBand="1"/>
      </w:tblPr>
      <w:tblGrid>
        <w:gridCol w:w="5228"/>
        <w:gridCol w:w="5228"/>
      </w:tblGrid>
      <w:tr w:rsidR="00521281" w14:paraId="4564BD7B" w14:textId="77777777" w:rsidTr="005B3814">
        <w:tc>
          <w:tcPr>
            <w:tcW w:w="5228" w:type="dxa"/>
          </w:tcPr>
          <w:p w14:paraId="29DE837A" w14:textId="77777777" w:rsidR="009003FB" w:rsidRPr="009003FB" w:rsidRDefault="009003FB" w:rsidP="009003FB">
            <w:pPr>
              <w:jc w:val="center"/>
              <w:rPr>
                <w:b/>
                <w:bCs/>
                <w:noProof/>
              </w:rPr>
            </w:pPr>
            <w:r w:rsidRPr="009003FB">
              <w:rPr>
                <w:b/>
                <w:bCs/>
                <w:noProof/>
              </w:rPr>
              <w:t>Custom Mobile App Development</w:t>
            </w:r>
            <w:r w:rsidRPr="009003FB">
              <w:rPr>
                <w:b/>
                <w:bCs/>
                <w:noProof/>
              </w:rPr>
              <w:br/>
            </w:r>
          </w:p>
          <w:p w14:paraId="1BFEB01F" w14:textId="77777777" w:rsidR="00C437BC" w:rsidRDefault="009003FB" w:rsidP="009003FB">
            <w:pPr>
              <w:jc w:val="center"/>
              <w:rPr>
                <w:noProof/>
              </w:rPr>
            </w:pPr>
            <w:r w:rsidRPr="009003FB">
              <w:rPr>
                <w:noProof/>
              </w:rPr>
              <w:t>We will work closely with you every step of the way, from concept development to design to building and testing, to create a fully customized native mobile app solution tailored precisely to your unique business needs, goals, workflows and target users. Our dedicated team of developers will ensure the app integrates seamlessly with the rest of your tech systems and digital presence.</w:t>
            </w:r>
          </w:p>
          <w:p w14:paraId="0F8795F4" w14:textId="591F892E" w:rsidR="006356A4" w:rsidRPr="009003FB" w:rsidRDefault="006356A4" w:rsidP="009003FB">
            <w:pPr>
              <w:jc w:val="center"/>
              <w:rPr>
                <w:noProof/>
              </w:rPr>
            </w:pPr>
          </w:p>
        </w:tc>
        <w:tc>
          <w:tcPr>
            <w:tcW w:w="5228" w:type="dxa"/>
          </w:tcPr>
          <w:p w14:paraId="298815B5" w14:textId="77777777" w:rsidR="006356A4" w:rsidRPr="006356A4" w:rsidRDefault="006356A4" w:rsidP="006356A4">
            <w:pPr>
              <w:jc w:val="center"/>
              <w:rPr>
                <w:b/>
                <w:bCs/>
                <w:noProof/>
              </w:rPr>
            </w:pPr>
            <w:r w:rsidRPr="006356A4">
              <w:rPr>
                <w:b/>
                <w:bCs/>
                <w:noProof/>
              </w:rPr>
              <w:t>Mobile Web App Development</w:t>
            </w:r>
            <w:r w:rsidRPr="006356A4">
              <w:rPr>
                <w:b/>
                <w:bCs/>
                <w:noProof/>
              </w:rPr>
              <w:br/>
            </w:r>
          </w:p>
          <w:p w14:paraId="21C95F96" w14:textId="5B140170" w:rsidR="00724272" w:rsidRPr="006356A4" w:rsidRDefault="006356A4" w:rsidP="006356A4">
            <w:pPr>
              <w:jc w:val="center"/>
              <w:rPr>
                <w:noProof/>
              </w:rPr>
            </w:pPr>
            <w:r w:rsidRPr="006356A4">
              <w:rPr>
                <w:noProof/>
              </w:rPr>
              <w:t>For clients who want the reach and accessibility of a responsive mobile experience without device-specific native apps, we design and code high performing, secure progressive web apps that can be easily updated and accessed across iOS and Android devices, as well as tablets and other mobile platforms. Our mobile web apps load fast and have native app capabilities.</w:t>
            </w:r>
          </w:p>
        </w:tc>
      </w:tr>
      <w:tr w:rsidR="00521281" w14:paraId="72B4CA17" w14:textId="77777777" w:rsidTr="005B3814">
        <w:tc>
          <w:tcPr>
            <w:tcW w:w="5228" w:type="dxa"/>
          </w:tcPr>
          <w:p w14:paraId="314EA4CD" w14:textId="77777777" w:rsidR="006448B9" w:rsidRPr="006448B9" w:rsidRDefault="006448B9" w:rsidP="006448B9">
            <w:pPr>
              <w:jc w:val="center"/>
              <w:rPr>
                <w:b/>
                <w:bCs/>
                <w:noProof/>
              </w:rPr>
            </w:pPr>
            <w:r w:rsidRPr="006448B9">
              <w:rPr>
                <w:b/>
                <w:bCs/>
                <w:noProof/>
              </w:rPr>
              <w:t>Mobile App Maintenance and Support</w:t>
            </w:r>
            <w:r w:rsidRPr="006448B9">
              <w:rPr>
                <w:b/>
                <w:bCs/>
                <w:noProof/>
              </w:rPr>
              <w:br/>
            </w:r>
          </w:p>
          <w:p w14:paraId="337B5877" w14:textId="77777777" w:rsidR="00952C50" w:rsidRDefault="006448B9" w:rsidP="006448B9">
            <w:pPr>
              <w:jc w:val="center"/>
              <w:rPr>
                <w:noProof/>
              </w:rPr>
            </w:pPr>
            <w:r w:rsidRPr="006448B9">
              <w:rPr>
                <w:noProof/>
              </w:rPr>
              <w:t>Even after an initial successful app launch, ongoing maintenance and improvements are required to keep up with evolving technologies, fix bugs, add features and ensure optimal performance. We offer comprehensive support programs so you can focus on your business while we handle regular updates and troubleshooting to keep your apps fully optimized throughout their lifecycle.</w:t>
            </w:r>
          </w:p>
          <w:p w14:paraId="78A90FDC" w14:textId="74887071" w:rsidR="00334C05" w:rsidRDefault="00334C05" w:rsidP="006448B9">
            <w:pPr>
              <w:jc w:val="center"/>
              <w:rPr>
                <w:noProof/>
              </w:rPr>
            </w:pPr>
          </w:p>
        </w:tc>
        <w:tc>
          <w:tcPr>
            <w:tcW w:w="5228" w:type="dxa"/>
          </w:tcPr>
          <w:p w14:paraId="0E05732D" w14:textId="24D70425" w:rsidR="00457069" w:rsidRPr="00457069" w:rsidRDefault="00457069" w:rsidP="00457069">
            <w:pPr>
              <w:jc w:val="center"/>
              <w:rPr>
                <w:b/>
                <w:bCs/>
                <w:noProof/>
              </w:rPr>
            </w:pPr>
            <w:r w:rsidRPr="00457069">
              <w:rPr>
                <w:b/>
                <w:bCs/>
                <w:noProof/>
              </w:rPr>
              <w:t>App Store &amp; Marketplace Optimization</w:t>
            </w:r>
            <w:r w:rsidRPr="00457069">
              <w:rPr>
                <w:b/>
                <w:bCs/>
                <w:noProof/>
              </w:rPr>
              <w:br/>
            </w:r>
          </w:p>
          <w:p w14:paraId="3A9EA1DF" w14:textId="024AE37A" w:rsidR="005B3814" w:rsidRDefault="00457069" w:rsidP="00457069">
            <w:pPr>
              <w:jc w:val="center"/>
              <w:rPr>
                <w:noProof/>
              </w:rPr>
            </w:pPr>
            <w:r w:rsidRPr="00457069">
              <w:rPr>
                <w:noProof/>
              </w:rPr>
              <w:t>To boost your ranking, downloads and visibility amongst competitors, we implement strategic localization, search-optimizations, A/B testing and campaign promotions. Ongoing app listing assessments and store analytics aid continual improvements for increased visibility and conversions.</w:t>
            </w:r>
          </w:p>
        </w:tc>
      </w:tr>
    </w:tbl>
    <w:p w14:paraId="1EC63303" w14:textId="77777777" w:rsidR="00F813D2" w:rsidRDefault="00F813D2" w:rsidP="00952C50">
      <w:pPr>
        <w:pBdr>
          <w:bottom w:val="double" w:sz="6" w:space="1" w:color="auto"/>
        </w:pBdr>
        <w:jc w:val="center"/>
        <w:rPr>
          <w:noProof/>
        </w:rPr>
      </w:pPr>
    </w:p>
    <w:p w14:paraId="349FCB2A" w14:textId="77777777" w:rsidR="00952C50" w:rsidRDefault="00000000" w:rsidP="00952C50">
      <w:pPr>
        <w:jc w:val="center"/>
        <w:rPr>
          <w:noProof/>
        </w:rPr>
      </w:pPr>
      <w:r>
        <w:rPr>
          <w:noProof/>
        </w:rPr>
        <w:drawing>
          <wp:inline distT="0" distB="0" distL="0" distR="0" wp14:anchorId="08A67EB0" wp14:editId="7656CB79">
            <wp:extent cx="4572000" cy="1653451"/>
            <wp:effectExtent l="0" t="0" r="0" b="4445"/>
            <wp:docPr id="314267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67241" name=""/>
                    <pic:cNvPicPr/>
                  </pic:nvPicPr>
                  <pic:blipFill>
                    <a:blip r:embed="rId17"/>
                    <a:stretch>
                      <a:fillRect/>
                    </a:stretch>
                  </pic:blipFill>
                  <pic:spPr>
                    <a:xfrm>
                      <a:off x="0" y="0"/>
                      <a:ext cx="4572000" cy="1653451"/>
                    </a:xfrm>
                    <a:prstGeom prst="rect">
                      <a:avLst/>
                    </a:prstGeom>
                  </pic:spPr>
                </pic:pic>
              </a:graphicData>
            </a:graphic>
          </wp:inline>
        </w:drawing>
      </w:r>
    </w:p>
    <w:p w14:paraId="7141D243" w14:textId="2FEA9604" w:rsidR="001D18AB" w:rsidRDefault="00000000" w:rsidP="00952C50">
      <w:pPr>
        <w:jc w:val="center"/>
        <w:rPr>
          <w:b/>
          <w:bCs/>
          <w:noProof/>
          <w:sz w:val="28"/>
          <w:szCs w:val="24"/>
        </w:rPr>
      </w:pPr>
      <w:r w:rsidRPr="006346D6">
        <w:rPr>
          <w:b/>
          <w:bCs/>
          <w:noProof/>
          <w:sz w:val="28"/>
          <w:szCs w:val="24"/>
        </w:rPr>
        <w:t xml:space="preserve">From Healthcare to Finance: Our </w:t>
      </w:r>
      <w:r w:rsidR="00181237" w:rsidRPr="000D609D">
        <w:rPr>
          <w:b/>
          <w:bCs/>
          <w:noProof/>
          <w:sz w:val="28"/>
          <w:szCs w:val="24"/>
        </w:rPr>
        <w:t>Reliable</w:t>
      </w:r>
      <w:r w:rsidR="00E10DC0" w:rsidRPr="000D609D">
        <w:rPr>
          <w:b/>
          <w:bCs/>
          <w:noProof/>
          <w:sz w:val="28"/>
          <w:szCs w:val="24"/>
        </w:rPr>
        <w:t xml:space="preserve"> </w:t>
      </w:r>
      <w:r w:rsidR="00686D04" w:rsidRPr="000D609D">
        <w:rPr>
          <w:b/>
          <w:bCs/>
          <w:noProof/>
          <w:sz w:val="28"/>
          <w:szCs w:val="24"/>
        </w:rPr>
        <w:t>Mobile</w:t>
      </w:r>
      <w:r w:rsidR="00E10DC0" w:rsidRPr="000D609D">
        <w:rPr>
          <w:b/>
          <w:bCs/>
          <w:noProof/>
          <w:sz w:val="28"/>
          <w:szCs w:val="24"/>
        </w:rPr>
        <w:t xml:space="preserve"> App </w:t>
      </w:r>
      <w:r w:rsidR="00693924" w:rsidRPr="000D609D">
        <w:rPr>
          <w:b/>
          <w:bCs/>
          <w:noProof/>
          <w:sz w:val="28"/>
          <w:szCs w:val="24"/>
        </w:rPr>
        <w:t>Development</w:t>
      </w:r>
      <w:r w:rsidR="00693924" w:rsidRPr="006346D6">
        <w:rPr>
          <w:b/>
          <w:bCs/>
          <w:noProof/>
          <w:sz w:val="28"/>
          <w:szCs w:val="24"/>
        </w:rPr>
        <w:t xml:space="preserve"> Expertise </w:t>
      </w:r>
      <w:r w:rsidRPr="006346D6">
        <w:rPr>
          <w:b/>
          <w:bCs/>
          <w:noProof/>
          <w:sz w:val="28"/>
          <w:szCs w:val="24"/>
        </w:rPr>
        <w:t>Knows No Bounds</w:t>
      </w:r>
      <w:r w:rsidR="00E8648C">
        <w:rPr>
          <w:b/>
          <w:bCs/>
          <w:noProof/>
          <w:sz w:val="28"/>
          <w:szCs w:val="24"/>
        </w:rPr>
        <w:t xml:space="preserve">! </w:t>
      </w:r>
    </w:p>
    <w:p w14:paraId="7F28CA56" w14:textId="68779472" w:rsidR="00C73062" w:rsidRPr="00C73062" w:rsidRDefault="00C73062" w:rsidP="00C73062">
      <w:pPr>
        <w:jc w:val="center"/>
        <w:rPr>
          <w:noProof/>
        </w:rPr>
      </w:pPr>
      <w:r w:rsidRPr="00C73062">
        <w:rPr>
          <w:noProof/>
        </w:rPr>
        <w:t xml:space="preserve">No matter the field - healthcare, finance, retail or other sectors - our expert </w:t>
      </w:r>
      <w:r w:rsidRPr="00C73062">
        <w:rPr>
          <w:noProof/>
          <w:highlight w:val="yellow"/>
        </w:rPr>
        <w:t xml:space="preserve">mobile </w:t>
      </w:r>
      <w:r w:rsidR="00C16F7F" w:rsidRPr="00C16F7F">
        <w:rPr>
          <w:noProof/>
          <w:highlight w:val="yellow"/>
        </w:rPr>
        <w:t xml:space="preserve">app </w:t>
      </w:r>
      <w:r w:rsidRPr="00C73062">
        <w:rPr>
          <w:noProof/>
          <w:highlight w:val="yellow"/>
        </w:rPr>
        <w:t>developers</w:t>
      </w:r>
      <w:r w:rsidRPr="00C73062">
        <w:rPr>
          <w:noProof/>
        </w:rPr>
        <w:t xml:space="preserve"> understand the nuances of your world. We</w:t>
      </w:r>
      <w:r w:rsidR="00C16F7F">
        <w:rPr>
          <w:noProof/>
        </w:rPr>
        <w:t>’</w:t>
      </w:r>
      <w:r w:rsidRPr="00C73062">
        <w:rPr>
          <w:noProof/>
        </w:rPr>
        <w:t>ve delivered top-performing apps that drive results for companies in every industry imaginable.</w:t>
      </w:r>
    </w:p>
    <w:p w14:paraId="5AE74046" w14:textId="77777777" w:rsidR="00C73062" w:rsidRPr="00C73062" w:rsidRDefault="00C73062" w:rsidP="00C73062">
      <w:pPr>
        <w:jc w:val="center"/>
        <w:rPr>
          <w:noProof/>
        </w:rPr>
      </w:pPr>
      <w:r w:rsidRPr="00C73062">
        <w:rPr>
          <w:noProof/>
        </w:rPr>
        <w:t>With rigorous compliance and security standards in fields like yours, experience matters. Our team has your back - from the initial concept through long-term support, we ensure your app jumps through every technical and regulatory hoop.</w:t>
      </w:r>
    </w:p>
    <w:p w14:paraId="0E27A787" w14:textId="56308D9E" w:rsidR="00E8648C" w:rsidRDefault="00C16047" w:rsidP="00E8648C">
      <w:pPr>
        <w:jc w:val="center"/>
        <w:rPr>
          <w:noProof/>
        </w:rPr>
      </w:pPr>
      <w:r>
        <w:rPr>
          <w:noProof/>
        </w:rPr>
        <w:t xml:space="preserve"> </w:t>
      </w:r>
    </w:p>
    <w:p w14:paraId="2252A7D5" w14:textId="77777777" w:rsidR="00605B3C" w:rsidRDefault="00605B3C" w:rsidP="00E8648C">
      <w:pPr>
        <w:pBdr>
          <w:bottom w:val="double" w:sz="6" w:space="1" w:color="auto"/>
        </w:pBdr>
        <w:jc w:val="center"/>
        <w:rPr>
          <w:noProof/>
        </w:rPr>
      </w:pPr>
    </w:p>
    <w:p w14:paraId="57FD5C49" w14:textId="77777777" w:rsidR="002B1C17" w:rsidRDefault="00000000" w:rsidP="00E8648C">
      <w:pPr>
        <w:jc w:val="center"/>
        <w:rPr>
          <w:noProof/>
        </w:rPr>
      </w:pPr>
      <w:r>
        <w:rPr>
          <w:noProof/>
        </w:rPr>
        <w:drawing>
          <wp:inline distT="0" distB="0" distL="0" distR="0" wp14:anchorId="7AC8E13B" wp14:editId="07759371">
            <wp:extent cx="4572000" cy="2489569"/>
            <wp:effectExtent l="0" t="0" r="0" b="6350"/>
            <wp:docPr id="728407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407421" name=""/>
                    <pic:cNvPicPr/>
                  </pic:nvPicPr>
                  <pic:blipFill>
                    <a:blip r:embed="rId18"/>
                    <a:stretch>
                      <a:fillRect/>
                    </a:stretch>
                  </pic:blipFill>
                  <pic:spPr>
                    <a:xfrm>
                      <a:off x="0" y="0"/>
                      <a:ext cx="4572000" cy="2489569"/>
                    </a:xfrm>
                    <a:prstGeom prst="rect">
                      <a:avLst/>
                    </a:prstGeom>
                  </pic:spPr>
                </pic:pic>
              </a:graphicData>
            </a:graphic>
          </wp:inline>
        </w:drawing>
      </w:r>
    </w:p>
    <w:p w14:paraId="2DCA486B" w14:textId="77777777" w:rsidR="002B1C17" w:rsidRPr="009E0244" w:rsidRDefault="00000000" w:rsidP="00DA7E89">
      <w:pPr>
        <w:rPr>
          <w:b/>
          <w:bCs/>
          <w:noProof/>
          <w:sz w:val="28"/>
          <w:szCs w:val="24"/>
        </w:rPr>
      </w:pPr>
      <w:r w:rsidRPr="009E0244">
        <w:rPr>
          <w:b/>
          <w:bCs/>
          <w:noProof/>
          <w:sz w:val="28"/>
          <w:szCs w:val="24"/>
        </w:rPr>
        <w:t xml:space="preserve">Our Mission - Empowering </w:t>
      </w:r>
      <w:r w:rsidR="0094663F" w:rsidRPr="009E0244">
        <w:rPr>
          <w:b/>
          <w:bCs/>
          <w:noProof/>
          <w:sz w:val="28"/>
          <w:szCs w:val="24"/>
        </w:rPr>
        <w:t xml:space="preserve">Your Journey with </w:t>
      </w:r>
      <w:r w:rsidRPr="009E0244">
        <w:rPr>
          <w:b/>
          <w:bCs/>
          <w:noProof/>
          <w:sz w:val="28"/>
          <w:szCs w:val="24"/>
        </w:rPr>
        <w:t>Innovation &amp; Integrity</w:t>
      </w:r>
    </w:p>
    <w:p w14:paraId="4448F9ED" w14:textId="214049CE" w:rsidR="007B465D" w:rsidRDefault="00000000" w:rsidP="00DA7E89">
      <w:pPr>
        <w:rPr>
          <w:noProof/>
        </w:rPr>
      </w:pPr>
      <w:r w:rsidRPr="00ED0D6D">
        <w:rPr>
          <w:noProof/>
        </w:rPr>
        <w:t xml:space="preserve">At our core, our mission is to empower businesses with transformative digital solutions that drive growth and innovation. </w:t>
      </w:r>
      <w:r w:rsidR="001C7139">
        <w:rPr>
          <w:noProof/>
        </w:rPr>
        <w:t xml:space="preserve">As a </w:t>
      </w:r>
      <w:r w:rsidR="001C7139" w:rsidRPr="003101D6">
        <w:rPr>
          <w:noProof/>
        </w:rPr>
        <w:t xml:space="preserve">top </w:t>
      </w:r>
      <w:r w:rsidR="003101D6" w:rsidRPr="003101D6">
        <w:rPr>
          <w:noProof/>
          <w:highlight w:val="yellow"/>
        </w:rPr>
        <w:t xml:space="preserve">mobile </w:t>
      </w:r>
      <w:r w:rsidR="001C7139" w:rsidRPr="003101D6">
        <w:rPr>
          <w:noProof/>
          <w:highlight w:val="yellow"/>
        </w:rPr>
        <w:t xml:space="preserve">app development </w:t>
      </w:r>
      <w:r w:rsidR="003101D6" w:rsidRPr="003101D6">
        <w:rPr>
          <w:noProof/>
          <w:highlight w:val="yellow"/>
        </w:rPr>
        <w:t xml:space="preserve">services provider </w:t>
      </w:r>
      <w:r w:rsidR="001C7139" w:rsidRPr="003101D6">
        <w:rPr>
          <w:noProof/>
          <w:highlight w:val="yellow"/>
        </w:rPr>
        <w:t>in</w:t>
      </w:r>
      <w:r w:rsidR="003101D6" w:rsidRPr="003101D6">
        <w:rPr>
          <w:noProof/>
          <w:highlight w:val="yellow"/>
        </w:rPr>
        <w:t xml:space="preserve"> </w:t>
      </w:r>
      <w:r w:rsidR="001C7139" w:rsidRPr="003101D6">
        <w:rPr>
          <w:noProof/>
          <w:highlight w:val="yellow"/>
        </w:rPr>
        <w:t>US</w:t>
      </w:r>
      <w:r w:rsidR="003101D6" w:rsidRPr="003101D6">
        <w:rPr>
          <w:noProof/>
          <w:highlight w:val="yellow"/>
        </w:rPr>
        <w:t>A</w:t>
      </w:r>
      <w:r w:rsidR="001C7139">
        <w:rPr>
          <w:noProof/>
        </w:rPr>
        <w:t>, w</w:t>
      </w:r>
      <w:r w:rsidRPr="00ED0D6D">
        <w:rPr>
          <w:noProof/>
        </w:rPr>
        <w:t xml:space="preserve">e are dedicated to leveraging our expertise and creativity to craft bespoke software that meets each client's unique needs and challenges. </w:t>
      </w:r>
    </w:p>
    <w:p w14:paraId="3EA8D6C2" w14:textId="374AF649" w:rsidR="007B465D" w:rsidRDefault="00000000" w:rsidP="00DA7E89">
      <w:pPr>
        <w:rPr>
          <w:noProof/>
        </w:rPr>
      </w:pPr>
      <w:r w:rsidRPr="00ED0D6D">
        <w:rPr>
          <w:noProof/>
        </w:rPr>
        <w:t xml:space="preserve">Our commitment to excellence guides every aspect of our work, from initial concept to final delivery. We prioritize transparency, communication, and collaboration to ensure that our clients are always informed and involved throughout the </w:t>
      </w:r>
      <w:r w:rsidR="002F27BA" w:rsidRPr="003101D6">
        <w:rPr>
          <w:noProof/>
        </w:rPr>
        <w:t>app development</w:t>
      </w:r>
      <w:r w:rsidRPr="00ED0D6D">
        <w:rPr>
          <w:noProof/>
        </w:rPr>
        <w:t xml:space="preserve"> process. By fostering strong partnerships built on trust and reliability, we aim to become the go-to digital partner for businesses seeking to thrive in today</w:t>
      </w:r>
      <w:r w:rsidR="00DA7E89">
        <w:rPr>
          <w:noProof/>
        </w:rPr>
        <w:t>’</w:t>
      </w:r>
      <w:r w:rsidRPr="00ED0D6D">
        <w:rPr>
          <w:noProof/>
        </w:rPr>
        <w:t xml:space="preserve">s competitive landscape. </w:t>
      </w:r>
    </w:p>
    <w:p w14:paraId="6E43AC43" w14:textId="77777777" w:rsidR="00ED0D6D" w:rsidRPr="00ED0D6D" w:rsidRDefault="00000000" w:rsidP="00DA7E89">
      <w:pPr>
        <w:rPr>
          <w:noProof/>
        </w:rPr>
      </w:pPr>
      <w:r w:rsidRPr="00ED0D6D">
        <w:rPr>
          <w:noProof/>
        </w:rPr>
        <w:t>Our mission is not just to meet expectations, but to exceed them, delivering tangible results and measurable impact for our clients. With a focus on continuous improvement and adaptation to emerging technologies, we strive to stay at the forefront of the industry, driving innovation and pushing boundaries to help our clients succeed in their digital endeavors.</w:t>
      </w:r>
    </w:p>
    <w:p w14:paraId="353473BC" w14:textId="77777777" w:rsidR="00ED0D6D" w:rsidRPr="00ED0D6D" w:rsidRDefault="00000000" w:rsidP="00ED0D6D">
      <w:pPr>
        <w:jc w:val="center"/>
        <w:rPr>
          <w:noProof/>
          <w:vanish/>
        </w:rPr>
      </w:pPr>
      <w:r w:rsidRPr="00ED0D6D">
        <w:rPr>
          <w:noProof/>
          <w:vanish/>
        </w:rPr>
        <w:t>Top of Form</w:t>
      </w:r>
    </w:p>
    <w:p w14:paraId="3848D4A1" w14:textId="77777777" w:rsidR="002B1C17" w:rsidRDefault="002B1C17" w:rsidP="004E12AE">
      <w:pPr>
        <w:pBdr>
          <w:bottom w:val="double" w:sz="6" w:space="1" w:color="auto"/>
        </w:pBdr>
        <w:jc w:val="center"/>
        <w:rPr>
          <w:noProof/>
        </w:rPr>
      </w:pPr>
    </w:p>
    <w:p w14:paraId="5D11FC74" w14:textId="77777777" w:rsidR="00605B3C" w:rsidRDefault="00000000" w:rsidP="00E8648C">
      <w:pPr>
        <w:jc w:val="center"/>
        <w:rPr>
          <w:noProof/>
        </w:rPr>
      </w:pPr>
      <w:r>
        <w:rPr>
          <w:noProof/>
        </w:rPr>
        <w:drawing>
          <wp:inline distT="0" distB="0" distL="0" distR="0" wp14:anchorId="44A60508" wp14:editId="301BD97A">
            <wp:extent cx="4572000" cy="2273768"/>
            <wp:effectExtent l="0" t="0" r="0" b="0"/>
            <wp:docPr id="1669135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135104" name=""/>
                    <pic:cNvPicPr/>
                  </pic:nvPicPr>
                  <pic:blipFill>
                    <a:blip r:embed="rId19"/>
                    <a:stretch>
                      <a:fillRect/>
                    </a:stretch>
                  </pic:blipFill>
                  <pic:spPr>
                    <a:xfrm>
                      <a:off x="0" y="0"/>
                      <a:ext cx="4572000" cy="2273768"/>
                    </a:xfrm>
                    <a:prstGeom prst="rect">
                      <a:avLst/>
                    </a:prstGeom>
                  </pic:spPr>
                </pic:pic>
              </a:graphicData>
            </a:graphic>
          </wp:inline>
        </w:drawing>
      </w:r>
    </w:p>
    <w:p w14:paraId="160ED16C" w14:textId="0B71A773" w:rsidR="000960AA" w:rsidRDefault="0051109A" w:rsidP="00CF68F2">
      <w:pPr>
        <w:rPr>
          <w:b/>
          <w:bCs/>
          <w:noProof/>
          <w:sz w:val="28"/>
          <w:szCs w:val="24"/>
        </w:rPr>
      </w:pPr>
      <w:r w:rsidRPr="0051109A">
        <w:rPr>
          <w:b/>
          <w:bCs/>
          <w:noProof/>
          <w:sz w:val="28"/>
          <w:szCs w:val="24"/>
        </w:rPr>
        <w:t xml:space="preserve">What Makes </w:t>
      </w:r>
      <w:r w:rsidR="00CF68F2">
        <w:rPr>
          <w:b/>
          <w:bCs/>
          <w:noProof/>
          <w:sz w:val="28"/>
          <w:szCs w:val="24"/>
        </w:rPr>
        <w:t>The Praetors</w:t>
      </w:r>
      <w:r w:rsidRPr="0051109A">
        <w:rPr>
          <w:b/>
          <w:bCs/>
          <w:noProof/>
          <w:sz w:val="28"/>
          <w:szCs w:val="24"/>
        </w:rPr>
        <w:t xml:space="preserve"> Your Ideal </w:t>
      </w:r>
      <w:r w:rsidR="003101D6">
        <w:rPr>
          <w:b/>
          <w:bCs/>
          <w:noProof/>
          <w:sz w:val="28"/>
          <w:szCs w:val="24"/>
        </w:rPr>
        <w:t>Mobile</w:t>
      </w:r>
      <w:r w:rsidRPr="00E03AA8">
        <w:rPr>
          <w:b/>
          <w:bCs/>
          <w:noProof/>
          <w:sz w:val="28"/>
          <w:szCs w:val="24"/>
        </w:rPr>
        <w:t xml:space="preserve"> </w:t>
      </w:r>
      <w:r w:rsidRPr="003101D6">
        <w:rPr>
          <w:b/>
          <w:bCs/>
          <w:noProof/>
          <w:sz w:val="28"/>
          <w:szCs w:val="24"/>
        </w:rPr>
        <w:t>Application Development Company</w:t>
      </w:r>
      <w:r w:rsidR="00A72E6D">
        <w:rPr>
          <w:b/>
          <w:bCs/>
          <w:noProof/>
          <w:sz w:val="28"/>
          <w:szCs w:val="24"/>
        </w:rPr>
        <w:t>?</w:t>
      </w:r>
    </w:p>
    <w:p w14:paraId="109B3DC8" w14:textId="020B1B2F" w:rsidR="00C01601" w:rsidRDefault="00000000" w:rsidP="00BC6ADC">
      <w:pPr>
        <w:rPr>
          <w:noProof/>
        </w:rPr>
      </w:pPr>
      <w:r w:rsidRPr="00AD75F7">
        <w:rPr>
          <w:noProof/>
        </w:rPr>
        <w:t xml:space="preserve">With over two decades of experience </w:t>
      </w:r>
      <w:r w:rsidR="00BC6ADC">
        <w:rPr>
          <w:noProof/>
        </w:rPr>
        <w:t xml:space="preserve">in the indutry, </w:t>
      </w:r>
      <w:r w:rsidR="00BC6ADC" w:rsidRPr="00BC6ADC">
        <w:rPr>
          <w:noProof/>
        </w:rPr>
        <w:t xml:space="preserve">The Praetors have established </w:t>
      </w:r>
      <w:r w:rsidR="00BC6ADC">
        <w:rPr>
          <w:noProof/>
        </w:rPr>
        <w:t xml:space="preserve">a </w:t>
      </w:r>
      <w:r w:rsidR="009C501D">
        <w:rPr>
          <w:noProof/>
        </w:rPr>
        <w:t>reputation</w:t>
      </w:r>
      <w:r w:rsidR="00BC6ADC">
        <w:rPr>
          <w:noProof/>
        </w:rPr>
        <w:t xml:space="preserve"> </w:t>
      </w:r>
      <w:r w:rsidR="00BC6ADC" w:rsidRPr="00BC6ADC">
        <w:rPr>
          <w:noProof/>
        </w:rPr>
        <w:t xml:space="preserve">as a premier  </w:t>
      </w:r>
      <w:r w:rsidR="002A38F0" w:rsidRPr="002A38F0">
        <w:rPr>
          <w:noProof/>
          <w:highlight w:val="yellow"/>
        </w:rPr>
        <w:t xml:space="preserve">custom mobile </w:t>
      </w:r>
      <w:r w:rsidR="00BC6ADC" w:rsidRPr="002A38F0">
        <w:rPr>
          <w:noProof/>
          <w:highlight w:val="yellow"/>
        </w:rPr>
        <w:t>application development</w:t>
      </w:r>
      <w:r w:rsidR="002A38F0" w:rsidRPr="002A38F0">
        <w:rPr>
          <w:noProof/>
          <w:highlight w:val="yellow"/>
        </w:rPr>
        <w:t xml:space="preserve"> services</w:t>
      </w:r>
      <w:r w:rsidR="002A38F0">
        <w:rPr>
          <w:noProof/>
        </w:rPr>
        <w:t xml:space="preserve"> provider</w:t>
      </w:r>
      <w:r w:rsidR="00BC6ADC" w:rsidRPr="00BC6ADC">
        <w:rPr>
          <w:noProof/>
        </w:rPr>
        <w:t xml:space="preserve"> through our deep technical expertise and track record of successful projects. </w:t>
      </w:r>
    </w:p>
    <w:p w14:paraId="59443D64" w14:textId="363AEA82" w:rsidR="00C01601" w:rsidRDefault="00BC6ADC" w:rsidP="00BC6ADC">
      <w:pPr>
        <w:rPr>
          <w:noProof/>
        </w:rPr>
      </w:pPr>
      <w:r w:rsidRPr="00BC6ADC">
        <w:rPr>
          <w:noProof/>
        </w:rPr>
        <w:t xml:space="preserve">Our talented team approaches each client solution with care, thoroughness and an unmatched understanding of </w:t>
      </w:r>
      <w:r w:rsidR="002A38F0">
        <w:rPr>
          <w:noProof/>
        </w:rPr>
        <w:t>app</w:t>
      </w:r>
      <w:r w:rsidRPr="00BC6ADC">
        <w:rPr>
          <w:noProof/>
        </w:rPr>
        <w:t xml:space="preserve"> frameworks, standards and runtime capabilities. By prioritizing architectural quality, performance optimization and accessibility, we develop robust, feature-rich apps that exceed user expectations. </w:t>
      </w:r>
    </w:p>
    <w:p w14:paraId="795C5BA1" w14:textId="6734378E" w:rsidR="00C01601" w:rsidRDefault="00BC6ADC" w:rsidP="00BC6ADC">
      <w:pPr>
        <w:rPr>
          <w:noProof/>
        </w:rPr>
      </w:pPr>
      <w:r w:rsidRPr="00BC6ADC">
        <w:rPr>
          <w:noProof/>
        </w:rPr>
        <w:t xml:space="preserve">Clients also benefit from our integrated development methodologies, diligent project management and responsive long-term support. </w:t>
      </w:r>
    </w:p>
    <w:p w14:paraId="7FD1FF68" w14:textId="2E9DDE0D" w:rsidR="00BC6ADC" w:rsidRPr="00BC6ADC" w:rsidRDefault="00BC6ADC" w:rsidP="00BC6ADC">
      <w:pPr>
        <w:rPr>
          <w:noProof/>
        </w:rPr>
      </w:pPr>
      <w:r w:rsidRPr="00BC6ADC">
        <w:rPr>
          <w:noProof/>
        </w:rPr>
        <w:t>Whether you need to migrate an existing solution or build a new customer-facing platform, our consultative process ensures projects are seamlessly scoped and delivered to achieve your strategic business goals.</w:t>
      </w:r>
    </w:p>
    <w:p w14:paraId="0823B50E" w14:textId="36402D5F" w:rsidR="009C1518" w:rsidRDefault="004A6BF0" w:rsidP="00BC6ADC">
      <w:pPr>
        <w:rPr>
          <w:noProof/>
        </w:rPr>
      </w:pPr>
      <w:r w:rsidRPr="00AD75F7">
        <w:rPr>
          <w:noProof/>
          <w:vanish/>
        </w:rPr>
        <w:t xml:space="preserve"> </w:t>
      </w:r>
    </w:p>
    <w:tbl>
      <w:tblPr>
        <w:tblStyle w:val="TableGrid"/>
        <w:tblW w:w="0" w:type="auto"/>
        <w:tblLook w:val="04A0" w:firstRow="1" w:lastRow="0" w:firstColumn="1" w:lastColumn="0" w:noHBand="0" w:noVBand="1"/>
      </w:tblPr>
      <w:tblGrid>
        <w:gridCol w:w="2695"/>
        <w:gridCol w:w="7761"/>
      </w:tblGrid>
      <w:tr w:rsidR="00521281" w14:paraId="61ACC6C9" w14:textId="77777777" w:rsidTr="00F25CE0">
        <w:tc>
          <w:tcPr>
            <w:tcW w:w="2695" w:type="dxa"/>
            <w:shd w:val="clear" w:color="auto" w:fill="D8E7EE" w:themeFill="accent1" w:themeFillTint="33"/>
          </w:tcPr>
          <w:p w14:paraId="6DDC1A53" w14:textId="77777777" w:rsidR="004964C5" w:rsidRPr="00753662" w:rsidRDefault="00000000" w:rsidP="004964C5">
            <w:pPr>
              <w:rPr>
                <w:b/>
                <w:bCs/>
              </w:rPr>
            </w:pPr>
            <w:r w:rsidRPr="00753662">
              <w:rPr>
                <w:b/>
                <w:bCs/>
              </w:rPr>
              <w:t>Quality Products</w:t>
            </w:r>
          </w:p>
        </w:tc>
        <w:tc>
          <w:tcPr>
            <w:tcW w:w="7761" w:type="dxa"/>
          </w:tcPr>
          <w:p w14:paraId="2FEAE700" w14:textId="77777777" w:rsidR="004964C5" w:rsidRDefault="00000000" w:rsidP="00AB0C1F">
            <w:r w:rsidRPr="00B9000D">
              <w:t>We</w:t>
            </w:r>
            <w:r w:rsidR="008A1443">
              <w:t>’</w:t>
            </w:r>
            <w:r w:rsidRPr="00B9000D">
              <w:t>re all about delivering top-notch stuff, making sure it's spot-on and totally reliable, so you're always happy with what you get.</w:t>
            </w:r>
          </w:p>
        </w:tc>
      </w:tr>
      <w:tr w:rsidR="00521281" w14:paraId="5F4A3112" w14:textId="77777777" w:rsidTr="00F25CE0">
        <w:tc>
          <w:tcPr>
            <w:tcW w:w="2695" w:type="dxa"/>
            <w:shd w:val="clear" w:color="auto" w:fill="D8E7EE" w:themeFill="accent1" w:themeFillTint="33"/>
          </w:tcPr>
          <w:p w14:paraId="3C52FA6A" w14:textId="77777777" w:rsidR="004964C5" w:rsidRPr="00753662" w:rsidRDefault="00000000" w:rsidP="004964C5">
            <w:pPr>
              <w:rPr>
                <w:b/>
                <w:bCs/>
              </w:rPr>
            </w:pPr>
            <w:r w:rsidRPr="00753662">
              <w:rPr>
                <w:b/>
                <w:bCs/>
              </w:rPr>
              <w:t>Robust Development</w:t>
            </w:r>
          </w:p>
        </w:tc>
        <w:tc>
          <w:tcPr>
            <w:tcW w:w="7761" w:type="dxa"/>
          </w:tcPr>
          <w:p w14:paraId="565D95D7" w14:textId="549563B2" w:rsidR="004964C5" w:rsidRDefault="00000000" w:rsidP="00C47DBF">
            <w:r w:rsidRPr="00C47DBF">
              <w:t xml:space="preserve">When we build </w:t>
            </w:r>
            <w:r w:rsidR="00293F74">
              <w:t xml:space="preserve">a </w:t>
            </w:r>
            <w:r w:rsidRPr="00C47DBF">
              <w:t xml:space="preserve">custom </w:t>
            </w:r>
            <w:r w:rsidR="00876A8B">
              <w:t>mobile</w:t>
            </w:r>
            <w:r w:rsidR="00C01601">
              <w:t xml:space="preserve"> app</w:t>
            </w:r>
            <w:r w:rsidRPr="00C47DBF">
              <w:t>, we make sure it's super tough and can handle whatever you need it to do. That's how we roll!</w:t>
            </w:r>
            <w:r w:rsidR="00F74E0E">
              <w:t xml:space="preserve"> </w:t>
            </w:r>
          </w:p>
        </w:tc>
      </w:tr>
      <w:tr w:rsidR="00521281" w14:paraId="2D6F7542" w14:textId="77777777" w:rsidTr="00F25CE0">
        <w:tc>
          <w:tcPr>
            <w:tcW w:w="2695" w:type="dxa"/>
            <w:shd w:val="clear" w:color="auto" w:fill="D8E7EE" w:themeFill="accent1" w:themeFillTint="33"/>
          </w:tcPr>
          <w:p w14:paraId="3C4962D2" w14:textId="77777777" w:rsidR="004964C5" w:rsidRPr="00753662" w:rsidRDefault="00000000" w:rsidP="004964C5">
            <w:pPr>
              <w:rPr>
                <w:b/>
                <w:bCs/>
              </w:rPr>
            </w:pPr>
            <w:r w:rsidRPr="00753662">
              <w:rPr>
                <w:b/>
                <w:bCs/>
              </w:rPr>
              <w:t>Latest Tech Stack</w:t>
            </w:r>
          </w:p>
        </w:tc>
        <w:tc>
          <w:tcPr>
            <w:tcW w:w="7761" w:type="dxa"/>
          </w:tcPr>
          <w:p w14:paraId="6660DF9D" w14:textId="4A5C3BDF" w:rsidR="004964C5" w:rsidRDefault="00000000" w:rsidP="004C4B94">
            <w:r w:rsidRPr="00F74E0E">
              <w:t>We</w:t>
            </w:r>
            <w:r w:rsidR="00C55903">
              <w:t>’</w:t>
            </w:r>
            <w:r w:rsidRPr="00F74E0E">
              <w:t xml:space="preserve">re all about using the coolest, newest tech to make awesome custom </w:t>
            </w:r>
            <w:r w:rsidR="004531AE">
              <w:t>apps</w:t>
            </w:r>
            <w:r w:rsidRPr="00F74E0E">
              <w:t xml:space="preserve"> that's ahead of the game and helps your business grow.</w:t>
            </w:r>
          </w:p>
        </w:tc>
      </w:tr>
      <w:tr w:rsidR="00521281" w14:paraId="0E29DE05" w14:textId="77777777" w:rsidTr="00F25CE0">
        <w:tc>
          <w:tcPr>
            <w:tcW w:w="2695" w:type="dxa"/>
            <w:shd w:val="clear" w:color="auto" w:fill="D8E7EE" w:themeFill="accent1" w:themeFillTint="33"/>
          </w:tcPr>
          <w:p w14:paraId="27F23C0C" w14:textId="77777777" w:rsidR="004964C5" w:rsidRPr="00753662" w:rsidRDefault="00000000" w:rsidP="004964C5">
            <w:pPr>
              <w:rPr>
                <w:b/>
                <w:bCs/>
              </w:rPr>
            </w:pPr>
            <w:r w:rsidRPr="00753662">
              <w:rPr>
                <w:b/>
                <w:bCs/>
              </w:rPr>
              <w:t>Complete Transparency</w:t>
            </w:r>
          </w:p>
        </w:tc>
        <w:tc>
          <w:tcPr>
            <w:tcW w:w="7761" w:type="dxa"/>
          </w:tcPr>
          <w:p w14:paraId="12F64E63" w14:textId="33D6C52A" w:rsidR="004964C5" w:rsidRDefault="00000000" w:rsidP="00931145">
            <w:r>
              <w:t>We</w:t>
            </w:r>
            <w:r w:rsidR="00B604AA">
              <w:t>’</w:t>
            </w:r>
            <w:r>
              <w:t xml:space="preserve">re open books here, keeping you in the loop every step of the way so you know exactly what's happening with your </w:t>
            </w:r>
            <w:r w:rsidR="00876A8B">
              <w:t xml:space="preserve">app development </w:t>
            </w:r>
            <w:r>
              <w:t>project. No secrets here!</w:t>
            </w:r>
            <w:r w:rsidR="00931145">
              <w:t xml:space="preserve"> </w:t>
            </w:r>
          </w:p>
        </w:tc>
      </w:tr>
    </w:tbl>
    <w:p w14:paraId="7737262D" w14:textId="77777777" w:rsidR="004964C5" w:rsidRPr="004964C5" w:rsidRDefault="004964C5" w:rsidP="004964C5">
      <w:pPr>
        <w:pBdr>
          <w:bottom w:val="double" w:sz="6" w:space="1" w:color="auto"/>
        </w:pBdr>
      </w:pPr>
    </w:p>
    <w:p w14:paraId="19C08DAD" w14:textId="77777777" w:rsidR="00C35AFB" w:rsidRDefault="00000000" w:rsidP="00C35AFB">
      <w:pPr>
        <w:jc w:val="center"/>
        <w:rPr>
          <w:noProof/>
        </w:rPr>
      </w:pPr>
      <w:r>
        <w:rPr>
          <w:noProof/>
        </w:rPr>
        <w:drawing>
          <wp:inline distT="0" distB="0" distL="0" distR="0" wp14:anchorId="3772E16E" wp14:editId="4D3F1712">
            <wp:extent cx="4572000" cy="2455495"/>
            <wp:effectExtent l="0" t="0" r="0" b="2540"/>
            <wp:docPr id="1013996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996628" name=""/>
                    <pic:cNvPicPr/>
                  </pic:nvPicPr>
                  <pic:blipFill>
                    <a:blip r:embed="rId20"/>
                    <a:stretch>
                      <a:fillRect/>
                    </a:stretch>
                  </pic:blipFill>
                  <pic:spPr>
                    <a:xfrm>
                      <a:off x="0" y="0"/>
                      <a:ext cx="4572000" cy="2455495"/>
                    </a:xfrm>
                    <a:prstGeom prst="rect">
                      <a:avLst/>
                    </a:prstGeom>
                  </pic:spPr>
                </pic:pic>
              </a:graphicData>
            </a:graphic>
          </wp:inline>
        </w:drawing>
      </w:r>
    </w:p>
    <w:p w14:paraId="0B07ED1C" w14:textId="32878063" w:rsidR="00C35AFB" w:rsidRDefault="00000000" w:rsidP="00C35AFB">
      <w:pPr>
        <w:jc w:val="center"/>
        <w:rPr>
          <w:b/>
          <w:bCs/>
          <w:noProof/>
          <w:sz w:val="28"/>
          <w:szCs w:val="24"/>
        </w:rPr>
      </w:pPr>
      <w:r w:rsidRPr="00C03388">
        <w:rPr>
          <w:b/>
          <w:bCs/>
          <w:noProof/>
          <w:sz w:val="28"/>
          <w:szCs w:val="24"/>
        </w:rPr>
        <w:t xml:space="preserve">Why Opt For </w:t>
      </w:r>
      <w:r w:rsidR="001D1A72">
        <w:rPr>
          <w:b/>
          <w:bCs/>
          <w:noProof/>
          <w:sz w:val="28"/>
          <w:szCs w:val="24"/>
          <w:highlight w:val="yellow"/>
        </w:rPr>
        <w:t>Custom</w:t>
      </w:r>
      <w:r w:rsidR="002D3D9F">
        <w:rPr>
          <w:b/>
          <w:bCs/>
          <w:noProof/>
          <w:sz w:val="28"/>
          <w:szCs w:val="24"/>
          <w:highlight w:val="yellow"/>
        </w:rPr>
        <w:t xml:space="preserve"> </w:t>
      </w:r>
      <w:r w:rsidR="001D1A72">
        <w:rPr>
          <w:b/>
          <w:bCs/>
          <w:noProof/>
          <w:sz w:val="28"/>
          <w:szCs w:val="24"/>
          <w:highlight w:val="yellow"/>
        </w:rPr>
        <w:t xml:space="preserve">Mobile </w:t>
      </w:r>
      <w:r w:rsidR="002D3D9F">
        <w:rPr>
          <w:b/>
          <w:bCs/>
          <w:noProof/>
          <w:sz w:val="28"/>
          <w:szCs w:val="24"/>
          <w:highlight w:val="yellow"/>
        </w:rPr>
        <w:t>App</w:t>
      </w:r>
      <w:r w:rsidRPr="005823F0">
        <w:rPr>
          <w:b/>
          <w:bCs/>
          <w:noProof/>
          <w:sz w:val="28"/>
          <w:szCs w:val="24"/>
          <w:highlight w:val="yellow"/>
        </w:rPr>
        <w:t xml:space="preserve"> </w:t>
      </w:r>
      <w:r w:rsidRPr="001D1A72">
        <w:rPr>
          <w:b/>
          <w:bCs/>
          <w:noProof/>
          <w:sz w:val="28"/>
          <w:szCs w:val="24"/>
          <w:highlight w:val="yellow"/>
        </w:rPr>
        <w:t xml:space="preserve">Development </w:t>
      </w:r>
      <w:r w:rsidR="001D1A72" w:rsidRPr="001D1A72">
        <w:rPr>
          <w:b/>
          <w:bCs/>
          <w:noProof/>
          <w:sz w:val="28"/>
          <w:szCs w:val="24"/>
          <w:highlight w:val="yellow"/>
        </w:rPr>
        <w:t>Services</w:t>
      </w:r>
      <w:r w:rsidR="001D1A72">
        <w:rPr>
          <w:b/>
          <w:bCs/>
          <w:noProof/>
          <w:sz w:val="28"/>
          <w:szCs w:val="24"/>
        </w:rPr>
        <w:t xml:space="preserve"> </w:t>
      </w:r>
      <w:r w:rsidRPr="00C03388">
        <w:rPr>
          <w:b/>
          <w:bCs/>
          <w:noProof/>
          <w:sz w:val="28"/>
          <w:szCs w:val="24"/>
        </w:rPr>
        <w:t>For Your Business?</w:t>
      </w:r>
      <w:r w:rsidR="00AE2ED8">
        <w:rPr>
          <w:b/>
          <w:bCs/>
          <w:noProof/>
          <w:sz w:val="28"/>
          <w:szCs w:val="24"/>
        </w:rPr>
        <w:t xml:space="preserve"> </w:t>
      </w:r>
    </w:p>
    <w:p w14:paraId="17C0609A" w14:textId="77777777" w:rsidR="00DD6490" w:rsidRPr="00DD6490" w:rsidRDefault="00DD6490" w:rsidP="00DD6490">
      <w:pPr>
        <w:jc w:val="center"/>
        <w:rPr>
          <w:noProof/>
        </w:rPr>
      </w:pPr>
      <w:r w:rsidRPr="00DD6490">
        <w:rPr>
          <w:noProof/>
        </w:rPr>
        <w:t>With mobile usage constantly rising, a custom app is essential to engage customers anywhere, anytime on their preferred devices. An app tailored specifically for your business needs and brand allows far deeper engagement and functionality compared to basic website access. You can create seamless experiences, automate processes, and gain valuable usage insights. An app also strengthens your competitive positioning by delivering a consistently superior digital service. Opting for expert development services ensures quality and compliance from project scoping through ongoing support. The result? Increased customer loyalty, conversion rates and data-driven strategic advantages.</w:t>
      </w:r>
    </w:p>
    <w:p w14:paraId="3BEB39E0" w14:textId="77777777" w:rsidR="00427DD5" w:rsidRDefault="00427DD5" w:rsidP="00571677">
      <w:pPr>
        <w:jc w:val="center"/>
        <w:rPr>
          <w:noProof/>
        </w:rPr>
      </w:pPr>
    </w:p>
    <w:tbl>
      <w:tblPr>
        <w:tblStyle w:val="TableGrid"/>
        <w:tblW w:w="0" w:type="auto"/>
        <w:tblLook w:val="04A0" w:firstRow="1" w:lastRow="0" w:firstColumn="1" w:lastColumn="0" w:noHBand="0" w:noVBand="1"/>
      </w:tblPr>
      <w:tblGrid>
        <w:gridCol w:w="3485"/>
        <w:gridCol w:w="3485"/>
        <w:gridCol w:w="3486"/>
      </w:tblGrid>
      <w:tr w:rsidR="00521281" w14:paraId="31858CE6" w14:textId="77777777" w:rsidTr="00F13623">
        <w:tc>
          <w:tcPr>
            <w:tcW w:w="3485" w:type="dxa"/>
          </w:tcPr>
          <w:p w14:paraId="695C9B12" w14:textId="77777777" w:rsidR="00541673" w:rsidRPr="00541673" w:rsidRDefault="00541673" w:rsidP="00541673">
            <w:pPr>
              <w:jc w:val="center"/>
              <w:rPr>
                <w:b/>
                <w:bCs/>
                <w:noProof/>
              </w:rPr>
            </w:pPr>
            <w:r w:rsidRPr="00541673">
              <w:rPr>
                <w:b/>
                <w:bCs/>
                <w:noProof/>
              </w:rPr>
              <w:t>Customized Native App Development</w:t>
            </w:r>
            <w:r w:rsidRPr="00541673">
              <w:rPr>
                <w:b/>
                <w:bCs/>
                <w:noProof/>
              </w:rPr>
              <w:br/>
            </w:r>
          </w:p>
          <w:p w14:paraId="782BB7E8" w14:textId="256D337A" w:rsidR="00541673" w:rsidRPr="00541673" w:rsidRDefault="00541673" w:rsidP="00541673">
            <w:pPr>
              <w:jc w:val="center"/>
              <w:rPr>
                <w:noProof/>
              </w:rPr>
            </w:pPr>
            <w:r w:rsidRPr="00541673">
              <w:rPr>
                <w:noProof/>
              </w:rPr>
              <w:t>By deeply understanding your business goals and target users, we develop high-performing, fully-customized native apps for iOS and Android that are seamlessly integrated into your overall brand experience and digital strategy.</w:t>
            </w:r>
          </w:p>
          <w:p w14:paraId="38007440" w14:textId="77777777" w:rsidR="007E782E" w:rsidRDefault="007E782E" w:rsidP="00541673">
            <w:pPr>
              <w:jc w:val="center"/>
              <w:rPr>
                <w:noProof/>
              </w:rPr>
            </w:pPr>
          </w:p>
        </w:tc>
        <w:tc>
          <w:tcPr>
            <w:tcW w:w="3485" w:type="dxa"/>
          </w:tcPr>
          <w:p w14:paraId="6E52D31E" w14:textId="77777777" w:rsidR="00AD0887" w:rsidRDefault="00D64CD8" w:rsidP="00AD0887">
            <w:pPr>
              <w:jc w:val="center"/>
              <w:rPr>
                <w:b/>
                <w:bCs/>
                <w:noProof/>
              </w:rPr>
            </w:pPr>
            <w:r w:rsidRPr="00D64CD8">
              <w:rPr>
                <w:b/>
                <w:bCs/>
                <w:noProof/>
              </w:rPr>
              <w:t>Progressive Web App Creation</w:t>
            </w:r>
            <w:r w:rsidR="00AD0887">
              <w:rPr>
                <w:b/>
                <w:bCs/>
                <w:noProof/>
              </w:rPr>
              <w:t xml:space="preserve"> </w:t>
            </w:r>
          </w:p>
          <w:p w14:paraId="3A5C8D78" w14:textId="77777777" w:rsidR="00AD0887" w:rsidRDefault="00AD0887" w:rsidP="00AD0887">
            <w:pPr>
              <w:jc w:val="center"/>
              <w:rPr>
                <w:noProof/>
              </w:rPr>
            </w:pPr>
          </w:p>
          <w:p w14:paraId="215D111C" w14:textId="7A7A214D" w:rsidR="00BC7F6C" w:rsidRDefault="00D64CD8" w:rsidP="00AD0887">
            <w:pPr>
              <w:jc w:val="center"/>
              <w:rPr>
                <w:noProof/>
              </w:rPr>
            </w:pPr>
            <w:r>
              <w:rPr>
                <w:noProof/>
              </w:rPr>
              <w:t>We design and code next-level PWAs that are lightning fast, safe and reliable, with app-like capabilities that improve user experience and drive continual engagement through regular updates and new features.</w:t>
            </w:r>
          </w:p>
        </w:tc>
        <w:tc>
          <w:tcPr>
            <w:tcW w:w="3486" w:type="dxa"/>
          </w:tcPr>
          <w:p w14:paraId="671B166A" w14:textId="77777777" w:rsidR="00C6439D" w:rsidRDefault="00D56DD2" w:rsidP="00C6439D">
            <w:pPr>
              <w:jc w:val="center"/>
              <w:rPr>
                <w:b/>
                <w:bCs/>
                <w:noProof/>
              </w:rPr>
            </w:pPr>
            <w:r w:rsidRPr="00D56DD2">
              <w:rPr>
                <w:b/>
                <w:bCs/>
                <w:noProof/>
              </w:rPr>
              <w:t>Cross-Platform Development</w:t>
            </w:r>
            <w:r w:rsidR="00C6439D">
              <w:rPr>
                <w:b/>
                <w:bCs/>
                <w:noProof/>
              </w:rPr>
              <w:t xml:space="preserve"> </w:t>
            </w:r>
          </w:p>
          <w:p w14:paraId="18813CA6" w14:textId="77777777" w:rsidR="00C6439D" w:rsidRDefault="00C6439D" w:rsidP="00C6439D">
            <w:pPr>
              <w:jc w:val="center"/>
              <w:rPr>
                <w:noProof/>
              </w:rPr>
            </w:pPr>
          </w:p>
          <w:p w14:paraId="0A600833" w14:textId="1537CB5C" w:rsidR="00D56DD2" w:rsidRPr="00D56DD2" w:rsidRDefault="00D56DD2" w:rsidP="00C6439D">
            <w:pPr>
              <w:jc w:val="center"/>
              <w:rPr>
                <w:noProof/>
              </w:rPr>
            </w:pPr>
            <w:r w:rsidRPr="00D56DD2">
              <w:rPr>
                <w:noProof/>
              </w:rPr>
              <w:t>Leveraging shared codebases, we simplify scaling to multiple platforms and deliver pixel-perfect, high-converting experiences consistently across devices with reduced costs and time to market.</w:t>
            </w:r>
          </w:p>
          <w:p w14:paraId="21180506" w14:textId="7469A002" w:rsidR="00036579" w:rsidRDefault="00036579" w:rsidP="00D56DD2">
            <w:pPr>
              <w:jc w:val="center"/>
              <w:rPr>
                <w:noProof/>
              </w:rPr>
            </w:pPr>
          </w:p>
        </w:tc>
      </w:tr>
      <w:tr w:rsidR="00521281" w14:paraId="301E4337" w14:textId="77777777" w:rsidTr="00F13623">
        <w:tc>
          <w:tcPr>
            <w:tcW w:w="3485" w:type="dxa"/>
          </w:tcPr>
          <w:p w14:paraId="5F788198" w14:textId="77777777" w:rsidR="00F06D2F" w:rsidRDefault="00B809DC" w:rsidP="00F06D2F">
            <w:pPr>
              <w:jc w:val="center"/>
              <w:rPr>
                <w:b/>
                <w:bCs/>
                <w:noProof/>
              </w:rPr>
            </w:pPr>
            <w:r w:rsidRPr="00B809DC">
              <w:rPr>
                <w:b/>
                <w:bCs/>
                <w:noProof/>
              </w:rPr>
              <w:t>Native App Integration</w:t>
            </w:r>
            <w:r w:rsidR="00F06D2F">
              <w:rPr>
                <w:b/>
                <w:bCs/>
                <w:noProof/>
              </w:rPr>
              <w:t xml:space="preserve"> </w:t>
            </w:r>
          </w:p>
          <w:p w14:paraId="6D19F31C" w14:textId="77777777" w:rsidR="00F06D2F" w:rsidRDefault="00F06D2F" w:rsidP="00F06D2F">
            <w:pPr>
              <w:jc w:val="center"/>
              <w:rPr>
                <w:noProof/>
              </w:rPr>
            </w:pPr>
          </w:p>
          <w:p w14:paraId="4D3D410C" w14:textId="2D108062" w:rsidR="00B809DC" w:rsidRPr="00B809DC" w:rsidRDefault="00B809DC" w:rsidP="00F06D2F">
            <w:pPr>
              <w:jc w:val="center"/>
              <w:rPr>
                <w:noProof/>
              </w:rPr>
            </w:pPr>
            <w:r w:rsidRPr="00B809DC">
              <w:rPr>
                <w:noProof/>
              </w:rPr>
              <w:t>We ensure seamless integration of your custom mobile experience with existing digital properties, backend systems and third party services through secure APIs and other interfaces.</w:t>
            </w:r>
          </w:p>
          <w:p w14:paraId="7A50314C" w14:textId="779B0747" w:rsidR="00373869" w:rsidRDefault="00373869" w:rsidP="00B809DC">
            <w:pPr>
              <w:jc w:val="center"/>
              <w:rPr>
                <w:noProof/>
              </w:rPr>
            </w:pPr>
          </w:p>
        </w:tc>
        <w:tc>
          <w:tcPr>
            <w:tcW w:w="3485" w:type="dxa"/>
          </w:tcPr>
          <w:p w14:paraId="6DFB9B7B" w14:textId="77777777" w:rsidR="00946168" w:rsidRDefault="00946168" w:rsidP="00946168">
            <w:pPr>
              <w:jc w:val="center"/>
              <w:rPr>
                <w:b/>
                <w:bCs/>
                <w:noProof/>
              </w:rPr>
            </w:pPr>
            <w:r w:rsidRPr="00946168">
              <w:rPr>
                <w:b/>
                <w:bCs/>
                <w:noProof/>
              </w:rPr>
              <w:t>App Lifecycle Management</w:t>
            </w:r>
            <w:r>
              <w:rPr>
                <w:b/>
                <w:bCs/>
                <w:noProof/>
              </w:rPr>
              <w:t xml:space="preserve"> </w:t>
            </w:r>
          </w:p>
          <w:p w14:paraId="608203DE" w14:textId="77777777" w:rsidR="00946168" w:rsidRDefault="00946168" w:rsidP="00946168">
            <w:pPr>
              <w:jc w:val="center"/>
              <w:rPr>
                <w:noProof/>
              </w:rPr>
            </w:pPr>
          </w:p>
          <w:p w14:paraId="615B35CD" w14:textId="6888BB30" w:rsidR="00F13623" w:rsidRPr="00946168" w:rsidRDefault="00946168" w:rsidP="00946168">
            <w:pPr>
              <w:jc w:val="center"/>
              <w:rPr>
                <w:b/>
                <w:bCs/>
                <w:noProof/>
              </w:rPr>
            </w:pPr>
            <w:r>
              <w:rPr>
                <w:noProof/>
              </w:rPr>
              <w:t>Ongoing maintenance by our team keeps apps optimized over time, with quick and reliable bug fixes, performance enhancements, new features and compliance with emerging standards.</w:t>
            </w:r>
          </w:p>
        </w:tc>
        <w:tc>
          <w:tcPr>
            <w:tcW w:w="3486" w:type="dxa"/>
          </w:tcPr>
          <w:p w14:paraId="01B9C739" w14:textId="77777777" w:rsidR="00171E9A" w:rsidRDefault="00171E9A" w:rsidP="00171E9A">
            <w:pPr>
              <w:jc w:val="center"/>
              <w:rPr>
                <w:b/>
                <w:bCs/>
                <w:noProof/>
              </w:rPr>
            </w:pPr>
            <w:r w:rsidRPr="00171E9A">
              <w:rPr>
                <w:b/>
                <w:bCs/>
                <w:noProof/>
              </w:rPr>
              <w:t>UI/UX Design Consulting</w:t>
            </w:r>
            <w:r>
              <w:rPr>
                <w:b/>
                <w:bCs/>
                <w:noProof/>
              </w:rPr>
              <w:t xml:space="preserve"> </w:t>
            </w:r>
          </w:p>
          <w:p w14:paraId="1579D9BC" w14:textId="77777777" w:rsidR="00171E9A" w:rsidRDefault="00171E9A" w:rsidP="00171E9A">
            <w:pPr>
              <w:jc w:val="center"/>
              <w:rPr>
                <w:noProof/>
              </w:rPr>
            </w:pPr>
          </w:p>
          <w:p w14:paraId="2B928C54" w14:textId="4F1C8DD4" w:rsidR="00F13623" w:rsidRDefault="00171E9A" w:rsidP="00171E9A">
            <w:pPr>
              <w:jc w:val="center"/>
              <w:rPr>
                <w:noProof/>
              </w:rPr>
            </w:pPr>
            <w:r>
              <w:rPr>
                <w:noProof/>
              </w:rPr>
              <w:t>Our experts analyze user behavior and industry standards to craft intuitively engaging, on-brand interface designs that optimize usability, conversions and long-term engagement on mobile.</w:t>
            </w:r>
          </w:p>
        </w:tc>
      </w:tr>
    </w:tbl>
    <w:p w14:paraId="14056083" w14:textId="77777777" w:rsidR="00F13623" w:rsidRPr="00571677" w:rsidRDefault="00F13623" w:rsidP="00571677">
      <w:pPr>
        <w:pBdr>
          <w:bottom w:val="double" w:sz="6" w:space="1" w:color="auto"/>
        </w:pBdr>
        <w:jc w:val="center"/>
        <w:rPr>
          <w:noProof/>
        </w:rPr>
      </w:pPr>
    </w:p>
    <w:p w14:paraId="2D5438AA" w14:textId="77777777" w:rsidR="005C5D8E" w:rsidRDefault="00000000" w:rsidP="005C5D8E">
      <w:pPr>
        <w:jc w:val="center"/>
        <w:rPr>
          <w:noProof/>
        </w:rPr>
      </w:pPr>
      <w:r>
        <w:rPr>
          <w:noProof/>
        </w:rPr>
        <w:drawing>
          <wp:inline distT="0" distB="0" distL="0" distR="0" wp14:anchorId="0864ECC7" wp14:editId="22DC3C9A">
            <wp:extent cx="4572000" cy="2029573"/>
            <wp:effectExtent l="0" t="0" r="0" b="8890"/>
            <wp:docPr id="474719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719235" name=""/>
                    <pic:cNvPicPr/>
                  </pic:nvPicPr>
                  <pic:blipFill>
                    <a:blip r:embed="rId21"/>
                    <a:stretch>
                      <a:fillRect/>
                    </a:stretch>
                  </pic:blipFill>
                  <pic:spPr>
                    <a:xfrm>
                      <a:off x="0" y="0"/>
                      <a:ext cx="4572000" cy="2029573"/>
                    </a:xfrm>
                    <a:prstGeom prst="rect">
                      <a:avLst/>
                    </a:prstGeom>
                  </pic:spPr>
                </pic:pic>
              </a:graphicData>
            </a:graphic>
          </wp:inline>
        </w:drawing>
      </w:r>
    </w:p>
    <w:p w14:paraId="130E98A5" w14:textId="01F3DDB8" w:rsidR="00937B76" w:rsidRDefault="00000000" w:rsidP="005C5D8E">
      <w:pPr>
        <w:jc w:val="center"/>
        <w:rPr>
          <w:b/>
          <w:bCs/>
          <w:noProof/>
          <w:sz w:val="28"/>
          <w:szCs w:val="24"/>
        </w:rPr>
      </w:pPr>
      <w:r w:rsidRPr="00967A5D">
        <w:rPr>
          <w:b/>
          <w:bCs/>
          <w:noProof/>
          <w:sz w:val="28"/>
          <w:szCs w:val="24"/>
        </w:rPr>
        <w:t xml:space="preserve">Benefits of Working With A </w:t>
      </w:r>
      <w:r w:rsidR="008D22D2">
        <w:rPr>
          <w:b/>
          <w:bCs/>
          <w:noProof/>
          <w:sz w:val="28"/>
          <w:szCs w:val="24"/>
        </w:rPr>
        <w:t xml:space="preserve">Professional &amp; </w:t>
      </w:r>
      <w:r w:rsidRPr="00967A5D">
        <w:rPr>
          <w:b/>
          <w:bCs/>
          <w:noProof/>
          <w:sz w:val="28"/>
          <w:szCs w:val="24"/>
        </w:rPr>
        <w:t xml:space="preserve">Reliable </w:t>
      </w:r>
      <w:r w:rsidRPr="008D22D2">
        <w:rPr>
          <w:b/>
          <w:bCs/>
          <w:noProof/>
          <w:sz w:val="28"/>
          <w:szCs w:val="24"/>
          <w:highlight w:val="yellow"/>
        </w:rPr>
        <w:t xml:space="preserve">Custom </w:t>
      </w:r>
      <w:r w:rsidR="00BA3BDD">
        <w:rPr>
          <w:b/>
          <w:bCs/>
          <w:noProof/>
          <w:sz w:val="28"/>
          <w:szCs w:val="24"/>
          <w:highlight w:val="yellow"/>
        </w:rPr>
        <w:t>Mobile App</w:t>
      </w:r>
      <w:r w:rsidRPr="008D22D2">
        <w:rPr>
          <w:b/>
          <w:bCs/>
          <w:noProof/>
          <w:sz w:val="28"/>
          <w:szCs w:val="24"/>
          <w:highlight w:val="yellow"/>
        </w:rPr>
        <w:t xml:space="preserve"> </w:t>
      </w:r>
      <w:r w:rsidRPr="00BA3BDD">
        <w:rPr>
          <w:b/>
          <w:bCs/>
          <w:noProof/>
          <w:sz w:val="28"/>
          <w:szCs w:val="24"/>
          <w:highlight w:val="yellow"/>
        </w:rPr>
        <w:t xml:space="preserve">Development </w:t>
      </w:r>
      <w:r w:rsidR="00BA3BDD" w:rsidRPr="00BA3BDD">
        <w:rPr>
          <w:b/>
          <w:bCs/>
          <w:noProof/>
          <w:sz w:val="28"/>
          <w:szCs w:val="24"/>
          <w:highlight w:val="yellow"/>
        </w:rPr>
        <w:t>Services</w:t>
      </w:r>
      <w:r w:rsidR="00BA3BDD">
        <w:rPr>
          <w:b/>
          <w:bCs/>
          <w:noProof/>
          <w:sz w:val="28"/>
          <w:szCs w:val="24"/>
        </w:rPr>
        <w:t xml:space="preserve"> Provider</w:t>
      </w:r>
      <w:r w:rsidR="00366E53">
        <w:rPr>
          <w:b/>
          <w:bCs/>
          <w:noProof/>
          <w:sz w:val="28"/>
          <w:szCs w:val="24"/>
        </w:rPr>
        <w:t xml:space="preserve"> </w:t>
      </w:r>
    </w:p>
    <w:p w14:paraId="32029EF9" w14:textId="77777777" w:rsidR="00F91599" w:rsidRDefault="00000000" w:rsidP="00E65EC0">
      <w:pPr>
        <w:jc w:val="center"/>
        <w:rPr>
          <w:noProof/>
        </w:rPr>
      </w:pPr>
      <w:r w:rsidRPr="00E65EC0">
        <w:rPr>
          <w:noProof/>
        </w:rPr>
        <w:t xml:space="preserve">Partnering with </w:t>
      </w:r>
      <w:r w:rsidR="006077A1">
        <w:rPr>
          <w:noProof/>
        </w:rPr>
        <w:t xml:space="preserve">The Praetors </w:t>
      </w:r>
      <w:r w:rsidRPr="00E65EC0">
        <w:rPr>
          <w:noProof/>
        </w:rPr>
        <w:t xml:space="preserve">offers numerous benefits. From expert guidance and streamlined communication to high-quality solutions and timely delivery, you can trust in </w:t>
      </w:r>
      <w:r w:rsidR="002D538A">
        <w:rPr>
          <w:noProof/>
        </w:rPr>
        <w:t>our</w:t>
      </w:r>
      <w:r w:rsidRPr="00E65EC0">
        <w:rPr>
          <w:noProof/>
        </w:rPr>
        <w:t xml:space="preserve"> expertise to enhance your business operations and drive growth in today</w:t>
      </w:r>
      <w:r w:rsidR="00726B6C">
        <w:rPr>
          <w:noProof/>
        </w:rPr>
        <w:t>’</w:t>
      </w:r>
      <w:r w:rsidRPr="00E65EC0">
        <w:rPr>
          <w:noProof/>
        </w:rPr>
        <w:t>s competitive market landscape.</w:t>
      </w:r>
      <w:r w:rsidR="003652F8">
        <w:rPr>
          <w:noProof/>
        </w:rPr>
        <w:t xml:space="preserve"> </w:t>
      </w:r>
    </w:p>
    <w:tbl>
      <w:tblPr>
        <w:tblStyle w:val="TableGrid"/>
        <w:tblW w:w="0" w:type="auto"/>
        <w:tblLook w:val="04A0" w:firstRow="1" w:lastRow="0" w:firstColumn="1" w:lastColumn="0" w:noHBand="0" w:noVBand="1"/>
      </w:tblPr>
      <w:tblGrid>
        <w:gridCol w:w="2695"/>
        <w:gridCol w:w="2610"/>
        <w:gridCol w:w="2790"/>
        <w:gridCol w:w="2361"/>
      </w:tblGrid>
      <w:tr w:rsidR="00521281" w14:paraId="0D7C66B7" w14:textId="77777777" w:rsidTr="00753660">
        <w:tc>
          <w:tcPr>
            <w:tcW w:w="2695" w:type="dxa"/>
          </w:tcPr>
          <w:p w14:paraId="0435DA4B" w14:textId="0CB2DFEA" w:rsidR="008C1CDF" w:rsidRPr="00255659" w:rsidRDefault="00000000" w:rsidP="00E65EC0">
            <w:pPr>
              <w:jc w:val="center"/>
              <w:rPr>
                <w:noProof/>
                <w:sz w:val="22"/>
                <w:szCs w:val="18"/>
              </w:rPr>
            </w:pPr>
            <w:r>
              <w:rPr>
                <w:noProof/>
              </w:rPr>
              <w:br w:type="page"/>
            </w:r>
            <w:r w:rsidRPr="00255659">
              <w:rPr>
                <w:b/>
                <w:bCs/>
                <w:noProof/>
                <w:sz w:val="22"/>
                <w:szCs w:val="18"/>
              </w:rPr>
              <w:t>Future-Ready Products</w:t>
            </w:r>
            <w:r w:rsidR="00D4378B" w:rsidRPr="00255659">
              <w:rPr>
                <w:b/>
                <w:bCs/>
                <w:noProof/>
                <w:sz w:val="22"/>
                <w:szCs w:val="18"/>
              </w:rPr>
              <w:t xml:space="preserve"> </w:t>
            </w:r>
          </w:p>
          <w:p w14:paraId="21041D41" w14:textId="77777777" w:rsidR="00D4378B" w:rsidRPr="00255659" w:rsidRDefault="00D4378B" w:rsidP="00E65EC0">
            <w:pPr>
              <w:jc w:val="center"/>
              <w:rPr>
                <w:noProof/>
                <w:sz w:val="22"/>
                <w:szCs w:val="18"/>
              </w:rPr>
            </w:pPr>
          </w:p>
          <w:p w14:paraId="35E30E52" w14:textId="77777777" w:rsidR="00D4378B" w:rsidRPr="00255659" w:rsidRDefault="00000000" w:rsidP="001371FE">
            <w:pPr>
              <w:jc w:val="center"/>
              <w:rPr>
                <w:noProof/>
                <w:sz w:val="22"/>
                <w:szCs w:val="18"/>
              </w:rPr>
            </w:pPr>
            <w:r w:rsidRPr="001371FE">
              <w:rPr>
                <w:noProof/>
                <w:sz w:val="22"/>
                <w:szCs w:val="18"/>
              </w:rPr>
              <w:t>We're all about staying ahead of the game, crafting innovative solutions that'll tackle tomorrow's challenges head-on.</w:t>
            </w:r>
          </w:p>
        </w:tc>
        <w:tc>
          <w:tcPr>
            <w:tcW w:w="2610" w:type="dxa"/>
          </w:tcPr>
          <w:p w14:paraId="62A9331C" w14:textId="77777777" w:rsidR="008C1CDF" w:rsidRPr="00255659" w:rsidRDefault="00000000" w:rsidP="00E65EC0">
            <w:pPr>
              <w:jc w:val="center"/>
              <w:rPr>
                <w:noProof/>
                <w:sz w:val="22"/>
                <w:szCs w:val="18"/>
              </w:rPr>
            </w:pPr>
            <w:r w:rsidRPr="00255659">
              <w:rPr>
                <w:b/>
                <w:bCs/>
                <w:noProof/>
                <w:sz w:val="22"/>
                <w:szCs w:val="18"/>
              </w:rPr>
              <w:t>Dedicated Team</w:t>
            </w:r>
            <w:r w:rsidR="00B94A12" w:rsidRPr="00255659">
              <w:rPr>
                <w:b/>
                <w:bCs/>
                <w:noProof/>
                <w:sz w:val="22"/>
                <w:szCs w:val="18"/>
              </w:rPr>
              <w:t xml:space="preserve"> </w:t>
            </w:r>
          </w:p>
          <w:p w14:paraId="101A926A" w14:textId="77777777" w:rsidR="00B94A12" w:rsidRPr="00255659" w:rsidRDefault="00B94A12" w:rsidP="00E65EC0">
            <w:pPr>
              <w:jc w:val="center"/>
              <w:rPr>
                <w:noProof/>
                <w:sz w:val="22"/>
                <w:szCs w:val="18"/>
              </w:rPr>
            </w:pPr>
          </w:p>
          <w:p w14:paraId="41C331EC" w14:textId="36059DBA" w:rsidR="00B94A12" w:rsidRDefault="00000000" w:rsidP="00426784">
            <w:pPr>
              <w:jc w:val="center"/>
              <w:rPr>
                <w:noProof/>
                <w:sz w:val="22"/>
                <w:szCs w:val="18"/>
              </w:rPr>
            </w:pPr>
            <w:r w:rsidRPr="00426784">
              <w:rPr>
                <w:noProof/>
                <w:sz w:val="22"/>
                <w:szCs w:val="18"/>
              </w:rPr>
              <w:t>Count on us to bring your ideas to life! Our</w:t>
            </w:r>
            <w:r w:rsidR="00E40A6B">
              <w:rPr>
                <w:noProof/>
                <w:sz w:val="22"/>
                <w:szCs w:val="18"/>
              </w:rPr>
              <w:t xml:space="preserve"> </w:t>
            </w:r>
            <w:r w:rsidR="001C0F38">
              <w:rPr>
                <w:noProof/>
                <w:sz w:val="22"/>
                <w:szCs w:val="18"/>
              </w:rPr>
              <w:t>mobile app</w:t>
            </w:r>
            <w:r w:rsidR="00C630A1">
              <w:rPr>
                <w:noProof/>
                <w:sz w:val="22"/>
                <w:szCs w:val="18"/>
              </w:rPr>
              <w:t xml:space="preserve"> developers</w:t>
            </w:r>
            <w:r w:rsidR="00E40A6B">
              <w:rPr>
                <w:noProof/>
                <w:sz w:val="22"/>
                <w:szCs w:val="18"/>
              </w:rPr>
              <w:t xml:space="preserve"> are</w:t>
            </w:r>
            <w:r w:rsidRPr="00426784">
              <w:rPr>
                <w:noProof/>
                <w:sz w:val="22"/>
                <w:szCs w:val="18"/>
              </w:rPr>
              <w:t xml:space="preserve"> dedicated, skilled, and ready to make your vision a reality.</w:t>
            </w:r>
          </w:p>
          <w:p w14:paraId="666FACCB" w14:textId="3DE312C7" w:rsidR="00E57447" w:rsidRPr="00255659" w:rsidRDefault="00E57447" w:rsidP="00426784">
            <w:pPr>
              <w:jc w:val="center"/>
              <w:rPr>
                <w:noProof/>
                <w:sz w:val="22"/>
                <w:szCs w:val="18"/>
              </w:rPr>
            </w:pPr>
          </w:p>
        </w:tc>
        <w:tc>
          <w:tcPr>
            <w:tcW w:w="2790" w:type="dxa"/>
          </w:tcPr>
          <w:p w14:paraId="6544E21A" w14:textId="77777777" w:rsidR="008C1CDF" w:rsidRPr="00255659" w:rsidRDefault="00000000" w:rsidP="00E65EC0">
            <w:pPr>
              <w:jc w:val="center"/>
              <w:rPr>
                <w:noProof/>
                <w:sz w:val="22"/>
                <w:szCs w:val="18"/>
              </w:rPr>
            </w:pPr>
            <w:r w:rsidRPr="00255659">
              <w:rPr>
                <w:b/>
                <w:bCs/>
                <w:noProof/>
                <w:sz w:val="22"/>
                <w:szCs w:val="18"/>
              </w:rPr>
              <w:t>Customer Experience</w:t>
            </w:r>
            <w:r w:rsidR="00532192" w:rsidRPr="00255659">
              <w:rPr>
                <w:b/>
                <w:bCs/>
                <w:noProof/>
                <w:sz w:val="22"/>
                <w:szCs w:val="18"/>
              </w:rPr>
              <w:t xml:space="preserve"> </w:t>
            </w:r>
          </w:p>
          <w:p w14:paraId="1EA2F10A" w14:textId="77777777" w:rsidR="00532192" w:rsidRPr="00255659" w:rsidRDefault="00532192" w:rsidP="00E65EC0">
            <w:pPr>
              <w:jc w:val="center"/>
              <w:rPr>
                <w:noProof/>
                <w:sz w:val="22"/>
                <w:szCs w:val="18"/>
              </w:rPr>
            </w:pPr>
          </w:p>
          <w:p w14:paraId="6C05CE31" w14:textId="77777777" w:rsidR="00532192" w:rsidRPr="00255659" w:rsidRDefault="00000000" w:rsidP="002E2C3D">
            <w:pPr>
              <w:jc w:val="center"/>
              <w:rPr>
                <w:noProof/>
                <w:sz w:val="22"/>
                <w:szCs w:val="18"/>
              </w:rPr>
            </w:pPr>
            <w:r w:rsidRPr="002E2C3D">
              <w:rPr>
                <w:noProof/>
                <w:sz w:val="22"/>
                <w:szCs w:val="18"/>
              </w:rPr>
              <w:t>We</w:t>
            </w:r>
            <w:r w:rsidR="00E44997">
              <w:rPr>
                <w:noProof/>
                <w:sz w:val="22"/>
                <w:szCs w:val="18"/>
              </w:rPr>
              <w:t>’</w:t>
            </w:r>
            <w:r w:rsidRPr="002E2C3D">
              <w:rPr>
                <w:noProof/>
                <w:sz w:val="22"/>
                <w:szCs w:val="18"/>
              </w:rPr>
              <w:t>re here to make your experience seamless and personalized, tailored just for you</w:t>
            </w:r>
            <w:r w:rsidR="00E44997">
              <w:rPr>
                <w:noProof/>
                <w:sz w:val="22"/>
                <w:szCs w:val="18"/>
              </w:rPr>
              <w:t xml:space="preserve"> and your success.</w:t>
            </w:r>
          </w:p>
        </w:tc>
        <w:tc>
          <w:tcPr>
            <w:tcW w:w="2361" w:type="dxa"/>
          </w:tcPr>
          <w:p w14:paraId="35C42B88" w14:textId="77777777" w:rsidR="008C1CDF" w:rsidRDefault="00000000" w:rsidP="00E65EC0">
            <w:pPr>
              <w:jc w:val="center"/>
              <w:rPr>
                <w:noProof/>
                <w:sz w:val="22"/>
                <w:szCs w:val="18"/>
              </w:rPr>
            </w:pPr>
            <w:r w:rsidRPr="00255659">
              <w:rPr>
                <w:b/>
                <w:bCs/>
                <w:noProof/>
                <w:sz w:val="22"/>
                <w:szCs w:val="18"/>
              </w:rPr>
              <w:t>Satisfaction</w:t>
            </w:r>
            <w:r w:rsidR="00FF7484" w:rsidRPr="00255659">
              <w:rPr>
                <w:b/>
                <w:bCs/>
                <w:noProof/>
                <w:sz w:val="22"/>
                <w:szCs w:val="18"/>
              </w:rPr>
              <w:t xml:space="preserve"> Guarantee</w:t>
            </w:r>
            <w:r w:rsidR="002755F7">
              <w:rPr>
                <w:b/>
                <w:bCs/>
                <w:noProof/>
                <w:sz w:val="22"/>
                <w:szCs w:val="18"/>
              </w:rPr>
              <w:t xml:space="preserve"> </w:t>
            </w:r>
          </w:p>
          <w:p w14:paraId="41C6D274" w14:textId="77777777" w:rsidR="002755F7" w:rsidRDefault="002755F7" w:rsidP="00E65EC0">
            <w:pPr>
              <w:jc w:val="center"/>
              <w:rPr>
                <w:noProof/>
                <w:sz w:val="22"/>
                <w:szCs w:val="18"/>
              </w:rPr>
            </w:pPr>
          </w:p>
          <w:p w14:paraId="03848203" w14:textId="77777777" w:rsidR="002755F7" w:rsidRPr="002755F7" w:rsidRDefault="00000000" w:rsidP="002755F7">
            <w:pPr>
              <w:jc w:val="center"/>
              <w:rPr>
                <w:noProof/>
                <w:sz w:val="22"/>
                <w:szCs w:val="18"/>
              </w:rPr>
            </w:pPr>
            <w:r w:rsidRPr="002755F7">
              <w:rPr>
                <w:noProof/>
                <w:sz w:val="22"/>
                <w:szCs w:val="18"/>
              </w:rPr>
              <w:t>Your satisfaction is our top priority. We're committed to making sure you're thrilled with the results.</w:t>
            </w:r>
          </w:p>
        </w:tc>
      </w:tr>
    </w:tbl>
    <w:p w14:paraId="787D21BD" w14:textId="77777777" w:rsidR="003652F8" w:rsidRDefault="003652F8" w:rsidP="00E65EC0">
      <w:pPr>
        <w:pBdr>
          <w:bottom w:val="double" w:sz="6" w:space="1" w:color="auto"/>
        </w:pBdr>
        <w:jc w:val="center"/>
        <w:rPr>
          <w:noProof/>
        </w:rPr>
      </w:pPr>
    </w:p>
    <w:p w14:paraId="738456C1" w14:textId="77777777" w:rsidR="00F34132" w:rsidRDefault="00000000" w:rsidP="00E65EC0">
      <w:pPr>
        <w:jc w:val="center"/>
        <w:rPr>
          <w:noProof/>
        </w:rPr>
      </w:pPr>
      <w:r>
        <w:rPr>
          <w:noProof/>
        </w:rPr>
        <w:drawing>
          <wp:inline distT="0" distB="0" distL="0" distR="0" wp14:anchorId="760D9D29" wp14:editId="03531719">
            <wp:extent cx="4572000" cy="2063647"/>
            <wp:effectExtent l="0" t="0" r="0" b="0"/>
            <wp:docPr id="729310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310698" name=""/>
                    <pic:cNvPicPr/>
                  </pic:nvPicPr>
                  <pic:blipFill>
                    <a:blip r:embed="rId22"/>
                    <a:stretch>
                      <a:fillRect/>
                    </a:stretch>
                  </pic:blipFill>
                  <pic:spPr>
                    <a:xfrm>
                      <a:off x="0" y="0"/>
                      <a:ext cx="4572000" cy="2063647"/>
                    </a:xfrm>
                    <a:prstGeom prst="rect">
                      <a:avLst/>
                    </a:prstGeom>
                  </pic:spPr>
                </pic:pic>
              </a:graphicData>
            </a:graphic>
          </wp:inline>
        </w:drawing>
      </w:r>
    </w:p>
    <w:p w14:paraId="37011723" w14:textId="3761972E" w:rsidR="00F34132" w:rsidRDefault="00D84A1F" w:rsidP="00E65EC0">
      <w:pPr>
        <w:jc w:val="center"/>
        <w:rPr>
          <w:b/>
          <w:bCs/>
          <w:noProof/>
          <w:sz w:val="28"/>
          <w:szCs w:val="24"/>
        </w:rPr>
      </w:pPr>
      <w:r>
        <w:rPr>
          <w:b/>
          <w:bCs/>
          <w:noProof/>
          <w:sz w:val="28"/>
          <w:szCs w:val="24"/>
          <w:highlight w:val="yellow"/>
        </w:rPr>
        <w:t>Cu</w:t>
      </w:r>
      <w:r w:rsidR="00486215">
        <w:rPr>
          <w:b/>
          <w:bCs/>
          <w:noProof/>
          <w:sz w:val="28"/>
          <w:szCs w:val="24"/>
          <w:highlight w:val="yellow"/>
        </w:rPr>
        <w:t>s</w:t>
      </w:r>
      <w:r>
        <w:rPr>
          <w:b/>
          <w:bCs/>
          <w:noProof/>
          <w:sz w:val="28"/>
          <w:szCs w:val="24"/>
          <w:highlight w:val="yellow"/>
        </w:rPr>
        <w:t>tom</w:t>
      </w:r>
      <w:r w:rsidR="00893439">
        <w:rPr>
          <w:b/>
          <w:bCs/>
          <w:noProof/>
          <w:sz w:val="28"/>
          <w:szCs w:val="24"/>
          <w:highlight w:val="yellow"/>
        </w:rPr>
        <w:t xml:space="preserve"> </w:t>
      </w:r>
      <w:r>
        <w:rPr>
          <w:b/>
          <w:bCs/>
          <w:noProof/>
          <w:sz w:val="28"/>
          <w:szCs w:val="24"/>
          <w:highlight w:val="yellow"/>
        </w:rPr>
        <w:t>Mobile</w:t>
      </w:r>
      <w:r w:rsidR="00893439">
        <w:rPr>
          <w:b/>
          <w:bCs/>
          <w:noProof/>
          <w:sz w:val="28"/>
          <w:szCs w:val="24"/>
          <w:highlight w:val="yellow"/>
        </w:rPr>
        <w:t xml:space="preserve"> App </w:t>
      </w:r>
      <w:r w:rsidR="00893439" w:rsidRPr="00B24B02">
        <w:rPr>
          <w:b/>
          <w:bCs/>
          <w:noProof/>
          <w:sz w:val="28"/>
          <w:szCs w:val="24"/>
          <w:highlight w:val="yellow"/>
        </w:rPr>
        <w:t>Development Services</w:t>
      </w:r>
      <w:r w:rsidR="00893439" w:rsidRPr="00FB4C2B">
        <w:rPr>
          <w:b/>
          <w:bCs/>
          <w:noProof/>
          <w:sz w:val="28"/>
          <w:szCs w:val="24"/>
        </w:rPr>
        <w:t xml:space="preserve"> FAQs</w:t>
      </w:r>
      <w:r w:rsidR="00893439">
        <w:rPr>
          <w:b/>
          <w:bCs/>
          <w:noProof/>
          <w:sz w:val="28"/>
          <w:szCs w:val="24"/>
        </w:rPr>
        <w:t xml:space="preserve"> </w:t>
      </w:r>
    </w:p>
    <w:p w14:paraId="3FE15848" w14:textId="77777777" w:rsidR="00FB4C2B" w:rsidRDefault="00FB4C2B" w:rsidP="00B93BBE">
      <w:pPr>
        <w:rPr>
          <w:noProof/>
        </w:rPr>
      </w:pPr>
    </w:p>
    <w:p w14:paraId="79110929" w14:textId="77777777" w:rsidR="00486215" w:rsidRPr="00486215" w:rsidRDefault="00486215" w:rsidP="00486215">
      <w:pPr>
        <w:rPr>
          <w:b/>
          <w:bCs/>
          <w:noProof/>
        </w:rPr>
      </w:pPr>
      <w:r w:rsidRPr="00486215">
        <w:rPr>
          <w:b/>
          <w:bCs/>
          <w:noProof/>
        </w:rPr>
        <w:t xml:space="preserve">How long does it take to develop a mobile app? </w:t>
      </w:r>
    </w:p>
    <w:p w14:paraId="52A324F9" w14:textId="7378B6FD" w:rsidR="00486215" w:rsidRPr="00486215" w:rsidRDefault="00486215" w:rsidP="00486215">
      <w:pPr>
        <w:rPr>
          <w:noProof/>
        </w:rPr>
      </w:pPr>
      <w:r w:rsidRPr="00486215">
        <w:rPr>
          <w:noProof/>
        </w:rPr>
        <w:t>Timeframes can vary significantly depending on features, but on average plan for 3-6 months for native Android/iOS apps. Simpler web apps may only take 1-3 months.</w:t>
      </w:r>
    </w:p>
    <w:p w14:paraId="5450941D" w14:textId="77777777" w:rsidR="00486215" w:rsidRDefault="00486215" w:rsidP="00486215">
      <w:pPr>
        <w:rPr>
          <w:noProof/>
        </w:rPr>
      </w:pPr>
    </w:p>
    <w:p w14:paraId="657AAA76" w14:textId="77777777" w:rsidR="00486215" w:rsidRPr="00486215" w:rsidRDefault="00486215" w:rsidP="00486215">
      <w:pPr>
        <w:rPr>
          <w:b/>
          <w:bCs/>
          <w:noProof/>
        </w:rPr>
      </w:pPr>
      <w:r w:rsidRPr="00486215">
        <w:rPr>
          <w:b/>
          <w:bCs/>
          <w:noProof/>
        </w:rPr>
        <w:t xml:space="preserve">What is the average cost of developing a mobile app? </w:t>
      </w:r>
    </w:p>
    <w:p w14:paraId="57CE3754" w14:textId="43606E77" w:rsidR="00486215" w:rsidRPr="00486215" w:rsidRDefault="00486215" w:rsidP="00486215">
      <w:pPr>
        <w:rPr>
          <w:noProof/>
        </w:rPr>
      </w:pPr>
      <w:r w:rsidRPr="00486215">
        <w:rPr>
          <w:noProof/>
        </w:rPr>
        <w:t>Costs depend hugely on features and platform(s). Basic apps start around $25k, while fully-featured hybrid/native apps can range $50k-$250k and up for more complex enterprise solutions.</w:t>
      </w:r>
    </w:p>
    <w:p w14:paraId="33429953" w14:textId="77777777" w:rsidR="000C5E1D" w:rsidRDefault="000C5E1D" w:rsidP="00486215">
      <w:pPr>
        <w:rPr>
          <w:noProof/>
        </w:rPr>
      </w:pPr>
    </w:p>
    <w:p w14:paraId="5E2ABFA1" w14:textId="77777777" w:rsidR="000C5E1D" w:rsidRPr="000C5E1D" w:rsidRDefault="00486215" w:rsidP="00486215">
      <w:pPr>
        <w:rPr>
          <w:b/>
          <w:bCs/>
          <w:noProof/>
        </w:rPr>
      </w:pPr>
      <w:r w:rsidRPr="00486215">
        <w:rPr>
          <w:b/>
          <w:bCs/>
          <w:noProof/>
        </w:rPr>
        <w:t>Can you develop an app for both Android and iOS?</w:t>
      </w:r>
      <w:r w:rsidR="000C5E1D" w:rsidRPr="000C5E1D">
        <w:rPr>
          <w:b/>
          <w:bCs/>
          <w:noProof/>
        </w:rPr>
        <w:t xml:space="preserve"> </w:t>
      </w:r>
    </w:p>
    <w:p w14:paraId="1D2D6750" w14:textId="16EEB1E1" w:rsidR="00486215" w:rsidRPr="00486215" w:rsidRDefault="00486215" w:rsidP="00486215">
      <w:pPr>
        <w:rPr>
          <w:noProof/>
        </w:rPr>
      </w:pPr>
      <w:r w:rsidRPr="00486215">
        <w:rPr>
          <w:noProof/>
        </w:rPr>
        <w:t>Yes, we offer cross-platform development that allows an app to run on multiple systems like iOS and Android simultaneously, minimizing costs and maximizing client reach.</w:t>
      </w:r>
    </w:p>
    <w:p w14:paraId="50CCF7B5" w14:textId="77777777" w:rsidR="000C5E1D" w:rsidRDefault="000C5E1D" w:rsidP="00486215">
      <w:pPr>
        <w:rPr>
          <w:noProof/>
        </w:rPr>
      </w:pPr>
    </w:p>
    <w:p w14:paraId="7F5E4580" w14:textId="5E9D3A28" w:rsidR="000C5E1D" w:rsidRPr="000C5E1D" w:rsidRDefault="00486215" w:rsidP="00486215">
      <w:pPr>
        <w:rPr>
          <w:b/>
          <w:bCs/>
          <w:noProof/>
        </w:rPr>
      </w:pPr>
      <w:r w:rsidRPr="00486215">
        <w:rPr>
          <w:b/>
          <w:bCs/>
          <w:noProof/>
        </w:rPr>
        <w:t>What is the app maintenance process after launch?</w:t>
      </w:r>
    </w:p>
    <w:p w14:paraId="5E59819B" w14:textId="77777777" w:rsidR="006068B3" w:rsidRDefault="00486215" w:rsidP="006068B3">
      <w:pPr>
        <w:rPr>
          <w:noProof/>
        </w:rPr>
      </w:pPr>
      <w:r w:rsidRPr="00486215">
        <w:rPr>
          <w:noProof/>
        </w:rPr>
        <w:t>We offer ongoing maintenance packages that include updates, backups, version control, bug fixes and support to ensure your app always functions properly and meets evolving business needs.</w:t>
      </w:r>
      <w:r w:rsidR="006068B3">
        <w:rPr>
          <w:noProof/>
        </w:rPr>
        <w:t xml:space="preserve"> </w:t>
      </w:r>
    </w:p>
    <w:p w14:paraId="3A9A859D" w14:textId="77777777" w:rsidR="006068B3" w:rsidRDefault="006068B3" w:rsidP="006068B3">
      <w:pPr>
        <w:rPr>
          <w:noProof/>
        </w:rPr>
      </w:pPr>
    </w:p>
    <w:p w14:paraId="0BB8E458" w14:textId="77777777" w:rsidR="006068B3" w:rsidRPr="006068B3" w:rsidRDefault="00486215" w:rsidP="006068B3">
      <w:pPr>
        <w:rPr>
          <w:b/>
          <w:bCs/>
          <w:noProof/>
        </w:rPr>
      </w:pPr>
      <w:r w:rsidRPr="00486215">
        <w:rPr>
          <w:b/>
          <w:bCs/>
          <w:noProof/>
        </w:rPr>
        <w:t>How do mobile apps help grow a business?</w:t>
      </w:r>
      <w:r w:rsidR="006068B3" w:rsidRPr="006068B3">
        <w:rPr>
          <w:b/>
          <w:bCs/>
          <w:noProof/>
        </w:rPr>
        <w:t xml:space="preserve"> </w:t>
      </w:r>
    </w:p>
    <w:p w14:paraId="16DDBBD7" w14:textId="7A51AD66" w:rsidR="002B4D2D" w:rsidRDefault="00486215" w:rsidP="002F22AB">
      <w:pPr>
        <w:rPr>
          <w:noProof/>
        </w:rPr>
      </w:pPr>
      <w:r w:rsidRPr="00486215">
        <w:rPr>
          <w:noProof/>
        </w:rPr>
        <w:t>Custom apps improve customer engagement, help automate processes, capture valuable usage data, increase brand awareness and trigger higher lifetime value through a better mobile experience and accessibility.</w:t>
      </w:r>
    </w:p>
    <w:p w14:paraId="537BD795" w14:textId="77777777" w:rsidR="002B4D2D" w:rsidRDefault="002B4D2D" w:rsidP="002B4D2D">
      <w:pPr>
        <w:pBdr>
          <w:bottom w:val="double" w:sz="6" w:space="1" w:color="auto"/>
        </w:pBdr>
        <w:rPr>
          <w:noProof/>
        </w:rPr>
      </w:pPr>
    </w:p>
    <w:p w14:paraId="510A5CF9" w14:textId="77777777" w:rsidR="002B4D2D" w:rsidRDefault="00000000" w:rsidP="002B4D2D">
      <w:pPr>
        <w:jc w:val="center"/>
        <w:rPr>
          <w:noProof/>
        </w:rPr>
      </w:pPr>
      <w:r>
        <w:rPr>
          <w:noProof/>
        </w:rPr>
        <w:drawing>
          <wp:inline distT="0" distB="0" distL="0" distR="0" wp14:anchorId="25A9CE75" wp14:editId="7E623711">
            <wp:extent cx="4572000" cy="2033068"/>
            <wp:effectExtent l="0" t="0" r="0" b="5715"/>
            <wp:docPr id="1291141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141197" name=""/>
                    <pic:cNvPicPr/>
                  </pic:nvPicPr>
                  <pic:blipFill>
                    <a:blip r:embed="rId23"/>
                    <a:stretch>
                      <a:fillRect/>
                    </a:stretch>
                  </pic:blipFill>
                  <pic:spPr>
                    <a:xfrm>
                      <a:off x="0" y="0"/>
                      <a:ext cx="4572000" cy="2033068"/>
                    </a:xfrm>
                    <a:prstGeom prst="rect">
                      <a:avLst/>
                    </a:prstGeom>
                  </pic:spPr>
                </pic:pic>
              </a:graphicData>
            </a:graphic>
          </wp:inline>
        </w:drawing>
      </w:r>
    </w:p>
    <w:p w14:paraId="159DA13D" w14:textId="77777777" w:rsidR="00F205B1" w:rsidRDefault="00000000" w:rsidP="002B4D2D">
      <w:pPr>
        <w:jc w:val="center"/>
        <w:rPr>
          <w:b/>
          <w:bCs/>
          <w:noProof/>
          <w:sz w:val="28"/>
          <w:szCs w:val="24"/>
        </w:rPr>
      </w:pPr>
      <w:r>
        <w:rPr>
          <w:b/>
          <w:bCs/>
          <w:noProof/>
          <w:sz w:val="28"/>
          <w:szCs w:val="24"/>
        </w:rPr>
        <w:t xml:space="preserve">READ </w:t>
      </w:r>
      <w:r w:rsidRPr="000F113A">
        <w:rPr>
          <w:b/>
          <w:bCs/>
          <w:noProof/>
          <w:sz w:val="28"/>
          <w:szCs w:val="24"/>
        </w:rPr>
        <w:t>OUR LATEST BLOG</w:t>
      </w:r>
    </w:p>
    <w:p w14:paraId="5B3F6066" w14:textId="77777777" w:rsidR="000F113A" w:rsidRDefault="00000000" w:rsidP="000F113A">
      <w:pPr>
        <w:jc w:val="center"/>
        <w:rPr>
          <w:b/>
          <w:bCs/>
          <w:noProof/>
          <w:color w:val="FF0000"/>
        </w:rPr>
      </w:pPr>
      <w:r w:rsidRPr="00AC50BF">
        <w:rPr>
          <w:b/>
          <w:bCs/>
          <w:noProof/>
          <w:color w:val="FF0000"/>
          <w:highlight w:val="yellow"/>
        </w:rPr>
        <w:t>[BLOGS HERE]</w:t>
      </w:r>
      <w:r w:rsidR="008C5303">
        <w:rPr>
          <w:b/>
          <w:bCs/>
          <w:noProof/>
          <w:color w:val="FF0000"/>
        </w:rPr>
        <w:t xml:space="preserve"> </w:t>
      </w:r>
    </w:p>
    <w:p w14:paraId="29620E96" w14:textId="77777777" w:rsidR="000F5698" w:rsidRDefault="000F5698" w:rsidP="00F91599">
      <w:pPr>
        <w:rPr>
          <w:b/>
          <w:bCs/>
          <w:noProof/>
          <w:color w:val="FF0000"/>
        </w:rPr>
      </w:pPr>
    </w:p>
    <w:p w14:paraId="31D648B1" w14:textId="77777777" w:rsidR="00EF35B6" w:rsidRDefault="00EF35B6" w:rsidP="00F91599">
      <w:pPr>
        <w:pBdr>
          <w:bottom w:val="thinThickThinMediumGap" w:sz="18" w:space="1" w:color="auto"/>
        </w:pBdr>
        <w:rPr>
          <w:b/>
          <w:bCs/>
          <w:noProof/>
          <w:color w:val="FF0000"/>
        </w:rPr>
      </w:pPr>
    </w:p>
    <w:p w14:paraId="04AF6A9F" w14:textId="77777777" w:rsidR="00AE2ED8" w:rsidRDefault="00AE2ED8" w:rsidP="00F4139E">
      <w:pPr>
        <w:spacing w:before="200" w:after="200" w:line="276" w:lineRule="auto"/>
        <w:jc w:val="left"/>
        <w:textAlignment w:val="auto"/>
        <w:rPr>
          <w:noProof/>
        </w:rPr>
      </w:pPr>
    </w:p>
    <w:p w14:paraId="589A11B4" w14:textId="77777777" w:rsidR="00F4139E" w:rsidRDefault="00F4139E" w:rsidP="00F4139E">
      <w:pPr>
        <w:spacing w:before="200" w:after="200" w:line="276" w:lineRule="auto"/>
        <w:jc w:val="left"/>
        <w:textAlignment w:val="auto"/>
        <w:rPr>
          <w:noProof/>
        </w:rPr>
      </w:pPr>
    </w:p>
    <w:p w14:paraId="29A60C38" w14:textId="77777777" w:rsidR="00F4139E" w:rsidRDefault="00000000">
      <w:pPr>
        <w:spacing w:before="200" w:after="200" w:line="276" w:lineRule="auto"/>
        <w:jc w:val="left"/>
        <w:textAlignment w:val="auto"/>
        <w:rPr>
          <w:noProof/>
        </w:rPr>
      </w:pPr>
      <w:r>
        <w:rPr>
          <w:noProof/>
        </w:rPr>
        <w:br w:type="page"/>
      </w:r>
    </w:p>
    <w:p w14:paraId="622F9469" w14:textId="71B59661" w:rsidR="00F4139E" w:rsidRDefault="00D65E25" w:rsidP="00F4139E">
      <w:pPr>
        <w:pStyle w:val="Heading1"/>
        <w:rPr>
          <w:noProof/>
        </w:rPr>
      </w:pPr>
      <w:bookmarkStart w:id="1" w:name="_Toc164127629"/>
      <w:r>
        <w:rPr>
          <w:noProof/>
        </w:rPr>
        <w:t>HYBRID</w:t>
      </w:r>
      <w:r w:rsidR="00B74DDB">
        <w:rPr>
          <w:noProof/>
        </w:rPr>
        <w:t xml:space="preserve"> </w:t>
      </w:r>
      <w:r>
        <w:rPr>
          <w:noProof/>
        </w:rPr>
        <w:t xml:space="preserve">MOBILE </w:t>
      </w:r>
      <w:r w:rsidR="00B74DDB">
        <w:rPr>
          <w:noProof/>
        </w:rPr>
        <w:t>APP DEVELOPMENT</w:t>
      </w:r>
      <w:bookmarkEnd w:id="1"/>
    </w:p>
    <w:p w14:paraId="565D78B4" w14:textId="6FE79BCC" w:rsidR="00DC1828" w:rsidRPr="00866B41" w:rsidRDefault="00000000" w:rsidP="00DC1828">
      <w:r w:rsidRPr="00D91D42">
        <w:rPr>
          <w:b/>
          <w:bCs/>
        </w:rPr>
        <w:t>META TITLE</w:t>
      </w:r>
      <w:r>
        <w:t>:</w:t>
      </w:r>
      <w:r w:rsidRPr="00512302">
        <w:t xml:space="preserve"> </w:t>
      </w:r>
      <w:r w:rsidR="003B0455">
        <w:t xml:space="preserve">Top-rated </w:t>
      </w:r>
      <w:r w:rsidR="003B0455" w:rsidRPr="003B0455">
        <w:rPr>
          <w:highlight w:val="yellow"/>
        </w:rPr>
        <w:t>Hybrid Mobile App Development Company</w:t>
      </w:r>
      <w:r w:rsidR="003B0455">
        <w:t xml:space="preserve"> </w:t>
      </w:r>
      <w:r w:rsidR="00BC2202">
        <w:t>| The Praetors</w:t>
      </w:r>
    </w:p>
    <w:p w14:paraId="5AEC7532" w14:textId="2891A349" w:rsidR="00DC1828" w:rsidRDefault="00000000" w:rsidP="003B0455">
      <w:r w:rsidRPr="00D91D42">
        <w:rPr>
          <w:b/>
          <w:bCs/>
        </w:rPr>
        <w:t>META DESCRIPTION</w:t>
      </w:r>
      <w:r>
        <w:t>:</w:t>
      </w:r>
      <w:r w:rsidR="003B0455">
        <w:t xml:space="preserve"> </w:t>
      </w:r>
      <w:r w:rsidR="00731334">
        <w:t xml:space="preserve">As </w:t>
      </w:r>
      <w:r w:rsidR="003B0455" w:rsidRPr="003B0455">
        <w:t xml:space="preserve">a leading </w:t>
      </w:r>
      <w:r w:rsidR="003B0455" w:rsidRPr="001858C3">
        <w:rPr>
          <w:highlight w:val="yellow"/>
        </w:rPr>
        <w:t>hybrid mobile app development company</w:t>
      </w:r>
      <w:r w:rsidR="003B0455" w:rsidRPr="003B0455">
        <w:t xml:space="preserve"> </w:t>
      </w:r>
      <w:r w:rsidR="00731334">
        <w:t>in the US, w</w:t>
      </w:r>
      <w:r w:rsidR="003B0455" w:rsidRPr="003B0455">
        <w:t>e create high-quality, fully-responsive cross-platform apps for iOS, Android and web using shared code.</w:t>
      </w:r>
    </w:p>
    <w:p w14:paraId="3C58D6E8" w14:textId="77777777" w:rsidR="00DC1828" w:rsidRDefault="00000000" w:rsidP="00DC1828">
      <w:r w:rsidRPr="00613DF7">
        <w:rPr>
          <w:b/>
          <w:bCs/>
        </w:rPr>
        <w:t>URL</w:t>
      </w:r>
      <w:r>
        <w:t xml:space="preserve">: </w:t>
      </w:r>
    </w:p>
    <w:p w14:paraId="373950A8" w14:textId="77777777" w:rsidR="00DC1828" w:rsidRDefault="00DC1828" w:rsidP="00DC1828">
      <w:pPr>
        <w:pBdr>
          <w:bottom w:val="double" w:sz="6" w:space="1" w:color="auto"/>
        </w:pBdr>
      </w:pPr>
    </w:p>
    <w:p w14:paraId="2CD816B9" w14:textId="77777777" w:rsidR="00817BE1" w:rsidRDefault="00000000" w:rsidP="00817BE1">
      <w:pPr>
        <w:jc w:val="center"/>
      </w:pPr>
      <w:r>
        <w:rPr>
          <w:noProof/>
        </w:rPr>
        <w:drawing>
          <wp:inline distT="0" distB="0" distL="0" distR="0" wp14:anchorId="18E792D8" wp14:editId="06F93221">
            <wp:extent cx="4572000" cy="2502237"/>
            <wp:effectExtent l="0" t="0" r="0" b="0"/>
            <wp:docPr id="2022957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957589" name=""/>
                    <pic:cNvPicPr/>
                  </pic:nvPicPr>
                  <pic:blipFill>
                    <a:blip r:embed="rId10"/>
                    <a:stretch>
                      <a:fillRect/>
                    </a:stretch>
                  </pic:blipFill>
                  <pic:spPr>
                    <a:xfrm>
                      <a:off x="0" y="0"/>
                      <a:ext cx="4572000" cy="2502237"/>
                    </a:xfrm>
                    <a:prstGeom prst="rect">
                      <a:avLst/>
                    </a:prstGeom>
                  </pic:spPr>
                </pic:pic>
              </a:graphicData>
            </a:graphic>
          </wp:inline>
        </w:drawing>
      </w:r>
      <w:r>
        <w:t xml:space="preserve"> </w:t>
      </w:r>
    </w:p>
    <w:p w14:paraId="78EC7AF0" w14:textId="4BB80ED5" w:rsidR="00DB2994" w:rsidRPr="005F3E5F" w:rsidRDefault="005168C2" w:rsidP="00817BE1">
      <w:pPr>
        <w:jc w:val="center"/>
        <w:rPr>
          <w:b/>
          <w:bCs/>
          <w:sz w:val="32"/>
          <w:szCs w:val="28"/>
        </w:rPr>
      </w:pPr>
      <w:r w:rsidRPr="005168C2">
        <w:rPr>
          <w:b/>
          <w:bCs/>
          <w:sz w:val="32"/>
          <w:szCs w:val="28"/>
          <w:highlight w:val="yellow"/>
        </w:rPr>
        <w:t>Best Hybrid App Development Company</w:t>
      </w:r>
    </w:p>
    <w:p w14:paraId="3F174893" w14:textId="4706EAC8" w:rsidR="00C60648" w:rsidRPr="00C60648" w:rsidRDefault="00C60648" w:rsidP="00C60648">
      <w:pPr>
        <w:jc w:val="center"/>
      </w:pPr>
      <w:r w:rsidRPr="00C60648">
        <w:t xml:space="preserve">Trusted by hundreds of startups and enterprises globally, The Praetors is recognized as the </w:t>
      </w:r>
      <w:r w:rsidR="00030E30">
        <w:t>industry-leading</w:t>
      </w:r>
      <w:r w:rsidRPr="00C60648">
        <w:t xml:space="preserve"> </w:t>
      </w:r>
      <w:r w:rsidRPr="00C60648">
        <w:rPr>
          <w:highlight w:val="yellow"/>
        </w:rPr>
        <w:t>hybrid mobile app development company</w:t>
      </w:r>
      <w:r w:rsidR="00030E30">
        <w:t xml:space="preserve"> in USA</w:t>
      </w:r>
      <w:r w:rsidRPr="00C60648">
        <w:t>. With a portfolio of award-winning apps delivered on time and on budget, our team of highly skilled developers leverages the latest cross-platform technologies to build powerful, feature-rich hybrid solutions scaling seamlessly across devices. Partner with the experts for innovative apps that accelerate your business.</w:t>
      </w:r>
    </w:p>
    <w:p w14:paraId="4F7845A0" w14:textId="77777777" w:rsidR="00543E87" w:rsidRDefault="00543E87" w:rsidP="00F4671E">
      <w:pPr>
        <w:pBdr>
          <w:bottom w:val="double" w:sz="6" w:space="1" w:color="auto"/>
        </w:pBdr>
        <w:jc w:val="center"/>
      </w:pPr>
    </w:p>
    <w:p w14:paraId="5413E4E3" w14:textId="77777777" w:rsidR="00543E87" w:rsidRDefault="00000000" w:rsidP="00F4671E">
      <w:pPr>
        <w:jc w:val="center"/>
      </w:pPr>
      <w:r>
        <w:rPr>
          <w:noProof/>
        </w:rPr>
        <w:drawing>
          <wp:inline distT="0" distB="0" distL="0" distR="0" wp14:anchorId="2104BE4F" wp14:editId="4E059784">
            <wp:extent cx="4572000" cy="1027018"/>
            <wp:effectExtent l="0" t="0" r="0" b="1905"/>
            <wp:docPr id="1725488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88262" name=""/>
                    <pic:cNvPicPr/>
                  </pic:nvPicPr>
                  <pic:blipFill>
                    <a:blip r:embed="rId11"/>
                    <a:stretch>
                      <a:fillRect/>
                    </a:stretch>
                  </pic:blipFill>
                  <pic:spPr>
                    <a:xfrm>
                      <a:off x="0" y="0"/>
                      <a:ext cx="4572000" cy="1027018"/>
                    </a:xfrm>
                    <a:prstGeom prst="rect">
                      <a:avLst/>
                    </a:prstGeom>
                  </pic:spPr>
                </pic:pic>
              </a:graphicData>
            </a:graphic>
          </wp:inline>
        </w:drawing>
      </w:r>
    </w:p>
    <w:p w14:paraId="1A40C989" w14:textId="2D973266" w:rsidR="00BA5A3A" w:rsidRDefault="00000000" w:rsidP="00F4671E">
      <w:pPr>
        <w:jc w:val="center"/>
        <w:rPr>
          <w:b/>
          <w:bCs/>
          <w:sz w:val="28"/>
          <w:szCs w:val="24"/>
        </w:rPr>
      </w:pPr>
      <w:r w:rsidRPr="00BF7F81">
        <w:rPr>
          <w:b/>
          <w:bCs/>
          <w:sz w:val="28"/>
          <w:szCs w:val="24"/>
        </w:rPr>
        <w:t xml:space="preserve">Partner with </w:t>
      </w:r>
      <w:r w:rsidR="00030E30" w:rsidRPr="001A6BDC">
        <w:rPr>
          <w:b/>
          <w:bCs/>
          <w:sz w:val="28"/>
          <w:szCs w:val="24"/>
          <w:highlight w:val="yellow"/>
        </w:rPr>
        <w:t>Expert Hybrid App Developers</w:t>
      </w:r>
      <w:r w:rsidRPr="00BF7F81">
        <w:rPr>
          <w:b/>
          <w:bCs/>
          <w:sz w:val="28"/>
          <w:szCs w:val="24"/>
        </w:rPr>
        <w:t xml:space="preserve"> </w:t>
      </w:r>
      <w:r w:rsidR="00680DE5" w:rsidRPr="00BF7F81">
        <w:rPr>
          <w:b/>
          <w:bCs/>
          <w:sz w:val="28"/>
          <w:szCs w:val="24"/>
        </w:rPr>
        <w:t>for</w:t>
      </w:r>
      <w:r w:rsidRPr="00BF7F81">
        <w:rPr>
          <w:b/>
          <w:bCs/>
          <w:sz w:val="28"/>
          <w:szCs w:val="24"/>
        </w:rPr>
        <w:t xml:space="preserve"> Robust, Performance-Driven </w:t>
      </w:r>
      <w:r w:rsidR="00E10C58">
        <w:rPr>
          <w:b/>
          <w:bCs/>
          <w:sz w:val="28"/>
          <w:szCs w:val="24"/>
        </w:rPr>
        <w:t>Products</w:t>
      </w:r>
      <w:r w:rsidRPr="00BF7F81">
        <w:rPr>
          <w:b/>
          <w:bCs/>
          <w:sz w:val="28"/>
          <w:szCs w:val="24"/>
        </w:rPr>
        <w:t>!</w:t>
      </w:r>
      <w:r>
        <w:rPr>
          <w:b/>
          <w:bCs/>
          <w:sz w:val="28"/>
          <w:szCs w:val="24"/>
        </w:rPr>
        <w:t xml:space="preserve"> </w:t>
      </w:r>
    </w:p>
    <w:p w14:paraId="4572F839" w14:textId="77777777" w:rsidR="00EB7A16" w:rsidRDefault="00EB7A16" w:rsidP="00EB7A16">
      <w:pPr>
        <w:jc w:val="center"/>
      </w:pPr>
      <w:r w:rsidRPr="00EB7A16">
        <w:t xml:space="preserve">Whether your goal is to reshape industry processes, boost customer engagement or scale operations globally, crafting high-performance hybrid apps is key to success. However, without the right expertise, your project faces unnecessary risks. As a trusted leader, our team of specialized developers create robust, secure solutions optimized for any business goal or platform. Through stringent quality control and testing methodologies, we guarantee fluid UX and fast response times under heavy usage. Plus, our agile process empowers continuous improvement even post-launch. </w:t>
      </w:r>
    </w:p>
    <w:p w14:paraId="18725E95" w14:textId="23A67F6B" w:rsidR="00EB7A16" w:rsidRPr="00EB7A16" w:rsidRDefault="00EB7A16" w:rsidP="00EB7A16">
      <w:pPr>
        <w:jc w:val="center"/>
      </w:pPr>
      <w:r w:rsidRPr="00EB7A16">
        <w:t>Partner with the experts and watch robust hybrid products supercharge your business!</w:t>
      </w:r>
    </w:p>
    <w:p w14:paraId="100771F2" w14:textId="6F728C04" w:rsidR="009163CF" w:rsidRPr="009163CF" w:rsidRDefault="009163CF" w:rsidP="009163CF">
      <w:pPr>
        <w:jc w:val="center"/>
      </w:pPr>
    </w:p>
    <w:p w14:paraId="4DBA5C39" w14:textId="7062D027" w:rsidR="00C74B93" w:rsidRDefault="000F0D96" w:rsidP="00C74B93">
      <w:pPr>
        <w:jc w:val="center"/>
      </w:pPr>
      <w:r>
        <w:t xml:space="preserve"> </w:t>
      </w:r>
    </w:p>
    <w:p w14:paraId="0170C5FC" w14:textId="77777777" w:rsidR="000F0D96" w:rsidRDefault="000F0D96" w:rsidP="00C74B93">
      <w:pPr>
        <w:pBdr>
          <w:bottom w:val="double" w:sz="6" w:space="1" w:color="auto"/>
        </w:pBdr>
        <w:jc w:val="center"/>
      </w:pPr>
    </w:p>
    <w:p w14:paraId="5E680EC4" w14:textId="77777777" w:rsidR="000F0D96" w:rsidRDefault="00000000" w:rsidP="00C74B93">
      <w:pPr>
        <w:jc w:val="center"/>
      </w:pPr>
      <w:r>
        <w:rPr>
          <w:noProof/>
        </w:rPr>
        <w:drawing>
          <wp:inline distT="0" distB="0" distL="0" distR="0" wp14:anchorId="47929358" wp14:editId="084A248C">
            <wp:extent cx="3562709" cy="1488944"/>
            <wp:effectExtent l="0" t="0" r="0" b="0"/>
            <wp:docPr id="139778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784582" name=""/>
                    <pic:cNvPicPr/>
                  </pic:nvPicPr>
                  <pic:blipFill>
                    <a:blip r:embed="rId12"/>
                    <a:stretch>
                      <a:fillRect/>
                    </a:stretch>
                  </pic:blipFill>
                  <pic:spPr>
                    <a:xfrm>
                      <a:off x="0" y="0"/>
                      <a:ext cx="3573782" cy="1493572"/>
                    </a:xfrm>
                    <a:prstGeom prst="rect">
                      <a:avLst/>
                    </a:prstGeom>
                  </pic:spPr>
                </pic:pic>
              </a:graphicData>
            </a:graphic>
          </wp:inline>
        </w:drawing>
      </w:r>
    </w:p>
    <w:p w14:paraId="590B5436" w14:textId="3562D52E" w:rsidR="00BF7F81" w:rsidRDefault="008A1132" w:rsidP="00F3181C">
      <w:pPr>
        <w:rPr>
          <w:b/>
          <w:bCs/>
          <w:sz w:val="28"/>
          <w:szCs w:val="24"/>
        </w:rPr>
      </w:pPr>
      <w:r>
        <w:rPr>
          <w:b/>
          <w:bCs/>
          <w:sz w:val="28"/>
          <w:szCs w:val="24"/>
        </w:rPr>
        <w:t xml:space="preserve">When to Consider </w:t>
      </w:r>
      <w:r w:rsidRPr="008A1132">
        <w:rPr>
          <w:b/>
          <w:bCs/>
          <w:sz w:val="28"/>
          <w:szCs w:val="24"/>
          <w:highlight w:val="yellow"/>
        </w:rPr>
        <w:t>Hybrid App Development Services</w:t>
      </w:r>
      <w:r>
        <w:rPr>
          <w:b/>
          <w:bCs/>
          <w:sz w:val="28"/>
          <w:szCs w:val="24"/>
        </w:rPr>
        <w:t>?</w:t>
      </w:r>
    </w:p>
    <w:p w14:paraId="204ECFEC" w14:textId="4B1B1B21" w:rsidR="00653C50" w:rsidRDefault="002C103C" w:rsidP="002C103C">
      <w:r w:rsidRPr="002C103C">
        <w:t xml:space="preserve">If you require a high-quality mobile experience but want to reduce costs, get to market faster or need to support multiple platforms, </w:t>
      </w:r>
      <w:r w:rsidRPr="00794725">
        <w:rPr>
          <w:highlight w:val="yellow"/>
        </w:rPr>
        <w:t>hybrid app development</w:t>
      </w:r>
      <w:r w:rsidRPr="002C103C">
        <w:t xml:space="preserve"> offers clear benefits over native. By building apps using shared code, hybrid allows scaling to Android, iOS and mobile web from a single codebase. It's perfect for projects on a budget or time crunch, or businesses targeting broad customer reach across device types. Hybrid apps also enable powerful features like cross-platform integration and offline functionality.</w:t>
      </w:r>
    </w:p>
    <w:p w14:paraId="437993B9" w14:textId="77777777" w:rsidR="00C75958" w:rsidRPr="00653C50" w:rsidRDefault="00C75958" w:rsidP="00653C50"/>
    <w:tbl>
      <w:tblPr>
        <w:tblStyle w:val="TableGrid"/>
        <w:tblW w:w="0" w:type="auto"/>
        <w:tblLook w:val="04A0" w:firstRow="1" w:lastRow="0" w:firstColumn="1" w:lastColumn="0" w:noHBand="0" w:noVBand="1"/>
      </w:tblPr>
      <w:tblGrid>
        <w:gridCol w:w="3325"/>
        <w:gridCol w:w="7131"/>
      </w:tblGrid>
      <w:tr w:rsidR="00521281" w14:paraId="386281A3" w14:textId="77777777" w:rsidTr="002E0018">
        <w:trPr>
          <w:trHeight w:val="1250"/>
        </w:trPr>
        <w:tc>
          <w:tcPr>
            <w:tcW w:w="3325" w:type="dxa"/>
            <w:shd w:val="clear" w:color="auto" w:fill="D8E7EE" w:themeFill="accent1" w:themeFillTint="33"/>
          </w:tcPr>
          <w:p w14:paraId="10333F2A" w14:textId="02B029ED" w:rsidR="006A7167" w:rsidRPr="0071285C" w:rsidRDefault="008F2BDA" w:rsidP="00587386">
            <w:pPr>
              <w:rPr>
                <w:b/>
                <w:bCs/>
                <w:noProof/>
              </w:rPr>
            </w:pPr>
            <w:r w:rsidRPr="008F2BDA">
              <w:rPr>
                <w:b/>
                <w:bCs/>
                <w:noProof/>
              </w:rPr>
              <w:t>Cross-Platform Compatibility</w:t>
            </w:r>
          </w:p>
        </w:tc>
        <w:tc>
          <w:tcPr>
            <w:tcW w:w="7131" w:type="dxa"/>
          </w:tcPr>
          <w:p w14:paraId="549377A9" w14:textId="737026E7" w:rsidR="002A4D95" w:rsidRDefault="008F2BDA" w:rsidP="008F2BDA">
            <w:pPr>
              <w:rPr>
                <w:noProof/>
              </w:rPr>
            </w:pPr>
            <w:r>
              <w:rPr>
                <w:noProof/>
              </w:rPr>
              <w:t>Hybrid apps allow seamless scalability to the major mobile platforms of Android, iOS, and mobile web using a single codebase, significantly reducing development workload and costs compared to separate native apps. This unified code makes hybrid an ideal option for businesses seeking wide customer reach.</w:t>
            </w:r>
          </w:p>
        </w:tc>
      </w:tr>
      <w:tr w:rsidR="00521281" w14:paraId="4D18BDC5" w14:textId="77777777" w:rsidTr="002E0018">
        <w:trPr>
          <w:trHeight w:val="1250"/>
        </w:trPr>
        <w:tc>
          <w:tcPr>
            <w:tcW w:w="3325" w:type="dxa"/>
            <w:shd w:val="clear" w:color="auto" w:fill="D8E7EE" w:themeFill="accent1" w:themeFillTint="33"/>
          </w:tcPr>
          <w:p w14:paraId="36140BA1" w14:textId="6C7D3D95" w:rsidR="006A7167" w:rsidRPr="0071285C" w:rsidRDefault="00F71EAB" w:rsidP="00587386">
            <w:pPr>
              <w:rPr>
                <w:b/>
                <w:bCs/>
                <w:noProof/>
              </w:rPr>
            </w:pPr>
            <w:r w:rsidRPr="00F71EAB">
              <w:rPr>
                <w:b/>
                <w:bCs/>
                <w:noProof/>
              </w:rPr>
              <w:t>Fast Development</w:t>
            </w:r>
          </w:p>
        </w:tc>
        <w:tc>
          <w:tcPr>
            <w:tcW w:w="7131" w:type="dxa"/>
          </w:tcPr>
          <w:p w14:paraId="690A5982" w14:textId="3C218955" w:rsidR="002A4D95" w:rsidRDefault="00F71EAB" w:rsidP="00587386">
            <w:pPr>
              <w:rPr>
                <w:noProof/>
              </w:rPr>
            </w:pPr>
            <w:r w:rsidRPr="00F71EAB">
              <w:rPr>
                <w:noProof/>
              </w:rPr>
              <w:t>By leveraging common frontend technologies such as HTML5, CSS and JavaScript, our hybrid methodology streamlines the creation of robust cross-platform solutions at a much faster pace than native. This accelerated timeline makes hybrid the smarter option for projects requiring compressed delivery.</w:t>
            </w:r>
          </w:p>
        </w:tc>
      </w:tr>
      <w:tr w:rsidR="00521281" w14:paraId="77EF3B42" w14:textId="77777777" w:rsidTr="002E0018">
        <w:tc>
          <w:tcPr>
            <w:tcW w:w="3325" w:type="dxa"/>
            <w:shd w:val="clear" w:color="auto" w:fill="D8E7EE" w:themeFill="accent1" w:themeFillTint="33"/>
          </w:tcPr>
          <w:p w14:paraId="49351DD6" w14:textId="7D66474A" w:rsidR="006A7167" w:rsidRPr="0071285C" w:rsidRDefault="00FF7808" w:rsidP="004C26E5">
            <w:pPr>
              <w:jc w:val="left"/>
              <w:rPr>
                <w:b/>
                <w:bCs/>
                <w:noProof/>
              </w:rPr>
            </w:pPr>
            <w:r w:rsidRPr="00FF7808">
              <w:rPr>
                <w:b/>
                <w:bCs/>
                <w:noProof/>
              </w:rPr>
              <w:t>Native-Like Performance</w:t>
            </w:r>
          </w:p>
        </w:tc>
        <w:tc>
          <w:tcPr>
            <w:tcW w:w="7131" w:type="dxa"/>
          </w:tcPr>
          <w:p w14:paraId="15C66A78" w14:textId="0E1C83DB" w:rsidR="006A7167" w:rsidRDefault="00131935" w:rsidP="00EB4E5D">
            <w:pPr>
              <w:jc w:val="left"/>
              <w:rPr>
                <w:noProof/>
              </w:rPr>
            </w:pPr>
            <w:r w:rsidRPr="00131935">
              <w:rPr>
                <w:noProof/>
              </w:rPr>
              <w:t>Through efficient code partitioning and optimization, we craft hybrid experiences that harness the power of native capabilities while retaining a web-like development model. The resulting hybrid apps load instantly and interact smoothly even under intensive use, indistinguishable in speed and functionality from their native equivalents.</w:t>
            </w:r>
          </w:p>
        </w:tc>
      </w:tr>
    </w:tbl>
    <w:p w14:paraId="23B29F4A" w14:textId="77777777" w:rsidR="00F3181C" w:rsidRPr="00F3181C" w:rsidRDefault="00F3181C" w:rsidP="00F3181C">
      <w:pPr>
        <w:pBdr>
          <w:bottom w:val="double" w:sz="6" w:space="1" w:color="auto"/>
        </w:pBdr>
      </w:pPr>
    </w:p>
    <w:p w14:paraId="16959C46" w14:textId="77777777" w:rsidR="000626E4" w:rsidRDefault="00000000" w:rsidP="00000BEF">
      <w:pPr>
        <w:jc w:val="center"/>
      </w:pPr>
      <w:r>
        <w:rPr>
          <w:noProof/>
        </w:rPr>
        <w:drawing>
          <wp:inline distT="0" distB="0" distL="0" distR="0" wp14:anchorId="6939E859" wp14:editId="6D939098">
            <wp:extent cx="4572000" cy="1357272"/>
            <wp:effectExtent l="0" t="0" r="0" b="0"/>
            <wp:docPr id="1836576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576629" name=""/>
                    <pic:cNvPicPr/>
                  </pic:nvPicPr>
                  <pic:blipFill>
                    <a:blip r:embed="rId13"/>
                    <a:stretch>
                      <a:fillRect/>
                    </a:stretch>
                  </pic:blipFill>
                  <pic:spPr>
                    <a:xfrm>
                      <a:off x="0" y="0"/>
                      <a:ext cx="4572000" cy="1357272"/>
                    </a:xfrm>
                    <a:prstGeom prst="rect">
                      <a:avLst/>
                    </a:prstGeom>
                  </pic:spPr>
                </pic:pic>
              </a:graphicData>
            </a:graphic>
          </wp:inline>
        </w:drawing>
      </w:r>
    </w:p>
    <w:p w14:paraId="0498DA5D" w14:textId="7B1D6714" w:rsidR="00B15440" w:rsidRDefault="00000000" w:rsidP="00B15440">
      <w:pPr>
        <w:jc w:val="center"/>
        <w:rPr>
          <w:b/>
          <w:bCs/>
          <w:noProof/>
          <w:sz w:val="28"/>
          <w:szCs w:val="24"/>
        </w:rPr>
      </w:pPr>
      <w:r w:rsidRPr="00924B7F">
        <w:rPr>
          <w:b/>
          <w:bCs/>
          <w:noProof/>
          <w:sz w:val="28"/>
          <w:szCs w:val="24"/>
        </w:rPr>
        <w:t xml:space="preserve">Innovative </w:t>
      </w:r>
      <w:r w:rsidR="00011E59">
        <w:rPr>
          <w:b/>
          <w:bCs/>
          <w:noProof/>
          <w:sz w:val="28"/>
          <w:szCs w:val="24"/>
          <w:highlight w:val="yellow"/>
        </w:rPr>
        <w:t xml:space="preserve">Hybrid </w:t>
      </w:r>
      <w:r w:rsidR="00341147">
        <w:rPr>
          <w:b/>
          <w:bCs/>
          <w:noProof/>
          <w:sz w:val="28"/>
          <w:szCs w:val="24"/>
          <w:highlight w:val="yellow"/>
        </w:rPr>
        <w:t>App</w:t>
      </w:r>
      <w:r w:rsidR="00AD0CEB">
        <w:rPr>
          <w:b/>
          <w:bCs/>
          <w:noProof/>
          <w:sz w:val="28"/>
          <w:szCs w:val="24"/>
          <w:highlight w:val="yellow"/>
        </w:rPr>
        <w:t xml:space="preserve"> </w:t>
      </w:r>
      <w:r w:rsidRPr="00113384">
        <w:rPr>
          <w:b/>
          <w:bCs/>
          <w:noProof/>
          <w:sz w:val="28"/>
          <w:szCs w:val="24"/>
          <w:highlight w:val="yellow"/>
        </w:rPr>
        <w:t>Development</w:t>
      </w:r>
      <w:r w:rsidRPr="00924B7F">
        <w:rPr>
          <w:b/>
          <w:bCs/>
          <w:noProof/>
          <w:sz w:val="28"/>
          <w:szCs w:val="24"/>
        </w:rPr>
        <w:t>, Driven by Dynamic Tech Stacks</w:t>
      </w:r>
      <w:r>
        <w:rPr>
          <w:b/>
          <w:bCs/>
          <w:noProof/>
          <w:sz w:val="28"/>
          <w:szCs w:val="24"/>
        </w:rPr>
        <w:t xml:space="preserve"> </w:t>
      </w:r>
    </w:p>
    <w:p w14:paraId="76FDC659" w14:textId="26DB8EF9" w:rsidR="00B15440" w:rsidRDefault="00000000" w:rsidP="00B15440">
      <w:pPr>
        <w:jc w:val="center"/>
        <w:rPr>
          <w:noProof/>
        </w:rPr>
      </w:pPr>
      <w:r>
        <w:rPr>
          <w:noProof/>
        </w:rPr>
        <w:t xml:space="preserve">We offer custom </w:t>
      </w:r>
      <w:r w:rsidR="007637BF" w:rsidRPr="007637BF">
        <w:rPr>
          <w:noProof/>
          <w:highlight w:val="yellow"/>
        </w:rPr>
        <w:t>hybrid app development solutions</w:t>
      </w:r>
      <w:r w:rsidR="007637BF">
        <w:rPr>
          <w:noProof/>
        </w:rPr>
        <w:t xml:space="preserve"> </w:t>
      </w:r>
      <w:r w:rsidRPr="00A43663">
        <w:rPr>
          <w:noProof/>
        </w:rPr>
        <w:t>powered by state-of-the-art</w:t>
      </w:r>
      <w:r>
        <w:rPr>
          <w:noProof/>
        </w:rPr>
        <w:t xml:space="preserve"> technology</w:t>
      </w:r>
      <w:r w:rsidR="00C848FF">
        <w:rPr>
          <w:noProof/>
        </w:rPr>
        <w:t xml:space="preserve">. </w:t>
      </w:r>
    </w:p>
    <w:p w14:paraId="00AF36C0" w14:textId="77777777" w:rsidR="00C848FF" w:rsidRDefault="00C848FF" w:rsidP="00B15440">
      <w:pPr>
        <w:pBdr>
          <w:bottom w:val="double" w:sz="6" w:space="1" w:color="auto"/>
        </w:pBdr>
        <w:jc w:val="center"/>
        <w:rPr>
          <w:noProof/>
        </w:rPr>
      </w:pPr>
    </w:p>
    <w:p w14:paraId="5CD42550" w14:textId="77777777" w:rsidR="00C848FF" w:rsidRDefault="00000000" w:rsidP="00B15440">
      <w:pPr>
        <w:jc w:val="center"/>
        <w:rPr>
          <w:noProof/>
        </w:rPr>
      </w:pPr>
      <w:r>
        <w:rPr>
          <w:noProof/>
        </w:rPr>
        <w:drawing>
          <wp:inline distT="0" distB="0" distL="0" distR="0" wp14:anchorId="511F177F" wp14:editId="74981F5B">
            <wp:extent cx="2682815" cy="1136339"/>
            <wp:effectExtent l="0" t="0" r="3810" b="6985"/>
            <wp:docPr id="1850977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77104" name=""/>
                    <pic:cNvPicPr/>
                  </pic:nvPicPr>
                  <pic:blipFill>
                    <a:blip r:embed="rId14"/>
                    <a:stretch>
                      <a:fillRect/>
                    </a:stretch>
                  </pic:blipFill>
                  <pic:spPr>
                    <a:xfrm>
                      <a:off x="0" y="0"/>
                      <a:ext cx="2698621" cy="1143034"/>
                    </a:xfrm>
                    <a:prstGeom prst="rect">
                      <a:avLst/>
                    </a:prstGeom>
                  </pic:spPr>
                </pic:pic>
              </a:graphicData>
            </a:graphic>
          </wp:inline>
        </w:drawing>
      </w:r>
    </w:p>
    <w:p w14:paraId="51A8456E" w14:textId="5DC3C382" w:rsidR="00C75D39" w:rsidRDefault="00000000" w:rsidP="00B15440">
      <w:pPr>
        <w:jc w:val="center"/>
        <w:rPr>
          <w:b/>
          <w:bCs/>
          <w:noProof/>
          <w:sz w:val="28"/>
          <w:szCs w:val="24"/>
        </w:rPr>
      </w:pPr>
      <w:r w:rsidRPr="008A049F">
        <w:rPr>
          <w:b/>
          <w:bCs/>
          <w:noProof/>
          <w:sz w:val="28"/>
          <w:szCs w:val="24"/>
        </w:rPr>
        <w:t xml:space="preserve">Our </w:t>
      </w:r>
      <w:r w:rsidR="00EA39FA">
        <w:rPr>
          <w:b/>
          <w:bCs/>
          <w:noProof/>
          <w:sz w:val="28"/>
          <w:szCs w:val="24"/>
        </w:rPr>
        <w:t xml:space="preserve">Seamless </w:t>
      </w:r>
      <w:r w:rsidR="00A345AC">
        <w:rPr>
          <w:b/>
          <w:bCs/>
          <w:noProof/>
          <w:sz w:val="28"/>
          <w:szCs w:val="24"/>
          <w:highlight w:val="yellow"/>
        </w:rPr>
        <w:t>Hybrid</w:t>
      </w:r>
      <w:r w:rsidR="00EA39FA" w:rsidRPr="00EA39FA">
        <w:rPr>
          <w:b/>
          <w:bCs/>
          <w:noProof/>
          <w:sz w:val="28"/>
          <w:szCs w:val="24"/>
          <w:highlight w:val="yellow"/>
        </w:rPr>
        <w:t xml:space="preserve"> App Development Services</w:t>
      </w:r>
      <w:r w:rsidRPr="008A049F">
        <w:rPr>
          <w:b/>
          <w:bCs/>
          <w:noProof/>
          <w:sz w:val="28"/>
          <w:szCs w:val="24"/>
        </w:rPr>
        <w:t xml:space="preserve"> Process</w:t>
      </w:r>
      <w:r>
        <w:rPr>
          <w:b/>
          <w:bCs/>
          <w:noProof/>
          <w:sz w:val="28"/>
          <w:szCs w:val="24"/>
        </w:rPr>
        <w:t xml:space="preserve"> </w:t>
      </w:r>
    </w:p>
    <w:p w14:paraId="0C3DE96A" w14:textId="400A1008" w:rsidR="002827A0" w:rsidRDefault="00DE1E09" w:rsidP="005F1CCC">
      <w:pPr>
        <w:jc w:val="center"/>
        <w:rPr>
          <w:noProof/>
        </w:rPr>
      </w:pPr>
      <w:r w:rsidRPr="007A3C49">
        <w:rPr>
          <w:noProof/>
        </w:rPr>
        <w:t xml:space="preserve">Our </w:t>
      </w:r>
      <w:r w:rsidR="007A3C49" w:rsidRPr="007A3C49">
        <w:rPr>
          <w:noProof/>
        </w:rPr>
        <w:t xml:space="preserve">seamless development process starts with thorough discovery and analysis to understand your unique needs and goals. Our </w:t>
      </w:r>
      <w:r w:rsidR="00687A30" w:rsidRPr="00687A30">
        <w:rPr>
          <w:noProof/>
          <w:highlight w:val="yellow"/>
        </w:rPr>
        <w:t>expert hybrid app developers</w:t>
      </w:r>
      <w:r w:rsidR="007A3C49" w:rsidRPr="007A3C49">
        <w:rPr>
          <w:noProof/>
        </w:rPr>
        <w:t xml:space="preserve"> then craft optimized solutions through interactive prototyping and testing. Solid coding practices ensure robust, scalable products delivered through an iterative approach. On-time, on-budget delivery is complemented by ongoing support, enabling your app to continually meet evolving business demands.</w:t>
      </w:r>
    </w:p>
    <w:tbl>
      <w:tblPr>
        <w:tblStyle w:val="TableGrid"/>
        <w:tblW w:w="0" w:type="auto"/>
        <w:tblLook w:val="04A0" w:firstRow="1" w:lastRow="0" w:firstColumn="1" w:lastColumn="0" w:noHBand="0" w:noVBand="1"/>
      </w:tblPr>
      <w:tblGrid>
        <w:gridCol w:w="2425"/>
        <w:gridCol w:w="8031"/>
      </w:tblGrid>
      <w:tr w:rsidR="00521281" w14:paraId="31E8417B" w14:textId="77777777" w:rsidTr="00587386">
        <w:tc>
          <w:tcPr>
            <w:tcW w:w="2425" w:type="dxa"/>
            <w:shd w:val="clear" w:color="auto" w:fill="D8E7EE" w:themeFill="accent1" w:themeFillTint="33"/>
          </w:tcPr>
          <w:p w14:paraId="79470DB0" w14:textId="77777777" w:rsidR="00551498" w:rsidRPr="006A7F89" w:rsidRDefault="00000000" w:rsidP="00587386">
            <w:pPr>
              <w:rPr>
                <w:b/>
                <w:bCs/>
                <w:noProof/>
              </w:rPr>
            </w:pPr>
            <w:r w:rsidRPr="006A7F89">
              <w:rPr>
                <w:b/>
                <w:bCs/>
                <w:noProof/>
              </w:rPr>
              <w:t>Discovery</w:t>
            </w:r>
          </w:p>
        </w:tc>
        <w:tc>
          <w:tcPr>
            <w:tcW w:w="8031" w:type="dxa"/>
          </w:tcPr>
          <w:p w14:paraId="35E51F23" w14:textId="77777777" w:rsidR="00551498" w:rsidRDefault="00000000" w:rsidP="00587386">
            <w:pPr>
              <w:rPr>
                <w:noProof/>
              </w:rPr>
            </w:pPr>
            <w:r w:rsidRPr="00692E1E">
              <w:rPr>
                <w:noProof/>
              </w:rPr>
              <w:t>We begin by understanding your needs and goals and gathering essential information to lay the foundation for our collaboration.</w:t>
            </w:r>
            <w:r>
              <w:rPr>
                <w:noProof/>
              </w:rPr>
              <w:t xml:space="preserve"> </w:t>
            </w:r>
          </w:p>
        </w:tc>
      </w:tr>
      <w:tr w:rsidR="00521281" w14:paraId="798AEECF" w14:textId="77777777" w:rsidTr="00587386">
        <w:tc>
          <w:tcPr>
            <w:tcW w:w="2425" w:type="dxa"/>
            <w:shd w:val="clear" w:color="auto" w:fill="D8E7EE" w:themeFill="accent1" w:themeFillTint="33"/>
          </w:tcPr>
          <w:p w14:paraId="3624D544" w14:textId="77777777" w:rsidR="00551498" w:rsidRPr="006A7F89" w:rsidRDefault="00000000" w:rsidP="00587386">
            <w:pPr>
              <w:rPr>
                <w:b/>
                <w:bCs/>
                <w:noProof/>
              </w:rPr>
            </w:pPr>
            <w:r w:rsidRPr="006A7F89">
              <w:rPr>
                <w:b/>
                <w:bCs/>
                <w:noProof/>
              </w:rPr>
              <w:t>Planning</w:t>
            </w:r>
          </w:p>
        </w:tc>
        <w:tc>
          <w:tcPr>
            <w:tcW w:w="8031" w:type="dxa"/>
          </w:tcPr>
          <w:p w14:paraId="3E16536A" w14:textId="77777777" w:rsidR="00551498" w:rsidRDefault="00000000" w:rsidP="00587386">
            <w:pPr>
              <w:rPr>
                <w:noProof/>
              </w:rPr>
            </w:pPr>
            <w:r w:rsidRPr="000A6FDC">
              <w:rPr>
                <w:noProof/>
              </w:rPr>
              <w:t>With a clear understanding, we develop a detailed plan outlining the scope, timeline, and resources required for the project.</w:t>
            </w:r>
          </w:p>
        </w:tc>
      </w:tr>
      <w:tr w:rsidR="00521281" w14:paraId="3E7B033C" w14:textId="77777777" w:rsidTr="00587386">
        <w:tc>
          <w:tcPr>
            <w:tcW w:w="2425" w:type="dxa"/>
            <w:shd w:val="clear" w:color="auto" w:fill="D8E7EE" w:themeFill="accent1" w:themeFillTint="33"/>
          </w:tcPr>
          <w:p w14:paraId="61F86B37" w14:textId="77777777" w:rsidR="00551498" w:rsidRPr="006A7F89" w:rsidRDefault="00000000" w:rsidP="00587386">
            <w:pPr>
              <w:rPr>
                <w:b/>
                <w:bCs/>
                <w:noProof/>
              </w:rPr>
            </w:pPr>
            <w:r w:rsidRPr="006A7F89">
              <w:rPr>
                <w:b/>
                <w:bCs/>
                <w:noProof/>
              </w:rPr>
              <w:t>Design</w:t>
            </w:r>
          </w:p>
        </w:tc>
        <w:tc>
          <w:tcPr>
            <w:tcW w:w="8031" w:type="dxa"/>
          </w:tcPr>
          <w:p w14:paraId="12360C1A" w14:textId="77777777" w:rsidR="00551498" w:rsidRDefault="00000000" w:rsidP="00587386">
            <w:pPr>
              <w:rPr>
                <w:noProof/>
              </w:rPr>
            </w:pPr>
            <w:r w:rsidRPr="003B5B98">
              <w:rPr>
                <w:noProof/>
              </w:rPr>
              <w:t xml:space="preserve">Our team creates intuitive, user-friendly designs, ensuring the </w:t>
            </w:r>
            <w:r w:rsidR="00F42237">
              <w:rPr>
                <w:noProof/>
              </w:rPr>
              <w:t>app</w:t>
            </w:r>
            <w:r w:rsidRPr="003B5B98">
              <w:rPr>
                <w:noProof/>
              </w:rPr>
              <w:t xml:space="preserve"> aligns seamlessly with your vision and objectives.</w:t>
            </w:r>
          </w:p>
        </w:tc>
      </w:tr>
      <w:tr w:rsidR="00521281" w14:paraId="02603AF1" w14:textId="77777777" w:rsidTr="00587386">
        <w:tc>
          <w:tcPr>
            <w:tcW w:w="2425" w:type="dxa"/>
            <w:shd w:val="clear" w:color="auto" w:fill="D8E7EE" w:themeFill="accent1" w:themeFillTint="33"/>
          </w:tcPr>
          <w:p w14:paraId="1037DAB5" w14:textId="77777777" w:rsidR="00551498" w:rsidRPr="006A7F89" w:rsidRDefault="00000000" w:rsidP="00587386">
            <w:pPr>
              <w:rPr>
                <w:b/>
                <w:bCs/>
                <w:noProof/>
              </w:rPr>
            </w:pPr>
            <w:r w:rsidRPr="006A7F89">
              <w:rPr>
                <w:b/>
                <w:bCs/>
                <w:noProof/>
              </w:rPr>
              <w:t>Development</w:t>
            </w:r>
          </w:p>
        </w:tc>
        <w:tc>
          <w:tcPr>
            <w:tcW w:w="8031" w:type="dxa"/>
          </w:tcPr>
          <w:p w14:paraId="49CE1749" w14:textId="2544A722" w:rsidR="00551498" w:rsidRDefault="00000000" w:rsidP="00587386">
            <w:pPr>
              <w:rPr>
                <w:noProof/>
              </w:rPr>
            </w:pPr>
            <w:r>
              <w:rPr>
                <w:noProof/>
              </w:rPr>
              <w:t>Our s</w:t>
            </w:r>
            <w:r w:rsidRPr="00C8402C">
              <w:rPr>
                <w:noProof/>
              </w:rPr>
              <w:t xml:space="preserve">killed </w:t>
            </w:r>
            <w:r w:rsidR="006A7FEA">
              <w:rPr>
                <w:noProof/>
              </w:rPr>
              <w:t xml:space="preserve">team of custom developers </w:t>
            </w:r>
            <w:r w:rsidRPr="00C8402C">
              <w:rPr>
                <w:noProof/>
              </w:rPr>
              <w:t>bring</w:t>
            </w:r>
            <w:r w:rsidR="006F1B26">
              <w:rPr>
                <w:noProof/>
              </w:rPr>
              <w:t xml:space="preserve">s </w:t>
            </w:r>
            <w:r w:rsidRPr="00C8402C">
              <w:rPr>
                <w:noProof/>
              </w:rPr>
              <w:t xml:space="preserve">the designs to life, meticulously coding and building the </w:t>
            </w:r>
            <w:r w:rsidR="00F42237">
              <w:rPr>
                <w:noProof/>
              </w:rPr>
              <w:t>app</w:t>
            </w:r>
            <w:r w:rsidRPr="00C8402C">
              <w:rPr>
                <w:noProof/>
              </w:rPr>
              <w:t xml:space="preserve"> according to the outlined specifications.</w:t>
            </w:r>
          </w:p>
        </w:tc>
      </w:tr>
      <w:tr w:rsidR="00521281" w14:paraId="4FEC27CC" w14:textId="77777777" w:rsidTr="00587386">
        <w:tc>
          <w:tcPr>
            <w:tcW w:w="2425" w:type="dxa"/>
            <w:shd w:val="clear" w:color="auto" w:fill="D8E7EE" w:themeFill="accent1" w:themeFillTint="33"/>
          </w:tcPr>
          <w:p w14:paraId="40C1E6D9" w14:textId="77777777" w:rsidR="00551498" w:rsidRPr="006A7F89" w:rsidRDefault="00000000" w:rsidP="00587386">
            <w:pPr>
              <w:rPr>
                <w:b/>
                <w:bCs/>
                <w:noProof/>
              </w:rPr>
            </w:pPr>
            <w:r w:rsidRPr="006A7F89">
              <w:rPr>
                <w:b/>
                <w:bCs/>
                <w:noProof/>
              </w:rPr>
              <w:t>Testing</w:t>
            </w:r>
          </w:p>
        </w:tc>
        <w:tc>
          <w:tcPr>
            <w:tcW w:w="8031" w:type="dxa"/>
          </w:tcPr>
          <w:p w14:paraId="69C1EE9F" w14:textId="77777777" w:rsidR="00551498" w:rsidRDefault="00000000" w:rsidP="00587386">
            <w:pPr>
              <w:rPr>
                <w:noProof/>
              </w:rPr>
            </w:pPr>
            <w:r w:rsidRPr="00C8402C">
              <w:rPr>
                <w:noProof/>
              </w:rPr>
              <w:t xml:space="preserve">Rigorous testing procedures are conducted to identify and resolve any issues, ensuring the </w:t>
            </w:r>
            <w:r w:rsidR="00F42237">
              <w:rPr>
                <w:noProof/>
              </w:rPr>
              <w:t>app</w:t>
            </w:r>
            <w:r w:rsidRPr="00C8402C">
              <w:rPr>
                <w:noProof/>
              </w:rPr>
              <w:t xml:space="preserve"> meets high standards of quality and functionality.</w:t>
            </w:r>
          </w:p>
        </w:tc>
      </w:tr>
      <w:tr w:rsidR="00521281" w14:paraId="2A39C8F7" w14:textId="77777777" w:rsidTr="00587386">
        <w:tc>
          <w:tcPr>
            <w:tcW w:w="2425" w:type="dxa"/>
            <w:shd w:val="clear" w:color="auto" w:fill="D8E7EE" w:themeFill="accent1" w:themeFillTint="33"/>
          </w:tcPr>
          <w:p w14:paraId="31BF9560" w14:textId="77777777" w:rsidR="00551498" w:rsidRPr="006A7F89" w:rsidRDefault="00000000" w:rsidP="00587386">
            <w:pPr>
              <w:rPr>
                <w:b/>
                <w:bCs/>
                <w:noProof/>
              </w:rPr>
            </w:pPr>
            <w:r w:rsidRPr="006A7F89">
              <w:rPr>
                <w:b/>
                <w:bCs/>
                <w:noProof/>
              </w:rPr>
              <w:t>Launch</w:t>
            </w:r>
          </w:p>
        </w:tc>
        <w:tc>
          <w:tcPr>
            <w:tcW w:w="8031" w:type="dxa"/>
          </w:tcPr>
          <w:p w14:paraId="1DD25CAB" w14:textId="77777777" w:rsidR="00551498" w:rsidRDefault="00000000" w:rsidP="00587386">
            <w:pPr>
              <w:rPr>
                <w:noProof/>
              </w:rPr>
            </w:pPr>
            <w:r w:rsidRPr="00A13909">
              <w:rPr>
                <w:noProof/>
              </w:rPr>
              <w:t xml:space="preserve">Once thoroughly tested and approved, we deploy the </w:t>
            </w:r>
            <w:r w:rsidR="00F42237">
              <w:rPr>
                <w:noProof/>
              </w:rPr>
              <w:t>application</w:t>
            </w:r>
            <w:r w:rsidRPr="00A13909">
              <w:rPr>
                <w:noProof/>
              </w:rPr>
              <w:t>, providing comprehensive support and guidance to ensure a smooth transition and optimal performance.</w:t>
            </w:r>
          </w:p>
        </w:tc>
      </w:tr>
    </w:tbl>
    <w:p w14:paraId="05DF7218" w14:textId="77777777" w:rsidR="002A03DF" w:rsidRDefault="002A03DF" w:rsidP="00ED75CB">
      <w:pPr>
        <w:pBdr>
          <w:bottom w:val="double" w:sz="6" w:space="1" w:color="auto"/>
        </w:pBdr>
        <w:jc w:val="center"/>
        <w:rPr>
          <w:noProof/>
        </w:rPr>
      </w:pPr>
    </w:p>
    <w:p w14:paraId="4A735CF4" w14:textId="77777777" w:rsidR="00862F4A" w:rsidRDefault="00000000" w:rsidP="00862F4A">
      <w:pPr>
        <w:jc w:val="center"/>
        <w:rPr>
          <w:noProof/>
        </w:rPr>
      </w:pPr>
      <w:r>
        <w:rPr>
          <w:noProof/>
        </w:rPr>
        <w:drawing>
          <wp:inline distT="0" distB="0" distL="0" distR="0" wp14:anchorId="7F63168F" wp14:editId="176560EA">
            <wp:extent cx="4572000" cy="970229"/>
            <wp:effectExtent l="0" t="0" r="0" b="1905"/>
            <wp:docPr id="946110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110607" name=""/>
                    <pic:cNvPicPr/>
                  </pic:nvPicPr>
                  <pic:blipFill>
                    <a:blip r:embed="rId15"/>
                    <a:stretch>
                      <a:fillRect/>
                    </a:stretch>
                  </pic:blipFill>
                  <pic:spPr>
                    <a:xfrm>
                      <a:off x="0" y="0"/>
                      <a:ext cx="4572000" cy="970229"/>
                    </a:xfrm>
                    <a:prstGeom prst="rect">
                      <a:avLst/>
                    </a:prstGeom>
                  </pic:spPr>
                </pic:pic>
              </a:graphicData>
            </a:graphic>
          </wp:inline>
        </w:drawing>
      </w:r>
    </w:p>
    <w:tbl>
      <w:tblPr>
        <w:tblStyle w:val="TableGrid"/>
        <w:tblW w:w="0" w:type="auto"/>
        <w:tblLook w:val="04A0" w:firstRow="1" w:lastRow="0" w:firstColumn="1" w:lastColumn="0" w:noHBand="0" w:noVBand="1"/>
      </w:tblPr>
      <w:tblGrid>
        <w:gridCol w:w="3485"/>
        <w:gridCol w:w="3485"/>
        <w:gridCol w:w="3486"/>
      </w:tblGrid>
      <w:tr w:rsidR="00521281" w14:paraId="31D640F7" w14:textId="77777777" w:rsidTr="00587386">
        <w:tc>
          <w:tcPr>
            <w:tcW w:w="3485" w:type="dxa"/>
          </w:tcPr>
          <w:p w14:paraId="46C1E17E" w14:textId="77777777" w:rsidR="00862F4A" w:rsidRPr="008A7181" w:rsidRDefault="00000000" w:rsidP="00587386">
            <w:pPr>
              <w:jc w:val="center"/>
              <w:rPr>
                <w:b/>
                <w:bCs/>
                <w:noProof/>
                <w:color w:val="FF0000"/>
                <w:highlight w:val="yellow"/>
              </w:rPr>
            </w:pPr>
            <w:r w:rsidRPr="008A7181">
              <w:rPr>
                <w:b/>
                <w:bCs/>
                <w:noProof/>
                <w:color w:val="FF0000"/>
                <w:highlight w:val="yellow"/>
              </w:rPr>
              <w:t>2+</w:t>
            </w:r>
          </w:p>
          <w:p w14:paraId="16F48B59" w14:textId="77777777" w:rsidR="00862F4A" w:rsidRPr="008A7181" w:rsidRDefault="00000000" w:rsidP="00587386">
            <w:pPr>
              <w:jc w:val="center"/>
              <w:rPr>
                <w:b/>
                <w:bCs/>
                <w:noProof/>
                <w:color w:val="FF0000"/>
                <w:highlight w:val="yellow"/>
              </w:rPr>
            </w:pPr>
            <w:r w:rsidRPr="008A7181">
              <w:rPr>
                <w:b/>
                <w:bCs/>
                <w:noProof/>
                <w:color w:val="FF0000"/>
                <w:highlight w:val="yellow"/>
              </w:rPr>
              <w:t>Decades of Experience</w:t>
            </w:r>
          </w:p>
        </w:tc>
        <w:tc>
          <w:tcPr>
            <w:tcW w:w="3485" w:type="dxa"/>
          </w:tcPr>
          <w:p w14:paraId="3E929060" w14:textId="77777777" w:rsidR="00862F4A" w:rsidRPr="008A7181" w:rsidRDefault="00000000" w:rsidP="00587386">
            <w:pPr>
              <w:jc w:val="center"/>
              <w:rPr>
                <w:b/>
                <w:bCs/>
                <w:noProof/>
                <w:color w:val="FF0000"/>
                <w:highlight w:val="yellow"/>
              </w:rPr>
            </w:pPr>
            <w:r w:rsidRPr="008A7181">
              <w:rPr>
                <w:b/>
                <w:bCs/>
                <w:noProof/>
                <w:color w:val="FF0000"/>
                <w:highlight w:val="yellow"/>
              </w:rPr>
              <w:t>137K+</w:t>
            </w:r>
          </w:p>
          <w:p w14:paraId="17B991D0" w14:textId="77777777" w:rsidR="00862F4A" w:rsidRPr="008A7181" w:rsidRDefault="00000000" w:rsidP="00587386">
            <w:pPr>
              <w:jc w:val="center"/>
              <w:rPr>
                <w:b/>
                <w:bCs/>
                <w:noProof/>
                <w:color w:val="FF0000"/>
                <w:highlight w:val="yellow"/>
              </w:rPr>
            </w:pPr>
            <w:r w:rsidRPr="008A7181">
              <w:rPr>
                <w:b/>
                <w:bCs/>
                <w:noProof/>
                <w:color w:val="FF0000"/>
                <w:highlight w:val="yellow"/>
              </w:rPr>
              <w:t>Clients Globally</w:t>
            </w:r>
          </w:p>
        </w:tc>
        <w:tc>
          <w:tcPr>
            <w:tcW w:w="3486" w:type="dxa"/>
          </w:tcPr>
          <w:p w14:paraId="451B915C" w14:textId="77777777" w:rsidR="00862F4A" w:rsidRPr="008A7181" w:rsidRDefault="00000000" w:rsidP="00587386">
            <w:pPr>
              <w:jc w:val="center"/>
              <w:rPr>
                <w:b/>
                <w:bCs/>
                <w:noProof/>
                <w:color w:val="FF0000"/>
                <w:highlight w:val="yellow"/>
              </w:rPr>
            </w:pPr>
            <w:r w:rsidRPr="008A7181">
              <w:rPr>
                <w:b/>
                <w:bCs/>
                <w:noProof/>
                <w:color w:val="FF0000"/>
                <w:highlight w:val="yellow"/>
              </w:rPr>
              <w:t xml:space="preserve">350K+ </w:t>
            </w:r>
          </w:p>
          <w:p w14:paraId="4DA4441F" w14:textId="77777777" w:rsidR="00862F4A" w:rsidRPr="008A7181" w:rsidRDefault="00000000" w:rsidP="00587386">
            <w:pPr>
              <w:jc w:val="center"/>
              <w:rPr>
                <w:b/>
                <w:bCs/>
                <w:noProof/>
                <w:color w:val="FF0000"/>
                <w:highlight w:val="yellow"/>
              </w:rPr>
            </w:pPr>
            <w:r w:rsidRPr="008A7181">
              <w:rPr>
                <w:b/>
                <w:bCs/>
                <w:noProof/>
                <w:color w:val="FF0000"/>
                <w:highlight w:val="yellow"/>
              </w:rPr>
              <w:t>Digital Products Delivered</w:t>
            </w:r>
          </w:p>
        </w:tc>
      </w:tr>
    </w:tbl>
    <w:p w14:paraId="03870632" w14:textId="77777777" w:rsidR="00586B82" w:rsidRDefault="00586B82" w:rsidP="00586B82">
      <w:pPr>
        <w:pBdr>
          <w:bottom w:val="double" w:sz="6" w:space="1" w:color="auto"/>
        </w:pBdr>
        <w:jc w:val="center"/>
        <w:rPr>
          <w:noProof/>
        </w:rPr>
      </w:pPr>
    </w:p>
    <w:p w14:paraId="6E05640F" w14:textId="77777777" w:rsidR="00B867F0" w:rsidRDefault="00000000" w:rsidP="00586B82">
      <w:pPr>
        <w:jc w:val="center"/>
        <w:rPr>
          <w:noProof/>
        </w:rPr>
      </w:pPr>
      <w:r>
        <w:rPr>
          <w:noProof/>
        </w:rPr>
        <w:drawing>
          <wp:inline distT="0" distB="0" distL="0" distR="0" wp14:anchorId="2743B951" wp14:editId="17D23085">
            <wp:extent cx="2458528" cy="1004694"/>
            <wp:effectExtent l="0" t="0" r="0" b="5080"/>
            <wp:docPr id="136693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930224" name=""/>
                    <pic:cNvPicPr/>
                  </pic:nvPicPr>
                  <pic:blipFill>
                    <a:blip r:embed="rId16"/>
                    <a:stretch>
                      <a:fillRect/>
                    </a:stretch>
                  </pic:blipFill>
                  <pic:spPr>
                    <a:xfrm>
                      <a:off x="0" y="0"/>
                      <a:ext cx="2471325" cy="1009924"/>
                    </a:xfrm>
                    <a:prstGeom prst="rect">
                      <a:avLst/>
                    </a:prstGeom>
                  </pic:spPr>
                </pic:pic>
              </a:graphicData>
            </a:graphic>
          </wp:inline>
        </w:drawing>
      </w:r>
    </w:p>
    <w:p w14:paraId="5FDC809E" w14:textId="3634BBB1" w:rsidR="00166CEB" w:rsidRDefault="005E6E2C" w:rsidP="00166CEB">
      <w:pPr>
        <w:rPr>
          <w:b/>
          <w:bCs/>
          <w:noProof/>
          <w:sz w:val="28"/>
          <w:szCs w:val="24"/>
        </w:rPr>
      </w:pPr>
      <w:r>
        <w:rPr>
          <w:b/>
          <w:bCs/>
          <w:noProof/>
          <w:sz w:val="28"/>
          <w:szCs w:val="24"/>
        </w:rPr>
        <w:t xml:space="preserve">Benefits of Partnering </w:t>
      </w:r>
      <w:r w:rsidR="00BB123A">
        <w:rPr>
          <w:b/>
          <w:bCs/>
          <w:noProof/>
          <w:sz w:val="28"/>
          <w:szCs w:val="24"/>
        </w:rPr>
        <w:t xml:space="preserve">with </w:t>
      </w:r>
      <w:r w:rsidR="00FB2B38">
        <w:rPr>
          <w:b/>
          <w:bCs/>
          <w:noProof/>
          <w:sz w:val="28"/>
          <w:szCs w:val="24"/>
        </w:rPr>
        <w:t xml:space="preserve">Top-Rated </w:t>
      </w:r>
      <w:r w:rsidR="00FB2B38" w:rsidRPr="005E6E2C">
        <w:rPr>
          <w:b/>
          <w:bCs/>
          <w:noProof/>
          <w:sz w:val="28"/>
          <w:szCs w:val="24"/>
          <w:highlight w:val="yellow"/>
        </w:rPr>
        <w:t>Hybrid Mobile App Development Company</w:t>
      </w:r>
      <w:r w:rsidR="00FB2B38">
        <w:rPr>
          <w:b/>
          <w:bCs/>
          <w:noProof/>
          <w:sz w:val="28"/>
          <w:szCs w:val="24"/>
        </w:rPr>
        <w:t xml:space="preserve"> in USA</w:t>
      </w:r>
    </w:p>
    <w:p w14:paraId="15E992E1" w14:textId="5FB83213" w:rsidR="00D2338C" w:rsidRPr="00D2338C" w:rsidRDefault="00955EB4" w:rsidP="00F07C1B">
      <w:pPr>
        <w:rPr>
          <w:noProof/>
        </w:rPr>
      </w:pPr>
      <w:r w:rsidRPr="00955EB4">
        <w:rPr>
          <w:noProof/>
        </w:rPr>
        <w:t>Partnering with The Praetors</w:t>
      </w:r>
      <w:r>
        <w:rPr>
          <w:noProof/>
        </w:rPr>
        <w:t xml:space="preserve"> </w:t>
      </w:r>
      <w:r w:rsidRPr="00955EB4">
        <w:rPr>
          <w:noProof/>
        </w:rPr>
        <w:t>offers unparalleled advantages. As the industry leader, our team delivers unmatched quality, reliability and end-to-end service. You gain expert guidance from concept to launch and beyond from developers certified in the latest technologies. Plus, our rigorous processes ensure innovative hybrid solutions that elevate your brand and seamlessly fuse into any business ecosystem. Partner with The Praetors, the proven innovators, and watch your project exceed all targets with an investment you can trust.</w:t>
      </w:r>
    </w:p>
    <w:p w14:paraId="02E7AB98" w14:textId="77777777" w:rsidR="00000BEF" w:rsidRDefault="00000BEF" w:rsidP="001B5187"/>
    <w:tbl>
      <w:tblPr>
        <w:tblStyle w:val="TableGrid"/>
        <w:tblW w:w="0" w:type="auto"/>
        <w:tblLook w:val="04A0" w:firstRow="1" w:lastRow="0" w:firstColumn="1" w:lastColumn="0" w:noHBand="0" w:noVBand="1"/>
      </w:tblPr>
      <w:tblGrid>
        <w:gridCol w:w="5228"/>
        <w:gridCol w:w="5228"/>
      </w:tblGrid>
      <w:tr w:rsidR="00521281" w14:paraId="1696CADF" w14:textId="77777777" w:rsidTr="00587386">
        <w:tc>
          <w:tcPr>
            <w:tcW w:w="5228" w:type="dxa"/>
          </w:tcPr>
          <w:p w14:paraId="46FE8C0B" w14:textId="77777777" w:rsidR="0070617E" w:rsidRDefault="0070617E" w:rsidP="0070617E">
            <w:pPr>
              <w:jc w:val="center"/>
              <w:rPr>
                <w:b/>
                <w:bCs/>
                <w:noProof/>
              </w:rPr>
            </w:pPr>
            <w:r w:rsidRPr="0070617E">
              <w:rPr>
                <w:b/>
                <w:bCs/>
                <w:noProof/>
              </w:rPr>
              <w:t>Expert Hybrid Development</w:t>
            </w:r>
            <w:r>
              <w:rPr>
                <w:b/>
                <w:bCs/>
                <w:noProof/>
              </w:rPr>
              <w:t xml:space="preserve"> </w:t>
            </w:r>
          </w:p>
          <w:p w14:paraId="36F001FE" w14:textId="77777777" w:rsidR="0070617E" w:rsidRDefault="0070617E" w:rsidP="0070617E">
            <w:pPr>
              <w:jc w:val="center"/>
              <w:rPr>
                <w:b/>
                <w:bCs/>
                <w:noProof/>
              </w:rPr>
            </w:pPr>
          </w:p>
          <w:p w14:paraId="5FEC67FC" w14:textId="2A1C9586" w:rsidR="006A5E3E" w:rsidRPr="0070617E" w:rsidRDefault="0070617E" w:rsidP="0070617E">
            <w:pPr>
              <w:jc w:val="center"/>
              <w:rPr>
                <w:noProof/>
              </w:rPr>
            </w:pPr>
            <w:r w:rsidRPr="0070617E">
              <w:rPr>
                <w:noProof/>
              </w:rPr>
              <w:t>As the leader in hybrid technologies, The Praetors</w:t>
            </w:r>
            <w:r w:rsidR="00446ACA">
              <w:rPr>
                <w:noProof/>
              </w:rPr>
              <w:t>’</w:t>
            </w:r>
            <w:r w:rsidRPr="0070617E">
              <w:rPr>
                <w:noProof/>
              </w:rPr>
              <w:t xml:space="preserve"> </w:t>
            </w:r>
            <w:r w:rsidR="008E0402" w:rsidRPr="008E0402">
              <w:rPr>
                <w:noProof/>
                <w:highlight w:val="yellow"/>
              </w:rPr>
              <w:t>expert hybrid app developers</w:t>
            </w:r>
            <w:r w:rsidR="008E0402" w:rsidRPr="0070617E">
              <w:rPr>
                <w:noProof/>
              </w:rPr>
              <w:t xml:space="preserve"> </w:t>
            </w:r>
            <w:r w:rsidRPr="0070617E">
              <w:rPr>
                <w:noProof/>
              </w:rPr>
              <w:t>craft feature-rich, fast solutions that cut through complexity. You benefit from unparalleled specialized expertise, delivering polished cross-platform apps meeting even the most ambitious requirements.</w:t>
            </w:r>
          </w:p>
        </w:tc>
        <w:tc>
          <w:tcPr>
            <w:tcW w:w="5228" w:type="dxa"/>
          </w:tcPr>
          <w:p w14:paraId="0F0E8F96" w14:textId="77777777" w:rsidR="0070617E" w:rsidRDefault="0070617E" w:rsidP="0070617E">
            <w:pPr>
              <w:jc w:val="center"/>
              <w:rPr>
                <w:b/>
                <w:bCs/>
                <w:noProof/>
              </w:rPr>
            </w:pPr>
            <w:r w:rsidRPr="0070617E">
              <w:rPr>
                <w:b/>
                <w:bCs/>
                <w:noProof/>
              </w:rPr>
              <w:t>Flawless Project Delivery</w:t>
            </w:r>
            <w:r>
              <w:rPr>
                <w:b/>
                <w:bCs/>
                <w:noProof/>
              </w:rPr>
              <w:t xml:space="preserve"> </w:t>
            </w:r>
          </w:p>
          <w:p w14:paraId="74A844BE" w14:textId="77777777" w:rsidR="0070617E" w:rsidRDefault="0070617E" w:rsidP="0070617E">
            <w:pPr>
              <w:jc w:val="center"/>
              <w:rPr>
                <w:noProof/>
              </w:rPr>
            </w:pPr>
          </w:p>
          <w:p w14:paraId="56BB2DF4" w14:textId="77777777" w:rsidR="008C4856" w:rsidRDefault="0070617E" w:rsidP="0070617E">
            <w:pPr>
              <w:jc w:val="center"/>
              <w:rPr>
                <w:noProof/>
              </w:rPr>
            </w:pPr>
            <w:r>
              <w:rPr>
                <w:noProof/>
              </w:rPr>
              <w:t>The Praetors applies rigorous Agile methodologies, sprinting iteratively to achieve milestones together. Combined with proven project management systems, you gain full visibility and confidence apps launch triumphantly on schedule and budget for maximum business impact.</w:t>
            </w:r>
          </w:p>
          <w:p w14:paraId="0C3CE12A" w14:textId="3CA72E4E" w:rsidR="00151DC0" w:rsidRPr="0070617E" w:rsidRDefault="00151DC0" w:rsidP="0070617E">
            <w:pPr>
              <w:jc w:val="center"/>
              <w:rPr>
                <w:b/>
                <w:bCs/>
                <w:noProof/>
              </w:rPr>
            </w:pPr>
          </w:p>
        </w:tc>
      </w:tr>
      <w:tr w:rsidR="00521281" w14:paraId="12E9A8B2" w14:textId="77777777" w:rsidTr="00587386">
        <w:tc>
          <w:tcPr>
            <w:tcW w:w="5228" w:type="dxa"/>
          </w:tcPr>
          <w:p w14:paraId="469A4C07" w14:textId="77777777" w:rsidR="00151DC0" w:rsidRDefault="00151DC0" w:rsidP="00151DC0">
            <w:pPr>
              <w:jc w:val="center"/>
              <w:rPr>
                <w:b/>
                <w:bCs/>
                <w:noProof/>
              </w:rPr>
            </w:pPr>
            <w:r w:rsidRPr="00151DC0">
              <w:rPr>
                <w:b/>
                <w:bCs/>
                <w:noProof/>
              </w:rPr>
              <w:t>Cutting-Edge Solutions</w:t>
            </w:r>
            <w:r>
              <w:rPr>
                <w:b/>
                <w:bCs/>
                <w:noProof/>
              </w:rPr>
              <w:t xml:space="preserve"> </w:t>
            </w:r>
          </w:p>
          <w:p w14:paraId="0D2054AE" w14:textId="77777777" w:rsidR="00151DC0" w:rsidRDefault="00151DC0" w:rsidP="00151DC0">
            <w:pPr>
              <w:jc w:val="center"/>
              <w:rPr>
                <w:noProof/>
              </w:rPr>
            </w:pPr>
          </w:p>
          <w:p w14:paraId="43D1AF11" w14:textId="28638635" w:rsidR="00151DC0" w:rsidRPr="00151DC0" w:rsidRDefault="00151DC0" w:rsidP="00151DC0">
            <w:pPr>
              <w:jc w:val="center"/>
              <w:rPr>
                <w:b/>
                <w:bCs/>
                <w:noProof/>
              </w:rPr>
            </w:pPr>
            <w:r>
              <w:rPr>
                <w:noProof/>
              </w:rPr>
              <w:t>By investing continuously in innovation, The Praetors understands the latest trends. As your dedicated partner, you access strategically unmatched hybrid models optimized for industry-leading services, branding or next-gen user experiences to outpace competitors.</w:t>
            </w:r>
          </w:p>
          <w:p w14:paraId="2FF50F3B" w14:textId="65DEC68D" w:rsidR="007A0448" w:rsidRDefault="007A0448" w:rsidP="00257E8A">
            <w:pPr>
              <w:jc w:val="center"/>
              <w:rPr>
                <w:noProof/>
              </w:rPr>
            </w:pPr>
          </w:p>
        </w:tc>
        <w:tc>
          <w:tcPr>
            <w:tcW w:w="5228" w:type="dxa"/>
          </w:tcPr>
          <w:p w14:paraId="69F00E38" w14:textId="77777777" w:rsidR="009014BC" w:rsidRPr="009014BC" w:rsidRDefault="00D434DE" w:rsidP="009014BC">
            <w:pPr>
              <w:jc w:val="center"/>
              <w:rPr>
                <w:b/>
                <w:bCs/>
                <w:noProof/>
              </w:rPr>
            </w:pPr>
            <w:r w:rsidRPr="009014BC">
              <w:rPr>
                <w:b/>
                <w:bCs/>
                <w:noProof/>
              </w:rPr>
              <w:t>Enduring Partnership</w:t>
            </w:r>
            <w:r w:rsidR="009014BC" w:rsidRPr="009014BC">
              <w:rPr>
                <w:b/>
                <w:bCs/>
                <w:noProof/>
              </w:rPr>
              <w:t xml:space="preserve"> </w:t>
            </w:r>
          </w:p>
          <w:p w14:paraId="788A5EC9" w14:textId="77777777" w:rsidR="009014BC" w:rsidRDefault="009014BC" w:rsidP="009014BC">
            <w:pPr>
              <w:jc w:val="center"/>
              <w:rPr>
                <w:noProof/>
              </w:rPr>
            </w:pPr>
          </w:p>
          <w:p w14:paraId="74FCDAE8" w14:textId="77777777" w:rsidR="00AD09AD" w:rsidRDefault="00D434DE" w:rsidP="009014BC">
            <w:pPr>
              <w:jc w:val="center"/>
              <w:rPr>
                <w:noProof/>
              </w:rPr>
            </w:pPr>
            <w:r>
              <w:rPr>
                <w:noProof/>
              </w:rPr>
              <w:t>The Praetors prides itself on lifetime collaboration. Beyond development, valuable support endures through maintenance, updates and scalability planning. You establish rewarding long-term ties and a trusted advocate dedicated to technology's role in elevating your larger company vision.</w:t>
            </w:r>
          </w:p>
          <w:p w14:paraId="6C9B0A5E" w14:textId="395E7A66" w:rsidR="00446ACA" w:rsidRDefault="00446ACA" w:rsidP="009014BC">
            <w:pPr>
              <w:jc w:val="center"/>
              <w:rPr>
                <w:noProof/>
              </w:rPr>
            </w:pPr>
          </w:p>
        </w:tc>
      </w:tr>
    </w:tbl>
    <w:p w14:paraId="28F9618C" w14:textId="77777777" w:rsidR="004666A2" w:rsidRDefault="004666A2" w:rsidP="007A0448">
      <w:pPr>
        <w:pBdr>
          <w:bottom w:val="double" w:sz="6" w:space="1" w:color="auto"/>
        </w:pBdr>
        <w:jc w:val="center"/>
      </w:pPr>
    </w:p>
    <w:p w14:paraId="02200A22" w14:textId="77777777" w:rsidR="001F5E79" w:rsidRDefault="00000000" w:rsidP="007A0448">
      <w:pPr>
        <w:jc w:val="center"/>
      </w:pPr>
      <w:r>
        <w:rPr>
          <w:noProof/>
        </w:rPr>
        <w:drawing>
          <wp:inline distT="0" distB="0" distL="0" distR="0" wp14:anchorId="7F5B3BD6" wp14:editId="6A136A77">
            <wp:extent cx="4572000" cy="1653451"/>
            <wp:effectExtent l="0" t="0" r="0" b="4445"/>
            <wp:docPr id="1673323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323517" name=""/>
                    <pic:cNvPicPr/>
                  </pic:nvPicPr>
                  <pic:blipFill>
                    <a:blip r:embed="rId17"/>
                    <a:stretch>
                      <a:fillRect/>
                    </a:stretch>
                  </pic:blipFill>
                  <pic:spPr>
                    <a:xfrm>
                      <a:off x="0" y="0"/>
                      <a:ext cx="4572000" cy="1653451"/>
                    </a:xfrm>
                    <a:prstGeom prst="rect">
                      <a:avLst/>
                    </a:prstGeom>
                  </pic:spPr>
                </pic:pic>
              </a:graphicData>
            </a:graphic>
          </wp:inline>
        </w:drawing>
      </w:r>
    </w:p>
    <w:p w14:paraId="22317EC3" w14:textId="6BF8B487" w:rsidR="00904E75" w:rsidRDefault="001F65A0" w:rsidP="007A0448">
      <w:pPr>
        <w:jc w:val="center"/>
        <w:rPr>
          <w:b/>
          <w:bCs/>
          <w:sz w:val="28"/>
          <w:szCs w:val="24"/>
        </w:rPr>
      </w:pPr>
      <w:r>
        <w:rPr>
          <w:b/>
          <w:bCs/>
          <w:sz w:val="28"/>
          <w:szCs w:val="24"/>
        </w:rPr>
        <w:t xml:space="preserve">Ultimate </w:t>
      </w:r>
      <w:r w:rsidR="00A80D6A" w:rsidRPr="00A80D6A">
        <w:rPr>
          <w:b/>
          <w:bCs/>
          <w:sz w:val="28"/>
          <w:szCs w:val="24"/>
          <w:highlight w:val="yellow"/>
        </w:rPr>
        <w:t xml:space="preserve">Hybrid </w:t>
      </w:r>
      <w:r w:rsidRPr="00A80D6A">
        <w:rPr>
          <w:b/>
          <w:bCs/>
          <w:sz w:val="28"/>
          <w:szCs w:val="24"/>
          <w:highlight w:val="yellow"/>
        </w:rPr>
        <w:t xml:space="preserve">App </w:t>
      </w:r>
      <w:r w:rsidR="00677B4B" w:rsidRPr="00A80D6A">
        <w:rPr>
          <w:b/>
          <w:bCs/>
          <w:sz w:val="28"/>
          <w:szCs w:val="24"/>
          <w:highlight w:val="yellow"/>
        </w:rPr>
        <w:t xml:space="preserve">Development </w:t>
      </w:r>
      <w:r w:rsidRPr="00171EDD">
        <w:rPr>
          <w:b/>
          <w:bCs/>
          <w:sz w:val="28"/>
          <w:szCs w:val="24"/>
          <w:highlight w:val="yellow"/>
        </w:rPr>
        <w:t>Solutions</w:t>
      </w:r>
      <w:r w:rsidRPr="00D00B5A">
        <w:rPr>
          <w:b/>
          <w:bCs/>
          <w:sz w:val="28"/>
          <w:szCs w:val="24"/>
        </w:rPr>
        <w:t xml:space="preserve"> </w:t>
      </w:r>
      <w:r w:rsidR="00D059E6">
        <w:rPr>
          <w:b/>
          <w:bCs/>
          <w:sz w:val="28"/>
          <w:szCs w:val="24"/>
        </w:rPr>
        <w:t xml:space="preserve">Specific </w:t>
      </w:r>
      <w:r w:rsidR="00DE0D36">
        <w:rPr>
          <w:b/>
          <w:bCs/>
          <w:sz w:val="28"/>
          <w:szCs w:val="24"/>
        </w:rPr>
        <w:t>for</w:t>
      </w:r>
      <w:r w:rsidR="00D059E6">
        <w:rPr>
          <w:b/>
          <w:bCs/>
          <w:sz w:val="28"/>
          <w:szCs w:val="24"/>
        </w:rPr>
        <w:t xml:space="preserve"> Every </w:t>
      </w:r>
      <w:r w:rsidR="00942BF7" w:rsidRPr="00D00B5A">
        <w:rPr>
          <w:b/>
          <w:bCs/>
          <w:sz w:val="28"/>
          <w:szCs w:val="24"/>
        </w:rPr>
        <w:t>Industry</w:t>
      </w:r>
      <w:r w:rsidR="00E44FAF">
        <w:rPr>
          <w:b/>
          <w:bCs/>
          <w:sz w:val="28"/>
          <w:szCs w:val="24"/>
        </w:rPr>
        <w:t xml:space="preserve"> </w:t>
      </w:r>
    </w:p>
    <w:p w14:paraId="3A7D2EAB" w14:textId="3AB4CA13" w:rsidR="00BD4D52" w:rsidRPr="00BD4D52" w:rsidRDefault="00BD4D52" w:rsidP="00BD4D52">
      <w:pPr>
        <w:jc w:val="center"/>
      </w:pPr>
      <w:r w:rsidRPr="00BD4D52">
        <w:t xml:space="preserve">Whether you operate in healthcare, finance, retail, government or another sector, our expert team provides ultimate </w:t>
      </w:r>
      <w:r w:rsidR="00DE0D36" w:rsidRPr="00DE0D36">
        <w:rPr>
          <w:highlight w:val="yellow"/>
        </w:rPr>
        <w:t>hybrid</w:t>
      </w:r>
      <w:r w:rsidRPr="00DE0D36">
        <w:rPr>
          <w:highlight w:val="yellow"/>
        </w:rPr>
        <w:t xml:space="preserve"> app development</w:t>
      </w:r>
      <w:r w:rsidRPr="00BD4D52">
        <w:t xml:space="preserve"> solutions tailored specifically for your industry's unique needs and regulatory landscape. Leveraging deep experience building solutions for various verticals, we craft secure, fully-compliant digital tools optimized for your workflows and business goals.</w:t>
      </w:r>
    </w:p>
    <w:p w14:paraId="1C0EDE9F" w14:textId="3034F535" w:rsidR="00E44FAF" w:rsidRDefault="00E44FAF" w:rsidP="00B83226">
      <w:pPr>
        <w:jc w:val="center"/>
      </w:pPr>
    </w:p>
    <w:p w14:paraId="017F46DE" w14:textId="77777777" w:rsidR="00B83226" w:rsidRDefault="00B83226" w:rsidP="00B83226">
      <w:pPr>
        <w:pBdr>
          <w:bottom w:val="double" w:sz="6" w:space="1" w:color="auto"/>
        </w:pBdr>
        <w:jc w:val="center"/>
      </w:pPr>
    </w:p>
    <w:p w14:paraId="0ACE629B" w14:textId="77777777" w:rsidR="002C4CA4" w:rsidRDefault="00000000" w:rsidP="00B83226">
      <w:pPr>
        <w:jc w:val="center"/>
      </w:pPr>
      <w:r>
        <w:rPr>
          <w:noProof/>
        </w:rPr>
        <w:drawing>
          <wp:inline distT="0" distB="0" distL="0" distR="0" wp14:anchorId="05E83C76" wp14:editId="39643D8E">
            <wp:extent cx="4572000" cy="2489569"/>
            <wp:effectExtent l="0" t="0" r="0" b="6350"/>
            <wp:docPr id="1868841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41241" name=""/>
                    <pic:cNvPicPr/>
                  </pic:nvPicPr>
                  <pic:blipFill>
                    <a:blip r:embed="rId18"/>
                    <a:stretch>
                      <a:fillRect/>
                    </a:stretch>
                  </pic:blipFill>
                  <pic:spPr>
                    <a:xfrm>
                      <a:off x="0" y="0"/>
                      <a:ext cx="4572000" cy="2489569"/>
                    </a:xfrm>
                    <a:prstGeom prst="rect">
                      <a:avLst/>
                    </a:prstGeom>
                  </pic:spPr>
                </pic:pic>
              </a:graphicData>
            </a:graphic>
          </wp:inline>
        </w:drawing>
      </w:r>
    </w:p>
    <w:p w14:paraId="2AA99161" w14:textId="77777777" w:rsidR="00EE35C3" w:rsidRPr="009E0244" w:rsidRDefault="00000000" w:rsidP="00EE35C3">
      <w:pPr>
        <w:rPr>
          <w:b/>
          <w:bCs/>
          <w:noProof/>
          <w:sz w:val="28"/>
          <w:szCs w:val="24"/>
        </w:rPr>
      </w:pPr>
      <w:r w:rsidRPr="009E0244">
        <w:rPr>
          <w:b/>
          <w:bCs/>
          <w:noProof/>
          <w:sz w:val="28"/>
          <w:szCs w:val="24"/>
        </w:rPr>
        <w:t>Our Mission - Empowering Your Journey with Innovation &amp; Integrity</w:t>
      </w:r>
    </w:p>
    <w:p w14:paraId="463AF6A4" w14:textId="77777777" w:rsidR="00EE35C3" w:rsidRDefault="00000000" w:rsidP="00EE35C3">
      <w:pPr>
        <w:rPr>
          <w:noProof/>
        </w:rPr>
      </w:pPr>
      <w:r w:rsidRPr="00ED0D6D">
        <w:rPr>
          <w:noProof/>
        </w:rPr>
        <w:t xml:space="preserve">At our core, our mission is to empower businesses with transformative digital solutions that drive growth and innovation. We are dedicated to leveraging our expertise and creativity to craft bespoke </w:t>
      </w:r>
      <w:r w:rsidR="002C73DF">
        <w:rPr>
          <w:noProof/>
        </w:rPr>
        <w:t>digital products</w:t>
      </w:r>
      <w:r w:rsidRPr="00ED0D6D">
        <w:rPr>
          <w:noProof/>
        </w:rPr>
        <w:t xml:space="preserve"> that meet the unique needs and challenges of each client. </w:t>
      </w:r>
    </w:p>
    <w:p w14:paraId="5F14BCD8" w14:textId="6468CAC6" w:rsidR="00EE35C3" w:rsidRDefault="00000000" w:rsidP="00EE35C3">
      <w:pPr>
        <w:rPr>
          <w:noProof/>
        </w:rPr>
      </w:pPr>
      <w:r w:rsidRPr="00ED0D6D">
        <w:rPr>
          <w:noProof/>
        </w:rPr>
        <w:t xml:space="preserve">Our commitment to excellence guides every aspect of our work, from initial concept to final delivery. We prioritize transparency, communication, and collaboration to ensure that our clients are always informed and involved throughout the </w:t>
      </w:r>
      <w:r w:rsidR="00DE0D36" w:rsidRPr="00DE0D36">
        <w:rPr>
          <w:noProof/>
          <w:highlight w:val="yellow"/>
        </w:rPr>
        <w:t>hybrid app development</w:t>
      </w:r>
      <w:r w:rsidRPr="00ED0D6D">
        <w:rPr>
          <w:noProof/>
        </w:rPr>
        <w:t xml:space="preserve"> process. By fostering strong partnerships built on trust and reliability, we aim to become the go-to digital partner for businesses seeking to thrive in today</w:t>
      </w:r>
      <w:r>
        <w:rPr>
          <w:noProof/>
        </w:rPr>
        <w:t>’</w:t>
      </w:r>
      <w:r w:rsidRPr="00ED0D6D">
        <w:rPr>
          <w:noProof/>
        </w:rPr>
        <w:t xml:space="preserve">s competitive landscape. </w:t>
      </w:r>
    </w:p>
    <w:p w14:paraId="399D82BC" w14:textId="77777777" w:rsidR="00EE35C3" w:rsidRDefault="00000000" w:rsidP="00EE35C3">
      <w:pPr>
        <w:rPr>
          <w:noProof/>
        </w:rPr>
      </w:pPr>
      <w:r w:rsidRPr="00ED0D6D">
        <w:rPr>
          <w:noProof/>
        </w:rPr>
        <w:t>Our mission is not just to meet expectations, but to exceed them, delivering tangible results and measurable impact for our clients. With a focus on continuous improvement and adaptation to emerging technologies, we strive to stay at the forefront of the industry, driving innovation and pushing boundaries to help our clients succeed in their digital endeavors.</w:t>
      </w:r>
      <w:r w:rsidR="00954DB7">
        <w:rPr>
          <w:noProof/>
        </w:rPr>
        <w:t xml:space="preserve"> </w:t>
      </w:r>
    </w:p>
    <w:p w14:paraId="6AAD3F16" w14:textId="77777777" w:rsidR="00954DB7" w:rsidRDefault="00954DB7" w:rsidP="00EE35C3">
      <w:pPr>
        <w:rPr>
          <w:noProof/>
        </w:rPr>
      </w:pPr>
    </w:p>
    <w:p w14:paraId="135A1233" w14:textId="77777777" w:rsidR="00954DB7" w:rsidRDefault="00954DB7" w:rsidP="00EE35C3">
      <w:pPr>
        <w:pBdr>
          <w:bottom w:val="double" w:sz="6" w:space="1" w:color="auto"/>
        </w:pBdr>
        <w:rPr>
          <w:noProof/>
        </w:rPr>
      </w:pPr>
    </w:p>
    <w:p w14:paraId="0FD02E36" w14:textId="77777777" w:rsidR="000762DF" w:rsidRDefault="00000000" w:rsidP="000762DF">
      <w:pPr>
        <w:jc w:val="left"/>
        <w:rPr>
          <w:noProof/>
        </w:rPr>
      </w:pPr>
      <w:r>
        <w:rPr>
          <w:noProof/>
        </w:rPr>
        <w:drawing>
          <wp:anchor distT="0" distB="0" distL="114300" distR="114300" simplePos="0" relativeHeight="251665408" behindDoc="0" locked="0" layoutInCell="1" allowOverlap="1" wp14:anchorId="559A3D63" wp14:editId="7921B0B7">
            <wp:simplePos x="1492370" y="1742536"/>
            <wp:positionH relativeFrom="column">
              <wp:posOffset>1492370</wp:posOffset>
            </wp:positionH>
            <wp:positionV relativeFrom="paragraph">
              <wp:align>top</wp:align>
            </wp:positionV>
            <wp:extent cx="4572000" cy="2273768"/>
            <wp:effectExtent l="0" t="0" r="0" b="0"/>
            <wp:wrapSquare wrapText="bothSides"/>
            <wp:docPr id="1865414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41427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72000" cy="2273768"/>
                    </a:xfrm>
                    <a:prstGeom prst="rect">
                      <a:avLst/>
                    </a:prstGeom>
                  </pic:spPr>
                </pic:pic>
              </a:graphicData>
            </a:graphic>
          </wp:anchor>
        </w:drawing>
      </w:r>
    </w:p>
    <w:p w14:paraId="760D88AE" w14:textId="77777777" w:rsidR="000762DF" w:rsidRPr="000762DF" w:rsidRDefault="000762DF" w:rsidP="000762DF"/>
    <w:p w14:paraId="6B845F1D" w14:textId="77777777" w:rsidR="000762DF" w:rsidRPr="000762DF" w:rsidRDefault="000762DF" w:rsidP="000762DF"/>
    <w:p w14:paraId="080DF371" w14:textId="77777777" w:rsidR="000762DF" w:rsidRPr="000762DF" w:rsidRDefault="000762DF" w:rsidP="000762DF"/>
    <w:p w14:paraId="44E1AD85" w14:textId="77777777" w:rsidR="000762DF" w:rsidRPr="000762DF" w:rsidRDefault="000762DF" w:rsidP="000762DF"/>
    <w:p w14:paraId="1910E7A5" w14:textId="77777777" w:rsidR="000762DF" w:rsidRDefault="000762DF" w:rsidP="000762DF">
      <w:pPr>
        <w:jc w:val="center"/>
        <w:rPr>
          <w:noProof/>
        </w:rPr>
      </w:pPr>
    </w:p>
    <w:p w14:paraId="0178F4E4" w14:textId="20CAA461" w:rsidR="00954DB7" w:rsidRDefault="000762DF" w:rsidP="000762DF">
      <w:pPr>
        <w:jc w:val="left"/>
        <w:rPr>
          <w:noProof/>
        </w:rPr>
      </w:pPr>
      <w:r>
        <w:rPr>
          <w:noProof/>
        </w:rPr>
        <w:br w:type="textWrapping" w:clear="all"/>
      </w:r>
    </w:p>
    <w:p w14:paraId="18577173" w14:textId="23B9C306" w:rsidR="00DE48CB" w:rsidRPr="00DE48CB" w:rsidRDefault="00000000" w:rsidP="00DE48CB">
      <w:pPr>
        <w:rPr>
          <w:b/>
          <w:bCs/>
          <w:noProof/>
          <w:sz w:val="28"/>
          <w:szCs w:val="24"/>
        </w:rPr>
      </w:pPr>
      <w:r w:rsidRPr="00DE48CB">
        <w:rPr>
          <w:b/>
          <w:bCs/>
          <w:noProof/>
          <w:sz w:val="28"/>
          <w:szCs w:val="24"/>
        </w:rPr>
        <w:t xml:space="preserve">Unlock the Power of </w:t>
      </w:r>
      <w:r w:rsidR="00D12625" w:rsidRPr="00613380">
        <w:rPr>
          <w:b/>
          <w:bCs/>
          <w:noProof/>
          <w:sz w:val="28"/>
          <w:szCs w:val="24"/>
        </w:rPr>
        <w:t>Ro</w:t>
      </w:r>
      <w:r w:rsidR="00613380" w:rsidRPr="00613380">
        <w:rPr>
          <w:b/>
          <w:bCs/>
          <w:noProof/>
          <w:sz w:val="28"/>
          <w:szCs w:val="24"/>
        </w:rPr>
        <w:t>b</w:t>
      </w:r>
      <w:r w:rsidR="00D12625" w:rsidRPr="00613380">
        <w:rPr>
          <w:b/>
          <w:bCs/>
          <w:noProof/>
          <w:sz w:val="28"/>
          <w:szCs w:val="24"/>
        </w:rPr>
        <w:t xml:space="preserve">ust </w:t>
      </w:r>
      <w:r w:rsidR="00B53EA2">
        <w:rPr>
          <w:b/>
          <w:bCs/>
          <w:noProof/>
          <w:sz w:val="28"/>
          <w:szCs w:val="24"/>
          <w:highlight w:val="yellow"/>
        </w:rPr>
        <w:t>Hybrid</w:t>
      </w:r>
      <w:r w:rsidR="00D12625">
        <w:rPr>
          <w:b/>
          <w:bCs/>
          <w:noProof/>
          <w:sz w:val="28"/>
          <w:szCs w:val="24"/>
          <w:highlight w:val="yellow"/>
        </w:rPr>
        <w:t xml:space="preserve"> </w:t>
      </w:r>
      <w:r w:rsidRPr="00973F0A">
        <w:rPr>
          <w:b/>
          <w:bCs/>
          <w:noProof/>
          <w:sz w:val="28"/>
          <w:szCs w:val="24"/>
          <w:highlight w:val="yellow"/>
        </w:rPr>
        <w:t>App Development</w:t>
      </w:r>
      <w:r w:rsidRPr="00DE48CB">
        <w:rPr>
          <w:b/>
          <w:bCs/>
          <w:noProof/>
          <w:sz w:val="28"/>
          <w:szCs w:val="24"/>
        </w:rPr>
        <w:t xml:space="preserve"> with The Praetors</w:t>
      </w:r>
    </w:p>
    <w:p w14:paraId="6DA7F91B" w14:textId="0ADFB6FD" w:rsidR="00DE48CB" w:rsidRDefault="00000000" w:rsidP="00DE48CB">
      <w:pPr>
        <w:rPr>
          <w:noProof/>
        </w:rPr>
      </w:pPr>
      <w:r>
        <w:rPr>
          <w:noProof/>
        </w:rPr>
        <w:t>When you partner with The Praetors</w:t>
      </w:r>
      <w:r w:rsidR="009654C8">
        <w:rPr>
          <w:noProof/>
        </w:rPr>
        <w:t xml:space="preserve">, a leading and reliable </w:t>
      </w:r>
      <w:r w:rsidR="00701DEF">
        <w:rPr>
          <w:noProof/>
          <w:highlight w:val="yellow"/>
        </w:rPr>
        <w:t xml:space="preserve">hybrid </w:t>
      </w:r>
      <w:r w:rsidR="00D17236">
        <w:rPr>
          <w:noProof/>
          <w:highlight w:val="yellow"/>
        </w:rPr>
        <w:t xml:space="preserve">mobile app </w:t>
      </w:r>
      <w:r w:rsidRPr="00FC2D2D">
        <w:rPr>
          <w:noProof/>
          <w:highlight w:val="yellow"/>
        </w:rPr>
        <w:t>development</w:t>
      </w:r>
      <w:r w:rsidR="009654C8" w:rsidRPr="00FC2D2D">
        <w:rPr>
          <w:noProof/>
          <w:highlight w:val="yellow"/>
        </w:rPr>
        <w:t xml:space="preserve"> company</w:t>
      </w:r>
      <w:r w:rsidR="009654C8">
        <w:rPr>
          <w:noProof/>
        </w:rPr>
        <w:t xml:space="preserve"> in the US</w:t>
      </w:r>
      <w:r>
        <w:rPr>
          <w:noProof/>
        </w:rPr>
        <w:t>, you</w:t>
      </w:r>
      <w:r w:rsidR="00AC26F8">
        <w:rPr>
          <w:noProof/>
        </w:rPr>
        <w:t>’</w:t>
      </w:r>
      <w:r>
        <w:rPr>
          <w:noProof/>
        </w:rPr>
        <w:t>re selecting a seasoned team of experts poised to transform your concepts into successful applications.</w:t>
      </w:r>
    </w:p>
    <w:p w14:paraId="600C6C37" w14:textId="77777777" w:rsidR="00DE48CB" w:rsidRDefault="00000000" w:rsidP="00DE48CB">
      <w:pPr>
        <w:rPr>
          <w:noProof/>
        </w:rPr>
      </w:pPr>
      <w:r>
        <w:rPr>
          <w:noProof/>
        </w:rPr>
        <w:t>We commence by attentively listening to your requirements, ensuring a thorough comprehension of your aspirations.</w:t>
      </w:r>
    </w:p>
    <w:p w14:paraId="57A075B0" w14:textId="0EC8E8FA" w:rsidR="00DE48CB" w:rsidRDefault="00000000" w:rsidP="00DE48CB">
      <w:pPr>
        <w:rPr>
          <w:noProof/>
        </w:rPr>
      </w:pPr>
      <w:r>
        <w:rPr>
          <w:noProof/>
        </w:rPr>
        <w:t xml:space="preserve">Subsequently, our adept </w:t>
      </w:r>
      <w:r w:rsidR="00A9064F">
        <w:rPr>
          <w:noProof/>
        </w:rPr>
        <w:t>developers</w:t>
      </w:r>
      <w:r>
        <w:rPr>
          <w:noProof/>
        </w:rPr>
        <w:t xml:space="preserve"> utilize their technical prowess to craft applications that not only function seamlessly but also delight end users.</w:t>
      </w:r>
    </w:p>
    <w:p w14:paraId="41CFB681" w14:textId="77777777" w:rsidR="0009467F" w:rsidRDefault="00000000" w:rsidP="00DE48CB">
      <w:pPr>
        <w:rPr>
          <w:noProof/>
        </w:rPr>
      </w:pPr>
      <w:r>
        <w:rPr>
          <w:noProof/>
        </w:rPr>
        <w:t>Our commitment extends beyond development; we pledge ongoing support and updates to maintain the excellence of your application, allowing you to concentrate on business growth and customer satisfaction.</w:t>
      </w:r>
      <w:r w:rsidR="00B8287A">
        <w:rPr>
          <w:noProof/>
        </w:rPr>
        <w:t xml:space="preserve"> </w:t>
      </w:r>
    </w:p>
    <w:p w14:paraId="58995D56" w14:textId="77777777" w:rsidR="00B8287A" w:rsidRDefault="00B8287A" w:rsidP="00DE48CB">
      <w:pPr>
        <w:rPr>
          <w:noProof/>
        </w:rPr>
      </w:pPr>
    </w:p>
    <w:tbl>
      <w:tblPr>
        <w:tblStyle w:val="TableGrid"/>
        <w:tblW w:w="0" w:type="auto"/>
        <w:tblLook w:val="04A0" w:firstRow="1" w:lastRow="0" w:firstColumn="1" w:lastColumn="0" w:noHBand="0" w:noVBand="1"/>
      </w:tblPr>
      <w:tblGrid>
        <w:gridCol w:w="2695"/>
        <w:gridCol w:w="7761"/>
      </w:tblGrid>
      <w:tr w:rsidR="00521281" w14:paraId="59A1E821" w14:textId="77777777" w:rsidTr="00587386">
        <w:tc>
          <w:tcPr>
            <w:tcW w:w="2695" w:type="dxa"/>
            <w:shd w:val="clear" w:color="auto" w:fill="D8E7EE" w:themeFill="accent1" w:themeFillTint="33"/>
          </w:tcPr>
          <w:p w14:paraId="0E9E8A5B" w14:textId="77777777" w:rsidR="00CE5DD9" w:rsidRPr="00753662" w:rsidRDefault="00000000" w:rsidP="00587386">
            <w:pPr>
              <w:rPr>
                <w:b/>
                <w:bCs/>
              </w:rPr>
            </w:pPr>
            <w:r w:rsidRPr="00753662">
              <w:rPr>
                <w:b/>
                <w:bCs/>
              </w:rPr>
              <w:t>Quality</w:t>
            </w:r>
            <w:r w:rsidR="00454C93">
              <w:rPr>
                <w:b/>
                <w:bCs/>
              </w:rPr>
              <w:t>-First Approach</w:t>
            </w:r>
          </w:p>
        </w:tc>
        <w:tc>
          <w:tcPr>
            <w:tcW w:w="7761" w:type="dxa"/>
          </w:tcPr>
          <w:p w14:paraId="732E7DED" w14:textId="77777777" w:rsidR="00CE5DD9" w:rsidRDefault="00000000" w:rsidP="00587386">
            <w:r w:rsidRPr="00B9000D">
              <w:t>We</w:t>
            </w:r>
            <w:r>
              <w:t>’</w:t>
            </w:r>
            <w:r w:rsidRPr="00B9000D">
              <w:t>re all about delivering top-notch stuff, making sure it's spot-on and totally reliable, so you're always happy with what you get.</w:t>
            </w:r>
          </w:p>
        </w:tc>
      </w:tr>
      <w:tr w:rsidR="00521281" w14:paraId="432D3BE5" w14:textId="77777777" w:rsidTr="00587386">
        <w:tc>
          <w:tcPr>
            <w:tcW w:w="2695" w:type="dxa"/>
            <w:shd w:val="clear" w:color="auto" w:fill="D8E7EE" w:themeFill="accent1" w:themeFillTint="33"/>
          </w:tcPr>
          <w:p w14:paraId="33531DB8" w14:textId="77777777" w:rsidR="00CE5DD9" w:rsidRPr="00753662" w:rsidRDefault="00000000" w:rsidP="00587386">
            <w:pPr>
              <w:rPr>
                <w:b/>
                <w:bCs/>
              </w:rPr>
            </w:pPr>
            <w:r w:rsidRPr="00753662">
              <w:rPr>
                <w:b/>
                <w:bCs/>
              </w:rPr>
              <w:t>Robust Development</w:t>
            </w:r>
          </w:p>
        </w:tc>
        <w:tc>
          <w:tcPr>
            <w:tcW w:w="7761" w:type="dxa"/>
          </w:tcPr>
          <w:p w14:paraId="16A7EC9F" w14:textId="437BD037" w:rsidR="00CE5DD9" w:rsidRDefault="00000000" w:rsidP="00587386">
            <w:r w:rsidRPr="00C47DBF">
              <w:t>When we build a custom</w:t>
            </w:r>
            <w:r w:rsidR="00557C4D">
              <w:t xml:space="preserve"> </w:t>
            </w:r>
            <w:r w:rsidR="007E3145">
              <w:t>app</w:t>
            </w:r>
            <w:r w:rsidRPr="00C47DBF">
              <w:t>, we make sure it</w:t>
            </w:r>
            <w:r w:rsidR="00D7054E">
              <w:t>’</w:t>
            </w:r>
            <w:r w:rsidRPr="00C47DBF">
              <w:t xml:space="preserve">s </w:t>
            </w:r>
            <w:r w:rsidR="00855C10">
              <w:t xml:space="preserve">brilliant in every way and functions fully, </w:t>
            </w:r>
            <w:r w:rsidRPr="00C47DBF">
              <w:t>handl</w:t>
            </w:r>
            <w:r w:rsidR="00855C10">
              <w:t>ing</w:t>
            </w:r>
            <w:r w:rsidRPr="00C47DBF">
              <w:t xml:space="preserve"> whatever you need it to do. That</w:t>
            </w:r>
            <w:r w:rsidR="00855C10">
              <w:t>’</w:t>
            </w:r>
            <w:r w:rsidRPr="00C47DBF">
              <w:t>s how we roll!</w:t>
            </w:r>
            <w:r>
              <w:t xml:space="preserve"> </w:t>
            </w:r>
          </w:p>
        </w:tc>
      </w:tr>
      <w:tr w:rsidR="00521281" w14:paraId="06A77FED" w14:textId="77777777" w:rsidTr="00587386">
        <w:tc>
          <w:tcPr>
            <w:tcW w:w="2695" w:type="dxa"/>
            <w:shd w:val="clear" w:color="auto" w:fill="D8E7EE" w:themeFill="accent1" w:themeFillTint="33"/>
          </w:tcPr>
          <w:p w14:paraId="395F9982" w14:textId="77777777" w:rsidR="00CE5DD9" w:rsidRPr="00753662" w:rsidRDefault="00000000" w:rsidP="00587386">
            <w:pPr>
              <w:rPr>
                <w:b/>
                <w:bCs/>
              </w:rPr>
            </w:pPr>
            <w:r w:rsidRPr="00753662">
              <w:rPr>
                <w:b/>
                <w:bCs/>
              </w:rPr>
              <w:t>Latest Tech Stack</w:t>
            </w:r>
          </w:p>
        </w:tc>
        <w:tc>
          <w:tcPr>
            <w:tcW w:w="7761" w:type="dxa"/>
          </w:tcPr>
          <w:p w14:paraId="2390D77C" w14:textId="77777777" w:rsidR="00CE5DD9" w:rsidRDefault="00000000" w:rsidP="00587386">
            <w:r w:rsidRPr="00F74E0E">
              <w:t>We</w:t>
            </w:r>
            <w:r>
              <w:t>’</w:t>
            </w:r>
            <w:r w:rsidRPr="00F74E0E">
              <w:t xml:space="preserve">re all about using the coolest, newest tech to make an awesome custom </w:t>
            </w:r>
            <w:r w:rsidR="007D5B8E">
              <w:t>app</w:t>
            </w:r>
            <w:r w:rsidRPr="00F74E0E">
              <w:t xml:space="preserve"> that</w:t>
            </w:r>
            <w:r w:rsidR="0064396D">
              <w:t>’</w:t>
            </w:r>
            <w:r w:rsidRPr="00F74E0E">
              <w:t>s ahead of the game and helps your business grow.</w:t>
            </w:r>
          </w:p>
        </w:tc>
      </w:tr>
      <w:tr w:rsidR="00521281" w14:paraId="6E9F9A10" w14:textId="77777777" w:rsidTr="00587386">
        <w:tc>
          <w:tcPr>
            <w:tcW w:w="2695" w:type="dxa"/>
            <w:shd w:val="clear" w:color="auto" w:fill="D8E7EE" w:themeFill="accent1" w:themeFillTint="33"/>
          </w:tcPr>
          <w:p w14:paraId="62E34C56" w14:textId="77777777" w:rsidR="00CE5DD9" w:rsidRPr="00753662" w:rsidRDefault="00000000" w:rsidP="00587386">
            <w:pPr>
              <w:rPr>
                <w:b/>
                <w:bCs/>
              </w:rPr>
            </w:pPr>
            <w:r w:rsidRPr="00753662">
              <w:rPr>
                <w:b/>
                <w:bCs/>
              </w:rPr>
              <w:t>Complete Transparency</w:t>
            </w:r>
          </w:p>
        </w:tc>
        <w:tc>
          <w:tcPr>
            <w:tcW w:w="7761" w:type="dxa"/>
          </w:tcPr>
          <w:p w14:paraId="44F463A5" w14:textId="07B2A0C9" w:rsidR="00CE5DD9" w:rsidRDefault="00000000" w:rsidP="00587386">
            <w:r>
              <w:t>We’re open books here, keeping you in the loop every step of the way so you know exactly what's happening with your custom</w:t>
            </w:r>
            <w:r w:rsidR="000417D1">
              <w:t xml:space="preserve"> </w:t>
            </w:r>
            <w:r w:rsidR="00085A90">
              <w:t xml:space="preserve">web app development </w:t>
            </w:r>
            <w:r>
              <w:t xml:space="preserve">project. No secrets here! </w:t>
            </w:r>
          </w:p>
        </w:tc>
      </w:tr>
    </w:tbl>
    <w:p w14:paraId="7BE651F1" w14:textId="77777777" w:rsidR="00B8287A" w:rsidRDefault="00B8287A" w:rsidP="00DE48CB">
      <w:pPr>
        <w:pBdr>
          <w:bottom w:val="double" w:sz="6" w:space="1" w:color="auto"/>
        </w:pBdr>
        <w:rPr>
          <w:noProof/>
        </w:rPr>
      </w:pPr>
    </w:p>
    <w:p w14:paraId="4DE28DC0" w14:textId="77777777" w:rsidR="00AE1CAF" w:rsidRDefault="00000000" w:rsidP="00C243C9">
      <w:pPr>
        <w:jc w:val="center"/>
        <w:rPr>
          <w:noProof/>
        </w:rPr>
      </w:pPr>
      <w:r>
        <w:rPr>
          <w:noProof/>
        </w:rPr>
        <w:drawing>
          <wp:inline distT="0" distB="0" distL="0" distR="0" wp14:anchorId="29627C7B" wp14:editId="424E5473">
            <wp:extent cx="4572000" cy="2455495"/>
            <wp:effectExtent l="0" t="0" r="0" b="2540"/>
            <wp:docPr id="1896316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16815" name=""/>
                    <pic:cNvPicPr/>
                  </pic:nvPicPr>
                  <pic:blipFill>
                    <a:blip r:embed="rId20"/>
                    <a:stretch>
                      <a:fillRect/>
                    </a:stretch>
                  </pic:blipFill>
                  <pic:spPr>
                    <a:xfrm>
                      <a:off x="0" y="0"/>
                      <a:ext cx="4572000" cy="2455495"/>
                    </a:xfrm>
                    <a:prstGeom prst="rect">
                      <a:avLst/>
                    </a:prstGeom>
                  </pic:spPr>
                </pic:pic>
              </a:graphicData>
            </a:graphic>
          </wp:inline>
        </w:drawing>
      </w:r>
    </w:p>
    <w:p w14:paraId="0764DAB1" w14:textId="2C5A70DF" w:rsidR="007111F4" w:rsidRDefault="00000000" w:rsidP="007111F4">
      <w:pPr>
        <w:jc w:val="center"/>
        <w:rPr>
          <w:b/>
          <w:bCs/>
          <w:noProof/>
          <w:sz w:val="28"/>
          <w:szCs w:val="24"/>
        </w:rPr>
      </w:pPr>
      <w:r w:rsidRPr="00C03388">
        <w:rPr>
          <w:b/>
          <w:bCs/>
          <w:noProof/>
          <w:sz w:val="28"/>
          <w:szCs w:val="24"/>
        </w:rPr>
        <w:t xml:space="preserve">Why Opt For </w:t>
      </w:r>
      <w:r w:rsidR="00D17236">
        <w:rPr>
          <w:b/>
          <w:bCs/>
          <w:noProof/>
          <w:sz w:val="28"/>
          <w:szCs w:val="24"/>
          <w:highlight w:val="yellow"/>
        </w:rPr>
        <w:t xml:space="preserve">Hybrid </w:t>
      </w:r>
      <w:r w:rsidR="00317880" w:rsidRPr="00F821ED">
        <w:rPr>
          <w:b/>
          <w:bCs/>
          <w:noProof/>
          <w:sz w:val="28"/>
          <w:szCs w:val="24"/>
          <w:highlight w:val="yellow"/>
        </w:rPr>
        <w:t>App</w:t>
      </w:r>
      <w:r w:rsidRPr="00F821ED">
        <w:rPr>
          <w:b/>
          <w:bCs/>
          <w:noProof/>
          <w:sz w:val="28"/>
          <w:szCs w:val="24"/>
          <w:highlight w:val="yellow"/>
        </w:rPr>
        <w:t xml:space="preserve"> </w:t>
      </w:r>
      <w:r w:rsidRPr="00D17236">
        <w:rPr>
          <w:b/>
          <w:bCs/>
          <w:noProof/>
          <w:sz w:val="28"/>
          <w:szCs w:val="24"/>
          <w:highlight w:val="yellow"/>
        </w:rPr>
        <w:t xml:space="preserve">Development </w:t>
      </w:r>
      <w:r w:rsidR="00D17236" w:rsidRPr="00D17236">
        <w:rPr>
          <w:b/>
          <w:bCs/>
          <w:noProof/>
          <w:sz w:val="28"/>
          <w:szCs w:val="24"/>
          <w:highlight w:val="yellow"/>
        </w:rPr>
        <w:t>Services</w:t>
      </w:r>
      <w:r w:rsidR="00D17236">
        <w:rPr>
          <w:b/>
          <w:bCs/>
          <w:noProof/>
          <w:sz w:val="28"/>
          <w:szCs w:val="24"/>
        </w:rPr>
        <w:t xml:space="preserve"> </w:t>
      </w:r>
      <w:r w:rsidRPr="00C03388">
        <w:rPr>
          <w:b/>
          <w:bCs/>
          <w:noProof/>
          <w:sz w:val="28"/>
          <w:szCs w:val="24"/>
        </w:rPr>
        <w:t>For Your Business?</w:t>
      </w:r>
      <w:r>
        <w:rPr>
          <w:b/>
          <w:bCs/>
          <w:noProof/>
          <w:sz w:val="28"/>
          <w:szCs w:val="24"/>
        </w:rPr>
        <w:t xml:space="preserve"> </w:t>
      </w:r>
    </w:p>
    <w:p w14:paraId="591EBF1D" w14:textId="77777777" w:rsidR="00297175" w:rsidRDefault="00020C35" w:rsidP="00020C35">
      <w:pPr>
        <w:jc w:val="center"/>
        <w:rPr>
          <w:noProof/>
        </w:rPr>
      </w:pPr>
      <w:r w:rsidRPr="00020C35">
        <w:rPr>
          <w:noProof/>
        </w:rPr>
        <w:t xml:space="preserve">Hybrid apps unlock unrivaled mobile solutions at an attractive price point. As the one-stop shop for all platforms, they future-proof your technology against device changes while preventing vendor lock-in. Scalable hybrids ensure universal access to vital tools that drive workforce productivity and customer satisfaction. All without limiting functionality or slowing release cycles. </w:t>
      </w:r>
    </w:p>
    <w:p w14:paraId="681D4CDF" w14:textId="57404EE0" w:rsidR="00020C35" w:rsidRPr="00020C35" w:rsidRDefault="00020C35" w:rsidP="00020C35">
      <w:pPr>
        <w:jc w:val="center"/>
        <w:rPr>
          <w:noProof/>
        </w:rPr>
      </w:pPr>
      <w:r w:rsidRPr="00020C35">
        <w:rPr>
          <w:noProof/>
        </w:rPr>
        <w:t>Opt now for a cost-effective and fully-customized mobile experience that takes your innovation further, faster.</w:t>
      </w:r>
    </w:p>
    <w:p w14:paraId="3929343A" w14:textId="77777777" w:rsidR="000739D7" w:rsidRDefault="000739D7" w:rsidP="00C243C9">
      <w:pPr>
        <w:jc w:val="center"/>
        <w:rPr>
          <w:noProof/>
        </w:rPr>
      </w:pPr>
    </w:p>
    <w:tbl>
      <w:tblPr>
        <w:tblStyle w:val="TableGrid"/>
        <w:tblW w:w="0" w:type="auto"/>
        <w:tblLook w:val="04A0" w:firstRow="1" w:lastRow="0" w:firstColumn="1" w:lastColumn="0" w:noHBand="0" w:noVBand="1"/>
      </w:tblPr>
      <w:tblGrid>
        <w:gridCol w:w="3505"/>
        <w:gridCol w:w="3465"/>
        <w:gridCol w:w="3486"/>
      </w:tblGrid>
      <w:tr w:rsidR="00521281" w14:paraId="77D61690" w14:textId="77777777" w:rsidTr="00917B9F">
        <w:tc>
          <w:tcPr>
            <w:tcW w:w="3505" w:type="dxa"/>
          </w:tcPr>
          <w:p w14:paraId="124D5316" w14:textId="77777777" w:rsidR="007B2EEB" w:rsidRPr="007B2EEB" w:rsidRDefault="007B2EEB" w:rsidP="00547A7F">
            <w:pPr>
              <w:jc w:val="center"/>
              <w:rPr>
                <w:b/>
                <w:bCs/>
                <w:noProof/>
              </w:rPr>
            </w:pPr>
            <w:r w:rsidRPr="007B2EEB">
              <w:rPr>
                <w:b/>
                <w:bCs/>
                <w:noProof/>
              </w:rPr>
              <w:t xml:space="preserve">Increased Operational Efficiency </w:t>
            </w:r>
          </w:p>
          <w:p w14:paraId="30DCC5BE" w14:textId="77777777" w:rsidR="007B2EEB" w:rsidRDefault="007B2EEB" w:rsidP="00547A7F">
            <w:pPr>
              <w:jc w:val="center"/>
              <w:rPr>
                <w:noProof/>
              </w:rPr>
            </w:pPr>
          </w:p>
          <w:p w14:paraId="255EE378" w14:textId="3B792066" w:rsidR="001730C0" w:rsidRDefault="007B2EEB" w:rsidP="00547A7F">
            <w:pPr>
              <w:jc w:val="center"/>
              <w:rPr>
                <w:noProof/>
              </w:rPr>
            </w:pPr>
            <w:r w:rsidRPr="007B2EEB">
              <w:rPr>
                <w:noProof/>
              </w:rPr>
              <w:t>A tailored solution streamlines complex workflows to save time and resources through automation and integration.</w:t>
            </w:r>
          </w:p>
        </w:tc>
        <w:tc>
          <w:tcPr>
            <w:tcW w:w="3465" w:type="dxa"/>
          </w:tcPr>
          <w:p w14:paraId="2F87C738" w14:textId="77777777" w:rsidR="0036451C" w:rsidRPr="0036451C" w:rsidRDefault="0036451C" w:rsidP="00F53F28">
            <w:pPr>
              <w:jc w:val="center"/>
              <w:rPr>
                <w:b/>
                <w:bCs/>
                <w:noProof/>
              </w:rPr>
            </w:pPr>
            <w:r w:rsidRPr="0036451C">
              <w:rPr>
                <w:b/>
                <w:bCs/>
                <w:noProof/>
              </w:rPr>
              <w:t xml:space="preserve">Enhanced Customer Experience </w:t>
            </w:r>
          </w:p>
          <w:p w14:paraId="2029D166" w14:textId="77777777" w:rsidR="0036451C" w:rsidRDefault="0036451C" w:rsidP="00F53F28">
            <w:pPr>
              <w:jc w:val="center"/>
              <w:rPr>
                <w:noProof/>
              </w:rPr>
            </w:pPr>
          </w:p>
          <w:p w14:paraId="7C55BC1F" w14:textId="06F2801F" w:rsidR="001730C0" w:rsidRDefault="0036451C" w:rsidP="00F53F28">
            <w:pPr>
              <w:jc w:val="center"/>
              <w:rPr>
                <w:noProof/>
              </w:rPr>
            </w:pPr>
            <w:r w:rsidRPr="0036451C">
              <w:rPr>
                <w:noProof/>
              </w:rPr>
              <w:t>Customizing interactions based on research builds loyalty by satisfying precise needs through an intuitive, consistent experience.</w:t>
            </w:r>
          </w:p>
        </w:tc>
        <w:tc>
          <w:tcPr>
            <w:tcW w:w="3486" w:type="dxa"/>
          </w:tcPr>
          <w:p w14:paraId="5254879A" w14:textId="77777777" w:rsidR="004F6B73" w:rsidRPr="004F6B73" w:rsidRDefault="004F6B73" w:rsidP="004F6B73">
            <w:pPr>
              <w:jc w:val="center"/>
              <w:rPr>
                <w:b/>
                <w:bCs/>
                <w:noProof/>
              </w:rPr>
            </w:pPr>
            <w:r w:rsidRPr="004F6B73">
              <w:rPr>
                <w:b/>
                <w:bCs/>
                <w:noProof/>
              </w:rPr>
              <w:t xml:space="preserve">Actionable Business Insights </w:t>
            </w:r>
          </w:p>
          <w:p w14:paraId="13D90CE4" w14:textId="77777777" w:rsidR="004F6B73" w:rsidRDefault="004F6B73" w:rsidP="004F6B73">
            <w:pPr>
              <w:jc w:val="center"/>
              <w:rPr>
                <w:noProof/>
              </w:rPr>
            </w:pPr>
          </w:p>
          <w:p w14:paraId="280235C9" w14:textId="0FE308E6" w:rsidR="00B00444" w:rsidRDefault="004F6B73" w:rsidP="004F6B73">
            <w:pPr>
              <w:jc w:val="center"/>
              <w:rPr>
                <w:noProof/>
              </w:rPr>
            </w:pPr>
            <w:r w:rsidRPr="004F6B73">
              <w:rPr>
                <w:noProof/>
              </w:rPr>
              <w:t>Integrating diverse internal and external data sources unleashes customized analytics to reveal patterns that guide strategic decisions.</w:t>
            </w:r>
          </w:p>
        </w:tc>
      </w:tr>
      <w:tr w:rsidR="00521281" w14:paraId="0DD29A4D" w14:textId="77777777" w:rsidTr="00917B9F">
        <w:tc>
          <w:tcPr>
            <w:tcW w:w="3505" w:type="dxa"/>
          </w:tcPr>
          <w:p w14:paraId="21508585" w14:textId="77777777" w:rsidR="00415449" w:rsidRPr="00415449" w:rsidRDefault="00415449" w:rsidP="00415449">
            <w:pPr>
              <w:jc w:val="center"/>
              <w:rPr>
                <w:b/>
                <w:bCs/>
                <w:noProof/>
              </w:rPr>
            </w:pPr>
            <w:r w:rsidRPr="00415449">
              <w:rPr>
                <w:b/>
                <w:bCs/>
                <w:noProof/>
              </w:rPr>
              <w:t xml:space="preserve">Stronger Brand Identity </w:t>
            </w:r>
          </w:p>
          <w:p w14:paraId="27F85202" w14:textId="77777777" w:rsidR="00415449" w:rsidRDefault="00415449" w:rsidP="00415449">
            <w:pPr>
              <w:jc w:val="center"/>
              <w:rPr>
                <w:noProof/>
              </w:rPr>
            </w:pPr>
          </w:p>
          <w:p w14:paraId="630A7702" w14:textId="77777777" w:rsidR="00522041" w:rsidRDefault="00415449" w:rsidP="00415449">
            <w:pPr>
              <w:jc w:val="center"/>
              <w:rPr>
                <w:noProof/>
              </w:rPr>
            </w:pPr>
            <w:r w:rsidRPr="00415449">
              <w:rPr>
                <w:noProof/>
              </w:rPr>
              <w:t>Incorporating your unique messaging, look and feel establishes a consistent digital presence that deepens customer relationships.</w:t>
            </w:r>
          </w:p>
          <w:p w14:paraId="2D5E1A46" w14:textId="291F11BD" w:rsidR="000F53FE" w:rsidRDefault="000F53FE" w:rsidP="00415449">
            <w:pPr>
              <w:jc w:val="center"/>
              <w:rPr>
                <w:noProof/>
              </w:rPr>
            </w:pPr>
          </w:p>
        </w:tc>
        <w:tc>
          <w:tcPr>
            <w:tcW w:w="3465" w:type="dxa"/>
          </w:tcPr>
          <w:p w14:paraId="6367CFA6" w14:textId="77777777" w:rsidR="009C0422" w:rsidRPr="009C0422" w:rsidRDefault="009C0422" w:rsidP="000F0257">
            <w:pPr>
              <w:jc w:val="center"/>
              <w:rPr>
                <w:b/>
                <w:bCs/>
                <w:noProof/>
              </w:rPr>
            </w:pPr>
            <w:r w:rsidRPr="009C0422">
              <w:rPr>
                <w:b/>
                <w:bCs/>
                <w:noProof/>
              </w:rPr>
              <w:t>Future Growth Capabilities</w:t>
            </w:r>
          </w:p>
          <w:p w14:paraId="369180C2" w14:textId="77777777" w:rsidR="009C0422" w:rsidRDefault="009C0422" w:rsidP="000F0257">
            <w:pPr>
              <w:jc w:val="center"/>
              <w:rPr>
                <w:noProof/>
              </w:rPr>
            </w:pPr>
          </w:p>
          <w:p w14:paraId="061A97BB" w14:textId="43A2B79F" w:rsidR="001730C0" w:rsidRDefault="009C0422" w:rsidP="000F0257">
            <w:pPr>
              <w:jc w:val="center"/>
              <w:rPr>
                <w:noProof/>
              </w:rPr>
            </w:pPr>
            <w:r w:rsidRPr="009C0422">
              <w:rPr>
                <w:noProof/>
              </w:rPr>
              <w:t>Innovative features keep your app aligned with evolving needs while its flexibility supports business transformations.</w:t>
            </w:r>
          </w:p>
        </w:tc>
        <w:tc>
          <w:tcPr>
            <w:tcW w:w="3486" w:type="dxa"/>
          </w:tcPr>
          <w:p w14:paraId="06F02BE6" w14:textId="77777777" w:rsidR="000B7136" w:rsidRPr="000B7136" w:rsidRDefault="00866610" w:rsidP="00025E91">
            <w:pPr>
              <w:jc w:val="center"/>
              <w:rPr>
                <w:b/>
                <w:bCs/>
                <w:noProof/>
              </w:rPr>
            </w:pPr>
            <w:r w:rsidRPr="000B7136">
              <w:rPr>
                <w:b/>
                <w:bCs/>
                <w:noProof/>
              </w:rPr>
              <w:t>Competitive Advantage</w:t>
            </w:r>
            <w:r w:rsidR="000B7136" w:rsidRPr="000B7136">
              <w:rPr>
                <w:b/>
                <w:bCs/>
                <w:noProof/>
              </w:rPr>
              <w:t xml:space="preserve"> </w:t>
            </w:r>
          </w:p>
          <w:p w14:paraId="54BDB13D" w14:textId="77777777" w:rsidR="000B7136" w:rsidRDefault="000B7136" w:rsidP="00025E91">
            <w:pPr>
              <w:jc w:val="center"/>
              <w:rPr>
                <w:noProof/>
              </w:rPr>
            </w:pPr>
          </w:p>
          <w:p w14:paraId="4FCD30B6" w14:textId="46D0D665" w:rsidR="001730C0" w:rsidRDefault="00866610" w:rsidP="00025E91">
            <w:pPr>
              <w:jc w:val="center"/>
              <w:rPr>
                <w:noProof/>
              </w:rPr>
            </w:pPr>
            <w:r w:rsidRPr="00866610">
              <w:rPr>
                <w:noProof/>
              </w:rPr>
              <w:t>A proprietary solution delivers invaluable functionality that competitors cannot easily replicate, keeping your organization ahead of the curve.</w:t>
            </w:r>
          </w:p>
        </w:tc>
      </w:tr>
    </w:tbl>
    <w:p w14:paraId="637629D4" w14:textId="77777777" w:rsidR="001730C0" w:rsidRDefault="001730C0" w:rsidP="00C243C9">
      <w:pPr>
        <w:pBdr>
          <w:bottom w:val="double" w:sz="6" w:space="1" w:color="auto"/>
        </w:pBdr>
        <w:jc w:val="center"/>
        <w:rPr>
          <w:noProof/>
        </w:rPr>
      </w:pPr>
    </w:p>
    <w:p w14:paraId="472F8A26" w14:textId="77777777" w:rsidR="006250FC" w:rsidRPr="00ED0D6D" w:rsidRDefault="006250FC" w:rsidP="00C243C9">
      <w:pPr>
        <w:jc w:val="center"/>
        <w:rPr>
          <w:noProof/>
        </w:rPr>
      </w:pPr>
    </w:p>
    <w:p w14:paraId="05D3AF5F" w14:textId="77777777" w:rsidR="00D410FF" w:rsidRDefault="00000000" w:rsidP="00FB1AF1">
      <w:pPr>
        <w:jc w:val="center"/>
      </w:pPr>
      <w:r>
        <w:rPr>
          <w:noProof/>
        </w:rPr>
        <w:drawing>
          <wp:inline distT="0" distB="0" distL="0" distR="0" wp14:anchorId="520A8A7B" wp14:editId="796F6E31">
            <wp:extent cx="4572000" cy="2029573"/>
            <wp:effectExtent l="0" t="0" r="0" b="8890"/>
            <wp:docPr id="1177136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136136" name=""/>
                    <pic:cNvPicPr/>
                  </pic:nvPicPr>
                  <pic:blipFill>
                    <a:blip r:embed="rId21"/>
                    <a:stretch>
                      <a:fillRect/>
                    </a:stretch>
                  </pic:blipFill>
                  <pic:spPr>
                    <a:xfrm>
                      <a:off x="0" y="0"/>
                      <a:ext cx="4572000" cy="2029573"/>
                    </a:xfrm>
                    <a:prstGeom prst="rect">
                      <a:avLst/>
                    </a:prstGeom>
                  </pic:spPr>
                </pic:pic>
              </a:graphicData>
            </a:graphic>
          </wp:inline>
        </w:drawing>
      </w:r>
    </w:p>
    <w:p w14:paraId="24FB81A4" w14:textId="6A0D593F" w:rsidR="002E00A8" w:rsidRDefault="00000000" w:rsidP="00FB1AF1">
      <w:pPr>
        <w:jc w:val="center"/>
        <w:rPr>
          <w:b/>
          <w:bCs/>
          <w:sz w:val="28"/>
          <w:szCs w:val="24"/>
        </w:rPr>
      </w:pPr>
      <w:r w:rsidRPr="002F0F03">
        <w:rPr>
          <w:b/>
          <w:bCs/>
          <w:sz w:val="28"/>
          <w:szCs w:val="24"/>
        </w:rPr>
        <w:t xml:space="preserve">Perks </w:t>
      </w:r>
      <w:r w:rsidR="00D7220A" w:rsidRPr="002F0F03">
        <w:rPr>
          <w:b/>
          <w:bCs/>
          <w:sz w:val="28"/>
          <w:szCs w:val="24"/>
        </w:rPr>
        <w:t xml:space="preserve">of </w:t>
      </w:r>
      <w:r w:rsidRPr="002F0F03">
        <w:rPr>
          <w:b/>
          <w:bCs/>
          <w:sz w:val="28"/>
          <w:szCs w:val="24"/>
        </w:rPr>
        <w:t xml:space="preserve">Working </w:t>
      </w:r>
      <w:r w:rsidR="00D7220A" w:rsidRPr="002F0F03">
        <w:rPr>
          <w:b/>
          <w:bCs/>
          <w:sz w:val="28"/>
          <w:szCs w:val="24"/>
        </w:rPr>
        <w:t>with an Expert</w:t>
      </w:r>
      <w:r w:rsidRPr="002F0F03">
        <w:rPr>
          <w:b/>
          <w:bCs/>
          <w:sz w:val="28"/>
          <w:szCs w:val="24"/>
        </w:rPr>
        <w:t xml:space="preserve"> </w:t>
      </w:r>
      <w:r w:rsidR="00552BBF">
        <w:rPr>
          <w:b/>
          <w:bCs/>
          <w:sz w:val="28"/>
          <w:szCs w:val="24"/>
          <w:highlight w:val="yellow"/>
        </w:rPr>
        <w:t>Hybrid</w:t>
      </w:r>
      <w:r w:rsidR="00606AC9">
        <w:rPr>
          <w:b/>
          <w:bCs/>
          <w:sz w:val="28"/>
          <w:szCs w:val="24"/>
          <w:highlight w:val="yellow"/>
        </w:rPr>
        <w:t xml:space="preserve"> App</w:t>
      </w:r>
      <w:r w:rsidRPr="002F0F03">
        <w:rPr>
          <w:b/>
          <w:bCs/>
          <w:sz w:val="28"/>
          <w:szCs w:val="24"/>
          <w:highlight w:val="yellow"/>
        </w:rPr>
        <w:t xml:space="preserve"> Development Company</w:t>
      </w:r>
      <w:r w:rsidR="002F0F03">
        <w:rPr>
          <w:b/>
          <w:bCs/>
          <w:sz w:val="28"/>
          <w:szCs w:val="24"/>
        </w:rPr>
        <w:t xml:space="preserve"> </w:t>
      </w:r>
    </w:p>
    <w:p w14:paraId="5FA937E9" w14:textId="095F9560" w:rsidR="009E13CC" w:rsidRDefault="00000000" w:rsidP="009E13CC">
      <w:pPr>
        <w:jc w:val="center"/>
      </w:pPr>
      <w:r w:rsidRPr="009E13CC">
        <w:t xml:space="preserve">Partnering with The Praetors ensures a seamless journey towards digital transformation through </w:t>
      </w:r>
      <w:r w:rsidR="00552BBF" w:rsidRPr="00552BBF">
        <w:rPr>
          <w:highlight w:val="yellow"/>
        </w:rPr>
        <w:t xml:space="preserve">hybrid app </w:t>
      </w:r>
      <w:r w:rsidRPr="00552BBF">
        <w:rPr>
          <w:highlight w:val="yellow"/>
        </w:rPr>
        <w:t>d</w:t>
      </w:r>
      <w:r w:rsidRPr="009E13CC">
        <w:rPr>
          <w:highlight w:val="yellow"/>
        </w:rPr>
        <w:t>evelopment</w:t>
      </w:r>
      <w:r w:rsidRPr="009E13CC">
        <w:t xml:space="preserve">. We </w:t>
      </w:r>
      <w:r w:rsidR="007F6A22">
        <w:t>carefully</w:t>
      </w:r>
      <w:r w:rsidRPr="009E13CC">
        <w:t xml:space="preserve"> handle every aspect to deliver a superior experience, allowing you to effortlessly focus on your business growth.</w:t>
      </w:r>
      <w:r w:rsidR="00944403">
        <w:t xml:space="preserve"> </w:t>
      </w:r>
    </w:p>
    <w:tbl>
      <w:tblPr>
        <w:tblStyle w:val="TableGrid"/>
        <w:tblW w:w="0" w:type="auto"/>
        <w:tblLook w:val="04A0" w:firstRow="1" w:lastRow="0" w:firstColumn="1" w:lastColumn="0" w:noHBand="0" w:noVBand="1"/>
      </w:tblPr>
      <w:tblGrid>
        <w:gridCol w:w="2695"/>
        <w:gridCol w:w="2610"/>
        <w:gridCol w:w="2790"/>
        <w:gridCol w:w="2361"/>
      </w:tblGrid>
      <w:tr w:rsidR="00521281" w14:paraId="27D06A7E" w14:textId="77777777" w:rsidTr="00587386">
        <w:tc>
          <w:tcPr>
            <w:tcW w:w="2695" w:type="dxa"/>
          </w:tcPr>
          <w:p w14:paraId="79D2BC7C" w14:textId="77777777" w:rsidR="007D41A9" w:rsidRPr="00255659" w:rsidRDefault="00000000" w:rsidP="00587386">
            <w:pPr>
              <w:jc w:val="center"/>
              <w:rPr>
                <w:noProof/>
                <w:sz w:val="22"/>
                <w:szCs w:val="18"/>
              </w:rPr>
            </w:pPr>
            <w:r w:rsidRPr="00255659">
              <w:rPr>
                <w:b/>
                <w:bCs/>
                <w:noProof/>
                <w:sz w:val="22"/>
                <w:szCs w:val="18"/>
              </w:rPr>
              <w:t xml:space="preserve">Future-Ready Products </w:t>
            </w:r>
          </w:p>
          <w:p w14:paraId="2495CEE5" w14:textId="77777777" w:rsidR="007D41A9" w:rsidRPr="00255659" w:rsidRDefault="007D41A9" w:rsidP="00587386">
            <w:pPr>
              <w:jc w:val="center"/>
              <w:rPr>
                <w:noProof/>
                <w:sz w:val="22"/>
                <w:szCs w:val="18"/>
              </w:rPr>
            </w:pPr>
          </w:p>
          <w:p w14:paraId="222EE5C2" w14:textId="77777777" w:rsidR="007D41A9" w:rsidRPr="00255659" w:rsidRDefault="00000000" w:rsidP="00587386">
            <w:pPr>
              <w:jc w:val="center"/>
              <w:rPr>
                <w:noProof/>
                <w:sz w:val="22"/>
                <w:szCs w:val="18"/>
              </w:rPr>
            </w:pPr>
            <w:r w:rsidRPr="001371FE">
              <w:rPr>
                <w:noProof/>
                <w:sz w:val="22"/>
                <w:szCs w:val="18"/>
              </w:rPr>
              <w:t>We're all about staying ahead of the game, crafting innovative solutions that'll tackle tomorrow</w:t>
            </w:r>
            <w:r w:rsidR="005E1AEE">
              <w:rPr>
                <w:noProof/>
                <w:sz w:val="22"/>
                <w:szCs w:val="18"/>
              </w:rPr>
              <w:t>’</w:t>
            </w:r>
            <w:r w:rsidRPr="001371FE">
              <w:rPr>
                <w:noProof/>
                <w:sz w:val="22"/>
                <w:szCs w:val="18"/>
              </w:rPr>
              <w:t>s challenges head-on.</w:t>
            </w:r>
          </w:p>
        </w:tc>
        <w:tc>
          <w:tcPr>
            <w:tcW w:w="2610" w:type="dxa"/>
          </w:tcPr>
          <w:p w14:paraId="7C3110A6" w14:textId="77777777" w:rsidR="007D41A9" w:rsidRPr="00255659" w:rsidRDefault="00000000" w:rsidP="00587386">
            <w:pPr>
              <w:jc w:val="center"/>
              <w:rPr>
                <w:noProof/>
                <w:sz w:val="22"/>
                <w:szCs w:val="18"/>
              </w:rPr>
            </w:pPr>
            <w:r w:rsidRPr="00255659">
              <w:rPr>
                <w:b/>
                <w:bCs/>
                <w:noProof/>
                <w:sz w:val="22"/>
                <w:szCs w:val="18"/>
              </w:rPr>
              <w:t xml:space="preserve">Dedicated Team </w:t>
            </w:r>
          </w:p>
          <w:p w14:paraId="0158B3F5" w14:textId="77777777" w:rsidR="007D41A9" w:rsidRPr="00255659" w:rsidRDefault="007D41A9" w:rsidP="00587386">
            <w:pPr>
              <w:jc w:val="center"/>
              <w:rPr>
                <w:noProof/>
                <w:sz w:val="22"/>
                <w:szCs w:val="18"/>
              </w:rPr>
            </w:pPr>
          </w:p>
          <w:p w14:paraId="42FC7706" w14:textId="3FD01E46" w:rsidR="007D41A9" w:rsidRPr="00255659" w:rsidRDefault="00000000" w:rsidP="00587386">
            <w:pPr>
              <w:jc w:val="center"/>
              <w:rPr>
                <w:noProof/>
                <w:sz w:val="22"/>
                <w:szCs w:val="18"/>
              </w:rPr>
            </w:pPr>
            <w:r w:rsidRPr="00426784">
              <w:rPr>
                <w:noProof/>
                <w:sz w:val="22"/>
                <w:szCs w:val="18"/>
              </w:rPr>
              <w:t>Count on us to bring your ideas to life! Our</w:t>
            </w:r>
            <w:r>
              <w:rPr>
                <w:noProof/>
                <w:sz w:val="22"/>
                <w:szCs w:val="18"/>
              </w:rPr>
              <w:t xml:space="preserve"> </w:t>
            </w:r>
            <w:r w:rsidR="009B0174" w:rsidRPr="009B0174">
              <w:rPr>
                <w:noProof/>
                <w:sz w:val="22"/>
                <w:szCs w:val="18"/>
                <w:highlight w:val="yellow"/>
              </w:rPr>
              <w:t>expert hybrid</w:t>
            </w:r>
            <w:r w:rsidR="00B270A5" w:rsidRPr="009B0174">
              <w:rPr>
                <w:noProof/>
                <w:sz w:val="22"/>
                <w:szCs w:val="18"/>
                <w:highlight w:val="yellow"/>
              </w:rPr>
              <w:t xml:space="preserve"> app develo</w:t>
            </w:r>
            <w:r w:rsidR="00B270A5">
              <w:rPr>
                <w:noProof/>
                <w:sz w:val="22"/>
                <w:szCs w:val="18"/>
                <w:highlight w:val="yellow"/>
              </w:rPr>
              <w:t>pers</w:t>
            </w:r>
            <w:r>
              <w:rPr>
                <w:noProof/>
                <w:sz w:val="22"/>
                <w:szCs w:val="18"/>
              </w:rPr>
              <w:t xml:space="preserve"> are</w:t>
            </w:r>
            <w:r w:rsidRPr="00426784">
              <w:rPr>
                <w:noProof/>
                <w:sz w:val="22"/>
                <w:szCs w:val="18"/>
              </w:rPr>
              <w:t xml:space="preserve"> dedicated, skilled, and ready to make your vision a reality.</w:t>
            </w:r>
          </w:p>
        </w:tc>
        <w:tc>
          <w:tcPr>
            <w:tcW w:w="2790" w:type="dxa"/>
          </w:tcPr>
          <w:p w14:paraId="6A6F03C9" w14:textId="77777777" w:rsidR="007D41A9" w:rsidRPr="00255659" w:rsidRDefault="00000000" w:rsidP="00587386">
            <w:pPr>
              <w:jc w:val="center"/>
              <w:rPr>
                <w:noProof/>
                <w:sz w:val="22"/>
                <w:szCs w:val="18"/>
              </w:rPr>
            </w:pPr>
            <w:r w:rsidRPr="00255659">
              <w:rPr>
                <w:b/>
                <w:bCs/>
                <w:noProof/>
                <w:sz w:val="22"/>
                <w:szCs w:val="18"/>
              </w:rPr>
              <w:t xml:space="preserve">Customer Experience </w:t>
            </w:r>
          </w:p>
          <w:p w14:paraId="3FF11CD2" w14:textId="77777777" w:rsidR="007D41A9" w:rsidRPr="00255659" w:rsidRDefault="007D41A9" w:rsidP="00587386">
            <w:pPr>
              <w:jc w:val="center"/>
              <w:rPr>
                <w:noProof/>
                <w:sz w:val="22"/>
                <w:szCs w:val="18"/>
              </w:rPr>
            </w:pPr>
          </w:p>
          <w:p w14:paraId="1FEB8639" w14:textId="77777777" w:rsidR="007D41A9" w:rsidRPr="00255659" w:rsidRDefault="00000000" w:rsidP="00587386">
            <w:pPr>
              <w:jc w:val="center"/>
              <w:rPr>
                <w:noProof/>
                <w:sz w:val="22"/>
                <w:szCs w:val="18"/>
              </w:rPr>
            </w:pPr>
            <w:r w:rsidRPr="002E2C3D">
              <w:rPr>
                <w:noProof/>
                <w:sz w:val="22"/>
                <w:szCs w:val="18"/>
              </w:rPr>
              <w:t>We</w:t>
            </w:r>
            <w:r>
              <w:rPr>
                <w:noProof/>
                <w:sz w:val="22"/>
                <w:szCs w:val="18"/>
              </w:rPr>
              <w:t>’</w:t>
            </w:r>
            <w:r w:rsidRPr="002E2C3D">
              <w:rPr>
                <w:noProof/>
                <w:sz w:val="22"/>
                <w:szCs w:val="18"/>
              </w:rPr>
              <w:t>re here to make your experience seamless and personalized, tailored just for you</w:t>
            </w:r>
            <w:r>
              <w:rPr>
                <w:noProof/>
                <w:sz w:val="22"/>
                <w:szCs w:val="18"/>
              </w:rPr>
              <w:t xml:space="preserve"> and your success.</w:t>
            </w:r>
          </w:p>
        </w:tc>
        <w:tc>
          <w:tcPr>
            <w:tcW w:w="2361" w:type="dxa"/>
          </w:tcPr>
          <w:p w14:paraId="2988FBB2" w14:textId="77777777" w:rsidR="007D41A9" w:rsidRDefault="00000000" w:rsidP="00587386">
            <w:pPr>
              <w:jc w:val="center"/>
              <w:rPr>
                <w:noProof/>
                <w:sz w:val="22"/>
                <w:szCs w:val="18"/>
              </w:rPr>
            </w:pPr>
            <w:r w:rsidRPr="00255659">
              <w:rPr>
                <w:b/>
                <w:bCs/>
                <w:noProof/>
                <w:sz w:val="22"/>
                <w:szCs w:val="18"/>
              </w:rPr>
              <w:t>Satisfaction Guarantee</w:t>
            </w:r>
            <w:r>
              <w:rPr>
                <w:b/>
                <w:bCs/>
                <w:noProof/>
                <w:sz w:val="22"/>
                <w:szCs w:val="18"/>
              </w:rPr>
              <w:t xml:space="preserve"> </w:t>
            </w:r>
          </w:p>
          <w:p w14:paraId="072C9DFB" w14:textId="77777777" w:rsidR="007D41A9" w:rsidRDefault="007D41A9" w:rsidP="00587386">
            <w:pPr>
              <w:jc w:val="center"/>
              <w:rPr>
                <w:noProof/>
                <w:sz w:val="22"/>
                <w:szCs w:val="18"/>
              </w:rPr>
            </w:pPr>
          </w:p>
          <w:p w14:paraId="55B55024" w14:textId="77777777" w:rsidR="007D41A9" w:rsidRPr="002755F7" w:rsidRDefault="00000000" w:rsidP="00587386">
            <w:pPr>
              <w:jc w:val="center"/>
              <w:rPr>
                <w:noProof/>
                <w:sz w:val="22"/>
                <w:szCs w:val="18"/>
              </w:rPr>
            </w:pPr>
            <w:r w:rsidRPr="002755F7">
              <w:rPr>
                <w:noProof/>
                <w:sz w:val="22"/>
                <w:szCs w:val="18"/>
              </w:rPr>
              <w:t>Your satisfaction is our top priority. We</w:t>
            </w:r>
            <w:r w:rsidR="00A84749">
              <w:rPr>
                <w:noProof/>
                <w:sz w:val="22"/>
                <w:szCs w:val="18"/>
              </w:rPr>
              <w:t>’</w:t>
            </w:r>
            <w:r w:rsidRPr="002755F7">
              <w:rPr>
                <w:noProof/>
                <w:sz w:val="22"/>
                <w:szCs w:val="18"/>
              </w:rPr>
              <w:t>re committed to making sure you</w:t>
            </w:r>
            <w:r w:rsidR="000D0F57">
              <w:rPr>
                <w:noProof/>
                <w:sz w:val="22"/>
                <w:szCs w:val="18"/>
              </w:rPr>
              <w:t>’</w:t>
            </w:r>
            <w:r w:rsidRPr="002755F7">
              <w:rPr>
                <w:noProof/>
                <w:sz w:val="22"/>
                <w:szCs w:val="18"/>
              </w:rPr>
              <w:t>re thrilled with the results.</w:t>
            </w:r>
          </w:p>
        </w:tc>
      </w:tr>
    </w:tbl>
    <w:p w14:paraId="01922F75" w14:textId="77777777" w:rsidR="00944403" w:rsidRDefault="00944403" w:rsidP="009E13CC">
      <w:pPr>
        <w:pBdr>
          <w:bottom w:val="double" w:sz="6" w:space="1" w:color="auto"/>
        </w:pBdr>
        <w:jc w:val="center"/>
      </w:pPr>
    </w:p>
    <w:p w14:paraId="60333A26" w14:textId="77777777" w:rsidR="003B4886" w:rsidRDefault="00000000" w:rsidP="009E13CC">
      <w:pPr>
        <w:jc w:val="center"/>
      </w:pPr>
      <w:r>
        <w:rPr>
          <w:noProof/>
        </w:rPr>
        <w:drawing>
          <wp:inline distT="0" distB="0" distL="0" distR="0" wp14:anchorId="42E34204" wp14:editId="236862CE">
            <wp:extent cx="4572000" cy="2063647"/>
            <wp:effectExtent l="0" t="0" r="0" b="0"/>
            <wp:docPr id="122312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12601" name=""/>
                    <pic:cNvPicPr/>
                  </pic:nvPicPr>
                  <pic:blipFill>
                    <a:blip r:embed="rId22"/>
                    <a:stretch>
                      <a:fillRect/>
                    </a:stretch>
                  </pic:blipFill>
                  <pic:spPr>
                    <a:xfrm>
                      <a:off x="0" y="0"/>
                      <a:ext cx="4572000" cy="2063647"/>
                    </a:xfrm>
                    <a:prstGeom prst="rect">
                      <a:avLst/>
                    </a:prstGeom>
                  </pic:spPr>
                </pic:pic>
              </a:graphicData>
            </a:graphic>
          </wp:inline>
        </w:drawing>
      </w:r>
    </w:p>
    <w:p w14:paraId="284AA8D0" w14:textId="7627DFFC" w:rsidR="00E940EA" w:rsidRDefault="009204A7" w:rsidP="00E940EA">
      <w:pPr>
        <w:jc w:val="center"/>
        <w:rPr>
          <w:b/>
          <w:bCs/>
          <w:noProof/>
          <w:sz w:val="28"/>
          <w:szCs w:val="24"/>
        </w:rPr>
      </w:pPr>
      <w:r>
        <w:rPr>
          <w:b/>
          <w:bCs/>
          <w:noProof/>
          <w:sz w:val="28"/>
          <w:szCs w:val="24"/>
          <w:highlight w:val="yellow"/>
        </w:rPr>
        <w:t>Hybrid</w:t>
      </w:r>
      <w:r w:rsidR="00A7282F">
        <w:rPr>
          <w:b/>
          <w:bCs/>
          <w:noProof/>
          <w:sz w:val="28"/>
          <w:szCs w:val="24"/>
          <w:highlight w:val="yellow"/>
        </w:rPr>
        <w:t xml:space="preserve"> Application</w:t>
      </w:r>
      <w:r w:rsidR="00A7282F" w:rsidRPr="00B24B02">
        <w:rPr>
          <w:b/>
          <w:bCs/>
          <w:noProof/>
          <w:sz w:val="28"/>
          <w:szCs w:val="24"/>
          <w:highlight w:val="yellow"/>
        </w:rPr>
        <w:t xml:space="preserve"> Development</w:t>
      </w:r>
      <w:r w:rsidR="00A7282F">
        <w:rPr>
          <w:b/>
          <w:bCs/>
          <w:noProof/>
          <w:sz w:val="28"/>
          <w:szCs w:val="24"/>
          <w:highlight w:val="yellow"/>
        </w:rPr>
        <w:t xml:space="preserve"> Services</w:t>
      </w:r>
      <w:r w:rsidR="00A7282F" w:rsidRPr="00A7282F">
        <w:rPr>
          <w:b/>
          <w:bCs/>
          <w:noProof/>
          <w:sz w:val="28"/>
          <w:szCs w:val="24"/>
        </w:rPr>
        <w:t xml:space="preserve">: </w:t>
      </w:r>
      <w:r w:rsidR="00A7282F" w:rsidRPr="00FB4C2B">
        <w:rPr>
          <w:b/>
          <w:bCs/>
          <w:noProof/>
          <w:sz w:val="28"/>
          <w:szCs w:val="24"/>
        </w:rPr>
        <w:t>FAQs</w:t>
      </w:r>
      <w:r w:rsidR="00A7282F">
        <w:rPr>
          <w:b/>
          <w:bCs/>
          <w:noProof/>
          <w:sz w:val="28"/>
          <w:szCs w:val="24"/>
        </w:rPr>
        <w:t xml:space="preserve"> </w:t>
      </w:r>
    </w:p>
    <w:p w14:paraId="3FF6F6CE" w14:textId="77777777" w:rsidR="00624FD8" w:rsidRDefault="00624FD8" w:rsidP="00FB2068">
      <w:pPr>
        <w:rPr>
          <w:b/>
          <w:bCs/>
        </w:rPr>
      </w:pPr>
    </w:p>
    <w:p w14:paraId="0D4DADAD" w14:textId="77777777" w:rsidR="009204A7" w:rsidRPr="009204A7" w:rsidRDefault="009204A7" w:rsidP="009204A7">
      <w:pPr>
        <w:rPr>
          <w:b/>
          <w:bCs/>
        </w:rPr>
      </w:pPr>
      <w:r w:rsidRPr="009204A7">
        <w:rPr>
          <w:b/>
          <w:bCs/>
        </w:rPr>
        <w:t>What is a hybrid mobile app?</w:t>
      </w:r>
    </w:p>
    <w:p w14:paraId="780C7F77" w14:textId="77777777" w:rsidR="009204A7" w:rsidRPr="009204A7" w:rsidRDefault="009204A7" w:rsidP="009204A7">
      <w:r w:rsidRPr="009204A7">
        <w:t>A hybrid app is built with web technologies like HTML, CSS and JavaScript which are wrapped inside a native container. This allows apps to be deployed across platforms like iOS and Android.</w:t>
      </w:r>
    </w:p>
    <w:p w14:paraId="1282EC39" w14:textId="77777777" w:rsidR="009204A7" w:rsidRPr="009204A7" w:rsidRDefault="009204A7" w:rsidP="009204A7">
      <w:pPr>
        <w:rPr>
          <w:b/>
          <w:bCs/>
        </w:rPr>
      </w:pPr>
    </w:p>
    <w:p w14:paraId="43AD0114" w14:textId="77777777" w:rsidR="009204A7" w:rsidRPr="009204A7" w:rsidRDefault="009204A7" w:rsidP="009204A7">
      <w:pPr>
        <w:rPr>
          <w:b/>
          <w:bCs/>
        </w:rPr>
      </w:pPr>
      <w:r w:rsidRPr="009204A7">
        <w:rPr>
          <w:b/>
          <w:bCs/>
        </w:rPr>
        <w:t xml:space="preserve">How long does </w:t>
      </w:r>
      <w:r w:rsidRPr="0088133E">
        <w:rPr>
          <w:b/>
          <w:bCs/>
          <w:highlight w:val="yellow"/>
        </w:rPr>
        <w:t>hybrid app development</w:t>
      </w:r>
      <w:r w:rsidRPr="009204A7">
        <w:rPr>
          <w:b/>
          <w:bCs/>
        </w:rPr>
        <w:t xml:space="preserve"> take?</w:t>
      </w:r>
    </w:p>
    <w:p w14:paraId="5F0F22D9" w14:textId="77777777" w:rsidR="009204A7" w:rsidRPr="009204A7" w:rsidRDefault="009204A7" w:rsidP="009204A7">
      <w:r w:rsidRPr="009204A7">
        <w:t>Estimates vary based on features and requirements but simple hybrid apps can generally be built within 2-3 months. Complex apps may take 6-9 months or longer.</w:t>
      </w:r>
    </w:p>
    <w:p w14:paraId="62B8BCB7" w14:textId="77777777" w:rsidR="009204A7" w:rsidRPr="009204A7" w:rsidRDefault="009204A7" w:rsidP="009204A7">
      <w:pPr>
        <w:rPr>
          <w:b/>
          <w:bCs/>
        </w:rPr>
      </w:pPr>
    </w:p>
    <w:p w14:paraId="642CA92C" w14:textId="77777777" w:rsidR="009204A7" w:rsidRPr="009204A7" w:rsidRDefault="009204A7" w:rsidP="009204A7">
      <w:pPr>
        <w:rPr>
          <w:b/>
          <w:bCs/>
        </w:rPr>
      </w:pPr>
      <w:r w:rsidRPr="009204A7">
        <w:rPr>
          <w:b/>
          <w:bCs/>
        </w:rPr>
        <w:t>What are the advantages of hybrid apps?</w:t>
      </w:r>
    </w:p>
    <w:p w14:paraId="2062DE05" w14:textId="77777777" w:rsidR="009204A7" w:rsidRPr="009204A7" w:rsidRDefault="009204A7" w:rsidP="009204A7">
      <w:r w:rsidRPr="009204A7">
        <w:t>Cross-platform deployment, reduced costs, shorter development times, reuse of web-based skills, native-like performance and features are some key benefits.</w:t>
      </w:r>
    </w:p>
    <w:p w14:paraId="0BEC21EA" w14:textId="77777777" w:rsidR="009204A7" w:rsidRPr="009204A7" w:rsidRDefault="009204A7" w:rsidP="009204A7">
      <w:pPr>
        <w:rPr>
          <w:b/>
          <w:bCs/>
        </w:rPr>
      </w:pPr>
    </w:p>
    <w:p w14:paraId="7CDDB50B" w14:textId="77777777" w:rsidR="009204A7" w:rsidRPr="009204A7" w:rsidRDefault="009204A7" w:rsidP="009204A7">
      <w:pPr>
        <w:rPr>
          <w:b/>
          <w:bCs/>
        </w:rPr>
      </w:pPr>
      <w:r w:rsidRPr="009204A7">
        <w:rPr>
          <w:b/>
          <w:bCs/>
        </w:rPr>
        <w:t xml:space="preserve">How much does </w:t>
      </w:r>
      <w:r w:rsidRPr="0088133E">
        <w:rPr>
          <w:b/>
          <w:bCs/>
          <w:highlight w:val="yellow"/>
        </w:rPr>
        <w:t>hybrid app development</w:t>
      </w:r>
      <w:r w:rsidRPr="009204A7">
        <w:rPr>
          <w:b/>
          <w:bCs/>
        </w:rPr>
        <w:t xml:space="preserve"> cost?</w:t>
      </w:r>
    </w:p>
    <w:p w14:paraId="6077592F" w14:textId="77777777" w:rsidR="009204A7" w:rsidRPr="009204A7" w:rsidRDefault="009204A7" w:rsidP="009204A7">
      <w:r w:rsidRPr="009204A7">
        <w:t>Cost depends on features, platforms and development hours required. Basic hybrid apps start from $15k-$50k. Complex enterprise apps range from $100k-$500k or more.</w:t>
      </w:r>
    </w:p>
    <w:p w14:paraId="5DA55962" w14:textId="77777777" w:rsidR="009204A7" w:rsidRPr="009204A7" w:rsidRDefault="009204A7" w:rsidP="009204A7">
      <w:pPr>
        <w:rPr>
          <w:b/>
          <w:bCs/>
        </w:rPr>
      </w:pPr>
    </w:p>
    <w:p w14:paraId="2B62E15D" w14:textId="77777777" w:rsidR="009204A7" w:rsidRPr="009204A7" w:rsidRDefault="009204A7" w:rsidP="009204A7">
      <w:pPr>
        <w:rPr>
          <w:b/>
          <w:bCs/>
        </w:rPr>
      </w:pPr>
      <w:r w:rsidRPr="009204A7">
        <w:rPr>
          <w:b/>
          <w:bCs/>
        </w:rPr>
        <w:t xml:space="preserve">What skills are required for </w:t>
      </w:r>
      <w:r w:rsidRPr="0088133E">
        <w:rPr>
          <w:b/>
          <w:bCs/>
          <w:highlight w:val="yellow"/>
        </w:rPr>
        <w:t>hybrid app development</w:t>
      </w:r>
      <w:r w:rsidRPr="009204A7">
        <w:rPr>
          <w:b/>
          <w:bCs/>
        </w:rPr>
        <w:t>?</w:t>
      </w:r>
    </w:p>
    <w:p w14:paraId="19E510C3" w14:textId="0B6C81AF" w:rsidR="00513F76" w:rsidRPr="009204A7" w:rsidRDefault="009204A7" w:rsidP="009204A7">
      <w:r w:rsidRPr="009204A7">
        <w:t>Proficiency in HTML/CSS, JavaScript frameworks like Angular/React, front-end skills, back-end integration knowledge along with experience building responsive designs for multiple platforms.</w:t>
      </w:r>
    </w:p>
    <w:p w14:paraId="03C0B607" w14:textId="77777777" w:rsidR="00513F76" w:rsidRDefault="00513F76" w:rsidP="009021B1">
      <w:pPr>
        <w:pBdr>
          <w:bottom w:val="double" w:sz="6" w:space="1" w:color="auto"/>
        </w:pBdr>
      </w:pPr>
    </w:p>
    <w:p w14:paraId="1313CBF7" w14:textId="77777777" w:rsidR="00CA0B7C" w:rsidRDefault="00000000" w:rsidP="00CA0B7C">
      <w:pPr>
        <w:jc w:val="center"/>
        <w:rPr>
          <w:noProof/>
        </w:rPr>
      </w:pPr>
      <w:r>
        <w:rPr>
          <w:noProof/>
        </w:rPr>
        <w:drawing>
          <wp:inline distT="0" distB="0" distL="0" distR="0" wp14:anchorId="76A33A05" wp14:editId="6EF5D311">
            <wp:extent cx="4572000" cy="2033068"/>
            <wp:effectExtent l="0" t="0" r="0" b="5715"/>
            <wp:docPr id="1467552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552698" name=""/>
                    <pic:cNvPicPr/>
                  </pic:nvPicPr>
                  <pic:blipFill>
                    <a:blip r:embed="rId23"/>
                    <a:stretch>
                      <a:fillRect/>
                    </a:stretch>
                  </pic:blipFill>
                  <pic:spPr>
                    <a:xfrm>
                      <a:off x="0" y="0"/>
                      <a:ext cx="4572000" cy="2033068"/>
                    </a:xfrm>
                    <a:prstGeom prst="rect">
                      <a:avLst/>
                    </a:prstGeom>
                  </pic:spPr>
                </pic:pic>
              </a:graphicData>
            </a:graphic>
          </wp:inline>
        </w:drawing>
      </w:r>
    </w:p>
    <w:p w14:paraId="798476A7" w14:textId="77777777" w:rsidR="00CA0B7C" w:rsidRDefault="00000000" w:rsidP="00CA0B7C">
      <w:pPr>
        <w:jc w:val="center"/>
        <w:rPr>
          <w:b/>
          <w:bCs/>
          <w:noProof/>
          <w:sz w:val="28"/>
          <w:szCs w:val="24"/>
        </w:rPr>
      </w:pPr>
      <w:r>
        <w:rPr>
          <w:b/>
          <w:bCs/>
          <w:noProof/>
          <w:sz w:val="28"/>
          <w:szCs w:val="24"/>
        </w:rPr>
        <w:t xml:space="preserve">READ </w:t>
      </w:r>
      <w:r w:rsidRPr="000F113A">
        <w:rPr>
          <w:b/>
          <w:bCs/>
          <w:noProof/>
          <w:sz w:val="28"/>
          <w:szCs w:val="24"/>
        </w:rPr>
        <w:t>OUR LATEST BLOG</w:t>
      </w:r>
    </w:p>
    <w:p w14:paraId="69C8E026" w14:textId="77777777" w:rsidR="00CA0B7C" w:rsidRDefault="00000000" w:rsidP="00CA0B7C">
      <w:pPr>
        <w:jc w:val="center"/>
        <w:rPr>
          <w:b/>
          <w:bCs/>
          <w:noProof/>
          <w:color w:val="FF0000"/>
        </w:rPr>
      </w:pPr>
      <w:r w:rsidRPr="00AC50BF">
        <w:rPr>
          <w:b/>
          <w:bCs/>
          <w:noProof/>
          <w:color w:val="FF0000"/>
          <w:highlight w:val="yellow"/>
        </w:rPr>
        <w:t>[BLOGS HERE]</w:t>
      </w:r>
      <w:r>
        <w:rPr>
          <w:b/>
          <w:bCs/>
          <w:noProof/>
          <w:color w:val="FF0000"/>
        </w:rPr>
        <w:t xml:space="preserve"> </w:t>
      </w:r>
    </w:p>
    <w:p w14:paraId="5A4BF8D4" w14:textId="77777777" w:rsidR="00513F76" w:rsidRDefault="00513F76" w:rsidP="004E5162">
      <w:pPr>
        <w:pBdr>
          <w:bottom w:val="thinThickThinMediumGap" w:sz="18" w:space="1" w:color="auto"/>
        </w:pBdr>
        <w:jc w:val="center"/>
      </w:pPr>
    </w:p>
    <w:p w14:paraId="2F95D3DA" w14:textId="77777777" w:rsidR="00D663FB" w:rsidRDefault="00D663FB" w:rsidP="00BB1AB9"/>
    <w:p w14:paraId="21ED2F2F" w14:textId="77777777" w:rsidR="00BB1AB9" w:rsidRDefault="00000000">
      <w:pPr>
        <w:spacing w:before="200" w:after="200" w:line="276" w:lineRule="auto"/>
        <w:jc w:val="left"/>
        <w:textAlignment w:val="auto"/>
      </w:pPr>
      <w:r>
        <w:br w:type="page"/>
      </w:r>
    </w:p>
    <w:p w14:paraId="2337E183" w14:textId="18CE16E5" w:rsidR="00BB1AB9" w:rsidRDefault="0088133E" w:rsidP="00E76AE6">
      <w:pPr>
        <w:pStyle w:val="Heading1"/>
        <w:rPr>
          <w:caps w:val="0"/>
        </w:rPr>
      </w:pPr>
      <w:bookmarkStart w:id="2" w:name="_Toc164127630"/>
      <w:r>
        <w:rPr>
          <w:caps w:val="0"/>
        </w:rPr>
        <w:t>NATIVE</w:t>
      </w:r>
      <w:r w:rsidR="00B74DDB">
        <w:rPr>
          <w:caps w:val="0"/>
        </w:rPr>
        <w:t xml:space="preserve"> DEVELOPMENT</w:t>
      </w:r>
      <w:bookmarkEnd w:id="2"/>
      <w:r w:rsidR="00B74DDB">
        <w:rPr>
          <w:caps w:val="0"/>
        </w:rPr>
        <w:t xml:space="preserve"> </w:t>
      </w:r>
    </w:p>
    <w:p w14:paraId="31D32459" w14:textId="44656B2B" w:rsidR="00D9098F" w:rsidRPr="00866B41" w:rsidRDefault="00000000" w:rsidP="00D9098F">
      <w:r w:rsidRPr="00D91D42">
        <w:rPr>
          <w:b/>
          <w:bCs/>
        </w:rPr>
        <w:t>META TITLE</w:t>
      </w:r>
      <w:r w:rsidR="00E04059">
        <w:rPr>
          <w:b/>
          <w:bCs/>
        </w:rPr>
        <w:t>:</w:t>
      </w:r>
      <w:r w:rsidR="00E04059" w:rsidRPr="00E04059">
        <w:t xml:space="preserve"> </w:t>
      </w:r>
      <w:r w:rsidR="00AB4793">
        <w:rPr>
          <w:highlight w:val="yellow"/>
        </w:rPr>
        <w:t>Native Mobile</w:t>
      </w:r>
      <w:r w:rsidR="00E04059" w:rsidRPr="009A112D">
        <w:rPr>
          <w:highlight w:val="yellow"/>
        </w:rPr>
        <w:t xml:space="preserve"> </w:t>
      </w:r>
      <w:r w:rsidR="009A112D" w:rsidRPr="009A112D">
        <w:rPr>
          <w:highlight w:val="yellow"/>
        </w:rPr>
        <w:t>App</w:t>
      </w:r>
      <w:r w:rsidR="00E04059" w:rsidRPr="009A112D">
        <w:rPr>
          <w:highlight w:val="yellow"/>
        </w:rPr>
        <w:t xml:space="preserve"> Development Company</w:t>
      </w:r>
      <w:r w:rsidR="00E04059" w:rsidRPr="00E04059">
        <w:t xml:space="preserve"> | The Praetors</w:t>
      </w:r>
    </w:p>
    <w:p w14:paraId="0C26484C" w14:textId="41F7CE36" w:rsidR="00D9098F" w:rsidRDefault="00000000" w:rsidP="00530109">
      <w:r w:rsidRPr="00D91D42">
        <w:rPr>
          <w:b/>
          <w:bCs/>
        </w:rPr>
        <w:t>META DESCRIPTION</w:t>
      </w:r>
      <w:r>
        <w:t>:</w:t>
      </w:r>
      <w:r w:rsidR="00CB3136">
        <w:t xml:space="preserve"> </w:t>
      </w:r>
      <w:r w:rsidR="001923FB">
        <w:t xml:space="preserve">As </w:t>
      </w:r>
      <w:r w:rsidR="00CB3136" w:rsidRPr="00CB3136">
        <w:t xml:space="preserve">a leading </w:t>
      </w:r>
      <w:r w:rsidR="00CB3136" w:rsidRPr="001923FB">
        <w:rPr>
          <w:highlight w:val="yellow"/>
        </w:rPr>
        <w:t>native mobile app development company</w:t>
      </w:r>
      <w:r w:rsidR="001923FB">
        <w:t>, The Praetors</w:t>
      </w:r>
      <w:r w:rsidR="00CB3136" w:rsidRPr="00CB3136">
        <w:t xml:space="preserve"> create</w:t>
      </w:r>
      <w:r w:rsidR="001923FB">
        <w:t>s</w:t>
      </w:r>
      <w:r w:rsidR="00CB3136" w:rsidRPr="00CB3136">
        <w:t xml:space="preserve"> high-quality, platform-specific apps meeting the unique requirements of your business or brand within timeline and budget.</w:t>
      </w:r>
    </w:p>
    <w:p w14:paraId="33B0368B" w14:textId="77777777" w:rsidR="00E70F71" w:rsidRDefault="00000000" w:rsidP="00D9098F">
      <w:r w:rsidRPr="00613DF7">
        <w:rPr>
          <w:b/>
          <w:bCs/>
        </w:rPr>
        <w:t>URL</w:t>
      </w:r>
      <w:r>
        <w:t xml:space="preserve">:  </w:t>
      </w:r>
    </w:p>
    <w:p w14:paraId="0A294F69" w14:textId="77777777" w:rsidR="00D9098F" w:rsidRDefault="00D9098F" w:rsidP="00D9098F">
      <w:pPr>
        <w:pBdr>
          <w:bottom w:val="double" w:sz="6" w:space="1" w:color="auto"/>
        </w:pBdr>
      </w:pPr>
    </w:p>
    <w:p w14:paraId="6DD82B9C" w14:textId="77777777" w:rsidR="00D9098F" w:rsidRDefault="00000000" w:rsidP="00D9098F">
      <w:pPr>
        <w:jc w:val="center"/>
      </w:pPr>
      <w:r>
        <w:rPr>
          <w:noProof/>
        </w:rPr>
        <w:drawing>
          <wp:inline distT="0" distB="0" distL="0" distR="0" wp14:anchorId="67AF19C0" wp14:editId="437BCE37">
            <wp:extent cx="4572000" cy="2502237"/>
            <wp:effectExtent l="0" t="0" r="0" b="0"/>
            <wp:docPr id="33801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01948" name=""/>
                    <pic:cNvPicPr/>
                  </pic:nvPicPr>
                  <pic:blipFill>
                    <a:blip r:embed="rId10"/>
                    <a:stretch>
                      <a:fillRect/>
                    </a:stretch>
                  </pic:blipFill>
                  <pic:spPr>
                    <a:xfrm>
                      <a:off x="0" y="0"/>
                      <a:ext cx="4572000" cy="2502237"/>
                    </a:xfrm>
                    <a:prstGeom prst="rect">
                      <a:avLst/>
                    </a:prstGeom>
                  </pic:spPr>
                </pic:pic>
              </a:graphicData>
            </a:graphic>
          </wp:inline>
        </w:drawing>
      </w:r>
    </w:p>
    <w:p w14:paraId="5BDB5457" w14:textId="7FDA063D" w:rsidR="0084759C" w:rsidRDefault="0084759C" w:rsidP="00C03940">
      <w:pPr>
        <w:jc w:val="center"/>
        <w:rPr>
          <w:b/>
          <w:bCs/>
          <w:sz w:val="28"/>
          <w:szCs w:val="24"/>
        </w:rPr>
      </w:pPr>
      <w:r w:rsidRPr="00551012">
        <w:rPr>
          <w:b/>
          <w:bCs/>
          <w:sz w:val="28"/>
          <w:szCs w:val="24"/>
          <w:highlight w:val="yellow"/>
        </w:rPr>
        <w:t>Top</w:t>
      </w:r>
      <w:r w:rsidR="00551012" w:rsidRPr="00551012">
        <w:rPr>
          <w:b/>
          <w:bCs/>
          <w:sz w:val="28"/>
          <w:szCs w:val="24"/>
          <w:highlight w:val="yellow"/>
        </w:rPr>
        <w:t xml:space="preserve">-Notch </w:t>
      </w:r>
      <w:r w:rsidRPr="00551012">
        <w:rPr>
          <w:b/>
          <w:bCs/>
          <w:sz w:val="28"/>
          <w:szCs w:val="24"/>
          <w:highlight w:val="yellow"/>
        </w:rPr>
        <w:t>Native Mobile App Development Service</w:t>
      </w:r>
      <w:r w:rsidR="00551012" w:rsidRPr="00551012">
        <w:rPr>
          <w:b/>
          <w:bCs/>
          <w:sz w:val="28"/>
          <w:szCs w:val="24"/>
          <w:highlight w:val="yellow"/>
        </w:rPr>
        <w:t>s</w:t>
      </w:r>
    </w:p>
    <w:p w14:paraId="46B9C1BE" w14:textId="68A2BBE2" w:rsidR="0004672F" w:rsidRDefault="00F95D64" w:rsidP="00F95D64">
      <w:pPr>
        <w:jc w:val="center"/>
      </w:pPr>
      <w:r w:rsidRPr="00F95D64">
        <w:t xml:space="preserve">Looking to optimize your mobile product but unsure where to start? Our expert </w:t>
      </w:r>
      <w:r w:rsidRPr="00F95D64">
        <w:rPr>
          <w:highlight w:val="yellow"/>
        </w:rPr>
        <w:t xml:space="preserve">native </w:t>
      </w:r>
      <w:r w:rsidR="002110D4" w:rsidRPr="002110D4">
        <w:rPr>
          <w:highlight w:val="yellow"/>
        </w:rPr>
        <w:t xml:space="preserve">mobile app </w:t>
      </w:r>
      <w:r w:rsidRPr="00F95D64">
        <w:rPr>
          <w:highlight w:val="yellow"/>
        </w:rPr>
        <w:t>develo</w:t>
      </w:r>
      <w:r w:rsidR="002110D4" w:rsidRPr="002110D4">
        <w:rPr>
          <w:highlight w:val="yellow"/>
        </w:rPr>
        <w:t>pers</w:t>
      </w:r>
      <w:r w:rsidRPr="00F95D64">
        <w:t xml:space="preserve"> handle every project detail, from initial scoping and UX design to thorough testing and maintenance support. You gain a dedicated point of contact ensuring crystal-clear communication and management across all stages.</w:t>
      </w:r>
      <w:r w:rsidR="0003212D">
        <w:t xml:space="preserve"> </w:t>
      </w:r>
      <w:r w:rsidR="00C91D00">
        <w:t xml:space="preserve"> </w:t>
      </w:r>
    </w:p>
    <w:p w14:paraId="5F4A78C7" w14:textId="77777777" w:rsidR="00C91D00" w:rsidRDefault="00C91D00" w:rsidP="0003212D">
      <w:pPr>
        <w:pBdr>
          <w:bottom w:val="double" w:sz="6" w:space="1" w:color="auto"/>
        </w:pBdr>
        <w:jc w:val="center"/>
      </w:pPr>
    </w:p>
    <w:p w14:paraId="47085391" w14:textId="77777777" w:rsidR="00634CCF" w:rsidRDefault="00000000" w:rsidP="0003212D">
      <w:pPr>
        <w:jc w:val="center"/>
      </w:pPr>
      <w:r>
        <w:rPr>
          <w:noProof/>
        </w:rPr>
        <w:drawing>
          <wp:inline distT="0" distB="0" distL="0" distR="0" wp14:anchorId="7FA2EA4B" wp14:editId="2803490A">
            <wp:extent cx="4572000" cy="1027018"/>
            <wp:effectExtent l="0" t="0" r="0" b="1905"/>
            <wp:docPr id="463120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120424" name=""/>
                    <pic:cNvPicPr/>
                  </pic:nvPicPr>
                  <pic:blipFill>
                    <a:blip r:embed="rId11"/>
                    <a:stretch>
                      <a:fillRect/>
                    </a:stretch>
                  </pic:blipFill>
                  <pic:spPr>
                    <a:xfrm>
                      <a:off x="0" y="0"/>
                      <a:ext cx="4572000" cy="1027018"/>
                    </a:xfrm>
                    <a:prstGeom prst="rect">
                      <a:avLst/>
                    </a:prstGeom>
                  </pic:spPr>
                </pic:pic>
              </a:graphicData>
            </a:graphic>
          </wp:inline>
        </w:drawing>
      </w:r>
    </w:p>
    <w:p w14:paraId="257AC362" w14:textId="416BD498" w:rsidR="00451CD1" w:rsidRDefault="008F28BB" w:rsidP="00451CD1">
      <w:pPr>
        <w:jc w:val="center"/>
        <w:rPr>
          <w:b/>
          <w:bCs/>
          <w:sz w:val="28"/>
          <w:szCs w:val="24"/>
        </w:rPr>
      </w:pPr>
      <w:r w:rsidRPr="00491325">
        <w:rPr>
          <w:b/>
          <w:bCs/>
          <w:sz w:val="28"/>
          <w:szCs w:val="24"/>
          <w:highlight w:val="yellow"/>
        </w:rPr>
        <w:t>Native Mobile Application Development</w:t>
      </w:r>
      <w:r w:rsidR="007D39A7">
        <w:rPr>
          <w:b/>
          <w:bCs/>
          <w:sz w:val="28"/>
          <w:szCs w:val="24"/>
        </w:rPr>
        <w:t xml:space="preserve"> </w:t>
      </w:r>
      <w:r w:rsidR="00491325" w:rsidRPr="00BF7F81">
        <w:rPr>
          <w:b/>
          <w:bCs/>
          <w:sz w:val="28"/>
          <w:szCs w:val="24"/>
        </w:rPr>
        <w:t xml:space="preserve">for </w:t>
      </w:r>
      <w:r w:rsidR="00000000" w:rsidRPr="00BF7F81">
        <w:rPr>
          <w:b/>
          <w:bCs/>
          <w:sz w:val="28"/>
          <w:szCs w:val="24"/>
        </w:rPr>
        <w:t>Robust, Performance-Driven</w:t>
      </w:r>
      <w:r w:rsidR="00EC70FF">
        <w:rPr>
          <w:b/>
          <w:bCs/>
          <w:sz w:val="28"/>
          <w:szCs w:val="24"/>
        </w:rPr>
        <w:t xml:space="preserve"> </w:t>
      </w:r>
      <w:r w:rsidR="00166547">
        <w:rPr>
          <w:b/>
          <w:bCs/>
          <w:sz w:val="28"/>
          <w:szCs w:val="24"/>
        </w:rPr>
        <w:t xml:space="preserve">Digital </w:t>
      </w:r>
      <w:r w:rsidR="00354162">
        <w:rPr>
          <w:b/>
          <w:bCs/>
          <w:sz w:val="28"/>
          <w:szCs w:val="24"/>
        </w:rPr>
        <w:t>Products</w:t>
      </w:r>
      <w:r w:rsidR="00000000" w:rsidRPr="00BF7F81">
        <w:rPr>
          <w:b/>
          <w:bCs/>
          <w:sz w:val="28"/>
          <w:szCs w:val="24"/>
        </w:rPr>
        <w:t>!</w:t>
      </w:r>
      <w:r w:rsidR="00000000">
        <w:rPr>
          <w:b/>
          <w:bCs/>
          <w:sz w:val="28"/>
          <w:szCs w:val="24"/>
        </w:rPr>
        <w:t xml:space="preserve"> </w:t>
      </w:r>
    </w:p>
    <w:p w14:paraId="52FF32D0" w14:textId="77777777" w:rsidR="00892B71" w:rsidRDefault="00197942" w:rsidP="00197942">
      <w:pPr>
        <w:jc w:val="center"/>
      </w:pPr>
      <w:r w:rsidRPr="00197942">
        <w:t xml:space="preserve">Take your mobile products to the next level with best-in-class native development from The Praetors. As the go-to leader for custom iOS and Android solutions, we combine cutting-edge technical skills with strategic guidance. You gain optimized apps engineered for seamless functionality, intuitive designs and stellar performance. Leverage our extensive industry knowledge to future-proof your portfolio with flexible, scalable offerings increasing user engagement. </w:t>
      </w:r>
    </w:p>
    <w:p w14:paraId="66D46200" w14:textId="4F7EEAB6" w:rsidR="00197942" w:rsidRPr="00197942" w:rsidRDefault="00197942" w:rsidP="00197942">
      <w:pPr>
        <w:jc w:val="center"/>
      </w:pPr>
      <w:r w:rsidRPr="00197942">
        <w:t xml:space="preserve">Entrust The Praetors to </w:t>
      </w:r>
      <w:r w:rsidR="003D709F">
        <w:t>strengthen</w:t>
      </w:r>
      <w:r w:rsidRPr="00197942">
        <w:t xml:space="preserve"> your brand reputation through high-caliber digital solutions.</w:t>
      </w:r>
    </w:p>
    <w:p w14:paraId="0C2AEA9F" w14:textId="77777777" w:rsidR="0082211C" w:rsidRDefault="0082211C" w:rsidP="0082211C">
      <w:pPr>
        <w:pBdr>
          <w:bottom w:val="double" w:sz="6" w:space="1" w:color="auto"/>
        </w:pBdr>
        <w:jc w:val="center"/>
      </w:pPr>
    </w:p>
    <w:p w14:paraId="657796F3" w14:textId="77777777" w:rsidR="00E36F0F" w:rsidRDefault="00000000" w:rsidP="0082211C">
      <w:pPr>
        <w:jc w:val="center"/>
      </w:pPr>
      <w:r>
        <w:rPr>
          <w:noProof/>
        </w:rPr>
        <w:drawing>
          <wp:inline distT="0" distB="0" distL="0" distR="0" wp14:anchorId="2115DFF9" wp14:editId="5F3E170A">
            <wp:extent cx="4572000" cy="1910752"/>
            <wp:effectExtent l="0" t="0" r="0" b="0"/>
            <wp:docPr id="1102987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87426" name=""/>
                    <pic:cNvPicPr/>
                  </pic:nvPicPr>
                  <pic:blipFill>
                    <a:blip r:embed="rId12"/>
                    <a:stretch>
                      <a:fillRect/>
                    </a:stretch>
                  </pic:blipFill>
                  <pic:spPr>
                    <a:xfrm>
                      <a:off x="0" y="0"/>
                      <a:ext cx="4572000" cy="1910752"/>
                    </a:xfrm>
                    <a:prstGeom prst="rect">
                      <a:avLst/>
                    </a:prstGeom>
                  </pic:spPr>
                </pic:pic>
              </a:graphicData>
            </a:graphic>
          </wp:inline>
        </w:drawing>
      </w:r>
    </w:p>
    <w:p w14:paraId="37E6C32B" w14:textId="507489CA" w:rsidR="00023CAB" w:rsidRDefault="00D177E1" w:rsidP="00140843">
      <w:pPr>
        <w:rPr>
          <w:b/>
          <w:bCs/>
          <w:sz w:val="28"/>
          <w:szCs w:val="24"/>
        </w:rPr>
      </w:pPr>
      <w:r>
        <w:rPr>
          <w:b/>
          <w:bCs/>
          <w:sz w:val="28"/>
          <w:szCs w:val="24"/>
        </w:rPr>
        <w:t xml:space="preserve">When to Consider Our </w:t>
      </w:r>
      <w:r w:rsidRPr="00D177E1">
        <w:rPr>
          <w:b/>
          <w:bCs/>
          <w:sz w:val="28"/>
          <w:szCs w:val="24"/>
          <w:highlight w:val="yellow"/>
        </w:rPr>
        <w:t>Native Mobile App Development Services</w:t>
      </w:r>
      <w:r>
        <w:rPr>
          <w:b/>
          <w:bCs/>
          <w:sz w:val="28"/>
          <w:szCs w:val="24"/>
        </w:rPr>
        <w:t>?</w:t>
      </w:r>
    </w:p>
    <w:p w14:paraId="7C77400E" w14:textId="77777777" w:rsidR="00B37F31" w:rsidRDefault="00A915D8" w:rsidP="00836078">
      <w:r>
        <w:t>Choose</w:t>
      </w:r>
      <w:r w:rsidR="00D04372" w:rsidRPr="00D04372">
        <w:t xml:space="preserve"> The Praetors for your next </w:t>
      </w:r>
      <w:r w:rsidR="00D04372" w:rsidRPr="00D04372">
        <w:rPr>
          <w:highlight w:val="yellow"/>
        </w:rPr>
        <w:t>native mobile app</w:t>
      </w:r>
      <w:r w:rsidRPr="00A915D8">
        <w:rPr>
          <w:highlight w:val="yellow"/>
        </w:rPr>
        <w:t>lication development</w:t>
      </w:r>
      <w:r w:rsidR="00D04372" w:rsidRPr="00D04372">
        <w:t xml:space="preserve"> project if speed, reliability and deep platform integration are priorities. Our native apps leverage the full power of iOS and Android to provide snappy performance, smooth animations and access to device capabilities like Bluetooth, fingerprint scanning and more. </w:t>
      </w:r>
    </w:p>
    <w:p w14:paraId="4A3CD906" w14:textId="22DE3E65" w:rsidR="00253806" w:rsidRDefault="00D04372" w:rsidP="00836078">
      <w:r w:rsidRPr="00D04372">
        <w:t xml:space="preserve">If you want users to easily discover and engage with all your app has to offer through intuitive experiences composed specifically for each platform, our </w:t>
      </w:r>
      <w:r w:rsidRPr="00D04372">
        <w:rPr>
          <w:highlight w:val="yellow"/>
        </w:rPr>
        <w:t xml:space="preserve">native </w:t>
      </w:r>
      <w:r w:rsidR="00BC6421" w:rsidRPr="008D2342">
        <w:rPr>
          <w:highlight w:val="yellow"/>
        </w:rPr>
        <w:t xml:space="preserve">mobile app </w:t>
      </w:r>
      <w:r w:rsidRPr="00D04372">
        <w:rPr>
          <w:highlight w:val="yellow"/>
        </w:rPr>
        <w:t>development services</w:t>
      </w:r>
      <w:r w:rsidRPr="00D04372">
        <w:t xml:space="preserve"> can transform your vision into high-converting apps that feel like they belong.</w:t>
      </w:r>
    </w:p>
    <w:p w14:paraId="363EAAE5" w14:textId="77777777" w:rsidR="00836078" w:rsidRDefault="00836078" w:rsidP="00836078"/>
    <w:tbl>
      <w:tblPr>
        <w:tblStyle w:val="TableGrid"/>
        <w:tblW w:w="0" w:type="auto"/>
        <w:tblLook w:val="04A0" w:firstRow="1" w:lastRow="0" w:firstColumn="1" w:lastColumn="0" w:noHBand="0" w:noVBand="1"/>
      </w:tblPr>
      <w:tblGrid>
        <w:gridCol w:w="3325"/>
        <w:gridCol w:w="7131"/>
      </w:tblGrid>
      <w:tr w:rsidR="00521281" w14:paraId="1DA0D0CB" w14:textId="77777777" w:rsidTr="00587386">
        <w:trPr>
          <w:trHeight w:val="1250"/>
        </w:trPr>
        <w:tc>
          <w:tcPr>
            <w:tcW w:w="3325" w:type="dxa"/>
            <w:shd w:val="clear" w:color="auto" w:fill="D8E7EE" w:themeFill="accent1" w:themeFillTint="33"/>
          </w:tcPr>
          <w:p w14:paraId="1B5EA25C" w14:textId="68CBC97E" w:rsidR="00253806" w:rsidRPr="0071285C" w:rsidRDefault="00E70A7F" w:rsidP="00FF2F59">
            <w:pPr>
              <w:jc w:val="left"/>
              <w:rPr>
                <w:b/>
                <w:bCs/>
                <w:noProof/>
              </w:rPr>
            </w:pPr>
            <w:r>
              <w:rPr>
                <w:b/>
                <w:bCs/>
                <w:noProof/>
              </w:rPr>
              <w:t>Superior Performance</w:t>
            </w:r>
          </w:p>
        </w:tc>
        <w:tc>
          <w:tcPr>
            <w:tcW w:w="7131" w:type="dxa"/>
          </w:tcPr>
          <w:p w14:paraId="5B142907" w14:textId="77777777" w:rsidR="00E70A7F" w:rsidRPr="00E70A7F" w:rsidRDefault="00E70A7F" w:rsidP="00E70A7F">
            <w:pPr>
              <w:rPr>
                <w:noProof/>
              </w:rPr>
            </w:pPr>
            <w:r w:rsidRPr="00E70A7F">
              <w:rPr>
                <w:noProof/>
              </w:rPr>
              <w:t>Native apps developed by The Praetors utilize the full processing power of mobile devices, resulting in ultra-fast load times, instant responsiveness and battery-saving efficiency.</w:t>
            </w:r>
          </w:p>
          <w:p w14:paraId="1BCCDF57" w14:textId="77777777" w:rsidR="00253806" w:rsidRDefault="00253806" w:rsidP="00587386">
            <w:pPr>
              <w:rPr>
                <w:noProof/>
              </w:rPr>
            </w:pPr>
          </w:p>
        </w:tc>
      </w:tr>
      <w:tr w:rsidR="00521281" w14:paraId="49152E21" w14:textId="77777777" w:rsidTr="00587386">
        <w:trPr>
          <w:trHeight w:val="1250"/>
        </w:trPr>
        <w:tc>
          <w:tcPr>
            <w:tcW w:w="3325" w:type="dxa"/>
            <w:shd w:val="clear" w:color="auto" w:fill="D8E7EE" w:themeFill="accent1" w:themeFillTint="33"/>
          </w:tcPr>
          <w:p w14:paraId="3D76BA76" w14:textId="6387052B" w:rsidR="00253806" w:rsidRPr="0071285C" w:rsidRDefault="009338E6" w:rsidP="00917230">
            <w:pPr>
              <w:jc w:val="left"/>
              <w:rPr>
                <w:b/>
                <w:bCs/>
                <w:noProof/>
              </w:rPr>
            </w:pPr>
            <w:r>
              <w:rPr>
                <w:b/>
                <w:bCs/>
                <w:noProof/>
              </w:rPr>
              <w:t>Seamless Integration</w:t>
            </w:r>
          </w:p>
        </w:tc>
        <w:tc>
          <w:tcPr>
            <w:tcW w:w="7131" w:type="dxa"/>
          </w:tcPr>
          <w:p w14:paraId="540F3EC5" w14:textId="77777777" w:rsidR="009338E6" w:rsidRPr="009338E6" w:rsidRDefault="009338E6" w:rsidP="009338E6">
            <w:pPr>
              <w:rPr>
                <w:noProof/>
              </w:rPr>
            </w:pPr>
            <w:r w:rsidRPr="009338E6">
              <w:rPr>
                <w:noProof/>
              </w:rPr>
              <w:t>Our native mobile solutions integrate effortlessly with platform-specific features for richer user experiences. Apps utilize the latest APIs, cameras, locations and other device capabilities.</w:t>
            </w:r>
          </w:p>
          <w:p w14:paraId="2D2A413B" w14:textId="77777777" w:rsidR="00253806" w:rsidRDefault="00253806" w:rsidP="00587386">
            <w:pPr>
              <w:rPr>
                <w:noProof/>
              </w:rPr>
            </w:pPr>
          </w:p>
        </w:tc>
      </w:tr>
      <w:tr w:rsidR="00521281" w14:paraId="2D8E0BFB" w14:textId="77777777" w:rsidTr="00587386">
        <w:tc>
          <w:tcPr>
            <w:tcW w:w="3325" w:type="dxa"/>
            <w:shd w:val="clear" w:color="auto" w:fill="D8E7EE" w:themeFill="accent1" w:themeFillTint="33"/>
          </w:tcPr>
          <w:p w14:paraId="4C977C95" w14:textId="6CA542B9" w:rsidR="00253806" w:rsidRPr="0071285C" w:rsidRDefault="00AB7314" w:rsidP="002A2EE1">
            <w:pPr>
              <w:jc w:val="left"/>
              <w:rPr>
                <w:b/>
                <w:bCs/>
                <w:noProof/>
              </w:rPr>
            </w:pPr>
            <w:r>
              <w:rPr>
                <w:b/>
                <w:bCs/>
                <w:noProof/>
              </w:rPr>
              <w:t>Continuous Improvement</w:t>
            </w:r>
          </w:p>
        </w:tc>
        <w:tc>
          <w:tcPr>
            <w:tcW w:w="7131" w:type="dxa"/>
          </w:tcPr>
          <w:p w14:paraId="6A933CBD" w14:textId="43887316" w:rsidR="000A0388" w:rsidRDefault="006741CC" w:rsidP="00915501">
            <w:pPr>
              <w:rPr>
                <w:noProof/>
              </w:rPr>
            </w:pPr>
            <w:r w:rsidRPr="006741CC">
              <w:rPr>
                <w:noProof/>
              </w:rPr>
              <w:t>The agile development process we follow allows for incremental updates and new features to be added after launch. This means apps always remain engaging as technology and needs evolve.</w:t>
            </w:r>
          </w:p>
        </w:tc>
      </w:tr>
    </w:tbl>
    <w:p w14:paraId="3D6E768C" w14:textId="77777777" w:rsidR="00253806" w:rsidRDefault="00253806" w:rsidP="00253806">
      <w:pPr>
        <w:pBdr>
          <w:bottom w:val="double" w:sz="6" w:space="1" w:color="auto"/>
        </w:pBdr>
      </w:pPr>
    </w:p>
    <w:p w14:paraId="51C6B4F2" w14:textId="77777777" w:rsidR="008623FD" w:rsidRDefault="00000000" w:rsidP="008623FD">
      <w:pPr>
        <w:jc w:val="center"/>
      </w:pPr>
      <w:r>
        <w:rPr>
          <w:noProof/>
        </w:rPr>
        <w:drawing>
          <wp:inline distT="0" distB="0" distL="0" distR="0" wp14:anchorId="6C06D4B0" wp14:editId="3A2D9085">
            <wp:extent cx="3631721" cy="1078135"/>
            <wp:effectExtent l="0" t="0" r="6985" b="8255"/>
            <wp:docPr id="705841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841992" name=""/>
                    <pic:cNvPicPr/>
                  </pic:nvPicPr>
                  <pic:blipFill>
                    <a:blip r:embed="rId13"/>
                    <a:stretch>
                      <a:fillRect/>
                    </a:stretch>
                  </pic:blipFill>
                  <pic:spPr>
                    <a:xfrm>
                      <a:off x="0" y="0"/>
                      <a:ext cx="3639216" cy="1080360"/>
                    </a:xfrm>
                    <a:prstGeom prst="rect">
                      <a:avLst/>
                    </a:prstGeom>
                  </pic:spPr>
                </pic:pic>
              </a:graphicData>
            </a:graphic>
          </wp:inline>
        </w:drawing>
      </w:r>
    </w:p>
    <w:p w14:paraId="4F188AD2" w14:textId="0B46E7A7" w:rsidR="003B7013" w:rsidRDefault="00706F7B" w:rsidP="003B7013">
      <w:pPr>
        <w:jc w:val="center"/>
        <w:rPr>
          <w:b/>
          <w:bCs/>
          <w:noProof/>
          <w:sz w:val="28"/>
          <w:szCs w:val="24"/>
        </w:rPr>
      </w:pPr>
      <w:r>
        <w:rPr>
          <w:b/>
          <w:bCs/>
          <w:noProof/>
          <w:sz w:val="28"/>
          <w:szCs w:val="24"/>
        </w:rPr>
        <w:t xml:space="preserve">Reliable </w:t>
      </w:r>
      <w:r w:rsidRPr="00706F7B">
        <w:rPr>
          <w:b/>
          <w:bCs/>
          <w:noProof/>
          <w:sz w:val="28"/>
          <w:szCs w:val="24"/>
          <w:highlight w:val="yellow"/>
        </w:rPr>
        <w:t xml:space="preserve">Native </w:t>
      </w:r>
      <w:r w:rsidR="007F3919" w:rsidRPr="00706F7B">
        <w:rPr>
          <w:b/>
          <w:bCs/>
          <w:noProof/>
          <w:sz w:val="28"/>
          <w:szCs w:val="24"/>
          <w:highlight w:val="yellow"/>
        </w:rPr>
        <w:t>Mobile</w:t>
      </w:r>
      <w:r w:rsidR="00000000" w:rsidRPr="00706F7B">
        <w:rPr>
          <w:b/>
          <w:bCs/>
          <w:noProof/>
          <w:sz w:val="28"/>
          <w:szCs w:val="24"/>
          <w:highlight w:val="yellow"/>
        </w:rPr>
        <w:t xml:space="preserve"> App Development</w:t>
      </w:r>
      <w:r w:rsidR="00000000" w:rsidRPr="00924B7F">
        <w:rPr>
          <w:b/>
          <w:bCs/>
          <w:noProof/>
          <w:sz w:val="28"/>
          <w:szCs w:val="24"/>
        </w:rPr>
        <w:t>, Driven by Dynamic Tech Stacks</w:t>
      </w:r>
      <w:r w:rsidR="00000000">
        <w:rPr>
          <w:b/>
          <w:bCs/>
          <w:noProof/>
          <w:sz w:val="28"/>
          <w:szCs w:val="24"/>
        </w:rPr>
        <w:t xml:space="preserve"> </w:t>
      </w:r>
    </w:p>
    <w:p w14:paraId="7B926B22" w14:textId="1327AE77" w:rsidR="003B7013" w:rsidRDefault="00000000" w:rsidP="003B7013">
      <w:pPr>
        <w:jc w:val="center"/>
        <w:rPr>
          <w:noProof/>
        </w:rPr>
      </w:pPr>
      <w:r>
        <w:rPr>
          <w:noProof/>
        </w:rPr>
        <w:t xml:space="preserve">We offer </w:t>
      </w:r>
      <w:r w:rsidR="00706F7B" w:rsidRPr="00706F7B">
        <w:rPr>
          <w:noProof/>
          <w:highlight w:val="yellow"/>
        </w:rPr>
        <w:t>top native mobile app development service</w:t>
      </w:r>
      <w:r w:rsidR="00706F7B">
        <w:rPr>
          <w:noProof/>
        </w:rPr>
        <w:t xml:space="preserve"> </w:t>
      </w:r>
      <w:r w:rsidRPr="00A43663">
        <w:rPr>
          <w:noProof/>
        </w:rPr>
        <w:t>powered by state-of-the-art</w:t>
      </w:r>
      <w:r>
        <w:rPr>
          <w:noProof/>
        </w:rPr>
        <w:t xml:space="preserve"> technology. </w:t>
      </w:r>
    </w:p>
    <w:p w14:paraId="3B24F72E" w14:textId="77777777" w:rsidR="003B7013" w:rsidRDefault="003B7013" w:rsidP="003B7013">
      <w:pPr>
        <w:pBdr>
          <w:bottom w:val="double" w:sz="6" w:space="1" w:color="auto"/>
        </w:pBdr>
        <w:jc w:val="center"/>
        <w:rPr>
          <w:noProof/>
        </w:rPr>
      </w:pPr>
    </w:p>
    <w:p w14:paraId="142B750F" w14:textId="77777777" w:rsidR="003B7013" w:rsidRDefault="00000000" w:rsidP="003B7013">
      <w:pPr>
        <w:jc w:val="center"/>
        <w:rPr>
          <w:noProof/>
        </w:rPr>
      </w:pPr>
      <w:r>
        <w:rPr>
          <w:noProof/>
        </w:rPr>
        <w:drawing>
          <wp:inline distT="0" distB="0" distL="0" distR="0" wp14:anchorId="57E271DD" wp14:editId="40C93A4D">
            <wp:extent cx="2372264" cy="1004801"/>
            <wp:effectExtent l="0" t="0" r="0" b="5080"/>
            <wp:docPr id="882039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039365" name=""/>
                    <pic:cNvPicPr/>
                  </pic:nvPicPr>
                  <pic:blipFill>
                    <a:blip r:embed="rId14"/>
                    <a:stretch>
                      <a:fillRect/>
                    </a:stretch>
                  </pic:blipFill>
                  <pic:spPr>
                    <a:xfrm>
                      <a:off x="0" y="0"/>
                      <a:ext cx="2385637" cy="1010465"/>
                    </a:xfrm>
                    <a:prstGeom prst="rect">
                      <a:avLst/>
                    </a:prstGeom>
                  </pic:spPr>
                </pic:pic>
              </a:graphicData>
            </a:graphic>
          </wp:inline>
        </w:drawing>
      </w:r>
    </w:p>
    <w:p w14:paraId="62366FA7" w14:textId="51A13267" w:rsidR="003B7013" w:rsidRDefault="00000000" w:rsidP="003B7013">
      <w:pPr>
        <w:jc w:val="center"/>
        <w:rPr>
          <w:b/>
          <w:bCs/>
          <w:noProof/>
          <w:sz w:val="28"/>
          <w:szCs w:val="24"/>
        </w:rPr>
      </w:pPr>
      <w:r w:rsidRPr="008A049F">
        <w:rPr>
          <w:b/>
          <w:bCs/>
          <w:noProof/>
          <w:sz w:val="28"/>
          <w:szCs w:val="24"/>
        </w:rPr>
        <w:t>Our</w:t>
      </w:r>
      <w:r w:rsidR="000E3CEE">
        <w:rPr>
          <w:b/>
          <w:bCs/>
          <w:noProof/>
          <w:sz w:val="28"/>
          <w:szCs w:val="24"/>
        </w:rPr>
        <w:t xml:space="preserve"> Efficient</w:t>
      </w:r>
      <w:r w:rsidRPr="008A049F">
        <w:rPr>
          <w:b/>
          <w:bCs/>
          <w:noProof/>
          <w:sz w:val="28"/>
          <w:szCs w:val="24"/>
        </w:rPr>
        <w:t xml:space="preserve"> </w:t>
      </w:r>
      <w:r w:rsidR="00826B49" w:rsidRPr="002D1A6B">
        <w:rPr>
          <w:b/>
          <w:bCs/>
          <w:noProof/>
          <w:sz w:val="28"/>
          <w:szCs w:val="24"/>
          <w:highlight w:val="yellow"/>
        </w:rPr>
        <w:t xml:space="preserve">Native Mobile </w:t>
      </w:r>
      <w:r w:rsidRPr="002D1A6B">
        <w:rPr>
          <w:b/>
          <w:bCs/>
          <w:noProof/>
          <w:sz w:val="28"/>
          <w:szCs w:val="24"/>
          <w:highlight w:val="yellow"/>
        </w:rPr>
        <w:t>App</w:t>
      </w:r>
      <w:r w:rsidR="00826B49" w:rsidRPr="002D1A6B">
        <w:rPr>
          <w:b/>
          <w:bCs/>
          <w:noProof/>
          <w:sz w:val="28"/>
          <w:szCs w:val="24"/>
          <w:highlight w:val="yellow"/>
        </w:rPr>
        <w:t>lication</w:t>
      </w:r>
      <w:r w:rsidRPr="002D1A6B">
        <w:rPr>
          <w:b/>
          <w:bCs/>
          <w:noProof/>
          <w:sz w:val="28"/>
          <w:szCs w:val="24"/>
          <w:highlight w:val="yellow"/>
        </w:rPr>
        <w:t xml:space="preserve"> </w:t>
      </w:r>
      <w:r w:rsidRPr="00B46923">
        <w:rPr>
          <w:b/>
          <w:bCs/>
          <w:noProof/>
          <w:sz w:val="28"/>
          <w:szCs w:val="24"/>
          <w:highlight w:val="yellow"/>
        </w:rPr>
        <w:t>Development</w:t>
      </w:r>
      <w:r w:rsidRPr="008A049F">
        <w:rPr>
          <w:b/>
          <w:bCs/>
          <w:noProof/>
          <w:sz w:val="28"/>
          <w:szCs w:val="24"/>
        </w:rPr>
        <w:t xml:space="preserve"> Process</w:t>
      </w:r>
      <w:r w:rsidR="005C2270">
        <w:rPr>
          <w:b/>
          <w:bCs/>
          <w:noProof/>
          <w:sz w:val="28"/>
          <w:szCs w:val="24"/>
        </w:rPr>
        <w:t xml:space="preserve"> </w:t>
      </w:r>
    </w:p>
    <w:p w14:paraId="5D664424" w14:textId="684C17A7" w:rsidR="005E4577" w:rsidRDefault="002D1A6B" w:rsidP="00711CBB">
      <w:pPr>
        <w:jc w:val="center"/>
      </w:pPr>
      <w:r w:rsidRPr="002D1A6B">
        <w:t>The Praetors follows a finely-tuned process to ensure project delivery is streamlined and smooth. We start with comprehensive discovery sessions to fully understand your goals and vision. Prototypes are then created for user testing and feedback. After design is finalized, our dedicated teams of iOS and Android programmers collaborate using agile methodologies with daily standups to implement the app. Robust testing keeps bugs at bay. Apps are launched, optimized and maintained through ongoing support.</w:t>
      </w:r>
    </w:p>
    <w:p w14:paraId="3750F730" w14:textId="77777777" w:rsidR="001F719C" w:rsidRDefault="001F719C" w:rsidP="005E4577">
      <w:pPr>
        <w:jc w:val="center"/>
      </w:pPr>
    </w:p>
    <w:tbl>
      <w:tblPr>
        <w:tblStyle w:val="TableGrid"/>
        <w:tblW w:w="0" w:type="auto"/>
        <w:tblLook w:val="04A0" w:firstRow="1" w:lastRow="0" w:firstColumn="1" w:lastColumn="0" w:noHBand="0" w:noVBand="1"/>
      </w:tblPr>
      <w:tblGrid>
        <w:gridCol w:w="2425"/>
        <w:gridCol w:w="8031"/>
      </w:tblGrid>
      <w:tr w:rsidR="00521281" w14:paraId="20386DC0" w14:textId="77777777" w:rsidTr="00587386">
        <w:tc>
          <w:tcPr>
            <w:tcW w:w="2425" w:type="dxa"/>
            <w:shd w:val="clear" w:color="auto" w:fill="D8E7EE" w:themeFill="accent1" w:themeFillTint="33"/>
          </w:tcPr>
          <w:p w14:paraId="3827CBAC" w14:textId="77777777" w:rsidR="00F92663" w:rsidRPr="006A7F89" w:rsidRDefault="00000000" w:rsidP="00587386">
            <w:pPr>
              <w:rPr>
                <w:b/>
                <w:bCs/>
                <w:noProof/>
              </w:rPr>
            </w:pPr>
            <w:r w:rsidRPr="006A7F89">
              <w:rPr>
                <w:b/>
                <w:bCs/>
                <w:noProof/>
              </w:rPr>
              <w:t>Discovery</w:t>
            </w:r>
          </w:p>
        </w:tc>
        <w:tc>
          <w:tcPr>
            <w:tcW w:w="8031" w:type="dxa"/>
          </w:tcPr>
          <w:p w14:paraId="69BD5A27" w14:textId="77777777" w:rsidR="00F92663" w:rsidRDefault="00000000" w:rsidP="00587386">
            <w:pPr>
              <w:rPr>
                <w:noProof/>
              </w:rPr>
            </w:pPr>
            <w:r w:rsidRPr="00692E1E">
              <w:rPr>
                <w:noProof/>
              </w:rPr>
              <w:t>We begin by understanding your needs and goals and gathering essential information to lay the foundation for our collaboration.</w:t>
            </w:r>
            <w:r>
              <w:rPr>
                <w:noProof/>
              </w:rPr>
              <w:t xml:space="preserve"> </w:t>
            </w:r>
          </w:p>
        </w:tc>
      </w:tr>
      <w:tr w:rsidR="00521281" w14:paraId="37CF7A00" w14:textId="77777777" w:rsidTr="00587386">
        <w:tc>
          <w:tcPr>
            <w:tcW w:w="2425" w:type="dxa"/>
            <w:shd w:val="clear" w:color="auto" w:fill="D8E7EE" w:themeFill="accent1" w:themeFillTint="33"/>
          </w:tcPr>
          <w:p w14:paraId="2FD72196" w14:textId="77777777" w:rsidR="00F92663" w:rsidRPr="006A7F89" w:rsidRDefault="00000000" w:rsidP="00587386">
            <w:pPr>
              <w:rPr>
                <w:b/>
                <w:bCs/>
                <w:noProof/>
              </w:rPr>
            </w:pPr>
            <w:r w:rsidRPr="006A7F89">
              <w:rPr>
                <w:b/>
                <w:bCs/>
                <w:noProof/>
              </w:rPr>
              <w:t>Planning</w:t>
            </w:r>
          </w:p>
        </w:tc>
        <w:tc>
          <w:tcPr>
            <w:tcW w:w="8031" w:type="dxa"/>
          </w:tcPr>
          <w:p w14:paraId="6B30523A" w14:textId="77777777" w:rsidR="00F92663" w:rsidRDefault="00000000" w:rsidP="00587386">
            <w:pPr>
              <w:rPr>
                <w:noProof/>
              </w:rPr>
            </w:pPr>
            <w:r w:rsidRPr="000A6FDC">
              <w:rPr>
                <w:noProof/>
              </w:rPr>
              <w:t>With a clear understanding, we develop a detailed plan outlining the scope, timeline, and resources required for the project.</w:t>
            </w:r>
          </w:p>
        </w:tc>
      </w:tr>
      <w:tr w:rsidR="00521281" w14:paraId="0CB6D44E" w14:textId="77777777" w:rsidTr="00587386">
        <w:tc>
          <w:tcPr>
            <w:tcW w:w="2425" w:type="dxa"/>
            <w:shd w:val="clear" w:color="auto" w:fill="D8E7EE" w:themeFill="accent1" w:themeFillTint="33"/>
          </w:tcPr>
          <w:p w14:paraId="2D882074" w14:textId="77777777" w:rsidR="00F92663" w:rsidRPr="006A7F89" w:rsidRDefault="00000000" w:rsidP="00587386">
            <w:pPr>
              <w:rPr>
                <w:b/>
                <w:bCs/>
                <w:noProof/>
              </w:rPr>
            </w:pPr>
            <w:r w:rsidRPr="006A7F89">
              <w:rPr>
                <w:b/>
                <w:bCs/>
                <w:noProof/>
              </w:rPr>
              <w:t>Design</w:t>
            </w:r>
          </w:p>
        </w:tc>
        <w:tc>
          <w:tcPr>
            <w:tcW w:w="8031" w:type="dxa"/>
          </w:tcPr>
          <w:p w14:paraId="5A51BC6F" w14:textId="7B8C3D5D" w:rsidR="00F92663" w:rsidRDefault="00000000" w:rsidP="00587386">
            <w:pPr>
              <w:rPr>
                <w:noProof/>
              </w:rPr>
            </w:pPr>
            <w:r w:rsidRPr="003B5B98">
              <w:rPr>
                <w:noProof/>
              </w:rPr>
              <w:t xml:space="preserve">Our team creates intuitive, user-friendly </w:t>
            </w:r>
            <w:r w:rsidR="003344A6">
              <w:rPr>
                <w:noProof/>
              </w:rPr>
              <w:t>apps</w:t>
            </w:r>
            <w:r w:rsidRPr="003B5B98">
              <w:rPr>
                <w:noProof/>
              </w:rPr>
              <w:t xml:space="preserve">, ensuring the </w:t>
            </w:r>
            <w:r w:rsidR="001651EB">
              <w:rPr>
                <w:noProof/>
              </w:rPr>
              <w:t>ecommerce project</w:t>
            </w:r>
            <w:r w:rsidRPr="003B5B98">
              <w:rPr>
                <w:noProof/>
              </w:rPr>
              <w:t xml:space="preserve"> aligns seamlessly with your vision and objectives.</w:t>
            </w:r>
          </w:p>
        </w:tc>
      </w:tr>
      <w:tr w:rsidR="00521281" w14:paraId="6B08B544" w14:textId="77777777" w:rsidTr="00587386">
        <w:tc>
          <w:tcPr>
            <w:tcW w:w="2425" w:type="dxa"/>
            <w:shd w:val="clear" w:color="auto" w:fill="D8E7EE" w:themeFill="accent1" w:themeFillTint="33"/>
          </w:tcPr>
          <w:p w14:paraId="5CFB6FFA" w14:textId="77777777" w:rsidR="00F92663" w:rsidRPr="006A7F89" w:rsidRDefault="00000000" w:rsidP="00587386">
            <w:pPr>
              <w:rPr>
                <w:b/>
                <w:bCs/>
                <w:noProof/>
              </w:rPr>
            </w:pPr>
            <w:r w:rsidRPr="006A7F89">
              <w:rPr>
                <w:b/>
                <w:bCs/>
                <w:noProof/>
              </w:rPr>
              <w:t>Development</w:t>
            </w:r>
          </w:p>
        </w:tc>
        <w:tc>
          <w:tcPr>
            <w:tcW w:w="8031" w:type="dxa"/>
          </w:tcPr>
          <w:p w14:paraId="3503BA24" w14:textId="6BB145D9" w:rsidR="00F92663" w:rsidRDefault="00000000" w:rsidP="009C6161">
            <w:pPr>
              <w:rPr>
                <w:noProof/>
              </w:rPr>
            </w:pPr>
            <w:r>
              <w:rPr>
                <w:noProof/>
              </w:rPr>
              <w:t>Our s</w:t>
            </w:r>
            <w:r w:rsidRPr="00C8402C">
              <w:rPr>
                <w:noProof/>
              </w:rPr>
              <w:t xml:space="preserve">killed </w:t>
            </w:r>
            <w:r w:rsidR="009C6161">
              <w:rPr>
                <w:noProof/>
              </w:rPr>
              <w:t>d</w:t>
            </w:r>
            <w:r w:rsidRPr="009C6161">
              <w:rPr>
                <w:noProof/>
              </w:rPr>
              <w:t>evelopers</w:t>
            </w:r>
            <w:r w:rsidRPr="00C8402C">
              <w:rPr>
                <w:noProof/>
              </w:rPr>
              <w:t xml:space="preserve"> bring the </w:t>
            </w:r>
            <w:r w:rsidR="003344A6">
              <w:rPr>
                <w:noProof/>
              </w:rPr>
              <w:t>app</w:t>
            </w:r>
            <w:r w:rsidRPr="00C8402C">
              <w:rPr>
                <w:noProof/>
              </w:rPr>
              <w:t xml:space="preserve"> to life, </w:t>
            </w:r>
            <w:r w:rsidR="005965B5">
              <w:rPr>
                <w:noProof/>
              </w:rPr>
              <w:t xml:space="preserve">flawlessly </w:t>
            </w:r>
            <w:r w:rsidRPr="00C8402C">
              <w:rPr>
                <w:noProof/>
              </w:rPr>
              <w:t xml:space="preserve">coding and building the </w:t>
            </w:r>
            <w:r w:rsidR="0067200E">
              <w:rPr>
                <w:noProof/>
              </w:rPr>
              <w:t xml:space="preserve">digital </w:t>
            </w:r>
            <w:r w:rsidR="003344A6">
              <w:rPr>
                <w:noProof/>
              </w:rPr>
              <w:t>product</w:t>
            </w:r>
            <w:r w:rsidRPr="00C8402C">
              <w:rPr>
                <w:noProof/>
              </w:rPr>
              <w:t xml:space="preserve"> according to the outlined specifications.</w:t>
            </w:r>
          </w:p>
        </w:tc>
      </w:tr>
      <w:tr w:rsidR="00521281" w14:paraId="45452D3D" w14:textId="77777777" w:rsidTr="00587386">
        <w:tc>
          <w:tcPr>
            <w:tcW w:w="2425" w:type="dxa"/>
            <w:shd w:val="clear" w:color="auto" w:fill="D8E7EE" w:themeFill="accent1" w:themeFillTint="33"/>
          </w:tcPr>
          <w:p w14:paraId="481EE8C4" w14:textId="77777777" w:rsidR="00F92663" w:rsidRPr="006A7F89" w:rsidRDefault="00000000" w:rsidP="00587386">
            <w:pPr>
              <w:rPr>
                <w:b/>
                <w:bCs/>
                <w:noProof/>
              </w:rPr>
            </w:pPr>
            <w:r w:rsidRPr="006A7F89">
              <w:rPr>
                <w:b/>
                <w:bCs/>
                <w:noProof/>
              </w:rPr>
              <w:t>Testing</w:t>
            </w:r>
          </w:p>
        </w:tc>
        <w:tc>
          <w:tcPr>
            <w:tcW w:w="8031" w:type="dxa"/>
          </w:tcPr>
          <w:p w14:paraId="64D472CE" w14:textId="58707CD7" w:rsidR="00F92663" w:rsidRDefault="00000000" w:rsidP="00587386">
            <w:pPr>
              <w:rPr>
                <w:noProof/>
              </w:rPr>
            </w:pPr>
            <w:r w:rsidRPr="00C8402C">
              <w:rPr>
                <w:noProof/>
              </w:rPr>
              <w:t xml:space="preserve">Rigorous testing procedures are conducted to identify and resolve any issues, ensuring the </w:t>
            </w:r>
            <w:r>
              <w:rPr>
                <w:noProof/>
              </w:rPr>
              <w:t>app</w:t>
            </w:r>
            <w:r w:rsidRPr="00C8402C">
              <w:rPr>
                <w:noProof/>
              </w:rPr>
              <w:t xml:space="preserve"> meets high standards of quality and functionality.</w:t>
            </w:r>
          </w:p>
        </w:tc>
      </w:tr>
      <w:tr w:rsidR="00521281" w14:paraId="353D3D92" w14:textId="77777777" w:rsidTr="00587386">
        <w:tc>
          <w:tcPr>
            <w:tcW w:w="2425" w:type="dxa"/>
            <w:shd w:val="clear" w:color="auto" w:fill="D8E7EE" w:themeFill="accent1" w:themeFillTint="33"/>
          </w:tcPr>
          <w:p w14:paraId="09E5664A" w14:textId="77777777" w:rsidR="00F92663" w:rsidRPr="006A7F89" w:rsidRDefault="00000000" w:rsidP="00587386">
            <w:pPr>
              <w:rPr>
                <w:b/>
                <w:bCs/>
                <w:noProof/>
              </w:rPr>
            </w:pPr>
            <w:r w:rsidRPr="006A7F89">
              <w:rPr>
                <w:b/>
                <w:bCs/>
                <w:noProof/>
              </w:rPr>
              <w:t>Launch</w:t>
            </w:r>
          </w:p>
        </w:tc>
        <w:tc>
          <w:tcPr>
            <w:tcW w:w="8031" w:type="dxa"/>
          </w:tcPr>
          <w:p w14:paraId="4091D24A" w14:textId="77777777" w:rsidR="00F92663" w:rsidRDefault="00000000" w:rsidP="00587386">
            <w:pPr>
              <w:rPr>
                <w:noProof/>
              </w:rPr>
            </w:pPr>
            <w:r w:rsidRPr="00A13909">
              <w:rPr>
                <w:noProof/>
              </w:rPr>
              <w:t xml:space="preserve">Once thoroughly tested and approved, we deploy the </w:t>
            </w:r>
            <w:r>
              <w:rPr>
                <w:noProof/>
              </w:rPr>
              <w:t>application</w:t>
            </w:r>
            <w:r w:rsidRPr="00A13909">
              <w:rPr>
                <w:noProof/>
              </w:rPr>
              <w:t>, providing comprehensive support and guidance to ensure a smooth transition and optimal performance.</w:t>
            </w:r>
          </w:p>
        </w:tc>
      </w:tr>
    </w:tbl>
    <w:p w14:paraId="096FD7F8" w14:textId="77777777" w:rsidR="00F92663" w:rsidRDefault="00F92663" w:rsidP="005E4577">
      <w:pPr>
        <w:pBdr>
          <w:bottom w:val="double" w:sz="6" w:space="1" w:color="auto"/>
        </w:pBdr>
        <w:jc w:val="center"/>
      </w:pPr>
    </w:p>
    <w:p w14:paraId="22BCF4FA" w14:textId="77777777" w:rsidR="00153EA0" w:rsidRDefault="00000000">
      <w:pPr>
        <w:spacing w:before="200" w:after="200" w:line="276" w:lineRule="auto"/>
        <w:jc w:val="left"/>
        <w:textAlignment w:val="auto"/>
        <w:rPr>
          <w:noProof/>
        </w:rPr>
      </w:pPr>
      <w:r>
        <w:rPr>
          <w:noProof/>
        </w:rPr>
        <w:br w:type="page"/>
      </w:r>
    </w:p>
    <w:p w14:paraId="460ED0EB" w14:textId="77777777" w:rsidR="002E4787" w:rsidRDefault="00000000" w:rsidP="002E4787">
      <w:pPr>
        <w:jc w:val="center"/>
        <w:rPr>
          <w:noProof/>
        </w:rPr>
      </w:pPr>
      <w:r>
        <w:rPr>
          <w:noProof/>
        </w:rPr>
        <w:drawing>
          <wp:inline distT="0" distB="0" distL="0" distR="0" wp14:anchorId="4A341527" wp14:editId="4B1C46CB">
            <wp:extent cx="4572000" cy="970229"/>
            <wp:effectExtent l="0" t="0" r="0" b="1905"/>
            <wp:docPr id="1156246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46302" name=""/>
                    <pic:cNvPicPr/>
                  </pic:nvPicPr>
                  <pic:blipFill>
                    <a:blip r:embed="rId15"/>
                    <a:stretch>
                      <a:fillRect/>
                    </a:stretch>
                  </pic:blipFill>
                  <pic:spPr>
                    <a:xfrm>
                      <a:off x="0" y="0"/>
                      <a:ext cx="4572000" cy="970229"/>
                    </a:xfrm>
                    <a:prstGeom prst="rect">
                      <a:avLst/>
                    </a:prstGeom>
                  </pic:spPr>
                </pic:pic>
              </a:graphicData>
            </a:graphic>
          </wp:inline>
        </w:drawing>
      </w:r>
    </w:p>
    <w:tbl>
      <w:tblPr>
        <w:tblStyle w:val="TableGrid"/>
        <w:tblW w:w="0" w:type="auto"/>
        <w:tblLook w:val="04A0" w:firstRow="1" w:lastRow="0" w:firstColumn="1" w:lastColumn="0" w:noHBand="0" w:noVBand="1"/>
      </w:tblPr>
      <w:tblGrid>
        <w:gridCol w:w="3485"/>
        <w:gridCol w:w="3485"/>
        <w:gridCol w:w="3486"/>
      </w:tblGrid>
      <w:tr w:rsidR="00521281" w14:paraId="3FF531F4" w14:textId="77777777" w:rsidTr="00587386">
        <w:tc>
          <w:tcPr>
            <w:tcW w:w="3485" w:type="dxa"/>
          </w:tcPr>
          <w:p w14:paraId="4171A6C1" w14:textId="77777777" w:rsidR="002E4787" w:rsidRPr="008A7181" w:rsidRDefault="00000000" w:rsidP="00587386">
            <w:pPr>
              <w:jc w:val="center"/>
              <w:rPr>
                <w:b/>
                <w:bCs/>
                <w:noProof/>
                <w:color w:val="FF0000"/>
                <w:highlight w:val="yellow"/>
              </w:rPr>
            </w:pPr>
            <w:r w:rsidRPr="008A7181">
              <w:rPr>
                <w:b/>
                <w:bCs/>
                <w:noProof/>
                <w:color w:val="FF0000"/>
                <w:highlight w:val="yellow"/>
              </w:rPr>
              <w:t>2+</w:t>
            </w:r>
          </w:p>
          <w:p w14:paraId="40171CB8" w14:textId="77777777" w:rsidR="002E4787" w:rsidRPr="008A7181" w:rsidRDefault="00000000" w:rsidP="00587386">
            <w:pPr>
              <w:jc w:val="center"/>
              <w:rPr>
                <w:b/>
                <w:bCs/>
                <w:noProof/>
                <w:color w:val="FF0000"/>
                <w:highlight w:val="yellow"/>
              </w:rPr>
            </w:pPr>
            <w:r w:rsidRPr="008A7181">
              <w:rPr>
                <w:b/>
                <w:bCs/>
                <w:noProof/>
                <w:color w:val="FF0000"/>
                <w:highlight w:val="yellow"/>
              </w:rPr>
              <w:t>Decades of Experience</w:t>
            </w:r>
          </w:p>
        </w:tc>
        <w:tc>
          <w:tcPr>
            <w:tcW w:w="3485" w:type="dxa"/>
          </w:tcPr>
          <w:p w14:paraId="51B59A2E" w14:textId="77777777" w:rsidR="002E4787" w:rsidRPr="008A7181" w:rsidRDefault="00000000" w:rsidP="00587386">
            <w:pPr>
              <w:jc w:val="center"/>
              <w:rPr>
                <w:b/>
                <w:bCs/>
                <w:noProof/>
                <w:color w:val="FF0000"/>
                <w:highlight w:val="yellow"/>
              </w:rPr>
            </w:pPr>
            <w:r w:rsidRPr="008A7181">
              <w:rPr>
                <w:b/>
                <w:bCs/>
                <w:noProof/>
                <w:color w:val="FF0000"/>
                <w:highlight w:val="yellow"/>
              </w:rPr>
              <w:t>137K+</w:t>
            </w:r>
          </w:p>
          <w:p w14:paraId="3EE8C0A9" w14:textId="77777777" w:rsidR="002E4787" w:rsidRPr="008A7181" w:rsidRDefault="00000000" w:rsidP="00587386">
            <w:pPr>
              <w:jc w:val="center"/>
              <w:rPr>
                <w:b/>
                <w:bCs/>
                <w:noProof/>
                <w:color w:val="FF0000"/>
                <w:highlight w:val="yellow"/>
              </w:rPr>
            </w:pPr>
            <w:r w:rsidRPr="008A7181">
              <w:rPr>
                <w:b/>
                <w:bCs/>
                <w:noProof/>
                <w:color w:val="FF0000"/>
                <w:highlight w:val="yellow"/>
              </w:rPr>
              <w:t>Clients Globally</w:t>
            </w:r>
          </w:p>
        </w:tc>
        <w:tc>
          <w:tcPr>
            <w:tcW w:w="3486" w:type="dxa"/>
          </w:tcPr>
          <w:p w14:paraId="0233E718" w14:textId="77777777" w:rsidR="002E4787" w:rsidRPr="008A7181" w:rsidRDefault="00000000" w:rsidP="00587386">
            <w:pPr>
              <w:jc w:val="center"/>
              <w:rPr>
                <w:b/>
                <w:bCs/>
                <w:noProof/>
                <w:color w:val="FF0000"/>
                <w:highlight w:val="yellow"/>
              </w:rPr>
            </w:pPr>
            <w:r w:rsidRPr="008A7181">
              <w:rPr>
                <w:b/>
                <w:bCs/>
                <w:noProof/>
                <w:color w:val="FF0000"/>
                <w:highlight w:val="yellow"/>
              </w:rPr>
              <w:t xml:space="preserve">350K+ </w:t>
            </w:r>
          </w:p>
          <w:p w14:paraId="1C353313" w14:textId="77777777" w:rsidR="002E4787" w:rsidRPr="008A7181" w:rsidRDefault="00000000" w:rsidP="00587386">
            <w:pPr>
              <w:jc w:val="center"/>
              <w:rPr>
                <w:b/>
                <w:bCs/>
                <w:noProof/>
                <w:color w:val="FF0000"/>
                <w:highlight w:val="yellow"/>
              </w:rPr>
            </w:pPr>
            <w:r w:rsidRPr="008A7181">
              <w:rPr>
                <w:b/>
                <w:bCs/>
                <w:noProof/>
                <w:color w:val="FF0000"/>
                <w:highlight w:val="yellow"/>
              </w:rPr>
              <w:t>Digital Products Delivered</w:t>
            </w:r>
          </w:p>
        </w:tc>
      </w:tr>
    </w:tbl>
    <w:p w14:paraId="3C8A2426" w14:textId="77777777" w:rsidR="002E4787" w:rsidRDefault="002E4787" w:rsidP="002E4787">
      <w:pPr>
        <w:pBdr>
          <w:bottom w:val="double" w:sz="6" w:space="1" w:color="auto"/>
        </w:pBdr>
        <w:jc w:val="center"/>
        <w:rPr>
          <w:noProof/>
        </w:rPr>
      </w:pPr>
    </w:p>
    <w:p w14:paraId="1A999CB9" w14:textId="77777777" w:rsidR="002E4787" w:rsidRDefault="00000000" w:rsidP="002E4787">
      <w:pPr>
        <w:jc w:val="center"/>
        <w:rPr>
          <w:noProof/>
        </w:rPr>
      </w:pPr>
      <w:r>
        <w:rPr>
          <w:noProof/>
        </w:rPr>
        <w:drawing>
          <wp:inline distT="0" distB="0" distL="0" distR="0" wp14:anchorId="16D4BA7B" wp14:editId="7A02C743">
            <wp:extent cx="4572000" cy="1868378"/>
            <wp:effectExtent l="0" t="0" r="0" b="0"/>
            <wp:docPr id="1004383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383071" name=""/>
                    <pic:cNvPicPr/>
                  </pic:nvPicPr>
                  <pic:blipFill>
                    <a:blip r:embed="rId16"/>
                    <a:stretch>
                      <a:fillRect/>
                    </a:stretch>
                  </pic:blipFill>
                  <pic:spPr>
                    <a:xfrm>
                      <a:off x="0" y="0"/>
                      <a:ext cx="4572000" cy="1868378"/>
                    </a:xfrm>
                    <a:prstGeom prst="rect">
                      <a:avLst/>
                    </a:prstGeom>
                  </pic:spPr>
                </pic:pic>
              </a:graphicData>
            </a:graphic>
          </wp:inline>
        </w:drawing>
      </w:r>
    </w:p>
    <w:p w14:paraId="121E33A9" w14:textId="6E7C0469" w:rsidR="003E37E6" w:rsidRDefault="00000000" w:rsidP="003E37E6">
      <w:pPr>
        <w:rPr>
          <w:b/>
          <w:bCs/>
          <w:noProof/>
          <w:sz w:val="28"/>
          <w:szCs w:val="24"/>
        </w:rPr>
      </w:pPr>
      <w:r w:rsidRPr="000E03D4">
        <w:rPr>
          <w:b/>
          <w:bCs/>
          <w:noProof/>
          <w:sz w:val="28"/>
          <w:szCs w:val="24"/>
        </w:rPr>
        <w:t xml:space="preserve">Explore Our Game-Changing </w:t>
      </w:r>
      <w:r w:rsidR="005E7FBB" w:rsidRPr="005E7FBB">
        <w:rPr>
          <w:b/>
          <w:bCs/>
          <w:noProof/>
          <w:sz w:val="28"/>
          <w:szCs w:val="24"/>
          <w:highlight w:val="yellow"/>
        </w:rPr>
        <w:t>Native Mobile App Development Services</w:t>
      </w:r>
      <w:r>
        <w:rPr>
          <w:b/>
          <w:bCs/>
          <w:noProof/>
          <w:sz w:val="28"/>
          <w:szCs w:val="24"/>
        </w:rPr>
        <w:t xml:space="preserve"> </w:t>
      </w:r>
    </w:p>
    <w:p w14:paraId="7CD75240" w14:textId="77777777" w:rsidR="006B1253" w:rsidRPr="006B1253" w:rsidRDefault="006B1253" w:rsidP="006B1253">
      <w:r w:rsidRPr="006B1253">
        <w:t>Take your mobile experience to the next level with The Praetors' unparalleled native app services. Whether you need an engaging entertainment app or a powerful business solution, our expert teams utilize the latest techniques to transform your ideas into best-in-industry user experiences. Through agile development, deep platform integration and quality assurance experts, we ensure high performance and lasting value. Plus, our iterative process means your app can continuously captivate as technology advances. Let our passion for innovation and obsession with details change your mobile destiny.</w:t>
      </w:r>
    </w:p>
    <w:p w14:paraId="304509EB" w14:textId="3838F9E3" w:rsidR="001E470E" w:rsidRDefault="001E470E" w:rsidP="00A10E1C"/>
    <w:p w14:paraId="639A3803" w14:textId="77777777" w:rsidR="00BB192F" w:rsidRDefault="00000000">
      <w:pPr>
        <w:spacing w:before="200" w:after="200" w:line="276" w:lineRule="auto"/>
        <w:jc w:val="left"/>
        <w:textAlignment w:val="auto"/>
      </w:pPr>
      <w:r>
        <w:br w:type="page"/>
      </w:r>
    </w:p>
    <w:tbl>
      <w:tblPr>
        <w:tblStyle w:val="TableGrid"/>
        <w:tblW w:w="0" w:type="auto"/>
        <w:tblLook w:val="04A0" w:firstRow="1" w:lastRow="0" w:firstColumn="1" w:lastColumn="0" w:noHBand="0" w:noVBand="1"/>
      </w:tblPr>
      <w:tblGrid>
        <w:gridCol w:w="5228"/>
        <w:gridCol w:w="5228"/>
      </w:tblGrid>
      <w:tr w:rsidR="00521281" w14:paraId="7360CBDC" w14:textId="77777777" w:rsidTr="00587386">
        <w:tc>
          <w:tcPr>
            <w:tcW w:w="5228" w:type="dxa"/>
          </w:tcPr>
          <w:p w14:paraId="6DBBCB4A" w14:textId="77777777" w:rsidR="000950A7" w:rsidRDefault="000950A7" w:rsidP="000950A7">
            <w:pPr>
              <w:jc w:val="center"/>
              <w:rPr>
                <w:b/>
                <w:bCs/>
                <w:noProof/>
              </w:rPr>
            </w:pPr>
            <w:r w:rsidRPr="000950A7">
              <w:rPr>
                <w:b/>
                <w:bCs/>
                <w:noProof/>
              </w:rPr>
              <w:t>Performance Optimization</w:t>
            </w:r>
            <w:r>
              <w:rPr>
                <w:b/>
                <w:bCs/>
                <w:noProof/>
              </w:rPr>
              <w:t xml:space="preserve"> </w:t>
            </w:r>
          </w:p>
          <w:p w14:paraId="457DFEEA" w14:textId="77777777" w:rsidR="000950A7" w:rsidRDefault="000950A7" w:rsidP="000950A7">
            <w:pPr>
              <w:jc w:val="center"/>
              <w:rPr>
                <w:b/>
                <w:bCs/>
                <w:noProof/>
              </w:rPr>
            </w:pPr>
          </w:p>
          <w:p w14:paraId="0CCB259E" w14:textId="25FD04EA" w:rsidR="000950A7" w:rsidRDefault="000950A7" w:rsidP="00065D1F">
            <w:pPr>
              <w:jc w:val="center"/>
              <w:rPr>
                <w:noProof/>
              </w:rPr>
            </w:pPr>
            <w:r>
              <w:rPr>
                <w:noProof/>
              </w:rPr>
              <w:t>Our developers meticulously analyze code performance to ensure streamlined running speed. Strategies like compressed assets, optimized database queries and judicious threading maximize efficiency so apps feel lightning fast no matter the device or internet connection.</w:t>
            </w:r>
          </w:p>
          <w:p w14:paraId="0C916115" w14:textId="27FA6B86" w:rsidR="000950A7" w:rsidRDefault="000950A7" w:rsidP="000950A7">
            <w:pPr>
              <w:jc w:val="center"/>
              <w:rPr>
                <w:noProof/>
              </w:rPr>
            </w:pPr>
          </w:p>
        </w:tc>
        <w:tc>
          <w:tcPr>
            <w:tcW w:w="5228" w:type="dxa"/>
          </w:tcPr>
          <w:p w14:paraId="4A22CBF0" w14:textId="77777777" w:rsidR="007025FB" w:rsidRDefault="007025FB" w:rsidP="007025FB">
            <w:pPr>
              <w:jc w:val="center"/>
              <w:rPr>
                <w:b/>
                <w:bCs/>
                <w:noProof/>
              </w:rPr>
            </w:pPr>
            <w:r w:rsidRPr="007025FB">
              <w:rPr>
                <w:b/>
                <w:bCs/>
                <w:noProof/>
              </w:rPr>
              <w:t>Feature-Rich Designs</w:t>
            </w:r>
            <w:r>
              <w:rPr>
                <w:b/>
                <w:bCs/>
                <w:noProof/>
              </w:rPr>
              <w:t xml:space="preserve"> </w:t>
            </w:r>
          </w:p>
          <w:p w14:paraId="136DC053" w14:textId="77777777" w:rsidR="007025FB" w:rsidRDefault="007025FB" w:rsidP="007025FB">
            <w:pPr>
              <w:jc w:val="center"/>
              <w:rPr>
                <w:b/>
                <w:bCs/>
                <w:noProof/>
              </w:rPr>
            </w:pPr>
          </w:p>
          <w:p w14:paraId="3D86B1D3" w14:textId="33F6858A" w:rsidR="00AC2A0D" w:rsidRDefault="007025FB" w:rsidP="007025FB">
            <w:pPr>
              <w:jc w:val="center"/>
              <w:rPr>
                <w:noProof/>
              </w:rPr>
            </w:pPr>
            <w:r>
              <w:rPr>
                <w:noProof/>
              </w:rPr>
              <w:t>Every interaction, animation and visual is meticulously crafted to provide seamless functionality and wow users. We incorporate the latest design trends and leverage each platform's unique abilities to deliver intuitive experiences that feel convenient, engaging and aesthetically pleasing.</w:t>
            </w:r>
          </w:p>
        </w:tc>
      </w:tr>
      <w:tr w:rsidR="00521281" w14:paraId="32B105A2" w14:textId="77777777" w:rsidTr="00587386">
        <w:tc>
          <w:tcPr>
            <w:tcW w:w="5228" w:type="dxa"/>
          </w:tcPr>
          <w:p w14:paraId="553BB5F1" w14:textId="77777777" w:rsidR="00850C14" w:rsidRPr="00850C14" w:rsidRDefault="005D3367" w:rsidP="00850C14">
            <w:pPr>
              <w:jc w:val="center"/>
              <w:rPr>
                <w:b/>
                <w:bCs/>
                <w:noProof/>
              </w:rPr>
            </w:pPr>
            <w:r w:rsidRPr="00850C14">
              <w:rPr>
                <w:b/>
                <w:bCs/>
                <w:noProof/>
              </w:rPr>
              <w:t>Robust Quality Control</w:t>
            </w:r>
            <w:r w:rsidR="00850C14" w:rsidRPr="00850C14">
              <w:rPr>
                <w:b/>
                <w:bCs/>
                <w:noProof/>
              </w:rPr>
              <w:t xml:space="preserve"> </w:t>
            </w:r>
          </w:p>
          <w:p w14:paraId="4F86FE2B" w14:textId="77777777" w:rsidR="00850C14" w:rsidRDefault="00850C14" w:rsidP="00850C14">
            <w:pPr>
              <w:jc w:val="center"/>
              <w:rPr>
                <w:noProof/>
              </w:rPr>
            </w:pPr>
          </w:p>
          <w:p w14:paraId="75F0142B" w14:textId="6EBFCF77" w:rsidR="005D3367" w:rsidRDefault="005D3367" w:rsidP="00850C14">
            <w:pPr>
              <w:jc w:val="center"/>
              <w:rPr>
                <w:noProof/>
              </w:rPr>
            </w:pPr>
            <w:r>
              <w:rPr>
                <w:noProof/>
              </w:rPr>
              <w:t>A rigorous testing process takes place at all stages - from unit and regression testing by our programmers to beta deployments. We identify and fix bugs efficiently thanks to automated testing frameworks. Extensive QA coverage ensures apps are stable, secure and compliant on launch as well as with future updates through ongoing monitoring.</w:t>
            </w:r>
          </w:p>
          <w:p w14:paraId="223928D3" w14:textId="74CEC0B6" w:rsidR="00953EE0" w:rsidRDefault="00953EE0" w:rsidP="005D3367">
            <w:pPr>
              <w:jc w:val="center"/>
              <w:rPr>
                <w:noProof/>
              </w:rPr>
            </w:pPr>
          </w:p>
        </w:tc>
        <w:tc>
          <w:tcPr>
            <w:tcW w:w="5228" w:type="dxa"/>
          </w:tcPr>
          <w:p w14:paraId="17B9797C" w14:textId="77777777" w:rsidR="00493FA4" w:rsidRDefault="00493FA4" w:rsidP="00493FA4">
            <w:pPr>
              <w:jc w:val="center"/>
              <w:rPr>
                <w:b/>
                <w:bCs/>
                <w:noProof/>
              </w:rPr>
            </w:pPr>
            <w:r w:rsidRPr="00493FA4">
              <w:rPr>
                <w:b/>
                <w:bCs/>
                <w:noProof/>
              </w:rPr>
              <w:t>Seamless Integration</w:t>
            </w:r>
            <w:r>
              <w:rPr>
                <w:b/>
                <w:bCs/>
                <w:noProof/>
              </w:rPr>
              <w:t xml:space="preserve"> </w:t>
            </w:r>
          </w:p>
          <w:p w14:paraId="74983C02" w14:textId="77777777" w:rsidR="00493FA4" w:rsidRDefault="00493FA4" w:rsidP="00493FA4">
            <w:pPr>
              <w:jc w:val="center"/>
              <w:rPr>
                <w:b/>
                <w:bCs/>
                <w:noProof/>
              </w:rPr>
            </w:pPr>
          </w:p>
          <w:p w14:paraId="2490A5EB" w14:textId="41765B45" w:rsidR="00D12FA0" w:rsidRPr="00D12FA0" w:rsidRDefault="00493FA4" w:rsidP="00493FA4">
            <w:pPr>
              <w:jc w:val="center"/>
              <w:rPr>
                <w:noProof/>
                <w:vanish/>
              </w:rPr>
            </w:pPr>
            <w:r>
              <w:rPr>
                <w:noProof/>
              </w:rPr>
              <w:t>Advanced development techniques allow our apps to effortlessly access device capabilities and leverage the latest OS features. Whether it's push notifications, Siri/Google integration, location services or biometric authentication, we incorporate the proper APIs for enriched functionality befitting each unique platform.</w:t>
            </w:r>
            <w:r w:rsidR="00A36B05" w:rsidRPr="00D12FA0">
              <w:rPr>
                <w:noProof/>
                <w:vanish/>
              </w:rPr>
              <w:t>Top of Form</w:t>
            </w:r>
          </w:p>
          <w:p w14:paraId="5C39DBC5" w14:textId="77777777" w:rsidR="00C52720" w:rsidRDefault="00C52720" w:rsidP="00587386">
            <w:pPr>
              <w:jc w:val="center"/>
              <w:rPr>
                <w:noProof/>
              </w:rPr>
            </w:pPr>
          </w:p>
        </w:tc>
      </w:tr>
    </w:tbl>
    <w:p w14:paraId="4C31F55D" w14:textId="77777777" w:rsidR="00B16533" w:rsidRDefault="00B16533" w:rsidP="001E470E">
      <w:pPr>
        <w:pBdr>
          <w:bottom w:val="double" w:sz="6" w:space="1" w:color="auto"/>
        </w:pBdr>
      </w:pPr>
    </w:p>
    <w:p w14:paraId="339EBEA3" w14:textId="77777777" w:rsidR="007C7D55" w:rsidRDefault="00000000" w:rsidP="000D6BED">
      <w:pPr>
        <w:jc w:val="center"/>
      </w:pPr>
      <w:r>
        <w:rPr>
          <w:noProof/>
        </w:rPr>
        <w:drawing>
          <wp:inline distT="0" distB="0" distL="0" distR="0" wp14:anchorId="57A35996" wp14:editId="30B0C043">
            <wp:extent cx="4572000" cy="1653451"/>
            <wp:effectExtent l="0" t="0" r="0" b="4445"/>
            <wp:docPr id="2133435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435345" name=""/>
                    <pic:cNvPicPr/>
                  </pic:nvPicPr>
                  <pic:blipFill>
                    <a:blip r:embed="rId17"/>
                    <a:stretch>
                      <a:fillRect/>
                    </a:stretch>
                  </pic:blipFill>
                  <pic:spPr>
                    <a:xfrm>
                      <a:off x="0" y="0"/>
                      <a:ext cx="4572000" cy="1653451"/>
                    </a:xfrm>
                    <a:prstGeom prst="rect">
                      <a:avLst/>
                    </a:prstGeom>
                  </pic:spPr>
                </pic:pic>
              </a:graphicData>
            </a:graphic>
          </wp:inline>
        </w:drawing>
      </w:r>
    </w:p>
    <w:p w14:paraId="6C04427D" w14:textId="599A1EF2" w:rsidR="00950BAD" w:rsidRDefault="00000000" w:rsidP="000D6BED">
      <w:pPr>
        <w:jc w:val="center"/>
        <w:rPr>
          <w:b/>
          <w:bCs/>
          <w:sz w:val="28"/>
          <w:szCs w:val="24"/>
        </w:rPr>
      </w:pPr>
      <w:r w:rsidRPr="0052318A">
        <w:rPr>
          <w:b/>
          <w:bCs/>
          <w:sz w:val="28"/>
          <w:szCs w:val="24"/>
        </w:rPr>
        <w:t xml:space="preserve">Industries We Serve with Our </w:t>
      </w:r>
      <w:r w:rsidR="00AF660A" w:rsidRPr="00085378">
        <w:rPr>
          <w:b/>
          <w:bCs/>
          <w:sz w:val="28"/>
          <w:szCs w:val="24"/>
          <w:highlight w:val="yellow"/>
        </w:rPr>
        <w:t>Top</w:t>
      </w:r>
      <w:r w:rsidR="00015F9A" w:rsidRPr="00085378">
        <w:rPr>
          <w:b/>
          <w:bCs/>
          <w:sz w:val="28"/>
          <w:szCs w:val="24"/>
          <w:highlight w:val="yellow"/>
        </w:rPr>
        <w:t>-Notch</w:t>
      </w:r>
      <w:r w:rsidR="00AF660A" w:rsidRPr="00085378">
        <w:rPr>
          <w:b/>
          <w:bCs/>
          <w:sz w:val="28"/>
          <w:szCs w:val="24"/>
          <w:highlight w:val="yellow"/>
        </w:rPr>
        <w:t xml:space="preserve"> Native Mobile App Development Service</w:t>
      </w:r>
      <w:r w:rsidR="00085378">
        <w:rPr>
          <w:b/>
          <w:bCs/>
          <w:sz w:val="28"/>
          <w:szCs w:val="24"/>
        </w:rPr>
        <w:t>s</w:t>
      </w:r>
      <w:r w:rsidR="00AD7B6E">
        <w:rPr>
          <w:b/>
          <w:bCs/>
          <w:sz w:val="28"/>
          <w:szCs w:val="24"/>
        </w:rPr>
        <w:t xml:space="preserve"> </w:t>
      </w:r>
    </w:p>
    <w:p w14:paraId="7A7795FD" w14:textId="57B7C583" w:rsidR="00D21E90" w:rsidRPr="00D21E90" w:rsidRDefault="00000000" w:rsidP="00D21E90">
      <w:pPr>
        <w:jc w:val="center"/>
      </w:pPr>
      <w:r w:rsidRPr="00D21E90">
        <w:t xml:space="preserve">The Praetors transforms businesses through groundbreaking app solutions, empowering them to maximize their capabilities. Specializing in cutting-edge </w:t>
      </w:r>
      <w:r w:rsidR="00F912D2" w:rsidRPr="00F912D2">
        <w:rPr>
          <w:highlight w:val="yellow"/>
        </w:rPr>
        <w:t>iOS and android app</w:t>
      </w:r>
      <w:r w:rsidR="00512F87" w:rsidRPr="00F912D2">
        <w:rPr>
          <w:highlight w:val="yellow"/>
        </w:rPr>
        <w:t xml:space="preserve"> </w:t>
      </w:r>
      <w:r w:rsidR="00F912D2" w:rsidRPr="00F912D2">
        <w:rPr>
          <w:highlight w:val="yellow"/>
        </w:rPr>
        <w:t xml:space="preserve">native app </w:t>
      </w:r>
      <w:r w:rsidRPr="00F912D2">
        <w:rPr>
          <w:highlight w:val="yellow"/>
        </w:rPr>
        <w:t>development</w:t>
      </w:r>
      <w:r w:rsidRPr="00D21E90">
        <w:t>, we create tailored solutions for various industries, reshaping traditional approaches and delivering exceptional results.</w:t>
      </w:r>
    </w:p>
    <w:p w14:paraId="58C2105B" w14:textId="77777777" w:rsidR="00D21E90" w:rsidRPr="00D21E90" w:rsidRDefault="00000000" w:rsidP="00D21E90">
      <w:pPr>
        <w:jc w:val="center"/>
      </w:pPr>
      <w:r w:rsidRPr="00D21E90">
        <w:t>Here are the sectors we cater to:</w:t>
      </w:r>
    </w:p>
    <w:p w14:paraId="27FA603B" w14:textId="77777777" w:rsidR="00AD7B6E" w:rsidRDefault="00AD7B6E" w:rsidP="00AD7B6E">
      <w:pPr>
        <w:pBdr>
          <w:bottom w:val="double" w:sz="6" w:space="1" w:color="auto"/>
        </w:pBdr>
        <w:jc w:val="center"/>
      </w:pPr>
    </w:p>
    <w:p w14:paraId="4B4A83DC" w14:textId="77777777" w:rsidR="008A5882" w:rsidRDefault="00000000" w:rsidP="00AD7B6E">
      <w:pPr>
        <w:jc w:val="center"/>
      </w:pPr>
      <w:r>
        <w:rPr>
          <w:noProof/>
        </w:rPr>
        <w:drawing>
          <wp:inline distT="0" distB="0" distL="0" distR="0" wp14:anchorId="07CC8BFB" wp14:editId="4D22D428">
            <wp:extent cx="4572000" cy="2489569"/>
            <wp:effectExtent l="0" t="0" r="0" b="6350"/>
            <wp:docPr id="1554145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145832" name=""/>
                    <pic:cNvPicPr/>
                  </pic:nvPicPr>
                  <pic:blipFill>
                    <a:blip r:embed="rId18"/>
                    <a:stretch>
                      <a:fillRect/>
                    </a:stretch>
                  </pic:blipFill>
                  <pic:spPr>
                    <a:xfrm>
                      <a:off x="0" y="0"/>
                      <a:ext cx="4572000" cy="2489569"/>
                    </a:xfrm>
                    <a:prstGeom prst="rect">
                      <a:avLst/>
                    </a:prstGeom>
                  </pic:spPr>
                </pic:pic>
              </a:graphicData>
            </a:graphic>
          </wp:inline>
        </w:drawing>
      </w:r>
    </w:p>
    <w:p w14:paraId="04B17341" w14:textId="77777777" w:rsidR="00E343AE" w:rsidRPr="009E0244" w:rsidRDefault="00000000" w:rsidP="00E343AE">
      <w:pPr>
        <w:rPr>
          <w:b/>
          <w:bCs/>
          <w:noProof/>
          <w:sz w:val="28"/>
          <w:szCs w:val="24"/>
        </w:rPr>
      </w:pPr>
      <w:r w:rsidRPr="009E0244">
        <w:rPr>
          <w:b/>
          <w:bCs/>
          <w:noProof/>
          <w:sz w:val="28"/>
          <w:szCs w:val="24"/>
        </w:rPr>
        <w:t>Our Mission - Empowering Your Journey with Innovation &amp; Integrity</w:t>
      </w:r>
    </w:p>
    <w:p w14:paraId="269F4068" w14:textId="77777777" w:rsidR="00E343AE" w:rsidRDefault="00000000" w:rsidP="00E343AE">
      <w:pPr>
        <w:rPr>
          <w:noProof/>
        </w:rPr>
      </w:pPr>
      <w:r w:rsidRPr="00ED0D6D">
        <w:rPr>
          <w:noProof/>
        </w:rPr>
        <w:t xml:space="preserve">At our core, our mission is to empower businesses with transformative digital solutions that drive growth and innovation. We are dedicated to leveraging our expertise and creativity to craft bespoke </w:t>
      </w:r>
      <w:r>
        <w:rPr>
          <w:noProof/>
        </w:rPr>
        <w:t>digital products</w:t>
      </w:r>
      <w:r w:rsidRPr="00ED0D6D">
        <w:rPr>
          <w:noProof/>
        </w:rPr>
        <w:t xml:space="preserve"> that meet the unique needs and challenges of each client. </w:t>
      </w:r>
    </w:p>
    <w:p w14:paraId="4676ADAC" w14:textId="1D2E8E8D" w:rsidR="00E343AE" w:rsidRDefault="00000000" w:rsidP="00651547">
      <w:pPr>
        <w:rPr>
          <w:noProof/>
        </w:rPr>
      </w:pPr>
      <w:r w:rsidRPr="00ED0D6D">
        <w:rPr>
          <w:noProof/>
        </w:rPr>
        <w:t xml:space="preserve">Our commitment to excellence guides every aspect of our work, from initial concept to final delivery. We prioritize transparency, communication, and collaboration to ensure that our clients are always informed and involved throughout the </w:t>
      </w:r>
      <w:r w:rsidR="00254C22">
        <w:rPr>
          <w:noProof/>
        </w:rPr>
        <w:t>native app development</w:t>
      </w:r>
      <w:r w:rsidRPr="00ED0D6D">
        <w:rPr>
          <w:noProof/>
        </w:rPr>
        <w:t xml:space="preserve"> process. By fostering strong partnerships built on trust and reliability, we aim to become the go-to digital partner for businesses seeking to thrive in today</w:t>
      </w:r>
      <w:r>
        <w:rPr>
          <w:noProof/>
        </w:rPr>
        <w:t>’</w:t>
      </w:r>
      <w:r w:rsidRPr="00ED0D6D">
        <w:rPr>
          <w:noProof/>
        </w:rPr>
        <w:t xml:space="preserve">s competitive landscape. </w:t>
      </w:r>
    </w:p>
    <w:p w14:paraId="51F17BCC" w14:textId="77777777" w:rsidR="00E343AE" w:rsidRDefault="00000000" w:rsidP="00E343AE">
      <w:pPr>
        <w:rPr>
          <w:noProof/>
        </w:rPr>
      </w:pPr>
      <w:r w:rsidRPr="00ED0D6D">
        <w:rPr>
          <w:noProof/>
        </w:rPr>
        <w:t>Our mission is not just to meet expectations, but to exceed them, delivering tangible results and measurable impact for our clients. With a focus on continuous improvement and adaptation to emerging technologies, we strive to stay at the forefront of the industry, driving innovation and pushing boundaries to help our clients succeed in their digital endeavors.</w:t>
      </w:r>
      <w:r>
        <w:rPr>
          <w:noProof/>
        </w:rPr>
        <w:t xml:space="preserve"> </w:t>
      </w:r>
    </w:p>
    <w:p w14:paraId="3827128F" w14:textId="77777777" w:rsidR="00E343AE" w:rsidRDefault="00E343AE" w:rsidP="00E343AE">
      <w:pPr>
        <w:rPr>
          <w:noProof/>
        </w:rPr>
      </w:pPr>
    </w:p>
    <w:p w14:paraId="4DFFBC6F" w14:textId="77777777" w:rsidR="00E343AE" w:rsidRDefault="00E343AE" w:rsidP="00E343AE">
      <w:pPr>
        <w:pBdr>
          <w:bottom w:val="double" w:sz="6" w:space="1" w:color="auto"/>
        </w:pBdr>
        <w:rPr>
          <w:noProof/>
        </w:rPr>
      </w:pPr>
    </w:p>
    <w:p w14:paraId="66ECC8E9" w14:textId="77777777" w:rsidR="00E343AE" w:rsidRDefault="00000000" w:rsidP="00E343AE">
      <w:pPr>
        <w:jc w:val="center"/>
        <w:rPr>
          <w:noProof/>
        </w:rPr>
      </w:pPr>
      <w:r>
        <w:rPr>
          <w:noProof/>
        </w:rPr>
        <w:drawing>
          <wp:inline distT="0" distB="0" distL="0" distR="0" wp14:anchorId="4C31D04E" wp14:editId="2E112F02">
            <wp:extent cx="4572000" cy="2273768"/>
            <wp:effectExtent l="0" t="0" r="0" b="0"/>
            <wp:docPr id="1831844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844370" name=""/>
                    <pic:cNvPicPr/>
                  </pic:nvPicPr>
                  <pic:blipFill>
                    <a:blip r:embed="rId19"/>
                    <a:stretch>
                      <a:fillRect/>
                    </a:stretch>
                  </pic:blipFill>
                  <pic:spPr>
                    <a:xfrm>
                      <a:off x="0" y="0"/>
                      <a:ext cx="4572000" cy="2273768"/>
                    </a:xfrm>
                    <a:prstGeom prst="rect">
                      <a:avLst/>
                    </a:prstGeom>
                  </pic:spPr>
                </pic:pic>
              </a:graphicData>
            </a:graphic>
          </wp:inline>
        </w:drawing>
      </w:r>
    </w:p>
    <w:p w14:paraId="24E483A3" w14:textId="7448A775" w:rsidR="00E343AE" w:rsidRDefault="00000000" w:rsidP="00E343AE">
      <w:pPr>
        <w:rPr>
          <w:b/>
          <w:bCs/>
          <w:noProof/>
          <w:sz w:val="28"/>
          <w:szCs w:val="24"/>
        </w:rPr>
      </w:pPr>
      <w:r>
        <w:rPr>
          <w:b/>
          <w:bCs/>
          <w:noProof/>
          <w:sz w:val="28"/>
          <w:szCs w:val="24"/>
        </w:rPr>
        <w:t xml:space="preserve">Choosing </w:t>
      </w:r>
      <w:r w:rsidRPr="00B14580">
        <w:rPr>
          <w:b/>
          <w:bCs/>
          <w:noProof/>
          <w:sz w:val="28"/>
          <w:szCs w:val="24"/>
        </w:rPr>
        <w:t xml:space="preserve">The Praetors </w:t>
      </w:r>
      <w:r>
        <w:rPr>
          <w:b/>
          <w:bCs/>
          <w:noProof/>
          <w:sz w:val="28"/>
          <w:szCs w:val="24"/>
        </w:rPr>
        <w:t>As</w:t>
      </w:r>
      <w:r w:rsidRPr="00B14580">
        <w:rPr>
          <w:b/>
          <w:bCs/>
          <w:noProof/>
          <w:sz w:val="28"/>
          <w:szCs w:val="24"/>
        </w:rPr>
        <w:t xml:space="preserve"> Your </w:t>
      </w:r>
      <w:r w:rsidR="003F2FF8">
        <w:rPr>
          <w:b/>
          <w:bCs/>
          <w:noProof/>
          <w:sz w:val="28"/>
          <w:szCs w:val="24"/>
        </w:rPr>
        <w:t>Reliable</w:t>
      </w:r>
      <w:r w:rsidR="00857F82" w:rsidRPr="003A686B">
        <w:rPr>
          <w:b/>
          <w:bCs/>
          <w:noProof/>
          <w:sz w:val="28"/>
          <w:szCs w:val="24"/>
        </w:rPr>
        <w:t xml:space="preserve"> </w:t>
      </w:r>
      <w:r w:rsidR="003F2FF8">
        <w:rPr>
          <w:b/>
          <w:bCs/>
          <w:noProof/>
          <w:sz w:val="28"/>
          <w:szCs w:val="24"/>
          <w:highlight w:val="yellow"/>
        </w:rPr>
        <w:t>Native Mobile Application Development</w:t>
      </w:r>
      <w:r w:rsidR="003F2FF8" w:rsidRPr="003F2FF8">
        <w:rPr>
          <w:b/>
          <w:bCs/>
          <w:noProof/>
          <w:sz w:val="28"/>
          <w:szCs w:val="24"/>
        </w:rPr>
        <w:t xml:space="preserve"> </w:t>
      </w:r>
      <w:r w:rsidRPr="00B14580">
        <w:rPr>
          <w:b/>
          <w:bCs/>
          <w:noProof/>
          <w:sz w:val="28"/>
          <w:szCs w:val="24"/>
        </w:rPr>
        <w:t>Partner</w:t>
      </w:r>
      <w:r>
        <w:rPr>
          <w:b/>
          <w:bCs/>
          <w:noProof/>
          <w:sz w:val="28"/>
          <w:szCs w:val="24"/>
        </w:rPr>
        <w:t xml:space="preserve"> </w:t>
      </w:r>
    </w:p>
    <w:p w14:paraId="6D9ADAC1" w14:textId="60FBB744" w:rsidR="00AD450A" w:rsidRPr="00AD450A" w:rsidRDefault="00000000" w:rsidP="00AD450A">
      <w:pPr>
        <w:rPr>
          <w:noProof/>
        </w:rPr>
      </w:pPr>
      <w:r>
        <w:rPr>
          <w:noProof/>
        </w:rPr>
        <w:t xml:space="preserve">Partnering with </w:t>
      </w:r>
      <w:r w:rsidRPr="00AD450A">
        <w:rPr>
          <w:noProof/>
        </w:rPr>
        <w:t xml:space="preserve">The Praetors for your </w:t>
      </w:r>
      <w:r w:rsidR="00A6754A" w:rsidRPr="00A6754A">
        <w:rPr>
          <w:noProof/>
        </w:rPr>
        <w:t>native</w:t>
      </w:r>
      <w:r w:rsidRPr="00A6754A">
        <w:rPr>
          <w:noProof/>
        </w:rPr>
        <w:t xml:space="preserve"> app development</w:t>
      </w:r>
      <w:r w:rsidRPr="00AD450A">
        <w:rPr>
          <w:noProof/>
        </w:rPr>
        <w:t xml:space="preserve"> needs offers several advantages. Firstly, we possess extensive knowledge of both traditional and emerging technologies, ensuring we employ the most suitable technology stack and agile methodologies for your project.</w:t>
      </w:r>
    </w:p>
    <w:p w14:paraId="68C71672" w14:textId="715FCBF8" w:rsidR="00AD450A" w:rsidRPr="00AD450A" w:rsidRDefault="00000000" w:rsidP="00AD450A">
      <w:pPr>
        <w:rPr>
          <w:noProof/>
        </w:rPr>
      </w:pPr>
      <w:r w:rsidRPr="00AD450A">
        <w:rPr>
          <w:noProof/>
        </w:rPr>
        <w:t xml:space="preserve">Secondly, we boast a team of elite </w:t>
      </w:r>
      <w:r w:rsidR="00906B9C">
        <w:rPr>
          <w:noProof/>
          <w:highlight w:val="yellow"/>
        </w:rPr>
        <w:t>native mobile</w:t>
      </w:r>
      <w:r w:rsidRPr="00AD450A">
        <w:rPr>
          <w:noProof/>
          <w:highlight w:val="yellow"/>
        </w:rPr>
        <w:t xml:space="preserve"> app developers</w:t>
      </w:r>
      <w:r w:rsidRPr="00AD450A">
        <w:rPr>
          <w:noProof/>
        </w:rPr>
        <w:t xml:space="preserve"> and QA engineers dedicated to ensuring the performance and scalability of your digital assets.</w:t>
      </w:r>
    </w:p>
    <w:p w14:paraId="38B508D4" w14:textId="77777777" w:rsidR="001E470E" w:rsidRPr="001E470E" w:rsidRDefault="00000000" w:rsidP="00415CC0">
      <w:pPr>
        <w:rPr>
          <w:vanish/>
        </w:rPr>
      </w:pPr>
      <w:r w:rsidRPr="00AD450A">
        <w:rPr>
          <w:noProof/>
        </w:rPr>
        <w:t>Lastly, we prioritize meeting the evolving needs of your customers, crafting apps with highly functional features that deliver exceptional user experiences.</w:t>
      </w:r>
    </w:p>
    <w:p w14:paraId="142078B2" w14:textId="77777777" w:rsidR="00DE7113" w:rsidRDefault="00DE7113" w:rsidP="00CB11FF"/>
    <w:tbl>
      <w:tblPr>
        <w:tblStyle w:val="TableGrid"/>
        <w:tblW w:w="0" w:type="auto"/>
        <w:tblLook w:val="04A0" w:firstRow="1" w:lastRow="0" w:firstColumn="1" w:lastColumn="0" w:noHBand="0" w:noVBand="1"/>
      </w:tblPr>
      <w:tblGrid>
        <w:gridCol w:w="2695"/>
        <w:gridCol w:w="7761"/>
      </w:tblGrid>
      <w:tr w:rsidR="00521281" w14:paraId="1F54BF8F" w14:textId="77777777" w:rsidTr="00587386">
        <w:tc>
          <w:tcPr>
            <w:tcW w:w="2695" w:type="dxa"/>
            <w:shd w:val="clear" w:color="auto" w:fill="D8E7EE" w:themeFill="accent1" w:themeFillTint="33"/>
          </w:tcPr>
          <w:p w14:paraId="3CC309AC" w14:textId="77777777" w:rsidR="00DE7113" w:rsidRPr="00753662" w:rsidRDefault="00000000" w:rsidP="00587386">
            <w:pPr>
              <w:rPr>
                <w:b/>
                <w:bCs/>
              </w:rPr>
            </w:pPr>
            <w:r w:rsidRPr="00753662">
              <w:rPr>
                <w:b/>
                <w:bCs/>
              </w:rPr>
              <w:t>Quality</w:t>
            </w:r>
            <w:r>
              <w:rPr>
                <w:b/>
                <w:bCs/>
              </w:rPr>
              <w:t>-First Approach</w:t>
            </w:r>
          </w:p>
        </w:tc>
        <w:tc>
          <w:tcPr>
            <w:tcW w:w="7761" w:type="dxa"/>
          </w:tcPr>
          <w:p w14:paraId="2156F07D" w14:textId="77777777" w:rsidR="00DE7113" w:rsidRDefault="00000000" w:rsidP="00587386">
            <w:r w:rsidRPr="00B9000D">
              <w:t>We</w:t>
            </w:r>
            <w:r>
              <w:t>’</w:t>
            </w:r>
            <w:r w:rsidRPr="00B9000D">
              <w:t>re all about delivering top-notch stuff, making sure it's spot-on and totally reliable, so you're always happy with what you get.</w:t>
            </w:r>
          </w:p>
        </w:tc>
      </w:tr>
      <w:tr w:rsidR="00521281" w14:paraId="46074671" w14:textId="77777777" w:rsidTr="00587386">
        <w:tc>
          <w:tcPr>
            <w:tcW w:w="2695" w:type="dxa"/>
            <w:shd w:val="clear" w:color="auto" w:fill="D8E7EE" w:themeFill="accent1" w:themeFillTint="33"/>
          </w:tcPr>
          <w:p w14:paraId="114583C1" w14:textId="77777777" w:rsidR="00DE7113" w:rsidRPr="00753662" w:rsidRDefault="00000000" w:rsidP="00587386">
            <w:pPr>
              <w:rPr>
                <w:b/>
                <w:bCs/>
              </w:rPr>
            </w:pPr>
            <w:r w:rsidRPr="00753662">
              <w:rPr>
                <w:b/>
                <w:bCs/>
              </w:rPr>
              <w:t>Robust Development</w:t>
            </w:r>
          </w:p>
        </w:tc>
        <w:tc>
          <w:tcPr>
            <w:tcW w:w="7761" w:type="dxa"/>
          </w:tcPr>
          <w:p w14:paraId="32DC3C6F" w14:textId="7C6EBC1F" w:rsidR="00DE7113" w:rsidRDefault="00000000" w:rsidP="00587386">
            <w:r w:rsidRPr="00C47DBF">
              <w:t>When we build a custom</w:t>
            </w:r>
            <w:r>
              <w:t xml:space="preserve"> </w:t>
            </w:r>
            <w:r w:rsidR="00292534">
              <w:t>ecommerce</w:t>
            </w:r>
            <w:r>
              <w:t xml:space="preserve"> app</w:t>
            </w:r>
            <w:r w:rsidRPr="00C47DBF">
              <w:t>, we ensure it</w:t>
            </w:r>
            <w:r>
              <w:t>’</w:t>
            </w:r>
            <w:r w:rsidRPr="00C47DBF">
              <w:t xml:space="preserve">s </w:t>
            </w:r>
            <w:r>
              <w:t xml:space="preserve">brilliant in all ways and functions fully, </w:t>
            </w:r>
            <w:r w:rsidRPr="00C47DBF">
              <w:t>handl</w:t>
            </w:r>
            <w:r>
              <w:t>ing</w:t>
            </w:r>
            <w:r w:rsidRPr="00C47DBF">
              <w:t xml:space="preserve"> whatever you need. That</w:t>
            </w:r>
            <w:r>
              <w:t>’</w:t>
            </w:r>
            <w:r w:rsidRPr="00C47DBF">
              <w:t>s how we roll!</w:t>
            </w:r>
            <w:r>
              <w:t xml:space="preserve"> </w:t>
            </w:r>
          </w:p>
        </w:tc>
      </w:tr>
      <w:tr w:rsidR="00521281" w14:paraId="0B753FC3" w14:textId="77777777" w:rsidTr="00587386">
        <w:tc>
          <w:tcPr>
            <w:tcW w:w="2695" w:type="dxa"/>
            <w:shd w:val="clear" w:color="auto" w:fill="D8E7EE" w:themeFill="accent1" w:themeFillTint="33"/>
          </w:tcPr>
          <w:p w14:paraId="202627E8" w14:textId="77777777" w:rsidR="00DE7113" w:rsidRPr="00753662" w:rsidRDefault="00000000" w:rsidP="00587386">
            <w:pPr>
              <w:rPr>
                <w:b/>
                <w:bCs/>
              </w:rPr>
            </w:pPr>
            <w:r w:rsidRPr="00753662">
              <w:rPr>
                <w:b/>
                <w:bCs/>
              </w:rPr>
              <w:t>Latest Tech Stack</w:t>
            </w:r>
          </w:p>
        </w:tc>
        <w:tc>
          <w:tcPr>
            <w:tcW w:w="7761" w:type="dxa"/>
          </w:tcPr>
          <w:p w14:paraId="72D5B45D" w14:textId="77777777" w:rsidR="00DE7113" w:rsidRDefault="00000000" w:rsidP="00587386">
            <w:r w:rsidRPr="00F74E0E">
              <w:t>We</w:t>
            </w:r>
            <w:r>
              <w:t>’</w:t>
            </w:r>
            <w:r w:rsidRPr="00F74E0E">
              <w:t xml:space="preserve">re all about using the coolest, newest tech to make an awesome custom </w:t>
            </w:r>
            <w:r>
              <w:t>app</w:t>
            </w:r>
            <w:r w:rsidRPr="00F74E0E">
              <w:t xml:space="preserve"> that</w:t>
            </w:r>
            <w:r>
              <w:t>’</w:t>
            </w:r>
            <w:r w:rsidRPr="00F74E0E">
              <w:t>s ahead of the game and helps your business grow.</w:t>
            </w:r>
          </w:p>
        </w:tc>
      </w:tr>
      <w:tr w:rsidR="00521281" w14:paraId="42665AAF" w14:textId="77777777" w:rsidTr="00587386">
        <w:tc>
          <w:tcPr>
            <w:tcW w:w="2695" w:type="dxa"/>
            <w:shd w:val="clear" w:color="auto" w:fill="D8E7EE" w:themeFill="accent1" w:themeFillTint="33"/>
          </w:tcPr>
          <w:p w14:paraId="2C1BC594" w14:textId="77777777" w:rsidR="00DE7113" w:rsidRPr="00753662" w:rsidRDefault="00000000" w:rsidP="00587386">
            <w:pPr>
              <w:rPr>
                <w:b/>
                <w:bCs/>
              </w:rPr>
            </w:pPr>
            <w:r w:rsidRPr="00753662">
              <w:rPr>
                <w:b/>
                <w:bCs/>
              </w:rPr>
              <w:t>Complete Transparency</w:t>
            </w:r>
          </w:p>
        </w:tc>
        <w:tc>
          <w:tcPr>
            <w:tcW w:w="7761" w:type="dxa"/>
          </w:tcPr>
          <w:p w14:paraId="407778E9" w14:textId="618A7E69" w:rsidR="00DE7113" w:rsidRDefault="00000000" w:rsidP="00587386">
            <w:r>
              <w:t xml:space="preserve">We’re open books here, keeping you in the loop every step of the way so you know exactly what's happening with your custom </w:t>
            </w:r>
            <w:r w:rsidR="00B8419D" w:rsidRPr="001C0DC9">
              <w:t>native</w:t>
            </w:r>
            <w:r w:rsidRPr="001C0DC9">
              <w:t xml:space="preserve"> app development</w:t>
            </w:r>
            <w:r>
              <w:t xml:space="preserve"> project. No secrets here! </w:t>
            </w:r>
          </w:p>
        </w:tc>
      </w:tr>
    </w:tbl>
    <w:p w14:paraId="6BB1D5D2" w14:textId="77777777" w:rsidR="00DE7113" w:rsidRDefault="00DE7113" w:rsidP="00CB11FF">
      <w:pPr>
        <w:pBdr>
          <w:bottom w:val="double" w:sz="6" w:space="1" w:color="auto"/>
        </w:pBdr>
      </w:pPr>
    </w:p>
    <w:p w14:paraId="2064C8DC" w14:textId="77777777" w:rsidR="00CA7DE9" w:rsidRDefault="00000000" w:rsidP="00CA7DE9">
      <w:pPr>
        <w:jc w:val="center"/>
      </w:pPr>
      <w:r>
        <w:rPr>
          <w:noProof/>
        </w:rPr>
        <w:drawing>
          <wp:inline distT="0" distB="0" distL="0" distR="0" wp14:anchorId="64451E11" wp14:editId="4A9F50CF">
            <wp:extent cx="4572000" cy="2455495"/>
            <wp:effectExtent l="0" t="0" r="0" b="2540"/>
            <wp:docPr id="68711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1789" name=""/>
                    <pic:cNvPicPr/>
                  </pic:nvPicPr>
                  <pic:blipFill>
                    <a:blip r:embed="rId20"/>
                    <a:stretch>
                      <a:fillRect/>
                    </a:stretch>
                  </pic:blipFill>
                  <pic:spPr>
                    <a:xfrm>
                      <a:off x="0" y="0"/>
                      <a:ext cx="4572000" cy="2455495"/>
                    </a:xfrm>
                    <a:prstGeom prst="rect">
                      <a:avLst/>
                    </a:prstGeom>
                  </pic:spPr>
                </pic:pic>
              </a:graphicData>
            </a:graphic>
          </wp:inline>
        </w:drawing>
      </w:r>
    </w:p>
    <w:p w14:paraId="557A653B" w14:textId="6A73B941" w:rsidR="00D12019" w:rsidRDefault="00000000" w:rsidP="00D12019">
      <w:pPr>
        <w:jc w:val="center"/>
        <w:rPr>
          <w:b/>
          <w:bCs/>
          <w:sz w:val="28"/>
          <w:szCs w:val="24"/>
        </w:rPr>
      </w:pPr>
      <w:r w:rsidRPr="00EF0649">
        <w:rPr>
          <w:b/>
          <w:bCs/>
          <w:sz w:val="28"/>
          <w:szCs w:val="24"/>
        </w:rPr>
        <w:t xml:space="preserve">Advantages </w:t>
      </w:r>
      <w:r w:rsidR="00C575C5" w:rsidRPr="00385B19">
        <w:rPr>
          <w:b/>
          <w:bCs/>
          <w:sz w:val="28"/>
          <w:szCs w:val="24"/>
          <w:highlight w:val="yellow"/>
        </w:rPr>
        <w:t>Native Mobile App Development Services</w:t>
      </w:r>
      <w:r w:rsidR="000044D2">
        <w:rPr>
          <w:b/>
          <w:bCs/>
          <w:sz w:val="28"/>
          <w:szCs w:val="24"/>
        </w:rPr>
        <w:t xml:space="preserve"> </w:t>
      </w:r>
      <w:r w:rsidR="009E5C6E">
        <w:rPr>
          <w:b/>
          <w:bCs/>
          <w:sz w:val="28"/>
          <w:szCs w:val="24"/>
        </w:rPr>
        <w:t xml:space="preserve">Offer </w:t>
      </w:r>
      <w:r w:rsidR="00D17FCA" w:rsidRPr="009E5C6E">
        <w:rPr>
          <w:b/>
          <w:bCs/>
          <w:sz w:val="28"/>
          <w:szCs w:val="24"/>
        </w:rPr>
        <w:t>for</w:t>
      </w:r>
      <w:r w:rsidR="009E5C6E" w:rsidRPr="009E5C6E">
        <w:rPr>
          <w:b/>
          <w:bCs/>
          <w:sz w:val="28"/>
          <w:szCs w:val="24"/>
        </w:rPr>
        <w:t xml:space="preserve"> Your Business Digitization</w:t>
      </w:r>
      <w:r w:rsidR="00FB4167">
        <w:rPr>
          <w:b/>
          <w:bCs/>
          <w:sz w:val="28"/>
          <w:szCs w:val="24"/>
        </w:rPr>
        <w:t xml:space="preserve"> </w:t>
      </w:r>
    </w:p>
    <w:p w14:paraId="78CB4A36" w14:textId="77777777" w:rsidR="004B27EF" w:rsidRPr="004B27EF" w:rsidRDefault="004B27EF" w:rsidP="004B27EF">
      <w:pPr>
        <w:jc w:val="center"/>
      </w:pPr>
      <w:r w:rsidRPr="004B27EF">
        <w:t>Our native mobile app development services provide the perfect solution for ambitious businesses looking to digitally transform. By creating a polished, fully-customized app experience that leverages each platform's strengths, we help optimize processes, boost customer engagement and drive stronger brand awareness all with the superior performance, seamless functionality and continuous innovation that only native apps can offer.</w:t>
      </w:r>
    </w:p>
    <w:p w14:paraId="3BC17B66" w14:textId="3DAB899E" w:rsidR="00AF232B" w:rsidRPr="00AF232B" w:rsidRDefault="00AF232B" w:rsidP="00AF232B">
      <w:pPr>
        <w:jc w:val="center"/>
      </w:pPr>
    </w:p>
    <w:p w14:paraId="538A62F2" w14:textId="66AAA67A" w:rsidR="00F03DD4" w:rsidRDefault="00096DCE" w:rsidP="00B764E8">
      <w:pPr>
        <w:jc w:val="center"/>
      </w:pPr>
      <w:r>
        <w:t xml:space="preserve"> </w:t>
      </w:r>
    </w:p>
    <w:p w14:paraId="7F02C7EF" w14:textId="77777777" w:rsidR="00096DCE" w:rsidRDefault="00096DCE" w:rsidP="00096DCE">
      <w:pPr>
        <w:jc w:val="center"/>
      </w:pPr>
    </w:p>
    <w:p w14:paraId="28BD1CDA" w14:textId="77777777" w:rsidR="00A06C6B" w:rsidRDefault="00000000">
      <w:pPr>
        <w:spacing w:before="200" w:after="200" w:line="276" w:lineRule="auto"/>
        <w:jc w:val="left"/>
        <w:textAlignment w:val="auto"/>
      </w:pPr>
      <w:r>
        <w:br w:type="page"/>
      </w:r>
    </w:p>
    <w:tbl>
      <w:tblPr>
        <w:tblStyle w:val="TableGrid"/>
        <w:tblW w:w="0" w:type="auto"/>
        <w:tblLook w:val="04A0" w:firstRow="1" w:lastRow="0" w:firstColumn="1" w:lastColumn="0" w:noHBand="0" w:noVBand="1"/>
      </w:tblPr>
      <w:tblGrid>
        <w:gridCol w:w="3485"/>
        <w:gridCol w:w="3485"/>
        <w:gridCol w:w="3486"/>
      </w:tblGrid>
      <w:tr w:rsidR="00521281" w14:paraId="14545E43" w14:textId="77777777" w:rsidTr="00587386">
        <w:tc>
          <w:tcPr>
            <w:tcW w:w="3485" w:type="dxa"/>
          </w:tcPr>
          <w:p w14:paraId="6411985A" w14:textId="77777777" w:rsidR="00AC3AEB" w:rsidRPr="00AC3AEB" w:rsidRDefault="00BC453E" w:rsidP="00AC3AEB">
            <w:pPr>
              <w:jc w:val="center"/>
              <w:rPr>
                <w:b/>
                <w:bCs/>
                <w:noProof/>
              </w:rPr>
            </w:pPr>
            <w:r w:rsidRPr="00AC3AEB">
              <w:rPr>
                <w:b/>
                <w:bCs/>
                <w:noProof/>
              </w:rPr>
              <w:t>Superior User Experience</w:t>
            </w:r>
            <w:r w:rsidR="00AC3AEB" w:rsidRPr="00AC3AEB">
              <w:rPr>
                <w:b/>
                <w:bCs/>
                <w:noProof/>
              </w:rPr>
              <w:t xml:space="preserve"> </w:t>
            </w:r>
          </w:p>
          <w:p w14:paraId="5403297E" w14:textId="77777777" w:rsidR="00AC3AEB" w:rsidRDefault="00AC3AEB" w:rsidP="00AC3AEB">
            <w:pPr>
              <w:jc w:val="center"/>
              <w:rPr>
                <w:noProof/>
              </w:rPr>
            </w:pPr>
          </w:p>
          <w:p w14:paraId="4E5D85E6" w14:textId="120E91FC" w:rsidR="00A06C6B" w:rsidRDefault="00BC453E" w:rsidP="00AC3AEB">
            <w:pPr>
              <w:jc w:val="center"/>
              <w:rPr>
                <w:noProof/>
              </w:rPr>
            </w:pPr>
            <w:r>
              <w:rPr>
                <w:noProof/>
              </w:rPr>
              <w:t>We create pixel-perfect designs and smooth animations that utilize each platform's unique features for an engaging experience your audience will love.</w:t>
            </w:r>
          </w:p>
        </w:tc>
        <w:tc>
          <w:tcPr>
            <w:tcW w:w="3485" w:type="dxa"/>
          </w:tcPr>
          <w:p w14:paraId="38D87A1E" w14:textId="5C778DB7" w:rsidR="009353F9" w:rsidRPr="009353F9" w:rsidRDefault="009353F9" w:rsidP="009353F9">
            <w:pPr>
              <w:jc w:val="center"/>
              <w:rPr>
                <w:b/>
                <w:bCs/>
                <w:noProof/>
              </w:rPr>
            </w:pPr>
            <w:r w:rsidRPr="009353F9">
              <w:rPr>
                <w:b/>
                <w:bCs/>
                <w:noProof/>
              </w:rPr>
              <w:t>Improved Customer Retention</w:t>
            </w:r>
          </w:p>
          <w:p w14:paraId="02E460AA" w14:textId="77777777" w:rsidR="009353F9" w:rsidRDefault="009353F9" w:rsidP="009353F9">
            <w:pPr>
              <w:jc w:val="center"/>
              <w:rPr>
                <w:noProof/>
              </w:rPr>
            </w:pPr>
          </w:p>
          <w:p w14:paraId="53CEEC73" w14:textId="71847E0B" w:rsidR="00E4535E" w:rsidRDefault="009353F9" w:rsidP="009353F9">
            <w:pPr>
              <w:jc w:val="center"/>
              <w:rPr>
                <w:noProof/>
              </w:rPr>
            </w:pPr>
            <w:r>
              <w:rPr>
                <w:noProof/>
              </w:rPr>
              <w:t>Compelling apps keep users coming back while easier access to your services through intuitive apps increases loyalty and lifespan.</w:t>
            </w:r>
          </w:p>
          <w:p w14:paraId="6CB4200D" w14:textId="63D19FA5" w:rsidR="009353F9" w:rsidRDefault="009353F9" w:rsidP="009353F9">
            <w:pPr>
              <w:jc w:val="center"/>
              <w:rPr>
                <w:noProof/>
              </w:rPr>
            </w:pPr>
          </w:p>
        </w:tc>
        <w:tc>
          <w:tcPr>
            <w:tcW w:w="3486" w:type="dxa"/>
          </w:tcPr>
          <w:p w14:paraId="3D21961D" w14:textId="11FE19C0" w:rsidR="00FF56F5" w:rsidRPr="00AD5F97" w:rsidRDefault="00FF56F5" w:rsidP="00DC4D2B">
            <w:pPr>
              <w:jc w:val="center"/>
              <w:rPr>
                <w:b/>
                <w:bCs/>
                <w:noProof/>
              </w:rPr>
            </w:pPr>
            <w:r w:rsidRPr="00AD5F97">
              <w:rPr>
                <w:b/>
                <w:bCs/>
                <w:noProof/>
              </w:rPr>
              <w:t>Boosted Reach &amp; Revenue</w:t>
            </w:r>
          </w:p>
          <w:p w14:paraId="00190F80" w14:textId="77777777" w:rsidR="00AD5F97" w:rsidRDefault="00AD5F97" w:rsidP="00FF56F5">
            <w:pPr>
              <w:jc w:val="center"/>
              <w:rPr>
                <w:noProof/>
              </w:rPr>
            </w:pPr>
          </w:p>
          <w:p w14:paraId="4CA5EBD0" w14:textId="5C2E87B5" w:rsidR="00A06C6B" w:rsidRDefault="00FF56F5" w:rsidP="00FF56F5">
            <w:pPr>
              <w:jc w:val="center"/>
              <w:rPr>
                <w:noProof/>
              </w:rPr>
            </w:pPr>
            <w:r>
              <w:rPr>
                <w:noProof/>
              </w:rPr>
              <w:t>Well-designed, high-converting native apps help you access lucrative new markets and provide new purchasing channels to grow your business.</w:t>
            </w:r>
          </w:p>
        </w:tc>
      </w:tr>
      <w:tr w:rsidR="00521281" w14:paraId="077FFF3A" w14:textId="77777777" w:rsidTr="00587386">
        <w:tc>
          <w:tcPr>
            <w:tcW w:w="3485" w:type="dxa"/>
          </w:tcPr>
          <w:p w14:paraId="2FBBA415" w14:textId="1269F2C7" w:rsidR="009B4C87" w:rsidRPr="009B4C87" w:rsidRDefault="009B4C87" w:rsidP="009B4C87">
            <w:pPr>
              <w:jc w:val="center"/>
              <w:rPr>
                <w:b/>
                <w:bCs/>
                <w:noProof/>
              </w:rPr>
            </w:pPr>
            <w:r w:rsidRPr="009B4C87">
              <w:rPr>
                <w:b/>
                <w:bCs/>
                <w:noProof/>
              </w:rPr>
              <w:t>Increased Brand Awareness</w:t>
            </w:r>
          </w:p>
          <w:p w14:paraId="2CE2C345" w14:textId="77777777" w:rsidR="009B4C87" w:rsidRDefault="009B4C87" w:rsidP="009B4C87">
            <w:pPr>
              <w:jc w:val="center"/>
              <w:rPr>
                <w:noProof/>
              </w:rPr>
            </w:pPr>
          </w:p>
          <w:p w14:paraId="30B6F8FC" w14:textId="4C928AC7" w:rsidR="00A06C6B" w:rsidRDefault="009B4C87" w:rsidP="009B4C87">
            <w:pPr>
              <w:jc w:val="center"/>
              <w:rPr>
                <w:noProof/>
              </w:rPr>
            </w:pPr>
            <w:r>
              <w:rPr>
                <w:noProof/>
              </w:rPr>
              <w:t>Native apps embedded with your brand and installed on millions of devices become a continuously promoting mobile billboard wherever your customers are.</w:t>
            </w:r>
          </w:p>
        </w:tc>
        <w:tc>
          <w:tcPr>
            <w:tcW w:w="3485" w:type="dxa"/>
          </w:tcPr>
          <w:p w14:paraId="712262DE" w14:textId="77777777" w:rsidR="00A25AF6" w:rsidRDefault="00BE648C" w:rsidP="00A25AF6">
            <w:pPr>
              <w:jc w:val="center"/>
              <w:rPr>
                <w:b/>
                <w:bCs/>
                <w:noProof/>
              </w:rPr>
            </w:pPr>
            <w:r w:rsidRPr="00BE648C">
              <w:rPr>
                <w:b/>
                <w:bCs/>
                <w:noProof/>
              </w:rPr>
              <w:t xml:space="preserve">First-mover Advantage </w:t>
            </w:r>
            <w:r w:rsidR="00A25AF6">
              <w:rPr>
                <w:b/>
                <w:bCs/>
                <w:noProof/>
              </w:rPr>
              <w:t xml:space="preserve"> </w:t>
            </w:r>
          </w:p>
          <w:p w14:paraId="2D1F865C" w14:textId="77777777" w:rsidR="00A25AF6" w:rsidRDefault="00A25AF6" w:rsidP="00A25AF6">
            <w:pPr>
              <w:jc w:val="center"/>
              <w:rPr>
                <w:b/>
                <w:bCs/>
                <w:noProof/>
              </w:rPr>
            </w:pPr>
          </w:p>
          <w:p w14:paraId="0A81F9A4" w14:textId="4F37DCD4" w:rsidR="00A06C6B" w:rsidRDefault="00BE648C" w:rsidP="00A25AF6">
            <w:pPr>
              <w:jc w:val="center"/>
              <w:rPr>
                <w:noProof/>
              </w:rPr>
            </w:pPr>
            <w:r w:rsidRPr="00BE648C">
              <w:rPr>
                <w:noProof/>
              </w:rPr>
              <w:t>Be the first in your field to harness the power of mobile with a featured-rich app that leaves competitors playing catch up.</w:t>
            </w:r>
          </w:p>
        </w:tc>
        <w:tc>
          <w:tcPr>
            <w:tcW w:w="3486" w:type="dxa"/>
          </w:tcPr>
          <w:p w14:paraId="616DDAD2" w14:textId="77777777" w:rsidR="00207B96" w:rsidRDefault="00102F6D" w:rsidP="00207B96">
            <w:pPr>
              <w:jc w:val="center"/>
              <w:rPr>
                <w:b/>
                <w:bCs/>
                <w:noProof/>
              </w:rPr>
            </w:pPr>
            <w:r w:rsidRPr="00207B96">
              <w:rPr>
                <w:b/>
                <w:bCs/>
                <w:noProof/>
              </w:rPr>
              <w:t>Accelerated Process Efficiency</w:t>
            </w:r>
            <w:r w:rsidR="00207B96">
              <w:rPr>
                <w:b/>
                <w:bCs/>
                <w:noProof/>
              </w:rPr>
              <w:t xml:space="preserve"> </w:t>
            </w:r>
          </w:p>
          <w:p w14:paraId="519D28B7" w14:textId="77777777" w:rsidR="00207B96" w:rsidRDefault="00207B96" w:rsidP="00207B96">
            <w:pPr>
              <w:jc w:val="center"/>
              <w:rPr>
                <w:noProof/>
              </w:rPr>
            </w:pPr>
          </w:p>
          <w:p w14:paraId="2A7E5650" w14:textId="77777777" w:rsidR="002762E7" w:rsidRDefault="00102F6D" w:rsidP="00207B96">
            <w:pPr>
              <w:jc w:val="center"/>
              <w:rPr>
                <w:noProof/>
              </w:rPr>
            </w:pPr>
            <w:r>
              <w:rPr>
                <w:noProof/>
              </w:rPr>
              <w:t>Native apps streamline operations with automated workflows for improved productivity and the ability to perform tasks anywhere, anytime on any device.</w:t>
            </w:r>
          </w:p>
          <w:p w14:paraId="7E43BB93" w14:textId="4E709F54" w:rsidR="00E0048B" w:rsidRDefault="00E0048B" w:rsidP="00207B96">
            <w:pPr>
              <w:jc w:val="center"/>
              <w:rPr>
                <w:noProof/>
              </w:rPr>
            </w:pPr>
          </w:p>
        </w:tc>
      </w:tr>
    </w:tbl>
    <w:p w14:paraId="546EFB42" w14:textId="77777777" w:rsidR="00A06C6B" w:rsidRDefault="00A06C6B" w:rsidP="00096DCE">
      <w:pPr>
        <w:pBdr>
          <w:bottom w:val="double" w:sz="6" w:space="1" w:color="auto"/>
        </w:pBdr>
        <w:jc w:val="center"/>
      </w:pPr>
    </w:p>
    <w:p w14:paraId="40A9ECBE" w14:textId="77777777" w:rsidR="00951223" w:rsidRDefault="00000000" w:rsidP="0031049F">
      <w:pPr>
        <w:jc w:val="center"/>
      </w:pPr>
      <w:r>
        <w:rPr>
          <w:noProof/>
        </w:rPr>
        <w:drawing>
          <wp:inline distT="0" distB="0" distL="0" distR="0" wp14:anchorId="5CEBFED9" wp14:editId="649CA904">
            <wp:extent cx="4572000" cy="2029573"/>
            <wp:effectExtent l="0" t="0" r="0" b="8890"/>
            <wp:docPr id="1474972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72022" name=""/>
                    <pic:cNvPicPr/>
                  </pic:nvPicPr>
                  <pic:blipFill>
                    <a:blip r:embed="rId21"/>
                    <a:stretch>
                      <a:fillRect/>
                    </a:stretch>
                  </pic:blipFill>
                  <pic:spPr>
                    <a:xfrm>
                      <a:off x="0" y="0"/>
                      <a:ext cx="4572000" cy="2029573"/>
                    </a:xfrm>
                    <a:prstGeom prst="rect">
                      <a:avLst/>
                    </a:prstGeom>
                  </pic:spPr>
                </pic:pic>
              </a:graphicData>
            </a:graphic>
          </wp:inline>
        </w:drawing>
      </w:r>
    </w:p>
    <w:p w14:paraId="51EBFFBA" w14:textId="230A8066" w:rsidR="0031049F" w:rsidRDefault="00000000" w:rsidP="0031049F">
      <w:pPr>
        <w:jc w:val="center"/>
        <w:rPr>
          <w:b/>
          <w:bCs/>
          <w:sz w:val="28"/>
          <w:szCs w:val="24"/>
        </w:rPr>
      </w:pPr>
      <w:r w:rsidRPr="00555B58">
        <w:rPr>
          <w:b/>
          <w:bCs/>
          <w:sz w:val="28"/>
          <w:szCs w:val="24"/>
        </w:rPr>
        <w:t xml:space="preserve">Perks of </w:t>
      </w:r>
      <w:r w:rsidR="00381345" w:rsidRPr="00555B58">
        <w:rPr>
          <w:b/>
          <w:bCs/>
          <w:sz w:val="28"/>
          <w:szCs w:val="24"/>
        </w:rPr>
        <w:t>Partnering</w:t>
      </w:r>
      <w:r w:rsidRPr="00555B58">
        <w:rPr>
          <w:b/>
          <w:bCs/>
          <w:sz w:val="28"/>
          <w:szCs w:val="24"/>
        </w:rPr>
        <w:t xml:space="preserve"> with a </w:t>
      </w:r>
      <w:r w:rsidR="00833B98" w:rsidRPr="00555B58">
        <w:rPr>
          <w:b/>
          <w:bCs/>
          <w:sz w:val="28"/>
          <w:szCs w:val="24"/>
        </w:rPr>
        <w:t>Leading</w:t>
      </w:r>
      <w:r w:rsidRPr="00555B58">
        <w:rPr>
          <w:b/>
          <w:bCs/>
          <w:sz w:val="28"/>
          <w:szCs w:val="24"/>
        </w:rPr>
        <w:t xml:space="preserve"> </w:t>
      </w:r>
      <w:r w:rsidR="00377F40">
        <w:rPr>
          <w:b/>
          <w:bCs/>
          <w:sz w:val="28"/>
          <w:szCs w:val="24"/>
          <w:highlight w:val="yellow"/>
        </w:rPr>
        <w:t>Native Mobile</w:t>
      </w:r>
      <w:r w:rsidRPr="000A1091">
        <w:rPr>
          <w:b/>
          <w:bCs/>
          <w:sz w:val="28"/>
          <w:szCs w:val="24"/>
          <w:highlight w:val="yellow"/>
        </w:rPr>
        <w:t xml:space="preserve"> App Development Company</w:t>
      </w:r>
      <w:r w:rsidR="00555B58">
        <w:rPr>
          <w:b/>
          <w:bCs/>
          <w:sz w:val="28"/>
          <w:szCs w:val="24"/>
        </w:rPr>
        <w:t xml:space="preserve"> </w:t>
      </w:r>
    </w:p>
    <w:p w14:paraId="65BE6014" w14:textId="010659D1" w:rsidR="00E3716E" w:rsidRDefault="00000000" w:rsidP="00E3716E">
      <w:pPr>
        <w:jc w:val="center"/>
      </w:pPr>
      <w:r>
        <w:t xml:space="preserve">When you collaborate with </w:t>
      </w:r>
      <w:r w:rsidR="009B5D42">
        <w:t>The Praetors</w:t>
      </w:r>
      <w:r>
        <w:t xml:space="preserve">, a top-rated </w:t>
      </w:r>
      <w:r w:rsidR="00377F40">
        <w:t xml:space="preserve">top </w:t>
      </w:r>
      <w:r w:rsidR="00377F40">
        <w:rPr>
          <w:highlight w:val="yellow"/>
        </w:rPr>
        <w:t>native</w:t>
      </w:r>
      <w:r w:rsidRPr="002113E2">
        <w:rPr>
          <w:highlight w:val="yellow"/>
        </w:rPr>
        <w:t xml:space="preserve"> </w:t>
      </w:r>
      <w:r w:rsidR="00C77E1D">
        <w:rPr>
          <w:highlight w:val="yellow"/>
        </w:rPr>
        <w:t>mobile app development services provider</w:t>
      </w:r>
      <w:r w:rsidR="00C77E1D" w:rsidRPr="00C77E1D">
        <w:t>,</w:t>
      </w:r>
      <w:r>
        <w:t xml:space="preserve"> you unlock a pathway to accelerated business growth. Our innovative services offer a multitude of benefits that can </w:t>
      </w:r>
      <w:r w:rsidR="00B626D6">
        <w:t>maneuver</w:t>
      </w:r>
      <w:r>
        <w:t xml:space="preserve"> your business forward, ensuring success in the competitive market landscape.</w:t>
      </w:r>
      <w:r w:rsidR="00762FB2">
        <w:t xml:space="preserve"> </w:t>
      </w:r>
    </w:p>
    <w:p w14:paraId="5378D37B" w14:textId="77777777" w:rsidR="00762FB2" w:rsidRDefault="00762FB2" w:rsidP="00E3716E">
      <w:pPr>
        <w:jc w:val="center"/>
      </w:pPr>
    </w:p>
    <w:p w14:paraId="5D55E4F5" w14:textId="77777777" w:rsidR="00762FB2" w:rsidRDefault="00762FB2" w:rsidP="00E3716E">
      <w:pPr>
        <w:jc w:val="center"/>
      </w:pPr>
    </w:p>
    <w:p w14:paraId="433D6B96" w14:textId="77777777" w:rsidR="006C6532" w:rsidRDefault="00000000">
      <w:pPr>
        <w:spacing w:before="200" w:after="200" w:line="276" w:lineRule="auto"/>
        <w:jc w:val="left"/>
        <w:textAlignment w:val="auto"/>
      </w:pPr>
      <w:r>
        <w:br w:type="page"/>
      </w:r>
    </w:p>
    <w:tbl>
      <w:tblPr>
        <w:tblStyle w:val="TableGrid"/>
        <w:tblW w:w="0" w:type="auto"/>
        <w:tblLook w:val="04A0" w:firstRow="1" w:lastRow="0" w:firstColumn="1" w:lastColumn="0" w:noHBand="0" w:noVBand="1"/>
      </w:tblPr>
      <w:tblGrid>
        <w:gridCol w:w="2695"/>
        <w:gridCol w:w="2610"/>
        <w:gridCol w:w="2790"/>
        <w:gridCol w:w="2361"/>
      </w:tblGrid>
      <w:tr w:rsidR="00521281" w14:paraId="08B1DCF6" w14:textId="77777777" w:rsidTr="00587386">
        <w:tc>
          <w:tcPr>
            <w:tcW w:w="2695" w:type="dxa"/>
          </w:tcPr>
          <w:p w14:paraId="26553881" w14:textId="77777777" w:rsidR="004F4D17" w:rsidRPr="00255659" w:rsidRDefault="00000000" w:rsidP="00587386">
            <w:pPr>
              <w:jc w:val="center"/>
              <w:rPr>
                <w:noProof/>
                <w:sz w:val="22"/>
                <w:szCs w:val="18"/>
              </w:rPr>
            </w:pPr>
            <w:r w:rsidRPr="00255659">
              <w:rPr>
                <w:b/>
                <w:bCs/>
                <w:noProof/>
                <w:sz w:val="22"/>
                <w:szCs w:val="18"/>
              </w:rPr>
              <w:t xml:space="preserve">Future-Ready Products </w:t>
            </w:r>
          </w:p>
          <w:p w14:paraId="2E656CA1" w14:textId="77777777" w:rsidR="004F4D17" w:rsidRPr="00255659" w:rsidRDefault="004F4D17" w:rsidP="00587386">
            <w:pPr>
              <w:jc w:val="center"/>
              <w:rPr>
                <w:noProof/>
                <w:sz w:val="22"/>
                <w:szCs w:val="18"/>
              </w:rPr>
            </w:pPr>
          </w:p>
          <w:p w14:paraId="04052612" w14:textId="77777777" w:rsidR="004F4D17" w:rsidRPr="00255659" w:rsidRDefault="00000000" w:rsidP="00587386">
            <w:pPr>
              <w:jc w:val="center"/>
              <w:rPr>
                <w:noProof/>
                <w:sz w:val="22"/>
                <w:szCs w:val="18"/>
              </w:rPr>
            </w:pPr>
            <w:r w:rsidRPr="001371FE">
              <w:rPr>
                <w:noProof/>
                <w:sz w:val="22"/>
                <w:szCs w:val="18"/>
              </w:rPr>
              <w:t>We</w:t>
            </w:r>
            <w:r w:rsidR="00A7189C">
              <w:rPr>
                <w:noProof/>
                <w:sz w:val="22"/>
                <w:szCs w:val="18"/>
              </w:rPr>
              <w:t>’</w:t>
            </w:r>
            <w:r w:rsidRPr="001371FE">
              <w:rPr>
                <w:noProof/>
                <w:sz w:val="22"/>
                <w:szCs w:val="18"/>
              </w:rPr>
              <w:t>re all about staying ahead of the game, crafting innovative solutions that'll tackle tomorrow</w:t>
            </w:r>
            <w:r w:rsidR="00121F62">
              <w:rPr>
                <w:noProof/>
                <w:sz w:val="22"/>
                <w:szCs w:val="18"/>
              </w:rPr>
              <w:t>’</w:t>
            </w:r>
            <w:r w:rsidRPr="001371FE">
              <w:rPr>
                <w:noProof/>
                <w:sz w:val="22"/>
                <w:szCs w:val="18"/>
              </w:rPr>
              <w:t>s challenges head-on.</w:t>
            </w:r>
          </w:p>
        </w:tc>
        <w:tc>
          <w:tcPr>
            <w:tcW w:w="2610" w:type="dxa"/>
          </w:tcPr>
          <w:p w14:paraId="54924240" w14:textId="77777777" w:rsidR="004F4D17" w:rsidRPr="00255659" w:rsidRDefault="00000000" w:rsidP="00587386">
            <w:pPr>
              <w:jc w:val="center"/>
              <w:rPr>
                <w:noProof/>
                <w:sz w:val="22"/>
                <w:szCs w:val="18"/>
              </w:rPr>
            </w:pPr>
            <w:r w:rsidRPr="00255659">
              <w:rPr>
                <w:b/>
                <w:bCs/>
                <w:noProof/>
                <w:sz w:val="22"/>
                <w:szCs w:val="18"/>
              </w:rPr>
              <w:t xml:space="preserve">Dedicated Team </w:t>
            </w:r>
          </w:p>
          <w:p w14:paraId="0A04768F" w14:textId="77777777" w:rsidR="004F4D17" w:rsidRPr="00255659" w:rsidRDefault="004F4D17" w:rsidP="00587386">
            <w:pPr>
              <w:jc w:val="center"/>
              <w:rPr>
                <w:noProof/>
                <w:sz w:val="22"/>
                <w:szCs w:val="18"/>
              </w:rPr>
            </w:pPr>
          </w:p>
          <w:p w14:paraId="6844EF3D" w14:textId="0F5B397F" w:rsidR="004F4D17" w:rsidRPr="00255659" w:rsidRDefault="00000000" w:rsidP="00587386">
            <w:pPr>
              <w:jc w:val="center"/>
              <w:rPr>
                <w:noProof/>
                <w:sz w:val="22"/>
                <w:szCs w:val="18"/>
              </w:rPr>
            </w:pPr>
            <w:r w:rsidRPr="00426784">
              <w:rPr>
                <w:noProof/>
                <w:sz w:val="22"/>
                <w:szCs w:val="18"/>
              </w:rPr>
              <w:t>Count on us to bring your ideas to life! Our</w:t>
            </w:r>
            <w:r>
              <w:rPr>
                <w:noProof/>
                <w:sz w:val="22"/>
                <w:szCs w:val="18"/>
              </w:rPr>
              <w:t xml:space="preserve"> </w:t>
            </w:r>
            <w:r w:rsidR="00386632" w:rsidRPr="009E5F27">
              <w:rPr>
                <w:noProof/>
                <w:sz w:val="22"/>
                <w:szCs w:val="18"/>
                <w:highlight w:val="yellow"/>
              </w:rPr>
              <w:t>native mobile app developers</w:t>
            </w:r>
            <w:r w:rsidR="00024E0C">
              <w:rPr>
                <w:noProof/>
                <w:sz w:val="22"/>
                <w:szCs w:val="18"/>
              </w:rPr>
              <w:t xml:space="preserve"> </w:t>
            </w:r>
            <w:r>
              <w:rPr>
                <w:noProof/>
                <w:sz w:val="22"/>
                <w:szCs w:val="18"/>
              </w:rPr>
              <w:t>are</w:t>
            </w:r>
            <w:r w:rsidRPr="00426784">
              <w:rPr>
                <w:noProof/>
                <w:sz w:val="22"/>
                <w:szCs w:val="18"/>
              </w:rPr>
              <w:t xml:space="preserve"> dedicated, skilled, and ready to make your vision a reality.</w:t>
            </w:r>
          </w:p>
        </w:tc>
        <w:tc>
          <w:tcPr>
            <w:tcW w:w="2790" w:type="dxa"/>
          </w:tcPr>
          <w:p w14:paraId="379AE634" w14:textId="77777777" w:rsidR="004F4D17" w:rsidRPr="00255659" w:rsidRDefault="00000000" w:rsidP="00587386">
            <w:pPr>
              <w:jc w:val="center"/>
              <w:rPr>
                <w:noProof/>
                <w:sz w:val="22"/>
                <w:szCs w:val="18"/>
              </w:rPr>
            </w:pPr>
            <w:r w:rsidRPr="00255659">
              <w:rPr>
                <w:b/>
                <w:bCs/>
                <w:noProof/>
                <w:sz w:val="22"/>
                <w:szCs w:val="18"/>
              </w:rPr>
              <w:t xml:space="preserve">Customer Experience </w:t>
            </w:r>
          </w:p>
          <w:p w14:paraId="4C7E3A12" w14:textId="77777777" w:rsidR="004F4D17" w:rsidRPr="00255659" w:rsidRDefault="004F4D17" w:rsidP="00587386">
            <w:pPr>
              <w:jc w:val="center"/>
              <w:rPr>
                <w:noProof/>
                <w:sz w:val="22"/>
                <w:szCs w:val="18"/>
              </w:rPr>
            </w:pPr>
          </w:p>
          <w:p w14:paraId="2186B4EF" w14:textId="77777777" w:rsidR="004F4D17" w:rsidRPr="00255659" w:rsidRDefault="00000000" w:rsidP="00587386">
            <w:pPr>
              <w:jc w:val="center"/>
              <w:rPr>
                <w:noProof/>
                <w:sz w:val="22"/>
                <w:szCs w:val="18"/>
              </w:rPr>
            </w:pPr>
            <w:r w:rsidRPr="002E2C3D">
              <w:rPr>
                <w:noProof/>
                <w:sz w:val="22"/>
                <w:szCs w:val="18"/>
              </w:rPr>
              <w:t>We</w:t>
            </w:r>
            <w:r>
              <w:rPr>
                <w:noProof/>
                <w:sz w:val="22"/>
                <w:szCs w:val="18"/>
              </w:rPr>
              <w:t>’</w:t>
            </w:r>
            <w:r w:rsidRPr="002E2C3D">
              <w:rPr>
                <w:noProof/>
                <w:sz w:val="22"/>
                <w:szCs w:val="18"/>
              </w:rPr>
              <w:t>re here to make your experience seamless and personalized, tailored just for you</w:t>
            </w:r>
            <w:r>
              <w:rPr>
                <w:noProof/>
                <w:sz w:val="22"/>
                <w:szCs w:val="18"/>
              </w:rPr>
              <w:t xml:space="preserve"> and your success.</w:t>
            </w:r>
          </w:p>
        </w:tc>
        <w:tc>
          <w:tcPr>
            <w:tcW w:w="2361" w:type="dxa"/>
          </w:tcPr>
          <w:p w14:paraId="47D7F9FC" w14:textId="77777777" w:rsidR="004F4D17" w:rsidRDefault="00000000" w:rsidP="00587386">
            <w:pPr>
              <w:jc w:val="center"/>
              <w:rPr>
                <w:noProof/>
                <w:sz w:val="22"/>
                <w:szCs w:val="18"/>
              </w:rPr>
            </w:pPr>
            <w:r w:rsidRPr="00255659">
              <w:rPr>
                <w:b/>
                <w:bCs/>
                <w:noProof/>
                <w:sz w:val="22"/>
                <w:szCs w:val="18"/>
              </w:rPr>
              <w:t>Satisfaction Guarantee</w:t>
            </w:r>
            <w:r>
              <w:rPr>
                <w:b/>
                <w:bCs/>
                <w:noProof/>
                <w:sz w:val="22"/>
                <w:szCs w:val="18"/>
              </w:rPr>
              <w:t xml:space="preserve"> </w:t>
            </w:r>
          </w:p>
          <w:p w14:paraId="439E0520" w14:textId="77777777" w:rsidR="004F4D17" w:rsidRDefault="004F4D17" w:rsidP="00587386">
            <w:pPr>
              <w:jc w:val="center"/>
              <w:rPr>
                <w:noProof/>
                <w:sz w:val="22"/>
                <w:szCs w:val="18"/>
              </w:rPr>
            </w:pPr>
          </w:p>
          <w:p w14:paraId="20376888" w14:textId="77777777" w:rsidR="004F4D17" w:rsidRPr="002755F7" w:rsidRDefault="00000000" w:rsidP="00587386">
            <w:pPr>
              <w:jc w:val="center"/>
              <w:rPr>
                <w:noProof/>
                <w:sz w:val="22"/>
                <w:szCs w:val="18"/>
              </w:rPr>
            </w:pPr>
            <w:r w:rsidRPr="002755F7">
              <w:rPr>
                <w:noProof/>
                <w:sz w:val="22"/>
                <w:szCs w:val="18"/>
              </w:rPr>
              <w:t>Your satisfaction is our top priority. We</w:t>
            </w:r>
            <w:r w:rsidR="001D24A3">
              <w:rPr>
                <w:noProof/>
                <w:sz w:val="22"/>
                <w:szCs w:val="18"/>
              </w:rPr>
              <w:t>’</w:t>
            </w:r>
            <w:r w:rsidRPr="002755F7">
              <w:rPr>
                <w:noProof/>
                <w:sz w:val="22"/>
                <w:szCs w:val="18"/>
              </w:rPr>
              <w:t>re committed to making sure you</w:t>
            </w:r>
            <w:r w:rsidR="009577ED">
              <w:rPr>
                <w:noProof/>
                <w:sz w:val="22"/>
                <w:szCs w:val="18"/>
              </w:rPr>
              <w:t>’</w:t>
            </w:r>
            <w:r w:rsidRPr="002755F7">
              <w:rPr>
                <w:noProof/>
                <w:sz w:val="22"/>
                <w:szCs w:val="18"/>
              </w:rPr>
              <w:t>re thrilled with the results.</w:t>
            </w:r>
          </w:p>
        </w:tc>
      </w:tr>
    </w:tbl>
    <w:p w14:paraId="2A767BA5" w14:textId="77777777" w:rsidR="006C6532" w:rsidRDefault="006C6532" w:rsidP="000F1399">
      <w:pPr>
        <w:pBdr>
          <w:bottom w:val="double" w:sz="6" w:space="1" w:color="auto"/>
        </w:pBdr>
        <w:jc w:val="center"/>
      </w:pPr>
    </w:p>
    <w:p w14:paraId="1E723E36" w14:textId="77777777" w:rsidR="00AA549A" w:rsidRDefault="00000000" w:rsidP="00AA549A">
      <w:pPr>
        <w:jc w:val="center"/>
        <w:rPr>
          <w:noProof/>
        </w:rPr>
      </w:pPr>
      <w:r>
        <w:rPr>
          <w:noProof/>
        </w:rPr>
        <w:drawing>
          <wp:inline distT="0" distB="0" distL="0" distR="0" wp14:anchorId="690CE4A7" wp14:editId="2EACD195">
            <wp:extent cx="4572000" cy="2063647"/>
            <wp:effectExtent l="0" t="0" r="0" b="0"/>
            <wp:docPr id="1766415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415236" name=""/>
                    <pic:cNvPicPr/>
                  </pic:nvPicPr>
                  <pic:blipFill>
                    <a:blip r:embed="rId22"/>
                    <a:stretch>
                      <a:fillRect/>
                    </a:stretch>
                  </pic:blipFill>
                  <pic:spPr>
                    <a:xfrm>
                      <a:off x="0" y="0"/>
                      <a:ext cx="4572000" cy="2063647"/>
                    </a:xfrm>
                    <a:prstGeom prst="rect">
                      <a:avLst/>
                    </a:prstGeom>
                  </pic:spPr>
                </pic:pic>
              </a:graphicData>
            </a:graphic>
          </wp:inline>
        </w:drawing>
      </w:r>
    </w:p>
    <w:p w14:paraId="1FC96C38" w14:textId="08AA1791" w:rsidR="00AA549A" w:rsidRDefault="0054406E" w:rsidP="00AA549A">
      <w:pPr>
        <w:jc w:val="center"/>
        <w:rPr>
          <w:b/>
          <w:bCs/>
          <w:noProof/>
          <w:sz w:val="28"/>
          <w:szCs w:val="24"/>
        </w:rPr>
      </w:pPr>
      <w:r w:rsidRPr="0054406E">
        <w:rPr>
          <w:b/>
          <w:bCs/>
          <w:noProof/>
          <w:sz w:val="28"/>
          <w:szCs w:val="24"/>
          <w:highlight w:val="yellow"/>
        </w:rPr>
        <w:t>Native Mobile Application Development</w:t>
      </w:r>
      <w:r w:rsidR="00130406">
        <w:rPr>
          <w:b/>
          <w:bCs/>
          <w:noProof/>
          <w:sz w:val="28"/>
          <w:szCs w:val="24"/>
        </w:rPr>
        <w:t xml:space="preserve"> </w:t>
      </w:r>
      <w:r w:rsidR="001C6635" w:rsidRPr="00FB4C2B">
        <w:rPr>
          <w:b/>
          <w:bCs/>
          <w:noProof/>
          <w:sz w:val="28"/>
          <w:szCs w:val="24"/>
        </w:rPr>
        <w:t>FAQs</w:t>
      </w:r>
      <w:r w:rsidR="00D36C7F">
        <w:rPr>
          <w:b/>
          <w:bCs/>
          <w:noProof/>
          <w:sz w:val="28"/>
          <w:szCs w:val="24"/>
        </w:rPr>
        <w:t xml:space="preserve"> </w:t>
      </w:r>
    </w:p>
    <w:p w14:paraId="0D496894" w14:textId="77777777" w:rsidR="00070C8E" w:rsidRDefault="00070C8E" w:rsidP="00070C8E">
      <w:pPr>
        <w:rPr>
          <w:noProof/>
        </w:rPr>
      </w:pPr>
    </w:p>
    <w:p w14:paraId="71D9403A" w14:textId="60F98ED5" w:rsidR="00FE493E" w:rsidRPr="00FE493E" w:rsidRDefault="00FE493E" w:rsidP="00FE493E">
      <w:pPr>
        <w:rPr>
          <w:b/>
          <w:bCs/>
          <w:noProof/>
        </w:rPr>
      </w:pPr>
      <w:r w:rsidRPr="00FE493E">
        <w:rPr>
          <w:b/>
          <w:bCs/>
          <w:noProof/>
        </w:rPr>
        <w:t>What is native mobile application development?</w:t>
      </w:r>
    </w:p>
    <w:p w14:paraId="3681D88C" w14:textId="324AFCCB" w:rsidR="00FE493E" w:rsidRDefault="00FE493E" w:rsidP="00FE493E">
      <w:pPr>
        <w:rPr>
          <w:noProof/>
        </w:rPr>
      </w:pPr>
      <w:r>
        <w:rPr>
          <w:noProof/>
        </w:rPr>
        <w:t>It is the process of developing apps specifically for mobile platforms like iOS and Android using their native languages - Objective C/Swift for iOS and Java/Kotlin for Android. This allows apps to leverage each platform's unique capabilities.</w:t>
      </w:r>
    </w:p>
    <w:p w14:paraId="2E5D46DB" w14:textId="77777777" w:rsidR="00FE493E" w:rsidRDefault="00FE493E" w:rsidP="00FE493E">
      <w:pPr>
        <w:rPr>
          <w:noProof/>
        </w:rPr>
      </w:pPr>
    </w:p>
    <w:p w14:paraId="4B740AC9" w14:textId="6C2B2B2B" w:rsidR="00FE493E" w:rsidRPr="00FE493E" w:rsidRDefault="00FE493E" w:rsidP="00FE493E">
      <w:pPr>
        <w:rPr>
          <w:b/>
          <w:bCs/>
          <w:noProof/>
        </w:rPr>
      </w:pPr>
      <w:r w:rsidRPr="00FE493E">
        <w:rPr>
          <w:b/>
          <w:bCs/>
          <w:noProof/>
        </w:rPr>
        <w:t>What are the advantages of native apps?</w:t>
      </w:r>
    </w:p>
    <w:p w14:paraId="3DCEA8F2" w14:textId="52257070" w:rsidR="00FE493E" w:rsidRDefault="00FE493E" w:rsidP="00FE493E">
      <w:pPr>
        <w:rPr>
          <w:noProof/>
        </w:rPr>
      </w:pPr>
      <w:r>
        <w:rPr>
          <w:noProof/>
        </w:rPr>
        <w:t>Native apps have superior performance, seamless integration of device features, Snappier user experiences and ability to be easily discovered/downloaded due to presence in app stores.</w:t>
      </w:r>
    </w:p>
    <w:p w14:paraId="25BD1F70" w14:textId="77777777" w:rsidR="00FE493E" w:rsidRDefault="00FE493E" w:rsidP="00FE493E">
      <w:pPr>
        <w:rPr>
          <w:noProof/>
        </w:rPr>
      </w:pPr>
    </w:p>
    <w:p w14:paraId="373A530E" w14:textId="35EED062" w:rsidR="00FE493E" w:rsidRPr="00FE493E" w:rsidRDefault="00FE493E" w:rsidP="00FE493E">
      <w:pPr>
        <w:rPr>
          <w:b/>
          <w:bCs/>
          <w:noProof/>
        </w:rPr>
      </w:pPr>
      <w:r w:rsidRPr="00FE493E">
        <w:rPr>
          <w:b/>
          <w:bCs/>
          <w:noProof/>
        </w:rPr>
        <w:t>How long does it take to develop a native app?</w:t>
      </w:r>
    </w:p>
    <w:p w14:paraId="53910804" w14:textId="1ABB1308" w:rsidR="00FE493E" w:rsidRDefault="00FE493E" w:rsidP="00FE493E">
      <w:pPr>
        <w:rPr>
          <w:noProof/>
        </w:rPr>
      </w:pPr>
      <w:r>
        <w:rPr>
          <w:noProof/>
        </w:rPr>
        <w:t>Timelines vary depending on features, but typical ranges are 3-6 months for simpler apps and 6-12 months for complex enterprise-grade apps. Our agile process keeps projects on schedule.</w:t>
      </w:r>
    </w:p>
    <w:p w14:paraId="7DED69AD" w14:textId="77777777" w:rsidR="00FE493E" w:rsidRDefault="00FE493E" w:rsidP="00FE493E">
      <w:pPr>
        <w:rPr>
          <w:noProof/>
        </w:rPr>
      </w:pPr>
    </w:p>
    <w:p w14:paraId="17FC0517" w14:textId="3A2760A3" w:rsidR="00FE493E" w:rsidRPr="00FE493E" w:rsidRDefault="00FE493E" w:rsidP="00FE493E">
      <w:pPr>
        <w:rPr>
          <w:b/>
          <w:bCs/>
          <w:noProof/>
        </w:rPr>
      </w:pPr>
      <w:r w:rsidRPr="00FE493E">
        <w:rPr>
          <w:b/>
          <w:bCs/>
          <w:noProof/>
        </w:rPr>
        <w:t>What is the average cost of developing a native app?</w:t>
      </w:r>
    </w:p>
    <w:p w14:paraId="3A5C04EB" w14:textId="6CD9BEE2" w:rsidR="00FE493E" w:rsidRDefault="00FE493E" w:rsidP="00FE493E">
      <w:pPr>
        <w:rPr>
          <w:noProof/>
        </w:rPr>
      </w:pPr>
      <w:r>
        <w:rPr>
          <w:noProof/>
        </w:rPr>
        <w:t>Prices range from $50,000-500,000 based on complexity, features, platform, location of development team and choice of technologies/frameworks. We provide transparent, competitive quotes.</w:t>
      </w:r>
    </w:p>
    <w:p w14:paraId="773582BC" w14:textId="77777777" w:rsidR="00FE493E" w:rsidRDefault="00FE493E" w:rsidP="00FE493E">
      <w:pPr>
        <w:rPr>
          <w:noProof/>
        </w:rPr>
      </w:pPr>
    </w:p>
    <w:p w14:paraId="5AE55E8E" w14:textId="69955914" w:rsidR="00FE493E" w:rsidRPr="00FE493E" w:rsidRDefault="00FE493E" w:rsidP="00FE493E">
      <w:pPr>
        <w:rPr>
          <w:b/>
          <w:bCs/>
          <w:noProof/>
        </w:rPr>
      </w:pPr>
      <w:r w:rsidRPr="00FE493E">
        <w:rPr>
          <w:b/>
          <w:bCs/>
          <w:noProof/>
        </w:rPr>
        <w:t>What platforms does native development support?</w:t>
      </w:r>
    </w:p>
    <w:p w14:paraId="2AA46C5D" w14:textId="3CF2D30B" w:rsidR="00131822" w:rsidRDefault="00FE493E" w:rsidP="00FE493E">
      <w:pPr>
        <w:rPr>
          <w:noProof/>
        </w:rPr>
      </w:pPr>
      <w:r>
        <w:rPr>
          <w:noProof/>
        </w:rPr>
        <w:t>We focus on developing for the two dominant platforms - iOS (iPhone, iPad) and Android. But the techniques are in theory applicable to other platforms like Windows in future if they gain sizable userbase.</w:t>
      </w:r>
    </w:p>
    <w:p w14:paraId="00DDF6DE" w14:textId="77777777" w:rsidR="00131822" w:rsidRDefault="00131822" w:rsidP="006D5E15">
      <w:pPr>
        <w:pBdr>
          <w:bottom w:val="double" w:sz="6" w:space="1" w:color="auto"/>
        </w:pBdr>
        <w:rPr>
          <w:noProof/>
        </w:rPr>
      </w:pPr>
    </w:p>
    <w:p w14:paraId="5E545646" w14:textId="77777777" w:rsidR="00302AB1" w:rsidRDefault="00000000" w:rsidP="00302AB1">
      <w:pPr>
        <w:jc w:val="center"/>
        <w:rPr>
          <w:noProof/>
        </w:rPr>
      </w:pPr>
      <w:r>
        <w:rPr>
          <w:noProof/>
        </w:rPr>
        <w:drawing>
          <wp:inline distT="0" distB="0" distL="0" distR="0" wp14:anchorId="36F0FEB9" wp14:editId="5668BE85">
            <wp:extent cx="4572000" cy="2033068"/>
            <wp:effectExtent l="0" t="0" r="0" b="5715"/>
            <wp:docPr id="512792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92730" name=""/>
                    <pic:cNvPicPr/>
                  </pic:nvPicPr>
                  <pic:blipFill>
                    <a:blip r:embed="rId23"/>
                    <a:stretch>
                      <a:fillRect/>
                    </a:stretch>
                  </pic:blipFill>
                  <pic:spPr>
                    <a:xfrm>
                      <a:off x="0" y="0"/>
                      <a:ext cx="4572000" cy="2033068"/>
                    </a:xfrm>
                    <a:prstGeom prst="rect">
                      <a:avLst/>
                    </a:prstGeom>
                  </pic:spPr>
                </pic:pic>
              </a:graphicData>
            </a:graphic>
          </wp:inline>
        </w:drawing>
      </w:r>
    </w:p>
    <w:p w14:paraId="647E9B0A" w14:textId="77777777" w:rsidR="00302AB1" w:rsidRDefault="00000000" w:rsidP="00302AB1">
      <w:pPr>
        <w:jc w:val="center"/>
        <w:rPr>
          <w:b/>
          <w:bCs/>
          <w:noProof/>
          <w:sz w:val="28"/>
          <w:szCs w:val="24"/>
        </w:rPr>
      </w:pPr>
      <w:r>
        <w:rPr>
          <w:b/>
          <w:bCs/>
          <w:noProof/>
          <w:sz w:val="28"/>
          <w:szCs w:val="24"/>
        </w:rPr>
        <w:t xml:space="preserve">READ </w:t>
      </w:r>
      <w:r w:rsidRPr="000F113A">
        <w:rPr>
          <w:b/>
          <w:bCs/>
          <w:noProof/>
          <w:sz w:val="28"/>
          <w:szCs w:val="24"/>
        </w:rPr>
        <w:t>OUR LATEST BLOG</w:t>
      </w:r>
    </w:p>
    <w:p w14:paraId="680EAB3E" w14:textId="77777777" w:rsidR="00302AB1" w:rsidRDefault="00000000" w:rsidP="00302AB1">
      <w:pPr>
        <w:jc w:val="center"/>
        <w:rPr>
          <w:b/>
          <w:bCs/>
          <w:noProof/>
          <w:color w:val="FF0000"/>
        </w:rPr>
      </w:pPr>
      <w:r w:rsidRPr="00AC50BF">
        <w:rPr>
          <w:b/>
          <w:bCs/>
          <w:noProof/>
          <w:color w:val="FF0000"/>
          <w:highlight w:val="yellow"/>
        </w:rPr>
        <w:t>[BLOGS HERE]</w:t>
      </w:r>
      <w:r>
        <w:rPr>
          <w:b/>
          <w:bCs/>
          <w:noProof/>
          <w:color w:val="FF0000"/>
        </w:rPr>
        <w:t xml:space="preserve"> </w:t>
      </w:r>
    </w:p>
    <w:p w14:paraId="15CC56D9" w14:textId="77777777" w:rsidR="0041694E" w:rsidRDefault="0041694E" w:rsidP="0041694E">
      <w:pPr>
        <w:jc w:val="center"/>
        <w:rPr>
          <w:noProof/>
        </w:rPr>
      </w:pPr>
    </w:p>
    <w:p w14:paraId="5B2C76D5" w14:textId="77777777" w:rsidR="00121F62" w:rsidRDefault="00121F62" w:rsidP="000F1399">
      <w:pPr>
        <w:pBdr>
          <w:bottom w:val="thinThickThinMediumGap" w:sz="18" w:space="1" w:color="auto"/>
        </w:pBdr>
        <w:jc w:val="center"/>
      </w:pPr>
    </w:p>
    <w:p w14:paraId="294E54BE" w14:textId="3CCF67DA" w:rsidR="0059689B" w:rsidRDefault="0059689B" w:rsidP="0059689B"/>
    <w:sectPr w:rsidR="0059689B" w:rsidSect="00232712">
      <w:headerReference w:type="default" r:id="rId24"/>
      <w:footerReference w:type="default" r:id="rId25"/>
      <w:pgSz w:w="11906" w:h="16838"/>
      <w:pgMar w:top="720" w:right="720" w:bottom="720" w:left="72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1D0AA" w14:textId="77777777" w:rsidR="00232712" w:rsidRDefault="00232712">
      <w:pPr>
        <w:spacing w:before="0" w:after="0"/>
      </w:pPr>
      <w:r>
        <w:separator/>
      </w:r>
    </w:p>
  </w:endnote>
  <w:endnote w:type="continuationSeparator" w:id="0">
    <w:p w14:paraId="3CD30C63" w14:textId="77777777" w:rsidR="00232712" w:rsidRDefault="0023271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6007792"/>
      <w:docPartObj>
        <w:docPartGallery w:val="Page Numbers (Bottom of Page)"/>
        <w:docPartUnique/>
      </w:docPartObj>
    </w:sdtPr>
    <w:sdtEndPr>
      <w:rPr>
        <w:noProof/>
      </w:rPr>
    </w:sdtEndPr>
    <w:sdtContent>
      <w:p w14:paraId="7425A7F9" w14:textId="77777777" w:rsidR="005E104D" w:rsidRDefault="00000000">
        <w:pPr>
          <w:pStyle w:val="Footer"/>
          <w:jc w:val="right"/>
        </w:pPr>
        <w:r>
          <w:fldChar w:fldCharType="begin"/>
        </w:r>
        <w:r>
          <w:instrText xml:space="preserve"> PAGE   \* MERGEFORMAT </w:instrText>
        </w:r>
        <w:r>
          <w:fldChar w:fldCharType="separate"/>
        </w:r>
        <w:r w:rsidR="00865B75">
          <w:rPr>
            <w:noProof/>
          </w:rPr>
          <w:t>2</w:t>
        </w:r>
        <w:r>
          <w:rPr>
            <w:noProof/>
          </w:rPr>
          <w:fldChar w:fldCharType="end"/>
        </w:r>
      </w:p>
    </w:sdtContent>
  </w:sdt>
  <w:p w14:paraId="63A9FAAF" w14:textId="77777777" w:rsidR="005E104D" w:rsidRDefault="005E1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9FBE1" w14:textId="77777777" w:rsidR="00232712" w:rsidRDefault="00232712">
      <w:pPr>
        <w:spacing w:before="0" w:after="0"/>
      </w:pPr>
      <w:r>
        <w:separator/>
      </w:r>
    </w:p>
  </w:footnote>
  <w:footnote w:type="continuationSeparator" w:id="0">
    <w:p w14:paraId="003F1CAB" w14:textId="77777777" w:rsidR="00232712" w:rsidRDefault="0023271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9544F" w14:textId="77777777" w:rsidR="00310471" w:rsidRDefault="00310471" w:rsidP="0056348F">
    <w:pPr>
      <w:pStyle w:val="Header"/>
      <w:jc w:val="right"/>
    </w:pPr>
  </w:p>
  <w:p w14:paraId="74044DF0" w14:textId="77777777" w:rsidR="00C1794E" w:rsidRPr="0027586D" w:rsidRDefault="00C1794E" w:rsidP="0056348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39E76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0277FD"/>
    <w:multiLevelType w:val="multilevel"/>
    <w:tmpl w:val="2A16E2B2"/>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7F2AA2"/>
    <w:multiLevelType w:val="multilevel"/>
    <w:tmpl w:val="9604A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CA4323"/>
    <w:multiLevelType w:val="hybridMultilevel"/>
    <w:tmpl w:val="A5FA0EDA"/>
    <w:lvl w:ilvl="0" w:tplc="50A67A78">
      <w:start w:val="1"/>
      <w:numFmt w:val="bullet"/>
      <w:lvlText w:val=""/>
      <w:lvlJc w:val="left"/>
      <w:pPr>
        <w:ind w:left="720" w:hanging="360"/>
      </w:pPr>
      <w:rPr>
        <w:rFonts w:ascii="Wingdings" w:hAnsi="Wingdings" w:hint="default"/>
      </w:rPr>
    </w:lvl>
    <w:lvl w:ilvl="1" w:tplc="C37A9154" w:tentative="1">
      <w:start w:val="1"/>
      <w:numFmt w:val="bullet"/>
      <w:lvlText w:val="o"/>
      <w:lvlJc w:val="left"/>
      <w:pPr>
        <w:ind w:left="1440" w:hanging="360"/>
      </w:pPr>
      <w:rPr>
        <w:rFonts w:ascii="Courier New" w:hAnsi="Courier New" w:cs="Courier New" w:hint="default"/>
      </w:rPr>
    </w:lvl>
    <w:lvl w:ilvl="2" w:tplc="C0B698C4" w:tentative="1">
      <w:start w:val="1"/>
      <w:numFmt w:val="bullet"/>
      <w:lvlText w:val=""/>
      <w:lvlJc w:val="left"/>
      <w:pPr>
        <w:ind w:left="2160" w:hanging="360"/>
      </w:pPr>
      <w:rPr>
        <w:rFonts w:ascii="Wingdings" w:hAnsi="Wingdings" w:hint="default"/>
      </w:rPr>
    </w:lvl>
    <w:lvl w:ilvl="3" w:tplc="2B2C7F2A" w:tentative="1">
      <w:start w:val="1"/>
      <w:numFmt w:val="bullet"/>
      <w:lvlText w:val=""/>
      <w:lvlJc w:val="left"/>
      <w:pPr>
        <w:ind w:left="2880" w:hanging="360"/>
      </w:pPr>
      <w:rPr>
        <w:rFonts w:ascii="Symbol" w:hAnsi="Symbol" w:hint="default"/>
      </w:rPr>
    </w:lvl>
    <w:lvl w:ilvl="4" w:tplc="0DA4C8F8" w:tentative="1">
      <w:start w:val="1"/>
      <w:numFmt w:val="bullet"/>
      <w:lvlText w:val="o"/>
      <w:lvlJc w:val="left"/>
      <w:pPr>
        <w:ind w:left="3600" w:hanging="360"/>
      </w:pPr>
      <w:rPr>
        <w:rFonts w:ascii="Courier New" w:hAnsi="Courier New" w:cs="Courier New" w:hint="default"/>
      </w:rPr>
    </w:lvl>
    <w:lvl w:ilvl="5" w:tplc="6986BDEA" w:tentative="1">
      <w:start w:val="1"/>
      <w:numFmt w:val="bullet"/>
      <w:lvlText w:val=""/>
      <w:lvlJc w:val="left"/>
      <w:pPr>
        <w:ind w:left="4320" w:hanging="360"/>
      </w:pPr>
      <w:rPr>
        <w:rFonts w:ascii="Wingdings" w:hAnsi="Wingdings" w:hint="default"/>
      </w:rPr>
    </w:lvl>
    <w:lvl w:ilvl="6" w:tplc="3594CAE8" w:tentative="1">
      <w:start w:val="1"/>
      <w:numFmt w:val="bullet"/>
      <w:lvlText w:val=""/>
      <w:lvlJc w:val="left"/>
      <w:pPr>
        <w:ind w:left="5040" w:hanging="360"/>
      </w:pPr>
      <w:rPr>
        <w:rFonts w:ascii="Symbol" w:hAnsi="Symbol" w:hint="default"/>
      </w:rPr>
    </w:lvl>
    <w:lvl w:ilvl="7" w:tplc="CC22BF0C" w:tentative="1">
      <w:start w:val="1"/>
      <w:numFmt w:val="bullet"/>
      <w:lvlText w:val="o"/>
      <w:lvlJc w:val="left"/>
      <w:pPr>
        <w:ind w:left="5760" w:hanging="360"/>
      </w:pPr>
      <w:rPr>
        <w:rFonts w:ascii="Courier New" w:hAnsi="Courier New" w:cs="Courier New" w:hint="default"/>
      </w:rPr>
    </w:lvl>
    <w:lvl w:ilvl="8" w:tplc="B7C22804" w:tentative="1">
      <w:start w:val="1"/>
      <w:numFmt w:val="bullet"/>
      <w:lvlText w:val=""/>
      <w:lvlJc w:val="left"/>
      <w:pPr>
        <w:ind w:left="6480" w:hanging="360"/>
      </w:pPr>
      <w:rPr>
        <w:rFonts w:ascii="Wingdings" w:hAnsi="Wingdings" w:hint="default"/>
      </w:rPr>
    </w:lvl>
  </w:abstractNum>
  <w:abstractNum w:abstractNumId="4" w15:restartNumberingAfterBreak="0">
    <w:nsid w:val="175721B9"/>
    <w:multiLevelType w:val="multilevel"/>
    <w:tmpl w:val="D49CE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BA09AE"/>
    <w:multiLevelType w:val="multilevel"/>
    <w:tmpl w:val="5654554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C692165"/>
    <w:multiLevelType w:val="multilevel"/>
    <w:tmpl w:val="C14066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1217F6"/>
    <w:multiLevelType w:val="multilevel"/>
    <w:tmpl w:val="D9AEA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FA2C0B"/>
    <w:multiLevelType w:val="multilevel"/>
    <w:tmpl w:val="DF428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0C0888"/>
    <w:multiLevelType w:val="multilevel"/>
    <w:tmpl w:val="0ED2D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93378E"/>
    <w:multiLevelType w:val="multilevel"/>
    <w:tmpl w:val="E5C67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B34DD6"/>
    <w:multiLevelType w:val="hybridMultilevel"/>
    <w:tmpl w:val="8BCA36CC"/>
    <w:lvl w:ilvl="0" w:tplc="22EC2020">
      <w:start w:val="1"/>
      <w:numFmt w:val="bullet"/>
      <w:lvlText w:val=""/>
      <w:lvlJc w:val="left"/>
      <w:pPr>
        <w:ind w:left="720" w:hanging="360"/>
      </w:pPr>
      <w:rPr>
        <w:rFonts w:ascii="Symbol" w:hAnsi="Symbol" w:hint="default"/>
      </w:rPr>
    </w:lvl>
    <w:lvl w:ilvl="1" w:tplc="B5DE8C84" w:tentative="1">
      <w:start w:val="1"/>
      <w:numFmt w:val="bullet"/>
      <w:lvlText w:val="o"/>
      <w:lvlJc w:val="left"/>
      <w:pPr>
        <w:ind w:left="1440" w:hanging="360"/>
      </w:pPr>
      <w:rPr>
        <w:rFonts w:ascii="Courier New" w:hAnsi="Courier New" w:cs="Courier New" w:hint="default"/>
      </w:rPr>
    </w:lvl>
    <w:lvl w:ilvl="2" w:tplc="47C247C6" w:tentative="1">
      <w:start w:val="1"/>
      <w:numFmt w:val="bullet"/>
      <w:lvlText w:val=""/>
      <w:lvlJc w:val="left"/>
      <w:pPr>
        <w:ind w:left="2160" w:hanging="360"/>
      </w:pPr>
      <w:rPr>
        <w:rFonts w:ascii="Wingdings" w:hAnsi="Wingdings" w:hint="default"/>
      </w:rPr>
    </w:lvl>
    <w:lvl w:ilvl="3" w:tplc="FAB20A62" w:tentative="1">
      <w:start w:val="1"/>
      <w:numFmt w:val="bullet"/>
      <w:lvlText w:val=""/>
      <w:lvlJc w:val="left"/>
      <w:pPr>
        <w:ind w:left="2880" w:hanging="360"/>
      </w:pPr>
      <w:rPr>
        <w:rFonts w:ascii="Symbol" w:hAnsi="Symbol" w:hint="default"/>
      </w:rPr>
    </w:lvl>
    <w:lvl w:ilvl="4" w:tplc="A00C82EE" w:tentative="1">
      <w:start w:val="1"/>
      <w:numFmt w:val="bullet"/>
      <w:lvlText w:val="o"/>
      <w:lvlJc w:val="left"/>
      <w:pPr>
        <w:ind w:left="3600" w:hanging="360"/>
      </w:pPr>
      <w:rPr>
        <w:rFonts w:ascii="Courier New" w:hAnsi="Courier New" w:cs="Courier New" w:hint="default"/>
      </w:rPr>
    </w:lvl>
    <w:lvl w:ilvl="5" w:tplc="536E1BAE" w:tentative="1">
      <w:start w:val="1"/>
      <w:numFmt w:val="bullet"/>
      <w:lvlText w:val=""/>
      <w:lvlJc w:val="left"/>
      <w:pPr>
        <w:ind w:left="4320" w:hanging="360"/>
      </w:pPr>
      <w:rPr>
        <w:rFonts w:ascii="Wingdings" w:hAnsi="Wingdings" w:hint="default"/>
      </w:rPr>
    </w:lvl>
    <w:lvl w:ilvl="6" w:tplc="5916FB0A" w:tentative="1">
      <w:start w:val="1"/>
      <w:numFmt w:val="bullet"/>
      <w:lvlText w:val=""/>
      <w:lvlJc w:val="left"/>
      <w:pPr>
        <w:ind w:left="5040" w:hanging="360"/>
      </w:pPr>
      <w:rPr>
        <w:rFonts w:ascii="Symbol" w:hAnsi="Symbol" w:hint="default"/>
      </w:rPr>
    </w:lvl>
    <w:lvl w:ilvl="7" w:tplc="5DB6A230" w:tentative="1">
      <w:start w:val="1"/>
      <w:numFmt w:val="bullet"/>
      <w:lvlText w:val="o"/>
      <w:lvlJc w:val="left"/>
      <w:pPr>
        <w:ind w:left="5760" w:hanging="360"/>
      </w:pPr>
      <w:rPr>
        <w:rFonts w:ascii="Courier New" w:hAnsi="Courier New" w:cs="Courier New" w:hint="default"/>
      </w:rPr>
    </w:lvl>
    <w:lvl w:ilvl="8" w:tplc="A03824FA" w:tentative="1">
      <w:start w:val="1"/>
      <w:numFmt w:val="bullet"/>
      <w:lvlText w:val=""/>
      <w:lvlJc w:val="left"/>
      <w:pPr>
        <w:ind w:left="6480" w:hanging="360"/>
      </w:pPr>
      <w:rPr>
        <w:rFonts w:ascii="Wingdings" w:hAnsi="Wingdings" w:hint="default"/>
      </w:rPr>
    </w:lvl>
  </w:abstractNum>
  <w:abstractNum w:abstractNumId="12" w15:restartNumberingAfterBreak="0">
    <w:nsid w:val="2B0F17CB"/>
    <w:multiLevelType w:val="multilevel"/>
    <w:tmpl w:val="FE604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5E365A"/>
    <w:multiLevelType w:val="hybridMultilevel"/>
    <w:tmpl w:val="AA62095C"/>
    <w:lvl w:ilvl="0" w:tplc="E3EC6E42">
      <w:start w:val="1"/>
      <w:numFmt w:val="bullet"/>
      <w:lvlText w:val=""/>
      <w:lvlJc w:val="left"/>
      <w:pPr>
        <w:ind w:left="720" w:hanging="360"/>
      </w:pPr>
      <w:rPr>
        <w:rFonts w:ascii="Wingdings" w:hAnsi="Wingdings" w:hint="default"/>
      </w:rPr>
    </w:lvl>
    <w:lvl w:ilvl="1" w:tplc="4EEC1E3C" w:tentative="1">
      <w:start w:val="1"/>
      <w:numFmt w:val="bullet"/>
      <w:lvlText w:val="o"/>
      <w:lvlJc w:val="left"/>
      <w:pPr>
        <w:ind w:left="1440" w:hanging="360"/>
      </w:pPr>
      <w:rPr>
        <w:rFonts w:ascii="Courier New" w:hAnsi="Courier New" w:cs="Courier New" w:hint="default"/>
      </w:rPr>
    </w:lvl>
    <w:lvl w:ilvl="2" w:tplc="4262324A" w:tentative="1">
      <w:start w:val="1"/>
      <w:numFmt w:val="bullet"/>
      <w:lvlText w:val=""/>
      <w:lvlJc w:val="left"/>
      <w:pPr>
        <w:ind w:left="2160" w:hanging="360"/>
      </w:pPr>
      <w:rPr>
        <w:rFonts w:ascii="Wingdings" w:hAnsi="Wingdings" w:hint="default"/>
      </w:rPr>
    </w:lvl>
    <w:lvl w:ilvl="3" w:tplc="957643C8" w:tentative="1">
      <w:start w:val="1"/>
      <w:numFmt w:val="bullet"/>
      <w:lvlText w:val=""/>
      <w:lvlJc w:val="left"/>
      <w:pPr>
        <w:ind w:left="2880" w:hanging="360"/>
      </w:pPr>
      <w:rPr>
        <w:rFonts w:ascii="Symbol" w:hAnsi="Symbol" w:hint="default"/>
      </w:rPr>
    </w:lvl>
    <w:lvl w:ilvl="4" w:tplc="B4E68C94" w:tentative="1">
      <w:start w:val="1"/>
      <w:numFmt w:val="bullet"/>
      <w:lvlText w:val="o"/>
      <w:lvlJc w:val="left"/>
      <w:pPr>
        <w:ind w:left="3600" w:hanging="360"/>
      </w:pPr>
      <w:rPr>
        <w:rFonts w:ascii="Courier New" w:hAnsi="Courier New" w:cs="Courier New" w:hint="default"/>
      </w:rPr>
    </w:lvl>
    <w:lvl w:ilvl="5" w:tplc="AE7A0FA8" w:tentative="1">
      <w:start w:val="1"/>
      <w:numFmt w:val="bullet"/>
      <w:lvlText w:val=""/>
      <w:lvlJc w:val="left"/>
      <w:pPr>
        <w:ind w:left="4320" w:hanging="360"/>
      </w:pPr>
      <w:rPr>
        <w:rFonts w:ascii="Wingdings" w:hAnsi="Wingdings" w:hint="default"/>
      </w:rPr>
    </w:lvl>
    <w:lvl w:ilvl="6" w:tplc="1C9E343E" w:tentative="1">
      <w:start w:val="1"/>
      <w:numFmt w:val="bullet"/>
      <w:lvlText w:val=""/>
      <w:lvlJc w:val="left"/>
      <w:pPr>
        <w:ind w:left="5040" w:hanging="360"/>
      </w:pPr>
      <w:rPr>
        <w:rFonts w:ascii="Symbol" w:hAnsi="Symbol" w:hint="default"/>
      </w:rPr>
    </w:lvl>
    <w:lvl w:ilvl="7" w:tplc="9328C884" w:tentative="1">
      <w:start w:val="1"/>
      <w:numFmt w:val="bullet"/>
      <w:lvlText w:val="o"/>
      <w:lvlJc w:val="left"/>
      <w:pPr>
        <w:ind w:left="5760" w:hanging="360"/>
      </w:pPr>
      <w:rPr>
        <w:rFonts w:ascii="Courier New" w:hAnsi="Courier New" w:cs="Courier New" w:hint="default"/>
      </w:rPr>
    </w:lvl>
    <w:lvl w:ilvl="8" w:tplc="F886B286" w:tentative="1">
      <w:start w:val="1"/>
      <w:numFmt w:val="bullet"/>
      <w:lvlText w:val=""/>
      <w:lvlJc w:val="left"/>
      <w:pPr>
        <w:ind w:left="6480" w:hanging="360"/>
      </w:pPr>
      <w:rPr>
        <w:rFonts w:ascii="Wingdings" w:hAnsi="Wingdings" w:hint="default"/>
      </w:rPr>
    </w:lvl>
  </w:abstractNum>
  <w:abstractNum w:abstractNumId="14" w15:restartNumberingAfterBreak="0">
    <w:nsid w:val="2DCA5366"/>
    <w:multiLevelType w:val="multilevel"/>
    <w:tmpl w:val="7892E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213126"/>
    <w:multiLevelType w:val="multilevel"/>
    <w:tmpl w:val="6510A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6929F3"/>
    <w:multiLevelType w:val="multilevel"/>
    <w:tmpl w:val="0E986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1856E2"/>
    <w:multiLevelType w:val="multilevel"/>
    <w:tmpl w:val="E3BEA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5A23EB"/>
    <w:multiLevelType w:val="hybridMultilevel"/>
    <w:tmpl w:val="740A0FE4"/>
    <w:lvl w:ilvl="0" w:tplc="92C624AE">
      <w:start w:val="1"/>
      <w:numFmt w:val="bullet"/>
      <w:lvlText w:val=""/>
      <w:lvlJc w:val="left"/>
      <w:pPr>
        <w:ind w:left="720" w:hanging="360"/>
      </w:pPr>
      <w:rPr>
        <w:rFonts w:ascii="Wingdings" w:hAnsi="Wingdings" w:hint="default"/>
      </w:rPr>
    </w:lvl>
    <w:lvl w:ilvl="1" w:tplc="786C4EBA" w:tentative="1">
      <w:start w:val="1"/>
      <w:numFmt w:val="bullet"/>
      <w:lvlText w:val="o"/>
      <w:lvlJc w:val="left"/>
      <w:pPr>
        <w:ind w:left="1440" w:hanging="360"/>
      </w:pPr>
      <w:rPr>
        <w:rFonts w:ascii="Courier New" w:hAnsi="Courier New" w:cs="Courier New" w:hint="default"/>
      </w:rPr>
    </w:lvl>
    <w:lvl w:ilvl="2" w:tplc="8E6EB45C" w:tentative="1">
      <w:start w:val="1"/>
      <w:numFmt w:val="bullet"/>
      <w:lvlText w:val=""/>
      <w:lvlJc w:val="left"/>
      <w:pPr>
        <w:ind w:left="2160" w:hanging="360"/>
      </w:pPr>
      <w:rPr>
        <w:rFonts w:ascii="Wingdings" w:hAnsi="Wingdings" w:hint="default"/>
      </w:rPr>
    </w:lvl>
    <w:lvl w:ilvl="3" w:tplc="A49C831E" w:tentative="1">
      <w:start w:val="1"/>
      <w:numFmt w:val="bullet"/>
      <w:lvlText w:val=""/>
      <w:lvlJc w:val="left"/>
      <w:pPr>
        <w:ind w:left="2880" w:hanging="360"/>
      </w:pPr>
      <w:rPr>
        <w:rFonts w:ascii="Symbol" w:hAnsi="Symbol" w:hint="default"/>
      </w:rPr>
    </w:lvl>
    <w:lvl w:ilvl="4" w:tplc="8444BDEC" w:tentative="1">
      <w:start w:val="1"/>
      <w:numFmt w:val="bullet"/>
      <w:lvlText w:val="o"/>
      <w:lvlJc w:val="left"/>
      <w:pPr>
        <w:ind w:left="3600" w:hanging="360"/>
      </w:pPr>
      <w:rPr>
        <w:rFonts w:ascii="Courier New" w:hAnsi="Courier New" w:cs="Courier New" w:hint="default"/>
      </w:rPr>
    </w:lvl>
    <w:lvl w:ilvl="5" w:tplc="811A2876" w:tentative="1">
      <w:start w:val="1"/>
      <w:numFmt w:val="bullet"/>
      <w:lvlText w:val=""/>
      <w:lvlJc w:val="left"/>
      <w:pPr>
        <w:ind w:left="4320" w:hanging="360"/>
      </w:pPr>
      <w:rPr>
        <w:rFonts w:ascii="Wingdings" w:hAnsi="Wingdings" w:hint="default"/>
      </w:rPr>
    </w:lvl>
    <w:lvl w:ilvl="6" w:tplc="9FD2B978" w:tentative="1">
      <w:start w:val="1"/>
      <w:numFmt w:val="bullet"/>
      <w:lvlText w:val=""/>
      <w:lvlJc w:val="left"/>
      <w:pPr>
        <w:ind w:left="5040" w:hanging="360"/>
      </w:pPr>
      <w:rPr>
        <w:rFonts w:ascii="Symbol" w:hAnsi="Symbol" w:hint="default"/>
      </w:rPr>
    </w:lvl>
    <w:lvl w:ilvl="7" w:tplc="BC10540E" w:tentative="1">
      <w:start w:val="1"/>
      <w:numFmt w:val="bullet"/>
      <w:lvlText w:val="o"/>
      <w:lvlJc w:val="left"/>
      <w:pPr>
        <w:ind w:left="5760" w:hanging="360"/>
      </w:pPr>
      <w:rPr>
        <w:rFonts w:ascii="Courier New" w:hAnsi="Courier New" w:cs="Courier New" w:hint="default"/>
      </w:rPr>
    </w:lvl>
    <w:lvl w:ilvl="8" w:tplc="018CCE9C" w:tentative="1">
      <w:start w:val="1"/>
      <w:numFmt w:val="bullet"/>
      <w:lvlText w:val=""/>
      <w:lvlJc w:val="left"/>
      <w:pPr>
        <w:ind w:left="6480" w:hanging="360"/>
      </w:pPr>
      <w:rPr>
        <w:rFonts w:ascii="Wingdings" w:hAnsi="Wingdings" w:hint="default"/>
      </w:rPr>
    </w:lvl>
  </w:abstractNum>
  <w:abstractNum w:abstractNumId="19" w15:restartNumberingAfterBreak="0">
    <w:nsid w:val="4EC77F7B"/>
    <w:multiLevelType w:val="hybridMultilevel"/>
    <w:tmpl w:val="E02462C4"/>
    <w:lvl w:ilvl="0" w:tplc="E98667C2">
      <w:start w:val="1"/>
      <w:numFmt w:val="bullet"/>
      <w:lvlText w:val=""/>
      <w:lvlJc w:val="left"/>
      <w:pPr>
        <w:ind w:left="720" w:hanging="360"/>
      </w:pPr>
      <w:rPr>
        <w:rFonts w:ascii="Symbol" w:hAnsi="Symbol" w:hint="default"/>
      </w:rPr>
    </w:lvl>
    <w:lvl w:ilvl="1" w:tplc="F68A984E" w:tentative="1">
      <w:start w:val="1"/>
      <w:numFmt w:val="bullet"/>
      <w:lvlText w:val="o"/>
      <w:lvlJc w:val="left"/>
      <w:pPr>
        <w:ind w:left="1440" w:hanging="360"/>
      </w:pPr>
      <w:rPr>
        <w:rFonts w:ascii="Courier New" w:hAnsi="Courier New" w:cs="Courier New" w:hint="default"/>
      </w:rPr>
    </w:lvl>
    <w:lvl w:ilvl="2" w:tplc="7840AC82" w:tentative="1">
      <w:start w:val="1"/>
      <w:numFmt w:val="bullet"/>
      <w:lvlText w:val=""/>
      <w:lvlJc w:val="left"/>
      <w:pPr>
        <w:ind w:left="2160" w:hanging="360"/>
      </w:pPr>
      <w:rPr>
        <w:rFonts w:ascii="Wingdings" w:hAnsi="Wingdings" w:hint="default"/>
      </w:rPr>
    </w:lvl>
    <w:lvl w:ilvl="3" w:tplc="9E1874EE" w:tentative="1">
      <w:start w:val="1"/>
      <w:numFmt w:val="bullet"/>
      <w:lvlText w:val=""/>
      <w:lvlJc w:val="left"/>
      <w:pPr>
        <w:ind w:left="2880" w:hanging="360"/>
      </w:pPr>
      <w:rPr>
        <w:rFonts w:ascii="Symbol" w:hAnsi="Symbol" w:hint="default"/>
      </w:rPr>
    </w:lvl>
    <w:lvl w:ilvl="4" w:tplc="704A26F0" w:tentative="1">
      <w:start w:val="1"/>
      <w:numFmt w:val="bullet"/>
      <w:lvlText w:val="o"/>
      <w:lvlJc w:val="left"/>
      <w:pPr>
        <w:ind w:left="3600" w:hanging="360"/>
      </w:pPr>
      <w:rPr>
        <w:rFonts w:ascii="Courier New" w:hAnsi="Courier New" w:cs="Courier New" w:hint="default"/>
      </w:rPr>
    </w:lvl>
    <w:lvl w:ilvl="5" w:tplc="41D635DA" w:tentative="1">
      <w:start w:val="1"/>
      <w:numFmt w:val="bullet"/>
      <w:lvlText w:val=""/>
      <w:lvlJc w:val="left"/>
      <w:pPr>
        <w:ind w:left="4320" w:hanging="360"/>
      </w:pPr>
      <w:rPr>
        <w:rFonts w:ascii="Wingdings" w:hAnsi="Wingdings" w:hint="default"/>
      </w:rPr>
    </w:lvl>
    <w:lvl w:ilvl="6" w:tplc="5FE2D144" w:tentative="1">
      <w:start w:val="1"/>
      <w:numFmt w:val="bullet"/>
      <w:lvlText w:val=""/>
      <w:lvlJc w:val="left"/>
      <w:pPr>
        <w:ind w:left="5040" w:hanging="360"/>
      </w:pPr>
      <w:rPr>
        <w:rFonts w:ascii="Symbol" w:hAnsi="Symbol" w:hint="default"/>
      </w:rPr>
    </w:lvl>
    <w:lvl w:ilvl="7" w:tplc="DCC86C04" w:tentative="1">
      <w:start w:val="1"/>
      <w:numFmt w:val="bullet"/>
      <w:lvlText w:val="o"/>
      <w:lvlJc w:val="left"/>
      <w:pPr>
        <w:ind w:left="5760" w:hanging="360"/>
      </w:pPr>
      <w:rPr>
        <w:rFonts w:ascii="Courier New" w:hAnsi="Courier New" w:cs="Courier New" w:hint="default"/>
      </w:rPr>
    </w:lvl>
    <w:lvl w:ilvl="8" w:tplc="6478A52C" w:tentative="1">
      <w:start w:val="1"/>
      <w:numFmt w:val="bullet"/>
      <w:lvlText w:val=""/>
      <w:lvlJc w:val="left"/>
      <w:pPr>
        <w:ind w:left="6480" w:hanging="360"/>
      </w:pPr>
      <w:rPr>
        <w:rFonts w:ascii="Wingdings" w:hAnsi="Wingdings" w:hint="default"/>
      </w:rPr>
    </w:lvl>
  </w:abstractNum>
  <w:abstractNum w:abstractNumId="20" w15:restartNumberingAfterBreak="0">
    <w:nsid w:val="546E39DE"/>
    <w:multiLevelType w:val="hybridMultilevel"/>
    <w:tmpl w:val="6610CF34"/>
    <w:lvl w:ilvl="0" w:tplc="E33AA570">
      <w:start w:val="1"/>
      <w:numFmt w:val="bullet"/>
      <w:lvlText w:val=""/>
      <w:lvlJc w:val="left"/>
      <w:pPr>
        <w:ind w:left="720" w:hanging="360"/>
      </w:pPr>
      <w:rPr>
        <w:rFonts w:ascii="Wingdings" w:hAnsi="Wingdings" w:hint="default"/>
      </w:rPr>
    </w:lvl>
    <w:lvl w:ilvl="1" w:tplc="2690D022" w:tentative="1">
      <w:start w:val="1"/>
      <w:numFmt w:val="bullet"/>
      <w:lvlText w:val="o"/>
      <w:lvlJc w:val="left"/>
      <w:pPr>
        <w:ind w:left="1440" w:hanging="360"/>
      </w:pPr>
      <w:rPr>
        <w:rFonts w:ascii="Courier New" w:hAnsi="Courier New" w:cs="Courier New" w:hint="default"/>
      </w:rPr>
    </w:lvl>
    <w:lvl w:ilvl="2" w:tplc="4A54FC4A" w:tentative="1">
      <w:start w:val="1"/>
      <w:numFmt w:val="bullet"/>
      <w:lvlText w:val=""/>
      <w:lvlJc w:val="left"/>
      <w:pPr>
        <w:ind w:left="2160" w:hanging="360"/>
      </w:pPr>
      <w:rPr>
        <w:rFonts w:ascii="Wingdings" w:hAnsi="Wingdings" w:hint="default"/>
      </w:rPr>
    </w:lvl>
    <w:lvl w:ilvl="3" w:tplc="2B3E3606" w:tentative="1">
      <w:start w:val="1"/>
      <w:numFmt w:val="bullet"/>
      <w:lvlText w:val=""/>
      <w:lvlJc w:val="left"/>
      <w:pPr>
        <w:ind w:left="2880" w:hanging="360"/>
      </w:pPr>
      <w:rPr>
        <w:rFonts w:ascii="Symbol" w:hAnsi="Symbol" w:hint="default"/>
      </w:rPr>
    </w:lvl>
    <w:lvl w:ilvl="4" w:tplc="E8A802AA" w:tentative="1">
      <w:start w:val="1"/>
      <w:numFmt w:val="bullet"/>
      <w:lvlText w:val="o"/>
      <w:lvlJc w:val="left"/>
      <w:pPr>
        <w:ind w:left="3600" w:hanging="360"/>
      </w:pPr>
      <w:rPr>
        <w:rFonts w:ascii="Courier New" w:hAnsi="Courier New" w:cs="Courier New" w:hint="default"/>
      </w:rPr>
    </w:lvl>
    <w:lvl w:ilvl="5" w:tplc="A434E1A2" w:tentative="1">
      <w:start w:val="1"/>
      <w:numFmt w:val="bullet"/>
      <w:lvlText w:val=""/>
      <w:lvlJc w:val="left"/>
      <w:pPr>
        <w:ind w:left="4320" w:hanging="360"/>
      </w:pPr>
      <w:rPr>
        <w:rFonts w:ascii="Wingdings" w:hAnsi="Wingdings" w:hint="default"/>
      </w:rPr>
    </w:lvl>
    <w:lvl w:ilvl="6" w:tplc="A5CAC04E" w:tentative="1">
      <w:start w:val="1"/>
      <w:numFmt w:val="bullet"/>
      <w:lvlText w:val=""/>
      <w:lvlJc w:val="left"/>
      <w:pPr>
        <w:ind w:left="5040" w:hanging="360"/>
      </w:pPr>
      <w:rPr>
        <w:rFonts w:ascii="Symbol" w:hAnsi="Symbol" w:hint="default"/>
      </w:rPr>
    </w:lvl>
    <w:lvl w:ilvl="7" w:tplc="2800E408" w:tentative="1">
      <w:start w:val="1"/>
      <w:numFmt w:val="bullet"/>
      <w:lvlText w:val="o"/>
      <w:lvlJc w:val="left"/>
      <w:pPr>
        <w:ind w:left="5760" w:hanging="360"/>
      </w:pPr>
      <w:rPr>
        <w:rFonts w:ascii="Courier New" w:hAnsi="Courier New" w:cs="Courier New" w:hint="default"/>
      </w:rPr>
    </w:lvl>
    <w:lvl w:ilvl="8" w:tplc="AE68569E" w:tentative="1">
      <w:start w:val="1"/>
      <w:numFmt w:val="bullet"/>
      <w:lvlText w:val=""/>
      <w:lvlJc w:val="left"/>
      <w:pPr>
        <w:ind w:left="6480" w:hanging="360"/>
      </w:pPr>
      <w:rPr>
        <w:rFonts w:ascii="Wingdings" w:hAnsi="Wingdings" w:hint="default"/>
      </w:rPr>
    </w:lvl>
  </w:abstractNum>
  <w:abstractNum w:abstractNumId="21" w15:restartNumberingAfterBreak="0">
    <w:nsid w:val="558D391C"/>
    <w:multiLevelType w:val="multilevel"/>
    <w:tmpl w:val="4BB6D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415DF3"/>
    <w:multiLevelType w:val="multilevel"/>
    <w:tmpl w:val="DEE69F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7241652"/>
    <w:multiLevelType w:val="multilevel"/>
    <w:tmpl w:val="0D0A7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5434F1"/>
    <w:multiLevelType w:val="hybridMultilevel"/>
    <w:tmpl w:val="384C1AF2"/>
    <w:lvl w:ilvl="0" w:tplc="D8E2DD54">
      <w:start w:val="1"/>
      <w:numFmt w:val="bullet"/>
      <w:lvlText w:val=""/>
      <w:lvlJc w:val="left"/>
      <w:pPr>
        <w:ind w:left="720" w:hanging="360"/>
      </w:pPr>
      <w:rPr>
        <w:rFonts w:ascii="Wingdings" w:hAnsi="Wingdings" w:hint="default"/>
      </w:rPr>
    </w:lvl>
    <w:lvl w:ilvl="1" w:tplc="9BA0D1EC" w:tentative="1">
      <w:start w:val="1"/>
      <w:numFmt w:val="bullet"/>
      <w:lvlText w:val="o"/>
      <w:lvlJc w:val="left"/>
      <w:pPr>
        <w:ind w:left="1440" w:hanging="360"/>
      </w:pPr>
      <w:rPr>
        <w:rFonts w:ascii="Courier New" w:hAnsi="Courier New" w:cs="Courier New" w:hint="default"/>
      </w:rPr>
    </w:lvl>
    <w:lvl w:ilvl="2" w:tplc="F44CB8D6" w:tentative="1">
      <w:start w:val="1"/>
      <w:numFmt w:val="bullet"/>
      <w:lvlText w:val=""/>
      <w:lvlJc w:val="left"/>
      <w:pPr>
        <w:ind w:left="2160" w:hanging="360"/>
      </w:pPr>
      <w:rPr>
        <w:rFonts w:ascii="Wingdings" w:hAnsi="Wingdings" w:hint="default"/>
      </w:rPr>
    </w:lvl>
    <w:lvl w:ilvl="3" w:tplc="7E749B82" w:tentative="1">
      <w:start w:val="1"/>
      <w:numFmt w:val="bullet"/>
      <w:lvlText w:val=""/>
      <w:lvlJc w:val="left"/>
      <w:pPr>
        <w:ind w:left="2880" w:hanging="360"/>
      </w:pPr>
      <w:rPr>
        <w:rFonts w:ascii="Symbol" w:hAnsi="Symbol" w:hint="default"/>
      </w:rPr>
    </w:lvl>
    <w:lvl w:ilvl="4" w:tplc="47C6F02E" w:tentative="1">
      <w:start w:val="1"/>
      <w:numFmt w:val="bullet"/>
      <w:lvlText w:val="o"/>
      <w:lvlJc w:val="left"/>
      <w:pPr>
        <w:ind w:left="3600" w:hanging="360"/>
      </w:pPr>
      <w:rPr>
        <w:rFonts w:ascii="Courier New" w:hAnsi="Courier New" w:cs="Courier New" w:hint="default"/>
      </w:rPr>
    </w:lvl>
    <w:lvl w:ilvl="5" w:tplc="A11EAE04" w:tentative="1">
      <w:start w:val="1"/>
      <w:numFmt w:val="bullet"/>
      <w:lvlText w:val=""/>
      <w:lvlJc w:val="left"/>
      <w:pPr>
        <w:ind w:left="4320" w:hanging="360"/>
      </w:pPr>
      <w:rPr>
        <w:rFonts w:ascii="Wingdings" w:hAnsi="Wingdings" w:hint="default"/>
      </w:rPr>
    </w:lvl>
    <w:lvl w:ilvl="6" w:tplc="3F54CB80" w:tentative="1">
      <w:start w:val="1"/>
      <w:numFmt w:val="bullet"/>
      <w:lvlText w:val=""/>
      <w:lvlJc w:val="left"/>
      <w:pPr>
        <w:ind w:left="5040" w:hanging="360"/>
      </w:pPr>
      <w:rPr>
        <w:rFonts w:ascii="Symbol" w:hAnsi="Symbol" w:hint="default"/>
      </w:rPr>
    </w:lvl>
    <w:lvl w:ilvl="7" w:tplc="8D18742C" w:tentative="1">
      <w:start w:val="1"/>
      <w:numFmt w:val="bullet"/>
      <w:lvlText w:val="o"/>
      <w:lvlJc w:val="left"/>
      <w:pPr>
        <w:ind w:left="5760" w:hanging="360"/>
      </w:pPr>
      <w:rPr>
        <w:rFonts w:ascii="Courier New" w:hAnsi="Courier New" w:cs="Courier New" w:hint="default"/>
      </w:rPr>
    </w:lvl>
    <w:lvl w:ilvl="8" w:tplc="39DC3CB8" w:tentative="1">
      <w:start w:val="1"/>
      <w:numFmt w:val="bullet"/>
      <w:lvlText w:val=""/>
      <w:lvlJc w:val="left"/>
      <w:pPr>
        <w:ind w:left="6480" w:hanging="360"/>
      </w:pPr>
      <w:rPr>
        <w:rFonts w:ascii="Wingdings" w:hAnsi="Wingdings" w:hint="default"/>
      </w:rPr>
    </w:lvl>
  </w:abstractNum>
  <w:abstractNum w:abstractNumId="25" w15:restartNumberingAfterBreak="0">
    <w:nsid w:val="68C22EF7"/>
    <w:multiLevelType w:val="multilevel"/>
    <w:tmpl w:val="033C6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BC81F36"/>
    <w:multiLevelType w:val="multilevel"/>
    <w:tmpl w:val="3EF0D7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E963A4A"/>
    <w:multiLevelType w:val="multilevel"/>
    <w:tmpl w:val="D24403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4B106B9"/>
    <w:multiLevelType w:val="hybridMultilevel"/>
    <w:tmpl w:val="43E866EC"/>
    <w:lvl w:ilvl="0" w:tplc="88F46D1E">
      <w:start w:val="1"/>
      <w:numFmt w:val="bullet"/>
      <w:lvlText w:val=""/>
      <w:lvlJc w:val="left"/>
      <w:pPr>
        <w:ind w:left="720" w:hanging="360"/>
      </w:pPr>
      <w:rPr>
        <w:rFonts w:ascii="Wingdings" w:hAnsi="Wingdings" w:hint="default"/>
      </w:rPr>
    </w:lvl>
    <w:lvl w:ilvl="1" w:tplc="A24E1FEE" w:tentative="1">
      <w:start w:val="1"/>
      <w:numFmt w:val="bullet"/>
      <w:lvlText w:val="o"/>
      <w:lvlJc w:val="left"/>
      <w:pPr>
        <w:ind w:left="1440" w:hanging="360"/>
      </w:pPr>
      <w:rPr>
        <w:rFonts w:ascii="Courier New" w:hAnsi="Courier New" w:cs="Courier New" w:hint="default"/>
      </w:rPr>
    </w:lvl>
    <w:lvl w:ilvl="2" w:tplc="36AE317E" w:tentative="1">
      <w:start w:val="1"/>
      <w:numFmt w:val="bullet"/>
      <w:lvlText w:val=""/>
      <w:lvlJc w:val="left"/>
      <w:pPr>
        <w:ind w:left="2160" w:hanging="360"/>
      </w:pPr>
      <w:rPr>
        <w:rFonts w:ascii="Wingdings" w:hAnsi="Wingdings" w:hint="default"/>
      </w:rPr>
    </w:lvl>
    <w:lvl w:ilvl="3" w:tplc="3FAC0F22" w:tentative="1">
      <w:start w:val="1"/>
      <w:numFmt w:val="bullet"/>
      <w:lvlText w:val=""/>
      <w:lvlJc w:val="left"/>
      <w:pPr>
        <w:ind w:left="2880" w:hanging="360"/>
      </w:pPr>
      <w:rPr>
        <w:rFonts w:ascii="Symbol" w:hAnsi="Symbol" w:hint="default"/>
      </w:rPr>
    </w:lvl>
    <w:lvl w:ilvl="4" w:tplc="E9C6F436" w:tentative="1">
      <w:start w:val="1"/>
      <w:numFmt w:val="bullet"/>
      <w:lvlText w:val="o"/>
      <w:lvlJc w:val="left"/>
      <w:pPr>
        <w:ind w:left="3600" w:hanging="360"/>
      </w:pPr>
      <w:rPr>
        <w:rFonts w:ascii="Courier New" w:hAnsi="Courier New" w:cs="Courier New" w:hint="default"/>
      </w:rPr>
    </w:lvl>
    <w:lvl w:ilvl="5" w:tplc="683C4B78" w:tentative="1">
      <w:start w:val="1"/>
      <w:numFmt w:val="bullet"/>
      <w:lvlText w:val=""/>
      <w:lvlJc w:val="left"/>
      <w:pPr>
        <w:ind w:left="4320" w:hanging="360"/>
      </w:pPr>
      <w:rPr>
        <w:rFonts w:ascii="Wingdings" w:hAnsi="Wingdings" w:hint="default"/>
      </w:rPr>
    </w:lvl>
    <w:lvl w:ilvl="6" w:tplc="951258D4" w:tentative="1">
      <w:start w:val="1"/>
      <w:numFmt w:val="bullet"/>
      <w:lvlText w:val=""/>
      <w:lvlJc w:val="left"/>
      <w:pPr>
        <w:ind w:left="5040" w:hanging="360"/>
      </w:pPr>
      <w:rPr>
        <w:rFonts w:ascii="Symbol" w:hAnsi="Symbol" w:hint="default"/>
      </w:rPr>
    </w:lvl>
    <w:lvl w:ilvl="7" w:tplc="2A86D3F6" w:tentative="1">
      <w:start w:val="1"/>
      <w:numFmt w:val="bullet"/>
      <w:lvlText w:val="o"/>
      <w:lvlJc w:val="left"/>
      <w:pPr>
        <w:ind w:left="5760" w:hanging="360"/>
      </w:pPr>
      <w:rPr>
        <w:rFonts w:ascii="Courier New" w:hAnsi="Courier New" w:cs="Courier New" w:hint="default"/>
      </w:rPr>
    </w:lvl>
    <w:lvl w:ilvl="8" w:tplc="10FE1FD2" w:tentative="1">
      <w:start w:val="1"/>
      <w:numFmt w:val="bullet"/>
      <w:lvlText w:val=""/>
      <w:lvlJc w:val="left"/>
      <w:pPr>
        <w:ind w:left="6480" w:hanging="360"/>
      </w:pPr>
      <w:rPr>
        <w:rFonts w:ascii="Wingdings" w:hAnsi="Wingdings" w:hint="default"/>
      </w:rPr>
    </w:lvl>
  </w:abstractNum>
  <w:abstractNum w:abstractNumId="29" w15:restartNumberingAfterBreak="0">
    <w:nsid w:val="7851127D"/>
    <w:multiLevelType w:val="hybridMultilevel"/>
    <w:tmpl w:val="68586AF0"/>
    <w:lvl w:ilvl="0" w:tplc="CC0C953A">
      <w:start w:val="1"/>
      <w:numFmt w:val="bullet"/>
      <w:lvlText w:val=""/>
      <w:lvlJc w:val="left"/>
      <w:pPr>
        <w:ind w:left="720" w:hanging="360"/>
      </w:pPr>
      <w:rPr>
        <w:rFonts w:ascii="Wingdings" w:hAnsi="Wingdings" w:hint="default"/>
      </w:rPr>
    </w:lvl>
    <w:lvl w:ilvl="1" w:tplc="56EE3C20" w:tentative="1">
      <w:start w:val="1"/>
      <w:numFmt w:val="bullet"/>
      <w:lvlText w:val="o"/>
      <w:lvlJc w:val="left"/>
      <w:pPr>
        <w:ind w:left="1440" w:hanging="360"/>
      </w:pPr>
      <w:rPr>
        <w:rFonts w:ascii="Courier New" w:hAnsi="Courier New" w:cs="Courier New" w:hint="default"/>
      </w:rPr>
    </w:lvl>
    <w:lvl w:ilvl="2" w:tplc="EF66CA24" w:tentative="1">
      <w:start w:val="1"/>
      <w:numFmt w:val="bullet"/>
      <w:lvlText w:val=""/>
      <w:lvlJc w:val="left"/>
      <w:pPr>
        <w:ind w:left="2160" w:hanging="360"/>
      </w:pPr>
      <w:rPr>
        <w:rFonts w:ascii="Wingdings" w:hAnsi="Wingdings" w:hint="default"/>
      </w:rPr>
    </w:lvl>
    <w:lvl w:ilvl="3" w:tplc="40381F0C" w:tentative="1">
      <w:start w:val="1"/>
      <w:numFmt w:val="bullet"/>
      <w:lvlText w:val=""/>
      <w:lvlJc w:val="left"/>
      <w:pPr>
        <w:ind w:left="2880" w:hanging="360"/>
      </w:pPr>
      <w:rPr>
        <w:rFonts w:ascii="Symbol" w:hAnsi="Symbol" w:hint="default"/>
      </w:rPr>
    </w:lvl>
    <w:lvl w:ilvl="4" w:tplc="831EB652" w:tentative="1">
      <w:start w:val="1"/>
      <w:numFmt w:val="bullet"/>
      <w:lvlText w:val="o"/>
      <w:lvlJc w:val="left"/>
      <w:pPr>
        <w:ind w:left="3600" w:hanging="360"/>
      </w:pPr>
      <w:rPr>
        <w:rFonts w:ascii="Courier New" w:hAnsi="Courier New" w:cs="Courier New" w:hint="default"/>
      </w:rPr>
    </w:lvl>
    <w:lvl w:ilvl="5" w:tplc="E428958C" w:tentative="1">
      <w:start w:val="1"/>
      <w:numFmt w:val="bullet"/>
      <w:lvlText w:val=""/>
      <w:lvlJc w:val="left"/>
      <w:pPr>
        <w:ind w:left="4320" w:hanging="360"/>
      </w:pPr>
      <w:rPr>
        <w:rFonts w:ascii="Wingdings" w:hAnsi="Wingdings" w:hint="default"/>
      </w:rPr>
    </w:lvl>
    <w:lvl w:ilvl="6" w:tplc="927AD5DE" w:tentative="1">
      <w:start w:val="1"/>
      <w:numFmt w:val="bullet"/>
      <w:lvlText w:val=""/>
      <w:lvlJc w:val="left"/>
      <w:pPr>
        <w:ind w:left="5040" w:hanging="360"/>
      </w:pPr>
      <w:rPr>
        <w:rFonts w:ascii="Symbol" w:hAnsi="Symbol" w:hint="default"/>
      </w:rPr>
    </w:lvl>
    <w:lvl w:ilvl="7" w:tplc="303CF41E" w:tentative="1">
      <w:start w:val="1"/>
      <w:numFmt w:val="bullet"/>
      <w:lvlText w:val="o"/>
      <w:lvlJc w:val="left"/>
      <w:pPr>
        <w:ind w:left="5760" w:hanging="360"/>
      </w:pPr>
      <w:rPr>
        <w:rFonts w:ascii="Courier New" w:hAnsi="Courier New" w:cs="Courier New" w:hint="default"/>
      </w:rPr>
    </w:lvl>
    <w:lvl w:ilvl="8" w:tplc="B0DA13C8" w:tentative="1">
      <w:start w:val="1"/>
      <w:numFmt w:val="bullet"/>
      <w:lvlText w:val=""/>
      <w:lvlJc w:val="left"/>
      <w:pPr>
        <w:ind w:left="6480" w:hanging="360"/>
      </w:pPr>
      <w:rPr>
        <w:rFonts w:ascii="Wingdings" w:hAnsi="Wingdings" w:hint="default"/>
      </w:rPr>
    </w:lvl>
  </w:abstractNum>
  <w:abstractNum w:abstractNumId="30" w15:restartNumberingAfterBreak="0">
    <w:nsid w:val="7BC6392B"/>
    <w:multiLevelType w:val="multilevel"/>
    <w:tmpl w:val="BE984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D7D09A5"/>
    <w:multiLevelType w:val="multilevel"/>
    <w:tmpl w:val="448AD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96180607">
    <w:abstractNumId w:val="5"/>
  </w:num>
  <w:num w:numId="2" w16cid:durableId="942608375">
    <w:abstractNumId w:val="0"/>
  </w:num>
  <w:num w:numId="3" w16cid:durableId="449209589">
    <w:abstractNumId w:val="18"/>
  </w:num>
  <w:num w:numId="4" w16cid:durableId="1193808122">
    <w:abstractNumId w:val="28"/>
  </w:num>
  <w:num w:numId="5" w16cid:durableId="1179739930">
    <w:abstractNumId w:val="7"/>
  </w:num>
  <w:num w:numId="6" w16cid:durableId="51736043">
    <w:abstractNumId w:val="1"/>
  </w:num>
  <w:num w:numId="7" w16cid:durableId="827282962">
    <w:abstractNumId w:val="13"/>
  </w:num>
  <w:num w:numId="8" w16cid:durableId="1194223495">
    <w:abstractNumId w:val="17"/>
  </w:num>
  <w:num w:numId="9" w16cid:durableId="478620746">
    <w:abstractNumId w:val="20"/>
  </w:num>
  <w:num w:numId="10" w16cid:durableId="247464551">
    <w:abstractNumId w:val="19"/>
  </w:num>
  <w:num w:numId="11" w16cid:durableId="1972901366">
    <w:abstractNumId w:val="29"/>
  </w:num>
  <w:num w:numId="12" w16cid:durableId="287126595">
    <w:abstractNumId w:val="11"/>
  </w:num>
  <w:num w:numId="13" w16cid:durableId="905260699">
    <w:abstractNumId w:val="24"/>
  </w:num>
  <w:num w:numId="14" w16cid:durableId="773019255">
    <w:abstractNumId w:val="31"/>
  </w:num>
  <w:num w:numId="15" w16cid:durableId="1936863892">
    <w:abstractNumId w:val="14"/>
  </w:num>
  <w:num w:numId="16" w16cid:durableId="1012880226">
    <w:abstractNumId w:val="3"/>
  </w:num>
  <w:num w:numId="17" w16cid:durableId="2120761152">
    <w:abstractNumId w:val="9"/>
  </w:num>
  <w:num w:numId="18" w16cid:durableId="1478448720">
    <w:abstractNumId w:val="16"/>
  </w:num>
  <w:num w:numId="19" w16cid:durableId="289670657">
    <w:abstractNumId w:val="2"/>
  </w:num>
  <w:num w:numId="20" w16cid:durableId="1476797674">
    <w:abstractNumId w:val="21"/>
  </w:num>
  <w:num w:numId="21" w16cid:durableId="1357120764">
    <w:abstractNumId w:val="23"/>
  </w:num>
  <w:num w:numId="22" w16cid:durableId="881209013">
    <w:abstractNumId w:val="10"/>
  </w:num>
  <w:num w:numId="23" w16cid:durableId="1655404199">
    <w:abstractNumId w:val="4"/>
  </w:num>
  <w:num w:numId="24" w16cid:durableId="1265577112">
    <w:abstractNumId w:val="15"/>
  </w:num>
  <w:num w:numId="25" w16cid:durableId="1137451036">
    <w:abstractNumId w:val="25"/>
  </w:num>
  <w:num w:numId="26" w16cid:durableId="700783725">
    <w:abstractNumId w:val="30"/>
  </w:num>
  <w:num w:numId="27" w16cid:durableId="2041272005">
    <w:abstractNumId w:val="8"/>
  </w:num>
  <w:num w:numId="28" w16cid:durableId="449862189">
    <w:abstractNumId w:val="27"/>
  </w:num>
  <w:num w:numId="29" w16cid:durableId="1333530803">
    <w:abstractNumId w:val="22"/>
  </w:num>
  <w:num w:numId="30" w16cid:durableId="727844696">
    <w:abstractNumId w:val="26"/>
  </w:num>
  <w:num w:numId="31" w16cid:durableId="1413501573">
    <w:abstractNumId w:val="12"/>
  </w:num>
  <w:num w:numId="32" w16cid:durableId="1821727643">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NDGwMDI1MzU3N7RQ0lEKTi0uzszPAykwMqoFAJCCEm8tAAAA"/>
    <w:docVar w:name="dgnword-docGUID" w:val="{52FA0063-6D6F-4225-94A2-FCEB013CB252}"/>
    <w:docVar w:name="dgnword-eventsink" w:val="312571656"/>
  </w:docVars>
  <w:rsids>
    <w:rsidRoot w:val="000B379D"/>
    <w:rsid w:val="0000008A"/>
    <w:rsid w:val="0000020D"/>
    <w:rsid w:val="00000278"/>
    <w:rsid w:val="00000436"/>
    <w:rsid w:val="00000573"/>
    <w:rsid w:val="00000628"/>
    <w:rsid w:val="00000BEF"/>
    <w:rsid w:val="00000EA5"/>
    <w:rsid w:val="000011BD"/>
    <w:rsid w:val="0000125F"/>
    <w:rsid w:val="0000142E"/>
    <w:rsid w:val="00001573"/>
    <w:rsid w:val="00001801"/>
    <w:rsid w:val="00001A34"/>
    <w:rsid w:val="00001A42"/>
    <w:rsid w:val="00001B42"/>
    <w:rsid w:val="00001CF8"/>
    <w:rsid w:val="00001E80"/>
    <w:rsid w:val="000020BB"/>
    <w:rsid w:val="00002803"/>
    <w:rsid w:val="00002A52"/>
    <w:rsid w:val="00002A7D"/>
    <w:rsid w:val="00002C21"/>
    <w:rsid w:val="0000324E"/>
    <w:rsid w:val="000032C8"/>
    <w:rsid w:val="000033DA"/>
    <w:rsid w:val="0000355B"/>
    <w:rsid w:val="000037E5"/>
    <w:rsid w:val="000038EC"/>
    <w:rsid w:val="000039B0"/>
    <w:rsid w:val="0000425C"/>
    <w:rsid w:val="000042B8"/>
    <w:rsid w:val="000044D2"/>
    <w:rsid w:val="000045D5"/>
    <w:rsid w:val="0000490D"/>
    <w:rsid w:val="00004A37"/>
    <w:rsid w:val="00004AC9"/>
    <w:rsid w:val="00005067"/>
    <w:rsid w:val="00005735"/>
    <w:rsid w:val="00005792"/>
    <w:rsid w:val="00005CBB"/>
    <w:rsid w:val="00005CEB"/>
    <w:rsid w:val="00005E4C"/>
    <w:rsid w:val="00005E56"/>
    <w:rsid w:val="00006497"/>
    <w:rsid w:val="000064F9"/>
    <w:rsid w:val="000065EF"/>
    <w:rsid w:val="000065F8"/>
    <w:rsid w:val="0000668E"/>
    <w:rsid w:val="000066EC"/>
    <w:rsid w:val="0000677F"/>
    <w:rsid w:val="0000684C"/>
    <w:rsid w:val="000075A8"/>
    <w:rsid w:val="00007C7D"/>
    <w:rsid w:val="00010037"/>
    <w:rsid w:val="000105C3"/>
    <w:rsid w:val="00010605"/>
    <w:rsid w:val="000108F2"/>
    <w:rsid w:val="00010908"/>
    <w:rsid w:val="00010F86"/>
    <w:rsid w:val="0001130A"/>
    <w:rsid w:val="00011609"/>
    <w:rsid w:val="000116DA"/>
    <w:rsid w:val="00011CD6"/>
    <w:rsid w:val="00011E59"/>
    <w:rsid w:val="00011E5E"/>
    <w:rsid w:val="00011FF9"/>
    <w:rsid w:val="0001212B"/>
    <w:rsid w:val="000121D1"/>
    <w:rsid w:val="00012248"/>
    <w:rsid w:val="00012411"/>
    <w:rsid w:val="0001251B"/>
    <w:rsid w:val="00012A18"/>
    <w:rsid w:val="00012AFA"/>
    <w:rsid w:val="00012B2A"/>
    <w:rsid w:val="00012C05"/>
    <w:rsid w:val="00012C1B"/>
    <w:rsid w:val="00012CDD"/>
    <w:rsid w:val="0001323B"/>
    <w:rsid w:val="000133DB"/>
    <w:rsid w:val="000133EA"/>
    <w:rsid w:val="00013858"/>
    <w:rsid w:val="000138A1"/>
    <w:rsid w:val="000138AC"/>
    <w:rsid w:val="00014359"/>
    <w:rsid w:val="000143BC"/>
    <w:rsid w:val="00014C25"/>
    <w:rsid w:val="00014EA4"/>
    <w:rsid w:val="000150C5"/>
    <w:rsid w:val="000150DF"/>
    <w:rsid w:val="0001518E"/>
    <w:rsid w:val="000151B3"/>
    <w:rsid w:val="0001547B"/>
    <w:rsid w:val="000155AC"/>
    <w:rsid w:val="00015659"/>
    <w:rsid w:val="000157C5"/>
    <w:rsid w:val="00015A48"/>
    <w:rsid w:val="00015A6C"/>
    <w:rsid w:val="00015B14"/>
    <w:rsid w:val="00015B28"/>
    <w:rsid w:val="00015D8B"/>
    <w:rsid w:val="00015F9A"/>
    <w:rsid w:val="000160AC"/>
    <w:rsid w:val="000160B4"/>
    <w:rsid w:val="0001627B"/>
    <w:rsid w:val="00016348"/>
    <w:rsid w:val="0001688D"/>
    <w:rsid w:val="000172BB"/>
    <w:rsid w:val="00017456"/>
    <w:rsid w:val="000178E0"/>
    <w:rsid w:val="000178EC"/>
    <w:rsid w:val="0001790A"/>
    <w:rsid w:val="00017A07"/>
    <w:rsid w:val="00017B63"/>
    <w:rsid w:val="00017BF1"/>
    <w:rsid w:val="00017C17"/>
    <w:rsid w:val="00017D41"/>
    <w:rsid w:val="00017DBC"/>
    <w:rsid w:val="00017E4E"/>
    <w:rsid w:val="00020075"/>
    <w:rsid w:val="00020162"/>
    <w:rsid w:val="000201F4"/>
    <w:rsid w:val="000202F4"/>
    <w:rsid w:val="0002030D"/>
    <w:rsid w:val="00020C35"/>
    <w:rsid w:val="00020D6C"/>
    <w:rsid w:val="0002109C"/>
    <w:rsid w:val="000212AB"/>
    <w:rsid w:val="000212EE"/>
    <w:rsid w:val="0002143C"/>
    <w:rsid w:val="00021502"/>
    <w:rsid w:val="0002151C"/>
    <w:rsid w:val="000215CC"/>
    <w:rsid w:val="000217A9"/>
    <w:rsid w:val="000217DD"/>
    <w:rsid w:val="00021C16"/>
    <w:rsid w:val="00021C4F"/>
    <w:rsid w:val="00021F07"/>
    <w:rsid w:val="000223FF"/>
    <w:rsid w:val="000227C8"/>
    <w:rsid w:val="0002289D"/>
    <w:rsid w:val="00022940"/>
    <w:rsid w:val="00022B2F"/>
    <w:rsid w:val="00022C9A"/>
    <w:rsid w:val="00022CF7"/>
    <w:rsid w:val="00022F63"/>
    <w:rsid w:val="000230E1"/>
    <w:rsid w:val="00023233"/>
    <w:rsid w:val="00023262"/>
    <w:rsid w:val="000232BD"/>
    <w:rsid w:val="000233F0"/>
    <w:rsid w:val="000237A7"/>
    <w:rsid w:val="00023CA5"/>
    <w:rsid w:val="00023CAB"/>
    <w:rsid w:val="00023CD8"/>
    <w:rsid w:val="00023E38"/>
    <w:rsid w:val="00024408"/>
    <w:rsid w:val="00024427"/>
    <w:rsid w:val="0002443F"/>
    <w:rsid w:val="0002449D"/>
    <w:rsid w:val="000244D0"/>
    <w:rsid w:val="000244DB"/>
    <w:rsid w:val="00024857"/>
    <w:rsid w:val="00024998"/>
    <w:rsid w:val="00024B7C"/>
    <w:rsid w:val="00024C93"/>
    <w:rsid w:val="00024E0C"/>
    <w:rsid w:val="0002506B"/>
    <w:rsid w:val="00025130"/>
    <w:rsid w:val="00025358"/>
    <w:rsid w:val="000255DD"/>
    <w:rsid w:val="00025731"/>
    <w:rsid w:val="0002587A"/>
    <w:rsid w:val="000258A5"/>
    <w:rsid w:val="00025C43"/>
    <w:rsid w:val="00025CD7"/>
    <w:rsid w:val="00025E88"/>
    <w:rsid w:val="00025E91"/>
    <w:rsid w:val="0002602A"/>
    <w:rsid w:val="0002621D"/>
    <w:rsid w:val="000262D5"/>
    <w:rsid w:val="000263A9"/>
    <w:rsid w:val="00026ACE"/>
    <w:rsid w:val="00026EB8"/>
    <w:rsid w:val="00026F6B"/>
    <w:rsid w:val="00026FA9"/>
    <w:rsid w:val="0002705E"/>
    <w:rsid w:val="000275C7"/>
    <w:rsid w:val="00027602"/>
    <w:rsid w:val="0002776B"/>
    <w:rsid w:val="00027B1F"/>
    <w:rsid w:val="00027B7E"/>
    <w:rsid w:val="00027D98"/>
    <w:rsid w:val="00027E79"/>
    <w:rsid w:val="00027E8D"/>
    <w:rsid w:val="000301D3"/>
    <w:rsid w:val="0003034E"/>
    <w:rsid w:val="00030415"/>
    <w:rsid w:val="000309F0"/>
    <w:rsid w:val="00030AAF"/>
    <w:rsid w:val="00030B72"/>
    <w:rsid w:val="00030E30"/>
    <w:rsid w:val="00030E84"/>
    <w:rsid w:val="0003130E"/>
    <w:rsid w:val="000315E2"/>
    <w:rsid w:val="00031750"/>
    <w:rsid w:val="00031772"/>
    <w:rsid w:val="00031AF1"/>
    <w:rsid w:val="00031BD2"/>
    <w:rsid w:val="00031D03"/>
    <w:rsid w:val="00031E5A"/>
    <w:rsid w:val="000320FE"/>
    <w:rsid w:val="0003212D"/>
    <w:rsid w:val="00032274"/>
    <w:rsid w:val="00032618"/>
    <w:rsid w:val="0003294C"/>
    <w:rsid w:val="00032AAC"/>
    <w:rsid w:val="00032CC8"/>
    <w:rsid w:val="00032D69"/>
    <w:rsid w:val="00032DFD"/>
    <w:rsid w:val="00033103"/>
    <w:rsid w:val="0003315A"/>
    <w:rsid w:val="000335EE"/>
    <w:rsid w:val="00033609"/>
    <w:rsid w:val="0003387C"/>
    <w:rsid w:val="00033C9B"/>
    <w:rsid w:val="00033FE0"/>
    <w:rsid w:val="000344B0"/>
    <w:rsid w:val="00034680"/>
    <w:rsid w:val="000349EB"/>
    <w:rsid w:val="00035132"/>
    <w:rsid w:val="00035577"/>
    <w:rsid w:val="000356F7"/>
    <w:rsid w:val="000359BF"/>
    <w:rsid w:val="00035A20"/>
    <w:rsid w:val="00035E20"/>
    <w:rsid w:val="00035EB0"/>
    <w:rsid w:val="0003600B"/>
    <w:rsid w:val="00036017"/>
    <w:rsid w:val="0003625A"/>
    <w:rsid w:val="00036579"/>
    <w:rsid w:val="0003659D"/>
    <w:rsid w:val="0003699A"/>
    <w:rsid w:val="00036A30"/>
    <w:rsid w:val="00036B5F"/>
    <w:rsid w:val="00036C16"/>
    <w:rsid w:val="00036C51"/>
    <w:rsid w:val="00036FDA"/>
    <w:rsid w:val="000371AF"/>
    <w:rsid w:val="00037565"/>
    <w:rsid w:val="00037962"/>
    <w:rsid w:val="000379C1"/>
    <w:rsid w:val="000379D5"/>
    <w:rsid w:val="00037BE5"/>
    <w:rsid w:val="00037F8E"/>
    <w:rsid w:val="00040016"/>
    <w:rsid w:val="000403BD"/>
    <w:rsid w:val="00040497"/>
    <w:rsid w:val="00040697"/>
    <w:rsid w:val="0004092E"/>
    <w:rsid w:val="00040BB3"/>
    <w:rsid w:val="00040E92"/>
    <w:rsid w:val="00040EE9"/>
    <w:rsid w:val="000414F1"/>
    <w:rsid w:val="0004170D"/>
    <w:rsid w:val="000417D1"/>
    <w:rsid w:val="00042071"/>
    <w:rsid w:val="00042242"/>
    <w:rsid w:val="00042643"/>
    <w:rsid w:val="0004264C"/>
    <w:rsid w:val="00042755"/>
    <w:rsid w:val="00042C77"/>
    <w:rsid w:val="00043105"/>
    <w:rsid w:val="000436BC"/>
    <w:rsid w:val="000438A0"/>
    <w:rsid w:val="00043A3E"/>
    <w:rsid w:val="00043D31"/>
    <w:rsid w:val="000449BE"/>
    <w:rsid w:val="00044DF9"/>
    <w:rsid w:val="000454BD"/>
    <w:rsid w:val="000454BE"/>
    <w:rsid w:val="0004556E"/>
    <w:rsid w:val="00045838"/>
    <w:rsid w:val="0004593F"/>
    <w:rsid w:val="00045B46"/>
    <w:rsid w:val="00045E8B"/>
    <w:rsid w:val="00045F74"/>
    <w:rsid w:val="00045F8C"/>
    <w:rsid w:val="000461A0"/>
    <w:rsid w:val="00046453"/>
    <w:rsid w:val="000464D4"/>
    <w:rsid w:val="0004672F"/>
    <w:rsid w:val="00046A29"/>
    <w:rsid w:val="00046ABB"/>
    <w:rsid w:val="00047042"/>
    <w:rsid w:val="00047263"/>
    <w:rsid w:val="00047350"/>
    <w:rsid w:val="00047859"/>
    <w:rsid w:val="000478AE"/>
    <w:rsid w:val="00047C70"/>
    <w:rsid w:val="00047FCD"/>
    <w:rsid w:val="00050456"/>
    <w:rsid w:val="000504B8"/>
    <w:rsid w:val="00050510"/>
    <w:rsid w:val="0005080E"/>
    <w:rsid w:val="000508F1"/>
    <w:rsid w:val="00050ABD"/>
    <w:rsid w:val="00050DE8"/>
    <w:rsid w:val="00050ED6"/>
    <w:rsid w:val="00051221"/>
    <w:rsid w:val="00051387"/>
    <w:rsid w:val="0005168D"/>
    <w:rsid w:val="0005172B"/>
    <w:rsid w:val="0005185C"/>
    <w:rsid w:val="00051ABD"/>
    <w:rsid w:val="00051F02"/>
    <w:rsid w:val="00051FF5"/>
    <w:rsid w:val="000523B2"/>
    <w:rsid w:val="00052632"/>
    <w:rsid w:val="00052712"/>
    <w:rsid w:val="00052762"/>
    <w:rsid w:val="000528DA"/>
    <w:rsid w:val="00052902"/>
    <w:rsid w:val="00052D4B"/>
    <w:rsid w:val="00053257"/>
    <w:rsid w:val="0005344E"/>
    <w:rsid w:val="00053468"/>
    <w:rsid w:val="0005389B"/>
    <w:rsid w:val="00053CB5"/>
    <w:rsid w:val="00053CF4"/>
    <w:rsid w:val="00053DB3"/>
    <w:rsid w:val="00053E82"/>
    <w:rsid w:val="000540C8"/>
    <w:rsid w:val="000540DD"/>
    <w:rsid w:val="000542E8"/>
    <w:rsid w:val="0005469E"/>
    <w:rsid w:val="000547CC"/>
    <w:rsid w:val="00054882"/>
    <w:rsid w:val="000549A5"/>
    <w:rsid w:val="00054A79"/>
    <w:rsid w:val="00054BE5"/>
    <w:rsid w:val="00055360"/>
    <w:rsid w:val="000553A3"/>
    <w:rsid w:val="0005546E"/>
    <w:rsid w:val="0005564F"/>
    <w:rsid w:val="00055AD6"/>
    <w:rsid w:val="00055B18"/>
    <w:rsid w:val="00055D53"/>
    <w:rsid w:val="00055E47"/>
    <w:rsid w:val="00055EAE"/>
    <w:rsid w:val="00055F1F"/>
    <w:rsid w:val="00055FA2"/>
    <w:rsid w:val="00056199"/>
    <w:rsid w:val="00056398"/>
    <w:rsid w:val="0005652D"/>
    <w:rsid w:val="00056688"/>
    <w:rsid w:val="000567AB"/>
    <w:rsid w:val="00056957"/>
    <w:rsid w:val="00056A0B"/>
    <w:rsid w:val="00056EB9"/>
    <w:rsid w:val="00057452"/>
    <w:rsid w:val="0005766C"/>
    <w:rsid w:val="00057722"/>
    <w:rsid w:val="00057CAF"/>
    <w:rsid w:val="00057FF7"/>
    <w:rsid w:val="00060067"/>
    <w:rsid w:val="000600DA"/>
    <w:rsid w:val="00060232"/>
    <w:rsid w:val="000604C0"/>
    <w:rsid w:val="000604D6"/>
    <w:rsid w:val="00060A45"/>
    <w:rsid w:val="00060ABD"/>
    <w:rsid w:val="00060D4A"/>
    <w:rsid w:val="00060F1F"/>
    <w:rsid w:val="000611C3"/>
    <w:rsid w:val="000612B4"/>
    <w:rsid w:val="00061386"/>
    <w:rsid w:val="000615DB"/>
    <w:rsid w:val="000616E4"/>
    <w:rsid w:val="00061711"/>
    <w:rsid w:val="000618E4"/>
    <w:rsid w:val="00061AB7"/>
    <w:rsid w:val="00061B93"/>
    <w:rsid w:val="00061D4B"/>
    <w:rsid w:val="00061F73"/>
    <w:rsid w:val="00061FA2"/>
    <w:rsid w:val="000620AB"/>
    <w:rsid w:val="000620D2"/>
    <w:rsid w:val="0006220B"/>
    <w:rsid w:val="00062377"/>
    <w:rsid w:val="0006243F"/>
    <w:rsid w:val="000625ED"/>
    <w:rsid w:val="000626E4"/>
    <w:rsid w:val="00062742"/>
    <w:rsid w:val="00062832"/>
    <w:rsid w:val="00062D93"/>
    <w:rsid w:val="00062FCA"/>
    <w:rsid w:val="0006335C"/>
    <w:rsid w:val="00063618"/>
    <w:rsid w:val="00063741"/>
    <w:rsid w:val="0006384D"/>
    <w:rsid w:val="000638B6"/>
    <w:rsid w:val="00063BF4"/>
    <w:rsid w:val="00063DD6"/>
    <w:rsid w:val="00064443"/>
    <w:rsid w:val="00064461"/>
    <w:rsid w:val="0006458A"/>
    <w:rsid w:val="000646DE"/>
    <w:rsid w:val="000648B5"/>
    <w:rsid w:val="00064900"/>
    <w:rsid w:val="00064980"/>
    <w:rsid w:val="00064A1F"/>
    <w:rsid w:val="00064CF0"/>
    <w:rsid w:val="00064E2A"/>
    <w:rsid w:val="00064E36"/>
    <w:rsid w:val="00064FCC"/>
    <w:rsid w:val="0006520B"/>
    <w:rsid w:val="0006523D"/>
    <w:rsid w:val="00065244"/>
    <w:rsid w:val="0006529B"/>
    <w:rsid w:val="00065375"/>
    <w:rsid w:val="0006555A"/>
    <w:rsid w:val="00065782"/>
    <w:rsid w:val="00065B95"/>
    <w:rsid w:val="00065D1F"/>
    <w:rsid w:val="00065EB2"/>
    <w:rsid w:val="00066193"/>
    <w:rsid w:val="00066482"/>
    <w:rsid w:val="000664D6"/>
    <w:rsid w:val="00066513"/>
    <w:rsid w:val="000666FD"/>
    <w:rsid w:val="00066851"/>
    <w:rsid w:val="000668EC"/>
    <w:rsid w:val="00066E23"/>
    <w:rsid w:val="00066EB5"/>
    <w:rsid w:val="000670E0"/>
    <w:rsid w:val="00067552"/>
    <w:rsid w:val="000675BC"/>
    <w:rsid w:val="00067903"/>
    <w:rsid w:val="00067E84"/>
    <w:rsid w:val="00067ED7"/>
    <w:rsid w:val="00067FE0"/>
    <w:rsid w:val="00070029"/>
    <w:rsid w:val="0007035A"/>
    <w:rsid w:val="000703E5"/>
    <w:rsid w:val="000704F5"/>
    <w:rsid w:val="000705B2"/>
    <w:rsid w:val="00070628"/>
    <w:rsid w:val="00070C0F"/>
    <w:rsid w:val="00070C8E"/>
    <w:rsid w:val="00070C9B"/>
    <w:rsid w:val="00070DB6"/>
    <w:rsid w:val="00070EF7"/>
    <w:rsid w:val="000713DB"/>
    <w:rsid w:val="000714AA"/>
    <w:rsid w:val="000714D3"/>
    <w:rsid w:val="0007151A"/>
    <w:rsid w:val="0007161B"/>
    <w:rsid w:val="000716D0"/>
    <w:rsid w:val="00071933"/>
    <w:rsid w:val="00071B0C"/>
    <w:rsid w:val="00071CE1"/>
    <w:rsid w:val="00071F03"/>
    <w:rsid w:val="00072355"/>
    <w:rsid w:val="00072464"/>
    <w:rsid w:val="000725EB"/>
    <w:rsid w:val="00072694"/>
    <w:rsid w:val="00072879"/>
    <w:rsid w:val="00072A2B"/>
    <w:rsid w:val="00072AB3"/>
    <w:rsid w:val="00072C17"/>
    <w:rsid w:val="00072E34"/>
    <w:rsid w:val="0007304F"/>
    <w:rsid w:val="00073269"/>
    <w:rsid w:val="00073403"/>
    <w:rsid w:val="00073565"/>
    <w:rsid w:val="00073678"/>
    <w:rsid w:val="00073887"/>
    <w:rsid w:val="000739D7"/>
    <w:rsid w:val="00073C57"/>
    <w:rsid w:val="00073F97"/>
    <w:rsid w:val="000740EE"/>
    <w:rsid w:val="00074305"/>
    <w:rsid w:val="000745CA"/>
    <w:rsid w:val="000746D4"/>
    <w:rsid w:val="0007490C"/>
    <w:rsid w:val="000751D2"/>
    <w:rsid w:val="000754D6"/>
    <w:rsid w:val="000758CE"/>
    <w:rsid w:val="000759AC"/>
    <w:rsid w:val="000759C9"/>
    <w:rsid w:val="00075B1F"/>
    <w:rsid w:val="00075B8A"/>
    <w:rsid w:val="00075D0B"/>
    <w:rsid w:val="00075E93"/>
    <w:rsid w:val="00075F7F"/>
    <w:rsid w:val="00076044"/>
    <w:rsid w:val="000761FC"/>
    <w:rsid w:val="000762DF"/>
    <w:rsid w:val="000762E8"/>
    <w:rsid w:val="0007642B"/>
    <w:rsid w:val="00076568"/>
    <w:rsid w:val="000767C1"/>
    <w:rsid w:val="00076AB1"/>
    <w:rsid w:val="00076BDD"/>
    <w:rsid w:val="00076C07"/>
    <w:rsid w:val="00076CD0"/>
    <w:rsid w:val="00076E2B"/>
    <w:rsid w:val="00076F0B"/>
    <w:rsid w:val="00076F46"/>
    <w:rsid w:val="000771B6"/>
    <w:rsid w:val="0007779C"/>
    <w:rsid w:val="00077839"/>
    <w:rsid w:val="000779A5"/>
    <w:rsid w:val="00077E17"/>
    <w:rsid w:val="00077EE3"/>
    <w:rsid w:val="00080015"/>
    <w:rsid w:val="00080501"/>
    <w:rsid w:val="0008093A"/>
    <w:rsid w:val="00080967"/>
    <w:rsid w:val="00080A00"/>
    <w:rsid w:val="00080C05"/>
    <w:rsid w:val="00080CB7"/>
    <w:rsid w:val="00080DA5"/>
    <w:rsid w:val="00080F05"/>
    <w:rsid w:val="00080FD8"/>
    <w:rsid w:val="00081D4B"/>
    <w:rsid w:val="000823D2"/>
    <w:rsid w:val="0008250E"/>
    <w:rsid w:val="000829FD"/>
    <w:rsid w:val="00082D87"/>
    <w:rsid w:val="00082D92"/>
    <w:rsid w:val="00082DA9"/>
    <w:rsid w:val="00082E89"/>
    <w:rsid w:val="00082F72"/>
    <w:rsid w:val="00082F7E"/>
    <w:rsid w:val="000833FB"/>
    <w:rsid w:val="00083680"/>
    <w:rsid w:val="00083CEA"/>
    <w:rsid w:val="00083F4C"/>
    <w:rsid w:val="00084174"/>
    <w:rsid w:val="0008436E"/>
    <w:rsid w:val="00084492"/>
    <w:rsid w:val="0008486A"/>
    <w:rsid w:val="00084952"/>
    <w:rsid w:val="00084A07"/>
    <w:rsid w:val="00084C8A"/>
    <w:rsid w:val="00084E99"/>
    <w:rsid w:val="00084FCD"/>
    <w:rsid w:val="00085359"/>
    <w:rsid w:val="00085378"/>
    <w:rsid w:val="00085464"/>
    <w:rsid w:val="00085678"/>
    <w:rsid w:val="00085A90"/>
    <w:rsid w:val="00085B87"/>
    <w:rsid w:val="00085E47"/>
    <w:rsid w:val="00085E75"/>
    <w:rsid w:val="000861F5"/>
    <w:rsid w:val="00086221"/>
    <w:rsid w:val="000863AF"/>
    <w:rsid w:val="0008662D"/>
    <w:rsid w:val="000866BD"/>
    <w:rsid w:val="0008686E"/>
    <w:rsid w:val="0008687C"/>
    <w:rsid w:val="00086938"/>
    <w:rsid w:val="00086A70"/>
    <w:rsid w:val="00086F16"/>
    <w:rsid w:val="00086F95"/>
    <w:rsid w:val="00086FBA"/>
    <w:rsid w:val="000873E9"/>
    <w:rsid w:val="000874DE"/>
    <w:rsid w:val="00087736"/>
    <w:rsid w:val="000877D7"/>
    <w:rsid w:val="000879B7"/>
    <w:rsid w:val="00087F19"/>
    <w:rsid w:val="000906CF"/>
    <w:rsid w:val="00090893"/>
    <w:rsid w:val="00090931"/>
    <w:rsid w:val="00090E31"/>
    <w:rsid w:val="00090F91"/>
    <w:rsid w:val="00091416"/>
    <w:rsid w:val="0009141C"/>
    <w:rsid w:val="000914BB"/>
    <w:rsid w:val="00091767"/>
    <w:rsid w:val="0009183A"/>
    <w:rsid w:val="000918D4"/>
    <w:rsid w:val="00091C2F"/>
    <w:rsid w:val="00091CB4"/>
    <w:rsid w:val="00091E8E"/>
    <w:rsid w:val="00091F61"/>
    <w:rsid w:val="00091F6A"/>
    <w:rsid w:val="00092120"/>
    <w:rsid w:val="00092123"/>
    <w:rsid w:val="00092705"/>
    <w:rsid w:val="00092820"/>
    <w:rsid w:val="000929AF"/>
    <w:rsid w:val="00092CF9"/>
    <w:rsid w:val="000930AA"/>
    <w:rsid w:val="000930F6"/>
    <w:rsid w:val="000932A6"/>
    <w:rsid w:val="00093373"/>
    <w:rsid w:val="0009357D"/>
    <w:rsid w:val="00093904"/>
    <w:rsid w:val="00093A95"/>
    <w:rsid w:val="00093FFA"/>
    <w:rsid w:val="00094580"/>
    <w:rsid w:val="000945AD"/>
    <w:rsid w:val="0009460D"/>
    <w:rsid w:val="0009467F"/>
    <w:rsid w:val="00094933"/>
    <w:rsid w:val="00094D3A"/>
    <w:rsid w:val="000950A7"/>
    <w:rsid w:val="000951A4"/>
    <w:rsid w:val="00095464"/>
    <w:rsid w:val="00095512"/>
    <w:rsid w:val="00095786"/>
    <w:rsid w:val="00095D8E"/>
    <w:rsid w:val="00095F74"/>
    <w:rsid w:val="000960AA"/>
    <w:rsid w:val="000962CA"/>
    <w:rsid w:val="00096336"/>
    <w:rsid w:val="00096AA3"/>
    <w:rsid w:val="00096DCE"/>
    <w:rsid w:val="00097199"/>
    <w:rsid w:val="000972D4"/>
    <w:rsid w:val="0009735A"/>
    <w:rsid w:val="00097552"/>
    <w:rsid w:val="00097605"/>
    <w:rsid w:val="00097637"/>
    <w:rsid w:val="0009774C"/>
    <w:rsid w:val="000977EB"/>
    <w:rsid w:val="0009796E"/>
    <w:rsid w:val="00097E58"/>
    <w:rsid w:val="00097EDF"/>
    <w:rsid w:val="00097FDF"/>
    <w:rsid w:val="000A0349"/>
    <w:rsid w:val="000A0388"/>
    <w:rsid w:val="000A03CB"/>
    <w:rsid w:val="000A03FC"/>
    <w:rsid w:val="000A05BD"/>
    <w:rsid w:val="000A084C"/>
    <w:rsid w:val="000A08B7"/>
    <w:rsid w:val="000A0AD5"/>
    <w:rsid w:val="000A0B2B"/>
    <w:rsid w:val="000A0B79"/>
    <w:rsid w:val="000A1091"/>
    <w:rsid w:val="000A10EB"/>
    <w:rsid w:val="000A1322"/>
    <w:rsid w:val="000A13A1"/>
    <w:rsid w:val="000A1A24"/>
    <w:rsid w:val="000A26D3"/>
    <w:rsid w:val="000A2889"/>
    <w:rsid w:val="000A2925"/>
    <w:rsid w:val="000A2926"/>
    <w:rsid w:val="000A2941"/>
    <w:rsid w:val="000A352E"/>
    <w:rsid w:val="000A3621"/>
    <w:rsid w:val="000A36A6"/>
    <w:rsid w:val="000A3718"/>
    <w:rsid w:val="000A3BF5"/>
    <w:rsid w:val="000A3DFF"/>
    <w:rsid w:val="000A4015"/>
    <w:rsid w:val="000A43A6"/>
    <w:rsid w:val="000A4898"/>
    <w:rsid w:val="000A4BD1"/>
    <w:rsid w:val="000A4BD2"/>
    <w:rsid w:val="000A4BDC"/>
    <w:rsid w:val="000A4C39"/>
    <w:rsid w:val="000A4E49"/>
    <w:rsid w:val="000A4FA7"/>
    <w:rsid w:val="000A5018"/>
    <w:rsid w:val="000A5246"/>
    <w:rsid w:val="000A5780"/>
    <w:rsid w:val="000A57FA"/>
    <w:rsid w:val="000A5A09"/>
    <w:rsid w:val="000A5B22"/>
    <w:rsid w:val="000A5FDD"/>
    <w:rsid w:val="000A61CD"/>
    <w:rsid w:val="000A6419"/>
    <w:rsid w:val="000A64F2"/>
    <w:rsid w:val="000A6639"/>
    <w:rsid w:val="000A6785"/>
    <w:rsid w:val="000A67C7"/>
    <w:rsid w:val="000A67D9"/>
    <w:rsid w:val="000A69B8"/>
    <w:rsid w:val="000A6D09"/>
    <w:rsid w:val="000A6D8D"/>
    <w:rsid w:val="000A6FDC"/>
    <w:rsid w:val="000A7048"/>
    <w:rsid w:val="000A7530"/>
    <w:rsid w:val="000A7719"/>
    <w:rsid w:val="000A77CD"/>
    <w:rsid w:val="000A7820"/>
    <w:rsid w:val="000A7978"/>
    <w:rsid w:val="000A7B0E"/>
    <w:rsid w:val="000A7F55"/>
    <w:rsid w:val="000B01B2"/>
    <w:rsid w:val="000B0B6E"/>
    <w:rsid w:val="000B0B6F"/>
    <w:rsid w:val="000B0C74"/>
    <w:rsid w:val="000B0CE7"/>
    <w:rsid w:val="000B1029"/>
    <w:rsid w:val="000B13B6"/>
    <w:rsid w:val="000B1DD0"/>
    <w:rsid w:val="000B201B"/>
    <w:rsid w:val="000B2023"/>
    <w:rsid w:val="000B212A"/>
    <w:rsid w:val="000B22DF"/>
    <w:rsid w:val="000B2349"/>
    <w:rsid w:val="000B299F"/>
    <w:rsid w:val="000B2A6A"/>
    <w:rsid w:val="000B2C29"/>
    <w:rsid w:val="000B2E77"/>
    <w:rsid w:val="000B2EFE"/>
    <w:rsid w:val="000B36A4"/>
    <w:rsid w:val="000B379D"/>
    <w:rsid w:val="000B3852"/>
    <w:rsid w:val="000B3A98"/>
    <w:rsid w:val="000B3B3A"/>
    <w:rsid w:val="000B4168"/>
    <w:rsid w:val="000B4206"/>
    <w:rsid w:val="000B45FA"/>
    <w:rsid w:val="000B46F9"/>
    <w:rsid w:val="000B4734"/>
    <w:rsid w:val="000B476D"/>
    <w:rsid w:val="000B47F6"/>
    <w:rsid w:val="000B486D"/>
    <w:rsid w:val="000B48F1"/>
    <w:rsid w:val="000B4921"/>
    <w:rsid w:val="000B4BF6"/>
    <w:rsid w:val="000B4C34"/>
    <w:rsid w:val="000B4C82"/>
    <w:rsid w:val="000B4F10"/>
    <w:rsid w:val="000B4F98"/>
    <w:rsid w:val="000B5038"/>
    <w:rsid w:val="000B525A"/>
    <w:rsid w:val="000B562A"/>
    <w:rsid w:val="000B5642"/>
    <w:rsid w:val="000B56C4"/>
    <w:rsid w:val="000B5700"/>
    <w:rsid w:val="000B5775"/>
    <w:rsid w:val="000B5A9C"/>
    <w:rsid w:val="000B5AC7"/>
    <w:rsid w:val="000B5C4E"/>
    <w:rsid w:val="000B60C3"/>
    <w:rsid w:val="000B60E5"/>
    <w:rsid w:val="000B6542"/>
    <w:rsid w:val="000B65D8"/>
    <w:rsid w:val="000B69A9"/>
    <w:rsid w:val="000B6BC3"/>
    <w:rsid w:val="000B6D9A"/>
    <w:rsid w:val="000B6EB7"/>
    <w:rsid w:val="000B6F16"/>
    <w:rsid w:val="000B6F3B"/>
    <w:rsid w:val="000B7136"/>
    <w:rsid w:val="000B7216"/>
    <w:rsid w:val="000B7B0F"/>
    <w:rsid w:val="000C0389"/>
    <w:rsid w:val="000C040F"/>
    <w:rsid w:val="000C070E"/>
    <w:rsid w:val="000C07B5"/>
    <w:rsid w:val="000C07F9"/>
    <w:rsid w:val="000C086E"/>
    <w:rsid w:val="000C09DD"/>
    <w:rsid w:val="000C0CE9"/>
    <w:rsid w:val="000C0F1F"/>
    <w:rsid w:val="000C11CC"/>
    <w:rsid w:val="000C11FB"/>
    <w:rsid w:val="000C13A8"/>
    <w:rsid w:val="000C13B5"/>
    <w:rsid w:val="000C13FC"/>
    <w:rsid w:val="000C1432"/>
    <w:rsid w:val="000C1698"/>
    <w:rsid w:val="000C17DC"/>
    <w:rsid w:val="000C18A2"/>
    <w:rsid w:val="000C197C"/>
    <w:rsid w:val="000C19B8"/>
    <w:rsid w:val="000C1C2A"/>
    <w:rsid w:val="000C1DA4"/>
    <w:rsid w:val="000C1EDF"/>
    <w:rsid w:val="000C1F6F"/>
    <w:rsid w:val="000C211A"/>
    <w:rsid w:val="000C211C"/>
    <w:rsid w:val="000C2463"/>
    <w:rsid w:val="000C252E"/>
    <w:rsid w:val="000C2554"/>
    <w:rsid w:val="000C25A1"/>
    <w:rsid w:val="000C25F2"/>
    <w:rsid w:val="000C26A9"/>
    <w:rsid w:val="000C26B7"/>
    <w:rsid w:val="000C26FF"/>
    <w:rsid w:val="000C2B8C"/>
    <w:rsid w:val="000C2D34"/>
    <w:rsid w:val="000C303A"/>
    <w:rsid w:val="000C3052"/>
    <w:rsid w:val="000C31D2"/>
    <w:rsid w:val="000C3809"/>
    <w:rsid w:val="000C3916"/>
    <w:rsid w:val="000C40D9"/>
    <w:rsid w:val="000C4137"/>
    <w:rsid w:val="000C41FF"/>
    <w:rsid w:val="000C42F3"/>
    <w:rsid w:val="000C4490"/>
    <w:rsid w:val="000C4625"/>
    <w:rsid w:val="000C4729"/>
    <w:rsid w:val="000C4742"/>
    <w:rsid w:val="000C4A20"/>
    <w:rsid w:val="000C4A41"/>
    <w:rsid w:val="000C4BD3"/>
    <w:rsid w:val="000C5029"/>
    <w:rsid w:val="000C5078"/>
    <w:rsid w:val="000C528C"/>
    <w:rsid w:val="000C535F"/>
    <w:rsid w:val="000C5829"/>
    <w:rsid w:val="000C5A1F"/>
    <w:rsid w:val="000C5C07"/>
    <w:rsid w:val="000C5DB0"/>
    <w:rsid w:val="000C5E1D"/>
    <w:rsid w:val="000C5EC9"/>
    <w:rsid w:val="000C5F19"/>
    <w:rsid w:val="000C6506"/>
    <w:rsid w:val="000C6545"/>
    <w:rsid w:val="000C67E5"/>
    <w:rsid w:val="000C6AB1"/>
    <w:rsid w:val="000C6C03"/>
    <w:rsid w:val="000C71A2"/>
    <w:rsid w:val="000C724D"/>
    <w:rsid w:val="000C72F1"/>
    <w:rsid w:val="000C797C"/>
    <w:rsid w:val="000C7C62"/>
    <w:rsid w:val="000C7E61"/>
    <w:rsid w:val="000C7F2B"/>
    <w:rsid w:val="000D042A"/>
    <w:rsid w:val="000D06BD"/>
    <w:rsid w:val="000D0774"/>
    <w:rsid w:val="000D0862"/>
    <w:rsid w:val="000D0B47"/>
    <w:rsid w:val="000D0C5F"/>
    <w:rsid w:val="000D0EC1"/>
    <w:rsid w:val="000D0F57"/>
    <w:rsid w:val="000D0FB8"/>
    <w:rsid w:val="000D10E5"/>
    <w:rsid w:val="000D124D"/>
    <w:rsid w:val="000D14B7"/>
    <w:rsid w:val="000D179A"/>
    <w:rsid w:val="000D1B03"/>
    <w:rsid w:val="000D1D7C"/>
    <w:rsid w:val="000D21A8"/>
    <w:rsid w:val="000D21E4"/>
    <w:rsid w:val="000D22FC"/>
    <w:rsid w:val="000D26EE"/>
    <w:rsid w:val="000D2B45"/>
    <w:rsid w:val="000D303C"/>
    <w:rsid w:val="000D323B"/>
    <w:rsid w:val="000D324F"/>
    <w:rsid w:val="000D3393"/>
    <w:rsid w:val="000D38F4"/>
    <w:rsid w:val="000D39FC"/>
    <w:rsid w:val="000D3B8A"/>
    <w:rsid w:val="000D3BB8"/>
    <w:rsid w:val="000D3C49"/>
    <w:rsid w:val="000D3D98"/>
    <w:rsid w:val="000D4078"/>
    <w:rsid w:val="000D41BE"/>
    <w:rsid w:val="000D446C"/>
    <w:rsid w:val="000D4566"/>
    <w:rsid w:val="000D46E3"/>
    <w:rsid w:val="000D46F8"/>
    <w:rsid w:val="000D4D5B"/>
    <w:rsid w:val="000D4DD6"/>
    <w:rsid w:val="000D5019"/>
    <w:rsid w:val="000D5275"/>
    <w:rsid w:val="000D5464"/>
    <w:rsid w:val="000D549E"/>
    <w:rsid w:val="000D57BA"/>
    <w:rsid w:val="000D5F8B"/>
    <w:rsid w:val="000D609D"/>
    <w:rsid w:val="000D61C3"/>
    <w:rsid w:val="000D62CD"/>
    <w:rsid w:val="000D62E8"/>
    <w:rsid w:val="000D66F7"/>
    <w:rsid w:val="000D6966"/>
    <w:rsid w:val="000D69D0"/>
    <w:rsid w:val="000D6A66"/>
    <w:rsid w:val="000D6BAA"/>
    <w:rsid w:val="000D6BED"/>
    <w:rsid w:val="000D6CA1"/>
    <w:rsid w:val="000D6E77"/>
    <w:rsid w:val="000D6ED1"/>
    <w:rsid w:val="000D73F4"/>
    <w:rsid w:val="000D755C"/>
    <w:rsid w:val="000D796D"/>
    <w:rsid w:val="000D7B6E"/>
    <w:rsid w:val="000D7F72"/>
    <w:rsid w:val="000E001E"/>
    <w:rsid w:val="000E00CF"/>
    <w:rsid w:val="000E01ED"/>
    <w:rsid w:val="000E03D4"/>
    <w:rsid w:val="000E03DF"/>
    <w:rsid w:val="000E0535"/>
    <w:rsid w:val="000E0651"/>
    <w:rsid w:val="000E073C"/>
    <w:rsid w:val="000E0780"/>
    <w:rsid w:val="000E0CAA"/>
    <w:rsid w:val="000E0DD6"/>
    <w:rsid w:val="000E0E25"/>
    <w:rsid w:val="000E15C2"/>
    <w:rsid w:val="000E190E"/>
    <w:rsid w:val="000E197C"/>
    <w:rsid w:val="000E1B0B"/>
    <w:rsid w:val="000E215E"/>
    <w:rsid w:val="000E2235"/>
    <w:rsid w:val="000E236B"/>
    <w:rsid w:val="000E2430"/>
    <w:rsid w:val="000E247A"/>
    <w:rsid w:val="000E278A"/>
    <w:rsid w:val="000E27ED"/>
    <w:rsid w:val="000E2CEB"/>
    <w:rsid w:val="000E2E4B"/>
    <w:rsid w:val="000E3156"/>
    <w:rsid w:val="000E3309"/>
    <w:rsid w:val="000E34EC"/>
    <w:rsid w:val="000E3551"/>
    <w:rsid w:val="000E3656"/>
    <w:rsid w:val="000E369F"/>
    <w:rsid w:val="000E38EA"/>
    <w:rsid w:val="000E397B"/>
    <w:rsid w:val="000E3CAB"/>
    <w:rsid w:val="000E3CEE"/>
    <w:rsid w:val="000E3D0A"/>
    <w:rsid w:val="000E3EA3"/>
    <w:rsid w:val="000E3F63"/>
    <w:rsid w:val="000E4188"/>
    <w:rsid w:val="000E439F"/>
    <w:rsid w:val="000E44AB"/>
    <w:rsid w:val="000E45EC"/>
    <w:rsid w:val="000E4BB0"/>
    <w:rsid w:val="000E4BCF"/>
    <w:rsid w:val="000E4CC2"/>
    <w:rsid w:val="000E4F3D"/>
    <w:rsid w:val="000E50A5"/>
    <w:rsid w:val="000E520A"/>
    <w:rsid w:val="000E5332"/>
    <w:rsid w:val="000E53E7"/>
    <w:rsid w:val="000E5407"/>
    <w:rsid w:val="000E5429"/>
    <w:rsid w:val="000E544B"/>
    <w:rsid w:val="000E5CAD"/>
    <w:rsid w:val="000E5CD6"/>
    <w:rsid w:val="000E64F3"/>
    <w:rsid w:val="000E6502"/>
    <w:rsid w:val="000E66B6"/>
    <w:rsid w:val="000E68B7"/>
    <w:rsid w:val="000E69B4"/>
    <w:rsid w:val="000E6A28"/>
    <w:rsid w:val="000E6CC4"/>
    <w:rsid w:val="000E6E11"/>
    <w:rsid w:val="000E6F79"/>
    <w:rsid w:val="000E702C"/>
    <w:rsid w:val="000E7657"/>
    <w:rsid w:val="000E7882"/>
    <w:rsid w:val="000E78A2"/>
    <w:rsid w:val="000E78DD"/>
    <w:rsid w:val="000E7E74"/>
    <w:rsid w:val="000F0143"/>
    <w:rsid w:val="000F0257"/>
    <w:rsid w:val="000F0769"/>
    <w:rsid w:val="000F08CD"/>
    <w:rsid w:val="000F0A6A"/>
    <w:rsid w:val="000F0B1F"/>
    <w:rsid w:val="000F0C35"/>
    <w:rsid w:val="000F0CE3"/>
    <w:rsid w:val="000F0D96"/>
    <w:rsid w:val="000F0D99"/>
    <w:rsid w:val="000F1132"/>
    <w:rsid w:val="000F113A"/>
    <w:rsid w:val="000F1399"/>
    <w:rsid w:val="000F1418"/>
    <w:rsid w:val="000F14ED"/>
    <w:rsid w:val="000F150E"/>
    <w:rsid w:val="000F17E5"/>
    <w:rsid w:val="000F17F7"/>
    <w:rsid w:val="000F17F8"/>
    <w:rsid w:val="000F1EB8"/>
    <w:rsid w:val="000F1F89"/>
    <w:rsid w:val="000F200B"/>
    <w:rsid w:val="000F2622"/>
    <w:rsid w:val="000F268E"/>
    <w:rsid w:val="000F2B52"/>
    <w:rsid w:val="000F3127"/>
    <w:rsid w:val="000F314B"/>
    <w:rsid w:val="000F3211"/>
    <w:rsid w:val="000F351D"/>
    <w:rsid w:val="000F3B00"/>
    <w:rsid w:val="000F3D07"/>
    <w:rsid w:val="000F3E7E"/>
    <w:rsid w:val="000F4B82"/>
    <w:rsid w:val="000F4BD8"/>
    <w:rsid w:val="000F4DF9"/>
    <w:rsid w:val="000F4E27"/>
    <w:rsid w:val="000F53FE"/>
    <w:rsid w:val="000F5698"/>
    <w:rsid w:val="000F5795"/>
    <w:rsid w:val="000F5C8A"/>
    <w:rsid w:val="000F5CAE"/>
    <w:rsid w:val="000F5DF8"/>
    <w:rsid w:val="000F5E84"/>
    <w:rsid w:val="000F5FEE"/>
    <w:rsid w:val="000F62A5"/>
    <w:rsid w:val="000F645B"/>
    <w:rsid w:val="000F64D7"/>
    <w:rsid w:val="000F67E0"/>
    <w:rsid w:val="000F6866"/>
    <w:rsid w:val="000F6B9B"/>
    <w:rsid w:val="000F6BF1"/>
    <w:rsid w:val="000F6BF9"/>
    <w:rsid w:val="000F6F99"/>
    <w:rsid w:val="000F73EE"/>
    <w:rsid w:val="000F7430"/>
    <w:rsid w:val="000F7446"/>
    <w:rsid w:val="000F764C"/>
    <w:rsid w:val="000F7834"/>
    <w:rsid w:val="000F7888"/>
    <w:rsid w:val="000F7994"/>
    <w:rsid w:val="000F7A3F"/>
    <w:rsid w:val="000F7CFB"/>
    <w:rsid w:val="000F7D19"/>
    <w:rsid w:val="000F7EB2"/>
    <w:rsid w:val="000F7FC8"/>
    <w:rsid w:val="0010075D"/>
    <w:rsid w:val="00100DF7"/>
    <w:rsid w:val="00100E80"/>
    <w:rsid w:val="00100FD4"/>
    <w:rsid w:val="00101056"/>
    <w:rsid w:val="00101061"/>
    <w:rsid w:val="001010E0"/>
    <w:rsid w:val="00101378"/>
    <w:rsid w:val="0010141F"/>
    <w:rsid w:val="00101433"/>
    <w:rsid w:val="0010155D"/>
    <w:rsid w:val="00101917"/>
    <w:rsid w:val="00101C52"/>
    <w:rsid w:val="00101DED"/>
    <w:rsid w:val="00101EE3"/>
    <w:rsid w:val="00101F9B"/>
    <w:rsid w:val="001020AE"/>
    <w:rsid w:val="001020CD"/>
    <w:rsid w:val="001022A6"/>
    <w:rsid w:val="00102435"/>
    <w:rsid w:val="001025BF"/>
    <w:rsid w:val="00102969"/>
    <w:rsid w:val="00102AC2"/>
    <w:rsid w:val="00102DAF"/>
    <w:rsid w:val="00102DD8"/>
    <w:rsid w:val="00102E61"/>
    <w:rsid w:val="00102F6D"/>
    <w:rsid w:val="0010307D"/>
    <w:rsid w:val="00103218"/>
    <w:rsid w:val="00103312"/>
    <w:rsid w:val="0010361F"/>
    <w:rsid w:val="00103877"/>
    <w:rsid w:val="00103910"/>
    <w:rsid w:val="00103F31"/>
    <w:rsid w:val="001043E6"/>
    <w:rsid w:val="001045C9"/>
    <w:rsid w:val="00104BC7"/>
    <w:rsid w:val="00104D82"/>
    <w:rsid w:val="00104D89"/>
    <w:rsid w:val="00104EF3"/>
    <w:rsid w:val="001050A0"/>
    <w:rsid w:val="001052B0"/>
    <w:rsid w:val="00105571"/>
    <w:rsid w:val="00105760"/>
    <w:rsid w:val="00106119"/>
    <w:rsid w:val="00106350"/>
    <w:rsid w:val="00106364"/>
    <w:rsid w:val="00106726"/>
    <w:rsid w:val="0010689C"/>
    <w:rsid w:val="00106AD0"/>
    <w:rsid w:val="00106D3D"/>
    <w:rsid w:val="00106DB1"/>
    <w:rsid w:val="00106E36"/>
    <w:rsid w:val="00107049"/>
    <w:rsid w:val="00107241"/>
    <w:rsid w:val="00107289"/>
    <w:rsid w:val="001073A1"/>
    <w:rsid w:val="00107415"/>
    <w:rsid w:val="00107865"/>
    <w:rsid w:val="00107B76"/>
    <w:rsid w:val="00107D99"/>
    <w:rsid w:val="0011026B"/>
    <w:rsid w:val="001102BE"/>
    <w:rsid w:val="001102D1"/>
    <w:rsid w:val="001104AD"/>
    <w:rsid w:val="001106AB"/>
    <w:rsid w:val="001108EC"/>
    <w:rsid w:val="0011099D"/>
    <w:rsid w:val="00110D5E"/>
    <w:rsid w:val="001111FE"/>
    <w:rsid w:val="001112C5"/>
    <w:rsid w:val="00111606"/>
    <w:rsid w:val="00111626"/>
    <w:rsid w:val="00111801"/>
    <w:rsid w:val="00111FBA"/>
    <w:rsid w:val="001120E8"/>
    <w:rsid w:val="001121C4"/>
    <w:rsid w:val="001122EE"/>
    <w:rsid w:val="00112658"/>
    <w:rsid w:val="0011277F"/>
    <w:rsid w:val="00112D19"/>
    <w:rsid w:val="00113033"/>
    <w:rsid w:val="00113047"/>
    <w:rsid w:val="00113384"/>
    <w:rsid w:val="00113560"/>
    <w:rsid w:val="001138B4"/>
    <w:rsid w:val="001139B7"/>
    <w:rsid w:val="00113B32"/>
    <w:rsid w:val="00113D73"/>
    <w:rsid w:val="00113F00"/>
    <w:rsid w:val="001149E8"/>
    <w:rsid w:val="001149FF"/>
    <w:rsid w:val="00114B86"/>
    <w:rsid w:val="00115185"/>
    <w:rsid w:val="0011562B"/>
    <w:rsid w:val="001159F4"/>
    <w:rsid w:val="00116195"/>
    <w:rsid w:val="001161DF"/>
    <w:rsid w:val="0011634B"/>
    <w:rsid w:val="00116901"/>
    <w:rsid w:val="00116F5F"/>
    <w:rsid w:val="0011713C"/>
    <w:rsid w:val="001172C7"/>
    <w:rsid w:val="001178B0"/>
    <w:rsid w:val="00117B9E"/>
    <w:rsid w:val="00117E89"/>
    <w:rsid w:val="00117FA6"/>
    <w:rsid w:val="0012016E"/>
    <w:rsid w:val="00120698"/>
    <w:rsid w:val="0012072B"/>
    <w:rsid w:val="001207B6"/>
    <w:rsid w:val="001209F4"/>
    <w:rsid w:val="00120AEE"/>
    <w:rsid w:val="00120B42"/>
    <w:rsid w:val="00121321"/>
    <w:rsid w:val="00121383"/>
    <w:rsid w:val="0012146D"/>
    <w:rsid w:val="00121554"/>
    <w:rsid w:val="001215AC"/>
    <w:rsid w:val="001215CF"/>
    <w:rsid w:val="00121611"/>
    <w:rsid w:val="001216A4"/>
    <w:rsid w:val="001216B4"/>
    <w:rsid w:val="001217FE"/>
    <w:rsid w:val="00121F30"/>
    <w:rsid w:val="00121F62"/>
    <w:rsid w:val="001221DB"/>
    <w:rsid w:val="0012257B"/>
    <w:rsid w:val="001225E7"/>
    <w:rsid w:val="0012261E"/>
    <w:rsid w:val="001228B8"/>
    <w:rsid w:val="00122BBE"/>
    <w:rsid w:val="00123056"/>
    <w:rsid w:val="00123640"/>
    <w:rsid w:val="0012364E"/>
    <w:rsid w:val="00123AF7"/>
    <w:rsid w:val="00123B71"/>
    <w:rsid w:val="00123BBE"/>
    <w:rsid w:val="00123E69"/>
    <w:rsid w:val="00123FC5"/>
    <w:rsid w:val="001240B9"/>
    <w:rsid w:val="001247DC"/>
    <w:rsid w:val="0012496E"/>
    <w:rsid w:val="0012497C"/>
    <w:rsid w:val="00124A32"/>
    <w:rsid w:val="00124E57"/>
    <w:rsid w:val="001258CF"/>
    <w:rsid w:val="00125919"/>
    <w:rsid w:val="00125F54"/>
    <w:rsid w:val="0012630E"/>
    <w:rsid w:val="001263A5"/>
    <w:rsid w:val="001266BB"/>
    <w:rsid w:val="00126846"/>
    <w:rsid w:val="001268CD"/>
    <w:rsid w:val="001268FC"/>
    <w:rsid w:val="001269CD"/>
    <w:rsid w:val="001269FB"/>
    <w:rsid w:val="00126AA6"/>
    <w:rsid w:val="00126C5F"/>
    <w:rsid w:val="00126E5B"/>
    <w:rsid w:val="00126F77"/>
    <w:rsid w:val="00126F7E"/>
    <w:rsid w:val="0012717F"/>
    <w:rsid w:val="00127311"/>
    <w:rsid w:val="001276BF"/>
    <w:rsid w:val="00127BFC"/>
    <w:rsid w:val="00127D62"/>
    <w:rsid w:val="00127E81"/>
    <w:rsid w:val="00127EC4"/>
    <w:rsid w:val="00127EDD"/>
    <w:rsid w:val="0013012B"/>
    <w:rsid w:val="001301A0"/>
    <w:rsid w:val="001302EB"/>
    <w:rsid w:val="0013033D"/>
    <w:rsid w:val="00130406"/>
    <w:rsid w:val="0013056C"/>
    <w:rsid w:val="00130A25"/>
    <w:rsid w:val="00130C8E"/>
    <w:rsid w:val="00130D5F"/>
    <w:rsid w:val="00130FF0"/>
    <w:rsid w:val="001315B5"/>
    <w:rsid w:val="001316AA"/>
    <w:rsid w:val="00131822"/>
    <w:rsid w:val="00131876"/>
    <w:rsid w:val="00131935"/>
    <w:rsid w:val="0013250A"/>
    <w:rsid w:val="00132650"/>
    <w:rsid w:val="0013294A"/>
    <w:rsid w:val="00132C30"/>
    <w:rsid w:val="00132C81"/>
    <w:rsid w:val="00132DC7"/>
    <w:rsid w:val="001331A3"/>
    <w:rsid w:val="0013348D"/>
    <w:rsid w:val="001334EB"/>
    <w:rsid w:val="001338B9"/>
    <w:rsid w:val="00133A85"/>
    <w:rsid w:val="00133AAA"/>
    <w:rsid w:val="00133ADA"/>
    <w:rsid w:val="00133C0C"/>
    <w:rsid w:val="00134000"/>
    <w:rsid w:val="00134214"/>
    <w:rsid w:val="0013426F"/>
    <w:rsid w:val="00134338"/>
    <w:rsid w:val="00134567"/>
    <w:rsid w:val="001345FE"/>
    <w:rsid w:val="00134BBC"/>
    <w:rsid w:val="00134BDE"/>
    <w:rsid w:val="00134D19"/>
    <w:rsid w:val="00134D71"/>
    <w:rsid w:val="00135046"/>
    <w:rsid w:val="0013507C"/>
    <w:rsid w:val="00135344"/>
    <w:rsid w:val="001354A8"/>
    <w:rsid w:val="00135557"/>
    <w:rsid w:val="001357C2"/>
    <w:rsid w:val="00135B3D"/>
    <w:rsid w:val="00135C06"/>
    <w:rsid w:val="00135C23"/>
    <w:rsid w:val="00135D2C"/>
    <w:rsid w:val="00135DF6"/>
    <w:rsid w:val="00135EBB"/>
    <w:rsid w:val="00136378"/>
    <w:rsid w:val="001367AC"/>
    <w:rsid w:val="00136B60"/>
    <w:rsid w:val="00136CF6"/>
    <w:rsid w:val="00136DED"/>
    <w:rsid w:val="00137178"/>
    <w:rsid w:val="001371FE"/>
    <w:rsid w:val="001374C0"/>
    <w:rsid w:val="001377A4"/>
    <w:rsid w:val="0013781F"/>
    <w:rsid w:val="001379F4"/>
    <w:rsid w:val="00137C81"/>
    <w:rsid w:val="00137E40"/>
    <w:rsid w:val="0014001B"/>
    <w:rsid w:val="001400CA"/>
    <w:rsid w:val="001401F2"/>
    <w:rsid w:val="00140477"/>
    <w:rsid w:val="00140703"/>
    <w:rsid w:val="00140843"/>
    <w:rsid w:val="00140887"/>
    <w:rsid w:val="00140D8E"/>
    <w:rsid w:val="00140DB7"/>
    <w:rsid w:val="00140E16"/>
    <w:rsid w:val="00140E42"/>
    <w:rsid w:val="001411D0"/>
    <w:rsid w:val="00141493"/>
    <w:rsid w:val="001414D9"/>
    <w:rsid w:val="00141641"/>
    <w:rsid w:val="0014175A"/>
    <w:rsid w:val="0014185B"/>
    <w:rsid w:val="00141B19"/>
    <w:rsid w:val="00141F43"/>
    <w:rsid w:val="001420ED"/>
    <w:rsid w:val="0014214B"/>
    <w:rsid w:val="00142275"/>
    <w:rsid w:val="001427AD"/>
    <w:rsid w:val="00142A03"/>
    <w:rsid w:val="00143070"/>
    <w:rsid w:val="001431AA"/>
    <w:rsid w:val="00143399"/>
    <w:rsid w:val="0014347E"/>
    <w:rsid w:val="00143C55"/>
    <w:rsid w:val="00143E07"/>
    <w:rsid w:val="001442B9"/>
    <w:rsid w:val="0014460F"/>
    <w:rsid w:val="00144C1A"/>
    <w:rsid w:val="00145128"/>
    <w:rsid w:val="0014525D"/>
    <w:rsid w:val="00145295"/>
    <w:rsid w:val="00145396"/>
    <w:rsid w:val="001456B1"/>
    <w:rsid w:val="00145AFD"/>
    <w:rsid w:val="00145B2E"/>
    <w:rsid w:val="00145DFD"/>
    <w:rsid w:val="0014608F"/>
    <w:rsid w:val="0014675C"/>
    <w:rsid w:val="00146813"/>
    <w:rsid w:val="00146AED"/>
    <w:rsid w:val="00146CF6"/>
    <w:rsid w:val="00146ED9"/>
    <w:rsid w:val="0014710B"/>
    <w:rsid w:val="00147216"/>
    <w:rsid w:val="0014731C"/>
    <w:rsid w:val="0014742A"/>
    <w:rsid w:val="001476BB"/>
    <w:rsid w:val="00147A47"/>
    <w:rsid w:val="00147D48"/>
    <w:rsid w:val="00150057"/>
    <w:rsid w:val="00150602"/>
    <w:rsid w:val="001509C4"/>
    <w:rsid w:val="00150B06"/>
    <w:rsid w:val="00150FF4"/>
    <w:rsid w:val="00151141"/>
    <w:rsid w:val="0015118D"/>
    <w:rsid w:val="00151211"/>
    <w:rsid w:val="0015125F"/>
    <w:rsid w:val="00151481"/>
    <w:rsid w:val="00151A8E"/>
    <w:rsid w:val="00151DC0"/>
    <w:rsid w:val="0015238A"/>
    <w:rsid w:val="001525D7"/>
    <w:rsid w:val="0015291C"/>
    <w:rsid w:val="00152A96"/>
    <w:rsid w:val="00152D58"/>
    <w:rsid w:val="0015330A"/>
    <w:rsid w:val="00153331"/>
    <w:rsid w:val="00153448"/>
    <w:rsid w:val="0015372A"/>
    <w:rsid w:val="00153C91"/>
    <w:rsid w:val="00153EA0"/>
    <w:rsid w:val="0015409C"/>
    <w:rsid w:val="0015436D"/>
    <w:rsid w:val="0015438B"/>
    <w:rsid w:val="0015438D"/>
    <w:rsid w:val="00154900"/>
    <w:rsid w:val="001549B4"/>
    <w:rsid w:val="00154AB5"/>
    <w:rsid w:val="00154B1D"/>
    <w:rsid w:val="00154E90"/>
    <w:rsid w:val="0015509D"/>
    <w:rsid w:val="0015571A"/>
    <w:rsid w:val="0015583A"/>
    <w:rsid w:val="0015585E"/>
    <w:rsid w:val="00155956"/>
    <w:rsid w:val="00155CF5"/>
    <w:rsid w:val="00155FF3"/>
    <w:rsid w:val="00156516"/>
    <w:rsid w:val="00156572"/>
    <w:rsid w:val="00156620"/>
    <w:rsid w:val="00156751"/>
    <w:rsid w:val="00156918"/>
    <w:rsid w:val="00156991"/>
    <w:rsid w:val="00156F3C"/>
    <w:rsid w:val="001572B4"/>
    <w:rsid w:val="00157D07"/>
    <w:rsid w:val="00157E18"/>
    <w:rsid w:val="00160316"/>
    <w:rsid w:val="001605BE"/>
    <w:rsid w:val="00160B05"/>
    <w:rsid w:val="00160BC1"/>
    <w:rsid w:val="00160E8A"/>
    <w:rsid w:val="001610D5"/>
    <w:rsid w:val="0016144D"/>
    <w:rsid w:val="00161597"/>
    <w:rsid w:val="001616F0"/>
    <w:rsid w:val="00161B11"/>
    <w:rsid w:val="00161ED8"/>
    <w:rsid w:val="00161FBB"/>
    <w:rsid w:val="001620E2"/>
    <w:rsid w:val="00162129"/>
    <w:rsid w:val="0016215A"/>
    <w:rsid w:val="0016258E"/>
    <w:rsid w:val="00162635"/>
    <w:rsid w:val="001626C9"/>
    <w:rsid w:val="0016285B"/>
    <w:rsid w:val="001628D4"/>
    <w:rsid w:val="00162988"/>
    <w:rsid w:val="00162A3F"/>
    <w:rsid w:val="0016330C"/>
    <w:rsid w:val="00163489"/>
    <w:rsid w:val="001635B2"/>
    <w:rsid w:val="00163618"/>
    <w:rsid w:val="0016374F"/>
    <w:rsid w:val="00163B6E"/>
    <w:rsid w:val="00163C2D"/>
    <w:rsid w:val="00163CEC"/>
    <w:rsid w:val="00163F36"/>
    <w:rsid w:val="00163F95"/>
    <w:rsid w:val="00164075"/>
    <w:rsid w:val="0016408D"/>
    <w:rsid w:val="0016409D"/>
    <w:rsid w:val="00164574"/>
    <w:rsid w:val="00164A04"/>
    <w:rsid w:val="00164AE0"/>
    <w:rsid w:val="00164BFB"/>
    <w:rsid w:val="00164EE8"/>
    <w:rsid w:val="00165026"/>
    <w:rsid w:val="001651A0"/>
    <w:rsid w:val="001651EB"/>
    <w:rsid w:val="00165726"/>
    <w:rsid w:val="00165A09"/>
    <w:rsid w:val="00165A30"/>
    <w:rsid w:val="00165AB2"/>
    <w:rsid w:val="00165BFA"/>
    <w:rsid w:val="00165FB6"/>
    <w:rsid w:val="0016640F"/>
    <w:rsid w:val="00166547"/>
    <w:rsid w:val="001669D5"/>
    <w:rsid w:val="00166A59"/>
    <w:rsid w:val="00166CEB"/>
    <w:rsid w:val="00166D5C"/>
    <w:rsid w:val="00166DC2"/>
    <w:rsid w:val="00166F01"/>
    <w:rsid w:val="00166FDC"/>
    <w:rsid w:val="00167431"/>
    <w:rsid w:val="0016776D"/>
    <w:rsid w:val="00167919"/>
    <w:rsid w:val="00167957"/>
    <w:rsid w:val="001679BD"/>
    <w:rsid w:val="00167D42"/>
    <w:rsid w:val="00167E33"/>
    <w:rsid w:val="0017003B"/>
    <w:rsid w:val="00170B62"/>
    <w:rsid w:val="00170C68"/>
    <w:rsid w:val="00170F01"/>
    <w:rsid w:val="00171135"/>
    <w:rsid w:val="001712FC"/>
    <w:rsid w:val="00171451"/>
    <w:rsid w:val="00171500"/>
    <w:rsid w:val="001716BC"/>
    <w:rsid w:val="001719C9"/>
    <w:rsid w:val="00171C7E"/>
    <w:rsid w:val="00171D56"/>
    <w:rsid w:val="00171D6C"/>
    <w:rsid w:val="00171E9A"/>
    <w:rsid w:val="00171EDD"/>
    <w:rsid w:val="0017248B"/>
    <w:rsid w:val="0017298F"/>
    <w:rsid w:val="00172BEB"/>
    <w:rsid w:val="00172D8E"/>
    <w:rsid w:val="00172E8E"/>
    <w:rsid w:val="00172F4B"/>
    <w:rsid w:val="00172FA0"/>
    <w:rsid w:val="001730C0"/>
    <w:rsid w:val="0017324E"/>
    <w:rsid w:val="00173601"/>
    <w:rsid w:val="0017366E"/>
    <w:rsid w:val="0017373E"/>
    <w:rsid w:val="001738AA"/>
    <w:rsid w:val="00173A88"/>
    <w:rsid w:val="00173CC2"/>
    <w:rsid w:val="00173CC5"/>
    <w:rsid w:val="001741EA"/>
    <w:rsid w:val="001748B2"/>
    <w:rsid w:val="00174AA0"/>
    <w:rsid w:val="00174E3C"/>
    <w:rsid w:val="00174F8B"/>
    <w:rsid w:val="00175360"/>
    <w:rsid w:val="00175626"/>
    <w:rsid w:val="001757D6"/>
    <w:rsid w:val="00175834"/>
    <w:rsid w:val="00175DD2"/>
    <w:rsid w:val="00175E33"/>
    <w:rsid w:val="001761F7"/>
    <w:rsid w:val="00176287"/>
    <w:rsid w:val="00176403"/>
    <w:rsid w:val="001764C7"/>
    <w:rsid w:val="001764EA"/>
    <w:rsid w:val="00176757"/>
    <w:rsid w:val="0017698D"/>
    <w:rsid w:val="00176995"/>
    <w:rsid w:val="00176DDE"/>
    <w:rsid w:val="00176E2F"/>
    <w:rsid w:val="00176F87"/>
    <w:rsid w:val="00176FDC"/>
    <w:rsid w:val="00177138"/>
    <w:rsid w:val="0017745F"/>
    <w:rsid w:val="0017749F"/>
    <w:rsid w:val="001774D2"/>
    <w:rsid w:val="001774FD"/>
    <w:rsid w:val="001776A6"/>
    <w:rsid w:val="00177738"/>
    <w:rsid w:val="00177A61"/>
    <w:rsid w:val="00177B11"/>
    <w:rsid w:val="00177B38"/>
    <w:rsid w:val="00177BBB"/>
    <w:rsid w:val="00177F12"/>
    <w:rsid w:val="00177F72"/>
    <w:rsid w:val="001800DE"/>
    <w:rsid w:val="001801BD"/>
    <w:rsid w:val="001802D5"/>
    <w:rsid w:val="00180366"/>
    <w:rsid w:val="001804ED"/>
    <w:rsid w:val="001806FB"/>
    <w:rsid w:val="00180813"/>
    <w:rsid w:val="00180A02"/>
    <w:rsid w:val="00180A03"/>
    <w:rsid w:val="00180A78"/>
    <w:rsid w:val="00180B01"/>
    <w:rsid w:val="00180D9B"/>
    <w:rsid w:val="00181237"/>
    <w:rsid w:val="001812B3"/>
    <w:rsid w:val="00181939"/>
    <w:rsid w:val="00181A6F"/>
    <w:rsid w:val="00181BB8"/>
    <w:rsid w:val="00181DBD"/>
    <w:rsid w:val="00181DD5"/>
    <w:rsid w:val="00181DE7"/>
    <w:rsid w:val="00181FCE"/>
    <w:rsid w:val="00182069"/>
    <w:rsid w:val="001820F4"/>
    <w:rsid w:val="001821DE"/>
    <w:rsid w:val="001822DF"/>
    <w:rsid w:val="0018257F"/>
    <w:rsid w:val="00182A52"/>
    <w:rsid w:val="00183A2B"/>
    <w:rsid w:val="00183D37"/>
    <w:rsid w:val="00183DA1"/>
    <w:rsid w:val="00183FF4"/>
    <w:rsid w:val="001840E0"/>
    <w:rsid w:val="001843BE"/>
    <w:rsid w:val="001844A8"/>
    <w:rsid w:val="00184625"/>
    <w:rsid w:val="00184905"/>
    <w:rsid w:val="00184A0B"/>
    <w:rsid w:val="00184A47"/>
    <w:rsid w:val="00184A9C"/>
    <w:rsid w:val="00184E0F"/>
    <w:rsid w:val="00184F39"/>
    <w:rsid w:val="001850A8"/>
    <w:rsid w:val="001852D1"/>
    <w:rsid w:val="0018534C"/>
    <w:rsid w:val="00185481"/>
    <w:rsid w:val="001854DB"/>
    <w:rsid w:val="001857A2"/>
    <w:rsid w:val="001858C3"/>
    <w:rsid w:val="001858F0"/>
    <w:rsid w:val="00185DF3"/>
    <w:rsid w:val="00185EB5"/>
    <w:rsid w:val="0018690E"/>
    <w:rsid w:val="00186A60"/>
    <w:rsid w:val="00186DAC"/>
    <w:rsid w:val="0018721D"/>
    <w:rsid w:val="001872D3"/>
    <w:rsid w:val="00187407"/>
    <w:rsid w:val="00187736"/>
    <w:rsid w:val="00187A65"/>
    <w:rsid w:val="00187AB9"/>
    <w:rsid w:val="00187B90"/>
    <w:rsid w:val="00187F30"/>
    <w:rsid w:val="0019001C"/>
    <w:rsid w:val="001900DF"/>
    <w:rsid w:val="001902BA"/>
    <w:rsid w:val="00190374"/>
    <w:rsid w:val="00190438"/>
    <w:rsid w:val="00190A26"/>
    <w:rsid w:val="00190B56"/>
    <w:rsid w:val="00190C45"/>
    <w:rsid w:val="0019112A"/>
    <w:rsid w:val="001917E2"/>
    <w:rsid w:val="00191A79"/>
    <w:rsid w:val="00191ECA"/>
    <w:rsid w:val="00192297"/>
    <w:rsid w:val="001923FB"/>
    <w:rsid w:val="001933FB"/>
    <w:rsid w:val="00193664"/>
    <w:rsid w:val="00193725"/>
    <w:rsid w:val="001939E1"/>
    <w:rsid w:val="00193A29"/>
    <w:rsid w:val="00193DE1"/>
    <w:rsid w:val="00193E66"/>
    <w:rsid w:val="00194077"/>
    <w:rsid w:val="00194152"/>
    <w:rsid w:val="0019428E"/>
    <w:rsid w:val="001943F4"/>
    <w:rsid w:val="00194444"/>
    <w:rsid w:val="0019444E"/>
    <w:rsid w:val="00194BCD"/>
    <w:rsid w:val="00194DF5"/>
    <w:rsid w:val="00194E0B"/>
    <w:rsid w:val="00194E30"/>
    <w:rsid w:val="00194F0D"/>
    <w:rsid w:val="00195477"/>
    <w:rsid w:val="00195509"/>
    <w:rsid w:val="00195749"/>
    <w:rsid w:val="001961E2"/>
    <w:rsid w:val="00196362"/>
    <w:rsid w:val="001968ED"/>
    <w:rsid w:val="0019690D"/>
    <w:rsid w:val="001973A7"/>
    <w:rsid w:val="0019758D"/>
    <w:rsid w:val="00197942"/>
    <w:rsid w:val="00197A14"/>
    <w:rsid w:val="00197C3A"/>
    <w:rsid w:val="00197F1B"/>
    <w:rsid w:val="001A00E8"/>
    <w:rsid w:val="001A0290"/>
    <w:rsid w:val="001A076A"/>
    <w:rsid w:val="001A095C"/>
    <w:rsid w:val="001A096C"/>
    <w:rsid w:val="001A0D44"/>
    <w:rsid w:val="001A1429"/>
    <w:rsid w:val="001A14B0"/>
    <w:rsid w:val="001A1652"/>
    <w:rsid w:val="001A165D"/>
    <w:rsid w:val="001A1769"/>
    <w:rsid w:val="001A18E4"/>
    <w:rsid w:val="001A1CA4"/>
    <w:rsid w:val="001A1E05"/>
    <w:rsid w:val="001A233E"/>
    <w:rsid w:val="001A26C6"/>
    <w:rsid w:val="001A2AE2"/>
    <w:rsid w:val="001A3041"/>
    <w:rsid w:val="001A32AC"/>
    <w:rsid w:val="001A32BB"/>
    <w:rsid w:val="001A335A"/>
    <w:rsid w:val="001A336F"/>
    <w:rsid w:val="001A33BE"/>
    <w:rsid w:val="001A34A2"/>
    <w:rsid w:val="001A35DF"/>
    <w:rsid w:val="001A36FE"/>
    <w:rsid w:val="001A3916"/>
    <w:rsid w:val="001A3CBC"/>
    <w:rsid w:val="001A3E97"/>
    <w:rsid w:val="001A4310"/>
    <w:rsid w:val="001A437A"/>
    <w:rsid w:val="001A45B9"/>
    <w:rsid w:val="001A4736"/>
    <w:rsid w:val="001A47C5"/>
    <w:rsid w:val="001A4901"/>
    <w:rsid w:val="001A4B5C"/>
    <w:rsid w:val="001A4D68"/>
    <w:rsid w:val="001A4F23"/>
    <w:rsid w:val="001A5022"/>
    <w:rsid w:val="001A520D"/>
    <w:rsid w:val="001A52FA"/>
    <w:rsid w:val="001A537F"/>
    <w:rsid w:val="001A55B2"/>
    <w:rsid w:val="001A5618"/>
    <w:rsid w:val="001A5685"/>
    <w:rsid w:val="001A5B85"/>
    <w:rsid w:val="001A5D65"/>
    <w:rsid w:val="001A5E16"/>
    <w:rsid w:val="001A5E81"/>
    <w:rsid w:val="001A6290"/>
    <w:rsid w:val="001A634E"/>
    <w:rsid w:val="001A6506"/>
    <w:rsid w:val="001A664E"/>
    <w:rsid w:val="001A6850"/>
    <w:rsid w:val="001A6BDC"/>
    <w:rsid w:val="001A6CE3"/>
    <w:rsid w:val="001A6D35"/>
    <w:rsid w:val="001A6D6F"/>
    <w:rsid w:val="001A6E5D"/>
    <w:rsid w:val="001A7062"/>
    <w:rsid w:val="001A7512"/>
    <w:rsid w:val="001A76A1"/>
    <w:rsid w:val="001A7B2F"/>
    <w:rsid w:val="001A7C41"/>
    <w:rsid w:val="001A7CA7"/>
    <w:rsid w:val="001A7CFA"/>
    <w:rsid w:val="001A7D04"/>
    <w:rsid w:val="001B0316"/>
    <w:rsid w:val="001B05E5"/>
    <w:rsid w:val="001B06CF"/>
    <w:rsid w:val="001B099F"/>
    <w:rsid w:val="001B09D9"/>
    <w:rsid w:val="001B0A30"/>
    <w:rsid w:val="001B0ACF"/>
    <w:rsid w:val="001B0BC3"/>
    <w:rsid w:val="001B0D70"/>
    <w:rsid w:val="001B0EC4"/>
    <w:rsid w:val="001B0EF3"/>
    <w:rsid w:val="001B102A"/>
    <w:rsid w:val="001B11E6"/>
    <w:rsid w:val="001B130C"/>
    <w:rsid w:val="001B1384"/>
    <w:rsid w:val="001B1553"/>
    <w:rsid w:val="001B1557"/>
    <w:rsid w:val="001B15B6"/>
    <w:rsid w:val="001B197F"/>
    <w:rsid w:val="001B1D0A"/>
    <w:rsid w:val="001B206D"/>
    <w:rsid w:val="001B23B0"/>
    <w:rsid w:val="001B24C3"/>
    <w:rsid w:val="001B2547"/>
    <w:rsid w:val="001B2768"/>
    <w:rsid w:val="001B276E"/>
    <w:rsid w:val="001B2A4E"/>
    <w:rsid w:val="001B2FBE"/>
    <w:rsid w:val="001B340B"/>
    <w:rsid w:val="001B3590"/>
    <w:rsid w:val="001B3839"/>
    <w:rsid w:val="001B3918"/>
    <w:rsid w:val="001B3E5B"/>
    <w:rsid w:val="001B400C"/>
    <w:rsid w:val="001B42E9"/>
    <w:rsid w:val="001B4A49"/>
    <w:rsid w:val="001B4CD8"/>
    <w:rsid w:val="001B5187"/>
    <w:rsid w:val="001B52EB"/>
    <w:rsid w:val="001B52EF"/>
    <w:rsid w:val="001B5390"/>
    <w:rsid w:val="001B55FA"/>
    <w:rsid w:val="001B5665"/>
    <w:rsid w:val="001B56D0"/>
    <w:rsid w:val="001B579A"/>
    <w:rsid w:val="001B58BC"/>
    <w:rsid w:val="001B5B9B"/>
    <w:rsid w:val="001B6465"/>
    <w:rsid w:val="001B694D"/>
    <w:rsid w:val="001B69D0"/>
    <w:rsid w:val="001B69F8"/>
    <w:rsid w:val="001B6BD5"/>
    <w:rsid w:val="001B6CE7"/>
    <w:rsid w:val="001B6CF7"/>
    <w:rsid w:val="001B74F1"/>
    <w:rsid w:val="001B784D"/>
    <w:rsid w:val="001B78FD"/>
    <w:rsid w:val="001B7D41"/>
    <w:rsid w:val="001C02D6"/>
    <w:rsid w:val="001C048C"/>
    <w:rsid w:val="001C05A3"/>
    <w:rsid w:val="001C0CF9"/>
    <w:rsid w:val="001C0DC9"/>
    <w:rsid w:val="001C0E01"/>
    <w:rsid w:val="001C0F33"/>
    <w:rsid w:val="001C0F38"/>
    <w:rsid w:val="001C103C"/>
    <w:rsid w:val="001C129E"/>
    <w:rsid w:val="001C1422"/>
    <w:rsid w:val="001C16AB"/>
    <w:rsid w:val="001C16F3"/>
    <w:rsid w:val="001C1835"/>
    <w:rsid w:val="001C1D44"/>
    <w:rsid w:val="001C1E18"/>
    <w:rsid w:val="001C2208"/>
    <w:rsid w:val="001C22F3"/>
    <w:rsid w:val="001C2669"/>
    <w:rsid w:val="001C2ABC"/>
    <w:rsid w:val="001C2DD2"/>
    <w:rsid w:val="001C2EAE"/>
    <w:rsid w:val="001C3352"/>
    <w:rsid w:val="001C3A38"/>
    <w:rsid w:val="001C3C96"/>
    <w:rsid w:val="001C4159"/>
    <w:rsid w:val="001C41C9"/>
    <w:rsid w:val="001C42FD"/>
    <w:rsid w:val="001C4311"/>
    <w:rsid w:val="001C459C"/>
    <w:rsid w:val="001C4941"/>
    <w:rsid w:val="001C4CBE"/>
    <w:rsid w:val="001C4CE7"/>
    <w:rsid w:val="001C4F4C"/>
    <w:rsid w:val="001C4FE0"/>
    <w:rsid w:val="001C4FF4"/>
    <w:rsid w:val="001C4FFC"/>
    <w:rsid w:val="001C50C8"/>
    <w:rsid w:val="001C5484"/>
    <w:rsid w:val="001C54AD"/>
    <w:rsid w:val="001C562E"/>
    <w:rsid w:val="001C5676"/>
    <w:rsid w:val="001C56CA"/>
    <w:rsid w:val="001C5739"/>
    <w:rsid w:val="001C5BCD"/>
    <w:rsid w:val="001C62E2"/>
    <w:rsid w:val="001C6423"/>
    <w:rsid w:val="001C64CF"/>
    <w:rsid w:val="001C6635"/>
    <w:rsid w:val="001C67E5"/>
    <w:rsid w:val="001C68A0"/>
    <w:rsid w:val="001C6B28"/>
    <w:rsid w:val="001C7139"/>
    <w:rsid w:val="001C7287"/>
    <w:rsid w:val="001C72D2"/>
    <w:rsid w:val="001C7964"/>
    <w:rsid w:val="001C7AC2"/>
    <w:rsid w:val="001C7B4F"/>
    <w:rsid w:val="001D00F5"/>
    <w:rsid w:val="001D03F0"/>
    <w:rsid w:val="001D0C95"/>
    <w:rsid w:val="001D1222"/>
    <w:rsid w:val="001D13CC"/>
    <w:rsid w:val="001D14B8"/>
    <w:rsid w:val="001D15AB"/>
    <w:rsid w:val="001D186F"/>
    <w:rsid w:val="001D18A3"/>
    <w:rsid w:val="001D18AB"/>
    <w:rsid w:val="001D18E5"/>
    <w:rsid w:val="001D1A62"/>
    <w:rsid w:val="001D1A72"/>
    <w:rsid w:val="001D1B13"/>
    <w:rsid w:val="001D1BCA"/>
    <w:rsid w:val="001D1C62"/>
    <w:rsid w:val="001D1F20"/>
    <w:rsid w:val="001D24A3"/>
    <w:rsid w:val="001D2C88"/>
    <w:rsid w:val="001D2EC5"/>
    <w:rsid w:val="001D2FA1"/>
    <w:rsid w:val="001D2FB5"/>
    <w:rsid w:val="001D3A84"/>
    <w:rsid w:val="001D40AF"/>
    <w:rsid w:val="001D4471"/>
    <w:rsid w:val="001D4612"/>
    <w:rsid w:val="001D4841"/>
    <w:rsid w:val="001D4B52"/>
    <w:rsid w:val="001D4CAE"/>
    <w:rsid w:val="001D4F46"/>
    <w:rsid w:val="001D512B"/>
    <w:rsid w:val="001D5196"/>
    <w:rsid w:val="001D5209"/>
    <w:rsid w:val="001D533E"/>
    <w:rsid w:val="001D5462"/>
    <w:rsid w:val="001D5FAF"/>
    <w:rsid w:val="001D6881"/>
    <w:rsid w:val="001D6991"/>
    <w:rsid w:val="001D6AD7"/>
    <w:rsid w:val="001D6B7C"/>
    <w:rsid w:val="001D6BD7"/>
    <w:rsid w:val="001D70B8"/>
    <w:rsid w:val="001D713A"/>
    <w:rsid w:val="001D72DA"/>
    <w:rsid w:val="001D73CC"/>
    <w:rsid w:val="001D78A8"/>
    <w:rsid w:val="001D7A08"/>
    <w:rsid w:val="001D7C2B"/>
    <w:rsid w:val="001D7C4E"/>
    <w:rsid w:val="001E022B"/>
    <w:rsid w:val="001E03C2"/>
    <w:rsid w:val="001E0509"/>
    <w:rsid w:val="001E053E"/>
    <w:rsid w:val="001E0549"/>
    <w:rsid w:val="001E05F5"/>
    <w:rsid w:val="001E09B9"/>
    <w:rsid w:val="001E0D55"/>
    <w:rsid w:val="001E1018"/>
    <w:rsid w:val="001E127B"/>
    <w:rsid w:val="001E1346"/>
    <w:rsid w:val="001E1404"/>
    <w:rsid w:val="001E1863"/>
    <w:rsid w:val="001E1AC8"/>
    <w:rsid w:val="001E1E46"/>
    <w:rsid w:val="001E1E8C"/>
    <w:rsid w:val="001E24C7"/>
    <w:rsid w:val="001E263C"/>
    <w:rsid w:val="001E272E"/>
    <w:rsid w:val="001E2792"/>
    <w:rsid w:val="001E2856"/>
    <w:rsid w:val="001E2A5D"/>
    <w:rsid w:val="001E2B9C"/>
    <w:rsid w:val="001E2C1D"/>
    <w:rsid w:val="001E2DD8"/>
    <w:rsid w:val="001E2E9F"/>
    <w:rsid w:val="001E31D9"/>
    <w:rsid w:val="001E33E7"/>
    <w:rsid w:val="001E35E7"/>
    <w:rsid w:val="001E3604"/>
    <w:rsid w:val="001E36B1"/>
    <w:rsid w:val="001E36BD"/>
    <w:rsid w:val="001E3885"/>
    <w:rsid w:val="001E3A18"/>
    <w:rsid w:val="001E3B5D"/>
    <w:rsid w:val="001E3E0B"/>
    <w:rsid w:val="001E42DF"/>
    <w:rsid w:val="001E4630"/>
    <w:rsid w:val="001E470E"/>
    <w:rsid w:val="001E4D37"/>
    <w:rsid w:val="001E4E4F"/>
    <w:rsid w:val="001E4EBB"/>
    <w:rsid w:val="001E588C"/>
    <w:rsid w:val="001E595D"/>
    <w:rsid w:val="001E5C86"/>
    <w:rsid w:val="001E5D55"/>
    <w:rsid w:val="001E615F"/>
    <w:rsid w:val="001E68B4"/>
    <w:rsid w:val="001E6B62"/>
    <w:rsid w:val="001E6B90"/>
    <w:rsid w:val="001E6CE1"/>
    <w:rsid w:val="001E6E44"/>
    <w:rsid w:val="001E7190"/>
    <w:rsid w:val="001E757A"/>
    <w:rsid w:val="001E76DE"/>
    <w:rsid w:val="001E7A48"/>
    <w:rsid w:val="001E7CA5"/>
    <w:rsid w:val="001E7D4A"/>
    <w:rsid w:val="001E7DBD"/>
    <w:rsid w:val="001E7FDE"/>
    <w:rsid w:val="001F027B"/>
    <w:rsid w:val="001F042D"/>
    <w:rsid w:val="001F0495"/>
    <w:rsid w:val="001F0836"/>
    <w:rsid w:val="001F0960"/>
    <w:rsid w:val="001F0A1E"/>
    <w:rsid w:val="001F11EA"/>
    <w:rsid w:val="001F1306"/>
    <w:rsid w:val="001F1531"/>
    <w:rsid w:val="001F1650"/>
    <w:rsid w:val="001F1848"/>
    <w:rsid w:val="001F1883"/>
    <w:rsid w:val="001F1BE8"/>
    <w:rsid w:val="001F1CCB"/>
    <w:rsid w:val="001F1F06"/>
    <w:rsid w:val="001F2029"/>
    <w:rsid w:val="001F210B"/>
    <w:rsid w:val="001F2702"/>
    <w:rsid w:val="001F2768"/>
    <w:rsid w:val="001F27D1"/>
    <w:rsid w:val="001F289D"/>
    <w:rsid w:val="001F28EE"/>
    <w:rsid w:val="001F2BB4"/>
    <w:rsid w:val="001F2D88"/>
    <w:rsid w:val="001F301E"/>
    <w:rsid w:val="001F31D0"/>
    <w:rsid w:val="001F3245"/>
    <w:rsid w:val="001F351B"/>
    <w:rsid w:val="001F3829"/>
    <w:rsid w:val="001F389C"/>
    <w:rsid w:val="001F429B"/>
    <w:rsid w:val="001F44A5"/>
    <w:rsid w:val="001F46FF"/>
    <w:rsid w:val="001F4B6E"/>
    <w:rsid w:val="001F50A2"/>
    <w:rsid w:val="001F512C"/>
    <w:rsid w:val="001F5CAF"/>
    <w:rsid w:val="001F5E71"/>
    <w:rsid w:val="001F5E79"/>
    <w:rsid w:val="001F5FF0"/>
    <w:rsid w:val="001F62A2"/>
    <w:rsid w:val="001F63B6"/>
    <w:rsid w:val="001F641C"/>
    <w:rsid w:val="001F65A0"/>
    <w:rsid w:val="001F661E"/>
    <w:rsid w:val="001F67F5"/>
    <w:rsid w:val="001F6849"/>
    <w:rsid w:val="001F69A5"/>
    <w:rsid w:val="001F6AFE"/>
    <w:rsid w:val="001F6B64"/>
    <w:rsid w:val="001F6B9D"/>
    <w:rsid w:val="001F6D2E"/>
    <w:rsid w:val="001F6F50"/>
    <w:rsid w:val="001F719C"/>
    <w:rsid w:val="001F71FC"/>
    <w:rsid w:val="001F743E"/>
    <w:rsid w:val="001F7504"/>
    <w:rsid w:val="001F78EB"/>
    <w:rsid w:val="001F7AC8"/>
    <w:rsid w:val="001F7B17"/>
    <w:rsid w:val="002000FB"/>
    <w:rsid w:val="00200104"/>
    <w:rsid w:val="002001F1"/>
    <w:rsid w:val="002008C5"/>
    <w:rsid w:val="002009EA"/>
    <w:rsid w:val="00200C62"/>
    <w:rsid w:val="00200EC3"/>
    <w:rsid w:val="00200EE5"/>
    <w:rsid w:val="00200F7E"/>
    <w:rsid w:val="00201443"/>
    <w:rsid w:val="00201497"/>
    <w:rsid w:val="002014E0"/>
    <w:rsid w:val="002015F5"/>
    <w:rsid w:val="00201674"/>
    <w:rsid w:val="0020175F"/>
    <w:rsid w:val="0020193B"/>
    <w:rsid w:val="002019CE"/>
    <w:rsid w:val="00201A77"/>
    <w:rsid w:val="00201E0C"/>
    <w:rsid w:val="00201E29"/>
    <w:rsid w:val="00201E9F"/>
    <w:rsid w:val="00201F46"/>
    <w:rsid w:val="0020271D"/>
    <w:rsid w:val="00202837"/>
    <w:rsid w:val="002029BA"/>
    <w:rsid w:val="00202D73"/>
    <w:rsid w:val="00202D7A"/>
    <w:rsid w:val="00202DCB"/>
    <w:rsid w:val="00202E36"/>
    <w:rsid w:val="00202F7C"/>
    <w:rsid w:val="002033A3"/>
    <w:rsid w:val="002034AB"/>
    <w:rsid w:val="00203697"/>
    <w:rsid w:val="00203D50"/>
    <w:rsid w:val="00203D89"/>
    <w:rsid w:val="00203DBA"/>
    <w:rsid w:val="00203EB3"/>
    <w:rsid w:val="00203FE8"/>
    <w:rsid w:val="0020433B"/>
    <w:rsid w:val="0020448A"/>
    <w:rsid w:val="00204498"/>
    <w:rsid w:val="002046ED"/>
    <w:rsid w:val="00204A73"/>
    <w:rsid w:val="00204DEA"/>
    <w:rsid w:val="00204E54"/>
    <w:rsid w:val="00204E64"/>
    <w:rsid w:val="00204F06"/>
    <w:rsid w:val="00205160"/>
    <w:rsid w:val="0020525D"/>
    <w:rsid w:val="00205666"/>
    <w:rsid w:val="00205854"/>
    <w:rsid w:val="00205878"/>
    <w:rsid w:val="00205C3B"/>
    <w:rsid w:val="00205CB8"/>
    <w:rsid w:val="00205F82"/>
    <w:rsid w:val="0020654C"/>
    <w:rsid w:val="002065EB"/>
    <w:rsid w:val="00206AA6"/>
    <w:rsid w:val="00206BC1"/>
    <w:rsid w:val="00206C19"/>
    <w:rsid w:val="00206ED2"/>
    <w:rsid w:val="00206FE1"/>
    <w:rsid w:val="00206FEB"/>
    <w:rsid w:val="0020726B"/>
    <w:rsid w:val="0020737D"/>
    <w:rsid w:val="002073FD"/>
    <w:rsid w:val="002074F9"/>
    <w:rsid w:val="00207543"/>
    <w:rsid w:val="00207696"/>
    <w:rsid w:val="0020789B"/>
    <w:rsid w:val="00207920"/>
    <w:rsid w:val="00207AA4"/>
    <w:rsid w:val="00207B96"/>
    <w:rsid w:val="00207CD2"/>
    <w:rsid w:val="00207EA2"/>
    <w:rsid w:val="00210043"/>
    <w:rsid w:val="0021094D"/>
    <w:rsid w:val="00210DBB"/>
    <w:rsid w:val="00211031"/>
    <w:rsid w:val="002110D4"/>
    <w:rsid w:val="00211114"/>
    <w:rsid w:val="0021114B"/>
    <w:rsid w:val="002111A2"/>
    <w:rsid w:val="00211236"/>
    <w:rsid w:val="00211397"/>
    <w:rsid w:val="002113E2"/>
    <w:rsid w:val="002115DF"/>
    <w:rsid w:val="00211665"/>
    <w:rsid w:val="002119C7"/>
    <w:rsid w:val="00211B69"/>
    <w:rsid w:val="00211E4C"/>
    <w:rsid w:val="00211FD5"/>
    <w:rsid w:val="0021231B"/>
    <w:rsid w:val="00212351"/>
    <w:rsid w:val="00212B12"/>
    <w:rsid w:val="00212D21"/>
    <w:rsid w:val="00212EDD"/>
    <w:rsid w:val="00213586"/>
    <w:rsid w:val="002138CD"/>
    <w:rsid w:val="00213D8B"/>
    <w:rsid w:val="00214293"/>
    <w:rsid w:val="002149A2"/>
    <w:rsid w:val="00214A4E"/>
    <w:rsid w:val="00214E64"/>
    <w:rsid w:val="00215040"/>
    <w:rsid w:val="00215048"/>
    <w:rsid w:val="002150D4"/>
    <w:rsid w:val="0021580F"/>
    <w:rsid w:val="00215ED3"/>
    <w:rsid w:val="002161D3"/>
    <w:rsid w:val="00216540"/>
    <w:rsid w:val="002167D6"/>
    <w:rsid w:val="00216BD9"/>
    <w:rsid w:val="002173AB"/>
    <w:rsid w:val="00217979"/>
    <w:rsid w:val="00217A78"/>
    <w:rsid w:val="00217B68"/>
    <w:rsid w:val="00217C14"/>
    <w:rsid w:val="00217E34"/>
    <w:rsid w:val="00220273"/>
    <w:rsid w:val="00220A44"/>
    <w:rsid w:val="00220CBF"/>
    <w:rsid w:val="00220F7A"/>
    <w:rsid w:val="002212FE"/>
    <w:rsid w:val="0022135B"/>
    <w:rsid w:val="0022139F"/>
    <w:rsid w:val="002213A4"/>
    <w:rsid w:val="002213C6"/>
    <w:rsid w:val="00221407"/>
    <w:rsid w:val="002214F3"/>
    <w:rsid w:val="0022162B"/>
    <w:rsid w:val="00221737"/>
    <w:rsid w:val="0022184C"/>
    <w:rsid w:val="002218E1"/>
    <w:rsid w:val="00221A29"/>
    <w:rsid w:val="00221A36"/>
    <w:rsid w:val="00221DB5"/>
    <w:rsid w:val="00221FB4"/>
    <w:rsid w:val="002221E8"/>
    <w:rsid w:val="002226F6"/>
    <w:rsid w:val="00222712"/>
    <w:rsid w:val="00222759"/>
    <w:rsid w:val="00222BD5"/>
    <w:rsid w:val="00222EA8"/>
    <w:rsid w:val="0022326C"/>
    <w:rsid w:val="002234CE"/>
    <w:rsid w:val="00223914"/>
    <w:rsid w:val="00223AE2"/>
    <w:rsid w:val="00223B2F"/>
    <w:rsid w:val="00223D70"/>
    <w:rsid w:val="00223D7E"/>
    <w:rsid w:val="0022429D"/>
    <w:rsid w:val="00224472"/>
    <w:rsid w:val="00224905"/>
    <w:rsid w:val="00224B17"/>
    <w:rsid w:val="00224C25"/>
    <w:rsid w:val="00224E55"/>
    <w:rsid w:val="00224FA8"/>
    <w:rsid w:val="00225069"/>
    <w:rsid w:val="0022519A"/>
    <w:rsid w:val="0022535C"/>
    <w:rsid w:val="00225409"/>
    <w:rsid w:val="00225485"/>
    <w:rsid w:val="0022548A"/>
    <w:rsid w:val="002256BE"/>
    <w:rsid w:val="002258DA"/>
    <w:rsid w:val="00225964"/>
    <w:rsid w:val="00225AC8"/>
    <w:rsid w:val="00225B48"/>
    <w:rsid w:val="00225D17"/>
    <w:rsid w:val="002265A4"/>
    <w:rsid w:val="00226816"/>
    <w:rsid w:val="0022686B"/>
    <w:rsid w:val="0022698A"/>
    <w:rsid w:val="002269E7"/>
    <w:rsid w:val="00226A70"/>
    <w:rsid w:val="00226B27"/>
    <w:rsid w:val="00226BA7"/>
    <w:rsid w:val="00227177"/>
    <w:rsid w:val="00227208"/>
    <w:rsid w:val="0022724D"/>
    <w:rsid w:val="00227415"/>
    <w:rsid w:val="0022746A"/>
    <w:rsid w:val="002275BF"/>
    <w:rsid w:val="0022772D"/>
    <w:rsid w:val="0022794F"/>
    <w:rsid w:val="0022799E"/>
    <w:rsid w:val="00227D92"/>
    <w:rsid w:val="00227EC0"/>
    <w:rsid w:val="00227EC7"/>
    <w:rsid w:val="00227EF2"/>
    <w:rsid w:val="002300B2"/>
    <w:rsid w:val="0023093B"/>
    <w:rsid w:val="002309FE"/>
    <w:rsid w:val="00230A90"/>
    <w:rsid w:val="00230AC6"/>
    <w:rsid w:val="0023103D"/>
    <w:rsid w:val="00231131"/>
    <w:rsid w:val="002315E6"/>
    <w:rsid w:val="00231A9B"/>
    <w:rsid w:val="00232283"/>
    <w:rsid w:val="002322AC"/>
    <w:rsid w:val="00232712"/>
    <w:rsid w:val="00232A52"/>
    <w:rsid w:val="00232B7B"/>
    <w:rsid w:val="00232D00"/>
    <w:rsid w:val="00233052"/>
    <w:rsid w:val="00233176"/>
    <w:rsid w:val="00233184"/>
    <w:rsid w:val="0023325F"/>
    <w:rsid w:val="00233317"/>
    <w:rsid w:val="002336E8"/>
    <w:rsid w:val="002339ED"/>
    <w:rsid w:val="00233CED"/>
    <w:rsid w:val="00233D36"/>
    <w:rsid w:val="00233FC7"/>
    <w:rsid w:val="0023422C"/>
    <w:rsid w:val="002344CB"/>
    <w:rsid w:val="002346D5"/>
    <w:rsid w:val="00234A1F"/>
    <w:rsid w:val="00234B52"/>
    <w:rsid w:val="00234C5F"/>
    <w:rsid w:val="00234E70"/>
    <w:rsid w:val="002352F2"/>
    <w:rsid w:val="00235568"/>
    <w:rsid w:val="002355BE"/>
    <w:rsid w:val="00235828"/>
    <w:rsid w:val="0023601E"/>
    <w:rsid w:val="002364D0"/>
    <w:rsid w:val="002365F5"/>
    <w:rsid w:val="00236FDA"/>
    <w:rsid w:val="00237150"/>
    <w:rsid w:val="00237362"/>
    <w:rsid w:val="002373F3"/>
    <w:rsid w:val="00237431"/>
    <w:rsid w:val="002376FC"/>
    <w:rsid w:val="00237D7C"/>
    <w:rsid w:val="002408D0"/>
    <w:rsid w:val="00240B2E"/>
    <w:rsid w:val="00241419"/>
    <w:rsid w:val="0024183D"/>
    <w:rsid w:val="00241CE9"/>
    <w:rsid w:val="00241D9A"/>
    <w:rsid w:val="00241EC9"/>
    <w:rsid w:val="00242379"/>
    <w:rsid w:val="002429C2"/>
    <w:rsid w:val="00242A73"/>
    <w:rsid w:val="00242B96"/>
    <w:rsid w:val="00242CB9"/>
    <w:rsid w:val="00242FB1"/>
    <w:rsid w:val="00243043"/>
    <w:rsid w:val="0024344B"/>
    <w:rsid w:val="002437E0"/>
    <w:rsid w:val="00243972"/>
    <w:rsid w:val="00243C0F"/>
    <w:rsid w:val="00243E28"/>
    <w:rsid w:val="00243E53"/>
    <w:rsid w:val="0024403A"/>
    <w:rsid w:val="002442C5"/>
    <w:rsid w:val="002448D1"/>
    <w:rsid w:val="002449A7"/>
    <w:rsid w:val="00244C44"/>
    <w:rsid w:val="00244CF6"/>
    <w:rsid w:val="00244D33"/>
    <w:rsid w:val="00244FB8"/>
    <w:rsid w:val="0024511D"/>
    <w:rsid w:val="0024538A"/>
    <w:rsid w:val="0024553A"/>
    <w:rsid w:val="0024559A"/>
    <w:rsid w:val="00245762"/>
    <w:rsid w:val="00245855"/>
    <w:rsid w:val="00245985"/>
    <w:rsid w:val="00245A63"/>
    <w:rsid w:val="00245DBB"/>
    <w:rsid w:val="00245EF8"/>
    <w:rsid w:val="00245F30"/>
    <w:rsid w:val="0024607C"/>
    <w:rsid w:val="00246195"/>
    <w:rsid w:val="00246251"/>
    <w:rsid w:val="00246463"/>
    <w:rsid w:val="00246545"/>
    <w:rsid w:val="00246926"/>
    <w:rsid w:val="00246AF2"/>
    <w:rsid w:val="00246B92"/>
    <w:rsid w:val="00246E6D"/>
    <w:rsid w:val="00247015"/>
    <w:rsid w:val="0024749C"/>
    <w:rsid w:val="002476D6"/>
    <w:rsid w:val="002478AA"/>
    <w:rsid w:val="002478B5"/>
    <w:rsid w:val="002478F9"/>
    <w:rsid w:val="0024793D"/>
    <w:rsid w:val="002479CE"/>
    <w:rsid w:val="00247B76"/>
    <w:rsid w:val="00247CF3"/>
    <w:rsid w:val="00247E9D"/>
    <w:rsid w:val="0025037B"/>
    <w:rsid w:val="002503FF"/>
    <w:rsid w:val="00250561"/>
    <w:rsid w:val="00250627"/>
    <w:rsid w:val="00250723"/>
    <w:rsid w:val="00250A4C"/>
    <w:rsid w:val="00250A6F"/>
    <w:rsid w:val="00250B03"/>
    <w:rsid w:val="00250BE6"/>
    <w:rsid w:val="00250C09"/>
    <w:rsid w:val="00250F39"/>
    <w:rsid w:val="00250FCA"/>
    <w:rsid w:val="002511FD"/>
    <w:rsid w:val="00251281"/>
    <w:rsid w:val="00251669"/>
    <w:rsid w:val="002516BF"/>
    <w:rsid w:val="00251904"/>
    <w:rsid w:val="00251929"/>
    <w:rsid w:val="00251BEB"/>
    <w:rsid w:val="00252091"/>
    <w:rsid w:val="002522F6"/>
    <w:rsid w:val="00252705"/>
    <w:rsid w:val="00252AEA"/>
    <w:rsid w:val="00253022"/>
    <w:rsid w:val="00253062"/>
    <w:rsid w:val="00253449"/>
    <w:rsid w:val="0025348A"/>
    <w:rsid w:val="0025368E"/>
    <w:rsid w:val="00253723"/>
    <w:rsid w:val="00253806"/>
    <w:rsid w:val="00253BFA"/>
    <w:rsid w:val="00253ED9"/>
    <w:rsid w:val="002542C2"/>
    <w:rsid w:val="00254853"/>
    <w:rsid w:val="00254B7A"/>
    <w:rsid w:val="00254C22"/>
    <w:rsid w:val="00254CAB"/>
    <w:rsid w:val="002550FB"/>
    <w:rsid w:val="0025541E"/>
    <w:rsid w:val="002555E1"/>
    <w:rsid w:val="00255659"/>
    <w:rsid w:val="00255796"/>
    <w:rsid w:val="0025589F"/>
    <w:rsid w:val="00255951"/>
    <w:rsid w:val="002559AE"/>
    <w:rsid w:val="002559E3"/>
    <w:rsid w:val="00255A17"/>
    <w:rsid w:val="00255BB1"/>
    <w:rsid w:val="00255C3C"/>
    <w:rsid w:val="0025632A"/>
    <w:rsid w:val="00256353"/>
    <w:rsid w:val="002563DC"/>
    <w:rsid w:val="0025650D"/>
    <w:rsid w:val="0025672F"/>
    <w:rsid w:val="00256757"/>
    <w:rsid w:val="002569C3"/>
    <w:rsid w:val="002569FC"/>
    <w:rsid w:val="00256B91"/>
    <w:rsid w:val="00256EE0"/>
    <w:rsid w:val="00257337"/>
    <w:rsid w:val="00257703"/>
    <w:rsid w:val="002577A0"/>
    <w:rsid w:val="00257A9E"/>
    <w:rsid w:val="00257ADD"/>
    <w:rsid w:val="00257BC8"/>
    <w:rsid w:val="00257DC8"/>
    <w:rsid w:val="00257E8A"/>
    <w:rsid w:val="002601C8"/>
    <w:rsid w:val="002606EE"/>
    <w:rsid w:val="002609EA"/>
    <w:rsid w:val="00260A07"/>
    <w:rsid w:val="00260BE1"/>
    <w:rsid w:val="00260DF8"/>
    <w:rsid w:val="002611D9"/>
    <w:rsid w:val="00261502"/>
    <w:rsid w:val="00261A1A"/>
    <w:rsid w:val="00261B03"/>
    <w:rsid w:val="00261B52"/>
    <w:rsid w:val="00261E0F"/>
    <w:rsid w:val="0026249A"/>
    <w:rsid w:val="00262563"/>
    <w:rsid w:val="002626FF"/>
    <w:rsid w:val="0026286B"/>
    <w:rsid w:val="002629B0"/>
    <w:rsid w:val="00262A5A"/>
    <w:rsid w:val="00262C53"/>
    <w:rsid w:val="00262CB2"/>
    <w:rsid w:val="00262F6F"/>
    <w:rsid w:val="0026306F"/>
    <w:rsid w:val="002630B4"/>
    <w:rsid w:val="00263229"/>
    <w:rsid w:val="002635CD"/>
    <w:rsid w:val="00263726"/>
    <w:rsid w:val="00264193"/>
    <w:rsid w:val="002642CD"/>
    <w:rsid w:val="002643BD"/>
    <w:rsid w:val="00264A40"/>
    <w:rsid w:val="00264B4D"/>
    <w:rsid w:val="00264C2D"/>
    <w:rsid w:val="00264CE4"/>
    <w:rsid w:val="00265370"/>
    <w:rsid w:val="00265373"/>
    <w:rsid w:val="002655A3"/>
    <w:rsid w:val="002655A4"/>
    <w:rsid w:val="00265856"/>
    <w:rsid w:val="002659CA"/>
    <w:rsid w:val="00265A38"/>
    <w:rsid w:val="00265C69"/>
    <w:rsid w:val="00265CD7"/>
    <w:rsid w:val="00265F24"/>
    <w:rsid w:val="00266021"/>
    <w:rsid w:val="0026607A"/>
    <w:rsid w:val="002661F8"/>
    <w:rsid w:val="00266290"/>
    <w:rsid w:val="002664AA"/>
    <w:rsid w:val="00266ACA"/>
    <w:rsid w:val="00266DF1"/>
    <w:rsid w:val="002671B1"/>
    <w:rsid w:val="00267349"/>
    <w:rsid w:val="00267A82"/>
    <w:rsid w:val="00267B74"/>
    <w:rsid w:val="00267C34"/>
    <w:rsid w:val="00267CCB"/>
    <w:rsid w:val="00267DAC"/>
    <w:rsid w:val="002704FA"/>
    <w:rsid w:val="002708DC"/>
    <w:rsid w:val="00270EE5"/>
    <w:rsid w:val="00271090"/>
    <w:rsid w:val="00271338"/>
    <w:rsid w:val="00271351"/>
    <w:rsid w:val="002715D0"/>
    <w:rsid w:val="00271620"/>
    <w:rsid w:val="00271DD1"/>
    <w:rsid w:val="002721A7"/>
    <w:rsid w:val="002722ED"/>
    <w:rsid w:val="002723DA"/>
    <w:rsid w:val="0027240F"/>
    <w:rsid w:val="002725C7"/>
    <w:rsid w:val="002726D0"/>
    <w:rsid w:val="00272723"/>
    <w:rsid w:val="00272C50"/>
    <w:rsid w:val="0027303A"/>
    <w:rsid w:val="002730A6"/>
    <w:rsid w:val="00273723"/>
    <w:rsid w:val="002737C0"/>
    <w:rsid w:val="00273DF6"/>
    <w:rsid w:val="00274179"/>
    <w:rsid w:val="002742DD"/>
    <w:rsid w:val="002743A1"/>
    <w:rsid w:val="0027451B"/>
    <w:rsid w:val="00274CE2"/>
    <w:rsid w:val="00274D8C"/>
    <w:rsid w:val="00274E49"/>
    <w:rsid w:val="00274FE7"/>
    <w:rsid w:val="002755CB"/>
    <w:rsid w:val="002755E3"/>
    <w:rsid w:val="002755F7"/>
    <w:rsid w:val="00275670"/>
    <w:rsid w:val="0027574F"/>
    <w:rsid w:val="002757EB"/>
    <w:rsid w:val="0027586D"/>
    <w:rsid w:val="002759DE"/>
    <w:rsid w:val="002759EF"/>
    <w:rsid w:val="00275D4C"/>
    <w:rsid w:val="00275F28"/>
    <w:rsid w:val="00276074"/>
    <w:rsid w:val="00276192"/>
    <w:rsid w:val="002761EF"/>
    <w:rsid w:val="0027623B"/>
    <w:rsid w:val="002762E7"/>
    <w:rsid w:val="002763C1"/>
    <w:rsid w:val="002764FC"/>
    <w:rsid w:val="00276E43"/>
    <w:rsid w:val="002772FA"/>
    <w:rsid w:val="002775AD"/>
    <w:rsid w:val="002775CC"/>
    <w:rsid w:val="00277737"/>
    <w:rsid w:val="00277CC7"/>
    <w:rsid w:val="00277E5F"/>
    <w:rsid w:val="00277F27"/>
    <w:rsid w:val="00277F56"/>
    <w:rsid w:val="00280051"/>
    <w:rsid w:val="0028006D"/>
    <w:rsid w:val="0028018B"/>
    <w:rsid w:val="00280229"/>
    <w:rsid w:val="00280318"/>
    <w:rsid w:val="00280544"/>
    <w:rsid w:val="002806A7"/>
    <w:rsid w:val="0028070E"/>
    <w:rsid w:val="00280A2B"/>
    <w:rsid w:val="00280EC4"/>
    <w:rsid w:val="002812E0"/>
    <w:rsid w:val="00281312"/>
    <w:rsid w:val="00281439"/>
    <w:rsid w:val="00281645"/>
    <w:rsid w:val="00281C6F"/>
    <w:rsid w:val="00282003"/>
    <w:rsid w:val="0028224C"/>
    <w:rsid w:val="002825DC"/>
    <w:rsid w:val="00282648"/>
    <w:rsid w:val="002827A0"/>
    <w:rsid w:val="0028293C"/>
    <w:rsid w:val="00282962"/>
    <w:rsid w:val="00282AD8"/>
    <w:rsid w:val="00282B02"/>
    <w:rsid w:val="00282B78"/>
    <w:rsid w:val="00282E07"/>
    <w:rsid w:val="00282EB6"/>
    <w:rsid w:val="00282F90"/>
    <w:rsid w:val="00283801"/>
    <w:rsid w:val="00283832"/>
    <w:rsid w:val="00283A9B"/>
    <w:rsid w:val="00283C97"/>
    <w:rsid w:val="00283D69"/>
    <w:rsid w:val="00283EBC"/>
    <w:rsid w:val="00284098"/>
    <w:rsid w:val="00284211"/>
    <w:rsid w:val="00284C13"/>
    <w:rsid w:val="00284E0D"/>
    <w:rsid w:val="00284EC9"/>
    <w:rsid w:val="00284EEA"/>
    <w:rsid w:val="00284F25"/>
    <w:rsid w:val="00285579"/>
    <w:rsid w:val="0028562D"/>
    <w:rsid w:val="00285A47"/>
    <w:rsid w:val="00285DA0"/>
    <w:rsid w:val="002860AD"/>
    <w:rsid w:val="002861B6"/>
    <w:rsid w:val="002863FB"/>
    <w:rsid w:val="00286B64"/>
    <w:rsid w:val="00286D4D"/>
    <w:rsid w:val="00287298"/>
    <w:rsid w:val="002872E3"/>
    <w:rsid w:val="002875EC"/>
    <w:rsid w:val="0028772C"/>
    <w:rsid w:val="002879F9"/>
    <w:rsid w:val="00287AC6"/>
    <w:rsid w:val="00287AF1"/>
    <w:rsid w:val="00287C5C"/>
    <w:rsid w:val="00290016"/>
    <w:rsid w:val="0029004F"/>
    <w:rsid w:val="00290783"/>
    <w:rsid w:val="00290B55"/>
    <w:rsid w:val="00290B63"/>
    <w:rsid w:val="00290BD1"/>
    <w:rsid w:val="00290DE5"/>
    <w:rsid w:val="0029119C"/>
    <w:rsid w:val="002911D0"/>
    <w:rsid w:val="0029124B"/>
    <w:rsid w:val="002915C5"/>
    <w:rsid w:val="00291DAB"/>
    <w:rsid w:val="00291F3A"/>
    <w:rsid w:val="002920D8"/>
    <w:rsid w:val="002923E8"/>
    <w:rsid w:val="00292534"/>
    <w:rsid w:val="0029261E"/>
    <w:rsid w:val="002928AD"/>
    <w:rsid w:val="002929A3"/>
    <w:rsid w:val="00292A5A"/>
    <w:rsid w:val="00292AA7"/>
    <w:rsid w:val="00292B31"/>
    <w:rsid w:val="00292B90"/>
    <w:rsid w:val="00292C3D"/>
    <w:rsid w:val="00292F54"/>
    <w:rsid w:val="0029304E"/>
    <w:rsid w:val="002931E6"/>
    <w:rsid w:val="002932DB"/>
    <w:rsid w:val="002938AB"/>
    <w:rsid w:val="00293B23"/>
    <w:rsid w:val="00293B58"/>
    <w:rsid w:val="00293B9C"/>
    <w:rsid w:val="00293C15"/>
    <w:rsid w:val="00293DC4"/>
    <w:rsid w:val="00293F74"/>
    <w:rsid w:val="002940DE"/>
    <w:rsid w:val="0029411D"/>
    <w:rsid w:val="00294193"/>
    <w:rsid w:val="0029446F"/>
    <w:rsid w:val="00294688"/>
    <w:rsid w:val="0029468C"/>
    <w:rsid w:val="00294757"/>
    <w:rsid w:val="002947DC"/>
    <w:rsid w:val="00294ADD"/>
    <w:rsid w:val="00294C17"/>
    <w:rsid w:val="002950B8"/>
    <w:rsid w:val="002950DF"/>
    <w:rsid w:val="00295192"/>
    <w:rsid w:val="00295253"/>
    <w:rsid w:val="002953FC"/>
    <w:rsid w:val="00295763"/>
    <w:rsid w:val="00295A55"/>
    <w:rsid w:val="00295B7A"/>
    <w:rsid w:val="00295C85"/>
    <w:rsid w:val="00295ECE"/>
    <w:rsid w:val="00295FAB"/>
    <w:rsid w:val="002962F6"/>
    <w:rsid w:val="0029631A"/>
    <w:rsid w:val="00296576"/>
    <w:rsid w:val="00296641"/>
    <w:rsid w:val="00296724"/>
    <w:rsid w:val="002967DA"/>
    <w:rsid w:val="00296BF2"/>
    <w:rsid w:val="00296D78"/>
    <w:rsid w:val="00296E6A"/>
    <w:rsid w:val="00297040"/>
    <w:rsid w:val="00297052"/>
    <w:rsid w:val="0029705E"/>
    <w:rsid w:val="00297175"/>
    <w:rsid w:val="00297369"/>
    <w:rsid w:val="002973BB"/>
    <w:rsid w:val="0029745C"/>
    <w:rsid w:val="0029745F"/>
    <w:rsid w:val="002975D4"/>
    <w:rsid w:val="0029769D"/>
    <w:rsid w:val="002976BB"/>
    <w:rsid w:val="00297CDC"/>
    <w:rsid w:val="00297CF7"/>
    <w:rsid w:val="00297D67"/>
    <w:rsid w:val="00297FCB"/>
    <w:rsid w:val="002A0050"/>
    <w:rsid w:val="002A01BA"/>
    <w:rsid w:val="002A03DF"/>
    <w:rsid w:val="002A04EA"/>
    <w:rsid w:val="002A0788"/>
    <w:rsid w:val="002A07CD"/>
    <w:rsid w:val="002A0A4D"/>
    <w:rsid w:val="002A0CB9"/>
    <w:rsid w:val="002A0F98"/>
    <w:rsid w:val="002A10B9"/>
    <w:rsid w:val="002A1150"/>
    <w:rsid w:val="002A1174"/>
    <w:rsid w:val="002A1218"/>
    <w:rsid w:val="002A1315"/>
    <w:rsid w:val="002A1524"/>
    <w:rsid w:val="002A15B0"/>
    <w:rsid w:val="002A1778"/>
    <w:rsid w:val="002A1789"/>
    <w:rsid w:val="002A192B"/>
    <w:rsid w:val="002A1D2A"/>
    <w:rsid w:val="002A1D40"/>
    <w:rsid w:val="002A2079"/>
    <w:rsid w:val="002A2150"/>
    <w:rsid w:val="002A24CD"/>
    <w:rsid w:val="002A275E"/>
    <w:rsid w:val="002A27DF"/>
    <w:rsid w:val="002A29FF"/>
    <w:rsid w:val="002A2CB8"/>
    <w:rsid w:val="002A2D25"/>
    <w:rsid w:val="002A2DBF"/>
    <w:rsid w:val="002A2EE1"/>
    <w:rsid w:val="002A2FFA"/>
    <w:rsid w:val="002A31EB"/>
    <w:rsid w:val="002A370F"/>
    <w:rsid w:val="002A38F0"/>
    <w:rsid w:val="002A41AA"/>
    <w:rsid w:val="002A4213"/>
    <w:rsid w:val="002A42F6"/>
    <w:rsid w:val="002A476A"/>
    <w:rsid w:val="002A4845"/>
    <w:rsid w:val="002A486E"/>
    <w:rsid w:val="002A4942"/>
    <w:rsid w:val="002A4A3B"/>
    <w:rsid w:val="002A4A7A"/>
    <w:rsid w:val="002A4B44"/>
    <w:rsid w:val="002A4D95"/>
    <w:rsid w:val="002A4DE8"/>
    <w:rsid w:val="002A4E0A"/>
    <w:rsid w:val="002A4E0D"/>
    <w:rsid w:val="002A4EFB"/>
    <w:rsid w:val="002A52E5"/>
    <w:rsid w:val="002A5532"/>
    <w:rsid w:val="002A5712"/>
    <w:rsid w:val="002A59E4"/>
    <w:rsid w:val="002A5A97"/>
    <w:rsid w:val="002A5E27"/>
    <w:rsid w:val="002A5F38"/>
    <w:rsid w:val="002A6023"/>
    <w:rsid w:val="002A617F"/>
    <w:rsid w:val="002A6404"/>
    <w:rsid w:val="002A64B2"/>
    <w:rsid w:val="002A654B"/>
    <w:rsid w:val="002A665A"/>
    <w:rsid w:val="002A68BE"/>
    <w:rsid w:val="002A6AB7"/>
    <w:rsid w:val="002A6C7C"/>
    <w:rsid w:val="002A6CDD"/>
    <w:rsid w:val="002A6D3B"/>
    <w:rsid w:val="002A6E67"/>
    <w:rsid w:val="002A71FD"/>
    <w:rsid w:val="002A742F"/>
    <w:rsid w:val="002A778E"/>
    <w:rsid w:val="002A782C"/>
    <w:rsid w:val="002A78B3"/>
    <w:rsid w:val="002A78ED"/>
    <w:rsid w:val="002A7BC6"/>
    <w:rsid w:val="002A7D3F"/>
    <w:rsid w:val="002A7F77"/>
    <w:rsid w:val="002B005A"/>
    <w:rsid w:val="002B04B3"/>
    <w:rsid w:val="002B04B7"/>
    <w:rsid w:val="002B08F7"/>
    <w:rsid w:val="002B09E2"/>
    <w:rsid w:val="002B0B00"/>
    <w:rsid w:val="002B0DE9"/>
    <w:rsid w:val="002B0F12"/>
    <w:rsid w:val="002B1256"/>
    <w:rsid w:val="002B1C17"/>
    <w:rsid w:val="002B1E84"/>
    <w:rsid w:val="002B2026"/>
    <w:rsid w:val="002B2318"/>
    <w:rsid w:val="002B23A7"/>
    <w:rsid w:val="002B245A"/>
    <w:rsid w:val="002B280A"/>
    <w:rsid w:val="002B2AD1"/>
    <w:rsid w:val="002B2B3B"/>
    <w:rsid w:val="002B2B7A"/>
    <w:rsid w:val="002B31AC"/>
    <w:rsid w:val="002B31C9"/>
    <w:rsid w:val="002B32BD"/>
    <w:rsid w:val="002B3581"/>
    <w:rsid w:val="002B398B"/>
    <w:rsid w:val="002B3B05"/>
    <w:rsid w:val="002B3F54"/>
    <w:rsid w:val="002B436E"/>
    <w:rsid w:val="002B4570"/>
    <w:rsid w:val="002B4CD1"/>
    <w:rsid w:val="002B4D2D"/>
    <w:rsid w:val="002B4EB5"/>
    <w:rsid w:val="002B50A4"/>
    <w:rsid w:val="002B514D"/>
    <w:rsid w:val="002B5620"/>
    <w:rsid w:val="002B5C7A"/>
    <w:rsid w:val="002B5F85"/>
    <w:rsid w:val="002B62A6"/>
    <w:rsid w:val="002B6363"/>
    <w:rsid w:val="002B6685"/>
    <w:rsid w:val="002B6740"/>
    <w:rsid w:val="002B6836"/>
    <w:rsid w:val="002B6B21"/>
    <w:rsid w:val="002B6CF7"/>
    <w:rsid w:val="002B6D48"/>
    <w:rsid w:val="002B6DD1"/>
    <w:rsid w:val="002B6EF8"/>
    <w:rsid w:val="002B77FA"/>
    <w:rsid w:val="002B789D"/>
    <w:rsid w:val="002B7DB1"/>
    <w:rsid w:val="002B7E3A"/>
    <w:rsid w:val="002C029E"/>
    <w:rsid w:val="002C03FD"/>
    <w:rsid w:val="002C0528"/>
    <w:rsid w:val="002C0590"/>
    <w:rsid w:val="002C0D96"/>
    <w:rsid w:val="002C0FF7"/>
    <w:rsid w:val="002C103C"/>
    <w:rsid w:val="002C10B7"/>
    <w:rsid w:val="002C12B4"/>
    <w:rsid w:val="002C1681"/>
    <w:rsid w:val="002C1878"/>
    <w:rsid w:val="002C1906"/>
    <w:rsid w:val="002C1D2F"/>
    <w:rsid w:val="002C1DC7"/>
    <w:rsid w:val="002C203B"/>
    <w:rsid w:val="002C2167"/>
    <w:rsid w:val="002C2358"/>
    <w:rsid w:val="002C23CC"/>
    <w:rsid w:val="002C28B8"/>
    <w:rsid w:val="002C28C2"/>
    <w:rsid w:val="002C2CB9"/>
    <w:rsid w:val="002C2CCB"/>
    <w:rsid w:val="002C304E"/>
    <w:rsid w:val="002C3099"/>
    <w:rsid w:val="002C30D1"/>
    <w:rsid w:val="002C33C2"/>
    <w:rsid w:val="002C394F"/>
    <w:rsid w:val="002C3AF0"/>
    <w:rsid w:val="002C3D75"/>
    <w:rsid w:val="002C3E42"/>
    <w:rsid w:val="002C42C2"/>
    <w:rsid w:val="002C435E"/>
    <w:rsid w:val="002C46D4"/>
    <w:rsid w:val="002C47F4"/>
    <w:rsid w:val="002C4894"/>
    <w:rsid w:val="002C4A86"/>
    <w:rsid w:val="002C4B70"/>
    <w:rsid w:val="002C4CA4"/>
    <w:rsid w:val="002C50B9"/>
    <w:rsid w:val="002C517D"/>
    <w:rsid w:val="002C53A6"/>
    <w:rsid w:val="002C55EF"/>
    <w:rsid w:val="002C5719"/>
    <w:rsid w:val="002C5C94"/>
    <w:rsid w:val="002C5ECB"/>
    <w:rsid w:val="002C6303"/>
    <w:rsid w:val="002C651D"/>
    <w:rsid w:val="002C6690"/>
    <w:rsid w:val="002C66A6"/>
    <w:rsid w:val="002C6721"/>
    <w:rsid w:val="002C68A3"/>
    <w:rsid w:val="002C6A51"/>
    <w:rsid w:val="002C6C58"/>
    <w:rsid w:val="002C6D25"/>
    <w:rsid w:val="002C6F10"/>
    <w:rsid w:val="002C6F9C"/>
    <w:rsid w:val="002C7041"/>
    <w:rsid w:val="002C7088"/>
    <w:rsid w:val="002C71D9"/>
    <w:rsid w:val="002C7219"/>
    <w:rsid w:val="002C73DF"/>
    <w:rsid w:val="002C7666"/>
    <w:rsid w:val="002C77D5"/>
    <w:rsid w:val="002C7883"/>
    <w:rsid w:val="002C798B"/>
    <w:rsid w:val="002C7C75"/>
    <w:rsid w:val="002C7CFF"/>
    <w:rsid w:val="002C7D34"/>
    <w:rsid w:val="002C7FFB"/>
    <w:rsid w:val="002D00B9"/>
    <w:rsid w:val="002D03EE"/>
    <w:rsid w:val="002D0603"/>
    <w:rsid w:val="002D0979"/>
    <w:rsid w:val="002D0F3B"/>
    <w:rsid w:val="002D0FE8"/>
    <w:rsid w:val="002D0FEC"/>
    <w:rsid w:val="002D133A"/>
    <w:rsid w:val="002D144E"/>
    <w:rsid w:val="002D1A6B"/>
    <w:rsid w:val="002D1CE5"/>
    <w:rsid w:val="002D1CE9"/>
    <w:rsid w:val="002D1D8D"/>
    <w:rsid w:val="002D2212"/>
    <w:rsid w:val="002D23A5"/>
    <w:rsid w:val="002D24E6"/>
    <w:rsid w:val="002D272D"/>
    <w:rsid w:val="002D280C"/>
    <w:rsid w:val="002D2F35"/>
    <w:rsid w:val="002D30E6"/>
    <w:rsid w:val="002D3304"/>
    <w:rsid w:val="002D3399"/>
    <w:rsid w:val="002D36A3"/>
    <w:rsid w:val="002D3707"/>
    <w:rsid w:val="002D3CBC"/>
    <w:rsid w:val="002D3D9F"/>
    <w:rsid w:val="002D4225"/>
    <w:rsid w:val="002D43AA"/>
    <w:rsid w:val="002D43BE"/>
    <w:rsid w:val="002D4462"/>
    <w:rsid w:val="002D4669"/>
    <w:rsid w:val="002D47B8"/>
    <w:rsid w:val="002D4801"/>
    <w:rsid w:val="002D491D"/>
    <w:rsid w:val="002D493B"/>
    <w:rsid w:val="002D4BA7"/>
    <w:rsid w:val="002D4D2D"/>
    <w:rsid w:val="002D4F08"/>
    <w:rsid w:val="002D517B"/>
    <w:rsid w:val="002D51D8"/>
    <w:rsid w:val="002D538A"/>
    <w:rsid w:val="002D5580"/>
    <w:rsid w:val="002D5806"/>
    <w:rsid w:val="002D5856"/>
    <w:rsid w:val="002D589D"/>
    <w:rsid w:val="002D5E3C"/>
    <w:rsid w:val="002D5FEA"/>
    <w:rsid w:val="002D6076"/>
    <w:rsid w:val="002D6096"/>
    <w:rsid w:val="002D61AF"/>
    <w:rsid w:val="002D6370"/>
    <w:rsid w:val="002D640F"/>
    <w:rsid w:val="002D64B0"/>
    <w:rsid w:val="002D687E"/>
    <w:rsid w:val="002D68B5"/>
    <w:rsid w:val="002D6A78"/>
    <w:rsid w:val="002D6A95"/>
    <w:rsid w:val="002D6E4F"/>
    <w:rsid w:val="002D710C"/>
    <w:rsid w:val="002D7230"/>
    <w:rsid w:val="002D75BD"/>
    <w:rsid w:val="002D777F"/>
    <w:rsid w:val="002D78BA"/>
    <w:rsid w:val="002D7914"/>
    <w:rsid w:val="002D7A55"/>
    <w:rsid w:val="002D7E99"/>
    <w:rsid w:val="002D7EFE"/>
    <w:rsid w:val="002E0018"/>
    <w:rsid w:val="002E00A8"/>
    <w:rsid w:val="002E0258"/>
    <w:rsid w:val="002E03B9"/>
    <w:rsid w:val="002E0479"/>
    <w:rsid w:val="002E0A4B"/>
    <w:rsid w:val="002E0BB3"/>
    <w:rsid w:val="002E0F68"/>
    <w:rsid w:val="002E115F"/>
    <w:rsid w:val="002E14F0"/>
    <w:rsid w:val="002E1661"/>
    <w:rsid w:val="002E173B"/>
    <w:rsid w:val="002E1FA9"/>
    <w:rsid w:val="002E2111"/>
    <w:rsid w:val="002E21F8"/>
    <w:rsid w:val="002E2459"/>
    <w:rsid w:val="002E2922"/>
    <w:rsid w:val="002E2A55"/>
    <w:rsid w:val="002E2A98"/>
    <w:rsid w:val="002E2B79"/>
    <w:rsid w:val="002E2C3D"/>
    <w:rsid w:val="002E2C3F"/>
    <w:rsid w:val="002E3A37"/>
    <w:rsid w:val="002E3AF4"/>
    <w:rsid w:val="002E3C31"/>
    <w:rsid w:val="002E3DF3"/>
    <w:rsid w:val="002E4040"/>
    <w:rsid w:val="002E4400"/>
    <w:rsid w:val="002E4624"/>
    <w:rsid w:val="002E4697"/>
    <w:rsid w:val="002E4787"/>
    <w:rsid w:val="002E4897"/>
    <w:rsid w:val="002E497D"/>
    <w:rsid w:val="002E49F0"/>
    <w:rsid w:val="002E4B40"/>
    <w:rsid w:val="002E4C7B"/>
    <w:rsid w:val="002E5064"/>
    <w:rsid w:val="002E52AD"/>
    <w:rsid w:val="002E54C7"/>
    <w:rsid w:val="002E55DE"/>
    <w:rsid w:val="002E5727"/>
    <w:rsid w:val="002E59A9"/>
    <w:rsid w:val="002E5AC9"/>
    <w:rsid w:val="002E5B2D"/>
    <w:rsid w:val="002E5EB4"/>
    <w:rsid w:val="002E5FB2"/>
    <w:rsid w:val="002E62F6"/>
    <w:rsid w:val="002E6666"/>
    <w:rsid w:val="002E66DC"/>
    <w:rsid w:val="002E6794"/>
    <w:rsid w:val="002E6958"/>
    <w:rsid w:val="002E69EF"/>
    <w:rsid w:val="002E70D6"/>
    <w:rsid w:val="002E71A7"/>
    <w:rsid w:val="002E7546"/>
    <w:rsid w:val="002E75EF"/>
    <w:rsid w:val="002E766B"/>
    <w:rsid w:val="002E77EA"/>
    <w:rsid w:val="002E7BB8"/>
    <w:rsid w:val="002E7C9E"/>
    <w:rsid w:val="002E7CCB"/>
    <w:rsid w:val="002E7D09"/>
    <w:rsid w:val="002E7E6B"/>
    <w:rsid w:val="002F0178"/>
    <w:rsid w:val="002F02CA"/>
    <w:rsid w:val="002F07AF"/>
    <w:rsid w:val="002F07EC"/>
    <w:rsid w:val="002F0AC5"/>
    <w:rsid w:val="002F0B74"/>
    <w:rsid w:val="002F0C9A"/>
    <w:rsid w:val="002F0DE7"/>
    <w:rsid w:val="002F0F03"/>
    <w:rsid w:val="002F0F65"/>
    <w:rsid w:val="002F1484"/>
    <w:rsid w:val="002F149B"/>
    <w:rsid w:val="002F15FE"/>
    <w:rsid w:val="002F19CC"/>
    <w:rsid w:val="002F1B00"/>
    <w:rsid w:val="002F1B15"/>
    <w:rsid w:val="002F1DC1"/>
    <w:rsid w:val="002F1E3A"/>
    <w:rsid w:val="002F22AB"/>
    <w:rsid w:val="002F268A"/>
    <w:rsid w:val="002F27BA"/>
    <w:rsid w:val="002F289B"/>
    <w:rsid w:val="002F2C63"/>
    <w:rsid w:val="002F2D3E"/>
    <w:rsid w:val="002F2E6F"/>
    <w:rsid w:val="002F3000"/>
    <w:rsid w:val="002F35DC"/>
    <w:rsid w:val="002F3A57"/>
    <w:rsid w:val="002F3D02"/>
    <w:rsid w:val="002F3D3C"/>
    <w:rsid w:val="002F3D66"/>
    <w:rsid w:val="002F3D75"/>
    <w:rsid w:val="002F449D"/>
    <w:rsid w:val="002F45F1"/>
    <w:rsid w:val="002F4A80"/>
    <w:rsid w:val="002F4D5A"/>
    <w:rsid w:val="002F4E7E"/>
    <w:rsid w:val="002F5403"/>
    <w:rsid w:val="002F5771"/>
    <w:rsid w:val="002F596D"/>
    <w:rsid w:val="002F5B79"/>
    <w:rsid w:val="002F5D66"/>
    <w:rsid w:val="002F61C5"/>
    <w:rsid w:val="002F63EF"/>
    <w:rsid w:val="002F6988"/>
    <w:rsid w:val="002F6A30"/>
    <w:rsid w:val="002F6A4F"/>
    <w:rsid w:val="002F6AD6"/>
    <w:rsid w:val="002F6C40"/>
    <w:rsid w:val="002F6DC3"/>
    <w:rsid w:val="002F732C"/>
    <w:rsid w:val="002F750C"/>
    <w:rsid w:val="002F77F2"/>
    <w:rsid w:val="002F7B03"/>
    <w:rsid w:val="003000AF"/>
    <w:rsid w:val="003000C1"/>
    <w:rsid w:val="00300429"/>
    <w:rsid w:val="00300725"/>
    <w:rsid w:val="00300C71"/>
    <w:rsid w:val="00300EA3"/>
    <w:rsid w:val="0030101E"/>
    <w:rsid w:val="003011C2"/>
    <w:rsid w:val="0030153F"/>
    <w:rsid w:val="0030191B"/>
    <w:rsid w:val="0030195F"/>
    <w:rsid w:val="00301B7D"/>
    <w:rsid w:val="00301EE1"/>
    <w:rsid w:val="0030210A"/>
    <w:rsid w:val="00302168"/>
    <w:rsid w:val="003023EF"/>
    <w:rsid w:val="00302432"/>
    <w:rsid w:val="00302475"/>
    <w:rsid w:val="0030266D"/>
    <w:rsid w:val="003027D6"/>
    <w:rsid w:val="00302AB1"/>
    <w:rsid w:val="00302B4F"/>
    <w:rsid w:val="00302EB4"/>
    <w:rsid w:val="00302ED4"/>
    <w:rsid w:val="00303038"/>
    <w:rsid w:val="003033DD"/>
    <w:rsid w:val="00303584"/>
    <w:rsid w:val="00303623"/>
    <w:rsid w:val="0030362A"/>
    <w:rsid w:val="00303A63"/>
    <w:rsid w:val="00303B74"/>
    <w:rsid w:val="00303C65"/>
    <w:rsid w:val="00303DF6"/>
    <w:rsid w:val="00303ECA"/>
    <w:rsid w:val="00303FFB"/>
    <w:rsid w:val="00304443"/>
    <w:rsid w:val="00304C00"/>
    <w:rsid w:val="00304FC7"/>
    <w:rsid w:val="0030509D"/>
    <w:rsid w:val="003050BF"/>
    <w:rsid w:val="003052A7"/>
    <w:rsid w:val="00305391"/>
    <w:rsid w:val="0030554B"/>
    <w:rsid w:val="00305570"/>
    <w:rsid w:val="003057BD"/>
    <w:rsid w:val="00305AEA"/>
    <w:rsid w:val="00305B44"/>
    <w:rsid w:val="00305EA8"/>
    <w:rsid w:val="00305F7D"/>
    <w:rsid w:val="003063D8"/>
    <w:rsid w:val="0030650C"/>
    <w:rsid w:val="003065BE"/>
    <w:rsid w:val="00306646"/>
    <w:rsid w:val="003066B4"/>
    <w:rsid w:val="00306EA0"/>
    <w:rsid w:val="00306FAB"/>
    <w:rsid w:val="003075B4"/>
    <w:rsid w:val="003075BB"/>
    <w:rsid w:val="0030772E"/>
    <w:rsid w:val="00307880"/>
    <w:rsid w:val="0030789A"/>
    <w:rsid w:val="00307989"/>
    <w:rsid w:val="00307D03"/>
    <w:rsid w:val="00307E32"/>
    <w:rsid w:val="00310012"/>
    <w:rsid w:val="003101D6"/>
    <w:rsid w:val="00310471"/>
    <w:rsid w:val="0031049F"/>
    <w:rsid w:val="00310682"/>
    <w:rsid w:val="0031087E"/>
    <w:rsid w:val="0031098B"/>
    <w:rsid w:val="003109BB"/>
    <w:rsid w:val="00310D14"/>
    <w:rsid w:val="00310E1B"/>
    <w:rsid w:val="00310FE4"/>
    <w:rsid w:val="00311177"/>
    <w:rsid w:val="0031126C"/>
    <w:rsid w:val="00311735"/>
    <w:rsid w:val="0031183F"/>
    <w:rsid w:val="0031188D"/>
    <w:rsid w:val="0031224F"/>
    <w:rsid w:val="00312598"/>
    <w:rsid w:val="003125E6"/>
    <w:rsid w:val="0031274E"/>
    <w:rsid w:val="00312891"/>
    <w:rsid w:val="00312CBB"/>
    <w:rsid w:val="00313020"/>
    <w:rsid w:val="00313293"/>
    <w:rsid w:val="003132FB"/>
    <w:rsid w:val="003137B5"/>
    <w:rsid w:val="00313F59"/>
    <w:rsid w:val="00314018"/>
    <w:rsid w:val="00314051"/>
    <w:rsid w:val="003140C5"/>
    <w:rsid w:val="0031415D"/>
    <w:rsid w:val="00314198"/>
    <w:rsid w:val="003141B4"/>
    <w:rsid w:val="0031435C"/>
    <w:rsid w:val="003143D4"/>
    <w:rsid w:val="003144E2"/>
    <w:rsid w:val="00314644"/>
    <w:rsid w:val="003146F4"/>
    <w:rsid w:val="0031483B"/>
    <w:rsid w:val="0031487D"/>
    <w:rsid w:val="00314998"/>
    <w:rsid w:val="0031519A"/>
    <w:rsid w:val="00315BBB"/>
    <w:rsid w:val="00315EDE"/>
    <w:rsid w:val="003160FD"/>
    <w:rsid w:val="00316403"/>
    <w:rsid w:val="003164A2"/>
    <w:rsid w:val="00316C8E"/>
    <w:rsid w:val="00316FD6"/>
    <w:rsid w:val="00317694"/>
    <w:rsid w:val="00317880"/>
    <w:rsid w:val="00317AA3"/>
    <w:rsid w:val="00317B73"/>
    <w:rsid w:val="00317DBF"/>
    <w:rsid w:val="00317DF7"/>
    <w:rsid w:val="003202F3"/>
    <w:rsid w:val="00320348"/>
    <w:rsid w:val="0032080C"/>
    <w:rsid w:val="00320838"/>
    <w:rsid w:val="00320B7D"/>
    <w:rsid w:val="00320D98"/>
    <w:rsid w:val="00320EFB"/>
    <w:rsid w:val="0032109C"/>
    <w:rsid w:val="003210FF"/>
    <w:rsid w:val="0032120A"/>
    <w:rsid w:val="00321447"/>
    <w:rsid w:val="00321528"/>
    <w:rsid w:val="00321696"/>
    <w:rsid w:val="00321A3E"/>
    <w:rsid w:val="00321B21"/>
    <w:rsid w:val="00321BB0"/>
    <w:rsid w:val="00321E04"/>
    <w:rsid w:val="00321E38"/>
    <w:rsid w:val="00321EE3"/>
    <w:rsid w:val="0032209D"/>
    <w:rsid w:val="003220AB"/>
    <w:rsid w:val="00322267"/>
    <w:rsid w:val="003225DD"/>
    <w:rsid w:val="00322702"/>
    <w:rsid w:val="00322FA1"/>
    <w:rsid w:val="00323014"/>
    <w:rsid w:val="003231CA"/>
    <w:rsid w:val="00323515"/>
    <w:rsid w:val="00323565"/>
    <w:rsid w:val="00323699"/>
    <w:rsid w:val="0032381B"/>
    <w:rsid w:val="003238FB"/>
    <w:rsid w:val="00323B12"/>
    <w:rsid w:val="00323E85"/>
    <w:rsid w:val="00323EF2"/>
    <w:rsid w:val="0032459D"/>
    <w:rsid w:val="003247AC"/>
    <w:rsid w:val="0032496C"/>
    <w:rsid w:val="003249ED"/>
    <w:rsid w:val="00324B87"/>
    <w:rsid w:val="00324DE6"/>
    <w:rsid w:val="0032505A"/>
    <w:rsid w:val="0032531F"/>
    <w:rsid w:val="003253E2"/>
    <w:rsid w:val="003255DF"/>
    <w:rsid w:val="0032576C"/>
    <w:rsid w:val="00325939"/>
    <w:rsid w:val="0032597A"/>
    <w:rsid w:val="00325BF9"/>
    <w:rsid w:val="00325DD3"/>
    <w:rsid w:val="003261F4"/>
    <w:rsid w:val="00326472"/>
    <w:rsid w:val="003264EE"/>
    <w:rsid w:val="003266AB"/>
    <w:rsid w:val="003267B7"/>
    <w:rsid w:val="00326B10"/>
    <w:rsid w:val="00326CD8"/>
    <w:rsid w:val="00326D6C"/>
    <w:rsid w:val="00326D94"/>
    <w:rsid w:val="00326E09"/>
    <w:rsid w:val="00327094"/>
    <w:rsid w:val="0032724B"/>
    <w:rsid w:val="003276E2"/>
    <w:rsid w:val="003279D4"/>
    <w:rsid w:val="003300EE"/>
    <w:rsid w:val="0033010F"/>
    <w:rsid w:val="003302AA"/>
    <w:rsid w:val="003303C0"/>
    <w:rsid w:val="003304F1"/>
    <w:rsid w:val="00330699"/>
    <w:rsid w:val="003306F0"/>
    <w:rsid w:val="0033078E"/>
    <w:rsid w:val="00330C67"/>
    <w:rsid w:val="00330E11"/>
    <w:rsid w:val="0033100A"/>
    <w:rsid w:val="00331181"/>
    <w:rsid w:val="003313E0"/>
    <w:rsid w:val="00331418"/>
    <w:rsid w:val="00331645"/>
    <w:rsid w:val="003316D5"/>
    <w:rsid w:val="00331CA4"/>
    <w:rsid w:val="00331EA0"/>
    <w:rsid w:val="0033206A"/>
    <w:rsid w:val="00332105"/>
    <w:rsid w:val="00332266"/>
    <w:rsid w:val="003323B8"/>
    <w:rsid w:val="003323CE"/>
    <w:rsid w:val="00332478"/>
    <w:rsid w:val="003324B7"/>
    <w:rsid w:val="003324DD"/>
    <w:rsid w:val="00332662"/>
    <w:rsid w:val="00332781"/>
    <w:rsid w:val="003327C4"/>
    <w:rsid w:val="00332825"/>
    <w:rsid w:val="00332832"/>
    <w:rsid w:val="00332E9D"/>
    <w:rsid w:val="00333150"/>
    <w:rsid w:val="00333217"/>
    <w:rsid w:val="003332BA"/>
    <w:rsid w:val="00333626"/>
    <w:rsid w:val="00333884"/>
    <w:rsid w:val="00333D07"/>
    <w:rsid w:val="00333E68"/>
    <w:rsid w:val="00333ED7"/>
    <w:rsid w:val="00333FEF"/>
    <w:rsid w:val="003344A6"/>
    <w:rsid w:val="00334854"/>
    <w:rsid w:val="00334912"/>
    <w:rsid w:val="00334C05"/>
    <w:rsid w:val="00334C5C"/>
    <w:rsid w:val="00334CCF"/>
    <w:rsid w:val="00334EC5"/>
    <w:rsid w:val="00334EF7"/>
    <w:rsid w:val="0033501A"/>
    <w:rsid w:val="00335043"/>
    <w:rsid w:val="003356F6"/>
    <w:rsid w:val="0033575B"/>
    <w:rsid w:val="003357CE"/>
    <w:rsid w:val="003358DE"/>
    <w:rsid w:val="003359BF"/>
    <w:rsid w:val="00335CA3"/>
    <w:rsid w:val="00335D66"/>
    <w:rsid w:val="00335E13"/>
    <w:rsid w:val="00336278"/>
    <w:rsid w:val="003363B1"/>
    <w:rsid w:val="003363FD"/>
    <w:rsid w:val="00336A84"/>
    <w:rsid w:val="00336AD1"/>
    <w:rsid w:val="00336C7E"/>
    <w:rsid w:val="00336CDC"/>
    <w:rsid w:val="003370AB"/>
    <w:rsid w:val="00337121"/>
    <w:rsid w:val="00337429"/>
    <w:rsid w:val="003375A6"/>
    <w:rsid w:val="003376E0"/>
    <w:rsid w:val="00337756"/>
    <w:rsid w:val="003379A6"/>
    <w:rsid w:val="00337C21"/>
    <w:rsid w:val="003400EF"/>
    <w:rsid w:val="003402F6"/>
    <w:rsid w:val="00340327"/>
    <w:rsid w:val="003407AF"/>
    <w:rsid w:val="003407C1"/>
    <w:rsid w:val="00340C8E"/>
    <w:rsid w:val="00340E31"/>
    <w:rsid w:val="00341147"/>
    <w:rsid w:val="003412FE"/>
    <w:rsid w:val="0034163F"/>
    <w:rsid w:val="00341647"/>
    <w:rsid w:val="003416EF"/>
    <w:rsid w:val="00341B2D"/>
    <w:rsid w:val="00341C5F"/>
    <w:rsid w:val="00342134"/>
    <w:rsid w:val="00342326"/>
    <w:rsid w:val="00342A75"/>
    <w:rsid w:val="00342A9D"/>
    <w:rsid w:val="00342CDA"/>
    <w:rsid w:val="00342D0D"/>
    <w:rsid w:val="00343171"/>
    <w:rsid w:val="00343495"/>
    <w:rsid w:val="00343625"/>
    <w:rsid w:val="00343663"/>
    <w:rsid w:val="003438B0"/>
    <w:rsid w:val="00343E55"/>
    <w:rsid w:val="00343FFD"/>
    <w:rsid w:val="00344243"/>
    <w:rsid w:val="003446CE"/>
    <w:rsid w:val="00344B54"/>
    <w:rsid w:val="00344C54"/>
    <w:rsid w:val="0034516C"/>
    <w:rsid w:val="0034542D"/>
    <w:rsid w:val="00345522"/>
    <w:rsid w:val="0034557D"/>
    <w:rsid w:val="00345A90"/>
    <w:rsid w:val="00345AE0"/>
    <w:rsid w:val="003464F8"/>
    <w:rsid w:val="0034673E"/>
    <w:rsid w:val="00346C11"/>
    <w:rsid w:val="0034705F"/>
    <w:rsid w:val="00347090"/>
    <w:rsid w:val="00347977"/>
    <w:rsid w:val="003479D1"/>
    <w:rsid w:val="00347B0E"/>
    <w:rsid w:val="00347CA9"/>
    <w:rsid w:val="003501AC"/>
    <w:rsid w:val="003501F6"/>
    <w:rsid w:val="003504F6"/>
    <w:rsid w:val="00350582"/>
    <w:rsid w:val="00350AD9"/>
    <w:rsid w:val="00350B4E"/>
    <w:rsid w:val="00350C89"/>
    <w:rsid w:val="00350E74"/>
    <w:rsid w:val="00351077"/>
    <w:rsid w:val="0035141A"/>
    <w:rsid w:val="00351763"/>
    <w:rsid w:val="0035190B"/>
    <w:rsid w:val="00352182"/>
    <w:rsid w:val="00352249"/>
    <w:rsid w:val="003522FF"/>
    <w:rsid w:val="003524A5"/>
    <w:rsid w:val="0035287E"/>
    <w:rsid w:val="00352A0E"/>
    <w:rsid w:val="00352B1B"/>
    <w:rsid w:val="00352B1D"/>
    <w:rsid w:val="00352BF9"/>
    <w:rsid w:val="00352E80"/>
    <w:rsid w:val="00352EB1"/>
    <w:rsid w:val="0035303B"/>
    <w:rsid w:val="003533BE"/>
    <w:rsid w:val="003533D0"/>
    <w:rsid w:val="00353A62"/>
    <w:rsid w:val="0035400C"/>
    <w:rsid w:val="00354162"/>
    <w:rsid w:val="003543F2"/>
    <w:rsid w:val="003544ED"/>
    <w:rsid w:val="00354567"/>
    <w:rsid w:val="003545F9"/>
    <w:rsid w:val="00354721"/>
    <w:rsid w:val="00354915"/>
    <w:rsid w:val="00354B10"/>
    <w:rsid w:val="00354E9C"/>
    <w:rsid w:val="00354FFA"/>
    <w:rsid w:val="00355212"/>
    <w:rsid w:val="00355453"/>
    <w:rsid w:val="003555D9"/>
    <w:rsid w:val="00355672"/>
    <w:rsid w:val="0035577C"/>
    <w:rsid w:val="003557BC"/>
    <w:rsid w:val="003559C2"/>
    <w:rsid w:val="00355B56"/>
    <w:rsid w:val="00355C15"/>
    <w:rsid w:val="00355C58"/>
    <w:rsid w:val="00355E1C"/>
    <w:rsid w:val="00356754"/>
    <w:rsid w:val="00356756"/>
    <w:rsid w:val="003568BC"/>
    <w:rsid w:val="0035697F"/>
    <w:rsid w:val="00356CD2"/>
    <w:rsid w:val="00357247"/>
    <w:rsid w:val="003572F8"/>
    <w:rsid w:val="00357533"/>
    <w:rsid w:val="00357742"/>
    <w:rsid w:val="003579A3"/>
    <w:rsid w:val="003579B3"/>
    <w:rsid w:val="00357E18"/>
    <w:rsid w:val="00357E77"/>
    <w:rsid w:val="00360031"/>
    <w:rsid w:val="00360173"/>
    <w:rsid w:val="003603BF"/>
    <w:rsid w:val="00360888"/>
    <w:rsid w:val="00360A15"/>
    <w:rsid w:val="00360A21"/>
    <w:rsid w:val="00360B71"/>
    <w:rsid w:val="00360C45"/>
    <w:rsid w:val="00361202"/>
    <w:rsid w:val="003619FB"/>
    <w:rsid w:val="003620E4"/>
    <w:rsid w:val="00362767"/>
    <w:rsid w:val="003627C1"/>
    <w:rsid w:val="00362926"/>
    <w:rsid w:val="003629CE"/>
    <w:rsid w:val="00362C25"/>
    <w:rsid w:val="00362C5C"/>
    <w:rsid w:val="00362FC2"/>
    <w:rsid w:val="003631AF"/>
    <w:rsid w:val="003632E0"/>
    <w:rsid w:val="0036335C"/>
    <w:rsid w:val="00363612"/>
    <w:rsid w:val="00363623"/>
    <w:rsid w:val="00363ADF"/>
    <w:rsid w:val="00363B9E"/>
    <w:rsid w:val="00363E46"/>
    <w:rsid w:val="00363E85"/>
    <w:rsid w:val="00363F29"/>
    <w:rsid w:val="00363FE6"/>
    <w:rsid w:val="003640F1"/>
    <w:rsid w:val="00364498"/>
    <w:rsid w:val="0036451C"/>
    <w:rsid w:val="0036457E"/>
    <w:rsid w:val="003648AD"/>
    <w:rsid w:val="00364AF1"/>
    <w:rsid w:val="00364C40"/>
    <w:rsid w:val="003652F8"/>
    <w:rsid w:val="003653E3"/>
    <w:rsid w:val="00365A5E"/>
    <w:rsid w:val="00365B26"/>
    <w:rsid w:val="00365E38"/>
    <w:rsid w:val="00365F58"/>
    <w:rsid w:val="0036636F"/>
    <w:rsid w:val="00366403"/>
    <w:rsid w:val="00366579"/>
    <w:rsid w:val="003665B5"/>
    <w:rsid w:val="003667F3"/>
    <w:rsid w:val="00366830"/>
    <w:rsid w:val="00366DCF"/>
    <w:rsid w:val="00366E0D"/>
    <w:rsid w:val="00366E53"/>
    <w:rsid w:val="00366FC5"/>
    <w:rsid w:val="0036715E"/>
    <w:rsid w:val="0036755F"/>
    <w:rsid w:val="0036764B"/>
    <w:rsid w:val="003678CB"/>
    <w:rsid w:val="00367AAE"/>
    <w:rsid w:val="00367E26"/>
    <w:rsid w:val="00367EB4"/>
    <w:rsid w:val="0037017D"/>
    <w:rsid w:val="003701B5"/>
    <w:rsid w:val="00370629"/>
    <w:rsid w:val="0037076E"/>
    <w:rsid w:val="00370888"/>
    <w:rsid w:val="003708E0"/>
    <w:rsid w:val="00370B00"/>
    <w:rsid w:val="00370B53"/>
    <w:rsid w:val="003712A2"/>
    <w:rsid w:val="003712CC"/>
    <w:rsid w:val="0037140B"/>
    <w:rsid w:val="0037144B"/>
    <w:rsid w:val="003714BE"/>
    <w:rsid w:val="003715F5"/>
    <w:rsid w:val="0037166B"/>
    <w:rsid w:val="00371864"/>
    <w:rsid w:val="003719D6"/>
    <w:rsid w:val="00371E7E"/>
    <w:rsid w:val="003724D8"/>
    <w:rsid w:val="00372779"/>
    <w:rsid w:val="0037286C"/>
    <w:rsid w:val="00372B46"/>
    <w:rsid w:val="00372C38"/>
    <w:rsid w:val="00372EC2"/>
    <w:rsid w:val="0037314E"/>
    <w:rsid w:val="003731AB"/>
    <w:rsid w:val="00373310"/>
    <w:rsid w:val="00373869"/>
    <w:rsid w:val="00373E94"/>
    <w:rsid w:val="00374381"/>
    <w:rsid w:val="003743C7"/>
    <w:rsid w:val="003745B5"/>
    <w:rsid w:val="00374728"/>
    <w:rsid w:val="00374A38"/>
    <w:rsid w:val="00374D4B"/>
    <w:rsid w:val="00374DF2"/>
    <w:rsid w:val="00374F0B"/>
    <w:rsid w:val="00374F58"/>
    <w:rsid w:val="00375173"/>
    <w:rsid w:val="0037524B"/>
    <w:rsid w:val="0037593B"/>
    <w:rsid w:val="00375A25"/>
    <w:rsid w:val="00375B90"/>
    <w:rsid w:val="00375C51"/>
    <w:rsid w:val="00375CE7"/>
    <w:rsid w:val="00375DEA"/>
    <w:rsid w:val="00376189"/>
    <w:rsid w:val="00376478"/>
    <w:rsid w:val="003766AA"/>
    <w:rsid w:val="003768A7"/>
    <w:rsid w:val="003769F7"/>
    <w:rsid w:val="003769FF"/>
    <w:rsid w:val="00376A08"/>
    <w:rsid w:val="00376F75"/>
    <w:rsid w:val="00377071"/>
    <w:rsid w:val="003776EE"/>
    <w:rsid w:val="003779D5"/>
    <w:rsid w:val="003779E6"/>
    <w:rsid w:val="00377BA6"/>
    <w:rsid w:val="00377F40"/>
    <w:rsid w:val="003800A3"/>
    <w:rsid w:val="00380385"/>
    <w:rsid w:val="003804AD"/>
    <w:rsid w:val="00380510"/>
    <w:rsid w:val="00380617"/>
    <w:rsid w:val="0038064A"/>
    <w:rsid w:val="00380970"/>
    <w:rsid w:val="00380A99"/>
    <w:rsid w:val="00380C74"/>
    <w:rsid w:val="00380FD6"/>
    <w:rsid w:val="00381009"/>
    <w:rsid w:val="00381229"/>
    <w:rsid w:val="00381345"/>
    <w:rsid w:val="00381A65"/>
    <w:rsid w:val="00381BA8"/>
    <w:rsid w:val="00381D3C"/>
    <w:rsid w:val="00381E6F"/>
    <w:rsid w:val="00381FF4"/>
    <w:rsid w:val="0038263A"/>
    <w:rsid w:val="0038267B"/>
    <w:rsid w:val="003826FE"/>
    <w:rsid w:val="00382868"/>
    <w:rsid w:val="00382AB3"/>
    <w:rsid w:val="00382D96"/>
    <w:rsid w:val="0038353D"/>
    <w:rsid w:val="003835B9"/>
    <w:rsid w:val="00383650"/>
    <w:rsid w:val="00383CFC"/>
    <w:rsid w:val="00383D63"/>
    <w:rsid w:val="00384050"/>
    <w:rsid w:val="0038414D"/>
    <w:rsid w:val="00384548"/>
    <w:rsid w:val="00384819"/>
    <w:rsid w:val="00384F43"/>
    <w:rsid w:val="0038503E"/>
    <w:rsid w:val="0038504B"/>
    <w:rsid w:val="0038536A"/>
    <w:rsid w:val="00385388"/>
    <w:rsid w:val="003854C0"/>
    <w:rsid w:val="00385760"/>
    <w:rsid w:val="00385B19"/>
    <w:rsid w:val="00385C07"/>
    <w:rsid w:val="00385C9E"/>
    <w:rsid w:val="00385FFC"/>
    <w:rsid w:val="0038605B"/>
    <w:rsid w:val="0038606E"/>
    <w:rsid w:val="00386108"/>
    <w:rsid w:val="00386632"/>
    <w:rsid w:val="0038669F"/>
    <w:rsid w:val="00386F08"/>
    <w:rsid w:val="00387035"/>
    <w:rsid w:val="00387755"/>
    <w:rsid w:val="00387774"/>
    <w:rsid w:val="00387A26"/>
    <w:rsid w:val="00387BB7"/>
    <w:rsid w:val="00387D05"/>
    <w:rsid w:val="00387DCC"/>
    <w:rsid w:val="003901E4"/>
    <w:rsid w:val="00390475"/>
    <w:rsid w:val="003906D0"/>
    <w:rsid w:val="00390846"/>
    <w:rsid w:val="00390A36"/>
    <w:rsid w:val="00390B5D"/>
    <w:rsid w:val="00390CBE"/>
    <w:rsid w:val="00391221"/>
    <w:rsid w:val="003912FF"/>
    <w:rsid w:val="003915A8"/>
    <w:rsid w:val="003916AC"/>
    <w:rsid w:val="00391A7D"/>
    <w:rsid w:val="00391B6B"/>
    <w:rsid w:val="00391B71"/>
    <w:rsid w:val="00391B7D"/>
    <w:rsid w:val="00391BDC"/>
    <w:rsid w:val="00391CEC"/>
    <w:rsid w:val="00391F29"/>
    <w:rsid w:val="0039227D"/>
    <w:rsid w:val="003922E6"/>
    <w:rsid w:val="003924AE"/>
    <w:rsid w:val="003924AF"/>
    <w:rsid w:val="00392B8D"/>
    <w:rsid w:val="00392CF9"/>
    <w:rsid w:val="00392E17"/>
    <w:rsid w:val="0039308D"/>
    <w:rsid w:val="0039311D"/>
    <w:rsid w:val="003931B2"/>
    <w:rsid w:val="003933A7"/>
    <w:rsid w:val="00393993"/>
    <w:rsid w:val="00393B23"/>
    <w:rsid w:val="00393B69"/>
    <w:rsid w:val="00393C5B"/>
    <w:rsid w:val="00393E28"/>
    <w:rsid w:val="00394216"/>
    <w:rsid w:val="0039443D"/>
    <w:rsid w:val="0039473F"/>
    <w:rsid w:val="0039477A"/>
    <w:rsid w:val="003948E8"/>
    <w:rsid w:val="00394BC3"/>
    <w:rsid w:val="00394C20"/>
    <w:rsid w:val="00394CEB"/>
    <w:rsid w:val="00394E09"/>
    <w:rsid w:val="00394F0C"/>
    <w:rsid w:val="00395239"/>
    <w:rsid w:val="0039529E"/>
    <w:rsid w:val="00395437"/>
    <w:rsid w:val="00395C04"/>
    <w:rsid w:val="00395D8E"/>
    <w:rsid w:val="00395E3C"/>
    <w:rsid w:val="00395FB0"/>
    <w:rsid w:val="0039600A"/>
    <w:rsid w:val="00396442"/>
    <w:rsid w:val="003964D2"/>
    <w:rsid w:val="00396A21"/>
    <w:rsid w:val="00396D0B"/>
    <w:rsid w:val="00397460"/>
    <w:rsid w:val="003976A6"/>
    <w:rsid w:val="003978BD"/>
    <w:rsid w:val="00397B4C"/>
    <w:rsid w:val="00397E9B"/>
    <w:rsid w:val="00397F0C"/>
    <w:rsid w:val="00397FC0"/>
    <w:rsid w:val="003A039B"/>
    <w:rsid w:val="003A04FA"/>
    <w:rsid w:val="003A057D"/>
    <w:rsid w:val="003A0626"/>
    <w:rsid w:val="003A0B48"/>
    <w:rsid w:val="003A0C29"/>
    <w:rsid w:val="003A0C86"/>
    <w:rsid w:val="003A0CBA"/>
    <w:rsid w:val="003A10A1"/>
    <w:rsid w:val="003A1409"/>
    <w:rsid w:val="003A1533"/>
    <w:rsid w:val="003A170E"/>
    <w:rsid w:val="003A1C2C"/>
    <w:rsid w:val="003A1E25"/>
    <w:rsid w:val="003A2067"/>
    <w:rsid w:val="003A244A"/>
    <w:rsid w:val="003A2454"/>
    <w:rsid w:val="003A245D"/>
    <w:rsid w:val="003A25D2"/>
    <w:rsid w:val="003A28FC"/>
    <w:rsid w:val="003A2BAC"/>
    <w:rsid w:val="003A2BD8"/>
    <w:rsid w:val="003A2C41"/>
    <w:rsid w:val="003A319E"/>
    <w:rsid w:val="003A33E5"/>
    <w:rsid w:val="003A3547"/>
    <w:rsid w:val="003A3979"/>
    <w:rsid w:val="003A3A40"/>
    <w:rsid w:val="003A3C0E"/>
    <w:rsid w:val="003A3EFA"/>
    <w:rsid w:val="003A409F"/>
    <w:rsid w:val="003A40D0"/>
    <w:rsid w:val="003A4178"/>
    <w:rsid w:val="003A4699"/>
    <w:rsid w:val="003A4C08"/>
    <w:rsid w:val="003A4C70"/>
    <w:rsid w:val="003A4D72"/>
    <w:rsid w:val="003A4D73"/>
    <w:rsid w:val="003A4F6D"/>
    <w:rsid w:val="003A4FBB"/>
    <w:rsid w:val="003A55DC"/>
    <w:rsid w:val="003A57C1"/>
    <w:rsid w:val="003A58A8"/>
    <w:rsid w:val="003A5A98"/>
    <w:rsid w:val="003A5C63"/>
    <w:rsid w:val="003A6399"/>
    <w:rsid w:val="003A6407"/>
    <w:rsid w:val="003A652A"/>
    <w:rsid w:val="003A65C6"/>
    <w:rsid w:val="003A686B"/>
    <w:rsid w:val="003A69A8"/>
    <w:rsid w:val="003A6E20"/>
    <w:rsid w:val="003A7179"/>
    <w:rsid w:val="003A7339"/>
    <w:rsid w:val="003A7871"/>
    <w:rsid w:val="003A79AE"/>
    <w:rsid w:val="003A7B37"/>
    <w:rsid w:val="003B0426"/>
    <w:rsid w:val="003B0455"/>
    <w:rsid w:val="003B06EB"/>
    <w:rsid w:val="003B07D2"/>
    <w:rsid w:val="003B0C42"/>
    <w:rsid w:val="003B0F06"/>
    <w:rsid w:val="003B1046"/>
    <w:rsid w:val="003B1878"/>
    <w:rsid w:val="003B1881"/>
    <w:rsid w:val="003B18E8"/>
    <w:rsid w:val="003B1A07"/>
    <w:rsid w:val="003B1CE9"/>
    <w:rsid w:val="003B1D2B"/>
    <w:rsid w:val="003B1F88"/>
    <w:rsid w:val="003B2304"/>
    <w:rsid w:val="003B2794"/>
    <w:rsid w:val="003B2B74"/>
    <w:rsid w:val="003B3497"/>
    <w:rsid w:val="003B3670"/>
    <w:rsid w:val="003B386D"/>
    <w:rsid w:val="003B38BA"/>
    <w:rsid w:val="003B3921"/>
    <w:rsid w:val="003B3A85"/>
    <w:rsid w:val="003B3AC5"/>
    <w:rsid w:val="003B3D3A"/>
    <w:rsid w:val="003B3D51"/>
    <w:rsid w:val="003B40DF"/>
    <w:rsid w:val="003B4154"/>
    <w:rsid w:val="003B420B"/>
    <w:rsid w:val="003B4218"/>
    <w:rsid w:val="003B43FC"/>
    <w:rsid w:val="003B44D3"/>
    <w:rsid w:val="003B469B"/>
    <w:rsid w:val="003B4886"/>
    <w:rsid w:val="003B48B1"/>
    <w:rsid w:val="003B4A70"/>
    <w:rsid w:val="003B4B77"/>
    <w:rsid w:val="003B4F99"/>
    <w:rsid w:val="003B5167"/>
    <w:rsid w:val="003B5B7C"/>
    <w:rsid w:val="003B5B98"/>
    <w:rsid w:val="003B5E08"/>
    <w:rsid w:val="003B5FBB"/>
    <w:rsid w:val="003B623D"/>
    <w:rsid w:val="003B6246"/>
    <w:rsid w:val="003B661E"/>
    <w:rsid w:val="003B6661"/>
    <w:rsid w:val="003B6936"/>
    <w:rsid w:val="003B6C3C"/>
    <w:rsid w:val="003B6DAF"/>
    <w:rsid w:val="003B6DBA"/>
    <w:rsid w:val="003B7013"/>
    <w:rsid w:val="003B70ED"/>
    <w:rsid w:val="003B77F4"/>
    <w:rsid w:val="003B7C18"/>
    <w:rsid w:val="003B7C20"/>
    <w:rsid w:val="003B7DB9"/>
    <w:rsid w:val="003C00E1"/>
    <w:rsid w:val="003C03F3"/>
    <w:rsid w:val="003C070E"/>
    <w:rsid w:val="003C07B0"/>
    <w:rsid w:val="003C0909"/>
    <w:rsid w:val="003C0ABA"/>
    <w:rsid w:val="003C0CE8"/>
    <w:rsid w:val="003C0D26"/>
    <w:rsid w:val="003C0E1F"/>
    <w:rsid w:val="003C100A"/>
    <w:rsid w:val="003C12A6"/>
    <w:rsid w:val="003C145F"/>
    <w:rsid w:val="003C1469"/>
    <w:rsid w:val="003C14BE"/>
    <w:rsid w:val="003C164D"/>
    <w:rsid w:val="003C16D8"/>
    <w:rsid w:val="003C195B"/>
    <w:rsid w:val="003C19E1"/>
    <w:rsid w:val="003C1E75"/>
    <w:rsid w:val="003C1FB3"/>
    <w:rsid w:val="003C211D"/>
    <w:rsid w:val="003C218F"/>
    <w:rsid w:val="003C2580"/>
    <w:rsid w:val="003C25F8"/>
    <w:rsid w:val="003C2737"/>
    <w:rsid w:val="003C2765"/>
    <w:rsid w:val="003C27B6"/>
    <w:rsid w:val="003C2990"/>
    <w:rsid w:val="003C2A0A"/>
    <w:rsid w:val="003C2B62"/>
    <w:rsid w:val="003C3087"/>
    <w:rsid w:val="003C328D"/>
    <w:rsid w:val="003C3581"/>
    <w:rsid w:val="003C3695"/>
    <w:rsid w:val="003C37D8"/>
    <w:rsid w:val="003C37E6"/>
    <w:rsid w:val="003C38FA"/>
    <w:rsid w:val="003C3A7C"/>
    <w:rsid w:val="003C3B46"/>
    <w:rsid w:val="003C3B60"/>
    <w:rsid w:val="003C3D19"/>
    <w:rsid w:val="003C3D65"/>
    <w:rsid w:val="003C3DE1"/>
    <w:rsid w:val="003C4105"/>
    <w:rsid w:val="003C423A"/>
    <w:rsid w:val="003C4A40"/>
    <w:rsid w:val="003C4B02"/>
    <w:rsid w:val="003C4C71"/>
    <w:rsid w:val="003C5786"/>
    <w:rsid w:val="003C5DD3"/>
    <w:rsid w:val="003C6057"/>
    <w:rsid w:val="003C6062"/>
    <w:rsid w:val="003C6535"/>
    <w:rsid w:val="003C665F"/>
    <w:rsid w:val="003C68C1"/>
    <w:rsid w:val="003C6BA8"/>
    <w:rsid w:val="003C6E0C"/>
    <w:rsid w:val="003C7002"/>
    <w:rsid w:val="003C70B3"/>
    <w:rsid w:val="003C71BC"/>
    <w:rsid w:val="003C77C1"/>
    <w:rsid w:val="003C77C2"/>
    <w:rsid w:val="003C791B"/>
    <w:rsid w:val="003C7923"/>
    <w:rsid w:val="003C7B3D"/>
    <w:rsid w:val="003C7B9C"/>
    <w:rsid w:val="003C7EFB"/>
    <w:rsid w:val="003D0371"/>
    <w:rsid w:val="003D071B"/>
    <w:rsid w:val="003D0744"/>
    <w:rsid w:val="003D078A"/>
    <w:rsid w:val="003D078D"/>
    <w:rsid w:val="003D08B8"/>
    <w:rsid w:val="003D0AD9"/>
    <w:rsid w:val="003D0E17"/>
    <w:rsid w:val="003D10E0"/>
    <w:rsid w:val="003D116A"/>
    <w:rsid w:val="003D1244"/>
    <w:rsid w:val="003D1511"/>
    <w:rsid w:val="003D15CA"/>
    <w:rsid w:val="003D16D9"/>
    <w:rsid w:val="003D1840"/>
    <w:rsid w:val="003D1850"/>
    <w:rsid w:val="003D18E4"/>
    <w:rsid w:val="003D1936"/>
    <w:rsid w:val="003D1B32"/>
    <w:rsid w:val="003D1E4B"/>
    <w:rsid w:val="003D1EA9"/>
    <w:rsid w:val="003D1F9E"/>
    <w:rsid w:val="003D1FA1"/>
    <w:rsid w:val="003D21DA"/>
    <w:rsid w:val="003D25A6"/>
    <w:rsid w:val="003D2815"/>
    <w:rsid w:val="003D28B3"/>
    <w:rsid w:val="003D2BEC"/>
    <w:rsid w:val="003D30DD"/>
    <w:rsid w:val="003D33CC"/>
    <w:rsid w:val="003D3669"/>
    <w:rsid w:val="003D3CE8"/>
    <w:rsid w:val="003D3D7B"/>
    <w:rsid w:val="003D3F9F"/>
    <w:rsid w:val="003D3FFE"/>
    <w:rsid w:val="003D45E2"/>
    <w:rsid w:val="003D469C"/>
    <w:rsid w:val="003D48A2"/>
    <w:rsid w:val="003D4994"/>
    <w:rsid w:val="003D4E80"/>
    <w:rsid w:val="003D4FCA"/>
    <w:rsid w:val="003D4FD3"/>
    <w:rsid w:val="003D502D"/>
    <w:rsid w:val="003D50EB"/>
    <w:rsid w:val="003D53D4"/>
    <w:rsid w:val="003D58F6"/>
    <w:rsid w:val="003D5C03"/>
    <w:rsid w:val="003D6227"/>
    <w:rsid w:val="003D6596"/>
    <w:rsid w:val="003D6674"/>
    <w:rsid w:val="003D6874"/>
    <w:rsid w:val="003D6EE3"/>
    <w:rsid w:val="003D709F"/>
    <w:rsid w:val="003D7154"/>
    <w:rsid w:val="003D725E"/>
    <w:rsid w:val="003D7447"/>
    <w:rsid w:val="003D767B"/>
    <w:rsid w:val="003D7913"/>
    <w:rsid w:val="003D7941"/>
    <w:rsid w:val="003D7AAA"/>
    <w:rsid w:val="003D7B12"/>
    <w:rsid w:val="003D7C31"/>
    <w:rsid w:val="003D7C8F"/>
    <w:rsid w:val="003D7CFB"/>
    <w:rsid w:val="003D7F9A"/>
    <w:rsid w:val="003E01A9"/>
    <w:rsid w:val="003E01DA"/>
    <w:rsid w:val="003E029C"/>
    <w:rsid w:val="003E02C5"/>
    <w:rsid w:val="003E02DF"/>
    <w:rsid w:val="003E0639"/>
    <w:rsid w:val="003E07F8"/>
    <w:rsid w:val="003E0C77"/>
    <w:rsid w:val="003E0E90"/>
    <w:rsid w:val="003E0F2D"/>
    <w:rsid w:val="003E1114"/>
    <w:rsid w:val="003E1202"/>
    <w:rsid w:val="003E1800"/>
    <w:rsid w:val="003E1A9A"/>
    <w:rsid w:val="003E20D7"/>
    <w:rsid w:val="003E2288"/>
    <w:rsid w:val="003E24A1"/>
    <w:rsid w:val="003E2B28"/>
    <w:rsid w:val="003E2B63"/>
    <w:rsid w:val="003E2BF6"/>
    <w:rsid w:val="003E2D75"/>
    <w:rsid w:val="003E2D7A"/>
    <w:rsid w:val="003E2DF7"/>
    <w:rsid w:val="003E3037"/>
    <w:rsid w:val="003E32D9"/>
    <w:rsid w:val="003E331C"/>
    <w:rsid w:val="003E33DD"/>
    <w:rsid w:val="003E370D"/>
    <w:rsid w:val="003E3715"/>
    <w:rsid w:val="003E3778"/>
    <w:rsid w:val="003E37E6"/>
    <w:rsid w:val="003E39C7"/>
    <w:rsid w:val="003E39F4"/>
    <w:rsid w:val="003E3CBD"/>
    <w:rsid w:val="003E3CFB"/>
    <w:rsid w:val="003E3D0C"/>
    <w:rsid w:val="003E3F7E"/>
    <w:rsid w:val="003E418F"/>
    <w:rsid w:val="003E4271"/>
    <w:rsid w:val="003E43A2"/>
    <w:rsid w:val="003E45DD"/>
    <w:rsid w:val="003E4C90"/>
    <w:rsid w:val="003E4E8A"/>
    <w:rsid w:val="003E4F28"/>
    <w:rsid w:val="003E4FDD"/>
    <w:rsid w:val="003E5501"/>
    <w:rsid w:val="003E5811"/>
    <w:rsid w:val="003E5937"/>
    <w:rsid w:val="003E59D5"/>
    <w:rsid w:val="003E5A77"/>
    <w:rsid w:val="003E5C4F"/>
    <w:rsid w:val="003E5E08"/>
    <w:rsid w:val="003E5F5F"/>
    <w:rsid w:val="003E62FF"/>
    <w:rsid w:val="003E6363"/>
    <w:rsid w:val="003E63F1"/>
    <w:rsid w:val="003E66BA"/>
    <w:rsid w:val="003E67E5"/>
    <w:rsid w:val="003E69BB"/>
    <w:rsid w:val="003E6C67"/>
    <w:rsid w:val="003E734F"/>
    <w:rsid w:val="003E75BA"/>
    <w:rsid w:val="003E7DB9"/>
    <w:rsid w:val="003E7EDA"/>
    <w:rsid w:val="003F0093"/>
    <w:rsid w:val="003F067B"/>
    <w:rsid w:val="003F0991"/>
    <w:rsid w:val="003F0AF2"/>
    <w:rsid w:val="003F0D83"/>
    <w:rsid w:val="003F0E4F"/>
    <w:rsid w:val="003F119D"/>
    <w:rsid w:val="003F1229"/>
    <w:rsid w:val="003F1253"/>
    <w:rsid w:val="003F1261"/>
    <w:rsid w:val="003F1320"/>
    <w:rsid w:val="003F15EC"/>
    <w:rsid w:val="003F1794"/>
    <w:rsid w:val="003F19C3"/>
    <w:rsid w:val="003F1AB1"/>
    <w:rsid w:val="003F1E8D"/>
    <w:rsid w:val="003F1F49"/>
    <w:rsid w:val="003F1F74"/>
    <w:rsid w:val="003F21E7"/>
    <w:rsid w:val="003F2278"/>
    <w:rsid w:val="003F2367"/>
    <w:rsid w:val="003F23BB"/>
    <w:rsid w:val="003F25C6"/>
    <w:rsid w:val="003F26F5"/>
    <w:rsid w:val="003F28FC"/>
    <w:rsid w:val="003F2950"/>
    <w:rsid w:val="003F2B73"/>
    <w:rsid w:val="003F2BC5"/>
    <w:rsid w:val="003F2BFF"/>
    <w:rsid w:val="003F2CE4"/>
    <w:rsid w:val="003F2EF8"/>
    <w:rsid w:val="003F2FF8"/>
    <w:rsid w:val="003F3271"/>
    <w:rsid w:val="003F3987"/>
    <w:rsid w:val="003F3C2D"/>
    <w:rsid w:val="003F3DB0"/>
    <w:rsid w:val="003F3ECF"/>
    <w:rsid w:val="003F43F7"/>
    <w:rsid w:val="003F46BC"/>
    <w:rsid w:val="003F4885"/>
    <w:rsid w:val="003F49C2"/>
    <w:rsid w:val="003F4A15"/>
    <w:rsid w:val="003F4ACF"/>
    <w:rsid w:val="003F4CFB"/>
    <w:rsid w:val="003F5103"/>
    <w:rsid w:val="003F5220"/>
    <w:rsid w:val="003F52E6"/>
    <w:rsid w:val="003F5610"/>
    <w:rsid w:val="003F5818"/>
    <w:rsid w:val="003F58D7"/>
    <w:rsid w:val="003F59E9"/>
    <w:rsid w:val="003F5B39"/>
    <w:rsid w:val="003F5D70"/>
    <w:rsid w:val="003F5EC3"/>
    <w:rsid w:val="003F60FD"/>
    <w:rsid w:val="003F6622"/>
    <w:rsid w:val="003F6A0D"/>
    <w:rsid w:val="003F6AC9"/>
    <w:rsid w:val="003F6D9A"/>
    <w:rsid w:val="003F6E49"/>
    <w:rsid w:val="003F70F3"/>
    <w:rsid w:val="003F7126"/>
    <w:rsid w:val="003F759F"/>
    <w:rsid w:val="003F76A5"/>
    <w:rsid w:val="003F790A"/>
    <w:rsid w:val="003F7AE7"/>
    <w:rsid w:val="003F7C98"/>
    <w:rsid w:val="003F7E1B"/>
    <w:rsid w:val="003F7EE3"/>
    <w:rsid w:val="00400770"/>
    <w:rsid w:val="00400838"/>
    <w:rsid w:val="004009D6"/>
    <w:rsid w:val="00400D11"/>
    <w:rsid w:val="00400E89"/>
    <w:rsid w:val="00401014"/>
    <w:rsid w:val="004018F5"/>
    <w:rsid w:val="00401983"/>
    <w:rsid w:val="00401B57"/>
    <w:rsid w:val="00401C93"/>
    <w:rsid w:val="00401CFB"/>
    <w:rsid w:val="00401D23"/>
    <w:rsid w:val="00401F33"/>
    <w:rsid w:val="00401F53"/>
    <w:rsid w:val="00402183"/>
    <w:rsid w:val="00402267"/>
    <w:rsid w:val="00402357"/>
    <w:rsid w:val="00402369"/>
    <w:rsid w:val="00402454"/>
    <w:rsid w:val="00402480"/>
    <w:rsid w:val="0040272D"/>
    <w:rsid w:val="004028D0"/>
    <w:rsid w:val="00402B68"/>
    <w:rsid w:val="00402DF0"/>
    <w:rsid w:val="00402E98"/>
    <w:rsid w:val="00402F8A"/>
    <w:rsid w:val="004032BD"/>
    <w:rsid w:val="00403447"/>
    <w:rsid w:val="00403B24"/>
    <w:rsid w:val="00403C5E"/>
    <w:rsid w:val="00403E05"/>
    <w:rsid w:val="00404532"/>
    <w:rsid w:val="00404696"/>
    <w:rsid w:val="00404BE7"/>
    <w:rsid w:val="00404CE6"/>
    <w:rsid w:val="0040517A"/>
    <w:rsid w:val="004051D1"/>
    <w:rsid w:val="0040530C"/>
    <w:rsid w:val="00405906"/>
    <w:rsid w:val="004059FB"/>
    <w:rsid w:val="00405A21"/>
    <w:rsid w:val="00405D26"/>
    <w:rsid w:val="00405E85"/>
    <w:rsid w:val="00405EA4"/>
    <w:rsid w:val="004062CE"/>
    <w:rsid w:val="004063E5"/>
    <w:rsid w:val="004064DD"/>
    <w:rsid w:val="0040651B"/>
    <w:rsid w:val="00406723"/>
    <w:rsid w:val="00406918"/>
    <w:rsid w:val="00406B0D"/>
    <w:rsid w:val="00406B8C"/>
    <w:rsid w:val="00406D5C"/>
    <w:rsid w:val="00406FDA"/>
    <w:rsid w:val="004072CC"/>
    <w:rsid w:val="00407311"/>
    <w:rsid w:val="0040745A"/>
    <w:rsid w:val="00407758"/>
    <w:rsid w:val="00407BB9"/>
    <w:rsid w:val="00407D84"/>
    <w:rsid w:val="00407E76"/>
    <w:rsid w:val="00407FE2"/>
    <w:rsid w:val="004101CD"/>
    <w:rsid w:val="00410285"/>
    <w:rsid w:val="004103AE"/>
    <w:rsid w:val="0041061A"/>
    <w:rsid w:val="004108A6"/>
    <w:rsid w:val="00410C86"/>
    <w:rsid w:val="00410E51"/>
    <w:rsid w:val="00410E9D"/>
    <w:rsid w:val="00411228"/>
    <w:rsid w:val="00411362"/>
    <w:rsid w:val="004118BA"/>
    <w:rsid w:val="00411CE3"/>
    <w:rsid w:val="00411F2C"/>
    <w:rsid w:val="004124C3"/>
    <w:rsid w:val="00412A01"/>
    <w:rsid w:val="00412ADD"/>
    <w:rsid w:val="00412BEE"/>
    <w:rsid w:val="00412F87"/>
    <w:rsid w:val="004130FB"/>
    <w:rsid w:val="00413141"/>
    <w:rsid w:val="004132A6"/>
    <w:rsid w:val="004132B3"/>
    <w:rsid w:val="004133FF"/>
    <w:rsid w:val="00413526"/>
    <w:rsid w:val="00413583"/>
    <w:rsid w:val="004135E1"/>
    <w:rsid w:val="004135FF"/>
    <w:rsid w:val="004136B9"/>
    <w:rsid w:val="0041377B"/>
    <w:rsid w:val="00413A4B"/>
    <w:rsid w:val="00413C18"/>
    <w:rsid w:val="00413D57"/>
    <w:rsid w:val="00414093"/>
    <w:rsid w:val="0041455C"/>
    <w:rsid w:val="0041465E"/>
    <w:rsid w:val="00414948"/>
    <w:rsid w:val="00414A60"/>
    <w:rsid w:val="00414C24"/>
    <w:rsid w:val="00414CED"/>
    <w:rsid w:val="00414D1E"/>
    <w:rsid w:val="00414D8F"/>
    <w:rsid w:val="00415188"/>
    <w:rsid w:val="00415449"/>
    <w:rsid w:val="00415619"/>
    <w:rsid w:val="00415A18"/>
    <w:rsid w:val="00415CC0"/>
    <w:rsid w:val="00415D4F"/>
    <w:rsid w:val="00416102"/>
    <w:rsid w:val="004161AF"/>
    <w:rsid w:val="004163F4"/>
    <w:rsid w:val="00416668"/>
    <w:rsid w:val="00416817"/>
    <w:rsid w:val="0041694E"/>
    <w:rsid w:val="00416A41"/>
    <w:rsid w:val="00416AAE"/>
    <w:rsid w:val="00416C1F"/>
    <w:rsid w:val="00416C27"/>
    <w:rsid w:val="00416E1E"/>
    <w:rsid w:val="0041748D"/>
    <w:rsid w:val="00417530"/>
    <w:rsid w:val="00417597"/>
    <w:rsid w:val="00417946"/>
    <w:rsid w:val="00417A5F"/>
    <w:rsid w:val="00417BA5"/>
    <w:rsid w:val="00417C73"/>
    <w:rsid w:val="00417F73"/>
    <w:rsid w:val="0042038A"/>
    <w:rsid w:val="00420474"/>
    <w:rsid w:val="004204A0"/>
    <w:rsid w:val="004206CA"/>
    <w:rsid w:val="00420710"/>
    <w:rsid w:val="00420855"/>
    <w:rsid w:val="0042091F"/>
    <w:rsid w:val="00420AAA"/>
    <w:rsid w:val="00420C93"/>
    <w:rsid w:val="00420E87"/>
    <w:rsid w:val="00420F3C"/>
    <w:rsid w:val="0042100B"/>
    <w:rsid w:val="004218E1"/>
    <w:rsid w:val="00421B00"/>
    <w:rsid w:val="00421BB3"/>
    <w:rsid w:val="00421D1A"/>
    <w:rsid w:val="00421EA5"/>
    <w:rsid w:val="00422088"/>
    <w:rsid w:val="004223B3"/>
    <w:rsid w:val="00422400"/>
    <w:rsid w:val="0042245C"/>
    <w:rsid w:val="00422526"/>
    <w:rsid w:val="00422682"/>
    <w:rsid w:val="0042268C"/>
    <w:rsid w:val="00422785"/>
    <w:rsid w:val="0042299C"/>
    <w:rsid w:val="00422C02"/>
    <w:rsid w:val="00422C5F"/>
    <w:rsid w:val="00422F04"/>
    <w:rsid w:val="00422FD0"/>
    <w:rsid w:val="004235D9"/>
    <w:rsid w:val="00423777"/>
    <w:rsid w:val="00423B9E"/>
    <w:rsid w:val="00423C68"/>
    <w:rsid w:val="00423EE1"/>
    <w:rsid w:val="00423F06"/>
    <w:rsid w:val="00423FEE"/>
    <w:rsid w:val="004244B2"/>
    <w:rsid w:val="00424620"/>
    <w:rsid w:val="0042464E"/>
    <w:rsid w:val="00424828"/>
    <w:rsid w:val="00424D09"/>
    <w:rsid w:val="00424D8B"/>
    <w:rsid w:val="00424DA7"/>
    <w:rsid w:val="00424F6D"/>
    <w:rsid w:val="00425285"/>
    <w:rsid w:val="0042528B"/>
    <w:rsid w:val="004254D8"/>
    <w:rsid w:val="004258F9"/>
    <w:rsid w:val="00425949"/>
    <w:rsid w:val="00425B30"/>
    <w:rsid w:val="00425BB7"/>
    <w:rsid w:val="00425BDC"/>
    <w:rsid w:val="00425DEF"/>
    <w:rsid w:val="00425FAA"/>
    <w:rsid w:val="0042616E"/>
    <w:rsid w:val="00426669"/>
    <w:rsid w:val="0042671F"/>
    <w:rsid w:val="00426784"/>
    <w:rsid w:val="00426989"/>
    <w:rsid w:val="00426AB0"/>
    <w:rsid w:val="00426B57"/>
    <w:rsid w:val="00426CB8"/>
    <w:rsid w:val="00426CE4"/>
    <w:rsid w:val="00426D21"/>
    <w:rsid w:val="004270F2"/>
    <w:rsid w:val="004272D4"/>
    <w:rsid w:val="0042758E"/>
    <w:rsid w:val="004277D5"/>
    <w:rsid w:val="0042794E"/>
    <w:rsid w:val="00427DD5"/>
    <w:rsid w:val="00430015"/>
    <w:rsid w:val="0043066A"/>
    <w:rsid w:val="00430923"/>
    <w:rsid w:val="00430AD7"/>
    <w:rsid w:val="00430DC5"/>
    <w:rsid w:val="00431215"/>
    <w:rsid w:val="00431405"/>
    <w:rsid w:val="0043158E"/>
    <w:rsid w:val="00431702"/>
    <w:rsid w:val="00431724"/>
    <w:rsid w:val="004317CE"/>
    <w:rsid w:val="00431955"/>
    <w:rsid w:val="00431A43"/>
    <w:rsid w:val="00431CF2"/>
    <w:rsid w:val="0043212F"/>
    <w:rsid w:val="0043221A"/>
    <w:rsid w:val="0043240C"/>
    <w:rsid w:val="00432474"/>
    <w:rsid w:val="0043257E"/>
    <w:rsid w:val="00432E63"/>
    <w:rsid w:val="00433097"/>
    <w:rsid w:val="0043347B"/>
    <w:rsid w:val="004334F4"/>
    <w:rsid w:val="00433924"/>
    <w:rsid w:val="004339A5"/>
    <w:rsid w:val="00433A0E"/>
    <w:rsid w:val="00433C5A"/>
    <w:rsid w:val="00433DF0"/>
    <w:rsid w:val="004340B9"/>
    <w:rsid w:val="004341EC"/>
    <w:rsid w:val="00434344"/>
    <w:rsid w:val="00434CEE"/>
    <w:rsid w:val="0043545F"/>
    <w:rsid w:val="00435936"/>
    <w:rsid w:val="00435960"/>
    <w:rsid w:val="00435ABF"/>
    <w:rsid w:val="00435ACD"/>
    <w:rsid w:val="00435B5A"/>
    <w:rsid w:val="00435C4C"/>
    <w:rsid w:val="00435CFA"/>
    <w:rsid w:val="00435EEF"/>
    <w:rsid w:val="00436381"/>
    <w:rsid w:val="00436D26"/>
    <w:rsid w:val="00436D76"/>
    <w:rsid w:val="00436FB6"/>
    <w:rsid w:val="004370DD"/>
    <w:rsid w:val="00437378"/>
    <w:rsid w:val="004374D5"/>
    <w:rsid w:val="0043772F"/>
    <w:rsid w:val="00437AD0"/>
    <w:rsid w:val="00437E78"/>
    <w:rsid w:val="0044011A"/>
    <w:rsid w:val="00440427"/>
    <w:rsid w:val="004405C5"/>
    <w:rsid w:val="00440A01"/>
    <w:rsid w:val="00440B7E"/>
    <w:rsid w:val="00441038"/>
    <w:rsid w:val="004410E8"/>
    <w:rsid w:val="00441115"/>
    <w:rsid w:val="0044132C"/>
    <w:rsid w:val="004413F6"/>
    <w:rsid w:val="00441590"/>
    <w:rsid w:val="00441686"/>
    <w:rsid w:val="00441F64"/>
    <w:rsid w:val="00441FCF"/>
    <w:rsid w:val="00441FF4"/>
    <w:rsid w:val="0044212E"/>
    <w:rsid w:val="004425D3"/>
    <w:rsid w:val="00442A84"/>
    <w:rsid w:val="00442BD2"/>
    <w:rsid w:val="00442C00"/>
    <w:rsid w:val="00443112"/>
    <w:rsid w:val="0044319B"/>
    <w:rsid w:val="00443212"/>
    <w:rsid w:val="0044356A"/>
    <w:rsid w:val="00443D85"/>
    <w:rsid w:val="00443E05"/>
    <w:rsid w:val="00443F01"/>
    <w:rsid w:val="004441D3"/>
    <w:rsid w:val="0044475E"/>
    <w:rsid w:val="004447B0"/>
    <w:rsid w:val="0044490B"/>
    <w:rsid w:val="00444993"/>
    <w:rsid w:val="00444C4F"/>
    <w:rsid w:val="00445000"/>
    <w:rsid w:val="0044515F"/>
    <w:rsid w:val="0044534C"/>
    <w:rsid w:val="00445469"/>
    <w:rsid w:val="004454F5"/>
    <w:rsid w:val="00445682"/>
    <w:rsid w:val="0044580F"/>
    <w:rsid w:val="00445AF7"/>
    <w:rsid w:val="00445CE0"/>
    <w:rsid w:val="00445DFA"/>
    <w:rsid w:val="00445E53"/>
    <w:rsid w:val="0044634F"/>
    <w:rsid w:val="004466FD"/>
    <w:rsid w:val="00446794"/>
    <w:rsid w:val="004468E0"/>
    <w:rsid w:val="00446ACA"/>
    <w:rsid w:val="00446B8D"/>
    <w:rsid w:val="00446C5C"/>
    <w:rsid w:val="00447223"/>
    <w:rsid w:val="004472FA"/>
    <w:rsid w:val="004475F9"/>
    <w:rsid w:val="00447A2C"/>
    <w:rsid w:val="00447CB5"/>
    <w:rsid w:val="00450968"/>
    <w:rsid w:val="00450A96"/>
    <w:rsid w:val="00450BD8"/>
    <w:rsid w:val="00451169"/>
    <w:rsid w:val="0045140D"/>
    <w:rsid w:val="0045156D"/>
    <w:rsid w:val="004515DE"/>
    <w:rsid w:val="0045162C"/>
    <w:rsid w:val="0045187B"/>
    <w:rsid w:val="00451B19"/>
    <w:rsid w:val="00451B61"/>
    <w:rsid w:val="00451B82"/>
    <w:rsid w:val="00451BFB"/>
    <w:rsid w:val="00451C61"/>
    <w:rsid w:val="00451CD1"/>
    <w:rsid w:val="00452313"/>
    <w:rsid w:val="0045238D"/>
    <w:rsid w:val="004523A2"/>
    <w:rsid w:val="004524A4"/>
    <w:rsid w:val="004524DE"/>
    <w:rsid w:val="00452639"/>
    <w:rsid w:val="00452772"/>
    <w:rsid w:val="004527E5"/>
    <w:rsid w:val="00452A45"/>
    <w:rsid w:val="00452AC9"/>
    <w:rsid w:val="00452B9F"/>
    <w:rsid w:val="00452C57"/>
    <w:rsid w:val="00452CFF"/>
    <w:rsid w:val="004531AE"/>
    <w:rsid w:val="00453297"/>
    <w:rsid w:val="00453352"/>
    <w:rsid w:val="00453813"/>
    <w:rsid w:val="004538CD"/>
    <w:rsid w:val="00453BE5"/>
    <w:rsid w:val="004542D7"/>
    <w:rsid w:val="004542DB"/>
    <w:rsid w:val="0045431D"/>
    <w:rsid w:val="00454577"/>
    <w:rsid w:val="004545E7"/>
    <w:rsid w:val="004547F0"/>
    <w:rsid w:val="00454B1C"/>
    <w:rsid w:val="00454C93"/>
    <w:rsid w:val="00454CC2"/>
    <w:rsid w:val="00454D8C"/>
    <w:rsid w:val="004550E1"/>
    <w:rsid w:val="00455250"/>
    <w:rsid w:val="00455324"/>
    <w:rsid w:val="00455468"/>
    <w:rsid w:val="00455722"/>
    <w:rsid w:val="00455A9A"/>
    <w:rsid w:val="00455F2C"/>
    <w:rsid w:val="00456501"/>
    <w:rsid w:val="00456663"/>
    <w:rsid w:val="004567F5"/>
    <w:rsid w:val="004568DC"/>
    <w:rsid w:val="004568E2"/>
    <w:rsid w:val="00456901"/>
    <w:rsid w:val="00456921"/>
    <w:rsid w:val="00456AA1"/>
    <w:rsid w:val="00456AC7"/>
    <w:rsid w:val="00456D8F"/>
    <w:rsid w:val="00457069"/>
    <w:rsid w:val="0046034F"/>
    <w:rsid w:val="00460499"/>
    <w:rsid w:val="0046082B"/>
    <w:rsid w:val="00460980"/>
    <w:rsid w:val="00460C8B"/>
    <w:rsid w:val="004610A3"/>
    <w:rsid w:val="00461241"/>
    <w:rsid w:val="00461390"/>
    <w:rsid w:val="004614FA"/>
    <w:rsid w:val="004619DA"/>
    <w:rsid w:val="004623E9"/>
    <w:rsid w:val="00462545"/>
    <w:rsid w:val="004627FF"/>
    <w:rsid w:val="00462B42"/>
    <w:rsid w:val="00462C64"/>
    <w:rsid w:val="004634D9"/>
    <w:rsid w:val="0046365F"/>
    <w:rsid w:val="00463759"/>
    <w:rsid w:val="00463D4C"/>
    <w:rsid w:val="00464274"/>
    <w:rsid w:val="00464421"/>
    <w:rsid w:val="0046452E"/>
    <w:rsid w:val="004645CC"/>
    <w:rsid w:val="00464B9A"/>
    <w:rsid w:val="00464C3D"/>
    <w:rsid w:val="004651BB"/>
    <w:rsid w:val="00465253"/>
    <w:rsid w:val="004659E7"/>
    <w:rsid w:val="00465A8C"/>
    <w:rsid w:val="00465DD3"/>
    <w:rsid w:val="0046608E"/>
    <w:rsid w:val="00466495"/>
    <w:rsid w:val="004666A2"/>
    <w:rsid w:val="00466751"/>
    <w:rsid w:val="00466834"/>
    <w:rsid w:val="00466B77"/>
    <w:rsid w:val="00466DEB"/>
    <w:rsid w:val="00466FD6"/>
    <w:rsid w:val="00467123"/>
    <w:rsid w:val="0046723B"/>
    <w:rsid w:val="00467411"/>
    <w:rsid w:val="00467566"/>
    <w:rsid w:val="0046777E"/>
    <w:rsid w:val="00467C41"/>
    <w:rsid w:val="00470294"/>
    <w:rsid w:val="00470414"/>
    <w:rsid w:val="0047078D"/>
    <w:rsid w:val="004708A9"/>
    <w:rsid w:val="00470BAE"/>
    <w:rsid w:val="00470BE5"/>
    <w:rsid w:val="00470CEE"/>
    <w:rsid w:val="00470E49"/>
    <w:rsid w:val="00471493"/>
    <w:rsid w:val="00471580"/>
    <w:rsid w:val="004715BA"/>
    <w:rsid w:val="0047175D"/>
    <w:rsid w:val="004718FF"/>
    <w:rsid w:val="00471B2D"/>
    <w:rsid w:val="00471D55"/>
    <w:rsid w:val="00472198"/>
    <w:rsid w:val="004726DE"/>
    <w:rsid w:val="004726EF"/>
    <w:rsid w:val="00472966"/>
    <w:rsid w:val="00472D26"/>
    <w:rsid w:val="00472E31"/>
    <w:rsid w:val="004730C5"/>
    <w:rsid w:val="0047313F"/>
    <w:rsid w:val="0047332A"/>
    <w:rsid w:val="0047335B"/>
    <w:rsid w:val="004734E1"/>
    <w:rsid w:val="0047375A"/>
    <w:rsid w:val="00473BE8"/>
    <w:rsid w:val="004740BA"/>
    <w:rsid w:val="00474286"/>
    <w:rsid w:val="00474492"/>
    <w:rsid w:val="00474538"/>
    <w:rsid w:val="00474A84"/>
    <w:rsid w:val="00474C62"/>
    <w:rsid w:val="00474CE3"/>
    <w:rsid w:val="00474FBE"/>
    <w:rsid w:val="00475243"/>
    <w:rsid w:val="00475303"/>
    <w:rsid w:val="00475936"/>
    <w:rsid w:val="00475B14"/>
    <w:rsid w:val="00475BC6"/>
    <w:rsid w:val="00475E23"/>
    <w:rsid w:val="00475E48"/>
    <w:rsid w:val="00476170"/>
    <w:rsid w:val="004761FD"/>
    <w:rsid w:val="0047625E"/>
    <w:rsid w:val="00476360"/>
    <w:rsid w:val="004772F8"/>
    <w:rsid w:val="00477316"/>
    <w:rsid w:val="0047767C"/>
    <w:rsid w:val="00477D14"/>
    <w:rsid w:val="00477DEA"/>
    <w:rsid w:val="00477E01"/>
    <w:rsid w:val="00477F19"/>
    <w:rsid w:val="004800D1"/>
    <w:rsid w:val="004803BA"/>
    <w:rsid w:val="00480431"/>
    <w:rsid w:val="0048047A"/>
    <w:rsid w:val="00480AC8"/>
    <w:rsid w:val="00480B9F"/>
    <w:rsid w:val="00480D7E"/>
    <w:rsid w:val="00480FC3"/>
    <w:rsid w:val="00481849"/>
    <w:rsid w:val="004818A7"/>
    <w:rsid w:val="0048198D"/>
    <w:rsid w:val="00481A5D"/>
    <w:rsid w:val="00481ACA"/>
    <w:rsid w:val="00481E3B"/>
    <w:rsid w:val="00481EDB"/>
    <w:rsid w:val="00482091"/>
    <w:rsid w:val="00482338"/>
    <w:rsid w:val="00482356"/>
    <w:rsid w:val="00482E56"/>
    <w:rsid w:val="00482E73"/>
    <w:rsid w:val="0048308E"/>
    <w:rsid w:val="00483224"/>
    <w:rsid w:val="004833B8"/>
    <w:rsid w:val="0048363F"/>
    <w:rsid w:val="00483997"/>
    <w:rsid w:val="004839D9"/>
    <w:rsid w:val="00483C46"/>
    <w:rsid w:val="00483FB9"/>
    <w:rsid w:val="0048439A"/>
    <w:rsid w:val="00484B41"/>
    <w:rsid w:val="0048549D"/>
    <w:rsid w:val="004858CC"/>
    <w:rsid w:val="0048596F"/>
    <w:rsid w:val="00486137"/>
    <w:rsid w:val="0048619E"/>
    <w:rsid w:val="00486215"/>
    <w:rsid w:val="0048657D"/>
    <w:rsid w:val="004865B4"/>
    <w:rsid w:val="00486686"/>
    <w:rsid w:val="00486779"/>
    <w:rsid w:val="00486864"/>
    <w:rsid w:val="0048687D"/>
    <w:rsid w:val="0048693A"/>
    <w:rsid w:val="00486BCD"/>
    <w:rsid w:val="00486EBF"/>
    <w:rsid w:val="00486F55"/>
    <w:rsid w:val="00486F98"/>
    <w:rsid w:val="00487191"/>
    <w:rsid w:val="0048725F"/>
    <w:rsid w:val="004873FB"/>
    <w:rsid w:val="0048750F"/>
    <w:rsid w:val="0048773B"/>
    <w:rsid w:val="00487D57"/>
    <w:rsid w:val="00487D9E"/>
    <w:rsid w:val="00487DD0"/>
    <w:rsid w:val="00487DFC"/>
    <w:rsid w:val="00490029"/>
    <w:rsid w:val="00490081"/>
    <w:rsid w:val="004901DD"/>
    <w:rsid w:val="0049048B"/>
    <w:rsid w:val="004905A5"/>
    <w:rsid w:val="00490988"/>
    <w:rsid w:val="00490BF5"/>
    <w:rsid w:val="00490C7C"/>
    <w:rsid w:val="00490FD2"/>
    <w:rsid w:val="004912B4"/>
    <w:rsid w:val="00491325"/>
    <w:rsid w:val="004915D2"/>
    <w:rsid w:val="0049160D"/>
    <w:rsid w:val="00491AD7"/>
    <w:rsid w:val="00491CD0"/>
    <w:rsid w:val="00491EFE"/>
    <w:rsid w:val="00491F49"/>
    <w:rsid w:val="00492114"/>
    <w:rsid w:val="004923DE"/>
    <w:rsid w:val="00492511"/>
    <w:rsid w:val="004927D8"/>
    <w:rsid w:val="004929CE"/>
    <w:rsid w:val="004929F2"/>
    <w:rsid w:val="00492A38"/>
    <w:rsid w:val="00492CBD"/>
    <w:rsid w:val="00493239"/>
    <w:rsid w:val="00493410"/>
    <w:rsid w:val="004935B2"/>
    <w:rsid w:val="0049392C"/>
    <w:rsid w:val="00493C6D"/>
    <w:rsid w:val="00493C84"/>
    <w:rsid w:val="00493D6B"/>
    <w:rsid w:val="00493FA4"/>
    <w:rsid w:val="004942E5"/>
    <w:rsid w:val="0049437F"/>
    <w:rsid w:val="00494677"/>
    <w:rsid w:val="004946D3"/>
    <w:rsid w:val="004947EC"/>
    <w:rsid w:val="00494D98"/>
    <w:rsid w:val="0049500D"/>
    <w:rsid w:val="004959EF"/>
    <w:rsid w:val="00495DE3"/>
    <w:rsid w:val="00495FC7"/>
    <w:rsid w:val="004960D6"/>
    <w:rsid w:val="004963B9"/>
    <w:rsid w:val="004964C5"/>
    <w:rsid w:val="0049677F"/>
    <w:rsid w:val="004967B0"/>
    <w:rsid w:val="00496A67"/>
    <w:rsid w:val="00497017"/>
    <w:rsid w:val="00497314"/>
    <w:rsid w:val="00497558"/>
    <w:rsid w:val="00497A2C"/>
    <w:rsid w:val="00497CAF"/>
    <w:rsid w:val="00497CE9"/>
    <w:rsid w:val="00497D4D"/>
    <w:rsid w:val="00497D84"/>
    <w:rsid w:val="00497DDB"/>
    <w:rsid w:val="00497E8E"/>
    <w:rsid w:val="00497E96"/>
    <w:rsid w:val="004A02D6"/>
    <w:rsid w:val="004A073D"/>
    <w:rsid w:val="004A0858"/>
    <w:rsid w:val="004A0C45"/>
    <w:rsid w:val="004A1043"/>
    <w:rsid w:val="004A14AE"/>
    <w:rsid w:val="004A1543"/>
    <w:rsid w:val="004A165C"/>
    <w:rsid w:val="004A17D0"/>
    <w:rsid w:val="004A1C45"/>
    <w:rsid w:val="004A1D3C"/>
    <w:rsid w:val="004A2460"/>
    <w:rsid w:val="004A2490"/>
    <w:rsid w:val="004A2682"/>
    <w:rsid w:val="004A28AE"/>
    <w:rsid w:val="004A2A74"/>
    <w:rsid w:val="004A2AD2"/>
    <w:rsid w:val="004A2AF6"/>
    <w:rsid w:val="004A2D94"/>
    <w:rsid w:val="004A31D1"/>
    <w:rsid w:val="004A3363"/>
    <w:rsid w:val="004A3525"/>
    <w:rsid w:val="004A3584"/>
    <w:rsid w:val="004A3770"/>
    <w:rsid w:val="004A3924"/>
    <w:rsid w:val="004A3B45"/>
    <w:rsid w:val="004A3D70"/>
    <w:rsid w:val="004A3E64"/>
    <w:rsid w:val="004A416B"/>
    <w:rsid w:val="004A4312"/>
    <w:rsid w:val="004A45BC"/>
    <w:rsid w:val="004A4E95"/>
    <w:rsid w:val="004A4F02"/>
    <w:rsid w:val="004A5141"/>
    <w:rsid w:val="004A5224"/>
    <w:rsid w:val="004A5283"/>
    <w:rsid w:val="004A53A5"/>
    <w:rsid w:val="004A5610"/>
    <w:rsid w:val="004A58E4"/>
    <w:rsid w:val="004A63AD"/>
    <w:rsid w:val="004A6BF0"/>
    <w:rsid w:val="004A6C0E"/>
    <w:rsid w:val="004A6EE6"/>
    <w:rsid w:val="004A723C"/>
    <w:rsid w:val="004A72B9"/>
    <w:rsid w:val="004A7358"/>
    <w:rsid w:val="004A7AB2"/>
    <w:rsid w:val="004B001C"/>
    <w:rsid w:val="004B0272"/>
    <w:rsid w:val="004B0414"/>
    <w:rsid w:val="004B09F4"/>
    <w:rsid w:val="004B0A6D"/>
    <w:rsid w:val="004B0BB6"/>
    <w:rsid w:val="004B0DF4"/>
    <w:rsid w:val="004B0E0C"/>
    <w:rsid w:val="004B0F8F"/>
    <w:rsid w:val="004B0FCE"/>
    <w:rsid w:val="004B138E"/>
    <w:rsid w:val="004B14D3"/>
    <w:rsid w:val="004B1596"/>
    <w:rsid w:val="004B1777"/>
    <w:rsid w:val="004B185D"/>
    <w:rsid w:val="004B1C3D"/>
    <w:rsid w:val="004B208F"/>
    <w:rsid w:val="004B27EF"/>
    <w:rsid w:val="004B2A21"/>
    <w:rsid w:val="004B2DBC"/>
    <w:rsid w:val="004B39E0"/>
    <w:rsid w:val="004B3B9B"/>
    <w:rsid w:val="004B3BCD"/>
    <w:rsid w:val="004B3D73"/>
    <w:rsid w:val="004B3DE2"/>
    <w:rsid w:val="004B41FC"/>
    <w:rsid w:val="004B424A"/>
    <w:rsid w:val="004B4621"/>
    <w:rsid w:val="004B47D0"/>
    <w:rsid w:val="004B4C77"/>
    <w:rsid w:val="004B4D0B"/>
    <w:rsid w:val="004B5A8D"/>
    <w:rsid w:val="004B5D3C"/>
    <w:rsid w:val="004B5EA6"/>
    <w:rsid w:val="004B6203"/>
    <w:rsid w:val="004B65C0"/>
    <w:rsid w:val="004B681F"/>
    <w:rsid w:val="004B684E"/>
    <w:rsid w:val="004B6AAF"/>
    <w:rsid w:val="004B6ADB"/>
    <w:rsid w:val="004B6C1D"/>
    <w:rsid w:val="004B6D97"/>
    <w:rsid w:val="004B704E"/>
    <w:rsid w:val="004B7216"/>
    <w:rsid w:val="004B7280"/>
    <w:rsid w:val="004B7592"/>
    <w:rsid w:val="004B75CF"/>
    <w:rsid w:val="004B7610"/>
    <w:rsid w:val="004B785C"/>
    <w:rsid w:val="004B7A36"/>
    <w:rsid w:val="004B7A84"/>
    <w:rsid w:val="004C0284"/>
    <w:rsid w:val="004C02F7"/>
    <w:rsid w:val="004C0322"/>
    <w:rsid w:val="004C05B3"/>
    <w:rsid w:val="004C0804"/>
    <w:rsid w:val="004C0812"/>
    <w:rsid w:val="004C0918"/>
    <w:rsid w:val="004C0A4C"/>
    <w:rsid w:val="004C0B9C"/>
    <w:rsid w:val="004C0D83"/>
    <w:rsid w:val="004C0E45"/>
    <w:rsid w:val="004C1075"/>
    <w:rsid w:val="004C10C8"/>
    <w:rsid w:val="004C170A"/>
    <w:rsid w:val="004C19C2"/>
    <w:rsid w:val="004C1F6A"/>
    <w:rsid w:val="004C2120"/>
    <w:rsid w:val="004C23C2"/>
    <w:rsid w:val="004C24C2"/>
    <w:rsid w:val="004C24FC"/>
    <w:rsid w:val="004C26E5"/>
    <w:rsid w:val="004C2F30"/>
    <w:rsid w:val="004C3009"/>
    <w:rsid w:val="004C3318"/>
    <w:rsid w:val="004C3363"/>
    <w:rsid w:val="004C340C"/>
    <w:rsid w:val="004C34CD"/>
    <w:rsid w:val="004C3888"/>
    <w:rsid w:val="004C3916"/>
    <w:rsid w:val="004C3989"/>
    <w:rsid w:val="004C3B04"/>
    <w:rsid w:val="004C3C49"/>
    <w:rsid w:val="004C3CA4"/>
    <w:rsid w:val="004C418F"/>
    <w:rsid w:val="004C439D"/>
    <w:rsid w:val="004C43C1"/>
    <w:rsid w:val="004C4620"/>
    <w:rsid w:val="004C4978"/>
    <w:rsid w:val="004C4B94"/>
    <w:rsid w:val="004C4C2D"/>
    <w:rsid w:val="004C4EE7"/>
    <w:rsid w:val="004C520C"/>
    <w:rsid w:val="004C52E1"/>
    <w:rsid w:val="004C5302"/>
    <w:rsid w:val="004C5348"/>
    <w:rsid w:val="004C541B"/>
    <w:rsid w:val="004C5A7C"/>
    <w:rsid w:val="004C5BA5"/>
    <w:rsid w:val="004C5D3E"/>
    <w:rsid w:val="004C5EC0"/>
    <w:rsid w:val="004C5F7B"/>
    <w:rsid w:val="004C601D"/>
    <w:rsid w:val="004C6339"/>
    <w:rsid w:val="004C6844"/>
    <w:rsid w:val="004C6880"/>
    <w:rsid w:val="004C6CE4"/>
    <w:rsid w:val="004C6EFE"/>
    <w:rsid w:val="004C704A"/>
    <w:rsid w:val="004C71EE"/>
    <w:rsid w:val="004C732F"/>
    <w:rsid w:val="004C7480"/>
    <w:rsid w:val="004C75B4"/>
    <w:rsid w:val="004C785D"/>
    <w:rsid w:val="004C79F0"/>
    <w:rsid w:val="004C7A4C"/>
    <w:rsid w:val="004C7DAB"/>
    <w:rsid w:val="004C7E51"/>
    <w:rsid w:val="004D00A5"/>
    <w:rsid w:val="004D02FD"/>
    <w:rsid w:val="004D0476"/>
    <w:rsid w:val="004D0867"/>
    <w:rsid w:val="004D08D7"/>
    <w:rsid w:val="004D0E89"/>
    <w:rsid w:val="004D0E8D"/>
    <w:rsid w:val="004D0FBF"/>
    <w:rsid w:val="004D130D"/>
    <w:rsid w:val="004D1492"/>
    <w:rsid w:val="004D17CB"/>
    <w:rsid w:val="004D18EB"/>
    <w:rsid w:val="004D18F0"/>
    <w:rsid w:val="004D1920"/>
    <w:rsid w:val="004D1B80"/>
    <w:rsid w:val="004D1B86"/>
    <w:rsid w:val="004D1BD6"/>
    <w:rsid w:val="004D1F6F"/>
    <w:rsid w:val="004D1FCE"/>
    <w:rsid w:val="004D2000"/>
    <w:rsid w:val="004D2043"/>
    <w:rsid w:val="004D22C1"/>
    <w:rsid w:val="004D2CCF"/>
    <w:rsid w:val="004D37A1"/>
    <w:rsid w:val="004D399C"/>
    <w:rsid w:val="004D3E73"/>
    <w:rsid w:val="004D4054"/>
    <w:rsid w:val="004D4170"/>
    <w:rsid w:val="004D44D3"/>
    <w:rsid w:val="004D4581"/>
    <w:rsid w:val="004D4730"/>
    <w:rsid w:val="004D4746"/>
    <w:rsid w:val="004D4862"/>
    <w:rsid w:val="004D48D6"/>
    <w:rsid w:val="004D4D09"/>
    <w:rsid w:val="004D4DC1"/>
    <w:rsid w:val="004D5001"/>
    <w:rsid w:val="004D5620"/>
    <w:rsid w:val="004D570A"/>
    <w:rsid w:val="004D5893"/>
    <w:rsid w:val="004D5B00"/>
    <w:rsid w:val="004D5FBC"/>
    <w:rsid w:val="004D615C"/>
    <w:rsid w:val="004D66A8"/>
    <w:rsid w:val="004D6811"/>
    <w:rsid w:val="004D6C31"/>
    <w:rsid w:val="004D7272"/>
    <w:rsid w:val="004D74B4"/>
    <w:rsid w:val="004D74B5"/>
    <w:rsid w:val="004D7673"/>
    <w:rsid w:val="004D78B5"/>
    <w:rsid w:val="004D7DB4"/>
    <w:rsid w:val="004D7E83"/>
    <w:rsid w:val="004D7EC2"/>
    <w:rsid w:val="004D7F18"/>
    <w:rsid w:val="004E0137"/>
    <w:rsid w:val="004E01EC"/>
    <w:rsid w:val="004E0812"/>
    <w:rsid w:val="004E09AB"/>
    <w:rsid w:val="004E0B1F"/>
    <w:rsid w:val="004E12AE"/>
    <w:rsid w:val="004E1375"/>
    <w:rsid w:val="004E15E6"/>
    <w:rsid w:val="004E17B1"/>
    <w:rsid w:val="004E19AC"/>
    <w:rsid w:val="004E1B54"/>
    <w:rsid w:val="004E1BAC"/>
    <w:rsid w:val="004E1FD0"/>
    <w:rsid w:val="004E2400"/>
    <w:rsid w:val="004E2D4A"/>
    <w:rsid w:val="004E3275"/>
    <w:rsid w:val="004E32D0"/>
    <w:rsid w:val="004E32EE"/>
    <w:rsid w:val="004E36FC"/>
    <w:rsid w:val="004E3910"/>
    <w:rsid w:val="004E39AC"/>
    <w:rsid w:val="004E3ABD"/>
    <w:rsid w:val="004E3BBB"/>
    <w:rsid w:val="004E3F81"/>
    <w:rsid w:val="004E4143"/>
    <w:rsid w:val="004E418B"/>
    <w:rsid w:val="004E43BE"/>
    <w:rsid w:val="004E4AB1"/>
    <w:rsid w:val="004E4B4E"/>
    <w:rsid w:val="004E4F78"/>
    <w:rsid w:val="004E4FA7"/>
    <w:rsid w:val="004E5162"/>
    <w:rsid w:val="004E53F2"/>
    <w:rsid w:val="004E550A"/>
    <w:rsid w:val="004E5C50"/>
    <w:rsid w:val="004E5D6F"/>
    <w:rsid w:val="004E5E9C"/>
    <w:rsid w:val="004E61F7"/>
    <w:rsid w:val="004E63C8"/>
    <w:rsid w:val="004E65CB"/>
    <w:rsid w:val="004E66F9"/>
    <w:rsid w:val="004E6869"/>
    <w:rsid w:val="004E6AA2"/>
    <w:rsid w:val="004E6D36"/>
    <w:rsid w:val="004E6E5E"/>
    <w:rsid w:val="004E74D4"/>
    <w:rsid w:val="004E7607"/>
    <w:rsid w:val="004E7A57"/>
    <w:rsid w:val="004E7E68"/>
    <w:rsid w:val="004E7FA4"/>
    <w:rsid w:val="004F0012"/>
    <w:rsid w:val="004F0211"/>
    <w:rsid w:val="004F062E"/>
    <w:rsid w:val="004F068B"/>
    <w:rsid w:val="004F079B"/>
    <w:rsid w:val="004F096C"/>
    <w:rsid w:val="004F0BF2"/>
    <w:rsid w:val="004F0BF4"/>
    <w:rsid w:val="004F0CE3"/>
    <w:rsid w:val="004F0D4F"/>
    <w:rsid w:val="004F1377"/>
    <w:rsid w:val="004F141E"/>
    <w:rsid w:val="004F1486"/>
    <w:rsid w:val="004F1487"/>
    <w:rsid w:val="004F150B"/>
    <w:rsid w:val="004F1BBC"/>
    <w:rsid w:val="004F1E8B"/>
    <w:rsid w:val="004F1FE4"/>
    <w:rsid w:val="004F23C8"/>
    <w:rsid w:val="004F2615"/>
    <w:rsid w:val="004F275F"/>
    <w:rsid w:val="004F2B46"/>
    <w:rsid w:val="004F2E8D"/>
    <w:rsid w:val="004F3094"/>
    <w:rsid w:val="004F30F3"/>
    <w:rsid w:val="004F313C"/>
    <w:rsid w:val="004F36E2"/>
    <w:rsid w:val="004F381E"/>
    <w:rsid w:val="004F395E"/>
    <w:rsid w:val="004F3B89"/>
    <w:rsid w:val="004F4058"/>
    <w:rsid w:val="004F4088"/>
    <w:rsid w:val="004F4681"/>
    <w:rsid w:val="004F4741"/>
    <w:rsid w:val="004F482B"/>
    <w:rsid w:val="004F487A"/>
    <w:rsid w:val="004F494D"/>
    <w:rsid w:val="004F4BAB"/>
    <w:rsid w:val="004F4C42"/>
    <w:rsid w:val="004F4CD9"/>
    <w:rsid w:val="004F4D0A"/>
    <w:rsid w:val="004F4D17"/>
    <w:rsid w:val="004F4E4A"/>
    <w:rsid w:val="004F4F80"/>
    <w:rsid w:val="004F50CE"/>
    <w:rsid w:val="004F5256"/>
    <w:rsid w:val="004F52B9"/>
    <w:rsid w:val="004F557E"/>
    <w:rsid w:val="004F56B8"/>
    <w:rsid w:val="004F56ED"/>
    <w:rsid w:val="004F57D8"/>
    <w:rsid w:val="004F58FE"/>
    <w:rsid w:val="004F5909"/>
    <w:rsid w:val="004F5DDF"/>
    <w:rsid w:val="004F5E97"/>
    <w:rsid w:val="004F5F26"/>
    <w:rsid w:val="004F615D"/>
    <w:rsid w:val="004F61E7"/>
    <w:rsid w:val="004F6933"/>
    <w:rsid w:val="004F69E1"/>
    <w:rsid w:val="004F69F1"/>
    <w:rsid w:val="004F6B34"/>
    <w:rsid w:val="004F6B73"/>
    <w:rsid w:val="004F6CC1"/>
    <w:rsid w:val="004F6D9C"/>
    <w:rsid w:val="004F6F67"/>
    <w:rsid w:val="004F712F"/>
    <w:rsid w:val="004F719D"/>
    <w:rsid w:val="004F763F"/>
    <w:rsid w:val="004F777C"/>
    <w:rsid w:val="004F78E8"/>
    <w:rsid w:val="004F7C1F"/>
    <w:rsid w:val="004F7C99"/>
    <w:rsid w:val="004F7E05"/>
    <w:rsid w:val="004F7F5E"/>
    <w:rsid w:val="005000D0"/>
    <w:rsid w:val="0050016B"/>
    <w:rsid w:val="005002F2"/>
    <w:rsid w:val="00500501"/>
    <w:rsid w:val="0050063C"/>
    <w:rsid w:val="00501201"/>
    <w:rsid w:val="00501211"/>
    <w:rsid w:val="0050180B"/>
    <w:rsid w:val="0050195A"/>
    <w:rsid w:val="00501AD2"/>
    <w:rsid w:val="00501BF8"/>
    <w:rsid w:val="005023AA"/>
    <w:rsid w:val="0050258A"/>
    <w:rsid w:val="005029B3"/>
    <w:rsid w:val="005029E3"/>
    <w:rsid w:val="00502B61"/>
    <w:rsid w:val="00502C16"/>
    <w:rsid w:val="00503041"/>
    <w:rsid w:val="005031B1"/>
    <w:rsid w:val="00503257"/>
    <w:rsid w:val="005034AE"/>
    <w:rsid w:val="00503502"/>
    <w:rsid w:val="00503668"/>
    <w:rsid w:val="0050386E"/>
    <w:rsid w:val="00503A39"/>
    <w:rsid w:val="00503CF5"/>
    <w:rsid w:val="00503F2E"/>
    <w:rsid w:val="00504431"/>
    <w:rsid w:val="00504727"/>
    <w:rsid w:val="00504CD7"/>
    <w:rsid w:val="00505221"/>
    <w:rsid w:val="00505318"/>
    <w:rsid w:val="005054CE"/>
    <w:rsid w:val="005057E1"/>
    <w:rsid w:val="0050581B"/>
    <w:rsid w:val="00505A07"/>
    <w:rsid w:val="00506041"/>
    <w:rsid w:val="005061A6"/>
    <w:rsid w:val="005061B2"/>
    <w:rsid w:val="00506280"/>
    <w:rsid w:val="00506593"/>
    <w:rsid w:val="0050665B"/>
    <w:rsid w:val="0050666C"/>
    <w:rsid w:val="0050666E"/>
    <w:rsid w:val="00506E55"/>
    <w:rsid w:val="005071BB"/>
    <w:rsid w:val="0050753C"/>
    <w:rsid w:val="005076BB"/>
    <w:rsid w:val="00507948"/>
    <w:rsid w:val="00507992"/>
    <w:rsid w:val="00507B88"/>
    <w:rsid w:val="00507D75"/>
    <w:rsid w:val="00507DAF"/>
    <w:rsid w:val="00510168"/>
    <w:rsid w:val="0051059F"/>
    <w:rsid w:val="00510850"/>
    <w:rsid w:val="005108B8"/>
    <w:rsid w:val="00510AA8"/>
    <w:rsid w:val="00510F4A"/>
    <w:rsid w:val="00511044"/>
    <w:rsid w:val="0051109A"/>
    <w:rsid w:val="005110CD"/>
    <w:rsid w:val="00511324"/>
    <w:rsid w:val="00511819"/>
    <w:rsid w:val="00511C98"/>
    <w:rsid w:val="00511D6D"/>
    <w:rsid w:val="00512302"/>
    <w:rsid w:val="00512387"/>
    <w:rsid w:val="00512968"/>
    <w:rsid w:val="00512AB2"/>
    <w:rsid w:val="00512AE9"/>
    <w:rsid w:val="00512F87"/>
    <w:rsid w:val="005130AF"/>
    <w:rsid w:val="0051310E"/>
    <w:rsid w:val="00513198"/>
    <w:rsid w:val="00513A40"/>
    <w:rsid w:val="00513A4F"/>
    <w:rsid w:val="00513BD4"/>
    <w:rsid w:val="00513BF3"/>
    <w:rsid w:val="00513F76"/>
    <w:rsid w:val="005141FC"/>
    <w:rsid w:val="005142AB"/>
    <w:rsid w:val="0051449E"/>
    <w:rsid w:val="005144D1"/>
    <w:rsid w:val="00514634"/>
    <w:rsid w:val="00514969"/>
    <w:rsid w:val="00514A1D"/>
    <w:rsid w:val="00514A49"/>
    <w:rsid w:val="00514EC9"/>
    <w:rsid w:val="00514F22"/>
    <w:rsid w:val="0051510E"/>
    <w:rsid w:val="0051562A"/>
    <w:rsid w:val="005156A8"/>
    <w:rsid w:val="00515759"/>
    <w:rsid w:val="005157B3"/>
    <w:rsid w:val="005158D0"/>
    <w:rsid w:val="005159CC"/>
    <w:rsid w:val="00515A81"/>
    <w:rsid w:val="00515AEE"/>
    <w:rsid w:val="00515BBD"/>
    <w:rsid w:val="00515D80"/>
    <w:rsid w:val="00515DFE"/>
    <w:rsid w:val="005160CD"/>
    <w:rsid w:val="005160E0"/>
    <w:rsid w:val="0051676E"/>
    <w:rsid w:val="005168C2"/>
    <w:rsid w:val="005168ED"/>
    <w:rsid w:val="005169BC"/>
    <w:rsid w:val="00516CD6"/>
    <w:rsid w:val="00516D31"/>
    <w:rsid w:val="0051722B"/>
    <w:rsid w:val="00517467"/>
    <w:rsid w:val="00517542"/>
    <w:rsid w:val="0051761A"/>
    <w:rsid w:val="00517684"/>
    <w:rsid w:val="0051788E"/>
    <w:rsid w:val="00520487"/>
    <w:rsid w:val="0052055B"/>
    <w:rsid w:val="005209C1"/>
    <w:rsid w:val="00520AFF"/>
    <w:rsid w:val="00520BB7"/>
    <w:rsid w:val="00520F34"/>
    <w:rsid w:val="00521130"/>
    <w:rsid w:val="00521281"/>
    <w:rsid w:val="005213F5"/>
    <w:rsid w:val="00521508"/>
    <w:rsid w:val="0052183F"/>
    <w:rsid w:val="00521858"/>
    <w:rsid w:val="00521893"/>
    <w:rsid w:val="005218DC"/>
    <w:rsid w:val="00521B4E"/>
    <w:rsid w:val="00521BEB"/>
    <w:rsid w:val="00521F1B"/>
    <w:rsid w:val="00522041"/>
    <w:rsid w:val="0052215E"/>
    <w:rsid w:val="0052237B"/>
    <w:rsid w:val="00522427"/>
    <w:rsid w:val="0052279B"/>
    <w:rsid w:val="00522B9D"/>
    <w:rsid w:val="00522C77"/>
    <w:rsid w:val="00522E43"/>
    <w:rsid w:val="0052318A"/>
    <w:rsid w:val="00523370"/>
    <w:rsid w:val="00523380"/>
    <w:rsid w:val="0052343A"/>
    <w:rsid w:val="0052350A"/>
    <w:rsid w:val="00523728"/>
    <w:rsid w:val="005238D7"/>
    <w:rsid w:val="00523B33"/>
    <w:rsid w:val="00523C48"/>
    <w:rsid w:val="00523C77"/>
    <w:rsid w:val="00523D59"/>
    <w:rsid w:val="00523D85"/>
    <w:rsid w:val="00524082"/>
    <w:rsid w:val="00524176"/>
    <w:rsid w:val="005241CA"/>
    <w:rsid w:val="00524B9E"/>
    <w:rsid w:val="00524D03"/>
    <w:rsid w:val="00524E44"/>
    <w:rsid w:val="005252D9"/>
    <w:rsid w:val="005255E6"/>
    <w:rsid w:val="0052576D"/>
    <w:rsid w:val="005258D8"/>
    <w:rsid w:val="00525D1D"/>
    <w:rsid w:val="00525F83"/>
    <w:rsid w:val="00526090"/>
    <w:rsid w:val="00526124"/>
    <w:rsid w:val="005261E1"/>
    <w:rsid w:val="0052623F"/>
    <w:rsid w:val="00526848"/>
    <w:rsid w:val="00526BBC"/>
    <w:rsid w:val="00526C8E"/>
    <w:rsid w:val="00526E0F"/>
    <w:rsid w:val="00526E40"/>
    <w:rsid w:val="005271F9"/>
    <w:rsid w:val="00527402"/>
    <w:rsid w:val="00527471"/>
    <w:rsid w:val="0052752C"/>
    <w:rsid w:val="00527616"/>
    <w:rsid w:val="00527711"/>
    <w:rsid w:val="0052779D"/>
    <w:rsid w:val="005277E4"/>
    <w:rsid w:val="00527BDA"/>
    <w:rsid w:val="00527C28"/>
    <w:rsid w:val="00527C86"/>
    <w:rsid w:val="00527CC3"/>
    <w:rsid w:val="00527F7B"/>
    <w:rsid w:val="00530109"/>
    <w:rsid w:val="00530354"/>
    <w:rsid w:val="005304F4"/>
    <w:rsid w:val="0053065B"/>
    <w:rsid w:val="00530C08"/>
    <w:rsid w:val="00530C20"/>
    <w:rsid w:val="00530CFE"/>
    <w:rsid w:val="00530DDE"/>
    <w:rsid w:val="00530F17"/>
    <w:rsid w:val="00530FA7"/>
    <w:rsid w:val="0053111C"/>
    <w:rsid w:val="0053111D"/>
    <w:rsid w:val="00531A16"/>
    <w:rsid w:val="00531F73"/>
    <w:rsid w:val="0053210E"/>
    <w:rsid w:val="00532192"/>
    <w:rsid w:val="005322A9"/>
    <w:rsid w:val="00532674"/>
    <w:rsid w:val="0053273F"/>
    <w:rsid w:val="0053289F"/>
    <w:rsid w:val="00532B35"/>
    <w:rsid w:val="00532BC3"/>
    <w:rsid w:val="00532C4C"/>
    <w:rsid w:val="00532ED2"/>
    <w:rsid w:val="005332D1"/>
    <w:rsid w:val="00533747"/>
    <w:rsid w:val="005343AC"/>
    <w:rsid w:val="00534504"/>
    <w:rsid w:val="0053486D"/>
    <w:rsid w:val="0053490F"/>
    <w:rsid w:val="005349BA"/>
    <w:rsid w:val="00534F18"/>
    <w:rsid w:val="00534FB9"/>
    <w:rsid w:val="00535095"/>
    <w:rsid w:val="0053539F"/>
    <w:rsid w:val="005353A0"/>
    <w:rsid w:val="00535476"/>
    <w:rsid w:val="00535C4C"/>
    <w:rsid w:val="00535D80"/>
    <w:rsid w:val="00535EA7"/>
    <w:rsid w:val="00536426"/>
    <w:rsid w:val="005365DD"/>
    <w:rsid w:val="00536980"/>
    <w:rsid w:val="00536ACF"/>
    <w:rsid w:val="005371DE"/>
    <w:rsid w:val="005374E8"/>
    <w:rsid w:val="005379F1"/>
    <w:rsid w:val="00537A56"/>
    <w:rsid w:val="0054003F"/>
    <w:rsid w:val="005401D0"/>
    <w:rsid w:val="00540A6B"/>
    <w:rsid w:val="00540AE5"/>
    <w:rsid w:val="00540BA1"/>
    <w:rsid w:val="00540EB2"/>
    <w:rsid w:val="00541245"/>
    <w:rsid w:val="0054133E"/>
    <w:rsid w:val="005413E9"/>
    <w:rsid w:val="00541518"/>
    <w:rsid w:val="00541673"/>
    <w:rsid w:val="00541776"/>
    <w:rsid w:val="005419E9"/>
    <w:rsid w:val="00541CA7"/>
    <w:rsid w:val="0054209A"/>
    <w:rsid w:val="0054214E"/>
    <w:rsid w:val="005422CE"/>
    <w:rsid w:val="005424E8"/>
    <w:rsid w:val="00542636"/>
    <w:rsid w:val="0054298B"/>
    <w:rsid w:val="00542A1E"/>
    <w:rsid w:val="00542D74"/>
    <w:rsid w:val="00542DAF"/>
    <w:rsid w:val="005430DF"/>
    <w:rsid w:val="00543272"/>
    <w:rsid w:val="00543274"/>
    <w:rsid w:val="005432B9"/>
    <w:rsid w:val="005439FF"/>
    <w:rsid w:val="00543DF2"/>
    <w:rsid w:val="00543E87"/>
    <w:rsid w:val="00543EE9"/>
    <w:rsid w:val="00543F68"/>
    <w:rsid w:val="00543F8B"/>
    <w:rsid w:val="0054406E"/>
    <w:rsid w:val="0054458F"/>
    <w:rsid w:val="005446E6"/>
    <w:rsid w:val="0054474D"/>
    <w:rsid w:val="00544899"/>
    <w:rsid w:val="00544AAF"/>
    <w:rsid w:val="00544B42"/>
    <w:rsid w:val="00544C95"/>
    <w:rsid w:val="0054521C"/>
    <w:rsid w:val="005458FC"/>
    <w:rsid w:val="005459D9"/>
    <w:rsid w:val="00545C9D"/>
    <w:rsid w:val="00545CA2"/>
    <w:rsid w:val="00545F37"/>
    <w:rsid w:val="00546129"/>
    <w:rsid w:val="00546602"/>
    <w:rsid w:val="00546611"/>
    <w:rsid w:val="00546846"/>
    <w:rsid w:val="005468D5"/>
    <w:rsid w:val="00546961"/>
    <w:rsid w:val="005469C4"/>
    <w:rsid w:val="00546C74"/>
    <w:rsid w:val="00546FAD"/>
    <w:rsid w:val="0054714F"/>
    <w:rsid w:val="005471F7"/>
    <w:rsid w:val="00547326"/>
    <w:rsid w:val="005477FD"/>
    <w:rsid w:val="00547A7F"/>
    <w:rsid w:val="00547B87"/>
    <w:rsid w:val="00547C28"/>
    <w:rsid w:val="00547C89"/>
    <w:rsid w:val="00547C9F"/>
    <w:rsid w:val="00547D73"/>
    <w:rsid w:val="00550BEB"/>
    <w:rsid w:val="00550CD1"/>
    <w:rsid w:val="00550D34"/>
    <w:rsid w:val="00550E17"/>
    <w:rsid w:val="00550EC3"/>
    <w:rsid w:val="00551012"/>
    <w:rsid w:val="00551498"/>
    <w:rsid w:val="0055170B"/>
    <w:rsid w:val="00551798"/>
    <w:rsid w:val="00551837"/>
    <w:rsid w:val="00551898"/>
    <w:rsid w:val="005518CF"/>
    <w:rsid w:val="0055193A"/>
    <w:rsid w:val="00551AAE"/>
    <w:rsid w:val="00551DF7"/>
    <w:rsid w:val="00551E2A"/>
    <w:rsid w:val="00551F65"/>
    <w:rsid w:val="005524A2"/>
    <w:rsid w:val="00552822"/>
    <w:rsid w:val="00552917"/>
    <w:rsid w:val="00552BBF"/>
    <w:rsid w:val="00552DC9"/>
    <w:rsid w:val="00552E49"/>
    <w:rsid w:val="0055312E"/>
    <w:rsid w:val="005532E0"/>
    <w:rsid w:val="0055348A"/>
    <w:rsid w:val="00554CF4"/>
    <w:rsid w:val="00554CFC"/>
    <w:rsid w:val="00554F03"/>
    <w:rsid w:val="00554F52"/>
    <w:rsid w:val="00555493"/>
    <w:rsid w:val="0055558B"/>
    <w:rsid w:val="00555765"/>
    <w:rsid w:val="0055587B"/>
    <w:rsid w:val="0055594E"/>
    <w:rsid w:val="00555B58"/>
    <w:rsid w:val="00555BF5"/>
    <w:rsid w:val="00555D02"/>
    <w:rsid w:val="00555F23"/>
    <w:rsid w:val="00555F68"/>
    <w:rsid w:val="005564F1"/>
    <w:rsid w:val="005568E6"/>
    <w:rsid w:val="00556B11"/>
    <w:rsid w:val="00556B30"/>
    <w:rsid w:val="00556C77"/>
    <w:rsid w:val="00556DEF"/>
    <w:rsid w:val="00557094"/>
    <w:rsid w:val="0055776F"/>
    <w:rsid w:val="00557A1B"/>
    <w:rsid w:val="00557C4D"/>
    <w:rsid w:val="00557C96"/>
    <w:rsid w:val="00557D4B"/>
    <w:rsid w:val="00557E65"/>
    <w:rsid w:val="00557EFB"/>
    <w:rsid w:val="00557FA8"/>
    <w:rsid w:val="005601A5"/>
    <w:rsid w:val="005604D3"/>
    <w:rsid w:val="005605D6"/>
    <w:rsid w:val="0056064A"/>
    <w:rsid w:val="00560659"/>
    <w:rsid w:val="005606F7"/>
    <w:rsid w:val="00560C87"/>
    <w:rsid w:val="00561058"/>
    <w:rsid w:val="00561300"/>
    <w:rsid w:val="005613BE"/>
    <w:rsid w:val="0056147B"/>
    <w:rsid w:val="005614F5"/>
    <w:rsid w:val="0056163B"/>
    <w:rsid w:val="00561BF9"/>
    <w:rsid w:val="00561F6C"/>
    <w:rsid w:val="00562571"/>
    <w:rsid w:val="005625DF"/>
    <w:rsid w:val="005626E4"/>
    <w:rsid w:val="00562857"/>
    <w:rsid w:val="00562917"/>
    <w:rsid w:val="00562BEB"/>
    <w:rsid w:val="00562D74"/>
    <w:rsid w:val="00562E3C"/>
    <w:rsid w:val="0056348F"/>
    <w:rsid w:val="0056364D"/>
    <w:rsid w:val="0056368B"/>
    <w:rsid w:val="00563882"/>
    <w:rsid w:val="005638DC"/>
    <w:rsid w:val="00563A71"/>
    <w:rsid w:val="00563C3C"/>
    <w:rsid w:val="00563FA0"/>
    <w:rsid w:val="00563FFB"/>
    <w:rsid w:val="0056405D"/>
    <w:rsid w:val="005643B6"/>
    <w:rsid w:val="005644BC"/>
    <w:rsid w:val="005645F7"/>
    <w:rsid w:val="00564A7E"/>
    <w:rsid w:val="00564C57"/>
    <w:rsid w:val="00564EA6"/>
    <w:rsid w:val="0056536E"/>
    <w:rsid w:val="005654BA"/>
    <w:rsid w:val="00565605"/>
    <w:rsid w:val="005658F4"/>
    <w:rsid w:val="0056594A"/>
    <w:rsid w:val="00565A7B"/>
    <w:rsid w:val="00565B7D"/>
    <w:rsid w:val="00565C2E"/>
    <w:rsid w:val="00565E58"/>
    <w:rsid w:val="005661AE"/>
    <w:rsid w:val="00566B08"/>
    <w:rsid w:val="00566B75"/>
    <w:rsid w:val="00566E97"/>
    <w:rsid w:val="00566F54"/>
    <w:rsid w:val="00566F5F"/>
    <w:rsid w:val="00566F64"/>
    <w:rsid w:val="00567088"/>
    <w:rsid w:val="005675A9"/>
    <w:rsid w:val="005676F2"/>
    <w:rsid w:val="00567901"/>
    <w:rsid w:val="00567ADC"/>
    <w:rsid w:val="00567DC9"/>
    <w:rsid w:val="00567FF8"/>
    <w:rsid w:val="00570274"/>
    <w:rsid w:val="005702D5"/>
    <w:rsid w:val="00570470"/>
    <w:rsid w:val="00570559"/>
    <w:rsid w:val="00570E6F"/>
    <w:rsid w:val="00570F59"/>
    <w:rsid w:val="0057122D"/>
    <w:rsid w:val="0057132B"/>
    <w:rsid w:val="005714A7"/>
    <w:rsid w:val="00571677"/>
    <w:rsid w:val="005717E6"/>
    <w:rsid w:val="00571855"/>
    <w:rsid w:val="00571877"/>
    <w:rsid w:val="005718B6"/>
    <w:rsid w:val="00571AF2"/>
    <w:rsid w:val="00571CF0"/>
    <w:rsid w:val="00571D04"/>
    <w:rsid w:val="00571D1A"/>
    <w:rsid w:val="0057254F"/>
    <w:rsid w:val="00572551"/>
    <w:rsid w:val="00572630"/>
    <w:rsid w:val="005728F4"/>
    <w:rsid w:val="00572CBE"/>
    <w:rsid w:val="00572D25"/>
    <w:rsid w:val="00573043"/>
    <w:rsid w:val="005731B7"/>
    <w:rsid w:val="00573283"/>
    <w:rsid w:val="005732B3"/>
    <w:rsid w:val="005734BD"/>
    <w:rsid w:val="00573ADA"/>
    <w:rsid w:val="00573D2F"/>
    <w:rsid w:val="00573EF2"/>
    <w:rsid w:val="00574078"/>
    <w:rsid w:val="005741EC"/>
    <w:rsid w:val="0057422F"/>
    <w:rsid w:val="00574722"/>
    <w:rsid w:val="005748C2"/>
    <w:rsid w:val="00574C60"/>
    <w:rsid w:val="00574D61"/>
    <w:rsid w:val="00574F4D"/>
    <w:rsid w:val="0057517A"/>
    <w:rsid w:val="00575B75"/>
    <w:rsid w:val="00576391"/>
    <w:rsid w:val="0057675F"/>
    <w:rsid w:val="00576895"/>
    <w:rsid w:val="00576BC6"/>
    <w:rsid w:val="00576E95"/>
    <w:rsid w:val="00576EA2"/>
    <w:rsid w:val="00576F37"/>
    <w:rsid w:val="00576FBA"/>
    <w:rsid w:val="0057706D"/>
    <w:rsid w:val="0057717A"/>
    <w:rsid w:val="0057756D"/>
    <w:rsid w:val="00577659"/>
    <w:rsid w:val="005776F9"/>
    <w:rsid w:val="00577C2A"/>
    <w:rsid w:val="00577CA7"/>
    <w:rsid w:val="00577DC5"/>
    <w:rsid w:val="00577F70"/>
    <w:rsid w:val="005800BC"/>
    <w:rsid w:val="0058082D"/>
    <w:rsid w:val="00580A63"/>
    <w:rsid w:val="00580B1E"/>
    <w:rsid w:val="00580BFC"/>
    <w:rsid w:val="00580C9E"/>
    <w:rsid w:val="00580E45"/>
    <w:rsid w:val="00580F60"/>
    <w:rsid w:val="00581048"/>
    <w:rsid w:val="005813A6"/>
    <w:rsid w:val="00581871"/>
    <w:rsid w:val="00581DBB"/>
    <w:rsid w:val="005822A8"/>
    <w:rsid w:val="0058238A"/>
    <w:rsid w:val="005823E9"/>
    <w:rsid w:val="005823F0"/>
    <w:rsid w:val="00582480"/>
    <w:rsid w:val="0058263C"/>
    <w:rsid w:val="00582893"/>
    <w:rsid w:val="005828A0"/>
    <w:rsid w:val="005828B8"/>
    <w:rsid w:val="00582B90"/>
    <w:rsid w:val="00582BAD"/>
    <w:rsid w:val="00582F90"/>
    <w:rsid w:val="00583565"/>
    <w:rsid w:val="005840F4"/>
    <w:rsid w:val="005842AF"/>
    <w:rsid w:val="00584420"/>
    <w:rsid w:val="00584572"/>
    <w:rsid w:val="005845D3"/>
    <w:rsid w:val="005849B4"/>
    <w:rsid w:val="00584C9B"/>
    <w:rsid w:val="00584FB8"/>
    <w:rsid w:val="00585128"/>
    <w:rsid w:val="00585155"/>
    <w:rsid w:val="0058521F"/>
    <w:rsid w:val="00585366"/>
    <w:rsid w:val="005857C6"/>
    <w:rsid w:val="005857F0"/>
    <w:rsid w:val="00585CFC"/>
    <w:rsid w:val="00585FFD"/>
    <w:rsid w:val="00586599"/>
    <w:rsid w:val="005866C0"/>
    <w:rsid w:val="00586B82"/>
    <w:rsid w:val="00586FDF"/>
    <w:rsid w:val="005870B1"/>
    <w:rsid w:val="005871E3"/>
    <w:rsid w:val="00587264"/>
    <w:rsid w:val="005872B9"/>
    <w:rsid w:val="005872FD"/>
    <w:rsid w:val="00587386"/>
    <w:rsid w:val="0058743C"/>
    <w:rsid w:val="0058749A"/>
    <w:rsid w:val="005875E2"/>
    <w:rsid w:val="0058783E"/>
    <w:rsid w:val="005879CB"/>
    <w:rsid w:val="00587B0E"/>
    <w:rsid w:val="00587D5F"/>
    <w:rsid w:val="00587D65"/>
    <w:rsid w:val="00590115"/>
    <w:rsid w:val="005902F6"/>
    <w:rsid w:val="00590A29"/>
    <w:rsid w:val="00590B9B"/>
    <w:rsid w:val="00590CCA"/>
    <w:rsid w:val="00590DB2"/>
    <w:rsid w:val="00590EF4"/>
    <w:rsid w:val="00591130"/>
    <w:rsid w:val="0059122A"/>
    <w:rsid w:val="00591A65"/>
    <w:rsid w:val="00591D87"/>
    <w:rsid w:val="00591FD0"/>
    <w:rsid w:val="00592101"/>
    <w:rsid w:val="0059258E"/>
    <w:rsid w:val="0059277A"/>
    <w:rsid w:val="00592842"/>
    <w:rsid w:val="00592850"/>
    <w:rsid w:val="00592A4A"/>
    <w:rsid w:val="0059317F"/>
    <w:rsid w:val="00593200"/>
    <w:rsid w:val="00593241"/>
    <w:rsid w:val="005934AD"/>
    <w:rsid w:val="0059361B"/>
    <w:rsid w:val="005936A8"/>
    <w:rsid w:val="00593B72"/>
    <w:rsid w:val="00593BC8"/>
    <w:rsid w:val="00593DD1"/>
    <w:rsid w:val="00593F20"/>
    <w:rsid w:val="0059411D"/>
    <w:rsid w:val="005943AF"/>
    <w:rsid w:val="00594578"/>
    <w:rsid w:val="005945F7"/>
    <w:rsid w:val="005949F6"/>
    <w:rsid w:val="00594D14"/>
    <w:rsid w:val="00594D60"/>
    <w:rsid w:val="00595126"/>
    <w:rsid w:val="00595525"/>
    <w:rsid w:val="0059560A"/>
    <w:rsid w:val="0059571F"/>
    <w:rsid w:val="00595760"/>
    <w:rsid w:val="00595A88"/>
    <w:rsid w:val="00595AFC"/>
    <w:rsid w:val="00595EF6"/>
    <w:rsid w:val="00595EFD"/>
    <w:rsid w:val="0059604F"/>
    <w:rsid w:val="0059615E"/>
    <w:rsid w:val="00596172"/>
    <w:rsid w:val="005965B5"/>
    <w:rsid w:val="0059675E"/>
    <w:rsid w:val="0059689B"/>
    <w:rsid w:val="00596A42"/>
    <w:rsid w:val="00596D82"/>
    <w:rsid w:val="00596F60"/>
    <w:rsid w:val="00596F80"/>
    <w:rsid w:val="005970FD"/>
    <w:rsid w:val="005974A5"/>
    <w:rsid w:val="00597870"/>
    <w:rsid w:val="005978B7"/>
    <w:rsid w:val="005979B5"/>
    <w:rsid w:val="00597B04"/>
    <w:rsid w:val="00597B92"/>
    <w:rsid w:val="005A02E3"/>
    <w:rsid w:val="005A05AC"/>
    <w:rsid w:val="005A0A34"/>
    <w:rsid w:val="005A0B3F"/>
    <w:rsid w:val="005A0EF5"/>
    <w:rsid w:val="005A0FE9"/>
    <w:rsid w:val="005A100E"/>
    <w:rsid w:val="005A1093"/>
    <w:rsid w:val="005A110B"/>
    <w:rsid w:val="005A155B"/>
    <w:rsid w:val="005A15BF"/>
    <w:rsid w:val="005A15D4"/>
    <w:rsid w:val="005A1725"/>
    <w:rsid w:val="005A179A"/>
    <w:rsid w:val="005A1B91"/>
    <w:rsid w:val="005A1B9A"/>
    <w:rsid w:val="005A1BB0"/>
    <w:rsid w:val="005A1C49"/>
    <w:rsid w:val="005A1FDF"/>
    <w:rsid w:val="005A21E9"/>
    <w:rsid w:val="005A2511"/>
    <w:rsid w:val="005A2C0F"/>
    <w:rsid w:val="005A2D29"/>
    <w:rsid w:val="005A3156"/>
    <w:rsid w:val="005A34E1"/>
    <w:rsid w:val="005A3B83"/>
    <w:rsid w:val="005A3C29"/>
    <w:rsid w:val="005A3DCA"/>
    <w:rsid w:val="005A3F8C"/>
    <w:rsid w:val="005A402E"/>
    <w:rsid w:val="005A4102"/>
    <w:rsid w:val="005A4433"/>
    <w:rsid w:val="005A4570"/>
    <w:rsid w:val="005A4616"/>
    <w:rsid w:val="005A4738"/>
    <w:rsid w:val="005A4797"/>
    <w:rsid w:val="005A489E"/>
    <w:rsid w:val="005A4C1F"/>
    <w:rsid w:val="005A4D47"/>
    <w:rsid w:val="005A4FF3"/>
    <w:rsid w:val="005A5A3C"/>
    <w:rsid w:val="005A5AD4"/>
    <w:rsid w:val="005A5BB3"/>
    <w:rsid w:val="005A5F17"/>
    <w:rsid w:val="005A5F73"/>
    <w:rsid w:val="005A6015"/>
    <w:rsid w:val="005A6068"/>
    <w:rsid w:val="005A6A12"/>
    <w:rsid w:val="005A6BE5"/>
    <w:rsid w:val="005A6EAA"/>
    <w:rsid w:val="005A6F32"/>
    <w:rsid w:val="005A73BF"/>
    <w:rsid w:val="005A74B5"/>
    <w:rsid w:val="005A74B7"/>
    <w:rsid w:val="005A7605"/>
    <w:rsid w:val="005A7669"/>
    <w:rsid w:val="005A7689"/>
    <w:rsid w:val="005A7818"/>
    <w:rsid w:val="005A7C02"/>
    <w:rsid w:val="005A7E2D"/>
    <w:rsid w:val="005A7E4C"/>
    <w:rsid w:val="005B03C1"/>
    <w:rsid w:val="005B064D"/>
    <w:rsid w:val="005B085F"/>
    <w:rsid w:val="005B0A0A"/>
    <w:rsid w:val="005B0A11"/>
    <w:rsid w:val="005B0B79"/>
    <w:rsid w:val="005B0C9A"/>
    <w:rsid w:val="005B0E85"/>
    <w:rsid w:val="005B0EAA"/>
    <w:rsid w:val="005B1094"/>
    <w:rsid w:val="005B119F"/>
    <w:rsid w:val="005B12B1"/>
    <w:rsid w:val="005B12CB"/>
    <w:rsid w:val="005B1665"/>
    <w:rsid w:val="005B16A0"/>
    <w:rsid w:val="005B1CE5"/>
    <w:rsid w:val="005B1D27"/>
    <w:rsid w:val="005B1F8B"/>
    <w:rsid w:val="005B200F"/>
    <w:rsid w:val="005B227E"/>
    <w:rsid w:val="005B23F7"/>
    <w:rsid w:val="005B2D88"/>
    <w:rsid w:val="005B372B"/>
    <w:rsid w:val="005B37AF"/>
    <w:rsid w:val="005B3814"/>
    <w:rsid w:val="005B3850"/>
    <w:rsid w:val="005B3DD3"/>
    <w:rsid w:val="005B3E7C"/>
    <w:rsid w:val="005B3EF0"/>
    <w:rsid w:val="005B4043"/>
    <w:rsid w:val="005B4696"/>
    <w:rsid w:val="005B4916"/>
    <w:rsid w:val="005B4925"/>
    <w:rsid w:val="005B496C"/>
    <w:rsid w:val="005B4F68"/>
    <w:rsid w:val="005B5021"/>
    <w:rsid w:val="005B50B8"/>
    <w:rsid w:val="005B50C7"/>
    <w:rsid w:val="005B518A"/>
    <w:rsid w:val="005B5326"/>
    <w:rsid w:val="005B563A"/>
    <w:rsid w:val="005B5A00"/>
    <w:rsid w:val="005B5A59"/>
    <w:rsid w:val="005B5A60"/>
    <w:rsid w:val="005B5C42"/>
    <w:rsid w:val="005B5F1B"/>
    <w:rsid w:val="005B63BD"/>
    <w:rsid w:val="005B66DF"/>
    <w:rsid w:val="005B6C96"/>
    <w:rsid w:val="005B707B"/>
    <w:rsid w:val="005B715F"/>
    <w:rsid w:val="005B769B"/>
    <w:rsid w:val="005B78E3"/>
    <w:rsid w:val="005B7A05"/>
    <w:rsid w:val="005B7A48"/>
    <w:rsid w:val="005B7A88"/>
    <w:rsid w:val="005B7C86"/>
    <w:rsid w:val="005B7E43"/>
    <w:rsid w:val="005C0584"/>
    <w:rsid w:val="005C05BB"/>
    <w:rsid w:val="005C08FD"/>
    <w:rsid w:val="005C0DBA"/>
    <w:rsid w:val="005C0FDB"/>
    <w:rsid w:val="005C11DA"/>
    <w:rsid w:val="005C12DA"/>
    <w:rsid w:val="005C135B"/>
    <w:rsid w:val="005C1643"/>
    <w:rsid w:val="005C1735"/>
    <w:rsid w:val="005C18DC"/>
    <w:rsid w:val="005C1AD7"/>
    <w:rsid w:val="005C1DAD"/>
    <w:rsid w:val="005C1EA3"/>
    <w:rsid w:val="005C1FF7"/>
    <w:rsid w:val="005C2126"/>
    <w:rsid w:val="005C223D"/>
    <w:rsid w:val="005C2270"/>
    <w:rsid w:val="005C27BB"/>
    <w:rsid w:val="005C27F8"/>
    <w:rsid w:val="005C29C2"/>
    <w:rsid w:val="005C2A05"/>
    <w:rsid w:val="005C2A36"/>
    <w:rsid w:val="005C2B20"/>
    <w:rsid w:val="005C2BEF"/>
    <w:rsid w:val="005C2EA4"/>
    <w:rsid w:val="005C308F"/>
    <w:rsid w:val="005C30A7"/>
    <w:rsid w:val="005C32A0"/>
    <w:rsid w:val="005C384F"/>
    <w:rsid w:val="005C3B8B"/>
    <w:rsid w:val="005C3C1E"/>
    <w:rsid w:val="005C3FFF"/>
    <w:rsid w:val="005C423A"/>
    <w:rsid w:val="005C4246"/>
    <w:rsid w:val="005C4607"/>
    <w:rsid w:val="005C4745"/>
    <w:rsid w:val="005C4836"/>
    <w:rsid w:val="005C499D"/>
    <w:rsid w:val="005C49EC"/>
    <w:rsid w:val="005C4BBA"/>
    <w:rsid w:val="005C4D50"/>
    <w:rsid w:val="005C4FD2"/>
    <w:rsid w:val="005C509F"/>
    <w:rsid w:val="005C50C3"/>
    <w:rsid w:val="005C52AF"/>
    <w:rsid w:val="005C53A3"/>
    <w:rsid w:val="005C55FA"/>
    <w:rsid w:val="005C58BA"/>
    <w:rsid w:val="005C59E5"/>
    <w:rsid w:val="005C5AE0"/>
    <w:rsid w:val="005C5B72"/>
    <w:rsid w:val="005C5D8E"/>
    <w:rsid w:val="005C63A5"/>
    <w:rsid w:val="005C65CC"/>
    <w:rsid w:val="005C672E"/>
    <w:rsid w:val="005C6897"/>
    <w:rsid w:val="005C6970"/>
    <w:rsid w:val="005C6C17"/>
    <w:rsid w:val="005C6F67"/>
    <w:rsid w:val="005C6FC4"/>
    <w:rsid w:val="005C7310"/>
    <w:rsid w:val="005C7312"/>
    <w:rsid w:val="005C732D"/>
    <w:rsid w:val="005C7B2A"/>
    <w:rsid w:val="005C7BCF"/>
    <w:rsid w:val="005C7C67"/>
    <w:rsid w:val="005C7C71"/>
    <w:rsid w:val="005C7D0A"/>
    <w:rsid w:val="005D0202"/>
    <w:rsid w:val="005D0340"/>
    <w:rsid w:val="005D0446"/>
    <w:rsid w:val="005D06A4"/>
    <w:rsid w:val="005D06D3"/>
    <w:rsid w:val="005D0886"/>
    <w:rsid w:val="005D0920"/>
    <w:rsid w:val="005D0980"/>
    <w:rsid w:val="005D0AE3"/>
    <w:rsid w:val="005D0FB1"/>
    <w:rsid w:val="005D1693"/>
    <w:rsid w:val="005D1809"/>
    <w:rsid w:val="005D1A2C"/>
    <w:rsid w:val="005D1B67"/>
    <w:rsid w:val="005D1BC8"/>
    <w:rsid w:val="005D1CEE"/>
    <w:rsid w:val="005D1E4A"/>
    <w:rsid w:val="005D2249"/>
    <w:rsid w:val="005D227C"/>
    <w:rsid w:val="005D22BE"/>
    <w:rsid w:val="005D22DE"/>
    <w:rsid w:val="005D23AD"/>
    <w:rsid w:val="005D23C4"/>
    <w:rsid w:val="005D240F"/>
    <w:rsid w:val="005D24BD"/>
    <w:rsid w:val="005D28D1"/>
    <w:rsid w:val="005D30D4"/>
    <w:rsid w:val="005D3127"/>
    <w:rsid w:val="005D325F"/>
    <w:rsid w:val="005D32D3"/>
    <w:rsid w:val="005D3352"/>
    <w:rsid w:val="005D3367"/>
    <w:rsid w:val="005D35F5"/>
    <w:rsid w:val="005D3694"/>
    <w:rsid w:val="005D3741"/>
    <w:rsid w:val="005D37E8"/>
    <w:rsid w:val="005D3995"/>
    <w:rsid w:val="005D3A9B"/>
    <w:rsid w:val="005D3AE5"/>
    <w:rsid w:val="005D3DF7"/>
    <w:rsid w:val="005D3E33"/>
    <w:rsid w:val="005D3E9B"/>
    <w:rsid w:val="005D407A"/>
    <w:rsid w:val="005D4233"/>
    <w:rsid w:val="005D4444"/>
    <w:rsid w:val="005D45B8"/>
    <w:rsid w:val="005D45FA"/>
    <w:rsid w:val="005D4931"/>
    <w:rsid w:val="005D4948"/>
    <w:rsid w:val="005D49D9"/>
    <w:rsid w:val="005D5102"/>
    <w:rsid w:val="005D51A8"/>
    <w:rsid w:val="005D525B"/>
    <w:rsid w:val="005D52A8"/>
    <w:rsid w:val="005D532B"/>
    <w:rsid w:val="005D5568"/>
    <w:rsid w:val="005D5827"/>
    <w:rsid w:val="005D591A"/>
    <w:rsid w:val="005D5953"/>
    <w:rsid w:val="005D5B8D"/>
    <w:rsid w:val="005D5CFF"/>
    <w:rsid w:val="005D5DA6"/>
    <w:rsid w:val="005D6030"/>
    <w:rsid w:val="005D64BB"/>
    <w:rsid w:val="005D6635"/>
    <w:rsid w:val="005D67A9"/>
    <w:rsid w:val="005D6CEF"/>
    <w:rsid w:val="005D7002"/>
    <w:rsid w:val="005D7020"/>
    <w:rsid w:val="005D7034"/>
    <w:rsid w:val="005D7279"/>
    <w:rsid w:val="005D7400"/>
    <w:rsid w:val="005D755F"/>
    <w:rsid w:val="005D7DEF"/>
    <w:rsid w:val="005E0532"/>
    <w:rsid w:val="005E0599"/>
    <w:rsid w:val="005E075F"/>
    <w:rsid w:val="005E089D"/>
    <w:rsid w:val="005E0AB3"/>
    <w:rsid w:val="005E0E71"/>
    <w:rsid w:val="005E104D"/>
    <w:rsid w:val="005E112E"/>
    <w:rsid w:val="005E116A"/>
    <w:rsid w:val="005E1264"/>
    <w:rsid w:val="005E13BB"/>
    <w:rsid w:val="005E14BE"/>
    <w:rsid w:val="005E178E"/>
    <w:rsid w:val="005E1AEE"/>
    <w:rsid w:val="005E1BAB"/>
    <w:rsid w:val="005E1BC8"/>
    <w:rsid w:val="005E1DBF"/>
    <w:rsid w:val="005E1F2A"/>
    <w:rsid w:val="005E1FE1"/>
    <w:rsid w:val="005E21C6"/>
    <w:rsid w:val="005E2389"/>
    <w:rsid w:val="005E2A72"/>
    <w:rsid w:val="005E2B08"/>
    <w:rsid w:val="005E2E7A"/>
    <w:rsid w:val="005E314B"/>
    <w:rsid w:val="005E3749"/>
    <w:rsid w:val="005E37C0"/>
    <w:rsid w:val="005E37CF"/>
    <w:rsid w:val="005E3A70"/>
    <w:rsid w:val="005E3EE9"/>
    <w:rsid w:val="005E40AA"/>
    <w:rsid w:val="005E4577"/>
    <w:rsid w:val="005E47C0"/>
    <w:rsid w:val="005E4840"/>
    <w:rsid w:val="005E491C"/>
    <w:rsid w:val="005E4B8E"/>
    <w:rsid w:val="005E4E6D"/>
    <w:rsid w:val="005E507E"/>
    <w:rsid w:val="005E511F"/>
    <w:rsid w:val="005E5224"/>
    <w:rsid w:val="005E52D9"/>
    <w:rsid w:val="005E5890"/>
    <w:rsid w:val="005E5966"/>
    <w:rsid w:val="005E5C24"/>
    <w:rsid w:val="005E5D6C"/>
    <w:rsid w:val="005E6188"/>
    <w:rsid w:val="005E6287"/>
    <w:rsid w:val="005E6D04"/>
    <w:rsid w:val="005E6DB5"/>
    <w:rsid w:val="005E6E2C"/>
    <w:rsid w:val="005E6EB0"/>
    <w:rsid w:val="005E6ED5"/>
    <w:rsid w:val="005E71ED"/>
    <w:rsid w:val="005E7609"/>
    <w:rsid w:val="005E767F"/>
    <w:rsid w:val="005E7734"/>
    <w:rsid w:val="005E78E3"/>
    <w:rsid w:val="005E78FF"/>
    <w:rsid w:val="005E7D57"/>
    <w:rsid w:val="005E7F34"/>
    <w:rsid w:val="005E7FBB"/>
    <w:rsid w:val="005F0333"/>
    <w:rsid w:val="005F0399"/>
    <w:rsid w:val="005F04CC"/>
    <w:rsid w:val="005F0692"/>
    <w:rsid w:val="005F0C42"/>
    <w:rsid w:val="005F106F"/>
    <w:rsid w:val="005F12D5"/>
    <w:rsid w:val="005F1358"/>
    <w:rsid w:val="005F199C"/>
    <w:rsid w:val="005F1A28"/>
    <w:rsid w:val="005F1A45"/>
    <w:rsid w:val="005F1B06"/>
    <w:rsid w:val="005F1CCC"/>
    <w:rsid w:val="005F1D0D"/>
    <w:rsid w:val="005F1E73"/>
    <w:rsid w:val="005F2240"/>
    <w:rsid w:val="005F2242"/>
    <w:rsid w:val="005F2393"/>
    <w:rsid w:val="005F245E"/>
    <w:rsid w:val="005F25EF"/>
    <w:rsid w:val="005F25FD"/>
    <w:rsid w:val="005F26FA"/>
    <w:rsid w:val="005F2782"/>
    <w:rsid w:val="005F2B54"/>
    <w:rsid w:val="005F2CAE"/>
    <w:rsid w:val="005F32A7"/>
    <w:rsid w:val="005F3439"/>
    <w:rsid w:val="005F3844"/>
    <w:rsid w:val="005F3E10"/>
    <w:rsid w:val="005F3E5F"/>
    <w:rsid w:val="005F3E9B"/>
    <w:rsid w:val="005F416A"/>
    <w:rsid w:val="005F43E5"/>
    <w:rsid w:val="005F45D9"/>
    <w:rsid w:val="005F4919"/>
    <w:rsid w:val="005F4EFB"/>
    <w:rsid w:val="005F4F0B"/>
    <w:rsid w:val="005F4FEC"/>
    <w:rsid w:val="005F510F"/>
    <w:rsid w:val="005F51C9"/>
    <w:rsid w:val="005F54A6"/>
    <w:rsid w:val="005F564E"/>
    <w:rsid w:val="005F57BC"/>
    <w:rsid w:val="005F58F0"/>
    <w:rsid w:val="005F5B26"/>
    <w:rsid w:val="005F6069"/>
    <w:rsid w:val="005F60B8"/>
    <w:rsid w:val="005F60E7"/>
    <w:rsid w:val="005F68C0"/>
    <w:rsid w:val="005F6ADC"/>
    <w:rsid w:val="005F6B04"/>
    <w:rsid w:val="005F6BD4"/>
    <w:rsid w:val="005F6C4D"/>
    <w:rsid w:val="005F6F7B"/>
    <w:rsid w:val="005F7043"/>
    <w:rsid w:val="005F71B5"/>
    <w:rsid w:val="005F71C7"/>
    <w:rsid w:val="005F763E"/>
    <w:rsid w:val="005F76C1"/>
    <w:rsid w:val="005F7A09"/>
    <w:rsid w:val="005F7A8D"/>
    <w:rsid w:val="005F7C26"/>
    <w:rsid w:val="005F7D8C"/>
    <w:rsid w:val="005F7F88"/>
    <w:rsid w:val="0060001B"/>
    <w:rsid w:val="00600296"/>
    <w:rsid w:val="00600458"/>
    <w:rsid w:val="00600511"/>
    <w:rsid w:val="00600560"/>
    <w:rsid w:val="0060079B"/>
    <w:rsid w:val="00600A77"/>
    <w:rsid w:val="00600AF5"/>
    <w:rsid w:val="00600BE1"/>
    <w:rsid w:val="00600C6C"/>
    <w:rsid w:val="00600E65"/>
    <w:rsid w:val="00600F56"/>
    <w:rsid w:val="0060101A"/>
    <w:rsid w:val="006010FA"/>
    <w:rsid w:val="0060120F"/>
    <w:rsid w:val="006014E3"/>
    <w:rsid w:val="00601566"/>
    <w:rsid w:val="006015D9"/>
    <w:rsid w:val="006016F1"/>
    <w:rsid w:val="00601B0C"/>
    <w:rsid w:val="00601B0E"/>
    <w:rsid w:val="00601C45"/>
    <w:rsid w:val="00601CBE"/>
    <w:rsid w:val="00601FB1"/>
    <w:rsid w:val="0060204D"/>
    <w:rsid w:val="00602268"/>
    <w:rsid w:val="006025EB"/>
    <w:rsid w:val="00602851"/>
    <w:rsid w:val="00602E0B"/>
    <w:rsid w:val="00603761"/>
    <w:rsid w:val="00603783"/>
    <w:rsid w:val="006038BF"/>
    <w:rsid w:val="00604014"/>
    <w:rsid w:val="006040DB"/>
    <w:rsid w:val="006040E4"/>
    <w:rsid w:val="006041D1"/>
    <w:rsid w:val="00604271"/>
    <w:rsid w:val="006043CF"/>
    <w:rsid w:val="006048CF"/>
    <w:rsid w:val="00604B9A"/>
    <w:rsid w:val="00604DC4"/>
    <w:rsid w:val="00604F0D"/>
    <w:rsid w:val="006050E8"/>
    <w:rsid w:val="00605274"/>
    <w:rsid w:val="006054DA"/>
    <w:rsid w:val="00605990"/>
    <w:rsid w:val="00605B3C"/>
    <w:rsid w:val="006060E5"/>
    <w:rsid w:val="0060633F"/>
    <w:rsid w:val="006065B3"/>
    <w:rsid w:val="00606770"/>
    <w:rsid w:val="006068B3"/>
    <w:rsid w:val="00606A6F"/>
    <w:rsid w:val="00606AC9"/>
    <w:rsid w:val="00606F61"/>
    <w:rsid w:val="00606FE7"/>
    <w:rsid w:val="0060704A"/>
    <w:rsid w:val="00607226"/>
    <w:rsid w:val="006075EE"/>
    <w:rsid w:val="006076DB"/>
    <w:rsid w:val="006077A1"/>
    <w:rsid w:val="00607DFD"/>
    <w:rsid w:val="0061049C"/>
    <w:rsid w:val="006104FF"/>
    <w:rsid w:val="006108DF"/>
    <w:rsid w:val="00610957"/>
    <w:rsid w:val="00610971"/>
    <w:rsid w:val="00610AE8"/>
    <w:rsid w:val="00610C6E"/>
    <w:rsid w:val="00611097"/>
    <w:rsid w:val="00611224"/>
    <w:rsid w:val="006112B4"/>
    <w:rsid w:val="0061184A"/>
    <w:rsid w:val="00611859"/>
    <w:rsid w:val="006118E4"/>
    <w:rsid w:val="00611CD0"/>
    <w:rsid w:val="00611E55"/>
    <w:rsid w:val="00611ED0"/>
    <w:rsid w:val="00611F39"/>
    <w:rsid w:val="00612209"/>
    <w:rsid w:val="0061229E"/>
    <w:rsid w:val="006123CB"/>
    <w:rsid w:val="006124E2"/>
    <w:rsid w:val="00612638"/>
    <w:rsid w:val="006126E9"/>
    <w:rsid w:val="0061292F"/>
    <w:rsid w:val="00612934"/>
    <w:rsid w:val="006129EA"/>
    <w:rsid w:val="00612C44"/>
    <w:rsid w:val="00613380"/>
    <w:rsid w:val="00613532"/>
    <w:rsid w:val="006136A1"/>
    <w:rsid w:val="006137C4"/>
    <w:rsid w:val="006139B3"/>
    <w:rsid w:val="00613AF5"/>
    <w:rsid w:val="00613DA5"/>
    <w:rsid w:val="00613DF7"/>
    <w:rsid w:val="00614391"/>
    <w:rsid w:val="006144C6"/>
    <w:rsid w:val="006146BF"/>
    <w:rsid w:val="00614806"/>
    <w:rsid w:val="00614874"/>
    <w:rsid w:val="00614AF9"/>
    <w:rsid w:val="00615197"/>
    <w:rsid w:val="00615205"/>
    <w:rsid w:val="00615390"/>
    <w:rsid w:val="00615453"/>
    <w:rsid w:val="0061553F"/>
    <w:rsid w:val="00615554"/>
    <w:rsid w:val="006157DA"/>
    <w:rsid w:val="006158CA"/>
    <w:rsid w:val="00616051"/>
    <w:rsid w:val="0061654F"/>
    <w:rsid w:val="00616DD9"/>
    <w:rsid w:val="00617016"/>
    <w:rsid w:val="0061706F"/>
    <w:rsid w:val="006175BE"/>
    <w:rsid w:val="00617750"/>
    <w:rsid w:val="0061776E"/>
    <w:rsid w:val="0061794F"/>
    <w:rsid w:val="00617A0A"/>
    <w:rsid w:val="00617B15"/>
    <w:rsid w:val="00620103"/>
    <w:rsid w:val="0062013B"/>
    <w:rsid w:val="00620931"/>
    <w:rsid w:val="00620AD3"/>
    <w:rsid w:val="00620B19"/>
    <w:rsid w:val="00620C3E"/>
    <w:rsid w:val="00620E8F"/>
    <w:rsid w:val="00621032"/>
    <w:rsid w:val="00621072"/>
    <w:rsid w:val="006210BB"/>
    <w:rsid w:val="0062151B"/>
    <w:rsid w:val="006217DF"/>
    <w:rsid w:val="0062187F"/>
    <w:rsid w:val="0062189D"/>
    <w:rsid w:val="00621B38"/>
    <w:rsid w:val="00621C62"/>
    <w:rsid w:val="006223BF"/>
    <w:rsid w:val="006223D3"/>
    <w:rsid w:val="006224B2"/>
    <w:rsid w:val="00622533"/>
    <w:rsid w:val="00622999"/>
    <w:rsid w:val="00622E3D"/>
    <w:rsid w:val="00622EA1"/>
    <w:rsid w:val="00623088"/>
    <w:rsid w:val="006233B6"/>
    <w:rsid w:val="0062389C"/>
    <w:rsid w:val="00623A41"/>
    <w:rsid w:val="00623ABB"/>
    <w:rsid w:val="00623D43"/>
    <w:rsid w:val="00623DE6"/>
    <w:rsid w:val="00624002"/>
    <w:rsid w:val="0062440E"/>
    <w:rsid w:val="00624500"/>
    <w:rsid w:val="0062458B"/>
    <w:rsid w:val="00624892"/>
    <w:rsid w:val="00624B0B"/>
    <w:rsid w:val="00624B30"/>
    <w:rsid w:val="00624C3A"/>
    <w:rsid w:val="00624FD4"/>
    <w:rsid w:val="00624FD8"/>
    <w:rsid w:val="006250FC"/>
    <w:rsid w:val="00625467"/>
    <w:rsid w:val="00625901"/>
    <w:rsid w:val="00626113"/>
    <w:rsid w:val="006264F7"/>
    <w:rsid w:val="00626537"/>
    <w:rsid w:val="006266D4"/>
    <w:rsid w:val="00626769"/>
    <w:rsid w:val="006268DA"/>
    <w:rsid w:val="006268DB"/>
    <w:rsid w:val="00626B22"/>
    <w:rsid w:val="00626B48"/>
    <w:rsid w:val="00626CDC"/>
    <w:rsid w:val="00626EAB"/>
    <w:rsid w:val="0062719D"/>
    <w:rsid w:val="0062756C"/>
    <w:rsid w:val="0062760F"/>
    <w:rsid w:val="006277D6"/>
    <w:rsid w:val="00627C69"/>
    <w:rsid w:val="00630208"/>
    <w:rsid w:val="006302EE"/>
    <w:rsid w:val="006303BE"/>
    <w:rsid w:val="00630487"/>
    <w:rsid w:val="00630789"/>
    <w:rsid w:val="00630A85"/>
    <w:rsid w:val="00630E2D"/>
    <w:rsid w:val="00630F97"/>
    <w:rsid w:val="006312B3"/>
    <w:rsid w:val="0063137E"/>
    <w:rsid w:val="00631587"/>
    <w:rsid w:val="00631707"/>
    <w:rsid w:val="00631884"/>
    <w:rsid w:val="00631F7D"/>
    <w:rsid w:val="00632193"/>
    <w:rsid w:val="00632317"/>
    <w:rsid w:val="00632374"/>
    <w:rsid w:val="006328C8"/>
    <w:rsid w:val="00632979"/>
    <w:rsid w:val="00632D2A"/>
    <w:rsid w:val="00632DDA"/>
    <w:rsid w:val="00632FA2"/>
    <w:rsid w:val="006331CF"/>
    <w:rsid w:val="00633A73"/>
    <w:rsid w:val="00633E9C"/>
    <w:rsid w:val="00633F18"/>
    <w:rsid w:val="00634123"/>
    <w:rsid w:val="006342C9"/>
    <w:rsid w:val="006344A0"/>
    <w:rsid w:val="006346D6"/>
    <w:rsid w:val="00634723"/>
    <w:rsid w:val="0063495C"/>
    <w:rsid w:val="00634C4B"/>
    <w:rsid w:val="00634C97"/>
    <w:rsid w:val="00634CCF"/>
    <w:rsid w:val="00634CDA"/>
    <w:rsid w:val="00634DD6"/>
    <w:rsid w:val="00634E90"/>
    <w:rsid w:val="00635111"/>
    <w:rsid w:val="006351F9"/>
    <w:rsid w:val="00635493"/>
    <w:rsid w:val="00635544"/>
    <w:rsid w:val="006355A8"/>
    <w:rsid w:val="00635685"/>
    <w:rsid w:val="006356A4"/>
    <w:rsid w:val="006356EC"/>
    <w:rsid w:val="00635812"/>
    <w:rsid w:val="00635A1F"/>
    <w:rsid w:val="00635AD7"/>
    <w:rsid w:val="00635D68"/>
    <w:rsid w:val="0063690B"/>
    <w:rsid w:val="00636BE1"/>
    <w:rsid w:val="00636C9C"/>
    <w:rsid w:val="00636D75"/>
    <w:rsid w:val="006370A0"/>
    <w:rsid w:val="00637222"/>
    <w:rsid w:val="00637319"/>
    <w:rsid w:val="006373A8"/>
    <w:rsid w:val="00637492"/>
    <w:rsid w:val="00637672"/>
    <w:rsid w:val="0063772F"/>
    <w:rsid w:val="0063793D"/>
    <w:rsid w:val="00637A22"/>
    <w:rsid w:val="00637B81"/>
    <w:rsid w:val="00637BB3"/>
    <w:rsid w:val="00637D83"/>
    <w:rsid w:val="00637E33"/>
    <w:rsid w:val="006403DA"/>
    <w:rsid w:val="006406FC"/>
    <w:rsid w:val="0064088E"/>
    <w:rsid w:val="00640A4E"/>
    <w:rsid w:val="00640A5B"/>
    <w:rsid w:val="00640AFF"/>
    <w:rsid w:val="00640BE1"/>
    <w:rsid w:val="00640D9E"/>
    <w:rsid w:val="006411CF"/>
    <w:rsid w:val="006411ED"/>
    <w:rsid w:val="006412A3"/>
    <w:rsid w:val="0064136A"/>
    <w:rsid w:val="006413E6"/>
    <w:rsid w:val="00641473"/>
    <w:rsid w:val="006414DE"/>
    <w:rsid w:val="006416FB"/>
    <w:rsid w:val="00641EB9"/>
    <w:rsid w:val="0064218A"/>
    <w:rsid w:val="00642239"/>
    <w:rsid w:val="0064234F"/>
    <w:rsid w:val="0064260B"/>
    <w:rsid w:val="00642705"/>
    <w:rsid w:val="00642832"/>
    <w:rsid w:val="00642932"/>
    <w:rsid w:val="006429DC"/>
    <w:rsid w:val="00642BE8"/>
    <w:rsid w:val="00642F4B"/>
    <w:rsid w:val="00643205"/>
    <w:rsid w:val="0064326F"/>
    <w:rsid w:val="006433B2"/>
    <w:rsid w:val="00643589"/>
    <w:rsid w:val="006435D9"/>
    <w:rsid w:val="00643778"/>
    <w:rsid w:val="00643792"/>
    <w:rsid w:val="0064380E"/>
    <w:rsid w:val="0064396D"/>
    <w:rsid w:val="00643B89"/>
    <w:rsid w:val="00643DC6"/>
    <w:rsid w:val="00643E0D"/>
    <w:rsid w:val="00643ED7"/>
    <w:rsid w:val="00644194"/>
    <w:rsid w:val="00644480"/>
    <w:rsid w:val="006445F3"/>
    <w:rsid w:val="006448B9"/>
    <w:rsid w:val="00644AB0"/>
    <w:rsid w:val="00644FE3"/>
    <w:rsid w:val="00645072"/>
    <w:rsid w:val="0064516B"/>
    <w:rsid w:val="00645470"/>
    <w:rsid w:val="006455F3"/>
    <w:rsid w:val="0064560C"/>
    <w:rsid w:val="00645751"/>
    <w:rsid w:val="00645B12"/>
    <w:rsid w:val="00645B33"/>
    <w:rsid w:val="00645B44"/>
    <w:rsid w:val="00645BC6"/>
    <w:rsid w:val="00645DC0"/>
    <w:rsid w:val="00645E6C"/>
    <w:rsid w:val="006460B8"/>
    <w:rsid w:val="006463F0"/>
    <w:rsid w:val="00646523"/>
    <w:rsid w:val="0064698A"/>
    <w:rsid w:val="00646FB4"/>
    <w:rsid w:val="00646FB8"/>
    <w:rsid w:val="00646FC6"/>
    <w:rsid w:val="0064704E"/>
    <w:rsid w:val="006470A7"/>
    <w:rsid w:val="00647523"/>
    <w:rsid w:val="00647614"/>
    <w:rsid w:val="00647640"/>
    <w:rsid w:val="0064770F"/>
    <w:rsid w:val="00647A2C"/>
    <w:rsid w:val="00650BAD"/>
    <w:rsid w:val="00651079"/>
    <w:rsid w:val="006510C5"/>
    <w:rsid w:val="00651275"/>
    <w:rsid w:val="0065143F"/>
    <w:rsid w:val="00651547"/>
    <w:rsid w:val="0065172D"/>
    <w:rsid w:val="006517D9"/>
    <w:rsid w:val="006517EA"/>
    <w:rsid w:val="00651A3D"/>
    <w:rsid w:val="00651EC8"/>
    <w:rsid w:val="00651FC7"/>
    <w:rsid w:val="00652008"/>
    <w:rsid w:val="0065206D"/>
    <w:rsid w:val="0065231C"/>
    <w:rsid w:val="006523B1"/>
    <w:rsid w:val="00652A86"/>
    <w:rsid w:val="00652AE2"/>
    <w:rsid w:val="00652C5E"/>
    <w:rsid w:val="00652CEE"/>
    <w:rsid w:val="00652F51"/>
    <w:rsid w:val="0065314B"/>
    <w:rsid w:val="00653456"/>
    <w:rsid w:val="006534F3"/>
    <w:rsid w:val="00653A71"/>
    <w:rsid w:val="00653C50"/>
    <w:rsid w:val="00653CDC"/>
    <w:rsid w:val="00653EB1"/>
    <w:rsid w:val="006540C9"/>
    <w:rsid w:val="0065429E"/>
    <w:rsid w:val="006542B3"/>
    <w:rsid w:val="00654469"/>
    <w:rsid w:val="0065495C"/>
    <w:rsid w:val="00654F18"/>
    <w:rsid w:val="006557FA"/>
    <w:rsid w:val="0065585C"/>
    <w:rsid w:val="00655894"/>
    <w:rsid w:val="00655A90"/>
    <w:rsid w:val="00655ED0"/>
    <w:rsid w:val="00656047"/>
    <w:rsid w:val="006563F6"/>
    <w:rsid w:val="00656A28"/>
    <w:rsid w:val="00656B33"/>
    <w:rsid w:val="00656C1C"/>
    <w:rsid w:val="00656D64"/>
    <w:rsid w:val="00656EA6"/>
    <w:rsid w:val="00656EDE"/>
    <w:rsid w:val="00657350"/>
    <w:rsid w:val="0065759A"/>
    <w:rsid w:val="006576FC"/>
    <w:rsid w:val="00657AC3"/>
    <w:rsid w:val="00657E7F"/>
    <w:rsid w:val="00657F0C"/>
    <w:rsid w:val="00660082"/>
    <w:rsid w:val="006603B9"/>
    <w:rsid w:val="00660528"/>
    <w:rsid w:val="00660595"/>
    <w:rsid w:val="0066078E"/>
    <w:rsid w:val="00660F3D"/>
    <w:rsid w:val="006610DB"/>
    <w:rsid w:val="006612BD"/>
    <w:rsid w:val="00661438"/>
    <w:rsid w:val="006616FA"/>
    <w:rsid w:val="00661B3A"/>
    <w:rsid w:val="00662072"/>
    <w:rsid w:val="00662119"/>
    <w:rsid w:val="00662466"/>
    <w:rsid w:val="0066279D"/>
    <w:rsid w:val="0066303A"/>
    <w:rsid w:val="00663105"/>
    <w:rsid w:val="0066318C"/>
    <w:rsid w:val="0066327F"/>
    <w:rsid w:val="00663373"/>
    <w:rsid w:val="0066337A"/>
    <w:rsid w:val="00663A31"/>
    <w:rsid w:val="00663BE3"/>
    <w:rsid w:val="00663D27"/>
    <w:rsid w:val="00663EF5"/>
    <w:rsid w:val="00664316"/>
    <w:rsid w:val="00664433"/>
    <w:rsid w:val="006646D2"/>
    <w:rsid w:val="006647BA"/>
    <w:rsid w:val="00664F58"/>
    <w:rsid w:val="006653DF"/>
    <w:rsid w:val="00665466"/>
    <w:rsid w:val="00665875"/>
    <w:rsid w:val="00665AB8"/>
    <w:rsid w:val="00665C53"/>
    <w:rsid w:val="00665CC0"/>
    <w:rsid w:val="00665F62"/>
    <w:rsid w:val="0066616A"/>
    <w:rsid w:val="0066619B"/>
    <w:rsid w:val="0066623E"/>
    <w:rsid w:val="0066637B"/>
    <w:rsid w:val="0066637E"/>
    <w:rsid w:val="006665AE"/>
    <w:rsid w:val="006666C8"/>
    <w:rsid w:val="00666987"/>
    <w:rsid w:val="00667064"/>
    <w:rsid w:val="0066711C"/>
    <w:rsid w:val="00667356"/>
    <w:rsid w:val="006673EF"/>
    <w:rsid w:val="006673FF"/>
    <w:rsid w:val="006677CF"/>
    <w:rsid w:val="00667CB6"/>
    <w:rsid w:val="00667F1B"/>
    <w:rsid w:val="00667F70"/>
    <w:rsid w:val="0067020B"/>
    <w:rsid w:val="00670501"/>
    <w:rsid w:val="0067050E"/>
    <w:rsid w:val="00670B9B"/>
    <w:rsid w:val="0067121D"/>
    <w:rsid w:val="006712DF"/>
    <w:rsid w:val="006714CE"/>
    <w:rsid w:val="006715BA"/>
    <w:rsid w:val="0067196E"/>
    <w:rsid w:val="00671A58"/>
    <w:rsid w:val="00671BAD"/>
    <w:rsid w:val="00671DF6"/>
    <w:rsid w:val="00671ED6"/>
    <w:rsid w:val="00671F45"/>
    <w:rsid w:val="00671F5E"/>
    <w:rsid w:val="0067200E"/>
    <w:rsid w:val="00672084"/>
    <w:rsid w:val="006721B4"/>
    <w:rsid w:val="006722A0"/>
    <w:rsid w:val="00672458"/>
    <w:rsid w:val="0067287E"/>
    <w:rsid w:val="00672891"/>
    <w:rsid w:val="00672A5C"/>
    <w:rsid w:val="006730B1"/>
    <w:rsid w:val="006730B9"/>
    <w:rsid w:val="006731BC"/>
    <w:rsid w:val="006731EF"/>
    <w:rsid w:val="0067332A"/>
    <w:rsid w:val="0067341C"/>
    <w:rsid w:val="00673A69"/>
    <w:rsid w:val="00673AC6"/>
    <w:rsid w:val="00673ADB"/>
    <w:rsid w:val="006741CC"/>
    <w:rsid w:val="0067466D"/>
    <w:rsid w:val="006749B4"/>
    <w:rsid w:val="00674A20"/>
    <w:rsid w:val="00674A4C"/>
    <w:rsid w:val="00674CC4"/>
    <w:rsid w:val="00674D8F"/>
    <w:rsid w:val="00674F52"/>
    <w:rsid w:val="00674F85"/>
    <w:rsid w:val="0067528D"/>
    <w:rsid w:val="006755B7"/>
    <w:rsid w:val="006757E8"/>
    <w:rsid w:val="00675993"/>
    <w:rsid w:val="006759DA"/>
    <w:rsid w:val="00675C9D"/>
    <w:rsid w:val="00675FE2"/>
    <w:rsid w:val="00676203"/>
    <w:rsid w:val="00676EB7"/>
    <w:rsid w:val="00677135"/>
    <w:rsid w:val="00677249"/>
    <w:rsid w:val="006774FF"/>
    <w:rsid w:val="006776F0"/>
    <w:rsid w:val="00677800"/>
    <w:rsid w:val="00677B2A"/>
    <w:rsid w:val="00677B4B"/>
    <w:rsid w:val="00677D8C"/>
    <w:rsid w:val="00677FA8"/>
    <w:rsid w:val="006802F6"/>
    <w:rsid w:val="006803DB"/>
    <w:rsid w:val="00680827"/>
    <w:rsid w:val="00680C1A"/>
    <w:rsid w:val="00680DE5"/>
    <w:rsid w:val="00681402"/>
    <w:rsid w:val="00681565"/>
    <w:rsid w:val="00681576"/>
    <w:rsid w:val="00681638"/>
    <w:rsid w:val="0068178A"/>
    <w:rsid w:val="006817CD"/>
    <w:rsid w:val="006817F4"/>
    <w:rsid w:val="00681A12"/>
    <w:rsid w:val="00681EBD"/>
    <w:rsid w:val="00681F87"/>
    <w:rsid w:val="00682142"/>
    <w:rsid w:val="006827AE"/>
    <w:rsid w:val="00682800"/>
    <w:rsid w:val="00682844"/>
    <w:rsid w:val="0068288A"/>
    <w:rsid w:val="006828BA"/>
    <w:rsid w:val="006828D5"/>
    <w:rsid w:val="00682A88"/>
    <w:rsid w:val="00682A8B"/>
    <w:rsid w:val="00682B74"/>
    <w:rsid w:val="00682C15"/>
    <w:rsid w:val="00682D94"/>
    <w:rsid w:val="00682FAC"/>
    <w:rsid w:val="00683058"/>
    <w:rsid w:val="006831E2"/>
    <w:rsid w:val="006831F6"/>
    <w:rsid w:val="00683482"/>
    <w:rsid w:val="006836FD"/>
    <w:rsid w:val="00683736"/>
    <w:rsid w:val="006838EA"/>
    <w:rsid w:val="00683AA0"/>
    <w:rsid w:val="00683DBC"/>
    <w:rsid w:val="00684144"/>
    <w:rsid w:val="00684181"/>
    <w:rsid w:val="0068457F"/>
    <w:rsid w:val="00684941"/>
    <w:rsid w:val="00684EC9"/>
    <w:rsid w:val="00685013"/>
    <w:rsid w:val="006852A8"/>
    <w:rsid w:val="006853B5"/>
    <w:rsid w:val="00685481"/>
    <w:rsid w:val="006855BA"/>
    <w:rsid w:val="0068570E"/>
    <w:rsid w:val="006857C0"/>
    <w:rsid w:val="00685AF7"/>
    <w:rsid w:val="00685E38"/>
    <w:rsid w:val="00685E94"/>
    <w:rsid w:val="00685FB0"/>
    <w:rsid w:val="006862A4"/>
    <w:rsid w:val="00686553"/>
    <w:rsid w:val="006866DD"/>
    <w:rsid w:val="00686920"/>
    <w:rsid w:val="00686A03"/>
    <w:rsid w:val="00686A97"/>
    <w:rsid w:val="00686B5B"/>
    <w:rsid w:val="00686C18"/>
    <w:rsid w:val="00686D04"/>
    <w:rsid w:val="00687130"/>
    <w:rsid w:val="00687572"/>
    <w:rsid w:val="006876F5"/>
    <w:rsid w:val="006877B4"/>
    <w:rsid w:val="00687A30"/>
    <w:rsid w:val="00687AAE"/>
    <w:rsid w:val="00687DE1"/>
    <w:rsid w:val="006901DC"/>
    <w:rsid w:val="0069028D"/>
    <w:rsid w:val="006903E3"/>
    <w:rsid w:val="00690850"/>
    <w:rsid w:val="006909BA"/>
    <w:rsid w:val="00690AC6"/>
    <w:rsid w:val="00690C44"/>
    <w:rsid w:val="00690FAA"/>
    <w:rsid w:val="0069138A"/>
    <w:rsid w:val="006916B4"/>
    <w:rsid w:val="006917BD"/>
    <w:rsid w:val="00691C85"/>
    <w:rsid w:val="00691CC2"/>
    <w:rsid w:val="00691CC6"/>
    <w:rsid w:val="00691D03"/>
    <w:rsid w:val="00691DA0"/>
    <w:rsid w:val="00691F38"/>
    <w:rsid w:val="0069223D"/>
    <w:rsid w:val="00692271"/>
    <w:rsid w:val="006924CC"/>
    <w:rsid w:val="0069266E"/>
    <w:rsid w:val="006928AB"/>
    <w:rsid w:val="00692BD8"/>
    <w:rsid w:val="00692C4B"/>
    <w:rsid w:val="00692D2F"/>
    <w:rsid w:val="00692E1E"/>
    <w:rsid w:val="006935C1"/>
    <w:rsid w:val="00693924"/>
    <w:rsid w:val="00693A68"/>
    <w:rsid w:val="00693AE2"/>
    <w:rsid w:val="00693E2A"/>
    <w:rsid w:val="00693FFC"/>
    <w:rsid w:val="0069453E"/>
    <w:rsid w:val="0069456B"/>
    <w:rsid w:val="0069459D"/>
    <w:rsid w:val="0069462B"/>
    <w:rsid w:val="00694AB2"/>
    <w:rsid w:val="00694BB1"/>
    <w:rsid w:val="00694C22"/>
    <w:rsid w:val="00694C95"/>
    <w:rsid w:val="0069503F"/>
    <w:rsid w:val="006953D1"/>
    <w:rsid w:val="006954BF"/>
    <w:rsid w:val="00695838"/>
    <w:rsid w:val="006958EF"/>
    <w:rsid w:val="00696002"/>
    <w:rsid w:val="0069615E"/>
    <w:rsid w:val="00696181"/>
    <w:rsid w:val="00696369"/>
    <w:rsid w:val="00696969"/>
    <w:rsid w:val="00696BBC"/>
    <w:rsid w:val="00696BE4"/>
    <w:rsid w:val="00696C4E"/>
    <w:rsid w:val="00696C64"/>
    <w:rsid w:val="00696E21"/>
    <w:rsid w:val="00697115"/>
    <w:rsid w:val="0069721E"/>
    <w:rsid w:val="00697713"/>
    <w:rsid w:val="00697731"/>
    <w:rsid w:val="006978E5"/>
    <w:rsid w:val="00697DE1"/>
    <w:rsid w:val="006A0037"/>
    <w:rsid w:val="006A0056"/>
    <w:rsid w:val="006A0143"/>
    <w:rsid w:val="006A05C6"/>
    <w:rsid w:val="006A0617"/>
    <w:rsid w:val="006A0A61"/>
    <w:rsid w:val="006A0B25"/>
    <w:rsid w:val="006A0C1C"/>
    <w:rsid w:val="006A0F9A"/>
    <w:rsid w:val="006A1327"/>
    <w:rsid w:val="006A13B8"/>
    <w:rsid w:val="006A152B"/>
    <w:rsid w:val="006A1533"/>
    <w:rsid w:val="006A1645"/>
    <w:rsid w:val="006A17E5"/>
    <w:rsid w:val="006A1DEC"/>
    <w:rsid w:val="006A234D"/>
    <w:rsid w:val="006A2467"/>
    <w:rsid w:val="006A24B4"/>
    <w:rsid w:val="006A25A3"/>
    <w:rsid w:val="006A28A7"/>
    <w:rsid w:val="006A29D1"/>
    <w:rsid w:val="006A2B84"/>
    <w:rsid w:val="006A2E3C"/>
    <w:rsid w:val="006A2F43"/>
    <w:rsid w:val="006A301F"/>
    <w:rsid w:val="006A30F9"/>
    <w:rsid w:val="006A311E"/>
    <w:rsid w:val="006A3471"/>
    <w:rsid w:val="006A3543"/>
    <w:rsid w:val="006A397C"/>
    <w:rsid w:val="006A3C92"/>
    <w:rsid w:val="006A3CC0"/>
    <w:rsid w:val="006A3D06"/>
    <w:rsid w:val="006A42C3"/>
    <w:rsid w:val="006A4394"/>
    <w:rsid w:val="006A4524"/>
    <w:rsid w:val="006A4531"/>
    <w:rsid w:val="006A4668"/>
    <w:rsid w:val="006A4A79"/>
    <w:rsid w:val="006A4D2B"/>
    <w:rsid w:val="006A4E20"/>
    <w:rsid w:val="006A4FA0"/>
    <w:rsid w:val="006A5240"/>
    <w:rsid w:val="006A55BE"/>
    <w:rsid w:val="006A5E0F"/>
    <w:rsid w:val="006A5E3E"/>
    <w:rsid w:val="006A5F49"/>
    <w:rsid w:val="006A603C"/>
    <w:rsid w:val="006A6291"/>
    <w:rsid w:val="006A6334"/>
    <w:rsid w:val="006A65F5"/>
    <w:rsid w:val="006A6B2A"/>
    <w:rsid w:val="006A6B3A"/>
    <w:rsid w:val="006A6BD2"/>
    <w:rsid w:val="006A6BEB"/>
    <w:rsid w:val="006A6C3D"/>
    <w:rsid w:val="006A6CE2"/>
    <w:rsid w:val="006A6DF5"/>
    <w:rsid w:val="006A7167"/>
    <w:rsid w:val="006A722D"/>
    <w:rsid w:val="006A7428"/>
    <w:rsid w:val="006A752E"/>
    <w:rsid w:val="006A7613"/>
    <w:rsid w:val="006A76E4"/>
    <w:rsid w:val="006A777B"/>
    <w:rsid w:val="006A7854"/>
    <w:rsid w:val="006A797F"/>
    <w:rsid w:val="006A7C51"/>
    <w:rsid w:val="006A7D28"/>
    <w:rsid w:val="006A7F89"/>
    <w:rsid w:val="006A7FEA"/>
    <w:rsid w:val="006B020D"/>
    <w:rsid w:val="006B03CD"/>
    <w:rsid w:val="006B046A"/>
    <w:rsid w:val="006B053B"/>
    <w:rsid w:val="006B0958"/>
    <w:rsid w:val="006B0C8B"/>
    <w:rsid w:val="006B1253"/>
    <w:rsid w:val="006B12F5"/>
    <w:rsid w:val="006B1683"/>
    <w:rsid w:val="006B171B"/>
    <w:rsid w:val="006B1748"/>
    <w:rsid w:val="006B17B5"/>
    <w:rsid w:val="006B185B"/>
    <w:rsid w:val="006B188E"/>
    <w:rsid w:val="006B1A57"/>
    <w:rsid w:val="006B1AE2"/>
    <w:rsid w:val="006B1C3E"/>
    <w:rsid w:val="006B1EE8"/>
    <w:rsid w:val="006B215F"/>
    <w:rsid w:val="006B2D44"/>
    <w:rsid w:val="006B2E6F"/>
    <w:rsid w:val="006B31E5"/>
    <w:rsid w:val="006B3226"/>
    <w:rsid w:val="006B3312"/>
    <w:rsid w:val="006B3425"/>
    <w:rsid w:val="006B3859"/>
    <w:rsid w:val="006B38FA"/>
    <w:rsid w:val="006B3A67"/>
    <w:rsid w:val="006B3E19"/>
    <w:rsid w:val="006B3F6A"/>
    <w:rsid w:val="006B4346"/>
    <w:rsid w:val="006B4449"/>
    <w:rsid w:val="006B46FE"/>
    <w:rsid w:val="006B4820"/>
    <w:rsid w:val="006B49A0"/>
    <w:rsid w:val="006B4B20"/>
    <w:rsid w:val="006B5416"/>
    <w:rsid w:val="006B562E"/>
    <w:rsid w:val="006B5829"/>
    <w:rsid w:val="006B5858"/>
    <w:rsid w:val="006B5C2A"/>
    <w:rsid w:val="006B5D91"/>
    <w:rsid w:val="006B5E2E"/>
    <w:rsid w:val="006B5F2D"/>
    <w:rsid w:val="006B5FF6"/>
    <w:rsid w:val="006B60DD"/>
    <w:rsid w:val="006B614F"/>
    <w:rsid w:val="006B6189"/>
    <w:rsid w:val="006B61BE"/>
    <w:rsid w:val="006B62BE"/>
    <w:rsid w:val="006B6B2D"/>
    <w:rsid w:val="006B6EA4"/>
    <w:rsid w:val="006B6ED2"/>
    <w:rsid w:val="006B6FB7"/>
    <w:rsid w:val="006B7197"/>
    <w:rsid w:val="006B728D"/>
    <w:rsid w:val="006B72F4"/>
    <w:rsid w:val="006B74F3"/>
    <w:rsid w:val="006B77D4"/>
    <w:rsid w:val="006B7929"/>
    <w:rsid w:val="006B7D3A"/>
    <w:rsid w:val="006B7E85"/>
    <w:rsid w:val="006B7F9B"/>
    <w:rsid w:val="006B7F9C"/>
    <w:rsid w:val="006C00E2"/>
    <w:rsid w:val="006C05B9"/>
    <w:rsid w:val="006C0A04"/>
    <w:rsid w:val="006C0B66"/>
    <w:rsid w:val="006C0BFC"/>
    <w:rsid w:val="006C100C"/>
    <w:rsid w:val="006C1192"/>
    <w:rsid w:val="006C15DF"/>
    <w:rsid w:val="006C1A23"/>
    <w:rsid w:val="006C1FF9"/>
    <w:rsid w:val="006C20A5"/>
    <w:rsid w:val="006C2199"/>
    <w:rsid w:val="006C222D"/>
    <w:rsid w:val="006C223F"/>
    <w:rsid w:val="006C23BC"/>
    <w:rsid w:val="006C23E7"/>
    <w:rsid w:val="006C23E9"/>
    <w:rsid w:val="006C2724"/>
    <w:rsid w:val="006C2748"/>
    <w:rsid w:val="006C2756"/>
    <w:rsid w:val="006C2801"/>
    <w:rsid w:val="006C2824"/>
    <w:rsid w:val="006C2933"/>
    <w:rsid w:val="006C2AFB"/>
    <w:rsid w:val="006C2CEE"/>
    <w:rsid w:val="006C2D53"/>
    <w:rsid w:val="006C2DF1"/>
    <w:rsid w:val="006C30FC"/>
    <w:rsid w:val="006C31D9"/>
    <w:rsid w:val="006C3298"/>
    <w:rsid w:val="006C329D"/>
    <w:rsid w:val="006C32A7"/>
    <w:rsid w:val="006C338C"/>
    <w:rsid w:val="006C3498"/>
    <w:rsid w:val="006C3605"/>
    <w:rsid w:val="006C3689"/>
    <w:rsid w:val="006C3710"/>
    <w:rsid w:val="006C38B5"/>
    <w:rsid w:val="006C3ABD"/>
    <w:rsid w:val="006C3C90"/>
    <w:rsid w:val="006C4518"/>
    <w:rsid w:val="006C469D"/>
    <w:rsid w:val="006C4A2A"/>
    <w:rsid w:val="006C4E9D"/>
    <w:rsid w:val="006C53FC"/>
    <w:rsid w:val="006C5ACC"/>
    <w:rsid w:val="006C5C10"/>
    <w:rsid w:val="006C5CAA"/>
    <w:rsid w:val="006C5DA2"/>
    <w:rsid w:val="006C5DCD"/>
    <w:rsid w:val="006C5DD9"/>
    <w:rsid w:val="006C62BC"/>
    <w:rsid w:val="006C6315"/>
    <w:rsid w:val="006C6532"/>
    <w:rsid w:val="006C65A2"/>
    <w:rsid w:val="006C6672"/>
    <w:rsid w:val="006C66D4"/>
    <w:rsid w:val="006C684D"/>
    <w:rsid w:val="006C68A2"/>
    <w:rsid w:val="006C6D02"/>
    <w:rsid w:val="006C7153"/>
    <w:rsid w:val="006C71C3"/>
    <w:rsid w:val="006C75E1"/>
    <w:rsid w:val="006C7744"/>
    <w:rsid w:val="006C77F4"/>
    <w:rsid w:val="006C7849"/>
    <w:rsid w:val="006C7D12"/>
    <w:rsid w:val="006D02EE"/>
    <w:rsid w:val="006D03AD"/>
    <w:rsid w:val="006D05E7"/>
    <w:rsid w:val="006D0B5C"/>
    <w:rsid w:val="006D0C43"/>
    <w:rsid w:val="006D0C67"/>
    <w:rsid w:val="006D0D85"/>
    <w:rsid w:val="006D0F4B"/>
    <w:rsid w:val="006D127E"/>
    <w:rsid w:val="006D1491"/>
    <w:rsid w:val="006D160D"/>
    <w:rsid w:val="006D16AD"/>
    <w:rsid w:val="006D1961"/>
    <w:rsid w:val="006D1A79"/>
    <w:rsid w:val="006D1B68"/>
    <w:rsid w:val="006D1FA2"/>
    <w:rsid w:val="006D2086"/>
    <w:rsid w:val="006D20C7"/>
    <w:rsid w:val="006D213A"/>
    <w:rsid w:val="006D21C0"/>
    <w:rsid w:val="006D2305"/>
    <w:rsid w:val="006D2440"/>
    <w:rsid w:val="006D2493"/>
    <w:rsid w:val="006D28A6"/>
    <w:rsid w:val="006D2FC1"/>
    <w:rsid w:val="006D30A0"/>
    <w:rsid w:val="006D37F6"/>
    <w:rsid w:val="006D37FA"/>
    <w:rsid w:val="006D383A"/>
    <w:rsid w:val="006D39FE"/>
    <w:rsid w:val="006D3FE2"/>
    <w:rsid w:val="006D40CA"/>
    <w:rsid w:val="006D422F"/>
    <w:rsid w:val="006D44E0"/>
    <w:rsid w:val="006D45DB"/>
    <w:rsid w:val="006D4793"/>
    <w:rsid w:val="006D4B16"/>
    <w:rsid w:val="006D4C94"/>
    <w:rsid w:val="006D4E01"/>
    <w:rsid w:val="006D5046"/>
    <w:rsid w:val="006D50E5"/>
    <w:rsid w:val="006D5605"/>
    <w:rsid w:val="006D562A"/>
    <w:rsid w:val="006D5999"/>
    <w:rsid w:val="006D5AFD"/>
    <w:rsid w:val="006D5B8B"/>
    <w:rsid w:val="006D5E15"/>
    <w:rsid w:val="006D5F25"/>
    <w:rsid w:val="006D5F87"/>
    <w:rsid w:val="006D62AC"/>
    <w:rsid w:val="006D670B"/>
    <w:rsid w:val="006D67AE"/>
    <w:rsid w:val="006D689B"/>
    <w:rsid w:val="006D7068"/>
    <w:rsid w:val="006D71EC"/>
    <w:rsid w:val="006D7357"/>
    <w:rsid w:val="006D745F"/>
    <w:rsid w:val="006D74EE"/>
    <w:rsid w:val="006D7532"/>
    <w:rsid w:val="006D7889"/>
    <w:rsid w:val="006D78FB"/>
    <w:rsid w:val="006D7C21"/>
    <w:rsid w:val="006D7F8D"/>
    <w:rsid w:val="006E026C"/>
    <w:rsid w:val="006E0A88"/>
    <w:rsid w:val="006E0C88"/>
    <w:rsid w:val="006E0CE5"/>
    <w:rsid w:val="006E102C"/>
    <w:rsid w:val="006E11D2"/>
    <w:rsid w:val="006E1428"/>
    <w:rsid w:val="006E174C"/>
    <w:rsid w:val="006E1780"/>
    <w:rsid w:val="006E18FE"/>
    <w:rsid w:val="006E1E35"/>
    <w:rsid w:val="006E1F68"/>
    <w:rsid w:val="006E222F"/>
    <w:rsid w:val="006E246E"/>
    <w:rsid w:val="006E2570"/>
    <w:rsid w:val="006E2577"/>
    <w:rsid w:val="006E25E1"/>
    <w:rsid w:val="006E286B"/>
    <w:rsid w:val="006E2A9E"/>
    <w:rsid w:val="006E2C75"/>
    <w:rsid w:val="006E2CFE"/>
    <w:rsid w:val="006E3368"/>
    <w:rsid w:val="006E33FF"/>
    <w:rsid w:val="006E345A"/>
    <w:rsid w:val="006E34E3"/>
    <w:rsid w:val="006E35D3"/>
    <w:rsid w:val="006E3AFC"/>
    <w:rsid w:val="006E3D74"/>
    <w:rsid w:val="006E4005"/>
    <w:rsid w:val="006E4107"/>
    <w:rsid w:val="006E427C"/>
    <w:rsid w:val="006E487A"/>
    <w:rsid w:val="006E4CD4"/>
    <w:rsid w:val="006E5114"/>
    <w:rsid w:val="006E59B0"/>
    <w:rsid w:val="006E5E07"/>
    <w:rsid w:val="006E5EC3"/>
    <w:rsid w:val="006E61E7"/>
    <w:rsid w:val="006E6396"/>
    <w:rsid w:val="006E6415"/>
    <w:rsid w:val="006E6429"/>
    <w:rsid w:val="006E6493"/>
    <w:rsid w:val="006E6779"/>
    <w:rsid w:val="006E67EC"/>
    <w:rsid w:val="006E6A13"/>
    <w:rsid w:val="006E6E65"/>
    <w:rsid w:val="006E712C"/>
    <w:rsid w:val="006E76B4"/>
    <w:rsid w:val="006E79EC"/>
    <w:rsid w:val="006E7A81"/>
    <w:rsid w:val="006E7A93"/>
    <w:rsid w:val="006E7AFF"/>
    <w:rsid w:val="006E7BF7"/>
    <w:rsid w:val="006F017E"/>
    <w:rsid w:val="006F01A0"/>
    <w:rsid w:val="006F0301"/>
    <w:rsid w:val="006F03AD"/>
    <w:rsid w:val="006F0598"/>
    <w:rsid w:val="006F0837"/>
    <w:rsid w:val="006F08F4"/>
    <w:rsid w:val="006F0ECD"/>
    <w:rsid w:val="006F1AB4"/>
    <w:rsid w:val="006F1B26"/>
    <w:rsid w:val="006F2056"/>
    <w:rsid w:val="006F2058"/>
    <w:rsid w:val="006F2238"/>
    <w:rsid w:val="006F26F8"/>
    <w:rsid w:val="006F27DF"/>
    <w:rsid w:val="006F3174"/>
    <w:rsid w:val="006F32AB"/>
    <w:rsid w:val="006F352A"/>
    <w:rsid w:val="006F36DA"/>
    <w:rsid w:val="006F3CD1"/>
    <w:rsid w:val="006F3D84"/>
    <w:rsid w:val="006F3DB7"/>
    <w:rsid w:val="006F40B4"/>
    <w:rsid w:val="006F450F"/>
    <w:rsid w:val="006F4550"/>
    <w:rsid w:val="006F45F4"/>
    <w:rsid w:val="006F4636"/>
    <w:rsid w:val="006F493E"/>
    <w:rsid w:val="006F4978"/>
    <w:rsid w:val="006F4A71"/>
    <w:rsid w:val="006F4A79"/>
    <w:rsid w:val="006F4A8E"/>
    <w:rsid w:val="006F4B62"/>
    <w:rsid w:val="006F4CC3"/>
    <w:rsid w:val="006F50D1"/>
    <w:rsid w:val="006F511A"/>
    <w:rsid w:val="006F5161"/>
    <w:rsid w:val="006F5442"/>
    <w:rsid w:val="006F5545"/>
    <w:rsid w:val="006F55F2"/>
    <w:rsid w:val="006F599C"/>
    <w:rsid w:val="006F5B02"/>
    <w:rsid w:val="006F5E28"/>
    <w:rsid w:val="006F5F31"/>
    <w:rsid w:val="006F5FF0"/>
    <w:rsid w:val="006F6588"/>
    <w:rsid w:val="006F65B1"/>
    <w:rsid w:val="006F65CD"/>
    <w:rsid w:val="006F65DC"/>
    <w:rsid w:val="006F684A"/>
    <w:rsid w:val="006F68E9"/>
    <w:rsid w:val="006F6C83"/>
    <w:rsid w:val="006F6CB7"/>
    <w:rsid w:val="006F6DEA"/>
    <w:rsid w:val="006F761D"/>
    <w:rsid w:val="006F782E"/>
    <w:rsid w:val="006F7846"/>
    <w:rsid w:val="006F7BE3"/>
    <w:rsid w:val="006F7D6A"/>
    <w:rsid w:val="00700094"/>
    <w:rsid w:val="00700532"/>
    <w:rsid w:val="00700701"/>
    <w:rsid w:val="00700996"/>
    <w:rsid w:val="00700F2B"/>
    <w:rsid w:val="00700FEE"/>
    <w:rsid w:val="00701080"/>
    <w:rsid w:val="00701255"/>
    <w:rsid w:val="007012F0"/>
    <w:rsid w:val="007013BB"/>
    <w:rsid w:val="00701766"/>
    <w:rsid w:val="007017DE"/>
    <w:rsid w:val="00701A21"/>
    <w:rsid w:val="00701CFF"/>
    <w:rsid w:val="00701DEF"/>
    <w:rsid w:val="00702072"/>
    <w:rsid w:val="00702102"/>
    <w:rsid w:val="007023C9"/>
    <w:rsid w:val="00702451"/>
    <w:rsid w:val="00702463"/>
    <w:rsid w:val="0070250D"/>
    <w:rsid w:val="0070254A"/>
    <w:rsid w:val="007025DE"/>
    <w:rsid w:val="007025FB"/>
    <w:rsid w:val="00702641"/>
    <w:rsid w:val="00702784"/>
    <w:rsid w:val="00702A6C"/>
    <w:rsid w:val="00702D53"/>
    <w:rsid w:val="00702DF2"/>
    <w:rsid w:val="00703024"/>
    <w:rsid w:val="0070320E"/>
    <w:rsid w:val="007033D5"/>
    <w:rsid w:val="00703622"/>
    <w:rsid w:val="007036DF"/>
    <w:rsid w:val="00703C30"/>
    <w:rsid w:val="00703DB0"/>
    <w:rsid w:val="00703F84"/>
    <w:rsid w:val="007040AC"/>
    <w:rsid w:val="007042C6"/>
    <w:rsid w:val="00704561"/>
    <w:rsid w:val="00704833"/>
    <w:rsid w:val="00704927"/>
    <w:rsid w:val="00704A89"/>
    <w:rsid w:val="00704C5E"/>
    <w:rsid w:val="0070529E"/>
    <w:rsid w:val="00705747"/>
    <w:rsid w:val="007057F2"/>
    <w:rsid w:val="00705B77"/>
    <w:rsid w:val="00705CC0"/>
    <w:rsid w:val="00705DE6"/>
    <w:rsid w:val="00706174"/>
    <w:rsid w:val="0070617E"/>
    <w:rsid w:val="00706F7B"/>
    <w:rsid w:val="0070724E"/>
    <w:rsid w:val="007072B6"/>
    <w:rsid w:val="0070734E"/>
    <w:rsid w:val="00707429"/>
    <w:rsid w:val="007074D7"/>
    <w:rsid w:val="0070753C"/>
    <w:rsid w:val="007075FB"/>
    <w:rsid w:val="0070774F"/>
    <w:rsid w:val="00707918"/>
    <w:rsid w:val="0070794A"/>
    <w:rsid w:val="0070796B"/>
    <w:rsid w:val="00707998"/>
    <w:rsid w:val="007079D1"/>
    <w:rsid w:val="00707A3F"/>
    <w:rsid w:val="00707ABF"/>
    <w:rsid w:val="00707C2D"/>
    <w:rsid w:val="00707F79"/>
    <w:rsid w:val="0071014B"/>
    <w:rsid w:val="00710151"/>
    <w:rsid w:val="00710DCB"/>
    <w:rsid w:val="007111F4"/>
    <w:rsid w:val="00711214"/>
    <w:rsid w:val="00711880"/>
    <w:rsid w:val="00711CBB"/>
    <w:rsid w:val="00711D29"/>
    <w:rsid w:val="00712404"/>
    <w:rsid w:val="0071243C"/>
    <w:rsid w:val="007124F6"/>
    <w:rsid w:val="007126BB"/>
    <w:rsid w:val="007127AB"/>
    <w:rsid w:val="0071285C"/>
    <w:rsid w:val="007128C4"/>
    <w:rsid w:val="007129AB"/>
    <w:rsid w:val="00713245"/>
    <w:rsid w:val="007134DD"/>
    <w:rsid w:val="00713673"/>
    <w:rsid w:val="007136CB"/>
    <w:rsid w:val="007136E9"/>
    <w:rsid w:val="00713A90"/>
    <w:rsid w:val="00713C2A"/>
    <w:rsid w:val="00713EF2"/>
    <w:rsid w:val="00713F31"/>
    <w:rsid w:val="00714545"/>
    <w:rsid w:val="007145CF"/>
    <w:rsid w:val="00714740"/>
    <w:rsid w:val="0071488E"/>
    <w:rsid w:val="00714AB0"/>
    <w:rsid w:val="00714B06"/>
    <w:rsid w:val="00714BEE"/>
    <w:rsid w:val="00714E27"/>
    <w:rsid w:val="00714E46"/>
    <w:rsid w:val="00714E4C"/>
    <w:rsid w:val="007151A6"/>
    <w:rsid w:val="0071525C"/>
    <w:rsid w:val="007152E9"/>
    <w:rsid w:val="007152F6"/>
    <w:rsid w:val="00715476"/>
    <w:rsid w:val="00715505"/>
    <w:rsid w:val="00715E4B"/>
    <w:rsid w:val="0071642E"/>
    <w:rsid w:val="00716968"/>
    <w:rsid w:val="00716B37"/>
    <w:rsid w:val="00716FA7"/>
    <w:rsid w:val="0071712C"/>
    <w:rsid w:val="00717235"/>
    <w:rsid w:val="00717590"/>
    <w:rsid w:val="007177A4"/>
    <w:rsid w:val="00717919"/>
    <w:rsid w:val="007179BB"/>
    <w:rsid w:val="00717B04"/>
    <w:rsid w:val="00717C01"/>
    <w:rsid w:val="00717CC4"/>
    <w:rsid w:val="00720269"/>
    <w:rsid w:val="007203DC"/>
    <w:rsid w:val="0072052C"/>
    <w:rsid w:val="007207B2"/>
    <w:rsid w:val="0072080F"/>
    <w:rsid w:val="00720CB9"/>
    <w:rsid w:val="007212B6"/>
    <w:rsid w:val="0072187B"/>
    <w:rsid w:val="00721A84"/>
    <w:rsid w:val="00721AC7"/>
    <w:rsid w:val="00721D91"/>
    <w:rsid w:val="00721E78"/>
    <w:rsid w:val="00722132"/>
    <w:rsid w:val="00722154"/>
    <w:rsid w:val="007221CA"/>
    <w:rsid w:val="0072232F"/>
    <w:rsid w:val="007223A1"/>
    <w:rsid w:val="00722552"/>
    <w:rsid w:val="0072272C"/>
    <w:rsid w:val="00722805"/>
    <w:rsid w:val="00722849"/>
    <w:rsid w:val="00722C16"/>
    <w:rsid w:val="00722D00"/>
    <w:rsid w:val="00723034"/>
    <w:rsid w:val="00723160"/>
    <w:rsid w:val="00723535"/>
    <w:rsid w:val="00723696"/>
    <w:rsid w:val="00723D6B"/>
    <w:rsid w:val="00723D96"/>
    <w:rsid w:val="00723E9C"/>
    <w:rsid w:val="00724214"/>
    <w:rsid w:val="00724272"/>
    <w:rsid w:val="00724329"/>
    <w:rsid w:val="00724B0B"/>
    <w:rsid w:val="00724B1F"/>
    <w:rsid w:val="0072510C"/>
    <w:rsid w:val="00725202"/>
    <w:rsid w:val="0072529C"/>
    <w:rsid w:val="007253E8"/>
    <w:rsid w:val="0072565C"/>
    <w:rsid w:val="007264CB"/>
    <w:rsid w:val="007264E2"/>
    <w:rsid w:val="00726699"/>
    <w:rsid w:val="00726B6C"/>
    <w:rsid w:val="00726F2B"/>
    <w:rsid w:val="00726FDD"/>
    <w:rsid w:val="00727781"/>
    <w:rsid w:val="007277B1"/>
    <w:rsid w:val="00727AC7"/>
    <w:rsid w:val="00727C36"/>
    <w:rsid w:val="00727E4F"/>
    <w:rsid w:val="00727F15"/>
    <w:rsid w:val="00730387"/>
    <w:rsid w:val="00730566"/>
    <w:rsid w:val="007308AD"/>
    <w:rsid w:val="00730A26"/>
    <w:rsid w:val="00731334"/>
    <w:rsid w:val="0073169C"/>
    <w:rsid w:val="007319C2"/>
    <w:rsid w:val="00731D45"/>
    <w:rsid w:val="00731E56"/>
    <w:rsid w:val="007321DD"/>
    <w:rsid w:val="007324A6"/>
    <w:rsid w:val="00732506"/>
    <w:rsid w:val="007325EC"/>
    <w:rsid w:val="0073265B"/>
    <w:rsid w:val="007326C0"/>
    <w:rsid w:val="007329F8"/>
    <w:rsid w:val="00732B9F"/>
    <w:rsid w:val="00732FD3"/>
    <w:rsid w:val="007331D5"/>
    <w:rsid w:val="007332CE"/>
    <w:rsid w:val="007333C9"/>
    <w:rsid w:val="007335ED"/>
    <w:rsid w:val="007338B0"/>
    <w:rsid w:val="007339F0"/>
    <w:rsid w:val="00733A42"/>
    <w:rsid w:val="00733B3F"/>
    <w:rsid w:val="00733D79"/>
    <w:rsid w:val="0073438C"/>
    <w:rsid w:val="0073450B"/>
    <w:rsid w:val="00734948"/>
    <w:rsid w:val="00734B65"/>
    <w:rsid w:val="00734D3E"/>
    <w:rsid w:val="00735003"/>
    <w:rsid w:val="0073512B"/>
    <w:rsid w:val="00735674"/>
    <w:rsid w:val="0073590D"/>
    <w:rsid w:val="00735B49"/>
    <w:rsid w:val="0073610C"/>
    <w:rsid w:val="007364DE"/>
    <w:rsid w:val="0073670E"/>
    <w:rsid w:val="007368E9"/>
    <w:rsid w:val="00736969"/>
    <w:rsid w:val="00736AD9"/>
    <w:rsid w:val="00736B79"/>
    <w:rsid w:val="00736BA5"/>
    <w:rsid w:val="00736BD8"/>
    <w:rsid w:val="00736E33"/>
    <w:rsid w:val="00736E5E"/>
    <w:rsid w:val="00736EF1"/>
    <w:rsid w:val="0073708D"/>
    <w:rsid w:val="007374D0"/>
    <w:rsid w:val="007377D5"/>
    <w:rsid w:val="00737C28"/>
    <w:rsid w:val="00737CF7"/>
    <w:rsid w:val="00737E6B"/>
    <w:rsid w:val="00737F42"/>
    <w:rsid w:val="007402A8"/>
    <w:rsid w:val="00740385"/>
    <w:rsid w:val="00740B2E"/>
    <w:rsid w:val="00740FC4"/>
    <w:rsid w:val="00741473"/>
    <w:rsid w:val="007417B0"/>
    <w:rsid w:val="00741A9D"/>
    <w:rsid w:val="00741BAB"/>
    <w:rsid w:val="00741F0B"/>
    <w:rsid w:val="007423EF"/>
    <w:rsid w:val="007424F1"/>
    <w:rsid w:val="00742708"/>
    <w:rsid w:val="00742AE7"/>
    <w:rsid w:val="00742CBD"/>
    <w:rsid w:val="0074305E"/>
    <w:rsid w:val="007433DA"/>
    <w:rsid w:val="0074355F"/>
    <w:rsid w:val="007435B1"/>
    <w:rsid w:val="00743901"/>
    <w:rsid w:val="00743D66"/>
    <w:rsid w:val="007440F9"/>
    <w:rsid w:val="00744B51"/>
    <w:rsid w:val="00744EF3"/>
    <w:rsid w:val="0074508C"/>
    <w:rsid w:val="00745163"/>
    <w:rsid w:val="007451DA"/>
    <w:rsid w:val="00745222"/>
    <w:rsid w:val="0074533E"/>
    <w:rsid w:val="0074559C"/>
    <w:rsid w:val="00745660"/>
    <w:rsid w:val="0074566B"/>
    <w:rsid w:val="00745802"/>
    <w:rsid w:val="00745A18"/>
    <w:rsid w:val="00745AC8"/>
    <w:rsid w:val="00745E13"/>
    <w:rsid w:val="00745FC5"/>
    <w:rsid w:val="007460A1"/>
    <w:rsid w:val="0074615F"/>
    <w:rsid w:val="00746200"/>
    <w:rsid w:val="007462ED"/>
    <w:rsid w:val="0074633B"/>
    <w:rsid w:val="0074643C"/>
    <w:rsid w:val="0074644D"/>
    <w:rsid w:val="0074686C"/>
    <w:rsid w:val="00746CBE"/>
    <w:rsid w:val="00746DCC"/>
    <w:rsid w:val="00746FF8"/>
    <w:rsid w:val="0074722F"/>
    <w:rsid w:val="00747D37"/>
    <w:rsid w:val="00747D52"/>
    <w:rsid w:val="00747FBE"/>
    <w:rsid w:val="007504A2"/>
    <w:rsid w:val="00750677"/>
    <w:rsid w:val="007506DE"/>
    <w:rsid w:val="007506E9"/>
    <w:rsid w:val="00750963"/>
    <w:rsid w:val="00750AAF"/>
    <w:rsid w:val="00750C8F"/>
    <w:rsid w:val="00750DF6"/>
    <w:rsid w:val="00751201"/>
    <w:rsid w:val="0075147F"/>
    <w:rsid w:val="0075159B"/>
    <w:rsid w:val="007516BE"/>
    <w:rsid w:val="00751BCD"/>
    <w:rsid w:val="00751D6D"/>
    <w:rsid w:val="00751EC5"/>
    <w:rsid w:val="00752258"/>
    <w:rsid w:val="0075233B"/>
    <w:rsid w:val="007524CE"/>
    <w:rsid w:val="00752866"/>
    <w:rsid w:val="00752984"/>
    <w:rsid w:val="007529DF"/>
    <w:rsid w:val="00752C2F"/>
    <w:rsid w:val="00752CF9"/>
    <w:rsid w:val="00752E13"/>
    <w:rsid w:val="00752E72"/>
    <w:rsid w:val="00752FEA"/>
    <w:rsid w:val="00753281"/>
    <w:rsid w:val="00753660"/>
    <w:rsid w:val="00753662"/>
    <w:rsid w:val="00753732"/>
    <w:rsid w:val="00753992"/>
    <w:rsid w:val="00753D76"/>
    <w:rsid w:val="00753EA0"/>
    <w:rsid w:val="00753EDE"/>
    <w:rsid w:val="00753FB0"/>
    <w:rsid w:val="00754302"/>
    <w:rsid w:val="00754C92"/>
    <w:rsid w:val="00754CC1"/>
    <w:rsid w:val="00754CC7"/>
    <w:rsid w:val="00754FE6"/>
    <w:rsid w:val="0075509B"/>
    <w:rsid w:val="00755125"/>
    <w:rsid w:val="007554DA"/>
    <w:rsid w:val="007555D6"/>
    <w:rsid w:val="007557B4"/>
    <w:rsid w:val="00755B79"/>
    <w:rsid w:val="00755C5B"/>
    <w:rsid w:val="00755E0F"/>
    <w:rsid w:val="0075625A"/>
    <w:rsid w:val="007562CA"/>
    <w:rsid w:val="007566C8"/>
    <w:rsid w:val="00756AB8"/>
    <w:rsid w:val="00756AF4"/>
    <w:rsid w:val="00756C37"/>
    <w:rsid w:val="00756CD2"/>
    <w:rsid w:val="00756E75"/>
    <w:rsid w:val="00756E88"/>
    <w:rsid w:val="00756F2E"/>
    <w:rsid w:val="00756FF7"/>
    <w:rsid w:val="00757233"/>
    <w:rsid w:val="00757242"/>
    <w:rsid w:val="00757362"/>
    <w:rsid w:val="007575CC"/>
    <w:rsid w:val="00757623"/>
    <w:rsid w:val="0075789E"/>
    <w:rsid w:val="007578B7"/>
    <w:rsid w:val="0075791F"/>
    <w:rsid w:val="007579A0"/>
    <w:rsid w:val="00757C4B"/>
    <w:rsid w:val="00757D38"/>
    <w:rsid w:val="00757EC9"/>
    <w:rsid w:val="007600E6"/>
    <w:rsid w:val="00760259"/>
    <w:rsid w:val="007603E7"/>
    <w:rsid w:val="007604DE"/>
    <w:rsid w:val="00760543"/>
    <w:rsid w:val="007608C4"/>
    <w:rsid w:val="00760915"/>
    <w:rsid w:val="00760C36"/>
    <w:rsid w:val="00760F25"/>
    <w:rsid w:val="00761452"/>
    <w:rsid w:val="0076145C"/>
    <w:rsid w:val="00761595"/>
    <w:rsid w:val="0076168E"/>
    <w:rsid w:val="007619AB"/>
    <w:rsid w:val="00761A0F"/>
    <w:rsid w:val="00761D97"/>
    <w:rsid w:val="00761E0A"/>
    <w:rsid w:val="00762073"/>
    <w:rsid w:val="007621B0"/>
    <w:rsid w:val="007621B5"/>
    <w:rsid w:val="007624AA"/>
    <w:rsid w:val="007626F1"/>
    <w:rsid w:val="0076282F"/>
    <w:rsid w:val="00762833"/>
    <w:rsid w:val="0076290F"/>
    <w:rsid w:val="00762CC5"/>
    <w:rsid w:val="00762FB2"/>
    <w:rsid w:val="00763093"/>
    <w:rsid w:val="007630AE"/>
    <w:rsid w:val="00763175"/>
    <w:rsid w:val="0076321B"/>
    <w:rsid w:val="00763361"/>
    <w:rsid w:val="00763423"/>
    <w:rsid w:val="0076361A"/>
    <w:rsid w:val="007637BF"/>
    <w:rsid w:val="00763AE5"/>
    <w:rsid w:val="00763B66"/>
    <w:rsid w:val="00763CC0"/>
    <w:rsid w:val="00764191"/>
    <w:rsid w:val="00764333"/>
    <w:rsid w:val="00764464"/>
    <w:rsid w:val="007644C7"/>
    <w:rsid w:val="007648A2"/>
    <w:rsid w:val="00764A76"/>
    <w:rsid w:val="00764B08"/>
    <w:rsid w:val="00764F69"/>
    <w:rsid w:val="0076503D"/>
    <w:rsid w:val="007655F7"/>
    <w:rsid w:val="00765679"/>
    <w:rsid w:val="00765996"/>
    <w:rsid w:val="00765A7E"/>
    <w:rsid w:val="00765B01"/>
    <w:rsid w:val="00765EE7"/>
    <w:rsid w:val="00765FF0"/>
    <w:rsid w:val="007662CC"/>
    <w:rsid w:val="00766353"/>
    <w:rsid w:val="0076654C"/>
    <w:rsid w:val="00766566"/>
    <w:rsid w:val="007668A0"/>
    <w:rsid w:val="00766C0A"/>
    <w:rsid w:val="00766F83"/>
    <w:rsid w:val="00767049"/>
    <w:rsid w:val="00767253"/>
    <w:rsid w:val="007674A7"/>
    <w:rsid w:val="0076755E"/>
    <w:rsid w:val="007675C7"/>
    <w:rsid w:val="007677A0"/>
    <w:rsid w:val="007679FE"/>
    <w:rsid w:val="00767B09"/>
    <w:rsid w:val="00767CEB"/>
    <w:rsid w:val="00767EDF"/>
    <w:rsid w:val="0077092B"/>
    <w:rsid w:val="00770C0E"/>
    <w:rsid w:val="00770C5E"/>
    <w:rsid w:val="00770E81"/>
    <w:rsid w:val="00771002"/>
    <w:rsid w:val="0077156B"/>
    <w:rsid w:val="00771A70"/>
    <w:rsid w:val="00771BFA"/>
    <w:rsid w:val="00771CDB"/>
    <w:rsid w:val="00771D0E"/>
    <w:rsid w:val="00771ED2"/>
    <w:rsid w:val="00771F6F"/>
    <w:rsid w:val="00772013"/>
    <w:rsid w:val="0077204E"/>
    <w:rsid w:val="00772189"/>
    <w:rsid w:val="00772541"/>
    <w:rsid w:val="00772573"/>
    <w:rsid w:val="00772DEA"/>
    <w:rsid w:val="0077312F"/>
    <w:rsid w:val="007731BC"/>
    <w:rsid w:val="00773AB4"/>
    <w:rsid w:val="00774055"/>
    <w:rsid w:val="007743A5"/>
    <w:rsid w:val="00774435"/>
    <w:rsid w:val="0077452F"/>
    <w:rsid w:val="007749E6"/>
    <w:rsid w:val="00774A0F"/>
    <w:rsid w:val="00774EAE"/>
    <w:rsid w:val="00774F9A"/>
    <w:rsid w:val="00775120"/>
    <w:rsid w:val="00775142"/>
    <w:rsid w:val="007751FD"/>
    <w:rsid w:val="0077534B"/>
    <w:rsid w:val="00775806"/>
    <w:rsid w:val="0077593D"/>
    <w:rsid w:val="00775B82"/>
    <w:rsid w:val="00775C70"/>
    <w:rsid w:val="00775E49"/>
    <w:rsid w:val="00775EC2"/>
    <w:rsid w:val="00775F53"/>
    <w:rsid w:val="0077610A"/>
    <w:rsid w:val="00776536"/>
    <w:rsid w:val="007767B0"/>
    <w:rsid w:val="007768F9"/>
    <w:rsid w:val="00776AF0"/>
    <w:rsid w:val="007772F1"/>
    <w:rsid w:val="007775E1"/>
    <w:rsid w:val="00777697"/>
    <w:rsid w:val="00777997"/>
    <w:rsid w:val="00777D5C"/>
    <w:rsid w:val="007801E5"/>
    <w:rsid w:val="00780335"/>
    <w:rsid w:val="007804AF"/>
    <w:rsid w:val="00780B8B"/>
    <w:rsid w:val="00780CBE"/>
    <w:rsid w:val="00780D3C"/>
    <w:rsid w:val="00780EC3"/>
    <w:rsid w:val="00780F1F"/>
    <w:rsid w:val="00781152"/>
    <w:rsid w:val="0078116D"/>
    <w:rsid w:val="00781186"/>
    <w:rsid w:val="0078146A"/>
    <w:rsid w:val="00781521"/>
    <w:rsid w:val="00781813"/>
    <w:rsid w:val="00781868"/>
    <w:rsid w:val="00781D8E"/>
    <w:rsid w:val="00781DE9"/>
    <w:rsid w:val="00781F77"/>
    <w:rsid w:val="007820B9"/>
    <w:rsid w:val="007823D1"/>
    <w:rsid w:val="007824D4"/>
    <w:rsid w:val="00782B18"/>
    <w:rsid w:val="00782EDF"/>
    <w:rsid w:val="00782F12"/>
    <w:rsid w:val="00783190"/>
    <w:rsid w:val="0078353D"/>
    <w:rsid w:val="00783631"/>
    <w:rsid w:val="0078380E"/>
    <w:rsid w:val="00783AEA"/>
    <w:rsid w:val="00783DE7"/>
    <w:rsid w:val="00783E1D"/>
    <w:rsid w:val="007842CF"/>
    <w:rsid w:val="00784382"/>
    <w:rsid w:val="0078447F"/>
    <w:rsid w:val="007844E3"/>
    <w:rsid w:val="0078468D"/>
    <w:rsid w:val="00784875"/>
    <w:rsid w:val="00784B4C"/>
    <w:rsid w:val="00785114"/>
    <w:rsid w:val="00785553"/>
    <w:rsid w:val="00785567"/>
    <w:rsid w:val="00785A2A"/>
    <w:rsid w:val="00785AB1"/>
    <w:rsid w:val="00785B91"/>
    <w:rsid w:val="00785D61"/>
    <w:rsid w:val="00785FC9"/>
    <w:rsid w:val="007861F7"/>
    <w:rsid w:val="0078656D"/>
    <w:rsid w:val="007866A8"/>
    <w:rsid w:val="00786843"/>
    <w:rsid w:val="00786AAE"/>
    <w:rsid w:val="00786ADC"/>
    <w:rsid w:val="00786C63"/>
    <w:rsid w:val="00786D33"/>
    <w:rsid w:val="00786E67"/>
    <w:rsid w:val="007870B9"/>
    <w:rsid w:val="007876D7"/>
    <w:rsid w:val="0078794D"/>
    <w:rsid w:val="00787BFB"/>
    <w:rsid w:val="00787C3D"/>
    <w:rsid w:val="00790478"/>
    <w:rsid w:val="0079071B"/>
    <w:rsid w:val="00790850"/>
    <w:rsid w:val="007909BD"/>
    <w:rsid w:val="00790BAB"/>
    <w:rsid w:val="00790BC3"/>
    <w:rsid w:val="00790E9B"/>
    <w:rsid w:val="00790EC2"/>
    <w:rsid w:val="00790F04"/>
    <w:rsid w:val="00791002"/>
    <w:rsid w:val="00791100"/>
    <w:rsid w:val="007919BD"/>
    <w:rsid w:val="0079215C"/>
    <w:rsid w:val="0079247E"/>
    <w:rsid w:val="00792614"/>
    <w:rsid w:val="0079266E"/>
    <w:rsid w:val="00792970"/>
    <w:rsid w:val="00792CE1"/>
    <w:rsid w:val="00792D17"/>
    <w:rsid w:val="00792E51"/>
    <w:rsid w:val="00792EFD"/>
    <w:rsid w:val="00793259"/>
    <w:rsid w:val="00793276"/>
    <w:rsid w:val="0079353A"/>
    <w:rsid w:val="00793995"/>
    <w:rsid w:val="00793A4C"/>
    <w:rsid w:val="00793B26"/>
    <w:rsid w:val="00793B35"/>
    <w:rsid w:val="00793F41"/>
    <w:rsid w:val="0079403D"/>
    <w:rsid w:val="0079417B"/>
    <w:rsid w:val="0079419D"/>
    <w:rsid w:val="007942B2"/>
    <w:rsid w:val="00794340"/>
    <w:rsid w:val="007944C8"/>
    <w:rsid w:val="007945EF"/>
    <w:rsid w:val="0079468F"/>
    <w:rsid w:val="00794725"/>
    <w:rsid w:val="00794A13"/>
    <w:rsid w:val="00794A24"/>
    <w:rsid w:val="00794A26"/>
    <w:rsid w:val="00794A9F"/>
    <w:rsid w:val="00794EA0"/>
    <w:rsid w:val="00794F40"/>
    <w:rsid w:val="00794F4D"/>
    <w:rsid w:val="007951DD"/>
    <w:rsid w:val="0079525A"/>
    <w:rsid w:val="00795369"/>
    <w:rsid w:val="007953DD"/>
    <w:rsid w:val="007954AF"/>
    <w:rsid w:val="007954DF"/>
    <w:rsid w:val="00795821"/>
    <w:rsid w:val="00795875"/>
    <w:rsid w:val="007959A6"/>
    <w:rsid w:val="00796006"/>
    <w:rsid w:val="00796132"/>
    <w:rsid w:val="00796141"/>
    <w:rsid w:val="00796912"/>
    <w:rsid w:val="0079694A"/>
    <w:rsid w:val="007969C8"/>
    <w:rsid w:val="007969D6"/>
    <w:rsid w:val="00796D12"/>
    <w:rsid w:val="0079729F"/>
    <w:rsid w:val="0079751D"/>
    <w:rsid w:val="0079775B"/>
    <w:rsid w:val="00797944"/>
    <w:rsid w:val="007979AB"/>
    <w:rsid w:val="00797CB2"/>
    <w:rsid w:val="00797F20"/>
    <w:rsid w:val="00797FBE"/>
    <w:rsid w:val="007A0061"/>
    <w:rsid w:val="007A024D"/>
    <w:rsid w:val="007A02BC"/>
    <w:rsid w:val="007A0448"/>
    <w:rsid w:val="007A0690"/>
    <w:rsid w:val="007A06C3"/>
    <w:rsid w:val="007A08FE"/>
    <w:rsid w:val="007A0AA2"/>
    <w:rsid w:val="007A0EA8"/>
    <w:rsid w:val="007A0F84"/>
    <w:rsid w:val="007A1024"/>
    <w:rsid w:val="007A10E4"/>
    <w:rsid w:val="007A10E7"/>
    <w:rsid w:val="007A16C0"/>
    <w:rsid w:val="007A1970"/>
    <w:rsid w:val="007A1BAF"/>
    <w:rsid w:val="007A1D0E"/>
    <w:rsid w:val="007A1D35"/>
    <w:rsid w:val="007A1DAD"/>
    <w:rsid w:val="007A1FC5"/>
    <w:rsid w:val="007A1FF1"/>
    <w:rsid w:val="007A1FFA"/>
    <w:rsid w:val="007A208B"/>
    <w:rsid w:val="007A259B"/>
    <w:rsid w:val="007A27C4"/>
    <w:rsid w:val="007A296A"/>
    <w:rsid w:val="007A2D63"/>
    <w:rsid w:val="007A2D9A"/>
    <w:rsid w:val="007A375A"/>
    <w:rsid w:val="007A3818"/>
    <w:rsid w:val="007A3862"/>
    <w:rsid w:val="007A3B3F"/>
    <w:rsid w:val="007A3C49"/>
    <w:rsid w:val="007A3DD0"/>
    <w:rsid w:val="007A3E11"/>
    <w:rsid w:val="007A3E2D"/>
    <w:rsid w:val="007A44C9"/>
    <w:rsid w:val="007A44DE"/>
    <w:rsid w:val="007A458A"/>
    <w:rsid w:val="007A47E6"/>
    <w:rsid w:val="007A48C5"/>
    <w:rsid w:val="007A48E9"/>
    <w:rsid w:val="007A49A2"/>
    <w:rsid w:val="007A4AC3"/>
    <w:rsid w:val="007A4C37"/>
    <w:rsid w:val="007A4D1C"/>
    <w:rsid w:val="007A4D5E"/>
    <w:rsid w:val="007A4D80"/>
    <w:rsid w:val="007A4F9A"/>
    <w:rsid w:val="007A5444"/>
    <w:rsid w:val="007A57C1"/>
    <w:rsid w:val="007A5959"/>
    <w:rsid w:val="007A59C0"/>
    <w:rsid w:val="007A5D14"/>
    <w:rsid w:val="007A5D86"/>
    <w:rsid w:val="007A5F9D"/>
    <w:rsid w:val="007A60C0"/>
    <w:rsid w:val="007A62B7"/>
    <w:rsid w:val="007A662F"/>
    <w:rsid w:val="007A6D12"/>
    <w:rsid w:val="007A714D"/>
    <w:rsid w:val="007A7239"/>
    <w:rsid w:val="007A752C"/>
    <w:rsid w:val="007A76FA"/>
    <w:rsid w:val="007A789D"/>
    <w:rsid w:val="007A7B46"/>
    <w:rsid w:val="007A7ED3"/>
    <w:rsid w:val="007B00CB"/>
    <w:rsid w:val="007B014C"/>
    <w:rsid w:val="007B0249"/>
    <w:rsid w:val="007B0261"/>
    <w:rsid w:val="007B071A"/>
    <w:rsid w:val="007B0852"/>
    <w:rsid w:val="007B0AA7"/>
    <w:rsid w:val="007B0FB1"/>
    <w:rsid w:val="007B10AC"/>
    <w:rsid w:val="007B1484"/>
    <w:rsid w:val="007B183E"/>
    <w:rsid w:val="007B1910"/>
    <w:rsid w:val="007B1B23"/>
    <w:rsid w:val="007B1DF8"/>
    <w:rsid w:val="007B1E60"/>
    <w:rsid w:val="007B1ED6"/>
    <w:rsid w:val="007B1FB6"/>
    <w:rsid w:val="007B1FCA"/>
    <w:rsid w:val="007B2048"/>
    <w:rsid w:val="007B26C6"/>
    <w:rsid w:val="007B2D62"/>
    <w:rsid w:val="007B2EEB"/>
    <w:rsid w:val="007B31DE"/>
    <w:rsid w:val="007B3544"/>
    <w:rsid w:val="007B36F3"/>
    <w:rsid w:val="007B3D2F"/>
    <w:rsid w:val="007B3DF4"/>
    <w:rsid w:val="007B3E22"/>
    <w:rsid w:val="007B40E6"/>
    <w:rsid w:val="007B42E3"/>
    <w:rsid w:val="007B431B"/>
    <w:rsid w:val="007B465D"/>
    <w:rsid w:val="007B4D93"/>
    <w:rsid w:val="007B4DB7"/>
    <w:rsid w:val="007B4E30"/>
    <w:rsid w:val="007B51D7"/>
    <w:rsid w:val="007B58E6"/>
    <w:rsid w:val="007B5A69"/>
    <w:rsid w:val="007B5D97"/>
    <w:rsid w:val="007B5E62"/>
    <w:rsid w:val="007B5FB3"/>
    <w:rsid w:val="007B615B"/>
    <w:rsid w:val="007B652D"/>
    <w:rsid w:val="007B667F"/>
    <w:rsid w:val="007B66F7"/>
    <w:rsid w:val="007B68C0"/>
    <w:rsid w:val="007B6A7C"/>
    <w:rsid w:val="007B6BF3"/>
    <w:rsid w:val="007B6D1B"/>
    <w:rsid w:val="007B6FB1"/>
    <w:rsid w:val="007B6FF4"/>
    <w:rsid w:val="007B71BC"/>
    <w:rsid w:val="007B7BC6"/>
    <w:rsid w:val="007B7CEB"/>
    <w:rsid w:val="007C00D5"/>
    <w:rsid w:val="007C013E"/>
    <w:rsid w:val="007C0220"/>
    <w:rsid w:val="007C0306"/>
    <w:rsid w:val="007C06B2"/>
    <w:rsid w:val="007C084A"/>
    <w:rsid w:val="007C0DD0"/>
    <w:rsid w:val="007C0ECB"/>
    <w:rsid w:val="007C0F83"/>
    <w:rsid w:val="007C1260"/>
    <w:rsid w:val="007C175C"/>
    <w:rsid w:val="007C1A8D"/>
    <w:rsid w:val="007C1DDF"/>
    <w:rsid w:val="007C1FA3"/>
    <w:rsid w:val="007C21CB"/>
    <w:rsid w:val="007C21FB"/>
    <w:rsid w:val="007C266C"/>
    <w:rsid w:val="007C26DE"/>
    <w:rsid w:val="007C2849"/>
    <w:rsid w:val="007C2903"/>
    <w:rsid w:val="007C2C51"/>
    <w:rsid w:val="007C2CAE"/>
    <w:rsid w:val="007C2E10"/>
    <w:rsid w:val="007C32EC"/>
    <w:rsid w:val="007C32F7"/>
    <w:rsid w:val="007C351C"/>
    <w:rsid w:val="007C3596"/>
    <w:rsid w:val="007C3A37"/>
    <w:rsid w:val="007C3C1C"/>
    <w:rsid w:val="007C3F2A"/>
    <w:rsid w:val="007C3FE7"/>
    <w:rsid w:val="007C40CA"/>
    <w:rsid w:val="007C434D"/>
    <w:rsid w:val="007C452A"/>
    <w:rsid w:val="007C4A15"/>
    <w:rsid w:val="007C4FE4"/>
    <w:rsid w:val="007C504B"/>
    <w:rsid w:val="007C552A"/>
    <w:rsid w:val="007C56CB"/>
    <w:rsid w:val="007C5778"/>
    <w:rsid w:val="007C5A50"/>
    <w:rsid w:val="007C5B44"/>
    <w:rsid w:val="007C5E7B"/>
    <w:rsid w:val="007C5F29"/>
    <w:rsid w:val="007C5F92"/>
    <w:rsid w:val="007C5FEF"/>
    <w:rsid w:val="007C6103"/>
    <w:rsid w:val="007C6236"/>
    <w:rsid w:val="007C6373"/>
    <w:rsid w:val="007C669F"/>
    <w:rsid w:val="007C687A"/>
    <w:rsid w:val="007C6B61"/>
    <w:rsid w:val="007C6CDD"/>
    <w:rsid w:val="007C6D08"/>
    <w:rsid w:val="007C6F3B"/>
    <w:rsid w:val="007C6FA9"/>
    <w:rsid w:val="007C7067"/>
    <w:rsid w:val="007C7489"/>
    <w:rsid w:val="007C748D"/>
    <w:rsid w:val="007C75EE"/>
    <w:rsid w:val="007C7905"/>
    <w:rsid w:val="007C7AC4"/>
    <w:rsid w:val="007C7C66"/>
    <w:rsid w:val="007C7CC5"/>
    <w:rsid w:val="007C7D55"/>
    <w:rsid w:val="007C7DC7"/>
    <w:rsid w:val="007C7FB4"/>
    <w:rsid w:val="007D00C8"/>
    <w:rsid w:val="007D05B9"/>
    <w:rsid w:val="007D065D"/>
    <w:rsid w:val="007D0956"/>
    <w:rsid w:val="007D0B08"/>
    <w:rsid w:val="007D0B2E"/>
    <w:rsid w:val="007D0B7F"/>
    <w:rsid w:val="007D0F81"/>
    <w:rsid w:val="007D136E"/>
    <w:rsid w:val="007D1381"/>
    <w:rsid w:val="007D14EA"/>
    <w:rsid w:val="007D1720"/>
    <w:rsid w:val="007D1722"/>
    <w:rsid w:val="007D19A7"/>
    <w:rsid w:val="007D1E93"/>
    <w:rsid w:val="007D1EC6"/>
    <w:rsid w:val="007D1F85"/>
    <w:rsid w:val="007D21C7"/>
    <w:rsid w:val="007D22E6"/>
    <w:rsid w:val="007D250F"/>
    <w:rsid w:val="007D25C4"/>
    <w:rsid w:val="007D28E6"/>
    <w:rsid w:val="007D2AFD"/>
    <w:rsid w:val="007D2D72"/>
    <w:rsid w:val="007D2E0E"/>
    <w:rsid w:val="007D2E13"/>
    <w:rsid w:val="007D2F84"/>
    <w:rsid w:val="007D3753"/>
    <w:rsid w:val="007D375D"/>
    <w:rsid w:val="007D39A7"/>
    <w:rsid w:val="007D3AB6"/>
    <w:rsid w:val="007D3B93"/>
    <w:rsid w:val="007D4164"/>
    <w:rsid w:val="007D41A9"/>
    <w:rsid w:val="007D4303"/>
    <w:rsid w:val="007D4363"/>
    <w:rsid w:val="007D48AF"/>
    <w:rsid w:val="007D4980"/>
    <w:rsid w:val="007D4AC2"/>
    <w:rsid w:val="007D4B12"/>
    <w:rsid w:val="007D4C08"/>
    <w:rsid w:val="007D4D2D"/>
    <w:rsid w:val="007D4DDB"/>
    <w:rsid w:val="007D4F82"/>
    <w:rsid w:val="007D4FB6"/>
    <w:rsid w:val="007D5374"/>
    <w:rsid w:val="007D551B"/>
    <w:rsid w:val="007D5B8E"/>
    <w:rsid w:val="007D5D21"/>
    <w:rsid w:val="007D5E39"/>
    <w:rsid w:val="007D5F49"/>
    <w:rsid w:val="007D66D5"/>
    <w:rsid w:val="007D6797"/>
    <w:rsid w:val="007D67F0"/>
    <w:rsid w:val="007D6AA4"/>
    <w:rsid w:val="007D6DF9"/>
    <w:rsid w:val="007D6FCC"/>
    <w:rsid w:val="007D710D"/>
    <w:rsid w:val="007D7125"/>
    <w:rsid w:val="007D72AD"/>
    <w:rsid w:val="007D77CA"/>
    <w:rsid w:val="007D7A6B"/>
    <w:rsid w:val="007D7E19"/>
    <w:rsid w:val="007D7E25"/>
    <w:rsid w:val="007D7F86"/>
    <w:rsid w:val="007E00D3"/>
    <w:rsid w:val="007E0210"/>
    <w:rsid w:val="007E042C"/>
    <w:rsid w:val="007E0447"/>
    <w:rsid w:val="007E0E2F"/>
    <w:rsid w:val="007E12CD"/>
    <w:rsid w:val="007E15B9"/>
    <w:rsid w:val="007E1743"/>
    <w:rsid w:val="007E19EB"/>
    <w:rsid w:val="007E1BB9"/>
    <w:rsid w:val="007E1BFB"/>
    <w:rsid w:val="007E1C85"/>
    <w:rsid w:val="007E1F3D"/>
    <w:rsid w:val="007E2156"/>
    <w:rsid w:val="007E230C"/>
    <w:rsid w:val="007E23F6"/>
    <w:rsid w:val="007E2418"/>
    <w:rsid w:val="007E244A"/>
    <w:rsid w:val="007E24EC"/>
    <w:rsid w:val="007E25ED"/>
    <w:rsid w:val="007E26AC"/>
    <w:rsid w:val="007E285B"/>
    <w:rsid w:val="007E2AE6"/>
    <w:rsid w:val="007E2B93"/>
    <w:rsid w:val="007E2E18"/>
    <w:rsid w:val="007E30A8"/>
    <w:rsid w:val="007E3145"/>
    <w:rsid w:val="007E362C"/>
    <w:rsid w:val="007E3747"/>
    <w:rsid w:val="007E387D"/>
    <w:rsid w:val="007E3C4F"/>
    <w:rsid w:val="007E3CF0"/>
    <w:rsid w:val="007E409F"/>
    <w:rsid w:val="007E45DA"/>
    <w:rsid w:val="007E4844"/>
    <w:rsid w:val="007E4AE3"/>
    <w:rsid w:val="007E4B1D"/>
    <w:rsid w:val="007E4CD5"/>
    <w:rsid w:val="007E55D8"/>
    <w:rsid w:val="007E56B8"/>
    <w:rsid w:val="007E59A8"/>
    <w:rsid w:val="007E5D3B"/>
    <w:rsid w:val="007E5E47"/>
    <w:rsid w:val="007E61C6"/>
    <w:rsid w:val="007E6791"/>
    <w:rsid w:val="007E6808"/>
    <w:rsid w:val="007E6CB9"/>
    <w:rsid w:val="007E6EEE"/>
    <w:rsid w:val="007E6FC2"/>
    <w:rsid w:val="007E718C"/>
    <w:rsid w:val="007E77B7"/>
    <w:rsid w:val="007E782E"/>
    <w:rsid w:val="007E795B"/>
    <w:rsid w:val="007E7CC5"/>
    <w:rsid w:val="007E7DA8"/>
    <w:rsid w:val="007E7EF6"/>
    <w:rsid w:val="007F0601"/>
    <w:rsid w:val="007F0A98"/>
    <w:rsid w:val="007F0ADF"/>
    <w:rsid w:val="007F0B29"/>
    <w:rsid w:val="007F0D0E"/>
    <w:rsid w:val="007F0E72"/>
    <w:rsid w:val="007F11B1"/>
    <w:rsid w:val="007F1449"/>
    <w:rsid w:val="007F1A71"/>
    <w:rsid w:val="007F1A82"/>
    <w:rsid w:val="007F1DF7"/>
    <w:rsid w:val="007F1EA7"/>
    <w:rsid w:val="007F1EBE"/>
    <w:rsid w:val="007F2122"/>
    <w:rsid w:val="007F2543"/>
    <w:rsid w:val="007F2696"/>
    <w:rsid w:val="007F2D08"/>
    <w:rsid w:val="007F305E"/>
    <w:rsid w:val="007F31F3"/>
    <w:rsid w:val="007F31F4"/>
    <w:rsid w:val="007F3444"/>
    <w:rsid w:val="007F34FF"/>
    <w:rsid w:val="007F361F"/>
    <w:rsid w:val="007F36E0"/>
    <w:rsid w:val="007F3919"/>
    <w:rsid w:val="007F3A04"/>
    <w:rsid w:val="007F3C33"/>
    <w:rsid w:val="007F3FA8"/>
    <w:rsid w:val="007F3FD6"/>
    <w:rsid w:val="007F400D"/>
    <w:rsid w:val="007F456B"/>
    <w:rsid w:val="007F45B7"/>
    <w:rsid w:val="007F4808"/>
    <w:rsid w:val="007F493B"/>
    <w:rsid w:val="007F4FBC"/>
    <w:rsid w:val="007F50D2"/>
    <w:rsid w:val="007F5431"/>
    <w:rsid w:val="007F5555"/>
    <w:rsid w:val="007F55EB"/>
    <w:rsid w:val="007F5775"/>
    <w:rsid w:val="007F5859"/>
    <w:rsid w:val="007F5C5F"/>
    <w:rsid w:val="007F5F37"/>
    <w:rsid w:val="007F61DA"/>
    <w:rsid w:val="007F62D9"/>
    <w:rsid w:val="007F6374"/>
    <w:rsid w:val="007F6576"/>
    <w:rsid w:val="007F6737"/>
    <w:rsid w:val="007F67F3"/>
    <w:rsid w:val="007F69C5"/>
    <w:rsid w:val="007F6A22"/>
    <w:rsid w:val="007F6BDC"/>
    <w:rsid w:val="007F6CDC"/>
    <w:rsid w:val="007F70CD"/>
    <w:rsid w:val="007F74B4"/>
    <w:rsid w:val="007F7A0D"/>
    <w:rsid w:val="007F7D1F"/>
    <w:rsid w:val="007F7D96"/>
    <w:rsid w:val="007F7EF2"/>
    <w:rsid w:val="0080029B"/>
    <w:rsid w:val="00800362"/>
    <w:rsid w:val="0080080B"/>
    <w:rsid w:val="0080095F"/>
    <w:rsid w:val="00800DF6"/>
    <w:rsid w:val="00800E67"/>
    <w:rsid w:val="00801603"/>
    <w:rsid w:val="008018D1"/>
    <w:rsid w:val="00801958"/>
    <w:rsid w:val="0080198D"/>
    <w:rsid w:val="00801A48"/>
    <w:rsid w:val="00801CDA"/>
    <w:rsid w:val="00801D44"/>
    <w:rsid w:val="00801DF0"/>
    <w:rsid w:val="00801E0F"/>
    <w:rsid w:val="0080207E"/>
    <w:rsid w:val="008023EA"/>
    <w:rsid w:val="0080244C"/>
    <w:rsid w:val="008028D5"/>
    <w:rsid w:val="00802C57"/>
    <w:rsid w:val="00803115"/>
    <w:rsid w:val="0080376F"/>
    <w:rsid w:val="0080379F"/>
    <w:rsid w:val="00803905"/>
    <w:rsid w:val="00803ADF"/>
    <w:rsid w:val="00803C1F"/>
    <w:rsid w:val="00803F7D"/>
    <w:rsid w:val="00803FF4"/>
    <w:rsid w:val="0080400D"/>
    <w:rsid w:val="00804584"/>
    <w:rsid w:val="008046CA"/>
    <w:rsid w:val="008048D3"/>
    <w:rsid w:val="00804A1C"/>
    <w:rsid w:val="00804CA5"/>
    <w:rsid w:val="00805752"/>
    <w:rsid w:val="008058E2"/>
    <w:rsid w:val="00805CCE"/>
    <w:rsid w:val="008063EB"/>
    <w:rsid w:val="0080677B"/>
    <w:rsid w:val="00806BE0"/>
    <w:rsid w:val="008070F0"/>
    <w:rsid w:val="00807495"/>
    <w:rsid w:val="00807751"/>
    <w:rsid w:val="00807B21"/>
    <w:rsid w:val="00807E3E"/>
    <w:rsid w:val="00807E46"/>
    <w:rsid w:val="00807F20"/>
    <w:rsid w:val="008103D0"/>
    <w:rsid w:val="008104FA"/>
    <w:rsid w:val="008105BD"/>
    <w:rsid w:val="00810CE6"/>
    <w:rsid w:val="00810EC6"/>
    <w:rsid w:val="008111B6"/>
    <w:rsid w:val="008111D3"/>
    <w:rsid w:val="0081163F"/>
    <w:rsid w:val="0081170E"/>
    <w:rsid w:val="008117A8"/>
    <w:rsid w:val="008118C7"/>
    <w:rsid w:val="00811B0A"/>
    <w:rsid w:val="00811B3E"/>
    <w:rsid w:val="00811D3E"/>
    <w:rsid w:val="00811E2E"/>
    <w:rsid w:val="00811F13"/>
    <w:rsid w:val="008121EB"/>
    <w:rsid w:val="00812661"/>
    <w:rsid w:val="008126C2"/>
    <w:rsid w:val="00812745"/>
    <w:rsid w:val="0081288B"/>
    <w:rsid w:val="00812B77"/>
    <w:rsid w:val="0081309D"/>
    <w:rsid w:val="00813181"/>
    <w:rsid w:val="008131B1"/>
    <w:rsid w:val="0081361E"/>
    <w:rsid w:val="008136FA"/>
    <w:rsid w:val="00813763"/>
    <w:rsid w:val="0081393D"/>
    <w:rsid w:val="00813E15"/>
    <w:rsid w:val="0081400B"/>
    <w:rsid w:val="008141E8"/>
    <w:rsid w:val="00814422"/>
    <w:rsid w:val="00814646"/>
    <w:rsid w:val="0081470C"/>
    <w:rsid w:val="00814879"/>
    <w:rsid w:val="00814A25"/>
    <w:rsid w:val="008154A8"/>
    <w:rsid w:val="00815C8A"/>
    <w:rsid w:val="00816635"/>
    <w:rsid w:val="00816EF9"/>
    <w:rsid w:val="00816F61"/>
    <w:rsid w:val="00816FF2"/>
    <w:rsid w:val="0081708C"/>
    <w:rsid w:val="0081725E"/>
    <w:rsid w:val="00817341"/>
    <w:rsid w:val="00817417"/>
    <w:rsid w:val="008178FD"/>
    <w:rsid w:val="00817BE1"/>
    <w:rsid w:val="00817DD0"/>
    <w:rsid w:val="00817F0F"/>
    <w:rsid w:val="008201B5"/>
    <w:rsid w:val="00820474"/>
    <w:rsid w:val="008204D2"/>
    <w:rsid w:val="0082078D"/>
    <w:rsid w:val="00820879"/>
    <w:rsid w:val="00820C2D"/>
    <w:rsid w:val="008212DC"/>
    <w:rsid w:val="0082189E"/>
    <w:rsid w:val="008218DF"/>
    <w:rsid w:val="00821B6E"/>
    <w:rsid w:val="00821C1A"/>
    <w:rsid w:val="00821CB0"/>
    <w:rsid w:val="0082211C"/>
    <w:rsid w:val="0082253C"/>
    <w:rsid w:val="008225E1"/>
    <w:rsid w:val="00822816"/>
    <w:rsid w:val="00822BD2"/>
    <w:rsid w:val="00822C51"/>
    <w:rsid w:val="00822C7B"/>
    <w:rsid w:val="00822C7D"/>
    <w:rsid w:val="00822E44"/>
    <w:rsid w:val="008230C3"/>
    <w:rsid w:val="0082315B"/>
    <w:rsid w:val="0082315F"/>
    <w:rsid w:val="008231C0"/>
    <w:rsid w:val="00823206"/>
    <w:rsid w:val="008232E3"/>
    <w:rsid w:val="00823490"/>
    <w:rsid w:val="00823993"/>
    <w:rsid w:val="008239C6"/>
    <w:rsid w:val="00823C0F"/>
    <w:rsid w:val="00824089"/>
    <w:rsid w:val="008240BB"/>
    <w:rsid w:val="00824319"/>
    <w:rsid w:val="0082435C"/>
    <w:rsid w:val="00824584"/>
    <w:rsid w:val="008246C2"/>
    <w:rsid w:val="008249C9"/>
    <w:rsid w:val="00824A6B"/>
    <w:rsid w:val="00824C09"/>
    <w:rsid w:val="00824CAC"/>
    <w:rsid w:val="0082502C"/>
    <w:rsid w:val="00825421"/>
    <w:rsid w:val="008254FC"/>
    <w:rsid w:val="008257F4"/>
    <w:rsid w:val="00826152"/>
    <w:rsid w:val="008262F6"/>
    <w:rsid w:val="0082643D"/>
    <w:rsid w:val="0082655E"/>
    <w:rsid w:val="00826717"/>
    <w:rsid w:val="00826B33"/>
    <w:rsid w:val="00826B49"/>
    <w:rsid w:val="00826C26"/>
    <w:rsid w:val="00827238"/>
    <w:rsid w:val="008274A3"/>
    <w:rsid w:val="0082750B"/>
    <w:rsid w:val="008276E9"/>
    <w:rsid w:val="00827858"/>
    <w:rsid w:val="008278A6"/>
    <w:rsid w:val="0082797E"/>
    <w:rsid w:val="008279BD"/>
    <w:rsid w:val="00827F35"/>
    <w:rsid w:val="00830136"/>
    <w:rsid w:val="00830230"/>
    <w:rsid w:val="00830455"/>
    <w:rsid w:val="008306E2"/>
    <w:rsid w:val="0083080D"/>
    <w:rsid w:val="00830CFD"/>
    <w:rsid w:val="00830EA2"/>
    <w:rsid w:val="00830F68"/>
    <w:rsid w:val="008312B8"/>
    <w:rsid w:val="00831386"/>
    <w:rsid w:val="00831D69"/>
    <w:rsid w:val="00831DCB"/>
    <w:rsid w:val="00831EFA"/>
    <w:rsid w:val="008324C4"/>
    <w:rsid w:val="00832CDB"/>
    <w:rsid w:val="00832DC5"/>
    <w:rsid w:val="00832DEC"/>
    <w:rsid w:val="00833670"/>
    <w:rsid w:val="00833770"/>
    <w:rsid w:val="008338E7"/>
    <w:rsid w:val="00833911"/>
    <w:rsid w:val="00833968"/>
    <w:rsid w:val="00833A11"/>
    <w:rsid w:val="00833B0C"/>
    <w:rsid w:val="00833B98"/>
    <w:rsid w:val="00833CE7"/>
    <w:rsid w:val="00833D03"/>
    <w:rsid w:val="00833DC4"/>
    <w:rsid w:val="00833E33"/>
    <w:rsid w:val="00834273"/>
    <w:rsid w:val="00834276"/>
    <w:rsid w:val="00834336"/>
    <w:rsid w:val="008347C1"/>
    <w:rsid w:val="00834914"/>
    <w:rsid w:val="00834B08"/>
    <w:rsid w:val="00834B78"/>
    <w:rsid w:val="00834C33"/>
    <w:rsid w:val="00834CF0"/>
    <w:rsid w:val="00834FA5"/>
    <w:rsid w:val="0083502F"/>
    <w:rsid w:val="00835066"/>
    <w:rsid w:val="00835131"/>
    <w:rsid w:val="0083545C"/>
    <w:rsid w:val="008355A2"/>
    <w:rsid w:val="008355F6"/>
    <w:rsid w:val="008358E6"/>
    <w:rsid w:val="0083591D"/>
    <w:rsid w:val="00835A4C"/>
    <w:rsid w:val="00835BE1"/>
    <w:rsid w:val="00835CFE"/>
    <w:rsid w:val="00835FFC"/>
    <w:rsid w:val="00836078"/>
    <w:rsid w:val="008362A4"/>
    <w:rsid w:val="00836873"/>
    <w:rsid w:val="00836B10"/>
    <w:rsid w:val="00836BF0"/>
    <w:rsid w:val="00836C84"/>
    <w:rsid w:val="00837350"/>
    <w:rsid w:val="008375FD"/>
    <w:rsid w:val="008377C8"/>
    <w:rsid w:val="0083780D"/>
    <w:rsid w:val="0083796A"/>
    <w:rsid w:val="008379A7"/>
    <w:rsid w:val="00837A46"/>
    <w:rsid w:val="00837B9F"/>
    <w:rsid w:val="00837C55"/>
    <w:rsid w:val="00837D77"/>
    <w:rsid w:val="00837DA8"/>
    <w:rsid w:val="00840014"/>
    <w:rsid w:val="00840240"/>
    <w:rsid w:val="008402F1"/>
    <w:rsid w:val="008404CC"/>
    <w:rsid w:val="008408BF"/>
    <w:rsid w:val="00840929"/>
    <w:rsid w:val="00840F04"/>
    <w:rsid w:val="00840F7C"/>
    <w:rsid w:val="00841114"/>
    <w:rsid w:val="00841692"/>
    <w:rsid w:val="00841E8F"/>
    <w:rsid w:val="00841ED7"/>
    <w:rsid w:val="00841F43"/>
    <w:rsid w:val="008421EE"/>
    <w:rsid w:val="0084229B"/>
    <w:rsid w:val="00842349"/>
    <w:rsid w:val="008423AC"/>
    <w:rsid w:val="0084254C"/>
    <w:rsid w:val="00842C2B"/>
    <w:rsid w:val="00842CFC"/>
    <w:rsid w:val="00842FA6"/>
    <w:rsid w:val="0084313A"/>
    <w:rsid w:val="00843331"/>
    <w:rsid w:val="00843552"/>
    <w:rsid w:val="008437AB"/>
    <w:rsid w:val="008439F1"/>
    <w:rsid w:val="00843F54"/>
    <w:rsid w:val="008443C9"/>
    <w:rsid w:val="008443F1"/>
    <w:rsid w:val="0084448F"/>
    <w:rsid w:val="008446CA"/>
    <w:rsid w:val="0084495B"/>
    <w:rsid w:val="00844C94"/>
    <w:rsid w:val="00844E68"/>
    <w:rsid w:val="00844E93"/>
    <w:rsid w:val="00844ECB"/>
    <w:rsid w:val="00845047"/>
    <w:rsid w:val="008454AD"/>
    <w:rsid w:val="00845640"/>
    <w:rsid w:val="00845825"/>
    <w:rsid w:val="00845C2A"/>
    <w:rsid w:val="00845F30"/>
    <w:rsid w:val="00845F73"/>
    <w:rsid w:val="00846100"/>
    <w:rsid w:val="0084610D"/>
    <w:rsid w:val="00846212"/>
    <w:rsid w:val="008464EE"/>
    <w:rsid w:val="00846502"/>
    <w:rsid w:val="008467A1"/>
    <w:rsid w:val="00846A29"/>
    <w:rsid w:val="00846C4B"/>
    <w:rsid w:val="00846D44"/>
    <w:rsid w:val="008472E6"/>
    <w:rsid w:val="008473C5"/>
    <w:rsid w:val="0084740F"/>
    <w:rsid w:val="0084759C"/>
    <w:rsid w:val="0084779C"/>
    <w:rsid w:val="00847A87"/>
    <w:rsid w:val="00847FF5"/>
    <w:rsid w:val="008501C0"/>
    <w:rsid w:val="0085028E"/>
    <w:rsid w:val="00850537"/>
    <w:rsid w:val="008505EB"/>
    <w:rsid w:val="00850A08"/>
    <w:rsid w:val="00850C14"/>
    <w:rsid w:val="00850D34"/>
    <w:rsid w:val="00850EAE"/>
    <w:rsid w:val="0085106A"/>
    <w:rsid w:val="008512B5"/>
    <w:rsid w:val="0085139E"/>
    <w:rsid w:val="008515E7"/>
    <w:rsid w:val="008517C2"/>
    <w:rsid w:val="00851946"/>
    <w:rsid w:val="008519C4"/>
    <w:rsid w:val="00851C38"/>
    <w:rsid w:val="00851EA3"/>
    <w:rsid w:val="00851F2F"/>
    <w:rsid w:val="00852109"/>
    <w:rsid w:val="0085255F"/>
    <w:rsid w:val="0085296C"/>
    <w:rsid w:val="00852971"/>
    <w:rsid w:val="00852BAB"/>
    <w:rsid w:val="00852C34"/>
    <w:rsid w:val="00852D48"/>
    <w:rsid w:val="00852E9E"/>
    <w:rsid w:val="00852FA6"/>
    <w:rsid w:val="008531DA"/>
    <w:rsid w:val="00853379"/>
    <w:rsid w:val="008533E9"/>
    <w:rsid w:val="00853611"/>
    <w:rsid w:val="00853797"/>
    <w:rsid w:val="00853929"/>
    <w:rsid w:val="00853DDC"/>
    <w:rsid w:val="00853EB8"/>
    <w:rsid w:val="00854012"/>
    <w:rsid w:val="00854094"/>
    <w:rsid w:val="008543F8"/>
    <w:rsid w:val="00854672"/>
    <w:rsid w:val="00854E37"/>
    <w:rsid w:val="0085507A"/>
    <w:rsid w:val="008552C4"/>
    <w:rsid w:val="008553B8"/>
    <w:rsid w:val="00855480"/>
    <w:rsid w:val="00855B1B"/>
    <w:rsid w:val="00855C10"/>
    <w:rsid w:val="00856172"/>
    <w:rsid w:val="00856371"/>
    <w:rsid w:val="00856631"/>
    <w:rsid w:val="00856785"/>
    <w:rsid w:val="00856963"/>
    <w:rsid w:val="00856DCB"/>
    <w:rsid w:val="00856E0E"/>
    <w:rsid w:val="00856F44"/>
    <w:rsid w:val="00856FBE"/>
    <w:rsid w:val="00857468"/>
    <w:rsid w:val="00857587"/>
    <w:rsid w:val="008576A1"/>
    <w:rsid w:val="00857969"/>
    <w:rsid w:val="00857A4A"/>
    <w:rsid w:val="00857F82"/>
    <w:rsid w:val="0086045A"/>
    <w:rsid w:val="00860619"/>
    <w:rsid w:val="008607F6"/>
    <w:rsid w:val="00860A1D"/>
    <w:rsid w:val="0086106B"/>
    <w:rsid w:val="0086154C"/>
    <w:rsid w:val="00861693"/>
    <w:rsid w:val="0086176F"/>
    <w:rsid w:val="00861890"/>
    <w:rsid w:val="00861A6D"/>
    <w:rsid w:val="00861AC3"/>
    <w:rsid w:val="00861BA9"/>
    <w:rsid w:val="00861DC7"/>
    <w:rsid w:val="008623FD"/>
    <w:rsid w:val="008629DC"/>
    <w:rsid w:val="00862D84"/>
    <w:rsid w:val="00862DAC"/>
    <w:rsid w:val="00862E56"/>
    <w:rsid w:val="00862EA9"/>
    <w:rsid w:val="00862F4A"/>
    <w:rsid w:val="00862F54"/>
    <w:rsid w:val="008631CD"/>
    <w:rsid w:val="00863A24"/>
    <w:rsid w:val="00863DEE"/>
    <w:rsid w:val="00863F68"/>
    <w:rsid w:val="008643EB"/>
    <w:rsid w:val="00864535"/>
    <w:rsid w:val="008647E7"/>
    <w:rsid w:val="008648D5"/>
    <w:rsid w:val="00864C6F"/>
    <w:rsid w:val="00864C77"/>
    <w:rsid w:val="00864D6C"/>
    <w:rsid w:val="00864F19"/>
    <w:rsid w:val="00865222"/>
    <w:rsid w:val="00865232"/>
    <w:rsid w:val="0086534A"/>
    <w:rsid w:val="0086542D"/>
    <w:rsid w:val="00865502"/>
    <w:rsid w:val="008655B0"/>
    <w:rsid w:val="008655B9"/>
    <w:rsid w:val="0086596A"/>
    <w:rsid w:val="00865B75"/>
    <w:rsid w:val="00865D84"/>
    <w:rsid w:val="00866096"/>
    <w:rsid w:val="008661A5"/>
    <w:rsid w:val="00866401"/>
    <w:rsid w:val="00866610"/>
    <w:rsid w:val="00866B41"/>
    <w:rsid w:val="00866F2A"/>
    <w:rsid w:val="00867147"/>
    <w:rsid w:val="008671E5"/>
    <w:rsid w:val="00867659"/>
    <w:rsid w:val="0086780D"/>
    <w:rsid w:val="00867869"/>
    <w:rsid w:val="0086787D"/>
    <w:rsid w:val="00867A92"/>
    <w:rsid w:val="00867BE7"/>
    <w:rsid w:val="00867C22"/>
    <w:rsid w:val="00867F47"/>
    <w:rsid w:val="008700B5"/>
    <w:rsid w:val="008705C5"/>
    <w:rsid w:val="0087071B"/>
    <w:rsid w:val="008709B2"/>
    <w:rsid w:val="00870B12"/>
    <w:rsid w:val="00870F60"/>
    <w:rsid w:val="008713D2"/>
    <w:rsid w:val="00871634"/>
    <w:rsid w:val="00871C3A"/>
    <w:rsid w:val="00871E86"/>
    <w:rsid w:val="00872136"/>
    <w:rsid w:val="00872182"/>
    <w:rsid w:val="00872187"/>
    <w:rsid w:val="00872738"/>
    <w:rsid w:val="00872BA5"/>
    <w:rsid w:val="00872BE6"/>
    <w:rsid w:val="00872CC0"/>
    <w:rsid w:val="00873263"/>
    <w:rsid w:val="00873267"/>
    <w:rsid w:val="00873967"/>
    <w:rsid w:val="00873A58"/>
    <w:rsid w:val="00873B60"/>
    <w:rsid w:val="00873C29"/>
    <w:rsid w:val="00873E79"/>
    <w:rsid w:val="00874078"/>
    <w:rsid w:val="008740F9"/>
    <w:rsid w:val="008741B3"/>
    <w:rsid w:val="00874487"/>
    <w:rsid w:val="008744F5"/>
    <w:rsid w:val="008744F8"/>
    <w:rsid w:val="00874662"/>
    <w:rsid w:val="00874A0D"/>
    <w:rsid w:val="00875053"/>
    <w:rsid w:val="00875114"/>
    <w:rsid w:val="008751E9"/>
    <w:rsid w:val="00875230"/>
    <w:rsid w:val="0087531D"/>
    <w:rsid w:val="00875499"/>
    <w:rsid w:val="0087555A"/>
    <w:rsid w:val="0087558E"/>
    <w:rsid w:val="00875720"/>
    <w:rsid w:val="008757F1"/>
    <w:rsid w:val="00875CCE"/>
    <w:rsid w:val="00875F03"/>
    <w:rsid w:val="0087608A"/>
    <w:rsid w:val="00876091"/>
    <w:rsid w:val="008761F9"/>
    <w:rsid w:val="008766DA"/>
    <w:rsid w:val="00876756"/>
    <w:rsid w:val="0087699A"/>
    <w:rsid w:val="008769F8"/>
    <w:rsid w:val="00876A8B"/>
    <w:rsid w:val="00876B4C"/>
    <w:rsid w:val="00876CEC"/>
    <w:rsid w:val="00876D7D"/>
    <w:rsid w:val="00876E74"/>
    <w:rsid w:val="00876E81"/>
    <w:rsid w:val="00877127"/>
    <w:rsid w:val="008772FD"/>
    <w:rsid w:val="00877709"/>
    <w:rsid w:val="00877C22"/>
    <w:rsid w:val="00877F3F"/>
    <w:rsid w:val="0088003E"/>
    <w:rsid w:val="00880324"/>
    <w:rsid w:val="008803F3"/>
    <w:rsid w:val="008805ED"/>
    <w:rsid w:val="008807A3"/>
    <w:rsid w:val="00880854"/>
    <w:rsid w:val="00880AF6"/>
    <w:rsid w:val="00880CD2"/>
    <w:rsid w:val="00880D0A"/>
    <w:rsid w:val="00880EFC"/>
    <w:rsid w:val="00880F0E"/>
    <w:rsid w:val="00880F87"/>
    <w:rsid w:val="00881168"/>
    <w:rsid w:val="008812A6"/>
    <w:rsid w:val="0088133E"/>
    <w:rsid w:val="00881759"/>
    <w:rsid w:val="00881AD5"/>
    <w:rsid w:val="00881D0D"/>
    <w:rsid w:val="00882712"/>
    <w:rsid w:val="00882C7E"/>
    <w:rsid w:val="00882CBE"/>
    <w:rsid w:val="00882DC6"/>
    <w:rsid w:val="00882F91"/>
    <w:rsid w:val="0088307D"/>
    <w:rsid w:val="00883127"/>
    <w:rsid w:val="008831B9"/>
    <w:rsid w:val="008832F7"/>
    <w:rsid w:val="0088337A"/>
    <w:rsid w:val="00883457"/>
    <w:rsid w:val="00883622"/>
    <w:rsid w:val="0088396A"/>
    <w:rsid w:val="00883B6C"/>
    <w:rsid w:val="00883C41"/>
    <w:rsid w:val="008845E4"/>
    <w:rsid w:val="00884616"/>
    <w:rsid w:val="008847FC"/>
    <w:rsid w:val="00884802"/>
    <w:rsid w:val="00884A38"/>
    <w:rsid w:val="00884EBC"/>
    <w:rsid w:val="00885799"/>
    <w:rsid w:val="00885828"/>
    <w:rsid w:val="00885B8E"/>
    <w:rsid w:val="00885EF9"/>
    <w:rsid w:val="00886088"/>
    <w:rsid w:val="00886326"/>
    <w:rsid w:val="008864E6"/>
    <w:rsid w:val="0088655C"/>
    <w:rsid w:val="00886ADE"/>
    <w:rsid w:val="00886DA8"/>
    <w:rsid w:val="00886DC4"/>
    <w:rsid w:val="00886F5E"/>
    <w:rsid w:val="00886FAF"/>
    <w:rsid w:val="00887605"/>
    <w:rsid w:val="00887B78"/>
    <w:rsid w:val="00887C57"/>
    <w:rsid w:val="00887FD8"/>
    <w:rsid w:val="0089017F"/>
    <w:rsid w:val="0089032C"/>
    <w:rsid w:val="008903D5"/>
    <w:rsid w:val="00890657"/>
    <w:rsid w:val="0089082C"/>
    <w:rsid w:val="008909A9"/>
    <w:rsid w:val="00890B62"/>
    <w:rsid w:val="00890C6E"/>
    <w:rsid w:val="0089112B"/>
    <w:rsid w:val="00891218"/>
    <w:rsid w:val="00891430"/>
    <w:rsid w:val="008916F4"/>
    <w:rsid w:val="00891B11"/>
    <w:rsid w:val="00891B53"/>
    <w:rsid w:val="00891BE0"/>
    <w:rsid w:val="00891C51"/>
    <w:rsid w:val="00891CD3"/>
    <w:rsid w:val="00891E25"/>
    <w:rsid w:val="00891F4E"/>
    <w:rsid w:val="0089224B"/>
    <w:rsid w:val="00892336"/>
    <w:rsid w:val="008923F0"/>
    <w:rsid w:val="00892899"/>
    <w:rsid w:val="00892B71"/>
    <w:rsid w:val="00892B89"/>
    <w:rsid w:val="00892DA5"/>
    <w:rsid w:val="00892EFE"/>
    <w:rsid w:val="00893148"/>
    <w:rsid w:val="008932FD"/>
    <w:rsid w:val="00893439"/>
    <w:rsid w:val="0089355F"/>
    <w:rsid w:val="0089380C"/>
    <w:rsid w:val="00893AC0"/>
    <w:rsid w:val="00893AD1"/>
    <w:rsid w:val="00893C04"/>
    <w:rsid w:val="00893D04"/>
    <w:rsid w:val="00893E19"/>
    <w:rsid w:val="00894279"/>
    <w:rsid w:val="0089442A"/>
    <w:rsid w:val="008944EA"/>
    <w:rsid w:val="0089450D"/>
    <w:rsid w:val="00894826"/>
    <w:rsid w:val="00894922"/>
    <w:rsid w:val="00894951"/>
    <w:rsid w:val="00894A49"/>
    <w:rsid w:val="00894AC8"/>
    <w:rsid w:val="00894D1C"/>
    <w:rsid w:val="00894D79"/>
    <w:rsid w:val="00894EB3"/>
    <w:rsid w:val="008952CC"/>
    <w:rsid w:val="00895305"/>
    <w:rsid w:val="0089565A"/>
    <w:rsid w:val="008959C0"/>
    <w:rsid w:val="008959D2"/>
    <w:rsid w:val="00895A90"/>
    <w:rsid w:val="00895AC6"/>
    <w:rsid w:val="00895AE6"/>
    <w:rsid w:val="00895B6F"/>
    <w:rsid w:val="00896228"/>
    <w:rsid w:val="00896734"/>
    <w:rsid w:val="0089694E"/>
    <w:rsid w:val="008969C6"/>
    <w:rsid w:val="00896B86"/>
    <w:rsid w:val="00896DD5"/>
    <w:rsid w:val="00896DEF"/>
    <w:rsid w:val="00896E18"/>
    <w:rsid w:val="00896E5E"/>
    <w:rsid w:val="00896F37"/>
    <w:rsid w:val="00897015"/>
    <w:rsid w:val="0089718E"/>
    <w:rsid w:val="00897195"/>
    <w:rsid w:val="00897307"/>
    <w:rsid w:val="0089795D"/>
    <w:rsid w:val="00897A81"/>
    <w:rsid w:val="00897BA2"/>
    <w:rsid w:val="00897CBD"/>
    <w:rsid w:val="00897FE2"/>
    <w:rsid w:val="008A0109"/>
    <w:rsid w:val="008A049F"/>
    <w:rsid w:val="008A0532"/>
    <w:rsid w:val="008A0925"/>
    <w:rsid w:val="008A0AF0"/>
    <w:rsid w:val="008A0E14"/>
    <w:rsid w:val="008A0EEE"/>
    <w:rsid w:val="008A1132"/>
    <w:rsid w:val="008A116E"/>
    <w:rsid w:val="008A1443"/>
    <w:rsid w:val="008A1CBE"/>
    <w:rsid w:val="008A2398"/>
    <w:rsid w:val="008A2B33"/>
    <w:rsid w:val="008A2BAE"/>
    <w:rsid w:val="008A2FFA"/>
    <w:rsid w:val="008A33EC"/>
    <w:rsid w:val="008A36A5"/>
    <w:rsid w:val="008A38C9"/>
    <w:rsid w:val="008A3C9A"/>
    <w:rsid w:val="008A3F89"/>
    <w:rsid w:val="008A414F"/>
    <w:rsid w:val="008A42C0"/>
    <w:rsid w:val="008A42CB"/>
    <w:rsid w:val="008A4429"/>
    <w:rsid w:val="008A4748"/>
    <w:rsid w:val="008A4CD9"/>
    <w:rsid w:val="008A4D88"/>
    <w:rsid w:val="008A53D2"/>
    <w:rsid w:val="008A5570"/>
    <w:rsid w:val="008A5882"/>
    <w:rsid w:val="008A591F"/>
    <w:rsid w:val="008A5BB0"/>
    <w:rsid w:val="008A5D20"/>
    <w:rsid w:val="008A5FF8"/>
    <w:rsid w:val="008A632F"/>
    <w:rsid w:val="008A647A"/>
    <w:rsid w:val="008A64B2"/>
    <w:rsid w:val="008A6A54"/>
    <w:rsid w:val="008A6F74"/>
    <w:rsid w:val="008A7181"/>
    <w:rsid w:val="008A71BA"/>
    <w:rsid w:val="008A7210"/>
    <w:rsid w:val="008A7223"/>
    <w:rsid w:val="008A7361"/>
    <w:rsid w:val="008A76F2"/>
    <w:rsid w:val="008A7BDD"/>
    <w:rsid w:val="008B00F7"/>
    <w:rsid w:val="008B01B8"/>
    <w:rsid w:val="008B02A8"/>
    <w:rsid w:val="008B0340"/>
    <w:rsid w:val="008B050A"/>
    <w:rsid w:val="008B061D"/>
    <w:rsid w:val="008B0AFF"/>
    <w:rsid w:val="008B0E34"/>
    <w:rsid w:val="008B143A"/>
    <w:rsid w:val="008B1548"/>
    <w:rsid w:val="008B15B1"/>
    <w:rsid w:val="008B15F2"/>
    <w:rsid w:val="008B188D"/>
    <w:rsid w:val="008B190A"/>
    <w:rsid w:val="008B199C"/>
    <w:rsid w:val="008B1D10"/>
    <w:rsid w:val="008B1EB7"/>
    <w:rsid w:val="008B1EE4"/>
    <w:rsid w:val="008B202B"/>
    <w:rsid w:val="008B2121"/>
    <w:rsid w:val="008B2407"/>
    <w:rsid w:val="008B285E"/>
    <w:rsid w:val="008B2B9A"/>
    <w:rsid w:val="008B2E56"/>
    <w:rsid w:val="008B350D"/>
    <w:rsid w:val="008B3672"/>
    <w:rsid w:val="008B38DA"/>
    <w:rsid w:val="008B3B2C"/>
    <w:rsid w:val="008B3F41"/>
    <w:rsid w:val="008B3FFF"/>
    <w:rsid w:val="008B45DD"/>
    <w:rsid w:val="008B45E0"/>
    <w:rsid w:val="008B4ADB"/>
    <w:rsid w:val="008B51A6"/>
    <w:rsid w:val="008B51DF"/>
    <w:rsid w:val="008B52C3"/>
    <w:rsid w:val="008B5458"/>
    <w:rsid w:val="008B56BE"/>
    <w:rsid w:val="008B58DD"/>
    <w:rsid w:val="008B59F7"/>
    <w:rsid w:val="008B5ABB"/>
    <w:rsid w:val="008B631C"/>
    <w:rsid w:val="008B63EE"/>
    <w:rsid w:val="008B6B18"/>
    <w:rsid w:val="008B6C31"/>
    <w:rsid w:val="008B6DDF"/>
    <w:rsid w:val="008B6EC7"/>
    <w:rsid w:val="008B7081"/>
    <w:rsid w:val="008B7886"/>
    <w:rsid w:val="008B7A11"/>
    <w:rsid w:val="008B7CA6"/>
    <w:rsid w:val="008B7F47"/>
    <w:rsid w:val="008C02BA"/>
    <w:rsid w:val="008C0362"/>
    <w:rsid w:val="008C0513"/>
    <w:rsid w:val="008C05F3"/>
    <w:rsid w:val="008C095A"/>
    <w:rsid w:val="008C09A5"/>
    <w:rsid w:val="008C0A84"/>
    <w:rsid w:val="008C0B32"/>
    <w:rsid w:val="008C0BC0"/>
    <w:rsid w:val="008C10E5"/>
    <w:rsid w:val="008C1688"/>
    <w:rsid w:val="008C17BA"/>
    <w:rsid w:val="008C19B0"/>
    <w:rsid w:val="008C19C0"/>
    <w:rsid w:val="008C1A70"/>
    <w:rsid w:val="008C1CDF"/>
    <w:rsid w:val="008C1DAA"/>
    <w:rsid w:val="008C1DD3"/>
    <w:rsid w:val="008C1E49"/>
    <w:rsid w:val="008C20F4"/>
    <w:rsid w:val="008C2381"/>
    <w:rsid w:val="008C249B"/>
    <w:rsid w:val="008C25A0"/>
    <w:rsid w:val="008C26FA"/>
    <w:rsid w:val="008C29F9"/>
    <w:rsid w:val="008C2D01"/>
    <w:rsid w:val="008C2FFA"/>
    <w:rsid w:val="008C328A"/>
    <w:rsid w:val="008C32A7"/>
    <w:rsid w:val="008C3594"/>
    <w:rsid w:val="008C36C9"/>
    <w:rsid w:val="008C3998"/>
    <w:rsid w:val="008C3A22"/>
    <w:rsid w:val="008C3A4B"/>
    <w:rsid w:val="008C3B51"/>
    <w:rsid w:val="008C3B7F"/>
    <w:rsid w:val="008C3C89"/>
    <w:rsid w:val="008C3F24"/>
    <w:rsid w:val="008C4091"/>
    <w:rsid w:val="008C4468"/>
    <w:rsid w:val="008C447E"/>
    <w:rsid w:val="008C4787"/>
    <w:rsid w:val="008C4856"/>
    <w:rsid w:val="008C4A14"/>
    <w:rsid w:val="008C4A8E"/>
    <w:rsid w:val="008C4DEA"/>
    <w:rsid w:val="008C5139"/>
    <w:rsid w:val="008C51F3"/>
    <w:rsid w:val="008C520B"/>
    <w:rsid w:val="008C5303"/>
    <w:rsid w:val="008C5426"/>
    <w:rsid w:val="008C5564"/>
    <w:rsid w:val="008C584F"/>
    <w:rsid w:val="008C5A4C"/>
    <w:rsid w:val="008C5CB9"/>
    <w:rsid w:val="008C622D"/>
    <w:rsid w:val="008C63B5"/>
    <w:rsid w:val="008C63DD"/>
    <w:rsid w:val="008C644B"/>
    <w:rsid w:val="008C6978"/>
    <w:rsid w:val="008C6DC4"/>
    <w:rsid w:val="008C705A"/>
    <w:rsid w:val="008C716B"/>
    <w:rsid w:val="008C741F"/>
    <w:rsid w:val="008C7489"/>
    <w:rsid w:val="008C7654"/>
    <w:rsid w:val="008C7A8D"/>
    <w:rsid w:val="008C7AC2"/>
    <w:rsid w:val="008C7DF8"/>
    <w:rsid w:val="008D0079"/>
    <w:rsid w:val="008D01B4"/>
    <w:rsid w:val="008D04F6"/>
    <w:rsid w:val="008D055A"/>
    <w:rsid w:val="008D07E5"/>
    <w:rsid w:val="008D0B4C"/>
    <w:rsid w:val="008D0BD1"/>
    <w:rsid w:val="008D0E47"/>
    <w:rsid w:val="008D122D"/>
    <w:rsid w:val="008D1305"/>
    <w:rsid w:val="008D1B10"/>
    <w:rsid w:val="008D1D34"/>
    <w:rsid w:val="008D205B"/>
    <w:rsid w:val="008D22D2"/>
    <w:rsid w:val="008D2342"/>
    <w:rsid w:val="008D2426"/>
    <w:rsid w:val="008D24D4"/>
    <w:rsid w:val="008D2818"/>
    <w:rsid w:val="008D2C03"/>
    <w:rsid w:val="008D2D92"/>
    <w:rsid w:val="008D2E0E"/>
    <w:rsid w:val="008D2FC6"/>
    <w:rsid w:val="008D3122"/>
    <w:rsid w:val="008D38EE"/>
    <w:rsid w:val="008D398E"/>
    <w:rsid w:val="008D3A7A"/>
    <w:rsid w:val="008D3BAB"/>
    <w:rsid w:val="008D4276"/>
    <w:rsid w:val="008D43AF"/>
    <w:rsid w:val="008D44C0"/>
    <w:rsid w:val="008D4742"/>
    <w:rsid w:val="008D47DE"/>
    <w:rsid w:val="008D4888"/>
    <w:rsid w:val="008D4C9A"/>
    <w:rsid w:val="008D50BE"/>
    <w:rsid w:val="008D5215"/>
    <w:rsid w:val="008D5266"/>
    <w:rsid w:val="008D533A"/>
    <w:rsid w:val="008D551C"/>
    <w:rsid w:val="008D5742"/>
    <w:rsid w:val="008D5752"/>
    <w:rsid w:val="008D5A4E"/>
    <w:rsid w:val="008D5E7A"/>
    <w:rsid w:val="008D61AB"/>
    <w:rsid w:val="008D61CE"/>
    <w:rsid w:val="008D649F"/>
    <w:rsid w:val="008D6561"/>
    <w:rsid w:val="008D67AE"/>
    <w:rsid w:val="008D67EA"/>
    <w:rsid w:val="008D6B5F"/>
    <w:rsid w:val="008D6FE5"/>
    <w:rsid w:val="008D6FE6"/>
    <w:rsid w:val="008D708C"/>
    <w:rsid w:val="008D7597"/>
    <w:rsid w:val="008D75AA"/>
    <w:rsid w:val="008D78CA"/>
    <w:rsid w:val="008D7D24"/>
    <w:rsid w:val="008D7D7C"/>
    <w:rsid w:val="008E011A"/>
    <w:rsid w:val="008E0402"/>
    <w:rsid w:val="008E042E"/>
    <w:rsid w:val="008E083B"/>
    <w:rsid w:val="008E08C9"/>
    <w:rsid w:val="008E09AC"/>
    <w:rsid w:val="008E09FA"/>
    <w:rsid w:val="008E0A3F"/>
    <w:rsid w:val="008E0CC7"/>
    <w:rsid w:val="008E0DF2"/>
    <w:rsid w:val="008E0E3F"/>
    <w:rsid w:val="008E0EA4"/>
    <w:rsid w:val="008E1149"/>
    <w:rsid w:val="008E1340"/>
    <w:rsid w:val="008E1554"/>
    <w:rsid w:val="008E16B2"/>
    <w:rsid w:val="008E16B7"/>
    <w:rsid w:val="008E17FC"/>
    <w:rsid w:val="008E19FD"/>
    <w:rsid w:val="008E1A50"/>
    <w:rsid w:val="008E1AFE"/>
    <w:rsid w:val="008E2203"/>
    <w:rsid w:val="008E248B"/>
    <w:rsid w:val="008E25AD"/>
    <w:rsid w:val="008E2664"/>
    <w:rsid w:val="008E2716"/>
    <w:rsid w:val="008E2992"/>
    <w:rsid w:val="008E2A35"/>
    <w:rsid w:val="008E2BC9"/>
    <w:rsid w:val="008E2CC2"/>
    <w:rsid w:val="008E2E53"/>
    <w:rsid w:val="008E2E72"/>
    <w:rsid w:val="008E3156"/>
    <w:rsid w:val="008E333E"/>
    <w:rsid w:val="008E3905"/>
    <w:rsid w:val="008E3B7A"/>
    <w:rsid w:val="008E3BC2"/>
    <w:rsid w:val="008E3CDD"/>
    <w:rsid w:val="008E3CF0"/>
    <w:rsid w:val="008E420A"/>
    <w:rsid w:val="008E43DE"/>
    <w:rsid w:val="008E4506"/>
    <w:rsid w:val="008E4BB1"/>
    <w:rsid w:val="008E4D7F"/>
    <w:rsid w:val="008E4EF1"/>
    <w:rsid w:val="008E4F1E"/>
    <w:rsid w:val="008E4F80"/>
    <w:rsid w:val="008E5092"/>
    <w:rsid w:val="008E514A"/>
    <w:rsid w:val="008E59D6"/>
    <w:rsid w:val="008E5BCC"/>
    <w:rsid w:val="008E5DAE"/>
    <w:rsid w:val="008E6120"/>
    <w:rsid w:val="008E642D"/>
    <w:rsid w:val="008E6893"/>
    <w:rsid w:val="008E6986"/>
    <w:rsid w:val="008E69E9"/>
    <w:rsid w:val="008E6C0F"/>
    <w:rsid w:val="008E6C17"/>
    <w:rsid w:val="008E6CB9"/>
    <w:rsid w:val="008E6DE5"/>
    <w:rsid w:val="008E6E4F"/>
    <w:rsid w:val="008E70F2"/>
    <w:rsid w:val="008E72A4"/>
    <w:rsid w:val="008E734D"/>
    <w:rsid w:val="008E7461"/>
    <w:rsid w:val="008E76E1"/>
    <w:rsid w:val="008E77E7"/>
    <w:rsid w:val="008E7A31"/>
    <w:rsid w:val="008E7A36"/>
    <w:rsid w:val="008E7AC1"/>
    <w:rsid w:val="008E7B48"/>
    <w:rsid w:val="008E7D04"/>
    <w:rsid w:val="008F008B"/>
    <w:rsid w:val="008F01BA"/>
    <w:rsid w:val="008F0470"/>
    <w:rsid w:val="008F05EF"/>
    <w:rsid w:val="008F0791"/>
    <w:rsid w:val="008F09A9"/>
    <w:rsid w:val="008F0E93"/>
    <w:rsid w:val="008F0EB7"/>
    <w:rsid w:val="008F0FC8"/>
    <w:rsid w:val="008F112D"/>
    <w:rsid w:val="008F123B"/>
    <w:rsid w:val="008F1511"/>
    <w:rsid w:val="008F158B"/>
    <w:rsid w:val="008F1855"/>
    <w:rsid w:val="008F1903"/>
    <w:rsid w:val="008F192D"/>
    <w:rsid w:val="008F1A25"/>
    <w:rsid w:val="008F1A56"/>
    <w:rsid w:val="008F1BD7"/>
    <w:rsid w:val="008F1DFB"/>
    <w:rsid w:val="008F208F"/>
    <w:rsid w:val="008F224E"/>
    <w:rsid w:val="008F270B"/>
    <w:rsid w:val="008F28BB"/>
    <w:rsid w:val="008F2A94"/>
    <w:rsid w:val="008F2BDA"/>
    <w:rsid w:val="008F329D"/>
    <w:rsid w:val="008F342E"/>
    <w:rsid w:val="008F351B"/>
    <w:rsid w:val="008F3AAE"/>
    <w:rsid w:val="008F3AD1"/>
    <w:rsid w:val="008F3BCF"/>
    <w:rsid w:val="008F3C93"/>
    <w:rsid w:val="008F3D7E"/>
    <w:rsid w:val="008F4091"/>
    <w:rsid w:val="008F4147"/>
    <w:rsid w:val="008F433E"/>
    <w:rsid w:val="008F446D"/>
    <w:rsid w:val="008F447C"/>
    <w:rsid w:val="008F47D1"/>
    <w:rsid w:val="008F4A39"/>
    <w:rsid w:val="008F4A40"/>
    <w:rsid w:val="008F4AAC"/>
    <w:rsid w:val="008F4AEE"/>
    <w:rsid w:val="008F4B58"/>
    <w:rsid w:val="008F4E9C"/>
    <w:rsid w:val="008F53EC"/>
    <w:rsid w:val="008F57AA"/>
    <w:rsid w:val="008F5A3B"/>
    <w:rsid w:val="008F5D11"/>
    <w:rsid w:val="008F5DE0"/>
    <w:rsid w:val="008F5EDA"/>
    <w:rsid w:val="008F6107"/>
    <w:rsid w:val="008F62E4"/>
    <w:rsid w:val="008F6766"/>
    <w:rsid w:val="008F6976"/>
    <w:rsid w:val="008F6B2F"/>
    <w:rsid w:val="008F6C07"/>
    <w:rsid w:val="008F6C6F"/>
    <w:rsid w:val="008F6C86"/>
    <w:rsid w:val="008F6FC2"/>
    <w:rsid w:val="008F7056"/>
    <w:rsid w:val="008F765E"/>
    <w:rsid w:val="008F78E8"/>
    <w:rsid w:val="008F7A87"/>
    <w:rsid w:val="008F7C22"/>
    <w:rsid w:val="008F7D49"/>
    <w:rsid w:val="008F7F13"/>
    <w:rsid w:val="008F7F26"/>
    <w:rsid w:val="009003FB"/>
    <w:rsid w:val="0090065A"/>
    <w:rsid w:val="009009BA"/>
    <w:rsid w:val="00900BD4"/>
    <w:rsid w:val="00900D44"/>
    <w:rsid w:val="00900F4D"/>
    <w:rsid w:val="00900FA4"/>
    <w:rsid w:val="009013A2"/>
    <w:rsid w:val="009014BC"/>
    <w:rsid w:val="00901A4D"/>
    <w:rsid w:val="00901D51"/>
    <w:rsid w:val="00901EB9"/>
    <w:rsid w:val="00901F73"/>
    <w:rsid w:val="009021B1"/>
    <w:rsid w:val="00902831"/>
    <w:rsid w:val="009029B1"/>
    <w:rsid w:val="00902AB9"/>
    <w:rsid w:val="00902D02"/>
    <w:rsid w:val="0090310E"/>
    <w:rsid w:val="0090312E"/>
    <w:rsid w:val="00903235"/>
    <w:rsid w:val="009032E5"/>
    <w:rsid w:val="0090347B"/>
    <w:rsid w:val="009038EE"/>
    <w:rsid w:val="00903DAD"/>
    <w:rsid w:val="00903FF2"/>
    <w:rsid w:val="009040F0"/>
    <w:rsid w:val="00904250"/>
    <w:rsid w:val="009044E8"/>
    <w:rsid w:val="00904588"/>
    <w:rsid w:val="00904AA1"/>
    <w:rsid w:val="00904E75"/>
    <w:rsid w:val="009053AE"/>
    <w:rsid w:val="009053EE"/>
    <w:rsid w:val="00905DCB"/>
    <w:rsid w:val="00905E57"/>
    <w:rsid w:val="00905EE0"/>
    <w:rsid w:val="00905F2C"/>
    <w:rsid w:val="0090618C"/>
    <w:rsid w:val="00906383"/>
    <w:rsid w:val="0090659E"/>
    <w:rsid w:val="009066EB"/>
    <w:rsid w:val="009067C5"/>
    <w:rsid w:val="00906AB2"/>
    <w:rsid w:val="00906ADF"/>
    <w:rsid w:val="00906B9C"/>
    <w:rsid w:val="00906D78"/>
    <w:rsid w:val="00906E93"/>
    <w:rsid w:val="00907211"/>
    <w:rsid w:val="00907216"/>
    <w:rsid w:val="0090734D"/>
    <w:rsid w:val="009073CC"/>
    <w:rsid w:val="009075FA"/>
    <w:rsid w:val="009079FF"/>
    <w:rsid w:val="00907C42"/>
    <w:rsid w:val="00907CD8"/>
    <w:rsid w:val="00907D14"/>
    <w:rsid w:val="0091012F"/>
    <w:rsid w:val="009104B5"/>
    <w:rsid w:val="009104CC"/>
    <w:rsid w:val="009105AD"/>
    <w:rsid w:val="009107D0"/>
    <w:rsid w:val="00910814"/>
    <w:rsid w:val="00910A5D"/>
    <w:rsid w:val="009110F6"/>
    <w:rsid w:val="009114C9"/>
    <w:rsid w:val="009115A1"/>
    <w:rsid w:val="00911730"/>
    <w:rsid w:val="0091177A"/>
    <w:rsid w:val="00911F2A"/>
    <w:rsid w:val="009121A1"/>
    <w:rsid w:val="009126FA"/>
    <w:rsid w:val="00912B7A"/>
    <w:rsid w:val="00912E90"/>
    <w:rsid w:val="00912F79"/>
    <w:rsid w:val="009130CB"/>
    <w:rsid w:val="00913437"/>
    <w:rsid w:val="00913564"/>
    <w:rsid w:val="00913820"/>
    <w:rsid w:val="009138CB"/>
    <w:rsid w:val="009139BD"/>
    <w:rsid w:val="00913AA3"/>
    <w:rsid w:val="00913F16"/>
    <w:rsid w:val="00913FD4"/>
    <w:rsid w:val="00914081"/>
    <w:rsid w:val="00914288"/>
    <w:rsid w:val="009144FD"/>
    <w:rsid w:val="00914649"/>
    <w:rsid w:val="0091486D"/>
    <w:rsid w:val="009148B3"/>
    <w:rsid w:val="00914DD7"/>
    <w:rsid w:val="00914E80"/>
    <w:rsid w:val="00914F4A"/>
    <w:rsid w:val="00914FF5"/>
    <w:rsid w:val="00915249"/>
    <w:rsid w:val="0091531F"/>
    <w:rsid w:val="009154AD"/>
    <w:rsid w:val="00915501"/>
    <w:rsid w:val="0091562D"/>
    <w:rsid w:val="0091614A"/>
    <w:rsid w:val="009162BF"/>
    <w:rsid w:val="009163CF"/>
    <w:rsid w:val="009165A0"/>
    <w:rsid w:val="0091678F"/>
    <w:rsid w:val="00916900"/>
    <w:rsid w:val="00916968"/>
    <w:rsid w:val="00916BBE"/>
    <w:rsid w:val="00916E51"/>
    <w:rsid w:val="00916F66"/>
    <w:rsid w:val="00917052"/>
    <w:rsid w:val="00917158"/>
    <w:rsid w:val="00917230"/>
    <w:rsid w:val="00917397"/>
    <w:rsid w:val="0091755C"/>
    <w:rsid w:val="009178F8"/>
    <w:rsid w:val="00917B9F"/>
    <w:rsid w:val="00917BBB"/>
    <w:rsid w:val="00917DA9"/>
    <w:rsid w:val="00917F21"/>
    <w:rsid w:val="0092006E"/>
    <w:rsid w:val="009202D4"/>
    <w:rsid w:val="009202E6"/>
    <w:rsid w:val="009204A7"/>
    <w:rsid w:val="009207AF"/>
    <w:rsid w:val="00920A68"/>
    <w:rsid w:val="00920AB3"/>
    <w:rsid w:val="00920AD2"/>
    <w:rsid w:val="00920B13"/>
    <w:rsid w:val="00921099"/>
    <w:rsid w:val="0092177E"/>
    <w:rsid w:val="00921975"/>
    <w:rsid w:val="009219C4"/>
    <w:rsid w:val="00921A41"/>
    <w:rsid w:val="00921AAA"/>
    <w:rsid w:val="00921BBB"/>
    <w:rsid w:val="00921C63"/>
    <w:rsid w:val="00921E86"/>
    <w:rsid w:val="00922587"/>
    <w:rsid w:val="009228A7"/>
    <w:rsid w:val="00922A8E"/>
    <w:rsid w:val="00922B03"/>
    <w:rsid w:val="00923084"/>
    <w:rsid w:val="009231E0"/>
    <w:rsid w:val="00923286"/>
    <w:rsid w:val="00923694"/>
    <w:rsid w:val="00923A62"/>
    <w:rsid w:val="00923A9F"/>
    <w:rsid w:val="00923C2F"/>
    <w:rsid w:val="009242DA"/>
    <w:rsid w:val="009243E9"/>
    <w:rsid w:val="009246FE"/>
    <w:rsid w:val="009247D4"/>
    <w:rsid w:val="009247D5"/>
    <w:rsid w:val="00924B7F"/>
    <w:rsid w:val="00924BE3"/>
    <w:rsid w:val="00924EB0"/>
    <w:rsid w:val="0092505E"/>
    <w:rsid w:val="0092522B"/>
    <w:rsid w:val="009252BB"/>
    <w:rsid w:val="0092595F"/>
    <w:rsid w:val="00925A41"/>
    <w:rsid w:val="00925B80"/>
    <w:rsid w:val="00925CDC"/>
    <w:rsid w:val="00925EEF"/>
    <w:rsid w:val="009263E6"/>
    <w:rsid w:val="0092664B"/>
    <w:rsid w:val="00926677"/>
    <w:rsid w:val="00926A19"/>
    <w:rsid w:val="00926B8F"/>
    <w:rsid w:val="00926FD3"/>
    <w:rsid w:val="0092719E"/>
    <w:rsid w:val="00927304"/>
    <w:rsid w:val="00927423"/>
    <w:rsid w:val="0092743F"/>
    <w:rsid w:val="00927AB6"/>
    <w:rsid w:val="00927BF5"/>
    <w:rsid w:val="00930005"/>
    <w:rsid w:val="00930317"/>
    <w:rsid w:val="00930649"/>
    <w:rsid w:val="0093099F"/>
    <w:rsid w:val="00930C07"/>
    <w:rsid w:val="00930E4B"/>
    <w:rsid w:val="009310B5"/>
    <w:rsid w:val="009310CE"/>
    <w:rsid w:val="00931145"/>
    <w:rsid w:val="009312A3"/>
    <w:rsid w:val="009315ED"/>
    <w:rsid w:val="00931AB1"/>
    <w:rsid w:val="00931CD7"/>
    <w:rsid w:val="0093219D"/>
    <w:rsid w:val="00932295"/>
    <w:rsid w:val="009322EA"/>
    <w:rsid w:val="009328E8"/>
    <w:rsid w:val="00932B06"/>
    <w:rsid w:val="00932F57"/>
    <w:rsid w:val="00933046"/>
    <w:rsid w:val="00933158"/>
    <w:rsid w:val="009335FE"/>
    <w:rsid w:val="009338E6"/>
    <w:rsid w:val="00933AEC"/>
    <w:rsid w:val="00933B1D"/>
    <w:rsid w:val="00933C10"/>
    <w:rsid w:val="00933FE2"/>
    <w:rsid w:val="0093415F"/>
    <w:rsid w:val="009343C9"/>
    <w:rsid w:val="0093440A"/>
    <w:rsid w:val="00934551"/>
    <w:rsid w:val="0093492D"/>
    <w:rsid w:val="00934A99"/>
    <w:rsid w:val="00934AA7"/>
    <w:rsid w:val="00934B6B"/>
    <w:rsid w:val="00934BEE"/>
    <w:rsid w:val="00934C6E"/>
    <w:rsid w:val="00934ECB"/>
    <w:rsid w:val="00934F7A"/>
    <w:rsid w:val="009350EE"/>
    <w:rsid w:val="009353F9"/>
    <w:rsid w:val="009359AA"/>
    <w:rsid w:val="00935B35"/>
    <w:rsid w:val="00935DF8"/>
    <w:rsid w:val="00935F07"/>
    <w:rsid w:val="00935FCF"/>
    <w:rsid w:val="009360AB"/>
    <w:rsid w:val="009360C8"/>
    <w:rsid w:val="00936150"/>
    <w:rsid w:val="00936223"/>
    <w:rsid w:val="009364C7"/>
    <w:rsid w:val="00936886"/>
    <w:rsid w:val="009370C8"/>
    <w:rsid w:val="0093732C"/>
    <w:rsid w:val="0093741B"/>
    <w:rsid w:val="009376BB"/>
    <w:rsid w:val="009377F4"/>
    <w:rsid w:val="00937A31"/>
    <w:rsid w:val="00937B76"/>
    <w:rsid w:val="00940005"/>
    <w:rsid w:val="00940346"/>
    <w:rsid w:val="009404D5"/>
    <w:rsid w:val="00940502"/>
    <w:rsid w:val="00940546"/>
    <w:rsid w:val="009406E1"/>
    <w:rsid w:val="00940767"/>
    <w:rsid w:val="00940968"/>
    <w:rsid w:val="009409C1"/>
    <w:rsid w:val="00940BA4"/>
    <w:rsid w:val="00940DA8"/>
    <w:rsid w:val="00940E86"/>
    <w:rsid w:val="00941061"/>
    <w:rsid w:val="00941492"/>
    <w:rsid w:val="00941630"/>
    <w:rsid w:val="00941637"/>
    <w:rsid w:val="00941667"/>
    <w:rsid w:val="00941735"/>
    <w:rsid w:val="00941801"/>
    <w:rsid w:val="00941987"/>
    <w:rsid w:val="00941B5F"/>
    <w:rsid w:val="00941BEB"/>
    <w:rsid w:val="00941C3F"/>
    <w:rsid w:val="00941DF2"/>
    <w:rsid w:val="00941F1A"/>
    <w:rsid w:val="00942224"/>
    <w:rsid w:val="00942270"/>
    <w:rsid w:val="00942329"/>
    <w:rsid w:val="009425F6"/>
    <w:rsid w:val="0094262F"/>
    <w:rsid w:val="00942B2B"/>
    <w:rsid w:val="00942BF7"/>
    <w:rsid w:val="00942EF2"/>
    <w:rsid w:val="00942FAE"/>
    <w:rsid w:val="0094335F"/>
    <w:rsid w:val="00943597"/>
    <w:rsid w:val="009436DD"/>
    <w:rsid w:val="009437B5"/>
    <w:rsid w:val="00943851"/>
    <w:rsid w:val="00943973"/>
    <w:rsid w:val="00943A76"/>
    <w:rsid w:val="00943DC6"/>
    <w:rsid w:val="00943EC7"/>
    <w:rsid w:val="00943F86"/>
    <w:rsid w:val="0094410E"/>
    <w:rsid w:val="00944227"/>
    <w:rsid w:val="009443A6"/>
    <w:rsid w:val="00944403"/>
    <w:rsid w:val="0094450F"/>
    <w:rsid w:val="00944545"/>
    <w:rsid w:val="00944552"/>
    <w:rsid w:val="00944652"/>
    <w:rsid w:val="009446A2"/>
    <w:rsid w:val="009448F6"/>
    <w:rsid w:val="00944920"/>
    <w:rsid w:val="00944AC2"/>
    <w:rsid w:val="00944AF3"/>
    <w:rsid w:val="00944D7D"/>
    <w:rsid w:val="00944F6F"/>
    <w:rsid w:val="00945566"/>
    <w:rsid w:val="009458A1"/>
    <w:rsid w:val="00945E9D"/>
    <w:rsid w:val="00945FB7"/>
    <w:rsid w:val="00945FF9"/>
    <w:rsid w:val="00946168"/>
    <w:rsid w:val="0094663F"/>
    <w:rsid w:val="00946D56"/>
    <w:rsid w:val="009472FB"/>
    <w:rsid w:val="0094744E"/>
    <w:rsid w:val="009474E0"/>
    <w:rsid w:val="009474EC"/>
    <w:rsid w:val="009478CA"/>
    <w:rsid w:val="0094799F"/>
    <w:rsid w:val="009479E9"/>
    <w:rsid w:val="00947A2D"/>
    <w:rsid w:val="00947B6E"/>
    <w:rsid w:val="00947DB3"/>
    <w:rsid w:val="00947DC9"/>
    <w:rsid w:val="00947F1C"/>
    <w:rsid w:val="00950018"/>
    <w:rsid w:val="00950155"/>
    <w:rsid w:val="009502EA"/>
    <w:rsid w:val="0095047E"/>
    <w:rsid w:val="009505E9"/>
    <w:rsid w:val="00950BAD"/>
    <w:rsid w:val="00950F47"/>
    <w:rsid w:val="00951223"/>
    <w:rsid w:val="00951269"/>
    <w:rsid w:val="009512FB"/>
    <w:rsid w:val="00951416"/>
    <w:rsid w:val="0095164A"/>
    <w:rsid w:val="009517D5"/>
    <w:rsid w:val="00951D4F"/>
    <w:rsid w:val="00952364"/>
    <w:rsid w:val="009524C1"/>
    <w:rsid w:val="00952645"/>
    <w:rsid w:val="00952670"/>
    <w:rsid w:val="009529BC"/>
    <w:rsid w:val="00952C50"/>
    <w:rsid w:val="00952D47"/>
    <w:rsid w:val="00952D9E"/>
    <w:rsid w:val="00952DBB"/>
    <w:rsid w:val="00952F9C"/>
    <w:rsid w:val="00953134"/>
    <w:rsid w:val="00953394"/>
    <w:rsid w:val="0095351B"/>
    <w:rsid w:val="009537A0"/>
    <w:rsid w:val="009537BB"/>
    <w:rsid w:val="009538CF"/>
    <w:rsid w:val="00953C3B"/>
    <w:rsid w:val="00953E89"/>
    <w:rsid w:val="00953EE0"/>
    <w:rsid w:val="00953F04"/>
    <w:rsid w:val="00953F42"/>
    <w:rsid w:val="00953F7A"/>
    <w:rsid w:val="00954432"/>
    <w:rsid w:val="00954705"/>
    <w:rsid w:val="0095490C"/>
    <w:rsid w:val="00954DB7"/>
    <w:rsid w:val="00954F27"/>
    <w:rsid w:val="00955112"/>
    <w:rsid w:val="009553A5"/>
    <w:rsid w:val="00955503"/>
    <w:rsid w:val="0095575D"/>
    <w:rsid w:val="0095586D"/>
    <w:rsid w:val="009559F4"/>
    <w:rsid w:val="00955B89"/>
    <w:rsid w:val="00955EB4"/>
    <w:rsid w:val="00955EF7"/>
    <w:rsid w:val="00956287"/>
    <w:rsid w:val="009565A2"/>
    <w:rsid w:val="00956621"/>
    <w:rsid w:val="009568D5"/>
    <w:rsid w:val="00956A70"/>
    <w:rsid w:val="00956F52"/>
    <w:rsid w:val="009570CA"/>
    <w:rsid w:val="009572F9"/>
    <w:rsid w:val="0095748B"/>
    <w:rsid w:val="00957511"/>
    <w:rsid w:val="009577ED"/>
    <w:rsid w:val="00957A50"/>
    <w:rsid w:val="00957A8A"/>
    <w:rsid w:val="00957CEF"/>
    <w:rsid w:val="00957D46"/>
    <w:rsid w:val="00957FA0"/>
    <w:rsid w:val="009604D6"/>
    <w:rsid w:val="00960927"/>
    <w:rsid w:val="00960D17"/>
    <w:rsid w:val="00960FB6"/>
    <w:rsid w:val="00961039"/>
    <w:rsid w:val="00961085"/>
    <w:rsid w:val="00961312"/>
    <w:rsid w:val="00961319"/>
    <w:rsid w:val="0096137C"/>
    <w:rsid w:val="00961662"/>
    <w:rsid w:val="00961801"/>
    <w:rsid w:val="009619B5"/>
    <w:rsid w:val="00961AC8"/>
    <w:rsid w:val="00961B95"/>
    <w:rsid w:val="00961E7D"/>
    <w:rsid w:val="00961F38"/>
    <w:rsid w:val="0096207A"/>
    <w:rsid w:val="00962358"/>
    <w:rsid w:val="009623E5"/>
    <w:rsid w:val="00962446"/>
    <w:rsid w:val="009629FF"/>
    <w:rsid w:val="00962BDD"/>
    <w:rsid w:val="00962C78"/>
    <w:rsid w:val="009630E1"/>
    <w:rsid w:val="009632BE"/>
    <w:rsid w:val="0096332F"/>
    <w:rsid w:val="00963431"/>
    <w:rsid w:val="0096361A"/>
    <w:rsid w:val="009638F3"/>
    <w:rsid w:val="00964378"/>
    <w:rsid w:val="0096440F"/>
    <w:rsid w:val="0096452E"/>
    <w:rsid w:val="00964577"/>
    <w:rsid w:val="00964A84"/>
    <w:rsid w:val="00964C58"/>
    <w:rsid w:val="00964C8A"/>
    <w:rsid w:val="00964FD1"/>
    <w:rsid w:val="00965271"/>
    <w:rsid w:val="00965327"/>
    <w:rsid w:val="009654C8"/>
    <w:rsid w:val="009655D1"/>
    <w:rsid w:val="00965CE1"/>
    <w:rsid w:val="00965D34"/>
    <w:rsid w:val="00966086"/>
    <w:rsid w:val="00966283"/>
    <w:rsid w:val="009662BB"/>
    <w:rsid w:val="0096630B"/>
    <w:rsid w:val="0096640C"/>
    <w:rsid w:val="00966681"/>
    <w:rsid w:val="009669B2"/>
    <w:rsid w:val="00966B4A"/>
    <w:rsid w:val="00966B6F"/>
    <w:rsid w:val="00966F0B"/>
    <w:rsid w:val="00967405"/>
    <w:rsid w:val="0096755E"/>
    <w:rsid w:val="0096774C"/>
    <w:rsid w:val="00967A5D"/>
    <w:rsid w:val="00967C1F"/>
    <w:rsid w:val="00967C9D"/>
    <w:rsid w:val="00967F02"/>
    <w:rsid w:val="00967F4F"/>
    <w:rsid w:val="00967F96"/>
    <w:rsid w:val="00970078"/>
    <w:rsid w:val="0097085E"/>
    <w:rsid w:val="00970AF3"/>
    <w:rsid w:val="00971191"/>
    <w:rsid w:val="0097140F"/>
    <w:rsid w:val="00971552"/>
    <w:rsid w:val="0097166B"/>
    <w:rsid w:val="009716EE"/>
    <w:rsid w:val="00971768"/>
    <w:rsid w:val="0097184E"/>
    <w:rsid w:val="00971C9C"/>
    <w:rsid w:val="00971CA7"/>
    <w:rsid w:val="00971DB0"/>
    <w:rsid w:val="0097231A"/>
    <w:rsid w:val="009723B4"/>
    <w:rsid w:val="009724DC"/>
    <w:rsid w:val="00972B89"/>
    <w:rsid w:val="00972C07"/>
    <w:rsid w:val="00972D1C"/>
    <w:rsid w:val="009732D3"/>
    <w:rsid w:val="0097360E"/>
    <w:rsid w:val="00973842"/>
    <w:rsid w:val="00973862"/>
    <w:rsid w:val="009738B8"/>
    <w:rsid w:val="009738CF"/>
    <w:rsid w:val="009739A0"/>
    <w:rsid w:val="00973BB2"/>
    <w:rsid w:val="00973CB6"/>
    <w:rsid w:val="00973F0A"/>
    <w:rsid w:val="00974058"/>
    <w:rsid w:val="009740A9"/>
    <w:rsid w:val="009741F2"/>
    <w:rsid w:val="00974261"/>
    <w:rsid w:val="0097499F"/>
    <w:rsid w:val="00974AF1"/>
    <w:rsid w:val="00974B24"/>
    <w:rsid w:val="009756EA"/>
    <w:rsid w:val="00975753"/>
    <w:rsid w:val="00975755"/>
    <w:rsid w:val="00975898"/>
    <w:rsid w:val="0097593A"/>
    <w:rsid w:val="009759F5"/>
    <w:rsid w:val="00975D76"/>
    <w:rsid w:val="00975DAA"/>
    <w:rsid w:val="00976089"/>
    <w:rsid w:val="00976478"/>
    <w:rsid w:val="00976533"/>
    <w:rsid w:val="0097663B"/>
    <w:rsid w:val="00976898"/>
    <w:rsid w:val="0097692E"/>
    <w:rsid w:val="00976B68"/>
    <w:rsid w:val="00976E99"/>
    <w:rsid w:val="00976EA5"/>
    <w:rsid w:val="009771EB"/>
    <w:rsid w:val="009772F7"/>
    <w:rsid w:val="009777EB"/>
    <w:rsid w:val="00977824"/>
    <w:rsid w:val="009778B0"/>
    <w:rsid w:val="0097794F"/>
    <w:rsid w:val="00977A33"/>
    <w:rsid w:val="00977B71"/>
    <w:rsid w:val="00977F6E"/>
    <w:rsid w:val="009800D9"/>
    <w:rsid w:val="009802B9"/>
    <w:rsid w:val="00980346"/>
    <w:rsid w:val="00980378"/>
    <w:rsid w:val="009807FF"/>
    <w:rsid w:val="0098089C"/>
    <w:rsid w:val="00980CF6"/>
    <w:rsid w:val="00980E30"/>
    <w:rsid w:val="00980EB3"/>
    <w:rsid w:val="00980F62"/>
    <w:rsid w:val="00981060"/>
    <w:rsid w:val="009812A9"/>
    <w:rsid w:val="00981405"/>
    <w:rsid w:val="009815AD"/>
    <w:rsid w:val="009819CD"/>
    <w:rsid w:val="009819E8"/>
    <w:rsid w:val="00981B9E"/>
    <w:rsid w:val="00981BDD"/>
    <w:rsid w:val="00981CB3"/>
    <w:rsid w:val="00981EEA"/>
    <w:rsid w:val="009823AE"/>
    <w:rsid w:val="0098261B"/>
    <w:rsid w:val="0098270C"/>
    <w:rsid w:val="00982841"/>
    <w:rsid w:val="00982BBF"/>
    <w:rsid w:val="00982CEA"/>
    <w:rsid w:val="0098347C"/>
    <w:rsid w:val="0098382B"/>
    <w:rsid w:val="0098438F"/>
    <w:rsid w:val="00984395"/>
    <w:rsid w:val="009843EF"/>
    <w:rsid w:val="0098449A"/>
    <w:rsid w:val="00984516"/>
    <w:rsid w:val="00984BC3"/>
    <w:rsid w:val="00984C0E"/>
    <w:rsid w:val="00984F59"/>
    <w:rsid w:val="00984FE9"/>
    <w:rsid w:val="009856A4"/>
    <w:rsid w:val="00985838"/>
    <w:rsid w:val="00985970"/>
    <w:rsid w:val="00985CEE"/>
    <w:rsid w:val="00985DC8"/>
    <w:rsid w:val="00985FEC"/>
    <w:rsid w:val="009860E8"/>
    <w:rsid w:val="00986357"/>
    <w:rsid w:val="00986916"/>
    <w:rsid w:val="00986F51"/>
    <w:rsid w:val="00986FB2"/>
    <w:rsid w:val="00987129"/>
    <w:rsid w:val="009872D3"/>
    <w:rsid w:val="00987323"/>
    <w:rsid w:val="009874D8"/>
    <w:rsid w:val="0098766E"/>
    <w:rsid w:val="00987817"/>
    <w:rsid w:val="00987862"/>
    <w:rsid w:val="0098786D"/>
    <w:rsid w:val="00987CFE"/>
    <w:rsid w:val="00987D44"/>
    <w:rsid w:val="00987F0E"/>
    <w:rsid w:val="00990590"/>
    <w:rsid w:val="00990965"/>
    <w:rsid w:val="00990979"/>
    <w:rsid w:val="00990AE4"/>
    <w:rsid w:val="00990B13"/>
    <w:rsid w:val="009913BC"/>
    <w:rsid w:val="00991554"/>
    <w:rsid w:val="009915B8"/>
    <w:rsid w:val="00991632"/>
    <w:rsid w:val="009919E8"/>
    <w:rsid w:val="00991BD7"/>
    <w:rsid w:val="00991DAC"/>
    <w:rsid w:val="0099213C"/>
    <w:rsid w:val="009922C7"/>
    <w:rsid w:val="009923DB"/>
    <w:rsid w:val="0099286D"/>
    <w:rsid w:val="009928F0"/>
    <w:rsid w:val="009929FE"/>
    <w:rsid w:val="00992C7E"/>
    <w:rsid w:val="00992CA8"/>
    <w:rsid w:val="009935C9"/>
    <w:rsid w:val="00993943"/>
    <w:rsid w:val="00993A72"/>
    <w:rsid w:val="00993B45"/>
    <w:rsid w:val="00993CB8"/>
    <w:rsid w:val="00993CCC"/>
    <w:rsid w:val="0099405A"/>
    <w:rsid w:val="009940EC"/>
    <w:rsid w:val="00994400"/>
    <w:rsid w:val="0099441B"/>
    <w:rsid w:val="0099441C"/>
    <w:rsid w:val="0099478A"/>
    <w:rsid w:val="00994CDB"/>
    <w:rsid w:val="00994CE9"/>
    <w:rsid w:val="0099505E"/>
    <w:rsid w:val="0099508C"/>
    <w:rsid w:val="00995274"/>
    <w:rsid w:val="0099542D"/>
    <w:rsid w:val="009958F4"/>
    <w:rsid w:val="00995A46"/>
    <w:rsid w:val="00995C14"/>
    <w:rsid w:val="00995ED7"/>
    <w:rsid w:val="00995FD8"/>
    <w:rsid w:val="009961FE"/>
    <w:rsid w:val="00996320"/>
    <w:rsid w:val="0099648A"/>
    <w:rsid w:val="009965E5"/>
    <w:rsid w:val="009965FB"/>
    <w:rsid w:val="00996732"/>
    <w:rsid w:val="0099690F"/>
    <w:rsid w:val="00996B0B"/>
    <w:rsid w:val="00996EAF"/>
    <w:rsid w:val="00997051"/>
    <w:rsid w:val="009970DC"/>
    <w:rsid w:val="00997168"/>
    <w:rsid w:val="00997264"/>
    <w:rsid w:val="0099755E"/>
    <w:rsid w:val="0099761E"/>
    <w:rsid w:val="00997688"/>
    <w:rsid w:val="0099772C"/>
    <w:rsid w:val="009A0193"/>
    <w:rsid w:val="009A0272"/>
    <w:rsid w:val="009A0358"/>
    <w:rsid w:val="009A037C"/>
    <w:rsid w:val="009A04CF"/>
    <w:rsid w:val="009A0901"/>
    <w:rsid w:val="009A0B7D"/>
    <w:rsid w:val="009A0FCB"/>
    <w:rsid w:val="009A112D"/>
    <w:rsid w:val="009A1791"/>
    <w:rsid w:val="009A1B91"/>
    <w:rsid w:val="009A22A1"/>
    <w:rsid w:val="009A2631"/>
    <w:rsid w:val="009A26B6"/>
    <w:rsid w:val="009A2887"/>
    <w:rsid w:val="009A2AD6"/>
    <w:rsid w:val="009A2B28"/>
    <w:rsid w:val="009A2C2A"/>
    <w:rsid w:val="009A3203"/>
    <w:rsid w:val="009A33F8"/>
    <w:rsid w:val="009A352C"/>
    <w:rsid w:val="009A3663"/>
    <w:rsid w:val="009A366A"/>
    <w:rsid w:val="009A396B"/>
    <w:rsid w:val="009A3E1C"/>
    <w:rsid w:val="009A3EE6"/>
    <w:rsid w:val="009A402F"/>
    <w:rsid w:val="009A413C"/>
    <w:rsid w:val="009A42D4"/>
    <w:rsid w:val="009A4695"/>
    <w:rsid w:val="009A4A05"/>
    <w:rsid w:val="009A4B11"/>
    <w:rsid w:val="009A4B28"/>
    <w:rsid w:val="009A4D91"/>
    <w:rsid w:val="009A509F"/>
    <w:rsid w:val="009A5270"/>
    <w:rsid w:val="009A5491"/>
    <w:rsid w:val="009A5499"/>
    <w:rsid w:val="009A55EC"/>
    <w:rsid w:val="009A5665"/>
    <w:rsid w:val="009A5863"/>
    <w:rsid w:val="009A5F81"/>
    <w:rsid w:val="009A5FBE"/>
    <w:rsid w:val="009A60F5"/>
    <w:rsid w:val="009A61B2"/>
    <w:rsid w:val="009A685B"/>
    <w:rsid w:val="009A69A6"/>
    <w:rsid w:val="009A69D2"/>
    <w:rsid w:val="009A6A53"/>
    <w:rsid w:val="009A6A61"/>
    <w:rsid w:val="009A6B84"/>
    <w:rsid w:val="009A6E02"/>
    <w:rsid w:val="009A6E4D"/>
    <w:rsid w:val="009A7009"/>
    <w:rsid w:val="009A7219"/>
    <w:rsid w:val="009A7295"/>
    <w:rsid w:val="009A7522"/>
    <w:rsid w:val="009A7ABA"/>
    <w:rsid w:val="009A7BCE"/>
    <w:rsid w:val="009A7FA5"/>
    <w:rsid w:val="009A7FF0"/>
    <w:rsid w:val="009B000E"/>
    <w:rsid w:val="009B0078"/>
    <w:rsid w:val="009B0174"/>
    <w:rsid w:val="009B02C1"/>
    <w:rsid w:val="009B0525"/>
    <w:rsid w:val="009B0E91"/>
    <w:rsid w:val="009B19EA"/>
    <w:rsid w:val="009B1D7D"/>
    <w:rsid w:val="009B1DFF"/>
    <w:rsid w:val="009B1FC6"/>
    <w:rsid w:val="009B208A"/>
    <w:rsid w:val="009B22AF"/>
    <w:rsid w:val="009B22DA"/>
    <w:rsid w:val="009B250E"/>
    <w:rsid w:val="009B2571"/>
    <w:rsid w:val="009B25AB"/>
    <w:rsid w:val="009B2917"/>
    <w:rsid w:val="009B2B92"/>
    <w:rsid w:val="009B2BE1"/>
    <w:rsid w:val="009B2F49"/>
    <w:rsid w:val="009B30F2"/>
    <w:rsid w:val="009B3813"/>
    <w:rsid w:val="009B47A5"/>
    <w:rsid w:val="009B4BF0"/>
    <w:rsid w:val="009B4C87"/>
    <w:rsid w:val="009B4D86"/>
    <w:rsid w:val="009B4E60"/>
    <w:rsid w:val="009B5185"/>
    <w:rsid w:val="009B52A6"/>
    <w:rsid w:val="009B537D"/>
    <w:rsid w:val="009B5391"/>
    <w:rsid w:val="009B5954"/>
    <w:rsid w:val="009B5ABE"/>
    <w:rsid w:val="009B5D42"/>
    <w:rsid w:val="009B602B"/>
    <w:rsid w:val="009B6111"/>
    <w:rsid w:val="009B6560"/>
    <w:rsid w:val="009B67B5"/>
    <w:rsid w:val="009B6A82"/>
    <w:rsid w:val="009B6D28"/>
    <w:rsid w:val="009B6DFE"/>
    <w:rsid w:val="009B6E93"/>
    <w:rsid w:val="009B6ECB"/>
    <w:rsid w:val="009B70B5"/>
    <w:rsid w:val="009B7D0D"/>
    <w:rsid w:val="009C0378"/>
    <w:rsid w:val="009C0422"/>
    <w:rsid w:val="009C074E"/>
    <w:rsid w:val="009C092F"/>
    <w:rsid w:val="009C0AC4"/>
    <w:rsid w:val="009C132D"/>
    <w:rsid w:val="009C13CD"/>
    <w:rsid w:val="009C1470"/>
    <w:rsid w:val="009C1518"/>
    <w:rsid w:val="009C16DD"/>
    <w:rsid w:val="009C1C98"/>
    <w:rsid w:val="009C1DB1"/>
    <w:rsid w:val="009C2406"/>
    <w:rsid w:val="009C2D97"/>
    <w:rsid w:val="009C31CC"/>
    <w:rsid w:val="009C338E"/>
    <w:rsid w:val="009C3770"/>
    <w:rsid w:val="009C3C1A"/>
    <w:rsid w:val="009C3D9E"/>
    <w:rsid w:val="009C3E5A"/>
    <w:rsid w:val="009C3F5B"/>
    <w:rsid w:val="009C44B7"/>
    <w:rsid w:val="009C4531"/>
    <w:rsid w:val="009C46B1"/>
    <w:rsid w:val="009C46E2"/>
    <w:rsid w:val="009C47AA"/>
    <w:rsid w:val="009C4A82"/>
    <w:rsid w:val="009C501D"/>
    <w:rsid w:val="009C5082"/>
    <w:rsid w:val="009C50BF"/>
    <w:rsid w:val="009C5139"/>
    <w:rsid w:val="009C5519"/>
    <w:rsid w:val="009C55D7"/>
    <w:rsid w:val="009C5775"/>
    <w:rsid w:val="009C587E"/>
    <w:rsid w:val="009C594A"/>
    <w:rsid w:val="009C5BB2"/>
    <w:rsid w:val="009C5D1A"/>
    <w:rsid w:val="009C5EC8"/>
    <w:rsid w:val="009C611C"/>
    <w:rsid w:val="009C6161"/>
    <w:rsid w:val="009C6451"/>
    <w:rsid w:val="009C65EA"/>
    <w:rsid w:val="009C6704"/>
    <w:rsid w:val="009C675F"/>
    <w:rsid w:val="009C6818"/>
    <w:rsid w:val="009C68E4"/>
    <w:rsid w:val="009C6A08"/>
    <w:rsid w:val="009C6A6D"/>
    <w:rsid w:val="009C6BF9"/>
    <w:rsid w:val="009C6F0B"/>
    <w:rsid w:val="009C6F10"/>
    <w:rsid w:val="009C70E7"/>
    <w:rsid w:val="009C7608"/>
    <w:rsid w:val="009C7664"/>
    <w:rsid w:val="009C77B2"/>
    <w:rsid w:val="009C78FB"/>
    <w:rsid w:val="009C7C59"/>
    <w:rsid w:val="009C7CB6"/>
    <w:rsid w:val="009C7F8D"/>
    <w:rsid w:val="009D0164"/>
    <w:rsid w:val="009D01CD"/>
    <w:rsid w:val="009D028A"/>
    <w:rsid w:val="009D046F"/>
    <w:rsid w:val="009D05B1"/>
    <w:rsid w:val="009D09DC"/>
    <w:rsid w:val="009D0C10"/>
    <w:rsid w:val="009D1020"/>
    <w:rsid w:val="009D19C5"/>
    <w:rsid w:val="009D1C33"/>
    <w:rsid w:val="009D1CD7"/>
    <w:rsid w:val="009D20AE"/>
    <w:rsid w:val="009D228B"/>
    <w:rsid w:val="009D256C"/>
    <w:rsid w:val="009D269F"/>
    <w:rsid w:val="009D26BA"/>
    <w:rsid w:val="009D2843"/>
    <w:rsid w:val="009D28B8"/>
    <w:rsid w:val="009D2C09"/>
    <w:rsid w:val="009D2FD0"/>
    <w:rsid w:val="009D32F0"/>
    <w:rsid w:val="009D34AD"/>
    <w:rsid w:val="009D3540"/>
    <w:rsid w:val="009D374C"/>
    <w:rsid w:val="009D375E"/>
    <w:rsid w:val="009D39DF"/>
    <w:rsid w:val="009D3C2B"/>
    <w:rsid w:val="009D3C32"/>
    <w:rsid w:val="009D3F4D"/>
    <w:rsid w:val="009D4661"/>
    <w:rsid w:val="009D5E77"/>
    <w:rsid w:val="009D5F05"/>
    <w:rsid w:val="009D5F51"/>
    <w:rsid w:val="009D611B"/>
    <w:rsid w:val="009D6130"/>
    <w:rsid w:val="009D6719"/>
    <w:rsid w:val="009D68EA"/>
    <w:rsid w:val="009D6907"/>
    <w:rsid w:val="009D703C"/>
    <w:rsid w:val="009D7522"/>
    <w:rsid w:val="009D775F"/>
    <w:rsid w:val="009D77C0"/>
    <w:rsid w:val="009D7A55"/>
    <w:rsid w:val="009D7AEB"/>
    <w:rsid w:val="009D7B1A"/>
    <w:rsid w:val="009E0244"/>
    <w:rsid w:val="009E0568"/>
    <w:rsid w:val="009E0627"/>
    <w:rsid w:val="009E0832"/>
    <w:rsid w:val="009E08BB"/>
    <w:rsid w:val="009E0AD1"/>
    <w:rsid w:val="009E13CC"/>
    <w:rsid w:val="009E14D6"/>
    <w:rsid w:val="009E1662"/>
    <w:rsid w:val="009E16B5"/>
    <w:rsid w:val="009E1B05"/>
    <w:rsid w:val="009E1CD4"/>
    <w:rsid w:val="009E1E29"/>
    <w:rsid w:val="009E2081"/>
    <w:rsid w:val="009E2433"/>
    <w:rsid w:val="009E29CB"/>
    <w:rsid w:val="009E2F7A"/>
    <w:rsid w:val="009E2F7C"/>
    <w:rsid w:val="009E2FB0"/>
    <w:rsid w:val="009E33EB"/>
    <w:rsid w:val="009E34F2"/>
    <w:rsid w:val="009E355A"/>
    <w:rsid w:val="009E36A3"/>
    <w:rsid w:val="009E36B2"/>
    <w:rsid w:val="009E37E3"/>
    <w:rsid w:val="009E3949"/>
    <w:rsid w:val="009E3965"/>
    <w:rsid w:val="009E3B9E"/>
    <w:rsid w:val="009E3BAF"/>
    <w:rsid w:val="009E3C13"/>
    <w:rsid w:val="009E3CD0"/>
    <w:rsid w:val="009E4041"/>
    <w:rsid w:val="009E4092"/>
    <w:rsid w:val="009E4532"/>
    <w:rsid w:val="009E4974"/>
    <w:rsid w:val="009E49AE"/>
    <w:rsid w:val="009E4BB4"/>
    <w:rsid w:val="009E5607"/>
    <w:rsid w:val="009E585E"/>
    <w:rsid w:val="009E5975"/>
    <w:rsid w:val="009E5C6E"/>
    <w:rsid w:val="009E5F27"/>
    <w:rsid w:val="009E60FD"/>
    <w:rsid w:val="009E6191"/>
    <w:rsid w:val="009E61BD"/>
    <w:rsid w:val="009E6284"/>
    <w:rsid w:val="009E640A"/>
    <w:rsid w:val="009E6436"/>
    <w:rsid w:val="009E6824"/>
    <w:rsid w:val="009E6B74"/>
    <w:rsid w:val="009E6BB9"/>
    <w:rsid w:val="009E6EC1"/>
    <w:rsid w:val="009E714B"/>
    <w:rsid w:val="009E71DD"/>
    <w:rsid w:val="009E7460"/>
    <w:rsid w:val="009E74A6"/>
    <w:rsid w:val="009E7556"/>
    <w:rsid w:val="009E7B48"/>
    <w:rsid w:val="009E7C7F"/>
    <w:rsid w:val="009E7CF1"/>
    <w:rsid w:val="009E7D20"/>
    <w:rsid w:val="009E7DF5"/>
    <w:rsid w:val="009F0087"/>
    <w:rsid w:val="009F0107"/>
    <w:rsid w:val="009F04D9"/>
    <w:rsid w:val="009F07FB"/>
    <w:rsid w:val="009F0B15"/>
    <w:rsid w:val="009F0BF0"/>
    <w:rsid w:val="009F0D29"/>
    <w:rsid w:val="009F0D4F"/>
    <w:rsid w:val="009F0F38"/>
    <w:rsid w:val="009F104B"/>
    <w:rsid w:val="009F1266"/>
    <w:rsid w:val="009F13DE"/>
    <w:rsid w:val="009F1957"/>
    <w:rsid w:val="009F19B5"/>
    <w:rsid w:val="009F1AD1"/>
    <w:rsid w:val="009F1E2E"/>
    <w:rsid w:val="009F2178"/>
    <w:rsid w:val="009F228B"/>
    <w:rsid w:val="009F26C1"/>
    <w:rsid w:val="009F297E"/>
    <w:rsid w:val="009F2AB9"/>
    <w:rsid w:val="009F2C9F"/>
    <w:rsid w:val="009F2E1C"/>
    <w:rsid w:val="009F2E4B"/>
    <w:rsid w:val="009F2F82"/>
    <w:rsid w:val="009F3247"/>
    <w:rsid w:val="009F3D19"/>
    <w:rsid w:val="009F3E5E"/>
    <w:rsid w:val="009F4103"/>
    <w:rsid w:val="009F41CD"/>
    <w:rsid w:val="009F45BF"/>
    <w:rsid w:val="009F4B08"/>
    <w:rsid w:val="009F4EA9"/>
    <w:rsid w:val="009F50F2"/>
    <w:rsid w:val="009F5146"/>
    <w:rsid w:val="009F5337"/>
    <w:rsid w:val="009F53A9"/>
    <w:rsid w:val="009F56C7"/>
    <w:rsid w:val="009F57AB"/>
    <w:rsid w:val="009F5A93"/>
    <w:rsid w:val="009F5B1B"/>
    <w:rsid w:val="009F5D6C"/>
    <w:rsid w:val="009F6363"/>
    <w:rsid w:val="009F63AB"/>
    <w:rsid w:val="009F63BD"/>
    <w:rsid w:val="009F6570"/>
    <w:rsid w:val="009F676A"/>
    <w:rsid w:val="009F68EC"/>
    <w:rsid w:val="009F6BDC"/>
    <w:rsid w:val="009F6FE6"/>
    <w:rsid w:val="009F7473"/>
    <w:rsid w:val="009F7C91"/>
    <w:rsid w:val="009F7FEF"/>
    <w:rsid w:val="00A0011F"/>
    <w:rsid w:val="00A00484"/>
    <w:rsid w:val="00A00608"/>
    <w:rsid w:val="00A00924"/>
    <w:rsid w:val="00A00AF6"/>
    <w:rsid w:val="00A00E56"/>
    <w:rsid w:val="00A01139"/>
    <w:rsid w:val="00A011B9"/>
    <w:rsid w:val="00A018AD"/>
    <w:rsid w:val="00A01903"/>
    <w:rsid w:val="00A0195B"/>
    <w:rsid w:val="00A01984"/>
    <w:rsid w:val="00A019DD"/>
    <w:rsid w:val="00A01FDA"/>
    <w:rsid w:val="00A02226"/>
    <w:rsid w:val="00A02483"/>
    <w:rsid w:val="00A02812"/>
    <w:rsid w:val="00A02AE0"/>
    <w:rsid w:val="00A02C78"/>
    <w:rsid w:val="00A02C8C"/>
    <w:rsid w:val="00A02C8D"/>
    <w:rsid w:val="00A02FD2"/>
    <w:rsid w:val="00A0306E"/>
    <w:rsid w:val="00A0327A"/>
    <w:rsid w:val="00A03429"/>
    <w:rsid w:val="00A0351F"/>
    <w:rsid w:val="00A037DF"/>
    <w:rsid w:val="00A039BB"/>
    <w:rsid w:val="00A03B27"/>
    <w:rsid w:val="00A03F3D"/>
    <w:rsid w:val="00A0429A"/>
    <w:rsid w:val="00A051F1"/>
    <w:rsid w:val="00A0535A"/>
    <w:rsid w:val="00A05513"/>
    <w:rsid w:val="00A05766"/>
    <w:rsid w:val="00A05C47"/>
    <w:rsid w:val="00A061B3"/>
    <w:rsid w:val="00A0624C"/>
    <w:rsid w:val="00A062B2"/>
    <w:rsid w:val="00A06C6B"/>
    <w:rsid w:val="00A06D7D"/>
    <w:rsid w:val="00A070E7"/>
    <w:rsid w:val="00A07234"/>
    <w:rsid w:val="00A07691"/>
    <w:rsid w:val="00A07909"/>
    <w:rsid w:val="00A07924"/>
    <w:rsid w:val="00A07A06"/>
    <w:rsid w:val="00A100EB"/>
    <w:rsid w:val="00A10195"/>
    <w:rsid w:val="00A1061E"/>
    <w:rsid w:val="00A10707"/>
    <w:rsid w:val="00A107E2"/>
    <w:rsid w:val="00A10B49"/>
    <w:rsid w:val="00A10E1C"/>
    <w:rsid w:val="00A10E62"/>
    <w:rsid w:val="00A10E93"/>
    <w:rsid w:val="00A11008"/>
    <w:rsid w:val="00A11434"/>
    <w:rsid w:val="00A119FD"/>
    <w:rsid w:val="00A11A02"/>
    <w:rsid w:val="00A11C48"/>
    <w:rsid w:val="00A11E1A"/>
    <w:rsid w:val="00A11EAB"/>
    <w:rsid w:val="00A120A5"/>
    <w:rsid w:val="00A12278"/>
    <w:rsid w:val="00A1240D"/>
    <w:rsid w:val="00A12ABE"/>
    <w:rsid w:val="00A12B9D"/>
    <w:rsid w:val="00A12BBB"/>
    <w:rsid w:val="00A12EF8"/>
    <w:rsid w:val="00A131FC"/>
    <w:rsid w:val="00A132E7"/>
    <w:rsid w:val="00A13403"/>
    <w:rsid w:val="00A1369F"/>
    <w:rsid w:val="00A13838"/>
    <w:rsid w:val="00A13909"/>
    <w:rsid w:val="00A13AA5"/>
    <w:rsid w:val="00A14060"/>
    <w:rsid w:val="00A14278"/>
    <w:rsid w:val="00A14287"/>
    <w:rsid w:val="00A14A7F"/>
    <w:rsid w:val="00A14A94"/>
    <w:rsid w:val="00A151B4"/>
    <w:rsid w:val="00A155C8"/>
    <w:rsid w:val="00A15681"/>
    <w:rsid w:val="00A15847"/>
    <w:rsid w:val="00A15AC2"/>
    <w:rsid w:val="00A15EB1"/>
    <w:rsid w:val="00A160E4"/>
    <w:rsid w:val="00A1611B"/>
    <w:rsid w:val="00A16201"/>
    <w:rsid w:val="00A16381"/>
    <w:rsid w:val="00A16473"/>
    <w:rsid w:val="00A166F8"/>
    <w:rsid w:val="00A16712"/>
    <w:rsid w:val="00A16758"/>
    <w:rsid w:val="00A169DC"/>
    <w:rsid w:val="00A16C51"/>
    <w:rsid w:val="00A16D6B"/>
    <w:rsid w:val="00A171C7"/>
    <w:rsid w:val="00A17363"/>
    <w:rsid w:val="00A17364"/>
    <w:rsid w:val="00A173AD"/>
    <w:rsid w:val="00A17C1B"/>
    <w:rsid w:val="00A20029"/>
    <w:rsid w:val="00A201C6"/>
    <w:rsid w:val="00A2036D"/>
    <w:rsid w:val="00A20805"/>
    <w:rsid w:val="00A20BD0"/>
    <w:rsid w:val="00A20C9C"/>
    <w:rsid w:val="00A210D3"/>
    <w:rsid w:val="00A212F9"/>
    <w:rsid w:val="00A21614"/>
    <w:rsid w:val="00A21A6A"/>
    <w:rsid w:val="00A21EF1"/>
    <w:rsid w:val="00A21F85"/>
    <w:rsid w:val="00A222A1"/>
    <w:rsid w:val="00A2247A"/>
    <w:rsid w:val="00A227B5"/>
    <w:rsid w:val="00A22856"/>
    <w:rsid w:val="00A22B06"/>
    <w:rsid w:val="00A22B47"/>
    <w:rsid w:val="00A22B60"/>
    <w:rsid w:val="00A22C81"/>
    <w:rsid w:val="00A22F61"/>
    <w:rsid w:val="00A22F95"/>
    <w:rsid w:val="00A23657"/>
    <w:rsid w:val="00A237DE"/>
    <w:rsid w:val="00A238F8"/>
    <w:rsid w:val="00A23BA3"/>
    <w:rsid w:val="00A23C0B"/>
    <w:rsid w:val="00A23D7D"/>
    <w:rsid w:val="00A23EAB"/>
    <w:rsid w:val="00A23EB9"/>
    <w:rsid w:val="00A23FE2"/>
    <w:rsid w:val="00A240C8"/>
    <w:rsid w:val="00A243B3"/>
    <w:rsid w:val="00A244BF"/>
    <w:rsid w:val="00A24927"/>
    <w:rsid w:val="00A24C49"/>
    <w:rsid w:val="00A24CA5"/>
    <w:rsid w:val="00A24E87"/>
    <w:rsid w:val="00A24F1C"/>
    <w:rsid w:val="00A24F55"/>
    <w:rsid w:val="00A25284"/>
    <w:rsid w:val="00A2551E"/>
    <w:rsid w:val="00A2552F"/>
    <w:rsid w:val="00A257E8"/>
    <w:rsid w:val="00A25A56"/>
    <w:rsid w:val="00A25A84"/>
    <w:rsid w:val="00A25AF6"/>
    <w:rsid w:val="00A26648"/>
    <w:rsid w:val="00A26659"/>
    <w:rsid w:val="00A268DC"/>
    <w:rsid w:val="00A2694D"/>
    <w:rsid w:val="00A26F00"/>
    <w:rsid w:val="00A2702E"/>
    <w:rsid w:val="00A2728D"/>
    <w:rsid w:val="00A27697"/>
    <w:rsid w:val="00A30165"/>
    <w:rsid w:val="00A3049E"/>
    <w:rsid w:val="00A30934"/>
    <w:rsid w:val="00A309E8"/>
    <w:rsid w:val="00A30BA7"/>
    <w:rsid w:val="00A30F08"/>
    <w:rsid w:val="00A3113A"/>
    <w:rsid w:val="00A31149"/>
    <w:rsid w:val="00A31246"/>
    <w:rsid w:val="00A312AB"/>
    <w:rsid w:val="00A313C5"/>
    <w:rsid w:val="00A31505"/>
    <w:rsid w:val="00A319F4"/>
    <w:rsid w:val="00A31FE6"/>
    <w:rsid w:val="00A32310"/>
    <w:rsid w:val="00A3242E"/>
    <w:rsid w:val="00A32494"/>
    <w:rsid w:val="00A32641"/>
    <w:rsid w:val="00A32760"/>
    <w:rsid w:val="00A3288A"/>
    <w:rsid w:val="00A32AD1"/>
    <w:rsid w:val="00A32BBA"/>
    <w:rsid w:val="00A32CA3"/>
    <w:rsid w:val="00A32E85"/>
    <w:rsid w:val="00A3334B"/>
    <w:rsid w:val="00A3374B"/>
    <w:rsid w:val="00A33B71"/>
    <w:rsid w:val="00A33C24"/>
    <w:rsid w:val="00A33C87"/>
    <w:rsid w:val="00A33CEA"/>
    <w:rsid w:val="00A34154"/>
    <w:rsid w:val="00A34297"/>
    <w:rsid w:val="00A34445"/>
    <w:rsid w:val="00A34598"/>
    <w:rsid w:val="00A345AC"/>
    <w:rsid w:val="00A345D6"/>
    <w:rsid w:val="00A34878"/>
    <w:rsid w:val="00A349E3"/>
    <w:rsid w:val="00A34AAE"/>
    <w:rsid w:val="00A34D6A"/>
    <w:rsid w:val="00A34E65"/>
    <w:rsid w:val="00A34F87"/>
    <w:rsid w:val="00A34FFA"/>
    <w:rsid w:val="00A352EC"/>
    <w:rsid w:val="00A35323"/>
    <w:rsid w:val="00A35625"/>
    <w:rsid w:val="00A35C00"/>
    <w:rsid w:val="00A35DD9"/>
    <w:rsid w:val="00A363E4"/>
    <w:rsid w:val="00A36588"/>
    <w:rsid w:val="00A36771"/>
    <w:rsid w:val="00A369CF"/>
    <w:rsid w:val="00A36B05"/>
    <w:rsid w:val="00A36B92"/>
    <w:rsid w:val="00A36C5F"/>
    <w:rsid w:val="00A36CEA"/>
    <w:rsid w:val="00A37715"/>
    <w:rsid w:val="00A377E9"/>
    <w:rsid w:val="00A378A0"/>
    <w:rsid w:val="00A37ACF"/>
    <w:rsid w:val="00A37D62"/>
    <w:rsid w:val="00A37E38"/>
    <w:rsid w:val="00A37FE0"/>
    <w:rsid w:val="00A40199"/>
    <w:rsid w:val="00A4029D"/>
    <w:rsid w:val="00A40764"/>
    <w:rsid w:val="00A407B4"/>
    <w:rsid w:val="00A408D3"/>
    <w:rsid w:val="00A40D66"/>
    <w:rsid w:val="00A40D96"/>
    <w:rsid w:val="00A40E96"/>
    <w:rsid w:val="00A4140F"/>
    <w:rsid w:val="00A41989"/>
    <w:rsid w:val="00A41A70"/>
    <w:rsid w:val="00A41D8A"/>
    <w:rsid w:val="00A420CE"/>
    <w:rsid w:val="00A42210"/>
    <w:rsid w:val="00A424BB"/>
    <w:rsid w:val="00A4253B"/>
    <w:rsid w:val="00A428B1"/>
    <w:rsid w:val="00A42979"/>
    <w:rsid w:val="00A42A32"/>
    <w:rsid w:val="00A42B83"/>
    <w:rsid w:val="00A42FEA"/>
    <w:rsid w:val="00A4306D"/>
    <w:rsid w:val="00A43459"/>
    <w:rsid w:val="00A4352B"/>
    <w:rsid w:val="00A43663"/>
    <w:rsid w:val="00A4367D"/>
    <w:rsid w:val="00A43683"/>
    <w:rsid w:val="00A43A79"/>
    <w:rsid w:val="00A43B68"/>
    <w:rsid w:val="00A43D02"/>
    <w:rsid w:val="00A43D13"/>
    <w:rsid w:val="00A43E31"/>
    <w:rsid w:val="00A43EDC"/>
    <w:rsid w:val="00A440FD"/>
    <w:rsid w:val="00A44176"/>
    <w:rsid w:val="00A443F8"/>
    <w:rsid w:val="00A4443C"/>
    <w:rsid w:val="00A445EE"/>
    <w:rsid w:val="00A447C0"/>
    <w:rsid w:val="00A44A0C"/>
    <w:rsid w:val="00A44AFB"/>
    <w:rsid w:val="00A44D1F"/>
    <w:rsid w:val="00A44F51"/>
    <w:rsid w:val="00A452C4"/>
    <w:rsid w:val="00A45567"/>
    <w:rsid w:val="00A455AE"/>
    <w:rsid w:val="00A456F0"/>
    <w:rsid w:val="00A4584A"/>
    <w:rsid w:val="00A45A47"/>
    <w:rsid w:val="00A45C83"/>
    <w:rsid w:val="00A45E4E"/>
    <w:rsid w:val="00A45F94"/>
    <w:rsid w:val="00A45FFC"/>
    <w:rsid w:val="00A46408"/>
    <w:rsid w:val="00A464AD"/>
    <w:rsid w:val="00A464BA"/>
    <w:rsid w:val="00A46596"/>
    <w:rsid w:val="00A467F2"/>
    <w:rsid w:val="00A4687D"/>
    <w:rsid w:val="00A46AEA"/>
    <w:rsid w:val="00A46B71"/>
    <w:rsid w:val="00A46C51"/>
    <w:rsid w:val="00A46DDE"/>
    <w:rsid w:val="00A46E07"/>
    <w:rsid w:val="00A471A8"/>
    <w:rsid w:val="00A473BF"/>
    <w:rsid w:val="00A47506"/>
    <w:rsid w:val="00A47602"/>
    <w:rsid w:val="00A47AB2"/>
    <w:rsid w:val="00A503EF"/>
    <w:rsid w:val="00A50764"/>
    <w:rsid w:val="00A50809"/>
    <w:rsid w:val="00A50BBF"/>
    <w:rsid w:val="00A50DEC"/>
    <w:rsid w:val="00A50FD8"/>
    <w:rsid w:val="00A51084"/>
    <w:rsid w:val="00A51895"/>
    <w:rsid w:val="00A518A0"/>
    <w:rsid w:val="00A518F0"/>
    <w:rsid w:val="00A51AF9"/>
    <w:rsid w:val="00A51C43"/>
    <w:rsid w:val="00A51CBA"/>
    <w:rsid w:val="00A5214D"/>
    <w:rsid w:val="00A52195"/>
    <w:rsid w:val="00A525F3"/>
    <w:rsid w:val="00A52931"/>
    <w:rsid w:val="00A52BC6"/>
    <w:rsid w:val="00A52D00"/>
    <w:rsid w:val="00A52F7B"/>
    <w:rsid w:val="00A52F91"/>
    <w:rsid w:val="00A533A4"/>
    <w:rsid w:val="00A535DA"/>
    <w:rsid w:val="00A53900"/>
    <w:rsid w:val="00A53BC7"/>
    <w:rsid w:val="00A53C3B"/>
    <w:rsid w:val="00A53C5B"/>
    <w:rsid w:val="00A53DCF"/>
    <w:rsid w:val="00A53E36"/>
    <w:rsid w:val="00A53F29"/>
    <w:rsid w:val="00A54430"/>
    <w:rsid w:val="00A5475E"/>
    <w:rsid w:val="00A548EE"/>
    <w:rsid w:val="00A54CCF"/>
    <w:rsid w:val="00A54F1C"/>
    <w:rsid w:val="00A550E7"/>
    <w:rsid w:val="00A55472"/>
    <w:rsid w:val="00A5562E"/>
    <w:rsid w:val="00A55762"/>
    <w:rsid w:val="00A557D9"/>
    <w:rsid w:val="00A558F2"/>
    <w:rsid w:val="00A559D5"/>
    <w:rsid w:val="00A56965"/>
    <w:rsid w:val="00A56AF9"/>
    <w:rsid w:val="00A56CEE"/>
    <w:rsid w:val="00A56D79"/>
    <w:rsid w:val="00A57741"/>
    <w:rsid w:val="00A577CA"/>
    <w:rsid w:val="00A57809"/>
    <w:rsid w:val="00A5783B"/>
    <w:rsid w:val="00A57D3D"/>
    <w:rsid w:val="00A6008E"/>
    <w:rsid w:val="00A6051D"/>
    <w:rsid w:val="00A60995"/>
    <w:rsid w:val="00A60B47"/>
    <w:rsid w:val="00A60C35"/>
    <w:rsid w:val="00A60CD8"/>
    <w:rsid w:val="00A60E46"/>
    <w:rsid w:val="00A6128C"/>
    <w:rsid w:val="00A6140A"/>
    <w:rsid w:val="00A614C2"/>
    <w:rsid w:val="00A619D5"/>
    <w:rsid w:val="00A619FF"/>
    <w:rsid w:val="00A61C21"/>
    <w:rsid w:val="00A61F35"/>
    <w:rsid w:val="00A61FEB"/>
    <w:rsid w:val="00A62198"/>
    <w:rsid w:val="00A6286F"/>
    <w:rsid w:val="00A62908"/>
    <w:rsid w:val="00A62B55"/>
    <w:rsid w:val="00A62D98"/>
    <w:rsid w:val="00A62FE6"/>
    <w:rsid w:val="00A630F6"/>
    <w:rsid w:val="00A631AA"/>
    <w:rsid w:val="00A631B9"/>
    <w:rsid w:val="00A6330F"/>
    <w:rsid w:val="00A63413"/>
    <w:rsid w:val="00A6345E"/>
    <w:rsid w:val="00A63788"/>
    <w:rsid w:val="00A637E0"/>
    <w:rsid w:val="00A63E1D"/>
    <w:rsid w:val="00A63E7E"/>
    <w:rsid w:val="00A63F14"/>
    <w:rsid w:val="00A641C9"/>
    <w:rsid w:val="00A6420E"/>
    <w:rsid w:val="00A64223"/>
    <w:rsid w:val="00A64360"/>
    <w:rsid w:val="00A6456C"/>
    <w:rsid w:val="00A64715"/>
    <w:rsid w:val="00A64779"/>
    <w:rsid w:val="00A648A1"/>
    <w:rsid w:val="00A648B4"/>
    <w:rsid w:val="00A64D9D"/>
    <w:rsid w:val="00A64DBD"/>
    <w:rsid w:val="00A64EC6"/>
    <w:rsid w:val="00A65007"/>
    <w:rsid w:val="00A6501B"/>
    <w:rsid w:val="00A651A0"/>
    <w:rsid w:val="00A65282"/>
    <w:rsid w:val="00A6539C"/>
    <w:rsid w:val="00A654A8"/>
    <w:rsid w:val="00A6598A"/>
    <w:rsid w:val="00A65D9F"/>
    <w:rsid w:val="00A65E73"/>
    <w:rsid w:val="00A66100"/>
    <w:rsid w:val="00A66188"/>
    <w:rsid w:val="00A664F6"/>
    <w:rsid w:val="00A6650C"/>
    <w:rsid w:val="00A666EB"/>
    <w:rsid w:val="00A66A7E"/>
    <w:rsid w:val="00A66BE9"/>
    <w:rsid w:val="00A66EEE"/>
    <w:rsid w:val="00A67103"/>
    <w:rsid w:val="00A6736E"/>
    <w:rsid w:val="00A67406"/>
    <w:rsid w:val="00A6754A"/>
    <w:rsid w:val="00A67969"/>
    <w:rsid w:val="00A70079"/>
    <w:rsid w:val="00A7013A"/>
    <w:rsid w:val="00A7027F"/>
    <w:rsid w:val="00A70349"/>
    <w:rsid w:val="00A70878"/>
    <w:rsid w:val="00A71165"/>
    <w:rsid w:val="00A714AD"/>
    <w:rsid w:val="00A715DD"/>
    <w:rsid w:val="00A7189C"/>
    <w:rsid w:val="00A71B93"/>
    <w:rsid w:val="00A71BC3"/>
    <w:rsid w:val="00A71CCB"/>
    <w:rsid w:val="00A71EA5"/>
    <w:rsid w:val="00A71FF8"/>
    <w:rsid w:val="00A72339"/>
    <w:rsid w:val="00A723C2"/>
    <w:rsid w:val="00A7282F"/>
    <w:rsid w:val="00A72D68"/>
    <w:rsid w:val="00A72E6D"/>
    <w:rsid w:val="00A730C4"/>
    <w:rsid w:val="00A7338D"/>
    <w:rsid w:val="00A73415"/>
    <w:rsid w:val="00A73691"/>
    <w:rsid w:val="00A73A19"/>
    <w:rsid w:val="00A73E9F"/>
    <w:rsid w:val="00A741A2"/>
    <w:rsid w:val="00A742E6"/>
    <w:rsid w:val="00A743DD"/>
    <w:rsid w:val="00A743F7"/>
    <w:rsid w:val="00A74B3E"/>
    <w:rsid w:val="00A74E87"/>
    <w:rsid w:val="00A75084"/>
    <w:rsid w:val="00A75344"/>
    <w:rsid w:val="00A7542B"/>
    <w:rsid w:val="00A7573D"/>
    <w:rsid w:val="00A7583A"/>
    <w:rsid w:val="00A75963"/>
    <w:rsid w:val="00A75FF0"/>
    <w:rsid w:val="00A761A7"/>
    <w:rsid w:val="00A76390"/>
    <w:rsid w:val="00A7692F"/>
    <w:rsid w:val="00A76A62"/>
    <w:rsid w:val="00A76E2E"/>
    <w:rsid w:val="00A76E8C"/>
    <w:rsid w:val="00A76F7B"/>
    <w:rsid w:val="00A77229"/>
    <w:rsid w:val="00A773C3"/>
    <w:rsid w:val="00A7753C"/>
    <w:rsid w:val="00A777B9"/>
    <w:rsid w:val="00A778C9"/>
    <w:rsid w:val="00A7794A"/>
    <w:rsid w:val="00A779E1"/>
    <w:rsid w:val="00A77A01"/>
    <w:rsid w:val="00A77BE0"/>
    <w:rsid w:val="00A77C20"/>
    <w:rsid w:val="00A80004"/>
    <w:rsid w:val="00A80CC1"/>
    <w:rsid w:val="00A80D39"/>
    <w:rsid w:val="00A80D6A"/>
    <w:rsid w:val="00A80D8B"/>
    <w:rsid w:val="00A812BE"/>
    <w:rsid w:val="00A81497"/>
    <w:rsid w:val="00A81643"/>
    <w:rsid w:val="00A81813"/>
    <w:rsid w:val="00A8181F"/>
    <w:rsid w:val="00A819AF"/>
    <w:rsid w:val="00A81A75"/>
    <w:rsid w:val="00A821DC"/>
    <w:rsid w:val="00A8224A"/>
    <w:rsid w:val="00A8238F"/>
    <w:rsid w:val="00A82455"/>
    <w:rsid w:val="00A826E0"/>
    <w:rsid w:val="00A82A1D"/>
    <w:rsid w:val="00A82BD0"/>
    <w:rsid w:val="00A82E60"/>
    <w:rsid w:val="00A835E5"/>
    <w:rsid w:val="00A838AC"/>
    <w:rsid w:val="00A83B5E"/>
    <w:rsid w:val="00A83CDD"/>
    <w:rsid w:val="00A83D4B"/>
    <w:rsid w:val="00A841A5"/>
    <w:rsid w:val="00A845AB"/>
    <w:rsid w:val="00A84749"/>
    <w:rsid w:val="00A84D7D"/>
    <w:rsid w:val="00A84DAB"/>
    <w:rsid w:val="00A85050"/>
    <w:rsid w:val="00A852E2"/>
    <w:rsid w:val="00A853BC"/>
    <w:rsid w:val="00A8555E"/>
    <w:rsid w:val="00A85955"/>
    <w:rsid w:val="00A8598B"/>
    <w:rsid w:val="00A85A2C"/>
    <w:rsid w:val="00A85E12"/>
    <w:rsid w:val="00A85E22"/>
    <w:rsid w:val="00A85E34"/>
    <w:rsid w:val="00A85F2C"/>
    <w:rsid w:val="00A85FE7"/>
    <w:rsid w:val="00A865D4"/>
    <w:rsid w:val="00A86640"/>
    <w:rsid w:val="00A86738"/>
    <w:rsid w:val="00A8692D"/>
    <w:rsid w:val="00A86A73"/>
    <w:rsid w:val="00A86A96"/>
    <w:rsid w:val="00A86B53"/>
    <w:rsid w:val="00A86D3E"/>
    <w:rsid w:val="00A86D52"/>
    <w:rsid w:val="00A87702"/>
    <w:rsid w:val="00A878D7"/>
    <w:rsid w:val="00A87AB8"/>
    <w:rsid w:val="00A87CC1"/>
    <w:rsid w:val="00A87F9F"/>
    <w:rsid w:val="00A9013F"/>
    <w:rsid w:val="00A90412"/>
    <w:rsid w:val="00A90443"/>
    <w:rsid w:val="00A904C5"/>
    <w:rsid w:val="00A9064F"/>
    <w:rsid w:val="00A90795"/>
    <w:rsid w:val="00A90F9C"/>
    <w:rsid w:val="00A911D6"/>
    <w:rsid w:val="00A912E7"/>
    <w:rsid w:val="00A914A9"/>
    <w:rsid w:val="00A915D8"/>
    <w:rsid w:val="00A91725"/>
    <w:rsid w:val="00A91996"/>
    <w:rsid w:val="00A91DDA"/>
    <w:rsid w:val="00A91F7D"/>
    <w:rsid w:val="00A9245E"/>
    <w:rsid w:val="00A92474"/>
    <w:rsid w:val="00A924A9"/>
    <w:rsid w:val="00A925F2"/>
    <w:rsid w:val="00A92684"/>
    <w:rsid w:val="00A9311B"/>
    <w:rsid w:val="00A93177"/>
    <w:rsid w:val="00A931C2"/>
    <w:rsid w:val="00A936B7"/>
    <w:rsid w:val="00A936E9"/>
    <w:rsid w:val="00A9384F"/>
    <w:rsid w:val="00A93B65"/>
    <w:rsid w:val="00A93B66"/>
    <w:rsid w:val="00A93B8A"/>
    <w:rsid w:val="00A93BAE"/>
    <w:rsid w:val="00A93BEB"/>
    <w:rsid w:val="00A93C28"/>
    <w:rsid w:val="00A93CEF"/>
    <w:rsid w:val="00A93E8B"/>
    <w:rsid w:val="00A94027"/>
    <w:rsid w:val="00A94479"/>
    <w:rsid w:val="00A94589"/>
    <w:rsid w:val="00A94682"/>
    <w:rsid w:val="00A946D6"/>
    <w:rsid w:val="00A949A9"/>
    <w:rsid w:val="00A94A19"/>
    <w:rsid w:val="00A94AA2"/>
    <w:rsid w:val="00A94B3A"/>
    <w:rsid w:val="00A94D65"/>
    <w:rsid w:val="00A94ECE"/>
    <w:rsid w:val="00A956EC"/>
    <w:rsid w:val="00A95E0D"/>
    <w:rsid w:val="00A96090"/>
    <w:rsid w:val="00A96369"/>
    <w:rsid w:val="00A968E0"/>
    <w:rsid w:val="00A96E3F"/>
    <w:rsid w:val="00A96F43"/>
    <w:rsid w:val="00A9708C"/>
    <w:rsid w:val="00A97119"/>
    <w:rsid w:val="00A972BA"/>
    <w:rsid w:val="00A97488"/>
    <w:rsid w:val="00A97769"/>
    <w:rsid w:val="00A97DB3"/>
    <w:rsid w:val="00A97E25"/>
    <w:rsid w:val="00AA00BD"/>
    <w:rsid w:val="00AA01C2"/>
    <w:rsid w:val="00AA01E4"/>
    <w:rsid w:val="00AA02CD"/>
    <w:rsid w:val="00AA02FA"/>
    <w:rsid w:val="00AA07D2"/>
    <w:rsid w:val="00AA09E4"/>
    <w:rsid w:val="00AA0ED3"/>
    <w:rsid w:val="00AA0F75"/>
    <w:rsid w:val="00AA11C5"/>
    <w:rsid w:val="00AA123B"/>
    <w:rsid w:val="00AA146D"/>
    <w:rsid w:val="00AA1E64"/>
    <w:rsid w:val="00AA208C"/>
    <w:rsid w:val="00AA20C8"/>
    <w:rsid w:val="00AA224F"/>
    <w:rsid w:val="00AA23F4"/>
    <w:rsid w:val="00AA23F8"/>
    <w:rsid w:val="00AA24EE"/>
    <w:rsid w:val="00AA25FE"/>
    <w:rsid w:val="00AA2985"/>
    <w:rsid w:val="00AA2AA8"/>
    <w:rsid w:val="00AA2B8C"/>
    <w:rsid w:val="00AA2BA6"/>
    <w:rsid w:val="00AA2BFE"/>
    <w:rsid w:val="00AA32B2"/>
    <w:rsid w:val="00AA3874"/>
    <w:rsid w:val="00AA3A81"/>
    <w:rsid w:val="00AA3AB3"/>
    <w:rsid w:val="00AA3E31"/>
    <w:rsid w:val="00AA41BF"/>
    <w:rsid w:val="00AA4225"/>
    <w:rsid w:val="00AA42AD"/>
    <w:rsid w:val="00AA438C"/>
    <w:rsid w:val="00AA450C"/>
    <w:rsid w:val="00AA48C6"/>
    <w:rsid w:val="00AA48E2"/>
    <w:rsid w:val="00AA493A"/>
    <w:rsid w:val="00AA4FE9"/>
    <w:rsid w:val="00AA507C"/>
    <w:rsid w:val="00AA507E"/>
    <w:rsid w:val="00AA522F"/>
    <w:rsid w:val="00AA5253"/>
    <w:rsid w:val="00AA549A"/>
    <w:rsid w:val="00AA54A6"/>
    <w:rsid w:val="00AA5C28"/>
    <w:rsid w:val="00AA5D44"/>
    <w:rsid w:val="00AA60D6"/>
    <w:rsid w:val="00AA6467"/>
    <w:rsid w:val="00AA6577"/>
    <w:rsid w:val="00AA66D5"/>
    <w:rsid w:val="00AA69E4"/>
    <w:rsid w:val="00AA6C29"/>
    <w:rsid w:val="00AA6DAB"/>
    <w:rsid w:val="00AA6EF6"/>
    <w:rsid w:val="00AA6FB1"/>
    <w:rsid w:val="00AA6FC7"/>
    <w:rsid w:val="00AA7149"/>
    <w:rsid w:val="00AA7351"/>
    <w:rsid w:val="00AA7594"/>
    <w:rsid w:val="00AA791C"/>
    <w:rsid w:val="00AA79EE"/>
    <w:rsid w:val="00AA7BF0"/>
    <w:rsid w:val="00AB00A0"/>
    <w:rsid w:val="00AB013B"/>
    <w:rsid w:val="00AB0156"/>
    <w:rsid w:val="00AB01AD"/>
    <w:rsid w:val="00AB0528"/>
    <w:rsid w:val="00AB09F6"/>
    <w:rsid w:val="00AB0C1F"/>
    <w:rsid w:val="00AB0CAA"/>
    <w:rsid w:val="00AB0DB6"/>
    <w:rsid w:val="00AB0E76"/>
    <w:rsid w:val="00AB0F8E"/>
    <w:rsid w:val="00AB1058"/>
    <w:rsid w:val="00AB12DA"/>
    <w:rsid w:val="00AB135F"/>
    <w:rsid w:val="00AB1371"/>
    <w:rsid w:val="00AB16CF"/>
    <w:rsid w:val="00AB1CB0"/>
    <w:rsid w:val="00AB2152"/>
    <w:rsid w:val="00AB215E"/>
    <w:rsid w:val="00AB244D"/>
    <w:rsid w:val="00AB261F"/>
    <w:rsid w:val="00AB26EF"/>
    <w:rsid w:val="00AB28A2"/>
    <w:rsid w:val="00AB2994"/>
    <w:rsid w:val="00AB2C0A"/>
    <w:rsid w:val="00AB2CA2"/>
    <w:rsid w:val="00AB2F55"/>
    <w:rsid w:val="00AB323D"/>
    <w:rsid w:val="00AB3305"/>
    <w:rsid w:val="00AB3748"/>
    <w:rsid w:val="00AB39DF"/>
    <w:rsid w:val="00AB3A72"/>
    <w:rsid w:val="00AB3AAA"/>
    <w:rsid w:val="00AB3D26"/>
    <w:rsid w:val="00AB3D7F"/>
    <w:rsid w:val="00AB3E6E"/>
    <w:rsid w:val="00AB3EE2"/>
    <w:rsid w:val="00AB3F97"/>
    <w:rsid w:val="00AB443A"/>
    <w:rsid w:val="00AB4793"/>
    <w:rsid w:val="00AB4A4A"/>
    <w:rsid w:val="00AB4AFC"/>
    <w:rsid w:val="00AB4B87"/>
    <w:rsid w:val="00AB57D6"/>
    <w:rsid w:val="00AB58BD"/>
    <w:rsid w:val="00AB58EB"/>
    <w:rsid w:val="00AB5B09"/>
    <w:rsid w:val="00AB61BA"/>
    <w:rsid w:val="00AB6507"/>
    <w:rsid w:val="00AB6A68"/>
    <w:rsid w:val="00AB6B38"/>
    <w:rsid w:val="00AB6C82"/>
    <w:rsid w:val="00AB6F49"/>
    <w:rsid w:val="00AB707F"/>
    <w:rsid w:val="00AB7130"/>
    <w:rsid w:val="00AB71C5"/>
    <w:rsid w:val="00AB7314"/>
    <w:rsid w:val="00AB7343"/>
    <w:rsid w:val="00AB7382"/>
    <w:rsid w:val="00AB74A1"/>
    <w:rsid w:val="00AB75C2"/>
    <w:rsid w:val="00AB7882"/>
    <w:rsid w:val="00AB788F"/>
    <w:rsid w:val="00AB78A5"/>
    <w:rsid w:val="00AB79DE"/>
    <w:rsid w:val="00AC0270"/>
    <w:rsid w:val="00AC03F8"/>
    <w:rsid w:val="00AC0916"/>
    <w:rsid w:val="00AC0ACA"/>
    <w:rsid w:val="00AC0C9C"/>
    <w:rsid w:val="00AC0E33"/>
    <w:rsid w:val="00AC0ECE"/>
    <w:rsid w:val="00AC1210"/>
    <w:rsid w:val="00AC1262"/>
    <w:rsid w:val="00AC1372"/>
    <w:rsid w:val="00AC1662"/>
    <w:rsid w:val="00AC16F8"/>
    <w:rsid w:val="00AC1720"/>
    <w:rsid w:val="00AC173F"/>
    <w:rsid w:val="00AC1CB0"/>
    <w:rsid w:val="00AC1F4C"/>
    <w:rsid w:val="00AC1FD5"/>
    <w:rsid w:val="00AC23B8"/>
    <w:rsid w:val="00AC2510"/>
    <w:rsid w:val="00AC25B7"/>
    <w:rsid w:val="00AC2621"/>
    <w:rsid w:val="00AC2632"/>
    <w:rsid w:val="00AC26F8"/>
    <w:rsid w:val="00AC2A0D"/>
    <w:rsid w:val="00AC2C7C"/>
    <w:rsid w:val="00AC2DAD"/>
    <w:rsid w:val="00AC2E10"/>
    <w:rsid w:val="00AC2E68"/>
    <w:rsid w:val="00AC2E79"/>
    <w:rsid w:val="00AC3049"/>
    <w:rsid w:val="00AC3468"/>
    <w:rsid w:val="00AC34CA"/>
    <w:rsid w:val="00AC3519"/>
    <w:rsid w:val="00AC37DA"/>
    <w:rsid w:val="00AC3AEB"/>
    <w:rsid w:val="00AC3E88"/>
    <w:rsid w:val="00AC40C2"/>
    <w:rsid w:val="00AC416E"/>
    <w:rsid w:val="00AC43E2"/>
    <w:rsid w:val="00AC462D"/>
    <w:rsid w:val="00AC48CB"/>
    <w:rsid w:val="00AC4A56"/>
    <w:rsid w:val="00AC4AD4"/>
    <w:rsid w:val="00AC4CEA"/>
    <w:rsid w:val="00AC4DC8"/>
    <w:rsid w:val="00AC4ECC"/>
    <w:rsid w:val="00AC4F60"/>
    <w:rsid w:val="00AC4F65"/>
    <w:rsid w:val="00AC5078"/>
    <w:rsid w:val="00AC50BF"/>
    <w:rsid w:val="00AC5314"/>
    <w:rsid w:val="00AC551C"/>
    <w:rsid w:val="00AC60E2"/>
    <w:rsid w:val="00AC6171"/>
    <w:rsid w:val="00AC61E0"/>
    <w:rsid w:val="00AC62B6"/>
    <w:rsid w:val="00AC634E"/>
    <w:rsid w:val="00AC6420"/>
    <w:rsid w:val="00AC65F4"/>
    <w:rsid w:val="00AC68B9"/>
    <w:rsid w:val="00AC6AF4"/>
    <w:rsid w:val="00AC6E96"/>
    <w:rsid w:val="00AC7025"/>
    <w:rsid w:val="00AC73E8"/>
    <w:rsid w:val="00AC76E0"/>
    <w:rsid w:val="00AC76F5"/>
    <w:rsid w:val="00AC7A9F"/>
    <w:rsid w:val="00AC7FBC"/>
    <w:rsid w:val="00AD00D3"/>
    <w:rsid w:val="00AD025F"/>
    <w:rsid w:val="00AD0726"/>
    <w:rsid w:val="00AD0887"/>
    <w:rsid w:val="00AD09AD"/>
    <w:rsid w:val="00AD0CEB"/>
    <w:rsid w:val="00AD0EB4"/>
    <w:rsid w:val="00AD1098"/>
    <w:rsid w:val="00AD1119"/>
    <w:rsid w:val="00AD1151"/>
    <w:rsid w:val="00AD179F"/>
    <w:rsid w:val="00AD1BF4"/>
    <w:rsid w:val="00AD1F9E"/>
    <w:rsid w:val="00AD2D62"/>
    <w:rsid w:val="00AD3031"/>
    <w:rsid w:val="00AD3315"/>
    <w:rsid w:val="00AD3394"/>
    <w:rsid w:val="00AD38D7"/>
    <w:rsid w:val="00AD39BC"/>
    <w:rsid w:val="00AD3AAC"/>
    <w:rsid w:val="00AD3CB8"/>
    <w:rsid w:val="00AD4048"/>
    <w:rsid w:val="00AD427E"/>
    <w:rsid w:val="00AD4391"/>
    <w:rsid w:val="00AD43E8"/>
    <w:rsid w:val="00AD4422"/>
    <w:rsid w:val="00AD44FD"/>
    <w:rsid w:val="00AD450A"/>
    <w:rsid w:val="00AD45F5"/>
    <w:rsid w:val="00AD4941"/>
    <w:rsid w:val="00AD495D"/>
    <w:rsid w:val="00AD4BA3"/>
    <w:rsid w:val="00AD4E18"/>
    <w:rsid w:val="00AD4E52"/>
    <w:rsid w:val="00AD4FCF"/>
    <w:rsid w:val="00AD50D7"/>
    <w:rsid w:val="00AD515C"/>
    <w:rsid w:val="00AD521A"/>
    <w:rsid w:val="00AD55B8"/>
    <w:rsid w:val="00AD587B"/>
    <w:rsid w:val="00AD5BA9"/>
    <w:rsid w:val="00AD5BDA"/>
    <w:rsid w:val="00AD5C52"/>
    <w:rsid w:val="00AD5D22"/>
    <w:rsid w:val="00AD5D4A"/>
    <w:rsid w:val="00AD5F14"/>
    <w:rsid w:val="00AD5F97"/>
    <w:rsid w:val="00AD6192"/>
    <w:rsid w:val="00AD64E5"/>
    <w:rsid w:val="00AD6672"/>
    <w:rsid w:val="00AD6970"/>
    <w:rsid w:val="00AD697D"/>
    <w:rsid w:val="00AD6EA2"/>
    <w:rsid w:val="00AD6FE4"/>
    <w:rsid w:val="00AD709B"/>
    <w:rsid w:val="00AD713E"/>
    <w:rsid w:val="00AD7472"/>
    <w:rsid w:val="00AD7587"/>
    <w:rsid w:val="00AD75BB"/>
    <w:rsid w:val="00AD75F7"/>
    <w:rsid w:val="00AD7838"/>
    <w:rsid w:val="00AD7AC5"/>
    <w:rsid w:val="00AD7B6E"/>
    <w:rsid w:val="00AD7C89"/>
    <w:rsid w:val="00AD7D50"/>
    <w:rsid w:val="00AD7E43"/>
    <w:rsid w:val="00AD7E82"/>
    <w:rsid w:val="00AE0000"/>
    <w:rsid w:val="00AE00B4"/>
    <w:rsid w:val="00AE0558"/>
    <w:rsid w:val="00AE0C6A"/>
    <w:rsid w:val="00AE0DF9"/>
    <w:rsid w:val="00AE1375"/>
    <w:rsid w:val="00AE147F"/>
    <w:rsid w:val="00AE154D"/>
    <w:rsid w:val="00AE1A48"/>
    <w:rsid w:val="00AE1CAF"/>
    <w:rsid w:val="00AE1D3E"/>
    <w:rsid w:val="00AE1ED7"/>
    <w:rsid w:val="00AE2265"/>
    <w:rsid w:val="00AE232F"/>
    <w:rsid w:val="00AE286B"/>
    <w:rsid w:val="00AE29CA"/>
    <w:rsid w:val="00AE2D73"/>
    <w:rsid w:val="00AE2ED8"/>
    <w:rsid w:val="00AE2FE9"/>
    <w:rsid w:val="00AE304F"/>
    <w:rsid w:val="00AE306B"/>
    <w:rsid w:val="00AE3519"/>
    <w:rsid w:val="00AE37B9"/>
    <w:rsid w:val="00AE3F51"/>
    <w:rsid w:val="00AE4049"/>
    <w:rsid w:val="00AE4545"/>
    <w:rsid w:val="00AE4A57"/>
    <w:rsid w:val="00AE4CCE"/>
    <w:rsid w:val="00AE4D1D"/>
    <w:rsid w:val="00AE4FA0"/>
    <w:rsid w:val="00AE53E2"/>
    <w:rsid w:val="00AE53E6"/>
    <w:rsid w:val="00AE54A7"/>
    <w:rsid w:val="00AE55FF"/>
    <w:rsid w:val="00AE5A64"/>
    <w:rsid w:val="00AE64E8"/>
    <w:rsid w:val="00AE66B9"/>
    <w:rsid w:val="00AE69DE"/>
    <w:rsid w:val="00AE6AB3"/>
    <w:rsid w:val="00AE6C9C"/>
    <w:rsid w:val="00AE6E92"/>
    <w:rsid w:val="00AE740F"/>
    <w:rsid w:val="00AE74C4"/>
    <w:rsid w:val="00AE752D"/>
    <w:rsid w:val="00AE753A"/>
    <w:rsid w:val="00AE76AB"/>
    <w:rsid w:val="00AE76FE"/>
    <w:rsid w:val="00AE7AA7"/>
    <w:rsid w:val="00AE7CB5"/>
    <w:rsid w:val="00AE7CBE"/>
    <w:rsid w:val="00AE7D82"/>
    <w:rsid w:val="00AE7EE3"/>
    <w:rsid w:val="00AF01EE"/>
    <w:rsid w:val="00AF05ED"/>
    <w:rsid w:val="00AF0AA5"/>
    <w:rsid w:val="00AF0C45"/>
    <w:rsid w:val="00AF0E08"/>
    <w:rsid w:val="00AF12E1"/>
    <w:rsid w:val="00AF131F"/>
    <w:rsid w:val="00AF14C9"/>
    <w:rsid w:val="00AF166E"/>
    <w:rsid w:val="00AF179B"/>
    <w:rsid w:val="00AF1969"/>
    <w:rsid w:val="00AF1A7F"/>
    <w:rsid w:val="00AF1AB7"/>
    <w:rsid w:val="00AF1C45"/>
    <w:rsid w:val="00AF1FA2"/>
    <w:rsid w:val="00AF20A2"/>
    <w:rsid w:val="00AF2131"/>
    <w:rsid w:val="00AF228B"/>
    <w:rsid w:val="00AF232B"/>
    <w:rsid w:val="00AF2343"/>
    <w:rsid w:val="00AF249C"/>
    <w:rsid w:val="00AF25E2"/>
    <w:rsid w:val="00AF26C5"/>
    <w:rsid w:val="00AF2829"/>
    <w:rsid w:val="00AF296F"/>
    <w:rsid w:val="00AF2AD1"/>
    <w:rsid w:val="00AF2D2D"/>
    <w:rsid w:val="00AF2DC9"/>
    <w:rsid w:val="00AF2EB3"/>
    <w:rsid w:val="00AF2EC4"/>
    <w:rsid w:val="00AF313C"/>
    <w:rsid w:val="00AF3415"/>
    <w:rsid w:val="00AF34FF"/>
    <w:rsid w:val="00AF3C04"/>
    <w:rsid w:val="00AF4159"/>
    <w:rsid w:val="00AF43E8"/>
    <w:rsid w:val="00AF4934"/>
    <w:rsid w:val="00AF4AB3"/>
    <w:rsid w:val="00AF4CEE"/>
    <w:rsid w:val="00AF4F4E"/>
    <w:rsid w:val="00AF4FEA"/>
    <w:rsid w:val="00AF50FD"/>
    <w:rsid w:val="00AF533E"/>
    <w:rsid w:val="00AF5408"/>
    <w:rsid w:val="00AF554B"/>
    <w:rsid w:val="00AF5A51"/>
    <w:rsid w:val="00AF5ABA"/>
    <w:rsid w:val="00AF5ABD"/>
    <w:rsid w:val="00AF5C79"/>
    <w:rsid w:val="00AF5D0A"/>
    <w:rsid w:val="00AF607E"/>
    <w:rsid w:val="00AF609F"/>
    <w:rsid w:val="00AF60F9"/>
    <w:rsid w:val="00AF63D9"/>
    <w:rsid w:val="00AF64F6"/>
    <w:rsid w:val="00AF660A"/>
    <w:rsid w:val="00AF6A5E"/>
    <w:rsid w:val="00AF6FEF"/>
    <w:rsid w:val="00AF75B6"/>
    <w:rsid w:val="00AF7AE1"/>
    <w:rsid w:val="00AF7E8E"/>
    <w:rsid w:val="00AF7FA7"/>
    <w:rsid w:val="00B0012F"/>
    <w:rsid w:val="00B001FB"/>
    <w:rsid w:val="00B002AB"/>
    <w:rsid w:val="00B00444"/>
    <w:rsid w:val="00B005E0"/>
    <w:rsid w:val="00B00880"/>
    <w:rsid w:val="00B009A5"/>
    <w:rsid w:val="00B00B5A"/>
    <w:rsid w:val="00B0110B"/>
    <w:rsid w:val="00B016DF"/>
    <w:rsid w:val="00B01A24"/>
    <w:rsid w:val="00B01A32"/>
    <w:rsid w:val="00B01B52"/>
    <w:rsid w:val="00B01F0C"/>
    <w:rsid w:val="00B02359"/>
    <w:rsid w:val="00B02B4A"/>
    <w:rsid w:val="00B02B57"/>
    <w:rsid w:val="00B02C20"/>
    <w:rsid w:val="00B03038"/>
    <w:rsid w:val="00B0331E"/>
    <w:rsid w:val="00B03340"/>
    <w:rsid w:val="00B035A7"/>
    <w:rsid w:val="00B03C4E"/>
    <w:rsid w:val="00B03F0F"/>
    <w:rsid w:val="00B0409A"/>
    <w:rsid w:val="00B04437"/>
    <w:rsid w:val="00B04694"/>
    <w:rsid w:val="00B04AF8"/>
    <w:rsid w:val="00B04C64"/>
    <w:rsid w:val="00B04D47"/>
    <w:rsid w:val="00B04F1D"/>
    <w:rsid w:val="00B0508E"/>
    <w:rsid w:val="00B05289"/>
    <w:rsid w:val="00B055AF"/>
    <w:rsid w:val="00B05886"/>
    <w:rsid w:val="00B0594B"/>
    <w:rsid w:val="00B05B45"/>
    <w:rsid w:val="00B05F11"/>
    <w:rsid w:val="00B0610A"/>
    <w:rsid w:val="00B061D6"/>
    <w:rsid w:val="00B06286"/>
    <w:rsid w:val="00B06A3D"/>
    <w:rsid w:val="00B06F29"/>
    <w:rsid w:val="00B070FA"/>
    <w:rsid w:val="00B072F3"/>
    <w:rsid w:val="00B075E7"/>
    <w:rsid w:val="00B07646"/>
    <w:rsid w:val="00B0767A"/>
    <w:rsid w:val="00B07CD1"/>
    <w:rsid w:val="00B07EE5"/>
    <w:rsid w:val="00B10207"/>
    <w:rsid w:val="00B10592"/>
    <w:rsid w:val="00B105CD"/>
    <w:rsid w:val="00B1087B"/>
    <w:rsid w:val="00B109B7"/>
    <w:rsid w:val="00B109F7"/>
    <w:rsid w:val="00B10C0F"/>
    <w:rsid w:val="00B10E84"/>
    <w:rsid w:val="00B10F6F"/>
    <w:rsid w:val="00B10FD1"/>
    <w:rsid w:val="00B11606"/>
    <w:rsid w:val="00B11716"/>
    <w:rsid w:val="00B117B1"/>
    <w:rsid w:val="00B1180B"/>
    <w:rsid w:val="00B1183A"/>
    <w:rsid w:val="00B11D97"/>
    <w:rsid w:val="00B11E73"/>
    <w:rsid w:val="00B11E82"/>
    <w:rsid w:val="00B1217F"/>
    <w:rsid w:val="00B12A3D"/>
    <w:rsid w:val="00B12A45"/>
    <w:rsid w:val="00B12C8F"/>
    <w:rsid w:val="00B13007"/>
    <w:rsid w:val="00B130A5"/>
    <w:rsid w:val="00B1342B"/>
    <w:rsid w:val="00B13511"/>
    <w:rsid w:val="00B13B75"/>
    <w:rsid w:val="00B13D42"/>
    <w:rsid w:val="00B1452F"/>
    <w:rsid w:val="00B14580"/>
    <w:rsid w:val="00B147B2"/>
    <w:rsid w:val="00B147E2"/>
    <w:rsid w:val="00B148AD"/>
    <w:rsid w:val="00B148BC"/>
    <w:rsid w:val="00B14A0D"/>
    <w:rsid w:val="00B14B70"/>
    <w:rsid w:val="00B14BDE"/>
    <w:rsid w:val="00B14F2F"/>
    <w:rsid w:val="00B1538C"/>
    <w:rsid w:val="00B15440"/>
    <w:rsid w:val="00B154CF"/>
    <w:rsid w:val="00B15527"/>
    <w:rsid w:val="00B15814"/>
    <w:rsid w:val="00B15896"/>
    <w:rsid w:val="00B164CD"/>
    <w:rsid w:val="00B16533"/>
    <w:rsid w:val="00B1684D"/>
    <w:rsid w:val="00B16927"/>
    <w:rsid w:val="00B1695C"/>
    <w:rsid w:val="00B173F9"/>
    <w:rsid w:val="00B17490"/>
    <w:rsid w:val="00B17779"/>
    <w:rsid w:val="00B1784F"/>
    <w:rsid w:val="00B17C08"/>
    <w:rsid w:val="00B17C3B"/>
    <w:rsid w:val="00B17D2D"/>
    <w:rsid w:val="00B20634"/>
    <w:rsid w:val="00B20AE3"/>
    <w:rsid w:val="00B20EE8"/>
    <w:rsid w:val="00B20F0E"/>
    <w:rsid w:val="00B21018"/>
    <w:rsid w:val="00B2109A"/>
    <w:rsid w:val="00B21198"/>
    <w:rsid w:val="00B211A0"/>
    <w:rsid w:val="00B213E6"/>
    <w:rsid w:val="00B21452"/>
    <w:rsid w:val="00B2157D"/>
    <w:rsid w:val="00B215B0"/>
    <w:rsid w:val="00B2169C"/>
    <w:rsid w:val="00B21A7E"/>
    <w:rsid w:val="00B21F9E"/>
    <w:rsid w:val="00B221B1"/>
    <w:rsid w:val="00B22335"/>
    <w:rsid w:val="00B227B4"/>
    <w:rsid w:val="00B2292D"/>
    <w:rsid w:val="00B22A66"/>
    <w:rsid w:val="00B22AB6"/>
    <w:rsid w:val="00B22C55"/>
    <w:rsid w:val="00B22EFA"/>
    <w:rsid w:val="00B230DC"/>
    <w:rsid w:val="00B23160"/>
    <w:rsid w:val="00B231A5"/>
    <w:rsid w:val="00B23200"/>
    <w:rsid w:val="00B2335A"/>
    <w:rsid w:val="00B2353F"/>
    <w:rsid w:val="00B2374A"/>
    <w:rsid w:val="00B237A0"/>
    <w:rsid w:val="00B23D0D"/>
    <w:rsid w:val="00B23F04"/>
    <w:rsid w:val="00B23F5C"/>
    <w:rsid w:val="00B23FE2"/>
    <w:rsid w:val="00B24039"/>
    <w:rsid w:val="00B2416B"/>
    <w:rsid w:val="00B241E4"/>
    <w:rsid w:val="00B24312"/>
    <w:rsid w:val="00B246EF"/>
    <w:rsid w:val="00B24832"/>
    <w:rsid w:val="00B24A6D"/>
    <w:rsid w:val="00B24B02"/>
    <w:rsid w:val="00B24DBF"/>
    <w:rsid w:val="00B250BD"/>
    <w:rsid w:val="00B250FC"/>
    <w:rsid w:val="00B2510E"/>
    <w:rsid w:val="00B25462"/>
    <w:rsid w:val="00B257A6"/>
    <w:rsid w:val="00B257BC"/>
    <w:rsid w:val="00B25848"/>
    <w:rsid w:val="00B25900"/>
    <w:rsid w:val="00B25A36"/>
    <w:rsid w:val="00B2605E"/>
    <w:rsid w:val="00B2617F"/>
    <w:rsid w:val="00B26597"/>
    <w:rsid w:val="00B26A34"/>
    <w:rsid w:val="00B26F35"/>
    <w:rsid w:val="00B270A5"/>
    <w:rsid w:val="00B27541"/>
    <w:rsid w:val="00B27654"/>
    <w:rsid w:val="00B27957"/>
    <w:rsid w:val="00B27F8A"/>
    <w:rsid w:val="00B27FD3"/>
    <w:rsid w:val="00B301B4"/>
    <w:rsid w:val="00B3027F"/>
    <w:rsid w:val="00B30451"/>
    <w:rsid w:val="00B304EF"/>
    <w:rsid w:val="00B306A4"/>
    <w:rsid w:val="00B30B24"/>
    <w:rsid w:val="00B30B38"/>
    <w:rsid w:val="00B30B98"/>
    <w:rsid w:val="00B30D1B"/>
    <w:rsid w:val="00B30D4D"/>
    <w:rsid w:val="00B31218"/>
    <w:rsid w:val="00B312BA"/>
    <w:rsid w:val="00B315B1"/>
    <w:rsid w:val="00B31664"/>
    <w:rsid w:val="00B319FD"/>
    <w:rsid w:val="00B31AB0"/>
    <w:rsid w:val="00B31B15"/>
    <w:rsid w:val="00B327D9"/>
    <w:rsid w:val="00B32B0D"/>
    <w:rsid w:val="00B32E4C"/>
    <w:rsid w:val="00B3317D"/>
    <w:rsid w:val="00B3355A"/>
    <w:rsid w:val="00B3359B"/>
    <w:rsid w:val="00B34057"/>
    <w:rsid w:val="00B340A6"/>
    <w:rsid w:val="00B341E7"/>
    <w:rsid w:val="00B34637"/>
    <w:rsid w:val="00B3468C"/>
    <w:rsid w:val="00B35293"/>
    <w:rsid w:val="00B35355"/>
    <w:rsid w:val="00B353F1"/>
    <w:rsid w:val="00B356CC"/>
    <w:rsid w:val="00B3590C"/>
    <w:rsid w:val="00B359CB"/>
    <w:rsid w:val="00B360E8"/>
    <w:rsid w:val="00B362DC"/>
    <w:rsid w:val="00B36332"/>
    <w:rsid w:val="00B36884"/>
    <w:rsid w:val="00B36967"/>
    <w:rsid w:val="00B36C68"/>
    <w:rsid w:val="00B37109"/>
    <w:rsid w:val="00B371E3"/>
    <w:rsid w:val="00B37392"/>
    <w:rsid w:val="00B373EB"/>
    <w:rsid w:val="00B375F7"/>
    <w:rsid w:val="00B37B1B"/>
    <w:rsid w:val="00B37C3D"/>
    <w:rsid w:val="00B37E80"/>
    <w:rsid w:val="00B37F31"/>
    <w:rsid w:val="00B402E3"/>
    <w:rsid w:val="00B404BB"/>
    <w:rsid w:val="00B40634"/>
    <w:rsid w:val="00B40CE1"/>
    <w:rsid w:val="00B40FA7"/>
    <w:rsid w:val="00B41015"/>
    <w:rsid w:val="00B41307"/>
    <w:rsid w:val="00B4136C"/>
    <w:rsid w:val="00B4142A"/>
    <w:rsid w:val="00B41BFD"/>
    <w:rsid w:val="00B41C84"/>
    <w:rsid w:val="00B41D7F"/>
    <w:rsid w:val="00B41EE4"/>
    <w:rsid w:val="00B42356"/>
    <w:rsid w:val="00B423D5"/>
    <w:rsid w:val="00B423D8"/>
    <w:rsid w:val="00B42459"/>
    <w:rsid w:val="00B4259F"/>
    <w:rsid w:val="00B4285D"/>
    <w:rsid w:val="00B42ACA"/>
    <w:rsid w:val="00B42C21"/>
    <w:rsid w:val="00B42C3C"/>
    <w:rsid w:val="00B42E37"/>
    <w:rsid w:val="00B42F21"/>
    <w:rsid w:val="00B431F2"/>
    <w:rsid w:val="00B4326B"/>
    <w:rsid w:val="00B438C6"/>
    <w:rsid w:val="00B43A74"/>
    <w:rsid w:val="00B43C0C"/>
    <w:rsid w:val="00B43C55"/>
    <w:rsid w:val="00B43ED8"/>
    <w:rsid w:val="00B44162"/>
    <w:rsid w:val="00B441C9"/>
    <w:rsid w:val="00B4430C"/>
    <w:rsid w:val="00B44396"/>
    <w:rsid w:val="00B44555"/>
    <w:rsid w:val="00B449ED"/>
    <w:rsid w:val="00B44A86"/>
    <w:rsid w:val="00B44C58"/>
    <w:rsid w:val="00B44EB3"/>
    <w:rsid w:val="00B451EB"/>
    <w:rsid w:val="00B4544B"/>
    <w:rsid w:val="00B45551"/>
    <w:rsid w:val="00B457DD"/>
    <w:rsid w:val="00B4582A"/>
    <w:rsid w:val="00B45B1C"/>
    <w:rsid w:val="00B45BEE"/>
    <w:rsid w:val="00B45F29"/>
    <w:rsid w:val="00B460D8"/>
    <w:rsid w:val="00B4641C"/>
    <w:rsid w:val="00B46577"/>
    <w:rsid w:val="00B46622"/>
    <w:rsid w:val="00B46923"/>
    <w:rsid w:val="00B46977"/>
    <w:rsid w:val="00B46CDC"/>
    <w:rsid w:val="00B46DFE"/>
    <w:rsid w:val="00B46F9E"/>
    <w:rsid w:val="00B47111"/>
    <w:rsid w:val="00B4778D"/>
    <w:rsid w:val="00B47966"/>
    <w:rsid w:val="00B479A9"/>
    <w:rsid w:val="00B47A7C"/>
    <w:rsid w:val="00B50176"/>
    <w:rsid w:val="00B502E3"/>
    <w:rsid w:val="00B5077F"/>
    <w:rsid w:val="00B50CB1"/>
    <w:rsid w:val="00B50E3C"/>
    <w:rsid w:val="00B510CD"/>
    <w:rsid w:val="00B5134B"/>
    <w:rsid w:val="00B513AE"/>
    <w:rsid w:val="00B51830"/>
    <w:rsid w:val="00B518A3"/>
    <w:rsid w:val="00B51D5E"/>
    <w:rsid w:val="00B51E4C"/>
    <w:rsid w:val="00B5205E"/>
    <w:rsid w:val="00B52126"/>
    <w:rsid w:val="00B52155"/>
    <w:rsid w:val="00B5230F"/>
    <w:rsid w:val="00B523D6"/>
    <w:rsid w:val="00B524ED"/>
    <w:rsid w:val="00B5262E"/>
    <w:rsid w:val="00B52775"/>
    <w:rsid w:val="00B52BB9"/>
    <w:rsid w:val="00B52BF1"/>
    <w:rsid w:val="00B52C07"/>
    <w:rsid w:val="00B52D8A"/>
    <w:rsid w:val="00B52EB7"/>
    <w:rsid w:val="00B52F68"/>
    <w:rsid w:val="00B530BE"/>
    <w:rsid w:val="00B531D6"/>
    <w:rsid w:val="00B532DA"/>
    <w:rsid w:val="00B533A3"/>
    <w:rsid w:val="00B535E4"/>
    <w:rsid w:val="00B535F6"/>
    <w:rsid w:val="00B5366E"/>
    <w:rsid w:val="00B53989"/>
    <w:rsid w:val="00B539D1"/>
    <w:rsid w:val="00B539E3"/>
    <w:rsid w:val="00B53C60"/>
    <w:rsid w:val="00B53D8A"/>
    <w:rsid w:val="00B53EA2"/>
    <w:rsid w:val="00B53FC1"/>
    <w:rsid w:val="00B54397"/>
    <w:rsid w:val="00B544CB"/>
    <w:rsid w:val="00B54518"/>
    <w:rsid w:val="00B54790"/>
    <w:rsid w:val="00B547E8"/>
    <w:rsid w:val="00B54DBF"/>
    <w:rsid w:val="00B551C3"/>
    <w:rsid w:val="00B553EB"/>
    <w:rsid w:val="00B556FE"/>
    <w:rsid w:val="00B55725"/>
    <w:rsid w:val="00B5575C"/>
    <w:rsid w:val="00B5577C"/>
    <w:rsid w:val="00B55869"/>
    <w:rsid w:val="00B559BA"/>
    <w:rsid w:val="00B55B41"/>
    <w:rsid w:val="00B55B58"/>
    <w:rsid w:val="00B55B6A"/>
    <w:rsid w:val="00B55BF8"/>
    <w:rsid w:val="00B55DAF"/>
    <w:rsid w:val="00B55E42"/>
    <w:rsid w:val="00B55E65"/>
    <w:rsid w:val="00B5601C"/>
    <w:rsid w:val="00B5614A"/>
    <w:rsid w:val="00B5617A"/>
    <w:rsid w:val="00B5633A"/>
    <w:rsid w:val="00B56841"/>
    <w:rsid w:val="00B56F4E"/>
    <w:rsid w:val="00B5740D"/>
    <w:rsid w:val="00B57682"/>
    <w:rsid w:val="00B57772"/>
    <w:rsid w:val="00B577DF"/>
    <w:rsid w:val="00B5786E"/>
    <w:rsid w:val="00B60119"/>
    <w:rsid w:val="00B604AA"/>
    <w:rsid w:val="00B60613"/>
    <w:rsid w:val="00B60646"/>
    <w:rsid w:val="00B607F3"/>
    <w:rsid w:val="00B60833"/>
    <w:rsid w:val="00B609AF"/>
    <w:rsid w:val="00B609CA"/>
    <w:rsid w:val="00B60B48"/>
    <w:rsid w:val="00B60C14"/>
    <w:rsid w:val="00B60CE1"/>
    <w:rsid w:val="00B60F8B"/>
    <w:rsid w:val="00B614E3"/>
    <w:rsid w:val="00B61606"/>
    <w:rsid w:val="00B6166A"/>
    <w:rsid w:val="00B61756"/>
    <w:rsid w:val="00B61AC4"/>
    <w:rsid w:val="00B61C9D"/>
    <w:rsid w:val="00B61E56"/>
    <w:rsid w:val="00B621F1"/>
    <w:rsid w:val="00B622ED"/>
    <w:rsid w:val="00B6239C"/>
    <w:rsid w:val="00B62518"/>
    <w:rsid w:val="00B6252B"/>
    <w:rsid w:val="00B6255B"/>
    <w:rsid w:val="00B626B1"/>
    <w:rsid w:val="00B626D6"/>
    <w:rsid w:val="00B6287C"/>
    <w:rsid w:val="00B6292F"/>
    <w:rsid w:val="00B62ACF"/>
    <w:rsid w:val="00B62EC5"/>
    <w:rsid w:val="00B63A2C"/>
    <w:rsid w:val="00B63B27"/>
    <w:rsid w:val="00B63D77"/>
    <w:rsid w:val="00B63FCB"/>
    <w:rsid w:val="00B64329"/>
    <w:rsid w:val="00B644A3"/>
    <w:rsid w:val="00B64771"/>
    <w:rsid w:val="00B6504B"/>
    <w:rsid w:val="00B6512E"/>
    <w:rsid w:val="00B654D0"/>
    <w:rsid w:val="00B6554D"/>
    <w:rsid w:val="00B6583C"/>
    <w:rsid w:val="00B65A73"/>
    <w:rsid w:val="00B65B36"/>
    <w:rsid w:val="00B65BE1"/>
    <w:rsid w:val="00B65E57"/>
    <w:rsid w:val="00B661D8"/>
    <w:rsid w:val="00B663B1"/>
    <w:rsid w:val="00B663B7"/>
    <w:rsid w:val="00B664E7"/>
    <w:rsid w:val="00B6657C"/>
    <w:rsid w:val="00B66683"/>
    <w:rsid w:val="00B668EC"/>
    <w:rsid w:val="00B66E69"/>
    <w:rsid w:val="00B66F80"/>
    <w:rsid w:val="00B67166"/>
    <w:rsid w:val="00B671A0"/>
    <w:rsid w:val="00B675DD"/>
    <w:rsid w:val="00B676A8"/>
    <w:rsid w:val="00B679F0"/>
    <w:rsid w:val="00B67B40"/>
    <w:rsid w:val="00B67C9A"/>
    <w:rsid w:val="00B7006F"/>
    <w:rsid w:val="00B7007C"/>
    <w:rsid w:val="00B7022E"/>
    <w:rsid w:val="00B70312"/>
    <w:rsid w:val="00B70580"/>
    <w:rsid w:val="00B7086E"/>
    <w:rsid w:val="00B709B3"/>
    <w:rsid w:val="00B70D08"/>
    <w:rsid w:val="00B70FB4"/>
    <w:rsid w:val="00B71171"/>
    <w:rsid w:val="00B71312"/>
    <w:rsid w:val="00B713A2"/>
    <w:rsid w:val="00B714AA"/>
    <w:rsid w:val="00B71635"/>
    <w:rsid w:val="00B716B0"/>
    <w:rsid w:val="00B717AC"/>
    <w:rsid w:val="00B717C4"/>
    <w:rsid w:val="00B719BC"/>
    <w:rsid w:val="00B71B72"/>
    <w:rsid w:val="00B725CF"/>
    <w:rsid w:val="00B72B8F"/>
    <w:rsid w:val="00B72F25"/>
    <w:rsid w:val="00B732C1"/>
    <w:rsid w:val="00B732C3"/>
    <w:rsid w:val="00B73402"/>
    <w:rsid w:val="00B73419"/>
    <w:rsid w:val="00B73475"/>
    <w:rsid w:val="00B73550"/>
    <w:rsid w:val="00B736A0"/>
    <w:rsid w:val="00B73735"/>
    <w:rsid w:val="00B73D22"/>
    <w:rsid w:val="00B73F28"/>
    <w:rsid w:val="00B740FB"/>
    <w:rsid w:val="00B7417C"/>
    <w:rsid w:val="00B744B0"/>
    <w:rsid w:val="00B74651"/>
    <w:rsid w:val="00B7472A"/>
    <w:rsid w:val="00B747A0"/>
    <w:rsid w:val="00B747DA"/>
    <w:rsid w:val="00B74DDB"/>
    <w:rsid w:val="00B75034"/>
    <w:rsid w:val="00B75499"/>
    <w:rsid w:val="00B75866"/>
    <w:rsid w:val="00B759FB"/>
    <w:rsid w:val="00B75B01"/>
    <w:rsid w:val="00B75CE9"/>
    <w:rsid w:val="00B764E8"/>
    <w:rsid w:val="00B76517"/>
    <w:rsid w:val="00B767B5"/>
    <w:rsid w:val="00B767BE"/>
    <w:rsid w:val="00B76AFA"/>
    <w:rsid w:val="00B76B25"/>
    <w:rsid w:val="00B76BAA"/>
    <w:rsid w:val="00B76C7B"/>
    <w:rsid w:val="00B76EF2"/>
    <w:rsid w:val="00B775A3"/>
    <w:rsid w:val="00B77B1D"/>
    <w:rsid w:val="00B77BC0"/>
    <w:rsid w:val="00B77BEB"/>
    <w:rsid w:val="00B80619"/>
    <w:rsid w:val="00B807FA"/>
    <w:rsid w:val="00B809DC"/>
    <w:rsid w:val="00B8111F"/>
    <w:rsid w:val="00B81477"/>
    <w:rsid w:val="00B8150F"/>
    <w:rsid w:val="00B81B05"/>
    <w:rsid w:val="00B81E18"/>
    <w:rsid w:val="00B82239"/>
    <w:rsid w:val="00B8243E"/>
    <w:rsid w:val="00B824E7"/>
    <w:rsid w:val="00B82555"/>
    <w:rsid w:val="00B82558"/>
    <w:rsid w:val="00B8259E"/>
    <w:rsid w:val="00B82613"/>
    <w:rsid w:val="00B82834"/>
    <w:rsid w:val="00B8287A"/>
    <w:rsid w:val="00B8298F"/>
    <w:rsid w:val="00B82CA2"/>
    <w:rsid w:val="00B82D0C"/>
    <w:rsid w:val="00B82DA3"/>
    <w:rsid w:val="00B83226"/>
    <w:rsid w:val="00B83531"/>
    <w:rsid w:val="00B8370D"/>
    <w:rsid w:val="00B83829"/>
    <w:rsid w:val="00B83A8A"/>
    <w:rsid w:val="00B83B23"/>
    <w:rsid w:val="00B83D49"/>
    <w:rsid w:val="00B83E0B"/>
    <w:rsid w:val="00B83FC5"/>
    <w:rsid w:val="00B840E8"/>
    <w:rsid w:val="00B8419D"/>
    <w:rsid w:val="00B84488"/>
    <w:rsid w:val="00B845BD"/>
    <w:rsid w:val="00B846D1"/>
    <w:rsid w:val="00B846E0"/>
    <w:rsid w:val="00B84994"/>
    <w:rsid w:val="00B84BF5"/>
    <w:rsid w:val="00B84D16"/>
    <w:rsid w:val="00B84E8D"/>
    <w:rsid w:val="00B84EBE"/>
    <w:rsid w:val="00B85186"/>
    <w:rsid w:val="00B85316"/>
    <w:rsid w:val="00B85AFC"/>
    <w:rsid w:val="00B85BA8"/>
    <w:rsid w:val="00B85E58"/>
    <w:rsid w:val="00B85EE4"/>
    <w:rsid w:val="00B8604C"/>
    <w:rsid w:val="00B86165"/>
    <w:rsid w:val="00B8634C"/>
    <w:rsid w:val="00B86359"/>
    <w:rsid w:val="00B866EB"/>
    <w:rsid w:val="00B867F0"/>
    <w:rsid w:val="00B86A86"/>
    <w:rsid w:val="00B86AE7"/>
    <w:rsid w:val="00B87071"/>
    <w:rsid w:val="00B871D5"/>
    <w:rsid w:val="00B87303"/>
    <w:rsid w:val="00B8754F"/>
    <w:rsid w:val="00B876BC"/>
    <w:rsid w:val="00B8787E"/>
    <w:rsid w:val="00B87AF7"/>
    <w:rsid w:val="00B87CB9"/>
    <w:rsid w:val="00B9000D"/>
    <w:rsid w:val="00B902AC"/>
    <w:rsid w:val="00B90416"/>
    <w:rsid w:val="00B9072D"/>
    <w:rsid w:val="00B9091F"/>
    <w:rsid w:val="00B90B81"/>
    <w:rsid w:val="00B90C13"/>
    <w:rsid w:val="00B90C93"/>
    <w:rsid w:val="00B91084"/>
    <w:rsid w:val="00B91165"/>
    <w:rsid w:val="00B9167A"/>
    <w:rsid w:val="00B91AB9"/>
    <w:rsid w:val="00B91F29"/>
    <w:rsid w:val="00B91FC7"/>
    <w:rsid w:val="00B92093"/>
    <w:rsid w:val="00B921FC"/>
    <w:rsid w:val="00B9229E"/>
    <w:rsid w:val="00B92739"/>
    <w:rsid w:val="00B9274D"/>
    <w:rsid w:val="00B9282A"/>
    <w:rsid w:val="00B92830"/>
    <w:rsid w:val="00B92C0D"/>
    <w:rsid w:val="00B92CE4"/>
    <w:rsid w:val="00B92EE5"/>
    <w:rsid w:val="00B92EFD"/>
    <w:rsid w:val="00B92F29"/>
    <w:rsid w:val="00B9304C"/>
    <w:rsid w:val="00B93670"/>
    <w:rsid w:val="00B9368F"/>
    <w:rsid w:val="00B93905"/>
    <w:rsid w:val="00B93997"/>
    <w:rsid w:val="00B93A50"/>
    <w:rsid w:val="00B93BBE"/>
    <w:rsid w:val="00B93BF7"/>
    <w:rsid w:val="00B93F1A"/>
    <w:rsid w:val="00B94184"/>
    <w:rsid w:val="00B942EF"/>
    <w:rsid w:val="00B94670"/>
    <w:rsid w:val="00B94702"/>
    <w:rsid w:val="00B949B6"/>
    <w:rsid w:val="00B949D7"/>
    <w:rsid w:val="00B949EB"/>
    <w:rsid w:val="00B94A12"/>
    <w:rsid w:val="00B94C7F"/>
    <w:rsid w:val="00B94E17"/>
    <w:rsid w:val="00B94E1C"/>
    <w:rsid w:val="00B94EBF"/>
    <w:rsid w:val="00B9547D"/>
    <w:rsid w:val="00B95666"/>
    <w:rsid w:val="00B9575C"/>
    <w:rsid w:val="00B95966"/>
    <w:rsid w:val="00B95A46"/>
    <w:rsid w:val="00B95AD0"/>
    <w:rsid w:val="00B95E02"/>
    <w:rsid w:val="00B95FEC"/>
    <w:rsid w:val="00B9605C"/>
    <w:rsid w:val="00B960AC"/>
    <w:rsid w:val="00B96881"/>
    <w:rsid w:val="00B96DE6"/>
    <w:rsid w:val="00B96E21"/>
    <w:rsid w:val="00B96EF5"/>
    <w:rsid w:val="00B970B3"/>
    <w:rsid w:val="00B970BE"/>
    <w:rsid w:val="00B97CC6"/>
    <w:rsid w:val="00B97CDE"/>
    <w:rsid w:val="00B97F6D"/>
    <w:rsid w:val="00BA004E"/>
    <w:rsid w:val="00BA00D4"/>
    <w:rsid w:val="00BA0213"/>
    <w:rsid w:val="00BA045C"/>
    <w:rsid w:val="00BA05C7"/>
    <w:rsid w:val="00BA09C6"/>
    <w:rsid w:val="00BA0BC5"/>
    <w:rsid w:val="00BA0E2A"/>
    <w:rsid w:val="00BA1158"/>
    <w:rsid w:val="00BA1202"/>
    <w:rsid w:val="00BA164B"/>
    <w:rsid w:val="00BA1662"/>
    <w:rsid w:val="00BA1733"/>
    <w:rsid w:val="00BA1738"/>
    <w:rsid w:val="00BA1757"/>
    <w:rsid w:val="00BA17D5"/>
    <w:rsid w:val="00BA1A77"/>
    <w:rsid w:val="00BA1ABE"/>
    <w:rsid w:val="00BA2179"/>
    <w:rsid w:val="00BA25BD"/>
    <w:rsid w:val="00BA26DF"/>
    <w:rsid w:val="00BA27FF"/>
    <w:rsid w:val="00BA2842"/>
    <w:rsid w:val="00BA28D2"/>
    <w:rsid w:val="00BA2A6B"/>
    <w:rsid w:val="00BA2D14"/>
    <w:rsid w:val="00BA2D9C"/>
    <w:rsid w:val="00BA2ECF"/>
    <w:rsid w:val="00BA343E"/>
    <w:rsid w:val="00BA3521"/>
    <w:rsid w:val="00BA3797"/>
    <w:rsid w:val="00BA3876"/>
    <w:rsid w:val="00BA3BDD"/>
    <w:rsid w:val="00BA3CC9"/>
    <w:rsid w:val="00BA3DAA"/>
    <w:rsid w:val="00BA4020"/>
    <w:rsid w:val="00BA4063"/>
    <w:rsid w:val="00BA407C"/>
    <w:rsid w:val="00BA444D"/>
    <w:rsid w:val="00BA44D2"/>
    <w:rsid w:val="00BA468E"/>
    <w:rsid w:val="00BA46CA"/>
    <w:rsid w:val="00BA4AFD"/>
    <w:rsid w:val="00BA4BF6"/>
    <w:rsid w:val="00BA4DFF"/>
    <w:rsid w:val="00BA50A8"/>
    <w:rsid w:val="00BA5679"/>
    <w:rsid w:val="00BA5757"/>
    <w:rsid w:val="00BA57EC"/>
    <w:rsid w:val="00BA59F1"/>
    <w:rsid w:val="00BA5A3A"/>
    <w:rsid w:val="00BA5BCD"/>
    <w:rsid w:val="00BA5E7D"/>
    <w:rsid w:val="00BA5EB2"/>
    <w:rsid w:val="00BA6192"/>
    <w:rsid w:val="00BA6AA6"/>
    <w:rsid w:val="00BA6B2D"/>
    <w:rsid w:val="00BA6CF8"/>
    <w:rsid w:val="00BA6E55"/>
    <w:rsid w:val="00BA6FC0"/>
    <w:rsid w:val="00BA77B0"/>
    <w:rsid w:val="00BA794F"/>
    <w:rsid w:val="00BA7AD4"/>
    <w:rsid w:val="00BA7F0D"/>
    <w:rsid w:val="00BB0326"/>
    <w:rsid w:val="00BB035D"/>
    <w:rsid w:val="00BB048F"/>
    <w:rsid w:val="00BB0493"/>
    <w:rsid w:val="00BB04F1"/>
    <w:rsid w:val="00BB0720"/>
    <w:rsid w:val="00BB0B85"/>
    <w:rsid w:val="00BB0DF8"/>
    <w:rsid w:val="00BB0E05"/>
    <w:rsid w:val="00BB1049"/>
    <w:rsid w:val="00BB1067"/>
    <w:rsid w:val="00BB123A"/>
    <w:rsid w:val="00BB16DB"/>
    <w:rsid w:val="00BB192F"/>
    <w:rsid w:val="00BB1959"/>
    <w:rsid w:val="00BB1AB9"/>
    <w:rsid w:val="00BB1CBD"/>
    <w:rsid w:val="00BB1CCF"/>
    <w:rsid w:val="00BB2032"/>
    <w:rsid w:val="00BB2181"/>
    <w:rsid w:val="00BB2221"/>
    <w:rsid w:val="00BB2288"/>
    <w:rsid w:val="00BB2307"/>
    <w:rsid w:val="00BB24A6"/>
    <w:rsid w:val="00BB253D"/>
    <w:rsid w:val="00BB267E"/>
    <w:rsid w:val="00BB26D7"/>
    <w:rsid w:val="00BB2B47"/>
    <w:rsid w:val="00BB2C17"/>
    <w:rsid w:val="00BB2D7E"/>
    <w:rsid w:val="00BB31B1"/>
    <w:rsid w:val="00BB31EB"/>
    <w:rsid w:val="00BB326A"/>
    <w:rsid w:val="00BB33F8"/>
    <w:rsid w:val="00BB34BC"/>
    <w:rsid w:val="00BB37E4"/>
    <w:rsid w:val="00BB398B"/>
    <w:rsid w:val="00BB3AB3"/>
    <w:rsid w:val="00BB3C5E"/>
    <w:rsid w:val="00BB3C7A"/>
    <w:rsid w:val="00BB3ED8"/>
    <w:rsid w:val="00BB3F13"/>
    <w:rsid w:val="00BB3F17"/>
    <w:rsid w:val="00BB416E"/>
    <w:rsid w:val="00BB425E"/>
    <w:rsid w:val="00BB428C"/>
    <w:rsid w:val="00BB443F"/>
    <w:rsid w:val="00BB4750"/>
    <w:rsid w:val="00BB48BF"/>
    <w:rsid w:val="00BB4B59"/>
    <w:rsid w:val="00BB4CA7"/>
    <w:rsid w:val="00BB4D5D"/>
    <w:rsid w:val="00BB5173"/>
    <w:rsid w:val="00BB552F"/>
    <w:rsid w:val="00BB5A52"/>
    <w:rsid w:val="00BB5C22"/>
    <w:rsid w:val="00BB5FB6"/>
    <w:rsid w:val="00BB67B2"/>
    <w:rsid w:val="00BB6857"/>
    <w:rsid w:val="00BB696C"/>
    <w:rsid w:val="00BB6D08"/>
    <w:rsid w:val="00BB70A0"/>
    <w:rsid w:val="00BB715D"/>
    <w:rsid w:val="00BB7348"/>
    <w:rsid w:val="00BB73D9"/>
    <w:rsid w:val="00BB7589"/>
    <w:rsid w:val="00BB7692"/>
    <w:rsid w:val="00BB77F4"/>
    <w:rsid w:val="00BB7EFD"/>
    <w:rsid w:val="00BB7F01"/>
    <w:rsid w:val="00BC0065"/>
    <w:rsid w:val="00BC0492"/>
    <w:rsid w:val="00BC08B4"/>
    <w:rsid w:val="00BC0ABE"/>
    <w:rsid w:val="00BC0C4B"/>
    <w:rsid w:val="00BC0D28"/>
    <w:rsid w:val="00BC0FE3"/>
    <w:rsid w:val="00BC1DDC"/>
    <w:rsid w:val="00BC2202"/>
    <w:rsid w:val="00BC255F"/>
    <w:rsid w:val="00BC25CF"/>
    <w:rsid w:val="00BC2723"/>
    <w:rsid w:val="00BC27DF"/>
    <w:rsid w:val="00BC2848"/>
    <w:rsid w:val="00BC3092"/>
    <w:rsid w:val="00BC33E5"/>
    <w:rsid w:val="00BC3475"/>
    <w:rsid w:val="00BC3B4A"/>
    <w:rsid w:val="00BC4468"/>
    <w:rsid w:val="00BC453E"/>
    <w:rsid w:val="00BC466D"/>
    <w:rsid w:val="00BC4715"/>
    <w:rsid w:val="00BC48C0"/>
    <w:rsid w:val="00BC4AF6"/>
    <w:rsid w:val="00BC500D"/>
    <w:rsid w:val="00BC5019"/>
    <w:rsid w:val="00BC50EF"/>
    <w:rsid w:val="00BC5465"/>
    <w:rsid w:val="00BC5645"/>
    <w:rsid w:val="00BC57D0"/>
    <w:rsid w:val="00BC599A"/>
    <w:rsid w:val="00BC5E12"/>
    <w:rsid w:val="00BC5E7A"/>
    <w:rsid w:val="00BC627C"/>
    <w:rsid w:val="00BC62BD"/>
    <w:rsid w:val="00BC6421"/>
    <w:rsid w:val="00BC6853"/>
    <w:rsid w:val="00BC6ADC"/>
    <w:rsid w:val="00BC6BE3"/>
    <w:rsid w:val="00BC6D31"/>
    <w:rsid w:val="00BC7066"/>
    <w:rsid w:val="00BC7083"/>
    <w:rsid w:val="00BC7086"/>
    <w:rsid w:val="00BC72EA"/>
    <w:rsid w:val="00BC7C3F"/>
    <w:rsid w:val="00BC7C8A"/>
    <w:rsid w:val="00BC7C8F"/>
    <w:rsid w:val="00BC7E35"/>
    <w:rsid w:val="00BC7F6C"/>
    <w:rsid w:val="00BD005B"/>
    <w:rsid w:val="00BD0207"/>
    <w:rsid w:val="00BD02ED"/>
    <w:rsid w:val="00BD03AE"/>
    <w:rsid w:val="00BD0B00"/>
    <w:rsid w:val="00BD0B6D"/>
    <w:rsid w:val="00BD1655"/>
    <w:rsid w:val="00BD1798"/>
    <w:rsid w:val="00BD2105"/>
    <w:rsid w:val="00BD24C8"/>
    <w:rsid w:val="00BD24CA"/>
    <w:rsid w:val="00BD2B75"/>
    <w:rsid w:val="00BD2D7F"/>
    <w:rsid w:val="00BD2E1D"/>
    <w:rsid w:val="00BD3012"/>
    <w:rsid w:val="00BD370C"/>
    <w:rsid w:val="00BD3F21"/>
    <w:rsid w:val="00BD407B"/>
    <w:rsid w:val="00BD4229"/>
    <w:rsid w:val="00BD4818"/>
    <w:rsid w:val="00BD4CD9"/>
    <w:rsid w:val="00BD4D52"/>
    <w:rsid w:val="00BD4D90"/>
    <w:rsid w:val="00BD5235"/>
    <w:rsid w:val="00BD5320"/>
    <w:rsid w:val="00BD5385"/>
    <w:rsid w:val="00BD53A7"/>
    <w:rsid w:val="00BD5474"/>
    <w:rsid w:val="00BD5A02"/>
    <w:rsid w:val="00BD5A2B"/>
    <w:rsid w:val="00BD5AF3"/>
    <w:rsid w:val="00BD5B7E"/>
    <w:rsid w:val="00BD5E00"/>
    <w:rsid w:val="00BD6019"/>
    <w:rsid w:val="00BD6067"/>
    <w:rsid w:val="00BD6604"/>
    <w:rsid w:val="00BD6615"/>
    <w:rsid w:val="00BD6971"/>
    <w:rsid w:val="00BD6B89"/>
    <w:rsid w:val="00BD6CDF"/>
    <w:rsid w:val="00BD6F0B"/>
    <w:rsid w:val="00BD70DD"/>
    <w:rsid w:val="00BD71EC"/>
    <w:rsid w:val="00BD7493"/>
    <w:rsid w:val="00BD757B"/>
    <w:rsid w:val="00BD78F4"/>
    <w:rsid w:val="00BD79EF"/>
    <w:rsid w:val="00BD7A8E"/>
    <w:rsid w:val="00BE03D3"/>
    <w:rsid w:val="00BE0411"/>
    <w:rsid w:val="00BE04A8"/>
    <w:rsid w:val="00BE0DC0"/>
    <w:rsid w:val="00BE1320"/>
    <w:rsid w:val="00BE1499"/>
    <w:rsid w:val="00BE14F8"/>
    <w:rsid w:val="00BE1828"/>
    <w:rsid w:val="00BE20B6"/>
    <w:rsid w:val="00BE25BF"/>
    <w:rsid w:val="00BE26BD"/>
    <w:rsid w:val="00BE28D2"/>
    <w:rsid w:val="00BE2BBC"/>
    <w:rsid w:val="00BE32E0"/>
    <w:rsid w:val="00BE330D"/>
    <w:rsid w:val="00BE36A6"/>
    <w:rsid w:val="00BE3704"/>
    <w:rsid w:val="00BE386D"/>
    <w:rsid w:val="00BE394F"/>
    <w:rsid w:val="00BE3AB5"/>
    <w:rsid w:val="00BE3B6B"/>
    <w:rsid w:val="00BE3E4A"/>
    <w:rsid w:val="00BE3ED7"/>
    <w:rsid w:val="00BE4109"/>
    <w:rsid w:val="00BE44CA"/>
    <w:rsid w:val="00BE44EF"/>
    <w:rsid w:val="00BE47BD"/>
    <w:rsid w:val="00BE4AC4"/>
    <w:rsid w:val="00BE4E3C"/>
    <w:rsid w:val="00BE4F39"/>
    <w:rsid w:val="00BE4F60"/>
    <w:rsid w:val="00BE52EB"/>
    <w:rsid w:val="00BE53CB"/>
    <w:rsid w:val="00BE54B6"/>
    <w:rsid w:val="00BE5620"/>
    <w:rsid w:val="00BE56B8"/>
    <w:rsid w:val="00BE58E6"/>
    <w:rsid w:val="00BE5B04"/>
    <w:rsid w:val="00BE5BAD"/>
    <w:rsid w:val="00BE5DA1"/>
    <w:rsid w:val="00BE5E52"/>
    <w:rsid w:val="00BE5ED0"/>
    <w:rsid w:val="00BE5FD2"/>
    <w:rsid w:val="00BE6099"/>
    <w:rsid w:val="00BE6155"/>
    <w:rsid w:val="00BE6165"/>
    <w:rsid w:val="00BE61F7"/>
    <w:rsid w:val="00BE63F8"/>
    <w:rsid w:val="00BE648C"/>
    <w:rsid w:val="00BE654D"/>
    <w:rsid w:val="00BE6B43"/>
    <w:rsid w:val="00BE6D65"/>
    <w:rsid w:val="00BE6E0C"/>
    <w:rsid w:val="00BE6FF1"/>
    <w:rsid w:val="00BE72E3"/>
    <w:rsid w:val="00BE7526"/>
    <w:rsid w:val="00BE7805"/>
    <w:rsid w:val="00BF0117"/>
    <w:rsid w:val="00BF015C"/>
    <w:rsid w:val="00BF04AF"/>
    <w:rsid w:val="00BF096D"/>
    <w:rsid w:val="00BF0993"/>
    <w:rsid w:val="00BF0BDD"/>
    <w:rsid w:val="00BF0C86"/>
    <w:rsid w:val="00BF0F7B"/>
    <w:rsid w:val="00BF1306"/>
    <w:rsid w:val="00BF164D"/>
    <w:rsid w:val="00BF16AB"/>
    <w:rsid w:val="00BF1C6E"/>
    <w:rsid w:val="00BF1C81"/>
    <w:rsid w:val="00BF1CF4"/>
    <w:rsid w:val="00BF1DD4"/>
    <w:rsid w:val="00BF1E93"/>
    <w:rsid w:val="00BF1EE4"/>
    <w:rsid w:val="00BF223A"/>
    <w:rsid w:val="00BF24EE"/>
    <w:rsid w:val="00BF2541"/>
    <w:rsid w:val="00BF2737"/>
    <w:rsid w:val="00BF2780"/>
    <w:rsid w:val="00BF27FD"/>
    <w:rsid w:val="00BF2A11"/>
    <w:rsid w:val="00BF31DC"/>
    <w:rsid w:val="00BF3411"/>
    <w:rsid w:val="00BF3703"/>
    <w:rsid w:val="00BF375D"/>
    <w:rsid w:val="00BF3C58"/>
    <w:rsid w:val="00BF3E0F"/>
    <w:rsid w:val="00BF3FA7"/>
    <w:rsid w:val="00BF409F"/>
    <w:rsid w:val="00BF494F"/>
    <w:rsid w:val="00BF49BD"/>
    <w:rsid w:val="00BF4E07"/>
    <w:rsid w:val="00BF5110"/>
    <w:rsid w:val="00BF5656"/>
    <w:rsid w:val="00BF58E5"/>
    <w:rsid w:val="00BF5BF3"/>
    <w:rsid w:val="00BF5DC5"/>
    <w:rsid w:val="00BF5E33"/>
    <w:rsid w:val="00BF5E9E"/>
    <w:rsid w:val="00BF5FE1"/>
    <w:rsid w:val="00BF5FF3"/>
    <w:rsid w:val="00BF6013"/>
    <w:rsid w:val="00BF604C"/>
    <w:rsid w:val="00BF618F"/>
    <w:rsid w:val="00BF66F8"/>
    <w:rsid w:val="00BF6A2A"/>
    <w:rsid w:val="00BF6B32"/>
    <w:rsid w:val="00BF6B58"/>
    <w:rsid w:val="00BF6D12"/>
    <w:rsid w:val="00BF6E48"/>
    <w:rsid w:val="00BF6FBA"/>
    <w:rsid w:val="00BF71FC"/>
    <w:rsid w:val="00BF724E"/>
    <w:rsid w:val="00BF73A2"/>
    <w:rsid w:val="00BF743E"/>
    <w:rsid w:val="00BF7668"/>
    <w:rsid w:val="00BF7932"/>
    <w:rsid w:val="00BF79C5"/>
    <w:rsid w:val="00BF7BD4"/>
    <w:rsid w:val="00BF7DB6"/>
    <w:rsid w:val="00BF7ED5"/>
    <w:rsid w:val="00BF7F81"/>
    <w:rsid w:val="00C00155"/>
    <w:rsid w:val="00C0035A"/>
    <w:rsid w:val="00C0039C"/>
    <w:rsid w:val="00C008A7"/>
    <w:rsid w:val="00C00A20"/>
    <w:rsid w:val="00C00D1C"/>
    <w:rsid w:val="00C00DFE"/>
    <w:rsid w:val="00C00E77"/>
    <w:rsid w:val="00C00F64"/>
    <w:rsid w:val="00C01195"/>
    <w:rsid w:val="00C01289"/>
    <w:rsid w:val="00C01601"/>
    <w:rsid w:val="00C01BC4"/>
    <w:rsid w:val="00C01C16"/>
    <w:rsid w:val="00C01CA6"/>
    <w:rsid w:val="00C01F9F"/>
    <w:rsid w:val="00C022B1"/>
    <w:rsid w:val="00C02426"/>
    <w:rsid w:val="00C024B9"/>
    <w:rsid w:val="00C025F2"/>
    <w:rsid w:val="00C02660"/>
    <w:rsid w:val="00C027F8"/>
    <w:rsid w:val="00C02F95"/>
    <w:rsid w:val="00C0300E"/>
    <w:rsid w:val="00C0331D"/>
    <w:rsid w:val="00C03388"/>
    <w:rsid w:val="00C033EC"/>
    <w:rsid w:val="00C0350C"/>
    <w:rsid w:val="00C038F8"/>
    <w:rsid w:val="00C03940"/>
    <w:rsid w:val="00C03D85"/>
    <w:rsid w:val="00C03E13"/>
    <w:rsid w:val="00C0402C"/>
    <w:rsid w:val="00C04167"/>
    <w:rsid w:val="00C04401"/>
    <w:rsid w:val="00C044F2"/>
    <w:rsid w:val="00C04A2D"/>
    <w:rsid w:val="00C04DF9"/>
    <w:rsid w:val="00C04EC0"/>
    <w:rsid w:val="00C052CD"/>
    <w:rsid w:val="00C0531F"/>
    <w:rsid w:val="00C053A3"/>
    <w:rsid w:val="00C05823"/>
    <w:rsid w:val="00C05827"/>
    <w:rsid w:val="00C059C7"/>
    <w:rsid w:val="00C05B4D"/>
    <w:rsid w:val="00C06215"/>
    <w:rsid w:val="00C06ADE"/>
    <w:rsid w:val="00C0713E"/>
    <w:rsid w:val="00C07209"/>
    <w:rsid w:val="00C072C6"/>
    <w:rsid w:val="00C073B3"/>
    <w:rsid w:val="00C075B1"/>
    <w:rsid w:val="00C07A61"/>
    <w:rsid w:val="00C102B1"/>
    <w:rsid w:val="00C1093A"/>
    <w:rsid w:val="00C10A21"/>
    <w:rsid w:val="00C10B5F"/>
    <w:rsid w:val="00C10BE1"/>
    <w:rsid w:val="00C10D62"/>
    <w:rsid w:val="00C111DB"/>
    <w:rsid w:val="00C11429"/>
    <w:rsid w:val="00C116DB"/>
    <w:rsid w:val="00C11A24"/>
    <w:rsid w:val="00C11B33"/>
    <w:rsid w:val="00C11E93"/>
    <w:rsid w:val="00C11EC3"/>
    <w:rsid w:val="00C11F99"/>
    <w:rsid w:val="00C12055"/>
    <w:rsid w:val="00C12129"/>
    <w:rsid w:val="00C1231B"/>
    <w:rsid w:val="00C12802"/>
    <w:rsid w:val="00C1288F"/>
    <w:rsid w:val="00C12935"/>
    <w:rsid w:val="00C1297F"/>
    <w:rsid w:val="00C12D38"/>
    <w:rsid w:val="00C12F41"/>
    <w:rsid w:val="00C12F56"/>
    <w:rsid w:val="00C13147"/>
    <w:rsid w:val="00C13313"/>
    <w:rsid w:val="00C133B1"/>
    <w:rsid w:val="00C1363C"/>
    <w:rsid w:val="00C13671"/>
    <w:rsid w:val="00C13702"/>
    <w:rsid w:val="00C13723"/>
    <w:rsid w:val="00C13A84"/>
    <w:rsid w:val="00C13C81"/>
    <w:rsid w:val="00C13E9A"/>
    <w:rsid w:val="00C13EED"/>
    <w:rsid w:val="00C142E0"/>
    <w:rsid w:val="00C148CA"/>
    <w:rsid w:val="00C14A64"/>
    <w:rsid w:val="00C14B4E"/>
    <w:rsid w:val="00C14B51"/>
    <w:rsid w:val="00C14C1A"/>
    <w:rsid w:val="00C14D74"/>
    <w:rsid w:val="00C14DD0"/>
    <w:rsid w:val="00C14E2E"/>
    <w:rsid w:val="00C14E42"/>
    <w:rsid w:val="00C1544A"/>
    <w:rsid w:val="00C15472"/>
    <w:rsid w:val="00C15522"/>
    <w:rsid w:val="00C155EE"/>
    <w:rsid w:val="00C15A07"/>
    <w:rsid w:val="00C15C92"/>
    <w:rsid w:val="00C15FD7"/>
    <w:rsid w:val="00C15FF9"/>
    <w:rsid w:val="00C16047"/>
    <w:rsid w:val="00C163D7"/>
    <w:rsid w:val="00C165CD"/>
    <w:rsid w:val="00C16A5C"/>
    <w:rsid w:val="00C16BF7"/>
    <w:rsid w:val="00C16E4E"/>
    <w:rsid w:val="00C16F7F"/>
    <w:rsid w:val="00C17436"/>
    <w:rsid w:val="00C178D5"/>
    <w:rsid w:val="00C178E2"/>
    <w:rsid w:val="00C1794E"/>
    <w:rsid w:val="00C17F86"/>
    <w:rsid w:val="00C2004D"/>
    <w:rsid w:val="00C201C5"/>
    <w:rsid w:val="00C2021C"/>
    <w:rsid w:val="00C20288"/>
    <w:rsid w:val="00C209BA"/>
    <w:rsid w:val="00C20A5D"/>
    <w:rsid w:val="00C20AC8"/>
    <w:rsid w:val="00C20B31"/>
    <w:rsid w:val="00C20CBA"/>
    <w:rsid w:val="00C20E89"/>
    <w:rsid w:val="00C21202"/>
    <w:rsid w:val="00C212D2"/>
    <w:rsid w:val="00C21AE3"/>
    <w:rsid w:val="00C21B1C"/>
    <w:rsid w:val="00C21E81"/>
    <w:rsid w:val="00C21F6C"/>
    <w:rsid w:val="00C22009"/>
    <w:rsid w:val="00C22046"/>
    <w:rsid w:val="00C220BE"/>
    <w:rsid w:val="00C22129"/>
    <w:rsid w:val="00C221D2"/>
    <w:rsid w:val="00C22390"/>
    <w:rsid w:val="00C226E6"/>
    <w:rsid w:val="00C228C4"/>
    <w:rsid w:val="00C22A82"/>
    <w:rsid w:val="00C22D5F"/>
    <w:rsid w:val="00C22E4B"/>
    <w:rsid w:val="00C2308E"/>
    <w:rsid w:val="00C230D2"/>
    <w:rsid w:val="00C236C2"/>
    <w:rsid w:val="00C237D7"/>
    <w:rsid w:val="00C239E9"/>
    <w:rsid w:val="00C23A37"/>
    <w:rsid w:val="00C23BAF"/>
    <w:rsid w:val="00C23EA4"/>
    <w:rsid w:val="00C24310"/>
    <w:rsid w:val="00C24335"/>
    <w:rsid w:val="00C2434C"/>
    <w:rsid w:val="00C243C9"/>
    <w:rsid w:val="00C2465F"/>
    <w:rsid w:val="00C246DF"/>
    <w:rsid w:val="00C248F8"/>
    <w:rsid w:val="00C24BD1"/>
    <w:rsid w:val="00C24EF6"/>
    <w:rsid w:val="00C25070"/>
    <w:rsid w:val="00C2511E"/>
    <w:rsid w:val="00C251B7"/>
    <w:rsid w:val="00C253C0"/>
    <w:rsid w:val="00C255B5"/>
    <w:rsid w:val="00C25643"/>
    <w:rsid w:val="00C2577D"/>
    <w:rsid w:val="00C25DB0"/>
    <w:rsid w:val="00C25F64"/>
    <w:rsid w:val="00C26258"/>
    <w:rsid w:val="00C26355"/>
    <w:rsid w:val="00C265BB"/>
    <w:rsid w:val="00C26AFC"/>
    <w:rsid w:val="00C26C4A"/>
    <w:rsid w:val="00C26D9A"/>
    <w:rsid w:val="00C26E00"/>
    <w:rsid w:val="00C27170"/>
    <w:rsid w:val="00C276DD"/>
    <w:rsid w:val="00C27D8A"/>
    <w:rsid w:val="00C27DD3"/>
    <w:rsid w:val="00C27ED7"/>
    <w:rsid w:val="00C30029"/>
    <w:rsid w:val="00C302DC"/>
    <w:rsid w:val="00C304AE"/>
    <w:rsid w:val="00C304C7"/>
    <w:rsid w:val="00C3070E"/>
    <w:rsid w:val="00C307B4"/>
    <w:rsid w:val="00C30A17"/>
    <w:rsid w:val="00C30E91"/>
    <w:rsid w:val="00C312AA"/>
    <w:rsid w:val="00C314A0"/>
    <w:rsid w:val="00C3165A"/>
    <w:rsid w:val="00C317C9"/>
    <w:rsid w:val="00C31B10"/>
    <w:rsid w:val="00C31DE8"/>
    <w:rsid w:val="00C31E99"/>
    <w:rsid w:val="00C320CE"/>
    <w:rsid w:val="00C3210E"/>
    <w:rsid w:val="00C32758"/>
    <w:rsid w:val="00C32AA5"/>
    <w:rsid w:val="00C32E07"/>
    <w:rsid w:val="00C33118"/>
    <w:rsid w:val="00C33268"/>
    <w:rsid w:val="00C332AD"/>
    <w:rsid w:val="00C333CC"/>
    <w:rsid w:val="00C33642"/>
    <w:rsid w:val="00C33D06"/>
    <w:rsid w:val="00C33EA0"/>
    <w:rsid w:val="00C33EDD"/>
    <w:rsid w:val="00C3410F"/>
    <w:rsid w:val="00C34501"/>
    <w:rsid w:val="00C348ED"/>
    <w:rsid w:val="00C34B01"/>
    <w:rsid w:val="00C35097"/>
    <w:rsid w:val="00C35939"/>
    <w:rsid w:val="00C35988"/>
    <w:rsid w:val="00C35AFB"/>
    <w:rsid w:val="00C35E77"/>
    <w:rsid w:val="00C35FB5"/>
    <w:rsid w:val="00C36230"/>
    <w:rsid w:val="00C36243"/>
    <w:rsid w:val="00C36416"/>
    <w:rsid w:val="00C3671A"/>
    <w:rsid w:val="00C36736"/>
    <w:rsid w:val="00C3674F"/>
    <w:rsid w:val="00C36B9A"/>
    <w:rsid w:val="00C36BF3"/>
    <w:rsid w:val="00C36C8C"/>
    <w:rsid w:val="00C377E0"/>
    <w:rsid w:val="00C377ED"/>
    <w:rsid w:val="00C37931"/>
    <w:rsid w:val="00C37E4C"/>
    <w:rsid w:val="00C37F96"/>
    <w:rsid w:val="00C40384"/>
    <w:rsid w:val="00C40869"/>
    <w:rsid w:val="00C40966"/>
    <w:rsid w:val="00C40ADB"/>
    <w:rsid w:val="00C40B4F"/>
    <w:rsid w:val="00C40C15"/>
    <w:rsid w:val="00C40CDE"/>
    <w:rsid w:val="00C41391"/>
    <w:rsid w:val="00C41879"/>
    <w:rsid w:val="00C41897"/>
    <w:rsid w:val="00C41DD3"/>
    <w:rsid w:val="00C41E97"/>
    <w:rsid w:val="00C41FF0"/>
    <w:rsid w:val="00C4231E"/>
    <w:rsid w:val="00C425FD"/>
    <w:rsid w:val="00C42C7E"/>
    <w:rsid w:val="00C42E8A"/>
    <w:rsid w:val="00C43227"/>
    <w:rsid w:val="00C43536"/>
    <w:rsid w:val="00C435A1"/>
    <w:rsid w:val="00C4379B"/>
    <w:rsid w:val="00C437BC"/>
    <w:rsid w:val="00C43BBB"/>
    <w:rsid w:val="00C43E32"/>
    <w:rsid w:val="00C440BE"/>
    <w:rsid w:val="00C440F0"/>
    <w:rsid w:val="00C44198"/>
    <w:rsid w:val="00C446B9"/>
    <w:rsid w:val="00C44A6E"/>
    <w:rsid w:val="00C44DD6"/>
    <w:rsid w:val="00C44EE9"/>
    <w:rsid w:val="00C44F00"/>
    <w:rsid w:val="00C4578B"/>
    <w:rsid w:val="00C45B91"/>
    <w:rsid w:val="00C45C45"/>
    <w:rsid w:val="00C45CE0"/>
    <w:rsid w:val="00C4600A"/>
    <w:rsid w:val="00C46342"/>
    <w:rsid w:val="00C46423"/>
    <w:rsid w:val="00C46713"/>
    <w:rsid w:val="00C4678E"/>
    <w:rsid w:val="00C469FB"/>
    <w:rsid w:val="00C47126"/>
    <w:rsid w:val="00C472A1"/>
    <w:rsid w:val="00C4750B"/>
    <w:rsid w:val="00C47DBF"/>
    <w:rsid w:val="00C47DD2"/>
    <w:rsid w:val="00C50346"/>
    <w:rsid w:val="00C50507"/>
    <w:rsid w:val="00C5078D"/>
    <w:rsid w:val="00C508CB"/>
    <w:rsid w:val="00C50B2C"/>
    <w:rsid w:val="00C50F81"/>
    <w:rsid w:val="00C511E3"/>
    <w:rsid w:val="00C51354"/>
    <w:rsid w:val="00C51698"/>
    <w:rsid w:val="00C51907"/>
    <w:rsid w:val="00C51975"/>
    <w:rsid w:val="00C51D6D"/>
    <w:rsid w:val="00C5201F"/>
    <w:rsid w:val="00C523D2"/>
    <w:rsid w:val="00C52468"/>
    <w:rsid w:val="00C525E9"/>
    <w:rsid w:val="00C52720"/>
    <w:rsid w:val="00C52777"/>
    <w:rsid w:val="00C52960"/>
    <w:rsid w:val="00C52A35"/>
    <w:rsid w:val="00C52B6A"/>
    <w:rsid w:val="00C52BCD"/>
    <w:rsid w:val="00C52C1D"/>
    <w:rsid w:val="00C5311B"/>
    <w:rsid w:val="00C5312D"/>
    <w:rsid w:val="00C531FA"/>
    <w:rsid w:val="00C5325A"/>
    <w:rsid w:val="00C5385C"/>
    <w:rsid w:val="00C539C4"/>
    <w:rsid w:val="00C53A8F"/>
    <w:rsid w:val="00C53ACD"/>
    <w:rsid w:val="00C53D9D"/>
    <w:rsid w:val="00C54386"/>
    <w:rsid w:val="00C54435"/>
    <w:rsid w:val="00C5456C"/>
    <w:rsid w:val="00C545C7"/>
    <w:rsid w:val="00C54C3D"/>
    <w:rsid w:val="00C54D5B"/>
    <w:rsid w:val="00C54EA4"/>
    <w:rsid w:val="00C552B7"/>
    <w:rsid w:val="00C554AF"/>
    <w:rsid w:val="00C55903"/>
    <w:rsid w:val="00C55A74"/>
    <w:rsid w:val="00C5605D"/>
    <w:rsid w:val="00C560C9"/>
    <w:rsid w:val="00C5651F"/>
    <w:rsid w:val="00C56853"/>
    <w:rsid w:val="00C5686E"/>
    <w:rsid w:val="00C56D0E"/>
    <w:rsid w:val="00C56D20"/>
    <w:rsid w:val="00C570C3"/>
    <w:rsid w:val="00C57473"/>
    <w:rsid w:val="00C575C5"/>
    <w:rsid w:val="00C57948"/>
    <w:rsid w:val="00C57BA2"/>
    <w:rsid w:val="00C57C17"/>
    <w:rsid w:val="00C57C5C"/>
    <w:rsid w:val="00C601A0"/>
    <w:rsid w:val="00C60206"/>
    <w:rsid w:val="00C604DE"/>
    <w:rsid w:val="00C60648"/>
    <w:rsid w:val="00C60769"/>
    <w:rsid w:val="00C6084B"/>
    <w:rsid w:val="00C6089C"/>
    <w:rsid w:val="00C608C5"/>
    <w:rsid w:val="00C60903"/>
    <w:rsid w:val="00C6091D"/>
    <w:rsid w:val="00C60AFB"/>
    <w:rsid w:val="00C60B76"/>
    <w:rsid w:val="00C60C42"/>
    <w:rsid w:val="00C60E4B"/>
    <w:rsid w:val="00C60EE9"/>
    <w:rsid w:val="00C60FDC"/>
    <w:rsid w:val="00C61002"/>
    <w:rsid w:val="00C61744"/>
    <w:rsid w:val="00C617F4"/>
    <w:rsid w:val="00C6199F"/>
    <w:rsid w:val="00C61B2C"/>
    <w:rsid w:val="00C61B70"/>
    <w:rsid w:val="00C61DB5"/>
    <w:rsid w:val="00C62005"/>
    <w:rsid w:val="00C62224"/>
    <w:rsid w:val="00C6222D"/>
    <w:rsid w:val="00C622F0"/>
    <w:rsid w:val="00C622F2"/>
    <w:rsid w:val="00C6239B"/>
    <w:rsid w:val="00C62C1D"/>
    <w:rsid w:val="00C62E20"/>
    <w:rsid w:val="00C630A1"/>
    <w:rsid w:val="00C636C9"/>
    <w:rsid w:val="00C63B29"/>
    <w:rsid w:val="00C63D9E"/>
    <w:rsid w:val="00C641D2"/>
    <w:rsid w:val="00C64328"/>
    <w:rsid w:val="00C6439D"/>
    <w:rsid w:val="00C64477"/>
    <w:rsid w:val="00C647B0"/>
    <w:rsid w:val="00C64935"/>
    <w:rsid w:val="00C64B6F"/>
    <w:rsid w:val="00C64E3D"/>
    <w:rsid w:val="00C64F8B"/>
    <w:rsid w:val="00C652C5"/>
    <w:rsid w:val="00C65422"/>
    <w:rsid w:val="00C654D7"/>
    <w:rsid w:val="00C6585A"/>
    <w:rsid w:val="00C658E4"/>
    <w:rsid w:val="00C660E5"/>
    <w:rsid w:val="00C66AAE"/>
    <w:rsid w:val="00C66BD3"/>
    <w:rsid w:val="00C66E57"/>
    <w:rsid w:val="00C67401"/>
    <w:rsid w:val="00C67AD8"/>
    <w:rsid w:val="00C67C44"/>
    <w:rsid w:val="00C700DC"/>
    <w:rsid w:val="00C70460"/>
    <w:rsid w:val="00C708D7"/>
    <w:rsid w:val="00C709A7"/>
    <w:rsid w:val="00C70A13"/>
    <w:rsid w:val="00C70B78"/>
    <w:rsid w:val="00C70BB9"/>
    <w:rsid w:val="00C71143"/>
    <w:rsid w:val="00C715C0"/>
    <w:rsid w:val="00C7161B"/>
    <w:rsid w:val="00C71728"/>
    <w:rsid w:val="00C7196F"/>
    <w:rsid w:val="00C71AF6"/>
    <w:rsid w:val="00C71B00"/>
    <w:rsid w:val="00C71DE7"/>
    <w:rsid w:val="00C71F75"/>
    <w:rsid w:val="00C71F80"/>
    <w:rsid w:val="00C71F86"/>
    <w:rsid w:val="00C720B2"/>
    <w:rsid w:val="00C72333"/>
    <w:rsid w:val="00C72566"/>
    <w:rsid w:val="00C72624"/>
    <w:rsid w:val="00C72A9F"/>
    <w:rsid w:val="00C72C27"/>
    <w:rsid w:val="00C72D37"/>
    <w:rsid w:val="00C73062"/>
    <w:rsid w:val="00C7314C"/>
    <w:rsid w:val="00C7317F"/>
    <w:rsid w:val="00C7329A"/>
    <w:rsid w:val="00C7329D"/>
    <w:rsid w:val="00C732CE"/>
    <w:rsid w:val="00C73334"/>
    <w:rsid w:val="00C734D9"/>
    <w:rsid w:val="00C73E98"/>
    <w:rsid w:val="00C73F44"/>
    <w:rsid w:val="00C742FB"/>
    <w:rsid w:val="00C7478F"/>
    <w:rsid w:val="00C7499A"/>
    <w:rsid w:val="00C74B45"/>
    <w:rsid w:val="00C74B93"/>
    <w:rsid w:val="00C74E47"/>
    <w:rsid w:val="00C75016"/>
    <w:rsid w:val="00C753BC"/>
    <w:rsid w:val="00C755FD"/>
    <w:rsid w:val="00C75680"/>
    <w:rsid w:val="00C75827"/>
    <w:rsid w:val="00C75937"/>
    <w:rsid w:val="00C75958"/>
    <w:rsid w:val="00C759FA"/>
    <w:rsid w:val="00C75A0D"/>
    <w:rsid w:val="00C75C15"/>
    <w:rsid w:val="00C75C2C"/>
    <w:rsid w:val="00C75D39"/>
    <w:rsid w:val="00C76121"/>
    <w:rsid w:val="00C7628E"/>
    <w:rsid w:val="00C76357"/>
    <w:rsid w:val="00C7655C"/>
    <w:rsid w:val="00C76634"/>
    <w:rsid w:val="00C767F7"/>
    <w:rsid w:val="00C76A7F"/>
    <w:rsid w:val="00C76C7D"/>
    <w:rsid w:val="00C76DCE"/>
    <w:rsid w:val="00C772ED"/>
    <w:rsid w:val="00C77D6E"/>
    <w:rsid w:val="00C77E1D"/>
    <w:rsid w:val="00C80342"/>
    <w:rsid w:val="00C80359"/>
    <w:rsid w:val="00C80777"/>
    <w:rsid w:val="00C808A7"/>
    <w:rsid w:val="00C8095E"/>
    <w:rsid w:val="00C80A70"/>
    <w:rsid w:val="00C80B81"/>
    <w:rsid w:val="00C80B90"/>
    <w:rsid w:val="00C80F60"/>
    <w:rsid w:val="00C80F71"/>
    <w:rsid w:val="00C81385"/>
    <w:rsid w:val="00C813D8"/>
    <w:rsid w:val="00C81411"/>
    <w:rsid w:val="00C81792"/>
    <w:rsid w:val="00C817DB"/>
    <w:rsid w:val="00C81C3A"/>
    <w:rsid w:val="00C81F0E"/>
    <w:rsid w:val="00C81F1F"/>
    <w:rsid w:val="00C820E8"/>
    <w:rsid w:val="00C8213E"/>
    <w:rsid w:val="00C821A8"/>
    <w:rsid w:val="00C828D2"/>
    <w:rsid w:val="00C828D7"/>
    <w:rsid w:val="00C82936"/>
    <w:rsid w:val="00C82D7E"/>
    <w:rsid w:val="00C836A8"/>
    <w:rsid w:val="00C837D5"/>
    <w:rsid w:val="00C83867"/>
    <w:rsid w:val="00C83CC2"/>
    <w:rsid w:val="00C83EE3"/>
    <w:rsid w:val="00C8402C"/>
    <w:rsid w:val="00C8404E"/>
    <w:rsid w:val="00C84085"/>
    <w:rsid w:val="00C842FC"/>
    <w:rsid w:val="00C84597"/>
    <w:rsid w:val="00C848FF"/>
    <w:rsid w:val="00C84E69"/>
    <w:rsid w:val="00C85565"/>
    <w:rsid w:val="00C8563D"/>
    <w:rsid w:val="00C857B4"/>
    <w:rsid w:val="00C85873"/>
    <w:rsid w:val="00C85906"/>
    <w:rsid w:val="00C85A69"/>
    <w:rsid w:val="00C85D15"/>
    <w:rsid w:val="00C85D51"/>
    <w:rsid w:val="00C85D9C"/>
    <w:rsid w:val="00C85DA0"/>
    <w:rsid w:val="00C85E7C"/>
    <w:rsid w:val="00C85F3A"/>
    <w:rsid w:val="00C863B3"/>
    <w:rsid w:val="00C865A1"/>
    <w:rsid w:val="00C8690B"/>
    <w:rsid w:val="00C86C45"/>
    <w:rsid w:val="00C86E6F"/>
    <w:rsid w:val="00C86F20"/>
    <w:rsid w:val="00C86F53"/>
    <w:rsid w:val="00C871E6"/>
    <w:rsid w:val="00C872CD"/>
    <w:rsid w:val="00C87322"/>
    <w:rsid w:val="00C8775C"/>
    <w:rsid w:val="00C877DB"/>
    <w:rsid w:val="00C87970"/>
    <w:rsid w:val="00C90193"/>
    <w:rsid w:val="00C90526"/>
    <w:rsid w:val="00C90897"/>
    <w:rsid w:val="00C90B3B"/>
    <w:rsid w:val="00C90B6E"/>
    <w:rsid w:val="00C91030"/>
    <w:rsid w:val="00C9135B"/>
    <w:rsid w:val="00C91721"/>
    <w:rsid w:val="00C9178E"/>
    <w:rsid w:val="00C918D0"/>
    <w:rsid w:val="00C91AC7"/>
    <w:rsid w:val="00C91CC6"/>
    <w:rsid w:val="00C91D00"/>
    <w:rsid w:val="00C91FB8"/>
    <w:rsid w:val="00C9205E"/>
    <w:rsid w:val="00C92139"/>
    <w:rsid w:val="00C92143"/>
    <w:rsid w:val="00C92417"/>
    <w:rsid w:val="00C925D5"/>
    <w:rsid w:val="00C9277D"/>
    <w:rsid w:val="00C927BE"/>
    <w:rsid w:val="00C9286F"/>
    <w:rsid w:val="00C9295D"/>
    <w:rsid w:val="00C92BAE"/>
    <w:rsid w:val="00C92C0A"/>
    <w:rsid w:val="00C93082"/>
    <w:rsid w:val="00C93441"/>
    <w:rsid w:val="00C93A07"/>
    <w:rsid w:val="00C93A58"/>
    <w:rsid w:val="00C93A7C"/>
    <w:rsid w:val="00C93A97"/>
    <w:rsid w:val="00C941E3"/>
    <w:rsid w:val="00C94317"/>
    <w:rsid w:val="00C9433A"/>
    <w:rsid w:val="00C943BD"/>
    <w:rsid w:val="00C94649"/>
    <w:rsid w:val="00C9471B"/>
    <w:rsid w:val="00C9487F"/>
    <w:rsid w:val="00C948B9"/>
    <w:rsid w:val="00C94918"/>
    <w:rsid w:val="00C9498E"/>
    <w:rsid w:val="00C94EEA"/>
    <w:rsid w:val="00C95093"/>
    <w:rsid w:val="00C9571B"/>
    <w:rsid w:val="00C9578D"/>
    <w:rsid w:val="00C957CE"/>
    <w:rsid w:val="00C9590C"/>
    <w:rsid w:val="00C95E5A"/>
    <w:rsid w:val="00C95E6E"/>
    <w:rsid w:val="00C95F3C"/>
    <w:rsid w:val="00C961F6"/>
    <w:rsid w:val="00C962CF"/>
    <w:rsid w:val="00C963BF"/>
    <w:rsid w:val="00C96507"/>
    <w:rsid w:val="00C96728"/>
    <w:rsid w:val="00C96C43"/>
    <w:rsid w:val="00C96C7C"/>
    <w:rsid w:val="00C96E72"/>
    <w:rsid w:val="00C96E77"/>
    <w:rsid w:val="00C9706A"/>
    <w:rsid w:val="00C970EF"/>
    <w:rsid w:val="00C97208"/>
    <w:rsid w:val="00C9745D"/>
    <w:rsid w:val="00C9768E"/>
    <w:rsid w:val="00C9779F"/>
    <w:rsid w:val="00C97D5D"/>
    <w:rsid w:val="00CA03C2"/>
    <w:rsid w:val="00CA07E4"/>
    <w:rsid w:val="00CA0AC3"/>
    <w:rsid w:val="00CA0B7C"/>
    <w:rsid w:val="00CA136D"/>
    <w:rsid w:val="00CA140A"/>
    <w:rsid w:val="00CA1461"/>
    <w:rsid w:val="00CA15FF"/>
    <w:rsid w:val="00CA1A69"/>
    <w:rsid w:val="00CA2049"/>
    <w:rsid w:val="00CA278B"/>
    <w:rsid w:val="00CA28CB"/>
    <w:rsid w:val="00CA2A02"/>
    <w:rsid w:val="00CA2D22"/>
    <w:rsid w:val="00CA2ECF"/>
    <w:rsid w:val="00CA2F89"/>
    <w:rsid w:val="00CA30CE"/>
    <w:rsid w:val="00CA31FD"/>
    <w:rsid w:val="00CA37E1"/>
    <w:rsid w:val="00CA38E2"/>
    <w:rsid w:val="00CA3CA2"/>
    <w:rsid w:val="00CA3D68"/>
    <w:rsid w:val="00CA40A2"/>
    <w:rsid w:val="00CA426B"/>
    <w:rsid w:val="00CA428B"/>
    <w:rsid w:val="00CA4606"/>
    <w:rsid w:val="00CA4835"/>
    <w:rsid w:val="00CA4994"/>
    <w:rsid w:val="00CA4B3D"/>
    <w:rsid w:val="00CA4F10"/>
    <w:rsid w:val="00CA5050"/>
    <w:rsid w:val="00CA50CF"/>
    <w:rsid w:val="00CA51EC"/>
    <w:rsid w:val="00CA5238"/>
    <w:rsid w:val="00CA549E"/>
    <w:rsid w:val="00CA55C1"/>
    <w:rsid w:val="00CA55E2"/>
    <w:rsid w:val="00CA58EF"/>
    <w:rsid w:val="00CA5D95"/>
    <w:rsid w:val="00CA5DBF"/>
    <w:rsid w:val="00CA5E3D"/>
    <w:rsid w:val="00CA5FD4"/>
    <w:rsid w:val="00CA60EB"/>
    <w:rsid w:val="00CA61B1"/>
    <w:rsid w:val="00CA62AE"/>
    <w:rsid w:val="00CA653A"/>
    <w:rsid w:val="00CA6706"/>
    <w:rsid w:val="00CA6F55"/>
    <w:rsid w:val="00CA7120"/>
    <w:rsid w:val="00CA7290"/>
    <w:rsid w:val="00CA7607"/>
    <w:rsid w:val="00CA772D"/>
    <w:rsid w:val="00CA77D5"/>
    <w:rsid w:val="00CA78F5"/>
    <w:rsid w:val="00CA7C94"/>
    <w:rsid w:val="00CA7D87"/>
    <w:rsid w:val="00CA7DE9"/>
    <w:rsid w:val="00CA7F3A"/>
    <w:rsid w:val="00CB00E0"/>
    <w:rsid w:val="00CB0112"/>
    <w:rsid w:val="00CB03D7"/>
    <w:rsid w:val="00CB03DC"/>
    <w:rsid w:val="00CB045B"/>
    <w:rsid w:val="00CB0783"/>
    <w:rsid w:val="00CB0AD1"/>
    <w:rsid w:val="00CB0B6B"/>
    <w:rsid w:val="00CB0BE8"/>
    <w:rsid w:val="00CB1084"/>
    <w:rsid w:val="00CB11FF"/>
    <w:rsid w:val="00CB12AA"/>
    <w:rsid w:val="00CB12D6"/>
    <w:rsid w:val="00CB12FF"/>
    <w:rsid w:val="00CB14D4"/>
    <w:rsid w:val="00CB158F"/>
    <w:rsid w:val="00CB1823"/>
    <w:rsid w:val="00CB1BA6"/>
    <w:rsid w:val="00CB1E39"/>
    <w:rsid w:val="00CB1FBA"/>
    <w:rsid w:val="00CB218C"/>
    <w:rsid w:val="00CB228D"/>
    <w:rsid w:val="00CB25CD"/>
    <w:rsid w:val="00CB25E6"/>
    <w:rsid w:val="00CB2AE3"/>
    <w:rsid w:val="00CB2B2C"/>
    <w:rsid w:val="00CB2BBD"/>
    <w:rsid w:val="00CB3003"/>
    <w:rsid w:val="00CB3136"/>
    <w:rsid w:val="00CB36B2"/>
    <w:rsid w:val="00CB38BE"/>
    <w:rsid w:val="00CB3AB9"/>
    <w:rsid w:val="00CB3DD2"/>
    <w:rsid w:val="00CB3E9D"/>
    <w:rsid w:val="00CB40CD"/>
    <w:rsid w:val="00CB4860"/>
    <w:rsid w:val="00CB4B22"/>
    <w:rsid w:val="00CB4D9D"/>
    <w:rsid w:val="00CB4E04"/>
    <w:rsid w:val="00CB4E76"/>
    <w:rsid w:val="00CB51C9"/>
    <w:rsid w:val="00CB59C1"/>
    <w:rsid w:val="00CB5BE6"/>
    <w:rsid w:val="00CB5D1A"/>
    <w:rsid w:val="00CB6230"/>
    <w:rsid w:val="00CB63B5"/>
    <w:rsid w:val="00CB6501"/>
    <w:rsid w:val="00CB6545"/>
    <w:rsid w:val="00CB6D1F"/>
    <w:rsid w:val="00CB6D88"/>
    <w:rsid w:val="00CB6E2C"/>
    <w:rsid w:val="00CB7113"/>
    <w:rsid w:val="00CB71CB"/>
    <w:rsid w:val="00CB72A2"/>
    <w:rsid w:val="00CB7520"/>
    <w:rsid w:val="00CB7606"/>
    <w:rsid w:val="00CC0379"/>
    <w:rsid w:val="00CC09DE"/>
    <w:rsid w:val="00CC0A79"/>
    <w:rsid w:val="00CC0B28"/>
    <w:rsid w:val="00CC0B8F"/>
    <w:rsid w:val="00CC0E09"/>
    <w:rsid w:val="00CC11CE"/>
    <w:rsid w:val="00CC1212"/>
    <w:rsid w:val="00CC121E"/>
    <w:rsid w:val="00CC13F9"/>
    <w:rsid w:val="00CC148D"/>
    <w:rsid w:val="00CC15CC"/>
    <w:rsid w:val="00CC1712"/>
    <w:rsid w:val="00CC1737"/>
    <w:rsid w:val="00CC185E"/>
    <w:rsid w:val="00CC197B"/>
    <w:rsid w:val="00CC1A46"/>
    <w:rsid w:val="00CC1BCE"/>
    <w:rsid w:val="00CC209D"/>
    <w:rsid w:val="00CC2137"/>
    <w:rsid w:val="00CC235C"/>
    <w:rsid w:val="00CC23FA"/>
    <w:rsid w:val="00CC2545"/>
    <w:rsid w:val="00CC257B"/>
    <w:rsid w:val="00CC284B"/>
    <w:rsid w:val="00CC2877"/>
    <w:rsid w:val="00CC2D74"/>
    <w:rsid w:val="00CC3061"/>
    <w:rsid w:val="00CC33EB"/>
    <w:rsid w:val="00CC3892"/>
    <w:rsid w:val="00CC3895"/>
    <w:rsid w:val="00CC3CAB"/>
    <w:rsid w:val="00CC41E2"/>
    <w:rsid w:val="00CC421F"/>
    <w:rsid w:val="00CC432B"/>
    <w:rsid w:val="00CC434F"/>
    <w:rsid w:val="00CC43DF"/>
    <w:rsid w:val="00CC49F0"/>
    <w:rsid w:val="00CC4F41"/>
    <w:rsid w:val="00CC5000"/>
    <w:rsid w:val="00CC5045"/>
    <w:rsid w:val="00CC5310"/>
    <w:rsid w:val="00CC54C2"/>
    <w:rsid w:val="00CC54FA"/>
    <w:rsid w:val="00CC5510"/>
    <w:rsid w:val="00CC55A9"/>
    <w:rsid w:val="00CC582F"/>
    <w:rsid w:val="00CC5BD7"/>
    <w:rsid w:val="00CC5CCD"/>
    <w:rsid w:val="00CC5D92"/>
    <w:rsid w:val="00CC5DB1"/>
    <w:rsid w:val="00CC6054"/>
    <w:rsid w:val="00CC6389"/>
    <w:rsid w:val="00CC665A"/>
    <w:rsid w:val="00CC67CB"/>
    <w:rsid w:val="00CC6CB8"/>
    <w:rsid w:val="00CC7417"/>
    <w:rsid w:val="00CC7445"/>
    <w:rsid w:val="00CC765E"/>
    <w:rsid w:val="00CC766F"/>
    <w:rsid w:val="00CC7E1C"/>
    <w:rsid w:val="00CD04C5"/>
    <w:rsid w:val="00CD0746"/>
    <w:rsid w:val="00CD0772"/>
    <w:rsid w:val="00CD07EE"/>
    <w:rsid w:val="00CD09DC"/>
    <w:rsid w:val="00CD1011"/>
    <w:rsid w:val="00CD153D"/>
    <w:rsid w:val="00CD1912"/>
    <w:rsid w:val="00CD19A7"/>
    <w:rsid w:val="00CD1BD9"/>
    <w:rsid w:val="00CD21EE"/>
    <w:rsid w:val="00CD2483"/>
    <w:rsid w:val="00CD2541"/>
    <w:rsid w:val="00CD291A"/>
    <w:rsid w:val="00CD29CE"/>
    <w:rsid w:val="00CD2A4E"/>
    <w:rsid w:val="00CD2B6E"/>
    <w:rsid w:val="00CD30DB"/>
    <w:rsid w:val="00CD3305"/>
    <w:rsid w:val="00CD3432"/>
    <w:rsid w:val="00CD343E"/>
    <w:rsid w:val="00CD346F"/>
    <w:rsid w:val="00CD34F0"/>
    <w:rsid w:val="00CD3501"/>
    <w:rsid w:val="00CD380F"/>
    <w:rsid w:val="00CD3D05"/>
    <w:rsid w:val="00CD3E4C"/>
    <w:rsid w:val="00CD4261"/>
    <w:rsid w:val="00CD46E0"/>
    <w:rsid w:val="00CD493B"/>
    <w:rsid w:val="00CD4E20"/>
    <w:rsid w:val="00CD5026"/>
    <w:rsid w:val="00CD5829"/>
    <w:rsid w:val="00CD588A"/>
    <w:rsid w:val="00CD58C4"/>
    <w:rsid w:val="00CD5CBE"/>
    <w:rsid w:val="00CD5E4A"/>
    <w:rsid w:val="00CD6011"/>
    <w:rsid w:val="00CD6043"/>
    <w:rsid w:val="00CD61EB"/>
    <w:rsid w:val="00CD627F"/>
    <w:rsid w:val="00CD6321"/>
    <w:rsid w:val="00CD644D"/>
    <w:rsid w:val="00CD6514"/>
    <w:rsid w:val="00CD65ED"/>
    <w:rsid w:val="00CD6741"/>
    <w:rsid w:val="00CD67D6"/>
    <w:rsid w:val="00CD68A4"/>
    <w:rsid w:val="00CD68BD"/>
    <w:rsid w:val="00CD6A10"/>
    <w:rsid w:val="00CD6C89"/>
    <w:rsid w:val="00CD6D94"/>
    <w:rsid w:val="00CD7085"/>
    <w:rsid w:val="00CD723B"/>
    <w:rsid w:val="00CD7595"/>
    <w:rsid w:val="00CD7706"/>
    <w:rsid w:val="00CD7B1F"/>
    <w:rsid w:val="00CD7D5D"/>
    <w:rsid w:val="00CE0049"/>
    <w:rsid w:val="00CE0151"/>
    <w:rsid w:val="00CE023C"/>
    <w:rsid w:val="00CE0252"/>
    <w:rsid w:val="00CE03E0"/>
    <w:rsid w:val="00CE04A5"/>
    <w:rsid w:val="00CE04A6"/>
    <w:rsid w:val="00CE086B"/>
    <w:rsid w:val="00CE0972"/>
    <w:rsid w:val="00CE0BF0"/>
    <w:rsid w:val="00CE0CCE"/>
    <w:rsid w:val="00CE0E3D"/>
    <w:rsid w:val="00CE1246"/>
    <w:rsid w:val="00CE13E7"/>
    <w:rsid w:val="00CE1594"/>
    <w:rsid w:val="00CE185C"/>
    <w:rsid w:val="00CE19DA"/>
    <w:rsid w:val="00CE1AB3"/>
    <w:rsid w:val="00CE1AF2"/>
    <w:rsid w:val="00CE1B9E"/>
    <w:rsid w:val="00CE1DAC"/>
    <w:rsid w:val="00CE2097"/>
    <w:rsid w:val="00CE20F3"/>
    <w:rsid w:val="00CE21B7"/>
    <w:rsid w:val="00CE222B"/>
    <w:rsid w:val="00CE22AF"/>
    <w:rsid w:val="00CE2768"/>
    <w:rsid w:val="00CE285D"/>
    <w:rsid w:val="00CE29FF"/>
    <w:rsid w:val="00CE2F38"/>
    <w:rsid w:val="00CE30F9"/>
    <w:rsid w:val="00CE35B3"/>
    <w:rsid w:val="00CE37CB"/>
    <w:rsid w:val="00CE39D0"/>
    <w:rsid w:val="00CE3B70"/>
    <w:rsid w:val="00CE3C09"/>
    <w:rsid w:val="00CE3CA3"/>
    <w:rsid w:val="00CE3CC8"/>
    <w:rsid w:val="00CE3EFC"/>
    <w:rsid w:val="00CE4350"/>
    <w:rsid w:val="00CE458A"/>
    <w:rsid w:val="00CE45DC"/>
    <w:rsid w:val="00CE4845"/>
    <w:rsid w:val="00CE4EA0"/>
    <w:rsid w:val="00CE5078"/>
    <w:rsid w:val="00CE5306"/>
    <w:rsid w:val="00CE532A"/>
    <w:rsid w:val="00CE53E8"/>
    <w:rsid w:val="00CE582F"/>
    <w:rsid w:val="00CE5955"/>
    <w:rsid w:val="00CE5DC0"/>
    <w:rsid w:val="00CE5DD9"/>
    <w:rsid w:val="00CE5F28"/>
    <w:rsid w:val="00CE60CF"/>
    <w:rsid w:val="00CE6DCA"/>
    <w:rsid w:val="00CE7240"/>
    <w:rsid w:val="00CE75A9"/>
    <w:rsid w:val="00CE7753"/>
    <w:rsid w:val="00CE7766"/>
    <w:rsid w:val="00CE777B"/>
    <w:rsid w:val="00CE7863"/>
    <w:rsid w:val="00CE790B"/>
    <w:rsid w:val="00CE7B4B"/>
    <w:rsid w:val="00CE7DBE"/>
    <w:rsid w:val="00CE7EB6"/>
    <w:rsid w:val="00CF002A"/>
    <w:rsid w:val="00CF0266"/>
    <w:rsid w:val="00CF02D6"/>
    <w:rsid w:val="00CF032F"/>
    <w:rsid w:val="00CF09BB"/>
    <w:rsid w:val="00CF11B2"/>
    <w:rsid w:val="00CF197D"/>
    <w:rsid w:val="00CF1BF8"/>
    <w:rsid w:val="00CF1FDD"/>
    <w:rsid w:val="00CF200B"/>
    <w:rsid w:val="00CF21B8"/>
    <w:rsid w:val="00CF2280"/>
    <w:rsid w:val="00CF233F"/>
    <w:rsid w:val="00CF2370"/>
    <w:rsid w:val="00CF241F"/>
    <w:rsid w:val="00CF2614"/>
    <w:rsid w:val="00CF2910"/>
    <w:rsid w:val="00CF2942"/>
    <w:rsid w:val="00CF2B7D"/>
    <w:rsid w:val="00CF2F36"/>
    <w:rsid w:val="00CF2F74"/>
    <w:rsid w:val="00CF3109"/>
    <w:rsid w:val="00CF3347"/>
    <w:rsid w:val="00CF3434"/>
    <w:rsid w:val="00CF35C2"/>
    <w:rsid w:val="00CF35E6"/>
    <w:rsid w:val="00CF3999"/>
    <w:rsid w:val="00CF3C78"/>
    <w:rsid w:val="00CF4627"/>
    <w:rsid w:val="00CF46AF"/>
    <w:rsid w:val="00CF49F3"/>
    <w:rsid w:val="00CF4A84"/>
    <w:rsid w:val="00CF4D4B"/>
    <w:rsid w:val="00CF4DA5"/>
    <w:rsid w:val="00CF4DD6"/>
    <w:rsid w:val="00CF4F8C"/>
    <w:rsid w:val="00CF5036"/>
    <w:rsid w:val="00CF51B5"/>
    <w:rsid w:val="00CF5343"/>
    <w:rsid w:val="00CF5378"/>
    <w:rsid w:val="00CF5381"/>
    <w:rsid w:val="00CF53B7"/>
    <w:rsid w:val="00CF553A"/>
    <w:rsid w:val="00CF5885"/>
    <w:rsid w:val="00CF5948"/>
    <w:rsid w:val="00CF5A3C"/>
    <w:rsid w:val="00CF5A60"/>
    <w:rsid w:val="00CF605C"/>
    <w:rsid w:val="00CF60E5"/>
    <w:rsid w:val="00CF61E5"/>
    <w:rsid w:val="00CF650D"/>
    <w:rsid w:val="00CF66FD"/>
    <w:rsid w:val="00CF6776"/>
    <w:rsid w:val="00CF68F2"/>
    <w:rsid w:val="00CF6915"/>
    <w:rsid w:val="00CF6BF8"/>
    <w:rsid w:val="00CF6D5E"/>
    <w:rsid w:val="00CF781F"/>
    <w:rsid w:val="00CF798D"/>
    <w:rsid w:val="00CF7B15"/>
    <w:rsid w:val="00D0038E"/>
    <w:rsid w:val="00D0094B"/>
    <w:rsid w:val="00D009AF"/>
    <w:rsid w:val="00D00A2B"/>
    <w:rsid w:val="00D00B5A"/>
    <w:rsid w:val="00D00C11"/>
    <w:rsid w:val="00D00D1E"/>
    <w:rsid w:val="00D00E46"/>
    <w:rsid w:val="00D010D8"/>
    <w:rsid w:val="00D015CD"/>
    <w:rsid w:val="00D01830"/>
    <w:rsid w:val="00D019DC"/>
    <w:rsid w:val="00D019E3"/>
    <w:rsid w:val="00D02186"/>
    <w:rsid w:val="00D0220E"/>
    <w:rsid w:val="00D026DE"/>
    <w:rsid w:val="00D027FB"/>
    <w:rsid w:val="00D0282E"/>
    <w:rsid w:val="00D02D8D"/>
    <w:rsid w:val="00D03144"/>
    <w:rsid w:val="00D0340C"/>
    <w:rsid w:val="00D0343A"/>
    <w:rsid w:val="00D0344D"/>
    <w:rsid w:val="00D03483"/>
    <w:rsid w:val="00D0354B"/>
    <w:rsid w:val="00D036FA"/>
    <w:rsid w:val="00D0371E"/>
    <w:rsid w:val="00D03B2C"/>
    <w:rsid w:val="00D03CBA"/>
    <w:rsid w:val="00D04245"/>
    <w:rsid w:val="00D042B5"/>
    <w:rsid w:val="00D04372"/>
    <w:rsid w:val="00D0450F"/>
    <w:rsid w:val="00D0454D"/>
    <w:rsid w:val="00D0486B"/>
    <w:rsid w:val="00D0499D"/>
    <w:rsid w:val="00D04CCB"/>
    <w:rsid w:val="00D050D5"/>
    <w:rsid w:val="00D05372"/>
    <w:rsid w:val="00D053C6"/>
    <w:rsid w:val="00D05625"/>
    <w:rsid w:val="00D05702"/>
    <w:rsid w:val="00D05758"/>
    <w:rsid w:val="00D05789"/>
    <w:rsid w:val="00D05848"/>
    <w:rsid w:val="00D058A6"/>
    <w:rsid w:val="00D059E6"/>
    <w:rsid w:val="00D05ACE"/>
    <w:rsid w:val="00D05C22"/>
    <w:rsid w:val="00D05C9A"/>
    <w:rsid w:val="00D05EF4"/>
    <w:rsid w:val="00D062D5"/>
    <w:rsid w:val="00D06552"/>
    <w:rsid w:val="00D06879"/>
    <w:rsid w:val="00D06899"/>
    <w:rsid w:val="00D068C4"/>
    <w:rsid w:val="00D06C18"/>
    <w:rsid w:val="00D07284"/>
    <w:rsid w:val="00D07625"/>
    <w:rsid w:val="00D0795E"/>
    <w:rsid w:val="00D07A23"/>
    <w:rsid w:val="00D07D4A"/>
    <w:rsid w:val="00D07E3F"/>
    <w:rsid w:val="00D07E5A"/>
    <w:rsid w:val="00D10535"/>
    <w:rsid w:val="00D10675"/>
    <w:rsid w:val="00D108B7"/>
    <w:rsid w:val="00D10DAE"/>
    <w:rsid w:val="00D10EF5"/>
    <w:rsid w:val="00D10F7A"/>
    <w:rsid w:val="00D115C8"/>
    <w:rsid w:val="00D11742"/>
    <w:rsid w:val="00D11C46"/>
    <w:rsid w:val="00D11D41"/>
    <w:rsid w:val="00D12013"/>
    <w:rsid w:val="00D12019"/>
    <w:rsid w:val="00D1219E"/>
    <w:rsid w:val="00D12294"/>
    <w:rsid w:val="00D122AE"/>
    <w:rsid w:val="00D12625"/>
    <w:rsid w:val="00D126D3"/>
    <w:rsid w:val="00D12CD6"/>
    <w:rsid w:val="00D12D63"/>
    <w:rsid w:val="00D12FA0"/>
    <w:rsid w:val="00D12FDC"/>
    <w:rsid w:val="00D1303B"/>
    <w:rsid w:val="00D13253"/>
    <w:rsid w:val="00D13315"/>
    <w:rsid w:val="00D13333"/>
    <w:rsid w:val="00D1343A"/>
    <w:rsid w:val="00D13489"/>
    <w:rsid w:val="00D1355C"/>
    <w:rsid w:val="00D136DD"/>
    <w:rsid w:val="00D139B9"/>
    <w:rsid w:val="00D139C8"/>
    <w:rsid w:val="00D139FA"/>
    <w:rsid w:val="00D13D9A"/>
    <w:rsid w:val="00D14151"/>
    <w:rsid w:val="00D14596"/>
    <w:rsid w:val="00D145E5"/>
    <w:rsid w:val="00D14640"/>
    <w:rsid w:val="00D14672"/>
    <w:rsid w:val="00D14960"/>
    <w:rsid w:val="00D151D1"/>
    <w:rsid w:val="00D152E0"/>
    <w:rsid w:val="00D15594"/>
    <w:rsid w:val="00D1577C"/>
    <w:rsid w:val="00D15CAA"/>
    <w:rsid w:val="00D16038"/>
    <w:rsid w:val="00D1628F"/>
    <w:rsid w:val="00D163E7"/>
    <w:rsid w:val="00D16447"/>
    <w:rsid w:val="00D1655C"/>
    <w:rsid w:val="00D16988"/>
    <w:rsid w:val="00D16BCE"/>
    <w:rsid w:val="00D16EFD"/>
    <w:rsid w:val="00D1706F"/>
    <w:rsid w:val="00D170A5"/>
    <w:rsid w:val="00D171E8"/>
    <w:rsid w:val="00D17236"/>
    <w:rsid w:val="00D176DB"/>
    <w:rsid w:val="00D177A7"/>
    <w:rsid w:val="00D177E1"/>
    <w:rsid w:val="00D17A6C"/>
    <w:rsid w:val="00D17AED"/>
    <w:rsid w:val="00D17AF9"/>
    <w:rsid w:val="00D17B71"/>
    <w:rsid w:val="00D17E67"/>
    <w:rsid w:val="00D17FCA"/>
    <w:rsid w:val="00D200E2"/>
    <w:rsid w:val="00D20343"/>
    <w:rsid w:val="00D203F3"/>
    <w:rsid w:val="00D203FC"/>
    <w:rsid w:val="00D208C6"/>
    <w:rsid w:val="00D20B7E"/>
    <w:rsid w:val="00D20CF1"/>
    <w:rsid w:val="00D20D8E"/>
    <w:rsid w:val="00D21448"/>
    <w:rsid w:val="00D21684"/>
    <w:rsid w:val="00D219F5"/>
    <w:rsid w:val="00D21A1F"/>
    <w:rsid w:val="00D21E7C"/>
    <w:rsid w:val="00D21E90"/>
    <w:rsid w:val="00D2241B"/>
    <w:rsid w:val="00D22502"/>
    <w:rsid w:val="00D2257A"/>
    <w:rsid w:val="00D22726"/>
    <w:rsid w:val="00D22B39"/>
    <w:rsid w:val="00D22D27"/>
    <w:rsid w:val="00D22D50"/>
    <w:rsid w:val="00D2338C"/>
    <w:rsid w:val="00D2374A"/>
    <w:rsid w:val="00D23877"/>
    <w:rsid w:val="00D23CF9"/>
    <w:rsid w:val="00D23F34"/>
    <w:rsid w:val="00D24599"/>
    <w:rsid w:val="00D2471F"/>
    <w:rsid w:val="00D247EF"/>
    <w:rsid w:val="00D24AFF"/>
    <w:rsid w:val="00D24B3A"/>
    <w:rsid w:val="00D24C30"/>
    <w:rsid w:val="00D24CCD"/>
    <w:rsid w:val="00D24FA9"/>
    <w:rsid w:val="00D25064"/>
    <w:rsid w:val="00D2546D"/>
    <w:rsid w:val="00D25879"/>
    <w:rsid w:val="00D25A0E"/>
    <w:rsid w:val="00D25A7D"/>
    <w:rsid w:val="00D25FB2"/>
    <w:rsid w:val="00D26055"/>
    <w:rsid w:val="00D261F6"/>
    <w:rsid w:val="00D262F4"/>
    <w:rsid w:val="00D264BB"/>
    <w:rsid w:val="00D265DF"/>
    <w:rsid w:val="00D2663B"/>
    <w:rsid w:val="00D26F73"/>
    <w:rsid w:val="00D271E9"/>
    <w:rsid w:val="00D27BB2"/>
    <w:rsid w:val="00D30030"/>
    <w:rsid w:val="00D30051"/>
    <w:rsid w:val="00D3007B"/>
    <w:rsid w:val="00D302BE"/>
    <w:rsid w:val="00D303A8"/>
    <w:rsid w:val="00D30634"/>
    <w:rsid w:val="00D3085E"/>
    <w:rsid w:val="00D308EA"/>
    <w:rsid w:val="00D30BB6"/>
    <w:rsid w:val="00D30CE9"/>
    <w:rsid w:val="00D30DB6"/>
    <w:rsid w:val="00D30DF9"/>
    <w:rsid w:val="00D30E77"/>
    <w:rsid w:val="00D30F13"/>
    <w:rsid w:val="00D31181"/>
    <w:rsid w:val="00D311FE"/>
    <w:rsid w:val="00D31411"/>
    <w:rsid w:val="00D316F8"/>
    <w:rsid w:val="00D31AA3"/>
    <w:rsid w:val="00D31AE2"/>
    <w:rsid w:val="00D31C54"/>
    <w:rsid w:val="00D31D7B"/>
    <w:rsid w:val="00D31EAD"/>
    <w:rsid w:val="00D320E5"/>
    <w:rsid w:val="00D3210F"/>
    <w:rsid w:val="00D3224A"/>
    <w:rsid w:val="00D32859"/>
    <w:rsid w:val="00D3290A"/>
    <w:rsid w:val="00D32DCE"/>
    <w:rsid w:val="00D32F2A"/>
    <w:rsid w:val="00D32F31"/>
    <w:rsid w:val="00D32FA6"/>
    <w:rsid w:val="00D33174"/>
    <w:rsid w:val="00D334FD"/>
    <w:rsid w:val="00D33A5A"/>
    <w:rsid w:val="00D33AB7"/>
    <w:rsid w:val="00D33ABF"/>
    <w:rsid w:val="00D33B55"/>
    <w:rsid w:val="00D33D15"/>
    <w:rsid w:val="00D33EC5"/>
    <w:rsid w:val="00D33F75"/>
    <w:rsid w:val="00D342BE"/>
    <w:rsid w:val="00D34777"/>
    <w:rsid w:val="00D34A57"/>
    <w:rsid w:val="00D34AFA"/>
    <w:rsid w:val="00D34B19"/>
    <w:rsid w:val="00D34B1B"/>
    <w:rsid w:val="00D34D50"/>
    <w:rsid w:val="00D34FE4"/>
    <w:rsid w:val="00D35043"/>
    <w:rsid w:val="00D35096"/>
    <w:rsid w:val="00D351E5"/>
    <w:rsid w:val="00D35474"/>
    <w:rsid w:val="00D3547D"/>
    <w:rsid w:val="00D35542"/>
    <w:rsid w:val="00D3574D"/>
    <w:rsid w:val="00D35761"/>
    <w:rsid w:val="00D35AFB"/>
    <w:rsid w:val="00D35E48"/>
    <w:rsid w:val="00D362B0"/>
    <w:rsid w:val="00D36357"/>
    <w:rsid w:val="00D368AE"/>
    <w:rsid w:val="00D36968"/>
    <w:rsid w:val="00D36C7F"/>
    <w:rsid w:val="00D36FE2"/>
    <w:rsid w:val="00D36FF1"/>
    <w:rsid w:val="00D37072"/>
    <w:rsid w:val="00D370DE"/>
    <w:rsid w:val="00D3729C"/>
    <w:rsid w:val="00D3740C"/>
    <w:rsid w:val="00D3747E"/>
    <w:rsid w:val="00D37604"/>
    <w:rsid w:val="00D378DF"/>
    <w:rsid w:val="00D37912"/>
    <w:rsid w:val="00D37F9B"/>
    <w:rsid w:val="00D400D0"/>
    <w:rsid w:val="00D404C2"/>
    <w:rsid w:val="00D40556"/>
    <w:rsid w:val="00D406C4"/>
    <w:rsid w:val="00D40A13"/>
    <w:rsid w:val="00D40BCC"/>
    <w:rsid w:val="00D40C44"/>
    <w:rsid w:val="00D410FF"/>
    <w:rsid w:val="00D41363"/>
    <w:rsid w:val="00D41403"/>
    <w:rsid w:val="00D41430"/>
    <w:rsid w:val="00D4184E"/>
    <w:rsid w:val="00D41DA2"/>
    <w:rsid w:val="00D41F31"/>
    <w:rsid w:val="00D4224C"/>
    <w:rsid w:val="00D423C2"/>
    <w:rsid w:val="00D42987"/>
    <w:rsid w:val="00D42DF4"/>
    <w:rsid w:val="00D42E9A"/>
    <w:rsid w:val="00D42EF1"/>
    <w:rsid w:val="00D434DE"/>
    <w:rsid w:val="00D4356C"/>
    <w:rsid w:val="00D4378B"/>
    <w:rsid w:val="00D4391D"/>
    <w:rsid w:val="00D43956"/>
    <w:rsid w:val="00D43B81"/>
    <w:rsid w:val="00D43BF6"/>
    <w:rsid w:val="00D43ECE"/>
    <w:rsid w:val="00D44019"/>
    <w:rsid w:val="00D44271"/>
    <w:rsid w:val="00D44552"/>
    <w:rsid w:val="00D448A6"/>
    <w:rsid w:val="00D44BE3"/>
    <w:rsid w:val="00D44C83"/>
    <w:rsid w:val="00D45043"/>
    <w:rsid w:val="00D4564D"/>
    <w:rsid w:val="00D45912"/>
    <w:rsid w:val="00D45930"/>
    <w:rsid w:val="00D45B0A"/>
    <w:rsid w:val="00D45EEC"/>
    <w:rsid w:val="00D46019"/>
    <w:rsid w:val="00D46268"/>
    <w:rsid w:val="00D46515"/>
    <w:rsid w:val="00D466DA"/>
    <w:rsid w:val="00D46758"/>
    <w:rsid w:val="00D467A6"/>
    <w:rsid w:val="00D46873"/>
    <w:rsid w:val="00D469B9"/>
    <w:rsid w:val="00D4701C"/>
    <w:rsid w:val="00D470AE"/>
    <w:rsid w:val="00D470F3"/>
    <w:rsid w:val="00D472C2"/>
    <w:rsid w:val="00D47390"/>
    <w:rsid w:val="00D4789B"/>
    <w:rsid w:val="00D47BBA"/>
    <w:rsid w:val="00D5021F"/>
    <w:rsid w:val="00D50784"/>
    <w:rsid w:val="00D508A2"/>
    <w:rsid w:val="00D508C5"/>
    <w:rsid w:val="00D50AAC"/>
    <w:rsid w:val="00D50AB3"/>
    <w:rsid w:val="00D50BB4"/>
    <w:rsid w:val="00D51127"/>
    <w:rsid w:val="00D5127B"/>
    <w:rsid w:val="00D51422"/>
    <w:rsid w:val="00D51611"/>
    <w:rsid w:val="00D51625"/>
    <w:rsid w:val="00D516C9"/>
    <w:rsid w:val="00D51875"/>
    <w:rsid w:val="00D5199F"/>
    <w:rsid w:val="00D51CB1"/>
    <w:rsid w:val="00D51CE8"/>
    <w:rsid w:val="00D51E5A"/>
    <w:rsid w:val="00D51F83"/>
    <w:rsid w:val="00D52188"/>
    <w:rsid w:val="00D523B5"/>
    <w:rsid w:val="00D5269F"/>
    <w:rsid w:val="00D52752"/>
    <w:rsid w:val="00D52810"/>
    <w:rsid w:val="00D529CF"/>
    <w:rsid w:val="00D532D2"/>
    <w:rsid w:val="00D5341D"/>
    <w:rsid w:val="00D534D1"/>
    <w:rsid w:val="00D53833"/>
    <w:rsid w:val="00D538FE"/>
    <w:rsid w:val="00D53B46"/>
    <w:rsid w:val="00D53DD7"/>
    <w:rsid w:val="00D5416E"/>
    <w:rsid w:val="00D5447E"/>
    <w:rsid w:val="00D54622"/>
    <w:rsid w:val="00D5488E"/>
    <w:rsid w:val="00D54B3E"/>
    <w:rsid w:val="00D54D43"/>
    <w:rsid w:val="00D54E43"/>
    <w:rsid w:val="00D54E83"/>
    <w:rsid w:val="00D54FF2"/>
    <w:rsid w:val="00D55F0B"/>
    <w:rsid w:val="00D560EC"/>
    <w:rsid w:val="00D56602"/>
    <w:rsid w:val="00D56744"/>
    <w:rsid w:val="00D568ED"/>
    <w:rsid w:val="00D569D0"/>
    <w:rsid w:val="00D56AF4"/>
    <w:rsid w:val="00D56DD2"/>
    <w:rsid w:val="00D56EC4"/>
    <w:rsid w:val="00D57397"/>
    <w:rsid w:val="00D57506"/>
    <w:rsid w:val="00D57589"/>
    <w:rsid w:val="00D575A1"/>
    <w:rsid w:val="00D575D0"/>
    <w:rsid w:val="00D57679"/>
    <w:rsid w:val="00D57E12"/>
    <w:rsid w:val="00D60294"/>
    <w:rsid w:val="00D602CB"/>
    <w:rsid w:val="00D603A1"/>
    <w:rsid w:val="00D603E1"/>
    <w:rsid w:val="00D607A5"/>
    <w:rsid w:val="00D608CE"/>
    <w:rsid w:val="00D60B59"/>
    <w:rsid w:val="00D60C77"/>
    <w:rsid w:val="00D60F42"/>
    <w:rsid w:val="00D61012"/>
    <w:rsid w:val="00D61085"/>
    <w:rsid w:val="00D612E3"/>
    <w:rsid w:val="00D6134F"/>
    <w:rsid w:val="00D6159A"/>
    <w:rsid w:val="00D61B47"/>
    <w:rsid w:val="00D61B5F"/>
    <w:rsid w:val="00D61E40"/>
    <w:rsid w:val="00D6201E"/>
    <w:rsid w:val="00D620EF"/>
    <w:rsid w:val="00D62316"/>
    <w:rsid w:val="00D625F9"/>
    <w:rsid w:val="00D62800"/>
    <w:rsid w:val="00D62B9F"/>
    <w:rsid w:val="00D62C84"/>
    <w:rsid w:val="00D62E99"/>
    <w:rsid w:val="00D62F0B"/>
    <w:rsid w:val="00D6338E"/>
    <w:rsid w:val="00D63482"/>
    <w:rsid w:val="00D634AE"/>
    <w:rsid w:val="00D637D4"/>
    <w:rsid w:val="00D638C3"/>
    <w:rsid w:val="00D638D9"/>
    <w:rsid w:val="00D6396D"/>
    <w:rsid w:val="00D63A47"/>
    <w:rsid w:val="00D63E06"/>
    <w:rsid w:val="00D642C9"/>
    <w:rsid w:val="00D644C8"/>
    <w:rsid w:val="00D64659"/>
    <w:rsid w:val="00D64986"/>
    <w:rsid w:val="00D649D9"/>
    <w:rsid w:val="00D64CD8"/>
    <w:rsid w:val="00D65167"/>
    <w:rsid w:val="00D65394"/>
    <w:rsid w:val="00D6547A"/>
    <w:rsid w:val="00D6591A"/>
    <w:rsid w:val="00D65AF2"/>
    <w:rsid w:val="00D65B68"/>
    <w:rsid w:val="00D65BE5"/>
    <w:rsid w:val="00D65C7E"/>
    <w:rsid w:val="00D65D45"/>
    <w:rsid w:val="00D65E25"/>
    <w:rsid w:val="00D661DF"/>
    <w:rsid w:val="00D663B7"/>
    <w:rsid w:val="00D663FB"/>
    <w:rsid w:val="00D66706"/>
    <w:rsid w:val="00D66771"/>
    <w:rsid w:val="00D66D5C"/>
    <w:rsid w:val="00D66E73"/>
    <w:rsid w:val="00D670BA"/>
    <w:rsid w:val="00D670E7"/>
    <w:rsid w:val="00D677D7"/>
    <w:rsid w:val="00D67801"/>
    <w:rsid w:val="00D679BB"/>
    <w:rsid w:val="00D67A39"/>
    <w:rsid w:val="00D67EB1"/>
    <w:rsid w:val="00D67F5F"/>
    <w:rsid w:val="00D701EF"/>
    <w:rsid w:val="00D702CA"/>
    <w:rsid w:val="00D70333"/>
    <w:rsid w:val="00D703E4"/>
    <w:rsid w:val="00D704C9"/>
    <w:rsid w:val="00D70533"/>
    <w:rsid w:val="00D7054E"/>
    <w:rsid w:val="00D705AC"/>
    <w:rsid w:val="00D70826"/>
    <w:rsid w:val="00D70971"/>
    <w:rsid w:val="00D70A0B"/>
    <w:rsid w:val="00D70AFA"/>
    <w:rsid w:val="00D70B3D"/>
    <w:rsid w:val="00D70D66"/>
    <w:rsid w:val="00D70F7B"/>
    <w:rsid w:val="00D711D5"/>
    <w:rsid w:val="00D71317"/>
    <w:rsid w:val="00D71635"/>
    <w:rsid w:val="00D7184C"/>
    <w:rsid w:val="00D718E1"/>
    <w:rsid w:val="00D719E9"/>
    <w:rsid w:val="00D7220A"/>
    <w:rsid w:val="00D72371"/>
    <w:rsid w:val="00D7260E"/>
    <w:rsid w:val="00D7274A"/>
    <w:rsid w:val="00D7284B"/>
    <w:rsid w:val="00D72A00"/>
    <w:rsid w:val="00D72AEC"/>
    <w:rsid w:val="00D72C16"/>
    <w:rsid w:val="00D72F97"/>
    <w:rsid w:val="00D730CF"/>
    <w:rsid w:val="00D73336"/>
    <w:rsid w:val="00D7342E"/>
    <w:rsid w:val="00D737F6"/>
    <w:rsid w:val="00D73BFE"/>
    <w:rsid w:val="00D73D70"/>
    <w:rsid w:val="00D74460"/>
    <w:rsid w:val="00D7469E"/>
    <w:rsid w:val="00D746FD"/>
    <w:rsid w:val="00D74AB8"/>
    <w:rsid w:val="00D74AE8"/>
    <w:rsid w:val="00D75056"/>
    <w:rsid w:val="00D752A4"/>
    <w:rsid w:val="00D75520"/>
    <w:rsid w:val="00D756ED"/>
    <w:rsid w:val="00D75934"/>
    <w:rsid w:val="00D75E59"/>
    <w:rsid w:val="00D75F7F"/>
    <w:rsid w:val="00D76018"/>
    <w:rsid w:val="00D761AD"/>
    <w:rsid w:val="00D761E1"/>
    <w:rsid w:val="00D7639F"/>
    <w:rsid w:val="00D76414"/>
    <w:rsid w:val="00D76771"/>
    <w:rsid w:val="00D76773"/>
    <w:rsid w:val="00D769AD"/>
    <w:rsid w:val="00D769EB"/>
    <w:rsid w:val="00D76A08"/>
    <w:rsid w:val="00D76C2A"/>
    <w:rsid w:val="00D76DD4"/>
    <w:rsid w:val="00D76E76"/>
    <w:rsid w:val="00D76F46"/>
    <w:rsid w:val="00D76F99"/>
    <w:rsid w:val="00D77240"/>
    <w:rsid w:val="00D7730F"/>
    <w:rsid w:val="00D77FD2"/>
    <w:rsid w:val="00D80170"/>
    <w:rsid w:val="00D80623"/>
    <w:rsid w:val="00D8071F"/>
    <w:rsid w:val="00D80855"/>
    <w:rsid w:val="00D80A8C"/>
    <w:rsid w:val="00D80DCA"/>
    <w:rsid w:val="00D80EF4"/>
    <w:rsid w:val="00D8122A"/>
    <w:rsid w:val="00D814E6"/>
    <w:rsid w:val="00D81C8C"/>
    <w:rsid w:val="00D821A3"/>
    <w:rsid w:val="00D82493"/>
    <w:rsid w:val="00D829E7"/>
    <w:rsid w:val="00D82DA8"/>
    <w:rsid w:val="00D82E2A"/>
    <w:rsid w:val="00D83218"/>
    <w:rsid w:val="00D83310"/>
    <w:rsid w:val="00D834DA"/>
    <w:rsid w:val="00D83906"/>
    <w:rsid w:val="00D83A24"/>
    <w:rsid w:val="00D83D9F"/>
    <w:rsid w:val="00D83F32"/>
    <w:rsid w:val="00D842C3"/>
    <w:rsid w:val="00D84573"/>
    <w:rsid w:val="00D84622"/>
    <w:rsid w:val="00D8483E"/>
    <w:rsid w:val="00D848A9"/>
    <w:rsid w:val="00D8494E"/>
    <w:rsid w:val="00D84A1F"/>
    <w:rsid w:val="00D84A2C"/>
    <w:rsid w:val="00D84C39"/>
    <w:rsid w:val="00D84D9A"/>
    <w:rsid w:val="00D84F73"/>
    <w:rsid w:val="00D84F83"/>
    <w:rsid w:val="00D85237"/>
    <w:rsid w:val="00D854E5"/>
    <w:rsid w:val="00D855D4"/>
    <w:rsid w:val="00D85713"/>
    <w:rsid w:val="00D8579F"/>
    <w:rsid w:val="00D858C1"/>
    <w:rsid w:val="00D85A02"/>
    <w:rsid w:val="00D85B64"/>
    <w:rsid w:val="00D85E03"/>
    <w:rsid w:val="00D85E81"/>
    <w:rsid w:val="00D8635D"/>
    <w:rsid w:val="00D8642B"/>
    <w:rsid w:val="00D865F9"/>
    <w:rsid w:val="00D868B9"/>
    <w:rsid w:val="00D86ACE"/>
    <w:rsid w:val="00D86C00"/>
    <w:rsid w:val="00D86EE2"/>
    <w:rsid w:val="00D86F99"/>
    <w:rsid w:val="00D87056"/>
    <w:rsid w:val="00D87479"/>
    <w:rsid w:val="00D876C3"/>
    <w:rsid w:val="00D87876"/>
    <w:rsid w:val="00D8788F"/>
    <w:rsid w:val="00D87932"/>
    <w:rsid w:val="00D87B0C"/>
    <w:rsid w:val="00D87B15"/>
    <w:rsid w:val="00D87C25"/>
    <w:rsid w:val="00D87DD0"/>
    <w:rsid w:val="00D87E03"/>
    <w:rsid w:val="00D90163"/>
    <w:rsid w:val="00D901A1"/>
    <w:rsid w:val="00D903EF"/>
    <w:rsid w:val="00D9062A"/>
    <w:rsid w:val="00D90818"/>
    <w:rsid w:val="00D90959"/>
    <w:rsid w:val="00D9098F"/>
    <w:rsid w:val="00D90CF6"/>
    <w:rsid w:val="00D90DF3"/>
    <w:rsid w:val="00D90F1C"/>
    <w:rsid w:val="00D90FB4"/>
    <w:rsid w:val="00D91244"/>
    <w:rsid w:val="00D912BB"/>
    <w:rsid w:val="00D913BE"/>
    <w:rsid w:val="00D916AF"/>
    <w:rsid w:val="00D916EC"/>
    <w:rsid w:val="00D91778"/>
    <w:rsid w:val="00D91990"/>
    <w:rsid w:val="00D91D42"/>
    <w:rsid w:val="00D91D4D"/>
    <w:rsid w:val="00D91DA3"/>
    <w:rsid w:val="00D92048"/>
    <w:rsid w:val="00D92147"/>
    <w:rsid w:val="00D921BE"/>
    <w:rsid w:val="00D92371"/>
    <w:rsid w:val="00D9238C"/>
    <w:rsid w:val="00D92B1B"/>
    <w:rsid w:val="00D92CD4"/>
    <w:rsid w:val="00D92F51"/>
    <w:rsid w:val="00D93212"/>
    <w:rsid w:val="00D933DC"/>
    <w:rsid w:val="00D93AF1"/>
    <w:rsid w:val="00D93BF3"/>
    <w:rsid w:val="00D93DED"/>
    <w:rsid w:val="00D93E79"/>
    <w:rsid w:val="00D93E80"/>
    <w:rsid w:val="00D93F58"/>
    <w:rsid w:val="00D94131"/>
    <w:rsid w:val="00D9434B"/>
    <w:rsid w:val="00D94361"/>
    <w:rsid w:val="00D94D1A"/>
    <w:rsid w:val="00D94FC7"/>
    <w:rsid w:val="00D95397"/>
    <w:rsid w:val="00D95B40"/>
    <w:rsid w:val="00D96073"/>
    <w:rsid w:val="00D962E4"/>
    <w:rsid w:val="00D96527"/>
    <w:rsid w:val="00D96737"/>
    <w:rsid w:val="00D96A40"/>
    <w:rsid w:val="00D96AA8"/>
    <w:rsid w:val="00D96AC5"/>
    <w:rsid w:val="00D96C34"/>
    <w:rsid w:val="00D96DB2"/>
    <w:rsid w:val="00D97206"/>
    <w:rsid w:val="00D977BF"/>
    <w:rsid w:val="00D97A32"/>
    <w:rsid w:val="00D97C51"/>
    <w:rsid w:val="00D97C77"/>
    <w:rsid w:val="00DA000E"/>
    <w:rsid w:val="00DA009D"/>
    <w:rsid w:val="00DA01F8"/>
    <w:rsid w:val="00DA0319"/>
    <w:rsid w:val="00DA0521"/>
    <w:rsid w:val="00DA06FD"/>
    <w:rsid w:val="00DA0B91"/>
    <w:rsid w:val="00DA0C8F"/>
    <w:rsid w:val="00DA13A8"/>
    <w:rsid w:val="00DA1591"/>
    <w:rsid w:val="00DA17B2"/>
    <w:rsid w:val="00DA17EF"/>
    <w:rsid w:val="00DA1853"/>
    <w:rsid w:val="00DA1918"/>
    <w:rsid w:val="00DA1DD9"/>
    <w:rsid w:val="00DA1DDB"/>
    <w:rsid w:val="00DA1FE3"/>
    <w:rsid w:val="00DA240C"/>
    <w:rsid w:val="00DA2616"/>
    <w:rsid w:val="00DA26FA"/>
    <w:rsid w:val="00DA271C"/>
    <w:rsid w:val="00DA2898"/>
    <w:rsid w:val="00DA2EC0"/>
    <w:rsid w:val="00DA2F3B"/>
    <w:rsid w:val="00DA3375"/>
    <w:rsid w:val="00DA37C8"/>
    <w:rsid w:val="00DA3C59"/>
    <w:rsid w:val="00DA3E0D"/>
    <w:rsid w:val="00DA3EC5"/>
    <w:rsid w:val="00DA40D4"/>
    <w:rsid w:val="00DA40F6"/>
    <w:rsid w:val="00DA414D"/>
    <w:rsid w:val="00DA42CF"/>
    <w:rsid w:val="00DA47ED"/>
    <w:rsid w:val="00DA4873"/>
    <w:rsid w:val="00DA4AF6"/>
    <w:rsid w:val="00DA4FC0"/>
    <w:rsid w:val="00DA51B9"/>
    <w:rsid w:val="00DA53A8"/>
    <w:rsid w:val="00DA55AD"/>
    <w:rsid w:val="00DA5860"/>
    <w:rsid w:val="00DA5B5D"/>
    <w:rsid w:val="00DA5C00"/>
    <w:rsid w:val="00DA5EE5"/>
    <w:rsid w:val="00DA60D2"/>
    <w:rsid w:val="00DA61FD"/>
    <w:rsid w:val="00DA6215"/>
    <w:rsid w:val="00DA6281"/>
    <w:rsid w:val="00DA6618"/>
    <w:rsid w:val="00DA6867"/>
    <w:rsid w:val="00DA6913"/>
    <w:rsid w:val="00DA6B3E"/>
    <w:rsid w:val="00DA70B0"/>
    <w:rsid w:val="00DA70DB"/>
    <w:rsid w:val="00DA7120"/>
    <w:rsid w:val="00DA7191"/>
    <w:rsid w:val="00DA749D"/>
    <w:rsid w:val="00DA7593"/>
    <w:rsid w:val="00DA771D"/>
    <w:rsid w:val="00DA7926"/>
    <w:rsid w:val="00DA79AF"/>
    <w:rsid w:val="00DA7B7A"/>
    <w:rsid w:val="00DA7E89"/>
    <w:rsid w:val="00DB01B6"/>
    <w:rsid w:val="00DB092A"/>
    <w:rsid w:val="00DB0C84"/>
    <w:rsid w:val="00DB11D6"/>
    <w:rsid w:val="00DB12BE"/>
    <w:rsid w:val="00DB12C4"/>
    <w:rsid w:val="00DB12D7"/>
    <w:rsid w:val="00DB1364"/>
    <w:rsid w:val="00DB1389"/>
    <w:rsid w:val="00DB195F"/>
    <w:rsid w:val="00DB2007"/>
    <w:rsid w:val="00DB2335"/>
    <w:rsid w:val="00DB2786"/>
    <w:rsid w:val="00DB2994"/>
    <w:rsid w:val="00DB2F66"/>
    <w:rsid w:val="00DB2FD7"/>
    <w:rsid w:val="00DB323A"/>
    <w:rsid w:val="00DB345C"/>
    <w:rsid w:val="00DB349E"/>
    <w:rsid w:val="00DB35DD"/>
    <w:rsid w:val="00DB3747"/>
    <w:rsid w:val="00DB3A6B"/>
    <w:rsid w:val="00DB3AC5"/>
    <w:rsid w:val="00DB3C64"/>
    <w:rsid w:val="00DB3F88"/>
    <w:rsid w:val="00DB4263"/>
    <w:rsid w:val="00DB4296"/>
    <w:rsid w:val="00DB4322"/>
    <w:rsid w:val="00DB4362"/>
    <w:rsid w:val="00DB45E9"/>
    <w:rsid w:val="00DB46C9"/>
    <w:rsid w:val="00DB4E7E"/>
    <w:rsid w:val="00DB4EEA"/>
    <w:rsid w:val="00DB5001"/>
    <w:rsid w:val="00DB57B2"/>
    <w:rsid w:val="00DB58E9"/>
    <w:rsid w:val="00DB5C22"/>
    <w:rsid w:val="00DB5C37"/>
    <w:rsid w:val="00DB5CAF"/>
    <w:rsid w:val="00DB5E99"/>
    <w:rsid w:val="00DB5EF2"/>
    <w:rsid w:val="00DB5F42"/>
    <w:rsid w:val="00DB5F5E"/>
    <w:rsid w:val="00DB6299"/>
    <w:rsid w:val="00DB671F"/>
    <w:rsid w:val="00DB6940"/>
    <w:rsid w:val="00DB6AA5"/>
    <w:rsid w:val="00DB6E4A"/>
    <w:rsid w:val="00DB7027"/>
    <w:rsid w:val="00DB7568"/>
    <w:rsid w:val="00DB775A"/>
    <w:rsid w:val="00DB7783"/>
    <w:rsid w:val="00DB7881"/>
    <w:rsid w:val="00DB78D8"/>
    <w:rsid w:val="00DB7969"/>
    <w:rsid w:val="00DB7F09"/>
    <w:rsid w:val="00DC02E3"/>
    <w:rsid w:val="00DC079E"/>
    <w:rsid w:val="00DC0995"/>
    <w:rsid w:val="00DC0C70"/>
    <w:rsid w:val="00DC0CB3"/>
    <w:rsid w:val="00DC0F19"/>
    <w:rsid w:val="00DC0FD7"/>
    <w:rsid w:val="00DC0FDC"/>
    <w:rsid w:val="00DC1828"/>
    <w:rsid w:val="00DC1970"/>
    <w:rsid w:val="00DC1AF0"/>
    <w:rsid w:val="00DC1CF4"/>
    <w:rsid w:val="00DC1D61"/>
    <w:rsid w:val="00DC1D73"/>
    <w:rsid w:val="00DC1F06"/>
    <w:rsid w:val="00DC1F21"/>
    <w:rsid w:val="00DC21A6"/>
    <w:rsid w:val="00DC2335"/>
    <w:rsid w:val="00DC28B0"/>
    <w:rsid w:val="00DC28BB"/>
    <w:rsid w:val="00DC29F1"/>
    <w:rsid w:val="00DC2ABA"/>
    <w:rsid w:val="00DC2D5F"/>
    <w:rsid w:val="00DC2D64"/>
    <w:rsid w:val="00DC2E62"/>
    <w:rsid w:val="00DC3323"/>
    <w:rsid w:val="00DC333F"/>
    <w:rsid w:val="00DC338D"/>
    <w:rsid w:val="00DC385D"/>
    <w:rsid w:val="00DC3951"/>
    <w:rsid w:val="00DC3B96"/>
    <w:rsid w:val="00DC3E11"/>
    <w:rsid w:val="00DC3ECE"/>
    <w:rsid w:val="00DC3F63"/>
    <w:rsid w:val="00DC4069"/>
    <w:rsid w:val="00DC41B3"/>
    <w:rsid w:val="00DC41C6"/>
    <w:rsid w:val="00DC433E"/>
    <w:rsid w:val="00DC4350"/>
    <w:rsid w:val="00DC451F"/>
    <w:rsid w:val="00DC48E3"/>
    <w:rsid w:val="00DC48F6"/>
    <w:rsid w:val="00DC4AAD"/>
    <w:rsid w:val="00DC4B0B"/>
    <w:rsid w:val="00DC4B74"/>
    <w:rsid w:val="00DC4BC8"/>
    <w:rsid w:val="00DC4BF5"/>
    <w:rsid w:val="00DC4D2B"/>
    <w:rsid w:val="00DC4FC0"/>
    <w:rsid w:val="00DC51B4"/>
    <w:rsid w:val="00DC5381"/>
    <w:rsid w:val="00DC546B"/>
    <w:rsid w:val="00DC57F0"/>
    <w:rsid w:val="00DC59D7"/>
    <w:rsid w:val="00DC5D82"/>
    <w:rsid w:val="00DC62E6"/>
    <w:rsid w:val="00DC63B3"/>
    <w:rsid w:val="00DC6510"/>
    <w:rsid w:val="00DC652D"/>
    <w:rsid w:val="00DC65C6"/>
    <w:rsid w:val="00DC6638"/>
    <w:rsid w:val="00DC6776"/>
    <w:rsid w:val="00DC6971"/>
    <w:rsid w:val="00DC69C4"/>
    <w:rsid w:val="00DC6D04"/>
    <w:rsid w:val="00DC71B0"/>
    <w:rsid w:val="00DC72FD"/>
    <w:rsid w:val="00DC7324"/>
    <w:rsid w:val="00DC7462"/>
    <w:rsid w:val="00DC756B"/>
    <w:rsid w:val="00DC782E"/>
    <w:rsid w:val="00DC783A"/>
    <w:rsid w:val="00DC7887"/>
    <w:rsid w:val="00DC789B"/>
    <w:rsid w:val="00DC7D4E"/>
    <w:rsid w:val="00DC7EA9"/>
    <w:rsid w:val="00DD017E"/>
    <w:rsid w:val="00DD03BA"/>
    <w:rsid w:val="00DD0462"/>
    <w:rsid w:val="00DD0530"/>
    <w:rsid w:val="00DD0643"/>
    <w:rsid w:val="00DD0665"/>
    <w:rsid w:val="00DD07BA"/>
    <w:rsid w:val="00DD08BE"/>
    <w:rsid w:val="00DD0D6A"/>
    <w:rsid w:val="00DD0D97"/>
    <w:rsid w:val="00DD1104"/>
    <w:rsid w:val="00DD1670"/>
    <w:rsid w:val="00DD19BE"/>
    <w:rsid w:val="00DD1A6D"/>
    <w:rsid w:val="00DD1AA8"/>
    <w:rsid w:val="00DD1AFD"/>
    <w:rsid w:val="00DD1E1B"/>
    <w:rsid w:val="00DD1FB7"/>
    <w:rsid w:val="00DD2231"/>
    <w:rsid w:val="00DD25E4"/>
    <w:rsid w:val="00DD27F0"/>
    <w:rsid w:val="00DD2A81"/>
    <w:rsid w:val="00DD2DBD"/>
    <w:rsid w:val="00DD2DE3"/>
    <w:rsid w:val="00DD2E50"/>
    <w:rsid w:val="00DD30D6"/>
    <w:rsid w:val="00DD3651"/>
    <w:rsid w:val="00DD3667"/>
    <w:rsid w:val="00DD38BF"/>
    <w:rsid w:val="00DD398C"/>
    <w:rsid w:val="00DD3B32"/>
    <w:rsid w:val="00DD3CAE"/>
    <w:rsid w:val="00DD3D10"/>
    <w:rsid w:val="00DD3E1D"/>
    <w:rsid w:val="00DD3E99"/>
    <w:rsid w:val="00DD4033"/>
    <w:rsid w:val="00DD410B"/>
    <w:rsid w:val="00DD4279"/>
    <w:rsid w:val="00DD4457"/>
    <w:rsid w:val="00DD48AB"/>
    <w:rsid w:val="00DD4BB0"/>
    <w:rsid w:val="00DD4F49"/>
    <w:rsid w:val="00DD511A"/>
    <w:rsid w:val="00DD5177"/>
    <w:rsid w:val="00DD520F"/>
    <w:rsid w:val="00DD521D"/>
    <w:rsid w:val="00DD528A"/>
    <w:rsid w:val="00DD548C"/>
    <w:rsid w:val="00DD54E9"/>
    <w:rsid w:val="00DD5576"/>
    <w:rsid w:val="00DD571A"/>
    <w:rsid w:val="00DD58F2"/>
    <w:rsid w:val="00DD5A0C"/>
    <w:rsid w:val="00DD6037"/>
    <w:rsid w:val="00DD62A9"/>
    <w:rsid w:val="00DD63BF"/>
    <w:rsid w:val="00DD6490"/>
    <w:rsid w:val="00DD6650"/>
    <w:rsid w:val="00DD6785"/>
    <w:rsid w:val="00DD67EE"/>
    <w:rsid w:val="00DD6C59"/>
    <w:rsid w:val="00DD6ED2"/>
    <w:rsid w:val="00DD703C"/>
    <w:rsid w:val="00DD70CB"/>
    <w:rsid w:val="00DD738D"/>
    <w:rsid w:val="00DD75E0"/>
    <w:rsid w:val="00DD76BE"/>
    <w:rsid w:val="00DD7837"/>
    <w:rsid w:val="00DE0043"/>
    <w:rsid w:val="00DE0095"/>
    <w:rsid w:val="00DE00C8"/>
    <w:rsid w:val="00DE02B5"/>
    <w:rsid w:val="00DE038A"/>
    <w:rsid w:val="00DE08E4"/>
    <w:rsid w:val="00DE093D"/>
    <w:rsid w:val="00DE0C55"/>
    <w:rsid w:val="00DE0C91"/>
    <w:rsid w:val="00DE0D36"/>
    <w:rsid w:val="00DE118D"/>
    <w:rsid w:val="00DE1414"/>
    <w:rsid w:val="00DE151B"/>
    <w:rsid w:val="00DE15DE"/>
    <w:rsid w:val="00DE1776"/>
    <w:rsid w:val="00DE19CD"/>
    <w:rsid w:val="00DE19EB"/>
    <w:rsid w:val="00DE1A15"/>
    <w:rsid w:val="00DE1AA5"/>
    <w:rsid w:val="00DE1CD0"/>
    <w:rsid w:val="00DE1E09"/>
    <w:rsid w:val="00DE1E85"/>
    <w:rsid w:val="00DE1F5E"/>
    <w:rsid w:val="00DE21BB"/>
    <w:rsid w:val="00DE2634"/>
    <w:rsid w:val="00DE2B23"/>
    <w:rsid w:val="00DE2CA4"/>
    <w:rsid w:val="00DE2DC0"/>
    <w:rsid w:val="00DE30E4"/>
    <w:rsid w:val="00DE314E"/>
    <w:rsid w:val="00DE325D"/>
    <w:rsid w:val="00DE345E"/>
    <w:rsid w:val="00DE3A06"/>
    <w:rsid w:val="00DE3A22"/>
    <w:rsid w:val="00DE3C9C"/>
    <w:rsid w:val="00DE3D7F"/>
    <w:rsid w:val="00DE3D82"/>
    <w:rsid w:val="00DE413F"/>
    <w:rsid w:val="00DE443B"/>
    <w:rsid w:val="00DE4540"/>
    <w:rsid w:val="00DE45C2"/>
    <w:rsid w:val="00DE48CB"/>
    <w:rsid w:val="00DE4C40"/>
    <w:rsid w:val="00DE524D"/>
    <w:rsid w:val="00DE5279"/>
    <w:rsid w:val="00DE52AD"/>
    <w:rsid w:val="00DE5506"/>
    <w:rsid w:val="00DE57B4"/>
    <w:rsid w:val="00DE5891"/>
    <w:rsid w:val="00DE58C2"/>
    <w:rsid w:val="00DE58CA"/>
    <w:rsid w:val="00DE5B65"/>
    <w:rsid w:val="00DE5C05"/>
    <w:rsid w:val="00DE66DB"/>
    <w:rsid w:val="00DE66DC"/>
    <w:rsid w:val="00DE6857"/>
    <w:rsid w:val="00DE6AEF"/>
    <w:rsid w:val="00DE6BF7"/>
    <w:rsid w:val="00DE6F38"/>
    <w:rsid w:val="00DE7021"/>
    <w:rsid w:val="00DE70F0"/>
    <w:rsid w:val="00DE70FE"/>
    <w:rsid w:val="00DE7113"/>
    <w:rsid w:val="00DE74D0"/>
    <w:rsid w:val="00DE7503"/>
    <w:rsid w:val="00DE7D5D"/>
    <w:rsid w:val="00DF048E"/>
    <w:rsid w:val="00DF0746"/>
    <w:rsid w:val="00DF0A44"/>
    <w:rsid w:val="00DF0D5A"/>
    <w:rsid w:val="00DF0E36"/>
    <w:rsid w:val="00DF0E3F"/>
    <w:rsid w:val="00DF0E51"/>
    <w:rsid w:val="00DF1599"/>
    <w:rsid w:val="00DF18CB"/>
    <w:rsid w:val="00DF18DC"/>
    <w:rsid w:val="00DF1D2E"/>
    <w:rsid w:val="00DF1EF1"/>
    <w:rsid w:val="00DF20FB"/>
    <w:rsid w:val="00DF23FA"/>
    <w:rsid w:val="00DF243C"/>
    <w:rsid w:val="00DF295C"/>
    <w:rsid w:val="00DF29EE"/>
    <w:rsid w:val="00DF31FE"/>
    <w:rsid w:val="00DF3D8C"/>
    <w:rsid w:val="00DF3F42"/>
    <w:rsid w:val="00DF4165"/>
    <w:rsid w:val="00DF4420"/>
    <w:rsid w:val="00DF4755"/>
    <w:rsid w:val="00DF4961"/>
    <w:rsid w:val="00DF4EF3"/>
    <w:rsid w:val="00DF4F5E"/>
    <w:rsid w:val="00DF4F7A"/>
    <w:rsid w:val="00DF5177"/>
    <w:rsid w:val="00DF562A"/>
    <w:rsid w:val="00DF5CCD"/>
    <w:rsid w:val="00DF5E0B"/>
    <w:rsid w:val="00DF6100"/>
    <w:rsid w:val="00DF61A0"/>
    <w:rsid w:val="00DF6323"/>
    <w:rsid w:val="00DF646C"/>
    <w:rsid w:val="00DF6F25"/>
    <w:rsid w:val="00DF6FB2"/>
    <w:rsid w:val="00DF70B9"/>
    <w:rsid w:val="00DF7104"/>
    <w:rsid w:val="00DF71B7"/>
    <w:rsid w:val="00DF7314"/>
    <w:rsid w:val="00DF7598"/>
    <w:rsid w:val="00DF75E4"/>
    <w:rsid w:val="00DF7839"/>
    <w:rsid w:val="00DF78AD"/>
    <w:rsid w:val="00DF794F"/>
    <w:rsid w:val="00DF7B54"/>
    <w:rsid w:val="00DF7C67"/>
    <w:rsid w:val="00DF7C83"/>
    <w:rsid w:val="00DF7F55"/>
    <w:rsid w:val="00E00023"/>
    <w:rsid w:val="00E001A4"/>
    <w:rsid w:val="00E0028A"/>
    <w:rsid w:val="00E0036C"/>
    <w:rsid w:val="00E003BF"/>
    <w:rsid w:val="00E0048B"/>
    <w:rsid w:val="00E0071C"/>
    <w:rsid w:val="00E008AE"/>
    <w:rsid w:val="00E009B8"/>
    <w:rsid w:val="00E00B94"/>
    <w:rsid w:val="00E00D7B"/>
    <w:rsid w:val="00E01359"/>
    <w:rsid w:val="00E01903"/>
    <w:rsid w:val="00E01BB8"/>
    <w:rsid w:val="00E01C2A"/>
    <w:rsid w:val="00E01C60"/>
    <w:rsid w:val="00E0264C"/>
    <w:rsid w:val="00E02919"/>
    <w:rsid w:val="00E02BEE"/>
    <w:rsid w:val="00E02D88"/>
    <w:rsid w:val="00E02F52"/>
    <w:rsid w:val="00E0329E"/>
    <w:rsid w:val="00E0334D"/>
    <w:rsid w:val="00E0362F"/>
    <w:rsid w:val="00E03797"/>
    <w:rsid w:val="00E03996"/>
    <w:rsid w:val="00E03A62"/>
    <w:rsid w:val="00E03AA8"/>
    <w:rsid w:val="00E03CFC"/>
    <w:rsid w:val="00E04059"/>
    <w:rsid w:val="00E040E0"/>
    <w:rsid w:val="00E042E9"/>
    <w:rsid w:val="00E04578"/>
    <w:rsid w:val="00E0483A"/>
    <w:rsid w:val="00E0499A"/>
    <w:rsid w:val="00E0514A"/>
    <w:rsid w:val="00E05224"/>
    <w:rsid w:val="00E05287"/>
    <w:rsid w:val="00E05345"/>
    <w:rsid w:val="00E055AD"/>
    <w:rsid w:val="00E055E0"/>
    <w:rsid w:val="00E0578C"/>
    <w:rsid w:val="00E05818"/>
    <w:rsid w:val="00E059E9"/>
    <w:rsid w:val="00E05B6C"/>
    <w:rsid w:val="00E05BE1"/>
    <w:rsid w:val="00E05C10"/>
    <w:rsid w:val="00E05E62"/>
    <w:rsid w:val="00E060F2"/>
    <w:rsid w:val="00E06189"/>
    <w:rsid w:val="00E06258"/>
    <w:rsid w:val="00E06303"/>
    <w:rsid w:val="00E067A8"/>
    <w:rsid w:val="00E06938"/>
    <w:rsid w:val="00E06984"/>
    <w:rsid w:val="00E06A71"/>
    <w:rsid w:val="00E071AA"/>
    <w:rsid w:val="00E071DA"/>
    <w:rsid w:val="00E071FB"/>
    <w:rsid w:val="00E07445"/>
    <w:rsid w:val="00E074D0"/>
    <w:rsid w:val="00E1022B"/>
    <w:rsid w:val="00E104EA"/>
    <w:rsid w:val="00E10B1F"/>
    <w:rsid w:val="00E10C58"/>
    <w:rsid w:val="00E10DC0"/>
    <w:rsid w:val="00E10EF6"/>
    <w:rsid w:val="00E11110"/>
    <w:rsid w:val="00E11542"/>
    <w:rsid w:val="00E118CD"/>
    <w:rsid w:val="00E11920"/>
    <w:rsid w:val="00E11D14"/>
    <w:rsid w:val="00E11D44"/>
    <w:rsid w:val="00E11F29"/>
    <w:rsid w:val="00E12101"/>
    <w:rsid w:val="00E1212C"/>
    <w:rsid w:val="00E1228E"/>
    <w:rsid w:val="00E122CA"/>
    <w:rsid w:val="00E12623"/>
    <w:rsid w:val="00E12786"/>
    <w:rsid w:val="00E127B1"/>
    <w:rsid w:val="00E12A85"/>
    <w:rsid w:val="00E12CBD"/>
    <w:rsid w:val="00E12FD4"/>
    <w:rsid w:val="00E1315E"/>
    <w:rsid w:val="00E134A0"/>
    <w:rsid w:val="00E1354B"/>
    <w:rsid w:val="00E1381A"/>
    <w:rsid w:val="00E1381B"/>
    <w:rsid w:val="00E13AA9"/>
    <w:rsid w:val="00E14219"/>
    <w:rsid w:val="00E1466C"/>
    <w:rsid w:val="00E148BE"/>
    <w:rsid w:val="00E1496C"/>
    <w:rsid w:val="00E14C3A"/>
    <w:rsid w:val="00E14F0D"/>
    <w:rsid w:val="00E1500B"/>
    <w:rsid w:val="00E150D9"/>
    <w:rsid w:val="00E15238"/>
    <w:rsid w:val="00E1527A"/>
    <w:rsid w:val="00E1547D"/>
    <w:rsid w:val="00E1562F"/>
    <w:rsid w:val="00E15797"/>
    <w:rsid w:val="00E15BB9"/>
    <w:rsid w:val="00E15EF0"/>
    <w:rsid w:val="00E160DA"/>
    <w:rsid w:val="00E163A8"/>
    <w:rsid w:val="00E16972"/>
    <w:rsid w:val="00E16995"/>
    <w:rsid w:val="00E16AAA"/>
    <w:rsid w:val="00E16B66"/>
    <w:rsid w:val="00E16CC1"/>
    <w:rsid w:val="00E16D36"/>
    <w:rsid w:val="00E16D78"/>
    <w:rsid w:val="00E16ED3"/>
    <w:rsid w:val="00E1740C"/>
    <w:rsid w:val="00E17470"/>
    <w:rsid w:val="00E175D9"/>
    <w:rsid w:val="00E1784C"/>
    <w:rsid w:val="00E17B3F"/>
    <w:rsid w:val="00E17BED"/>
    <w:rsid w:val="00E2039E"/>
    <w:rsid w:val="00E20773"/>
    <w:rsid w:val="00E207B1"/>
    <w:rsid w:val="00E20B50"/>
    <w:rsid w:val="00E20C4E"/>
    <w:rsid w:val="00E20D85"/>
    <w:rsid w:val="00E20E0B"/>
    <w:rsid w:val="00E2139A"/>
    <w:rsid w:val="00E2139D"/>
    <w:rsid w:val="00E21635"/>
    <w:rsid w:val="00E217D8"/>
    <w:rsid w:val="00E21AF9"/>
    <w:rsid w:val="00E21B6A"/>
    <w:rsid w:val="00E21D1B"/>
    <w:rsid w:val="00E21DC3"/>
    <w:rsid w:val="00E21E1E"/>
    <w:rsid w:val="00E21E80"/>
    <w:rsid w:val="00E22224"/>
    <w:rsid w:val="00E22284"/>
    <w:rsid w:val="00E22463"/>
    <w:rsid w:val="00E226CA"/>
    <w:rsid w:val="00E226FE"/>
    <w:rsid w:val="00E22CCD"/>
    <w:rsid w:val="00E22EED"/>
    <w:rsid w:val="00E233D8"/>
    <w:rsid w:val="00E236EA"/>
    <w:rsid w:val="00E23E67"/>
    <w:rsid w:val="00E23E9B"/>
    <w:rsid w:val="00E23F12"/>
    <w:rsid w:val="00E24328"/>
    <w:rsid w:val="00E24395"/>
    <w:rsid w:val="00E24C46"/>
    <w:rsid w:val="00E25060"/>
    <w:rsid w:val="00E252D4"/>
    <w:rsid w:val="00E253CE"/>
    <w:rsid w:val="00E256C5"/>
    <w:rsid w:val="00E2570B"/>
    <w:rsid w:val="00E25A12"/>
    <w:rsid w:val="00E25DE5"/>
    <w:rsid w:val="00E25EED"/>
    <w:rsid w:val="00E25FC4"/>
    <w:rsid w:val="00E26144"/>
    <w:rsid w:val="00E26278"/>
    <w:rsid w:val="00E262A3"/>
    <w:rsid w:val="00E264AC"/>
    <w:rsid w:val="00E266C8"/>
    <w:rsid w:val="00E26813"/>
    <w:rsid w:val="00E2687E"/>
    <w:rsid w:val="00E26E4B"/>
    <w:rsid w:val="00E26EA6"/>
    <w:rsid w:val="00E27097"/>
    <w:rsid w:val="00E27C36"/>
    <w:rsid w:val="00E301D6"/>
    <w:rsid w:val="00E3080B"/>
    <w:rsid w:val="00E30811"/>
    <w:rsid w:val="00E309A8"/>
    <w:rsid w:val="00E30F65"/>
    <w:rsid w:val="00E3101A"/>
    <w:rsid w:val="00E313BE"/>
    <w:rsid w:val="00E3141C"/>
    <w:rsid w:val="00E31443"/>
    <w:rsid w:val="00E31489"/>
    <w:rsid w:val="00E314DF"/>
    <w:rsid w:val="00E3175F"/>
    <w:rsid w:val="00E31962"/>
    <w:rsid w:val="00E3198C"/>
    <w:rsid w:val="00E31BF6"/>
    <w:rsid w:val="00E32044"/>
    <w:rsid w:val="00E32A22"/>
    <w:rsid w:val="00E3307A"/>
    <w:rsid w:val="00E3313C"/>
    <w:rsid w:val="00E3324C"/>
    <w:rsid w:val="00E332AC"/>
    <w:rsid w:val="00E33AAF"/>
    <w:rsid w:val="00E33AEB"/>
    <w:rsid w:val="00E34010"/>
    <w:rsid w:val="00E340AE"/>
    <w:rsid w:val="00E343AE"/>
    <w:rsid w:val="00E34A0A"/>
    <w:rsid w:val="00E34A0F"/>
    <w:rsid w:val="00E34D08"/>
    <w:rsid w:val="00E34E1F"/>
    <w:rsid w:val="00E34F21"/>
    <w:rsid w:val="00E34F3F"/>
    <w:rsid w:val="00E35015"/>
    <w:rsid w:val="00E3524E"/>
    <w:rsid w:val="00E353A8"/>
    <w:rsid w:val="00E35606"/>
    <w:rsid w:val="00E35E48"/>
    <w:rsid w:val="00E35FB4"/>
    <w:rsid w:val="00E36170"/>
    <w:rsid w:val="00E3655A"/>
    <w:rsid w:val="00E3668A"/>
    <w:rsid w:val="00E3678A"/>
    <w:rsid w:val="00E36AED"/>
    <w:rsid w:val="00E36C47"/>
    <w:rsid w:val="00E36D09"/>
    <w:rsid w:val="00E36F0F"/>
    <w:rsid w:val="00E3716E"/>
    <w:rsid w:val="00E372BB"/>
    <w:rsid w:val="00E374E8"/>
    <w:rsid w:val="00E3779D"/>
    <w:rsid w:val="00E37A07"/>
    <w:rsid w:val="00E37D03"/>
    <w:rsid w:val="00E37D33"/>
    <w:rsid w:val="00E37F3C"/>
    <w:rsid w:val="00E4018D"/>
    <w:rsid w:val="00E4069B"/>
    <w:rsid w:val="00E408A5"/>
    <w:rsid w:val="00E4094E"/>
    <w:rsid w:val="00E409B4"/>
    <w:rsid w:val="00E40A6B"/>
    <w:rsid w:val="00E40C96"/>
    <w:rsid w:val="00E40F73"/>
    <w:rsid w:val="00E411FA"/>
    <w:rsid w:val="00E4124A"/>
    <w:rsid w:val="00E4181D"/>
    <w:rsid w:val="00E41964"/>
    <w:rsid w:val="00E41988"/>
    <w:rsid w:val="00E41A65"/>
    <w:rsid w:val="00E41A7A"/>
    <w:rsid w:val="00E41A9B"/>
    <w:rsid w:val="00E41ACF"/>
    <w:rsid w:val="00E41C0A"/>
    <w:rsid w:val="00E41CAA"/>
    <w:rsid w:val="00E41D61"/>
    <w:rsid w:val="00E42120"/>
    <w:rsid w:val="00E42186"/>
    <w:rsid w:val="00E422DD"/>
    <w:rsid w:val="00E423EE"/>
    <w:rsid w:val="00E42449"/>
    <w:rsid w:val="00E4249C"/>
    <w:rsid w:val="00E42532"/>
    <w:rsid w:val="00E42568"/>
    <w:rsid w:val="00E4265A"/>
    <w:rsid w:val="00E4361B"/>
    <w:rsid w:val="00E43662"/>
    <w:rsid w:val="00E43D4D"/>
    <w:rsid w:val="00E43E02"/>
    <w:rsid w:val="00E440B4"/>
    <w:rsid w:val="00E440FA"/>
    <w:rsid w:val="00E4420A"/>
    <w:rsid w:val="00E442E6"/>
    <w:rsid w:val="00E44409"/>
    <w:rsid w:val="00E448B3"/>
    <w:rsid w:val="00E44997"/>
    <w:rsid w:val="00E44BE5"/>
    <w:rsid w:val="00E44FAF"/>
    <w:rsid w:val="00E44FBC"/>
    <w:rsid w:val="00E45259"/>
    <w:rsid w:val="00E4535E"/>
    <w:rsid w:val="00E4541E"/>
    <w:rsid w:val="00E454A3"/>
    <w:rsid w:val="00E455E1"/>
    <w:rsid w:val="00E45671"/>
    <w:rsid w:val="00E45703"/>
    <w:rsid w:val="00E45A50"/>
    <w:rsid w:val="00E460C3"/>
    <w:rsid w:val="00E46125"/>
    <w:rsid w:val="00E465A0"/>
    <w:rsid w:val="00E46903"/>
    <w:rsid w:val="00E46B8D"/>
    <w:rsid w:val="00E46D14"/>
    <w:rsid w:val="00E46F95"/>
    <w:rsid w:val="00E47153"/>
    <w:rsid w:val="00E474CC"/>
    <w:rsid w:val="00E47626"/>
    <w:rsid w:val="00E4767C"/>
    <w:rsid w:val="00E477A0"/>
    <w:rsid w:val="00E47A53"/>
    <w:rsid w:val="00E47C9F"/>
    <w:rsid w:val="00E47D54"/>
    <w:rsid w:val="00E47E85"/>
    <w:rsid w:val="00E47EA1"/>
    <w:rsid w:val="00E5037A"/>
    <w:rsid w:val="00E5050B"/>
    <w:rsid w:val="00E5095A"/>
    <w:rsid w:val="00E509C5"/>
    <w:rsid w:val="00E50FB7"/>
    <w:rsid w:val="00E513A5"/>
    <w:rsid w:val="00E515D9"/>
    <w:rsid w:val="00E51647"/>
    <w:rsid w:val="00E51906"/>
    <w:rsid w:val="00E51C32"/>
    <w:rsid w:val="00E51CB3"/>
    <w:rsid w:val="00E522E0"/>
    <w:rsid w:val="00E5232E"/>
    <w:rsid w:val="00E5233A"/>
    <w:rsid w:val="00E525AD"/>
    <w:rsid w:val="00E525CB"/>
    <w:rsid w:val="00E52D7A"/>
    <w:rsid w:val="00E52F90"/>
    <w:rsid w:val="00E53114"/>
    <w:rsid w:val="00E53128"/>
    <w:rsid w:val="00E5319E"/>
    <w:rsid w:val="00E5370B"/>
    <w:rsid w:val="00E5382D"/>
    <w:rsid w:val="00E539BF"/>
    <w:rsid w:val="00E53AB7"/>
    <w:rsid w:val="00E53BD0"/>
    <w:rsid w:val="00E53C5F"/>
    <w:rsid w:val="00E53CC8"/>
    <w:rsid w:val="00E53D9E"/>
    <w:rsid w:val="00E5409E"/>
    <w:rsid w:val="00E542C7"/>
    <w:rsid w:val="00E542E1"/>
    <w:rsid w:val="00E543CC"/>
    <w:rsid w:val="00E54422"/>
    <w:rsid w:val="00E54BB0"/>
    <w:rsid w:val="00E54F81"/>
    <w:rsid w:val="00E5513E"/>
    <w:rsid w:val="00E5523A"/>
    <w:rsid w:val="00E5532A"/>
    <w:rsid w:val="00E5585B"/>
    <w:rsid w:val="00E559AF"/>
    <w:rsid w:val="00E55B6E"/>
    <w:rsid w:val="00E55C00"/>
    <w:rsid w:val="00E55E7A"/>
    <w:rsid w:val="00E560A9"/>
    <w:rsid w:val="00E56128"/>
    <w:rsid w:val="00E57447"/>
    <w:rsid w:val="00E574B1"/>
    <w:rsid w:val="00E57674"/>
    <w:rsid w:val="00E57820"/>
    <w:rsid w:val="00E579AC"/>
    <w:rsid w:val="00E57E88"/>
    <w:rsid w:val="00E57EFF"/>
    <w:rsid w:val="00E60299"/>
    <w:rsid w:val="00E602F0"/>
    <w:rsid w:val="00E60593"/>
    <w:rsid w:val="00E60941"/>
    <w:rsid w:val="00E60F30"/>
    <w:rsid w:val="00E6108B"/>
    <w:rsid w:val="00E61271"/>
    <w:rsid w:val="00E612A0"/>
    <w:rsid w:val="00E6134D"/>
    <w:rsid w:val="00E6137C"/>
    <w:rsid w:val="00E6140B"/>
    <w:rsid w:val="00E614B7"/>
    <w:rsid w:val="00E6156C"/>
    <w:rsid w:val="00E61659"/>
    <w:rsid w:val="00E61BFE"/>
    <w:rsid w:val="00E61D52"/>
    <w:rsid w:val="00E61D5F"/>
    <w:rsid w:val="00E61E1C"/>
    <w:rsid w:val="00E62456"/>
    <w:rsid w:val="00E6246A"/>
    <w:rsid w:val="00E625DC"/>
    <w:rsid w:val="00E62677"/>
    <w:rsid w:val="00E62B62"/>
    <w:rsid w:val="00E632AC"/>
    <w:rsid w:val="00E63610"/>
    <w:rsid w:val="00E63B36"/>
    <w:rsid w:val="00E640D1"/>
    <w:rsid w:val="00E6444C"/>
    <w:rsid w:val="00E646D5"/>
    <w:rsid w:val="00E647C8"/>
    <w:rsid w:val="00E64805"/>
    <w:rsid w:val="00E649B0"/>
    <w:rsid w:val="00E64B14"/>
    <w:rsid w:val="00E64B84"/>
    <w:rsid w:val="00E64C8D"/>
    <w:rsid w:val="00E64D93"/>
    <w:rsid w:val="00E6540D"/>
    <w:rsid w:val="00E65410"/>
    <w:rsid w:val="00E65478"/>
    <w:rsid w:val="00E65497"/>
    <w:rsid w:val="00E6573F"/>
    <w:rsid w:val="00E65A25"/>
    <w:rsid w:val="00E65C0C"/>
    <w:rsid w:val="00E65EC0"/>
    <w:rsid w:val="00E65F09"/>
    <w:rsid w:val="00E663B5"/>
    <w:rsid w:val="00E6657D"/>
    <w:rsid w:val="00E66876"/>
    <w:rsid w:val="00E669D8"/>
    <w:rsid w:val="00E66E2E"/>
    <w:rsid w:val="00E66FAB"/>
    <w:rsid w:val="00E67108"/>
    <w:rsid w:val="00E67198"/>
    <w:rsid w:val="00E6720B"/>
    <w:rsid w:val="00E672AB"/>
    <w:rsid w:val="00E6742A"/>
    <w:rsid w:val="00E67607"/>
    <w:rsid w:val="00E67642"/>
    <w:rsid w:val="00E6778A"/>
    <w:rsid w:val="00E677F2"/>
    <w:rsid w:val="00E678DE"/>
    <w:rsid w:val="00E67A56"/>
    <w:rsid w:val="00E67AC7"/>
    <w:rsid w:val="00E67B62"/>
    <w:rsid w:val="00E67EA7"/>
    <w:rsid w:val="00E67F0D"/>
    <w:rsid w:val="00E67FD5"/>
    <w:rsid w:val="00E70097"/>
    <w:rsid w:val="00E703EE"/>
    <w:rsid w:val="00E70A7F"/>
    <w:rsid w:val="00E70F71"/>
    <w:rsid w:val="00E711DB"/>
    <w:rsid w:val="00E71328"/>
    <w:rsid w:val="00E721BF"/>
    <w:rsid w:val="00E72287"/>
    <w:rsid w:val="00E7229E"/>
    <w:rsid w:val="00E72A0D"/>
    <w:rsid w:val="00E72CB7"/>
    <w:rsid w:val="00E73243"/>
    <w:rsid w:val="00E735D7"/>
    <w:rsid w:val="00E73696"/>
    <w:rsid w:val="00E73A1B"/>
    <w:rsid w:val="00E73A6C"/>
    <w:rsid w:val="00E73BAF"/>
    <w:rsid w:val="00E73C76"/>
    <w:rsid w:val="00E73FA9"/>
    <w:rsid w:val="00E740F1"/>
    <w:rsid w:val="00E742C9"/>
    <w:rsid w:val="00E74C5C"/>
    <w:rsid w:val="00E74CED"/>
    <w:rsid w:val="00E75014"/>
    <w:rsid w:val="00E750F0"/>
    <w:rsid w:val="00E7524A"/>
    <w:rsid w:val="00E75499"/>
    <w:rsid w:val="00E756A8"/>
    <w:rsid w:val="00E75768"/>
    <w:rsid w:val="00E75991"/>
    <w:rsid w:val="00E75D26"/>
    <w:rsid w:val="00E75E9F"/>
    <w:rsid w:val="00E7605A"/>
    <w:rsid w:val="00E766C7"/>
    <w:rsid w:val="00E7692E"/>
    <w:rsid w:val="00E76997"/>
    <w:rsid w:val="00E76AE6"/>
    <w:rsid w:val="00E76B82"/>
    <w:rsid w:val="00E772DC"/>
    <w:rsid w:val="00E77AD0"/>
    <w:rsid w:val="00E80082"/>
    <w:rsid w:val="00E80252"/>
    <w:rsid w:val="00E803D1"/>
    <w:rsid w:val="00E803DC"/>
    <w:rsid w:val="00E80445"/>
    <w:rsid w:val="00E8048F"/>
    <w:rsid w:val="00E80824"/>
    <w:rsid w:val="00E80A52"/>
    <w:rsid w:val="00E80ADD"/>
    <w:rsid w:val="00E80B1F"/>
    <w:rsid w:val="00E80DCE"/>
    <w:rsid w:val="00E80DE8"/>
    <w:rsid w:val="00E80F21"/>
    <w:rsid w:val="00E81258"/>
    <w:rsid w:val="00E814A0"/>
    <w:rsid w:val="00E814B1"/>
    <w:rsid w:val="00E819CA"/>
    <w:rsid w:val="00E81BCB"/>
    <w:rsid w:val="00E81C1C"/>
    <w:rsid w:val="00E81F9C"/>
    <w:rsid w:val="00E8277B"/>
    <w:rsid w:val="00E82A75"/>
    <w:rsid w:val="00E82ACD"/>
    <w:rsid w:val="00E82C29"/>
    <w:rsid w:val="00E82EE0"/>
    <w:rsid w:val="00E83196"/>
    <w:rsid w:val="00E8360E"/>
    <w:rsid w:val="00E836C0"/>
    <w:rsid w:val="00E83713"/>
    <w:rsid w:val="00E8381B"/>
    <w:rsid w:val="00E83C1F"/>
    <w:rsid w:val="00E83D0E"/>
    <w:rsid w:val="00E83DAE"/>
    <w:rsid w:val="00E840A2"/>
    <w:rsid w:val="00E842EA"/>
    <w:rsid w:val="00E84613"/>
    <w:rsid w:val="00E8487F"/>
    <w:rsid w:val="00E848AF"/>
    <w:rsid w:val="00E84922"/>
    <w:rsid w:val="00E84C02"/>
    <w:rsid w:val="00E84E32"/>
    <w:rsid w:val="00E85078"/>
    <w:rsid w:val="00E850E6"/>
    <w:rsid w:val="00E85198"/>
    <w:rsid w:val="00E851B4"/>
    <w:rsid w:val="00E85223"/>
    <w:rsid w:val="00E853CB"/>
    <w:rsid w:val="00E8549D"/>
    <w:rsid w:val="00E855B6"/>
    <w:rsid w:val="00E85689"/>
    <w:rsid w:val="00E8580B"/>
    <w:rsid w:val="00E85BCE"/>
    <w:rsid w:val="00E85D17"/>
    <w:rsid w:val="00E8648C"/>
    <w:rsid w:val="00E86520"/>
    <w:rsid w:val="00E866D0"/>
    <w:rsid w:val="00E86796"/>
    <w:rsid w:val="00E86CE4"/>
    <w:rsid w:val="00E86D78"/>
    <w:rsid w:val="00E86D7F"/>
    <w:rsid w:val="00E86E09"/>
    <w:rsid w:val="00E86FEA"/>
    <w:rsid w:val="00E87019"/>
    <w:rsid w:val="00E8724B"/>
    <w:rsid w:val="00E8729D"/>
    <w:rsid w:val="00E87343"/>
    <w:rsid w:val="00E874A3"/>
    <w:rsid w:val="00E8755F"/>
    <w:rsid w:val="00E877BD"/>
    <w:rsid w:val="00E87A60"/>
    <w:rsid w:val="00E87B4F"/>
    <w:rsid w:val="00E87CE1"/>
    <w:rsid w:val="00E87F00"/>
    <w:rsid w:val="00E87FA6"/>
    <w:rsid w:val="00E90020"/>
    <w:rsid w:val="00E90225"/>
    <w:rsid w:val="00E904B2"/>
    <w:rsid w:val="00E9078C"/>
    <w:rsid w:val="00E90E77"/>
    <w:rsid w:val="00E90F70"/>
    <w:rsid w:val="00E910E5"/>
    <w:rsid w:val="00E912A6"/>
    <w:rsid w:val="00E9175F"/>
    <w:rsid w:val="00E91A95"/>
    <w:rsid w:val="00E91AD0"/>
    <w:rsid w:val="00E91D8C"/>
    <w:rsid w:val="00E92089"/>
    <w:rsid w:val="00E92183"/>
    <w:rsid w:val="00E9292B"/>
    <w:rsid w:val="00E929D3"/>
    <w:rsid w:val="00E92AB6"/>
    <w:rsid w:val="00E92C0E"/>
    <w:rsid w:val="00E92F36"/>
    <w:rsid w:val="00E93288"/>
    <w:rsid w:val="00E93293"/>
    <w:rsid w:val="00E934F1"/>
    <w:rsid w:val="00E93665"/>
    <w:rsid w:val="00E93700"/>
    <w:rsid w:val="00E93833"/>
    <w:rsid w:val="00E93BDA"/>
    <w:rsid w:val="00E93F66"/>
    <w:rsid w:val="00E940EA"/>
    <w:rsid w:val="00E9451E"/>
    <w:rsid w:val="00E94894"/>
    <w:rsid w:val="00E949D7"/>
    <w:rsid w:val="00E95015"/>
    <w:rsid w:val="00E9509B"/>
    <w:rsid w:val="00E953CA"/>
    <w:rsid w:val="00E954CD"/>
    <w:rsid w:val="00E958D5"/>
    <w:rsid w:val="00E95ABC"/>
    <w:rsid w:val="00E95BFA"/>
    <w:rsid w:val="00E95CEA"/>
    <w:rsid w:val="00E95EE4"/>
    <w:rsid w:val="00E95FA2"/>
    <w:rsid w:val="00E96A50"/>
    <w:rsid w:val="00E96BD9"/>
    <w:rsid w:val="00E970CD"/>
    <w:rsid w:val="00E97127"/>
    <w:rsid w:val="00E9732A"/>
    <w:rsid w:val="00E97682"/>
    <w:rsid w:val="00E978DE"/>
    <w:rsid w:val="00E97A02"/>
    <w:rsid w:val="00E97CD5"/>
    <w:rsid w:val="00E97EA4"/>
    <w:rsid w:val="00EA000B"/>
    <w:rsid w:val="00EA025A"/>
    <w:rsid w:val="00EA0507"/>
    <w:rsid w:val="00EA0583"/>
    <w:rsid w:val="00EA05B5"/>
    <w:rsid w:val="00EA0840"/>
    <w:rsid w:val="00EA0901"/>
    <w:rsid w:val="00EA0ADB"/>
    <w:rsid w:val="00EA0B67"/>
    <w:rsid w:val="00EA0BDB"/>
    <w:rsid w:val="00EA13F1"/>
    <w:rsid w:val="00EA1437"/>
    <w:rsid w:val="00EA1468"/>
    <w:rsid w:val="00EA1623"/>
    <w:rsid w:val="00EA19A5"/>
    <w:rsid w:val="00EA1AC7"/>
    <w:rsid w:val="00EA1CAF"/>
    <w:rsid w:val="00EA1DAC"/>
    <w:rsid w:val="00EA2441"/>
    <w:rsid w:val="00EA26BE"/>
    <w:rsid w:val="00EA2875"/>
    <w:rsid w:val="00EA28C0"/>
    <w:rsid w:val="00EA2ADC"/>
    <w:rsid w:val="00EA2CB4"/>
    <w:rsid w:val="00EA306F"/>
    <w:rsid w:val="00EA313D"/>
    <w:rsid w:val="00EA3679"/>
    <w:rsid w:val="00EA39FA"/>
    <w:rsid w:val="00EA3B5A"/>
    <w:rsid w:val="00EA3F01"/>
    <w:rsid w:val="00EA3F75"/>
    <w:rsid w:val="00EA40FE"/>
    <w:rsid w:val="00EA4524"/>
    <w:rsid w:val="00EA4589"/>
    <w:rsid w:val="00EA47E4"/>
    <w:rsid w:val="00EA493E"/>
    <w:rsid w:val="00EA4B96"/>
    <w:rsid w:val="00EA4CF9"/>
    <w:rsid w:val="00EA50C2"/>
    <w:rsid w:val="00EA59DE"/>
    <w:rsid w:val="00EA5A70"/>
    <w:rsid w:val="00EA5D72"/>
    <w:rsid w:val="00EA5DC7"/>
    <w:rsid w:val="00EA6118"/>
    <w:rsid w:val="00EA620A"/>
    <w:rsid w:val="00EA62C9"/>
    <w:rsid w:val="00EA69BD"/>
    <w:rsid w:val="00EA6E8B"/>
    <w:rsid w:val="00EA729A"/>
    <w:rsid w:val="00EA72E3"/>
    <w:rsid w:val="00EA755D"/>
    <w:rsid w:val="00EA76E3"/>
    <w:rsid w:val="00EA781A"/>
    <w:rsid w:val="00EA7832"/>
    <w:rsid w:val="00EA7969"/>
    <w:rsid w:val="00EA7D09"/>
    <w:rsid w:val="00EA7F3A"/>
    <w:rsid w:val="00EB02D2"/>
    <w:rsid w:val="00EB035C"/>
    <w:rsid w:val="00EB0381"/>
    <w:rsid w:val="00EB03E2"/>
    <w:rsid w:val="00EB0ADC"/>
    <w:rsid w:val="00EB0EF3"/>
    <w:rsid w:val="00EB10D0"/>
    <w:rsid w:val="00EB1392"/>
    <w:rsid w:val="00EB1395"/>
    <w:rsid w:val="00EB15BB"/>
    <w:rsid w:val="00EB16DE"/>
    <w:rsid w:val="00EB1728"/>
    <w:rsid w:val="00EB1A17"/>
    <w:rsid w:val="00EB1AA4"/>
    <w:rsid w:val="00EB1AAA"/>
    <w:rsid w:val="00EB2138"/>
    <w:rsid w:val="00EB22A4"/>
    <w:rsid w:val="00EB26C6"/>
    <w:rsid w:val="00EB28CA"/>
    <w:rsid w:val="00EB29F1"/>
    <w:rsid w:val="00EB2D64"/>
    <w:rsid w:val="00EB2DAC"/>
    <w:rsid w:val="00EB2FB3"/>
    <w:rsid w:val="00EB32B0"/>
    <w:rsid w:val="00EB3338"/>
    <w:rsid w:val="00EB3C8C"/>
    <w:rsid w:val="00EB3D70"/>
    <w:rsid w:val="00EB45DE"/>
    <w:rsid w:val="00EB460E"/>
    <w:rsid w:val="00EB4887"/>
    <w:rsid w:val="00EB4DE9"/>
    <w:rsid w:val="00EB4E5D"/>
    <w:rsid w:val="00EB5109"/>
    <w:rsid w:val="00EB5267"/>
    <w:rsid w:val="00EB52ED"/>
    <w:rsid w:val="00EB563F"/>
    <w:rsid w:val="00EB5BFC"/>
    <w:rsid w:val="00EB5D53"/>
    <w:rsid w:val="00EB5E6C"/>
    <w:rsid w:val="00EB62DB"/>
    <w:rsid w:val="00EB65B7"/>
    <w:rsid w:val="00EB66F3"/>
    <w:rsid w:val="00EB694C"/>
    <w:rsid w:val="00EB6B70"/>
    <w:rsid w:val="00EB6CA7"/>
    <w:rsid w:val="00EB6DBA"/>
    <w:rsid w:val="00EB6E30"/>
    <w:rsid w:val="00EB70BE"/>
    <w:rsid w:val="00EB73C4"/>
    <w:rsid w:val="00EB7907"/>
    <w:rsid w:val="00EB7A16"/>
    <w:rsid w:val="00EB7AE5"/>
    <w:rsid w:val="00EB7C30"/>
    <w:rsid w:val="00EB7C62"/>
    <w:rsid w:val="00EB7E88"/>
    <w:rsid w:val="00EB7EDA"/>
    <w:rsid w:val="00EC0105"/>
    <w:rsid w:val="00EC053E"/>
    <w:rsid w:val="00EC0686"/>
    <w:rsid w:val="00EC09DC"/>
    <w:rsid w:val="00EC0B44"/>
    <w:rsid w:val="00EC0B4E"/>
    <w:rsid w:val="00EC0C76"/>
    <w:rsid w:val="00EC0EE8"/>
    <w:rsid w:val="00EC11B7"/>
    <w:rsid w:val="00EC1305"/>
    <w:rsid w:val="00EC1311"/>
    <w:rsid w:val="00EC1504"/>
    <w:rsid w:val="00EC1932"/>
    <w:rsid w:val="00EC1B05"/>
    <w:rsid w:val="00EC1F77"/>
    <w:rsid w:val="00EC1FF2"/>
    <w:rsid w:val="00EC228F"/>
    <w:rsid w:val="00EC24A5"/>
    <w:rsid w:val="00EC261F"/>
    <w:rsid w:val="00EC2718"/>
    <w:rsid w:val="00EC2C10"/>
    <w:rsid w:val="00EC2C39"/>
    <w:rsid w:val="00EC2C84"/>
    <w:rsid w:val="00EC30BB"/>
    <w:rsid w:val="00EC30C4"/>
    <w:rsid w:val="00EC312A"/>
    <w:rsid w:val="00EC3179"/>
    <w:rsid w:val="00EC32F7"/>
    <w:rsid w:val="00EC330E"/>
    <w:rsid w:val="00EC351C"/>
    <w:rsid w:val="00EC368C"/>
    <w:rsid w:val="00EC36FA"/>
    <w:rsid w:val="00EC38AE"/>
    <w:rsid w:val="00EC38FE"/>
    <w:rsid w:val="00EC39E6"/>
    <w:rsid w:val="00EC4720"/>
    <w:rsid w:val="00EC4D16"/>
    <w:rsid w:val="00EC5083"/>
    <w:rsid w:val="00EC5303"/>
    <w:rsid w:val="00EC533F"/>
    <w:rsid w:val="00EC5374"/>
    <w:rsid w:val="00EC5398"/>
    <w:rsid w:val="00EC53DE"/>
    <w:rsid w:val="00EC570A"/>
    <w:rsid w:val="00EC5BC3"/>
    <w:rsid w:val="00EC5F55"/>
    <w:rsid w:val="00EC63A6"/>
    <w:rsid w:val="00EC6539"/>
    <w:rsid w:val="00EC6A9D"/>
    <w:rsid w:val="00EC6ADF"/>
    <w:rsid w:val="00EC6EC1"/>
    <w:rsid w:val="00EC6FF5"/>
    <w:rsid w:val="00EC70B5"/>
    <w:rsid w:val="00EC70FF"/>
    <w:rsid w:val="00EC71A3"/>
    <w:rsid w:val="00EC7363"/>
    <w:rsid w:val="00EC73F3"/>
    <w:rsid w:val="00EC783A"/>
    <w:rsid w:val="00EC7C44"/>
    <w:rsid w:val="00EC7CEF"/>
    <w:rsid w:val="00EC7F01"/>
    <w:rsid w:val="00ED021D"/>
    <w:rsid w:val="00ED0292"/>
    <w:rsid w:val="00ED034E"/>
    <w:rsid w:val="00ED0385"/>
    <w:rsid w:val="00ED0608"/>
    <w:rsid w:val="00ED0861"/>
    <w:rsid w:val="00ED092C"/>
    <w:rsid w:val="00ED0A47"/>
    <w:rsid w:val="00ED0C44"/>
    <w:rsid w:val="00ED0D6D"/>
    <w:rsid w:val="00ED0DCE"/>
    <w:rsid w:val="00ED183F"/>
    <w:rsid w:val="00ED1935"/>
    <w:rsid w:val="00ED193C"/>
    <w:rsid w:val="00ED19A5"/>
    <w:rsid w:val="00ED1BDF"/>
    <w:rsid w:val="00ED1D42"/>
    <w:rsid w:val="00ED1DC1"/>
    <w:rsid w:val="00ED21F5"/>
    <w:rsid w:val="00ED2254"/>
    <w:rsid w:val="00ED2832"/>
    <w:rsid w:val="00ED30F8"/>
    <w:rsid w:val="00ED3457"/>
    <w:rsid w:val="00ED358C"/>
    <w:rsid w:val="00ED36FA"/>
    <w:rsid w:val="00ED3799"/>
    <w:rsid w:val="00ED38EE"/>
    <w:rsid w:val="00ED3987"/>
    <w:rsid w:val="00ED43CC"/>
    <w:rsid w:val="00ED446E"/>
    <w:rsid w:val="00ED45A8"/>
    <w:rsid w:val="00ED4955"/>
    <w:rsid w:val="00ED495E"/>
    <w:rsid w:val="00ED4EAF"/>
    <w:rsid w:val="00ED5660"/>
    <w:rsid w:val="00ED58E5"/>
    <w:rsid w:val="00ED5AE6"/>
    <w:rsid w:val="00ED5BEC"/>
    <w:rsid w:val="00ED602F"/>
    <w:rsid w:val="00ED65E6"/>
    <w:rsid w:val="00ED6759"/>
    <w:rsid w:val="00ED6866"/>
    <w:rsid w:val="00ED70C7"/>
    <w:rsid w:val="00ED71D7"/>
    <w:rsid w:val="00ED72ED"/>
    <w:rsid w:val="00ED7327"/>
    <w:rsid w:val="00ED74AD"/>
    <w:rsid w:val="00ED75CB"/>
    <w:rsid w:val="00ED7717"/>
    <w:rsid w:val="00ED795E"/>
    <w:rsid w:val="00ED79A3"/>
    <w:rsid w:val="00ED7A0D"/>
    <w:rsid w:val="00ED7A4C"/>
    <w:rsid w:val="00EE0141"/>
    <w:rsid w:val="00EE0175"/>
    <w:rsid w:val="00EE017E"/>
    <w:rsid w:val="00EE0671"/>
    <w:rsid w:val="00EE07AA"/>
    <w:rsid w:val="00EE0C06"/>
    <w:rsid w:val="00EE0C1D"/>
    <w:rsid w:val="00EE0C7F"/>
    <w:rsid w:val="00EE0DC4"/>
    <w:rsid w:val="00EE0DE3"/>
    <w:rsid w:val="00EE0F77"/>
    <w:rsid w:val="00EE1253"/>
    <w:rsid w:val="00EE16CB"/>
    <w:rsid w:val="00EE177C"/>
    <w:rsid w:val="00EE17DD"/>
    <w:rsid w:val="00EE181B"/>
    <w:rsid w:val="00EE1A63"/>
    <w:rsid w:val="00EE1C23"/>
    <w:rsid w:val="00EE1F9A"/>
    <w:rsid w:val="00EE1FA3"/>
    <w:rsid w:val="00EE237E"/>
    <w:rsid w:val="00EE265D"/>
    <w:rsid w:val="00EE2833"/>
    <w:rsid w:val="00EE2A6D"/>
    <w:rsid w:val="00EE2ABC"/>
    <w:rsid w:val="00EE2B6E"/>
    <w:rsid w:val="00EE2ED4"/>
    <w:rsid w:val="00EE2FC3"/>
    <w:rsid w:val="00EE30C5"/>
    <w:rsid w:val="00EE35C3"/>
    <w:rsid w:val="00EE37A1"/>
    <w:rsid w:val="00EE386E"/>
    <w:rsid w:val="00EE3ADA"/>
    <w:rsid w:val="00EE400E"/>
    <w:rsid w:val="00EE410F"/>
    <w:rsid w:val="00EE4246"/>
    <w:rsid w:val="00EE42A9"/>
    <w:rsid w:val="00EE43B7"/>
    <w:rsid w:val="00EE4521"/>
    <w:rsid w:val="00EE4773"/>
    <w:rsid w:val="00EE48A7"/>
    <w:rsid w:val="00EE4902"/>
    <w:rsid w:val="00EE49F0"/>
    <w:rsid w:val="00EE4A73"/>
    <w:rsid w:val="00EE4AE4"/>
    <w:rsid w:val="00EE4D20"/>
    <w:rsid w:val="00EE4E8F"/>
    <w:rsid w:val="00EE516B"/>
    <w:rsid w:val="00EE52B6"/>
    <w:rsid w:val="00EE52FE"/>
    <w:rsid w:val="00EE57AF"/>
    <w:rsid w:val="00EE5909"/>
    <w:rsid w:val="00EE5A2A"/>
    <w:rsid w:val="00EE5ABB"/>
    <w:rsid w:val="00EE6046"/>
    <w:rsid w:val="00EE62D6"/>
    <w:rsid w:val="00EE6661"/>
    <w:rsid w:val="00EE6753"/>
    <w:rsid w:val="00EE6850"/>
    <w:rsid w:val="00EE687D"/>
    <w:rsid w:val="00EE68D7"/>
    <w:rsid w:val="00EE69A9"/>
    <w:rsid w:val="00EE6AEC"/>
    <w:rsid w:val="00EE6C67"/>
    <w:rsid w:val="00EE73CC"/>
    <w:rsid w:val="00EE79C4"/>
    <w:rsid w:val="00EE7DAC"/>
    <w:rsid w:val="00EE7DAF"/>
    <w:rsid w:val="00EF0084"/>
    <w:rsid w:val="00EF0156"/>
    <w:rsid w:val="00EF0649"/>
    <w:rsid w:val="00EF06BE"/>
    <w:rsid w:val="00EF0A28"/>
    <w:rsid w:val="00EF0BB8"/>
    <w:rsid w:val="00EF1148"/>
    <w:rsid w:val="00EF1207"/>
    <w:rsid w:val="00EF128F"/>
    <w:rsid w:val="00EF1353"/>
    <w:rsid w:val="00EF138A"/>
    <w:rsid w:val="00EF16FF"/>
    <w:rsid w:val="00EF193A"/>
    <w:rsid w:val="00EF1D09"/>
    <w:rsid w:val="00EF2354"/>
    <w:rsid w:val="00EF26EA"/>
    <w:rsid w:val="00EF28FE"/>
    <w:rsid w:val="00EF2A90"/>
    <w:rsid w:val="00EF2AF3"/>
    <w:rsid w:val="00EF2E72"/>
    <w:rsid w:val="00EF2F36"/>
    <w:rsid w:val="00EF2F92"/>
    <w:rsid w:val="00EF2FC4"/>
    <w:rsid w:val="00EF327A"/>
    <w:rsid w:val="00EF35B6"/>
    <w:rsid w:val="00EF362F"/>
    <w:rsid w:val="00EF3A4B"/>
    <w:rsid w:val="00EF3F55"/>
    <w:rsid w:val="00EF3F9D"/>
    <w:rsid w:val="00EF401B"/>
    <w:rsid w:val="00EF423C"/>
    <w:rsid w:val="00EF4314"/>
    <w:rsid w:val="00EF4350"/>
    <w:rsid w:val="00EF4852"/>
    <w:rsid w:val="00EF4D4D"/>
    <w:rsid w:val="00EF4E1C"/>
    <w:rsid w:val="00EF5544"/>
    <w:rsid w:val="00EF5EAE"/>
    <w:rsid w:val="00EF5F21"/>
    <w:rsid w:val="00EF608B"/>
    <w:rsid w:val="00EF6275"/>
    <w:rsid w:val="00EF648D"/>
    <w:rsid w:val="00EF666F"/>
    <w:rsid w:val="00EF66BD"/>
    <w:rsid w:val="00EF6A8F"/>
    <w:rsid w:val="00EF709B"/>
    <w:rsid w:val="00EF72BD"/>
    <w:rsid w:val="00EF7485"/>
    <w:rsid w:val="00EF7501"/>
    <w:rsid w:val="00EF76A7"/>
    <w:rsid w:val="00EF7743"/>
    <w:rsid w:val="00EF7794"/>
    <w:rsid w:val="00EF7807"/>
    <w:rsid w:val="00EF79BB"/>
    <w:rsid w:val="00F000CA"/>
    <w:rsid w:val="00F003C3"/>
    <w:rsid w:val="00F0063D"/>
    <w:rsid w:val="00F006E2"/>
    <w:rsid w:val="00F0078C"/>
    <w:rsid w:val="00F007FD"/>
    <w:rsid w:val="00F00B6C"/>
    <w:rsid w:val="00F00B93"/>
    <w:rsid w:val="00F00BF4"/>
    <w:rsid w:val="00F00CA6"/>
    <w:rsid w:val="00F01121"/>
    <w:rsid w:val="00F0122C"/>
    <w:rsid w:val="00F01375"/>
    <w:rsid w:val="00F0139D"/>
    <w:rsid w:val="00F017CC"/>
    <w:rsid w:val="00F0183F"/>
    <w:rsid w:val="00F01968"/>
    <w:rsid w:val="00F01A34"/>
    <w:rsid w:val="00F01AE0"/>
    <w:rsid w:val="00F01B7E"/>
    <w:rsid w:val="00F020BC"/>
    <w:rsid w:val="00F0229C"/>
    <w:rsid w:val="00F0238D"/>
    <w:rsid w:val="00F02718"/>
    <w:rsid w:val="00F0282C"/>
    <w:rsid w:val="00F029E3"/>
    <w:rsid w:val="00F02A2F"/>
    <w:rsid w:val="00F02AC6"/>
    <w:rsid w:val="00F02C07"/>
    <w:rsid w:val="00F02E23"/>
    <w:rsid w:val="00F02FED"/>
    <w:rsid w:val="00F033EE"/>
    <w:rsid w:val="00F034C6"/>
    <w:rsid w:val="00F034DA"/>
    <w:rsid w:val="00F0358C"/>
    <w:rsid w:val="00F03825"/>
    <w:rsid w:val="00F03B25"/>
    <w:rsid w:val="00F03B62"/>
    <w:rsid w:val="00F03C4E"/>
    <w:rsid w:val="00F03CC4"/>
    <w:rsid w:val="00F03CF8"/>
    <w:rsid w:val="00F03DC1"/>
    <w:rsid w:val="00F03DD4"/>
    <w:rsid w:val="00F0419B"/>
    <w:rsid w:val="00F041AC"/>
    <w:rsid w:val="00F042B2"/>
    <w:rsid w:val="00F0474E"/>
    <w:rsid w:val="00F049B7"/>
    <w:rsid w:val="00F04CD0"/>
    <w:rsid w:val="00F04DC0"/>
    <w:rsid w:val="00F04FC7"/>
    <w:rsid w:val="00F05494"/>
    <w:rsid w:val="00F0580A"/>
    <w:rsid w:val="00F05C22"/>
    <w:rsid w:val="00F05F69"/>
    <w:rsid w:val="00F06176"/>
    <w:rsid w:val="00F0634A"/>
    <w:rsid w:val="00F06549"/>
    <w:rsid w:val="00F06AB0"/>
    <w:rsid w:val="00F06D2F"/>
    <w:rsid w:val="00F06D9A"/>
    <w:rsid w:val="00F06ED1"/>
    <w:rsid w:val="00F07124"/>
    <w:rsid w:val="00F0729E"/>
    <w:rsid w:val="00F07310"/>
    <w:rsid w:val="00F074ED"/>
    <w:rsid w:val="00F0776F"/>
    <w:rsid w:val="00F0798C"/>
    <w:rsid w:val="00F07A13"/>
    <w:rsid w:val="00F07A4E"/>
    <w:rsid w:val="00F07C1B"/>
    <w:rsid w:val="00F07DFD"/>
    <w:rsid w:val="00F1009A"/>
    <w:rsid w:val="00F101B7"/>
    <w:rsid w:val="00F102BF"/>
    <w:rsid w:val="00F10542"/>
    <w:rsid w:val="00F10629"/>
    <w:rsid w:val="00F108A0"/>
    <w:rsid w:val="00F10964"/>
    <w:rsid w:val="00F10983"/>
    <w:rsid w:val="00F10A9D"/>
    <w:rsid w:val="00F10BCF"/>
    <w:rsid w:val="00F1144C"/>
    <w:rsid w:val="00F114E1"/>
    <w:rsid w:val="00F11615"/>
    <w:rsid w:val="00F1162D"/>
    <w:rsid w:val="00F1183F"/>
    <w:rsid w:val="00F118CA"/>
    <w:rsid w:val="00F11A47"/>
    <w:rsid w:val="00F11C31"/>
    <w:rsid w:val="00F12047"/>
    <w:rsid w:val="00F1204F"/>
    <w:rsid w:val="00F12247"/>
    <w:rsid w:val="00F12269"/>
    <w:rsid w:val="00F123F5"/>
    <w:rsid w:val="00F12646"/>
    <w:rsid w:val="00F1266B"/>
    <w:rsid w:val="00F127B6"/>
    <w:rsid w:val="00F127E2"/>
    <w:rsid w:val="00F12B47"/>
    <w:rsid w:val="00F12C64"/>
    <w:rsid w:val="00F132CF"/>
    <w:rsid w:val="00F1335E"/>
    <w:rsid w:val="00F13623"/>
    <w:rsid w:val="00F13C11"/>
    <w:rsid w:val="00F13E1D"/>
    <w:rsid w:val="00F14035"/>
    <w:rsid w:val="00F14306"/>
    <w:rsid w:val="00F14525"/>
    <w:rsid w:val="00F1461F"/>
    <w:rsid w:val="00F14E91"/>
    <w:rsid w:val="00F15008"/>
    <w:rsid w:val="00F15471"/>
    <w:rsid w:val="00F15633"/>
    <w:rsid w:val="00F1585C"/>
    <w:rsid w:val="00F15A1C"/>
    <w:rsid w:val="00F15DD8"/>
    <w:rsid w:val="00F15E64"/>
    <w:rsid w:val="00F16339"/>
    <w:rsid w:val="00F165F6"/>
    <w:rsid w:val="00F167B3"/>
    <w:rsid w:val="00F16A70"/>
    <w:rsid w:val="00F16BD2"/>
    <w:rsid w:val="00F16D89"/>
    <w:rsid w:val="00F16DAC"/>
    <w:rsid w:val="00F17019"/>
    <w:rsid w:val="00F1732C"/>
    <w:rsid w:val="00F17408"/>
    <w:rsid w:val="00F174B5"/>
    <w:rsid w:val="00F175C1"/>
    <w:rsid w:val="00F17633"/>
    <w:rsid w:val="00F17636"/>
    <w:rsid w:val="00F17920"/>
    <w:rsid w:val="00F179F9"/>
    <w:rsid w:val="00F17BC8"/>
    <w:rsid w:val="00F17CB4"/>
    <w:rsid w:val="00F17D12"/>
    <w:rsid w:val="00F17E29"/>
    <w:rsid w:val="00F17F47"/>
    <w:rsid w:val="00F17FC1"/>
    <w:rsid w:val="00F20249"/>
    <w:rsid w:val="00F20463"/>
    <w:rsid w:val="00F205B1"/>
    <w:rsid w:val="00F206BA"/>
    <w:rsid w:val="00F206F2"/>
    <w:rsid w:val="00F207BF"/>
    <w:rsid w:val="00F20A94"/>
    <w:rsid w:val="00F20AD4"/>
    <w:rsid w:val="00F20EDD"/>
    <w:rsid w:val="00F20F84"/>
    <w:rsid w:val="00F20FC9"/>
    <w:rsid w:val="00F20FE2"/>
    <w:rsid w:val="00F21211"/>
    <w:rsid w:val="00F21282"/>
    <w:rsid w:val="00F212E5"/>
    <w:rsid w:val="00F213AB"/>
    <w:rsid w:val="00F216B0"/>
    <w:rsid w:val="00F216DD"/>
    <w:rsid w:val="00F21735"/>
    <w:rsid w:val="00F2176F"/>
    <w:rsid w:val="00F2177C"/>
    <w:rsid w:val="00F21851"/>
    <w:rsid w:val="00F21FBB"/>
    <w:rsid w:val="00F223A0"/>
    <w:rsid w:val="00F22464"/>
    <w:rsid w:val="00F2289F"/>
    <w:rsid w:val="00F22D8A"/>
    <w:rsid w:val="00F23245"/>
    <w:rsid w:val="00F23443"/>
    <w:rsid w:val="00F236C4"/>
    <w:rsid w:val="00F2380C"/>
    <w:rsid w:val="00F23924"/>
    <w:rsid w:val="00F23B0F"/>
    <w:rsid w:val="00F23D7F"/>
    <w:rsid w:val="00F23EC8"/>
    <w:rsid w:val="00F2402A"/>
    <w:rsid w:val="00F24154"/>
    <w:rsid w:val="00F242E8"/>
    <w:rsid w:val="00F24675"/>
    <w:rsid w:val="00F24DE0"/>
    <w:rsid w:val="00F24F94"/>
    <w:rsid w:val="00F2515C"/>
    <w:rsid w:val="00F2526A"/>
    <w:rsid w:val="00F25544"/>
    <w:rsid w:val="00F2558B"/>
    <w:rsid w:val="00F25CE0"/>
    <w:rsid w:val="00F25DD5"/>
    <w:rsid w:val="00F2618F"/>
    <w:rsid w:val="00F262DF"/>
    <w:rsid w:val="00F26575"/>
    <w:rsid w:val="00F26609"/>
    <w:rsid w:val="00F26959"/>
    <w:rsid w:val="00F269FF"/>
    <w:rsid w:val="00F26DA7"/>
    <w:rsid w:val="00F26DD3"/>
    <w:rsid w:val="00F271F6"/>
    <w:rsid w:val="00F27468"/>
    <w:rsid w:val="00F277CD"/>
    <w:rsid w:val="00F2782A"/>
    <w:rsid w:val="00F27C80"/>
    <w:rsid w:val="00F27DEA"/>
    <w:rsid w:val="00F27E37"/>
    <w:rsid w:val="00F27E5A"/>
    <w:rsid w:val="00F30079"/>
    <w:rsid w:val="00F3008F"/>
    <w:rsid w:val="00F30253"/>
    <w:rsid w:val="00F302B5"/>
    <w:rsid w:val="00F30389"/>
    <w:rsid w:val="00F3080B"/>
    <w:rsid w:val="00F30E8C"/>
    <w:rsid w:val="00F30FDE"/>
    <w:rsid w:val="00F312A5"/>
    <w:rsid w:val="00F31651"/>
    <w:rsid w:val="00F31668"/>
    <w:rsid w:val="00F316E2"/>
    <w:rsid w:val="00F3181C"/>
    <w:rsid w:val="00F31E52"/>
    <w:rsid w:val="00F320B7"/>
    <w:rsid w:val="00F320EA"/>
    <w:rsid w:val="00F321EB"/>
    <w:rsid w:val="00F32255"/>
    <w:rsid w:val="00F3271B"/>
    <w:rsid w:val="00F32850"/>
    <w:rsid w:val="00F32912"/>
    <w:rsid w:val="00F329EB"/>
    <w:rsid w:val="00F32C11"/>
    <w:rsid w:val="00F32E01"/>
    <w:rsid w:val="00F32FA1"/>
    <w:rsid w:val="00F335C0"/>
    <w:rsid w:val="00F339E1"/>
    <w:rsid w:val="00F33ECC"/>
    <w:rsid w:val="00F34132"/>
    <w:rsid w:val="00F34746"/>
    <w:rsid w:val="00F348D1"/>
    <w:rsid w:val="00F34B0C"/>
    <w:rsid w:val="00F34BAB"/>
    <w:rsid w:val="00F35235"/>
    <w:rsid w:val="00F35250"/>
    <w:rsid w:val="00F35411"/>
    <w:rsid w:val="00F355AE"/>
    <w:rsid w:val="00F35A95"/>
    <w:rsid w:val="00F35AD2"/>
    <w:rsid w:val="00F35BBC"/>
    <w:rsid w:val="00F35C8D"/>
    <w:rsid w:val="00F35EDA"/>
    <w:rsid w:val="00F3636B"/>
    <w:rsid w:val="00F365A4"/>
    <w:rsid w:val="00F365ED"/>
    <w:rsid w:val="00F365F5"/>
    <w:rsid w:val="00F366D3"/>
    <w:rsid w:val="00F3683C"/>
    <w:rsid w:val="00F36D61"/>
    <w:rsid w:val="00F36F1E"/>
    <w:rsid w:val="00F37017"/>
    <w:rsid w:val="00F37114"/>
    <w:rsid w:val="00F37477"/>
    <w:rsid w:val="00F375B7"/>
    <w:rsid w:val="00F37665"/>
    <w:rsid w:val="00F37A83"/>
    <w:rsid w:val="00F37C6C"/>
    <w:rsid w:val="00F37CDB"/>
    <w:rsid w:val="00F37D0B"/>
    <w:rsid w:val="00F37F2B"/>
    <w:rsid w:val="00F37F72"/>
    <w:rsid w:val="00F37FF5"/>
    <w:rsid w:val="00F40180"/>
    <w:rsid w:val="00F405B2"/>
    <w:rsid w:val="00F40AF6"/>
    <w:rsid w:val="00F40C4A"/>
    <w:rsid w:val="00F40F25"/>
    <w:rsid w:val="00F41073"/>
    <w:rsid w:val="00F410BD"/>
    <w:rsid w:val="00F411AF"/>
    <w:rsid w:val="00F4139E"/>
    <w:rsid w:val="00F41594"/>
    <w:rsid w:val="00F416DC"/>
    <w:rsid w:val="00F417B8"/>
    <w:rsid w:val="00F41AD8"/>
    <w:rsid w:val="00F41B17"/>
    <w:rsid w:val="00F41E2A"/>
    <w:rsid w:val="00F41EF6"/>
    <w:rsid w:val="00F420B6"/>
    <w:rsid w:val="00F4216E"/>
    <w:rsid w:val="00F42237"/>
    <w:rsid w:val="00F4246F"/>
    <w:rsid w:val="00F42617"/>
    <w:rsid w:val="00F4280B"/>
    <w:rsid w:val="00F42A6C"/>
    <w:rsid w:val="00F42BA9"/>
    <w:rsid w:val="00F42C78"/>
    <w:rsid w:val="00F42C7A"/>
    <w:rsid w:val="00F4382D"/>
    <w:rsid w:val="00F438CC"/>
    <w:rsid w:val="00F43E0E"/>
    <w:rsid w:val="00F44485"/>
    <w:rsid w:val="00F444C6"/>
    <w:rsid w:val="00F444FF"/>
    <w:rsid w:val="00F4459A"/>
    <w:rsid w:val="00F44A85"/>
    <w:rsid w:val="00F44AB1"/>
    <w:rsid w:val="00F44B57"/>
    <w:rsid w:val="00F44C6B"/>
    <w:rsid w:val="00F44DF0"/>
    <w:rsid w:val="00F4519B"/>
    <w:rsid w:val="00F45431"/>
    <w:rsid w:val="00F45633"/>
    <w:rsid w:val="00F4582C"/>
    <w:rsid w:val="00F458AD"/>
    <w:rsid w:val="00F45A79"/>
    <w:rsid w:val="00F45C16"/>
    <w:rsid w:val="00F45C2C"/>
    <w:rsid w:val="00F45C3F"/>
    <w:rsid w:val="00F46022"/>
    <w:rsid w:val="00F460F1"/>
    <w:rsid w:val="00F46275"/>
    <w:rsid w:val="00F46454"/>
    <w:rsid w:val="00F46670"/>
    <w:rsid w:val="00F466C8"/>
    <w:rsid w:val="00F4671E"/>
    <w:rsid w:val="00F4695E"/>
    <w:rsid w:val="00F46966"/>
    <w:rsid w:val="00F469A8"/>
    <w:rsid w:val="00F46A18"/>
    <w:rsid w:val="00F46CB8"/>
    <w:rsid w:val="00F4701C"/>
    <w:rsid w:val="00F471E4"/>
    <w:rsid w:val="00F47266"/>
    <w:rsid w:val="00F473F3"/>
    <w:rsid w:val="00F4774B"/>
    <w:rsid w:val="00F47E0B"/>
    <w:rsid w:val="00F5002B"/>
    <w:rsid w:val="00F501BE"/>
    <w:rsid w:val="00F502D6"/>
    <w:rsid w:val="00F503EA"/>
    <w:rsid w:val="00F50848"/>
    <w:rsid w:val="00F50A84"/>
    <w:rsid w:val="00F50DB5"/>
    <w:rsid w:val="00F50EC8"/>
    <w:rsid w:val="00F51D6C"/>
    <w:rsid w:val="00F51EFC"/>
    <w:rsid w:val="00F5200F"/>
    <w:rsid w:val="00F52289"/>
    <w:rsid w:val="00F5235D"/>
    <w:rsid w:val="00F523A4"/>
    <w:rsid w:val="00F52AFC"/>
    <w:rsid w:val="00F52B1F"/>
    <w:rsid w:val="00F52B86"/>
    <w:rsid w:val="00F52BF0"/>
    <w:rsid w:val="00F52C24"/>
    <w:rsid w:val="00F52F46"/>
    <w:rsid w:val="00F53AE3"/>
    <w:rsid w:val="00F53AFB"/>
    <w:rsid w:val="00F53C40"/>
    <w:rsid w:val="00F53F28"/>
    <w:rsid w:val="00F542A3"/>
    <w:rsid w:val="00F54623"/>
    <w:rsid w:val="00F546E7"/>
    <w:rsid w:val="00F54754"/>
    <w:rsid w:val="00F55115"/>
    <w:rsid w:val="00F5520F"/>
    <w:rsid w:val="00F55298"/>
    <w:rsid w:val="00F554F4"/>
    <w:rsid w:val="00F559B0"/>
    <w:rsid w:val="00F55E37"/>
    <w:rsid w:val="00F55FD5"/>
    <w:rsid w:val="00F560B0"/>
    <w:rsid w:val="00F56574"/>
    <w:rsid w:val="00F56625"/>
    <w:rsid w:val="00F56B4C"/>
    <w:rsid w:val="00F56DA4"/>
    <w:rsid w:val="00F56EC9"/>
    <w:rsid w:val="00F57029"/>
    <w:rsid w:val="00F57098"/>
    <w:rsid w:val="00F57411"/>
    <w:rsid w:val="00F576BB"/>
    <w:rsid w:val="00F5779B"/>
    <w:rsid w:val="00F57A19"/>
    <w:rsid w:val="00F600FE"/>
    <w:rsid w:val="00F602BD"/>
    <w:rsid w:val="00F60305"/>
    <w:rsid w:val="00F60470"/>
    <w:rsid w:val="00F60486"/>
    <w:rsid w:val="00F60555"/>
    <w:rsid w:val="00F607C9"/>
    <w:rsid w:val="00F60839"/>
    <w:rsid w:val="00F60954"/>
    <w:rsid w:val="00F60E2F"/>
    <w:rsid w:val="00F60E7C"/>
    <w:rsid w:val="00F611CA"/>
    <w:rsid w:val="00F618E0"/>
    <w:rsid w:val="00F61903"/>
    <w:rsid w:val="00F61A2C"/>
    <w:rsid w:val="00F61C20"/>
    <w:rsid w:val="00F61D12"/>
    <w:rsid w:val="00F61FED"/>
    <w:rsid w:val="00F6251A"/>
    <w:rsid w:val="00F6263B"/>
    <w:rsid w:val="00F626B6"/>
    <w:rsid w:val="00F6298E"/>
    <w:rsid w:val="00F62EC1"/>
    <w:rsid w:val="00F633D5"/>
    <w:rsid w:val="00F639F9"/>
    <w:rsid w:val="00F63A19"/>
    <w:rsid w:val="00F63A6C"/>
    <w:rsid w:val="00F63AFA"/>
    <w:rsid w:val="00F63C68"/>
    <w:rsid w:val="00F641FD"/>
    <w:rsid w:val="00F64540"/>
    <w:rsid w:val="00F647AE"/>
    <w:rsid w:val="00F64914"/>
    <w:rsid w:val="00F649C6"/>
    <w:rsid w:val="00F649E1"/>
    <w:rsid w:val="00F64CBE"/>
    <w:rsid w:val="00F64E0D"/>
    <w:rsid w:val="00F652BD"/>
    <w:rsid w:val="00F652F0"/>
    <w:rsid w:val="00F653EB"/>
    <w:rsid w:val="00F65678"/>
    <w:rsid w:val="00F658CD"/>
    <w:rsid w:val="00F65A40"/>
    <w:rsid w:val="00F65A6F"/>
    <w:rsid w:val="00F65E73"/>
    <w:rsid w:val="00F65F03"/>
    <w:rsid w:val="00F66132"/>
    <w:rsid w:val="00F66496"/>
    <w:rsid w:val="00F66630"/>
    <w:rsid w:val="00F66E6B"/>
    <w:rsid w:val="00F6706A"/>
    <w:rsid w:val="00F67089"/>
    <w:rsid w:val="00F67234"/>
    <w:rsid w:val="00F67796"/>
    <w:rsid w:val="00F678E9"/>
    <w:rsid w:val="00F678FC"/>
    <w:rsid w:val="00F67B23"/>
    <w:rsid w:val="00F67B6E"/>
    <w:rsid w:val="00F67CCB"/>
    <w:rsid w:val="00F67CE0"/>
    <w:rsid w:val="00F67E38"/>
    <w:rsid w:val="00F704AD"/>
    <w:rsid w:val="00F708A9"/>
    <w:rsid w:val="00F70D21"/>
    <w:rsid w:val="00F710CB"/>
    <w:rsid w:val="00F710D7"/>
    <w:rsid w:val="00F711E5"/>
    <w:rsid w:val="00F71226"/>
    <w:rsid w:val="00F7134B"/>
    <w:rsid w:val="00F714BD"/>
    <w:rsid w:val="00F71C11"/>
    <w:rsid w:val="00F71D69"/>
    <w:rsid w:val="00F71EAB"/>
    <w:rsid w:val="00F72283"/>
    <w:rsid w:val="00F722A8"/>
    <w:rsid w:val="00F7241A"/>
    <w:rsid w:val="00F7285F"/>
    <w:rsid w:val="00F72905"/>
    <w:rsid w:val="00F72FBE"/>
    <w:rsid w:val="00F730A4"/>
    <w:rsid w:val="00F731A3"/>
    <w:rsid w:val="00F735DF"/>
    <w:rsid w:val="00F735F9"/>
    <w:rsid w:val="00F7375E"/>
    <w:rsid w:val="00F73934"/>
    <w:rsid w:val="00F739C6"/>
    <w:rsid w:val="00F73AC4"/>
    <w:rsid w:val="00F73AFD"/>
    <w:rsid w:val="00F73B99"/>
    <w:rsid w:val="00F73F91"/>
    <w:rsid w:val="00F740BF"/>
    <w:rsid w:val="00F740C7"/>
    <w:rsid w:val="00F74903"/>
    <w:rsid w:val="00F7499B"/>
    <w:rsid w:val="00F74E0E"/>
    <w:rsid w:val="00F7506C"/>
    <w:rsid w:val="00F75441"/>
    <w:rsid w:val="00F75528"/>
    <w:rsid w:val="00F75580"/>
    <w:rsid w:val="00F7571D"/>
    <w:rsid w:val="00F7579A"/>
    <w:rsid w:val="00F75A6B"/>
    <w:rsid w:val="00F75DF8"/>
    <w:rsid w:val="00F76515"/>
    <w:rsid w:val="00F7664E"/>
    <w:rsid w:val="00F76BF1"/>
    <w:rsid w:val="00F76BF8"/>
    <w:rsid w:val="00F76CCB"/>
    <w:rsid w:val="00F76E85"/>
    <w:rsid w:val="00F76F71"/>
    <w:rsid w:val="00F770B9"/>
    <w:rsid w:val="00F772AC"/>
    <w:rsid w:val="00F77505"/>
    <w:rsid w:val="00F7750F"/>
    <w:rsid w:val="00F77A80"/>
    <w:rsid w:val="00F77C6A"/>
    <w:rsid w:val="00F77D3A"/>
    <w:rsid w:val="00F808AC"/>
    <w:rsid w:val="00F8099E"/>
    <w:rsid w:val="00F809EF"/>
    <w:rsid w:val="00F80BAD"/>
    <w:rsid w:val="00F80D88"/>
    <w:rsid w:val="00F80DE6"/>
    <w:rsid w:val="00F8129B"/>
    <w:rsid w:val="00F81342"/>
    <w:rsid w:val="00F81369"/>
    <w:rsid w:val="00F813CB"/>
    <w:rsid w:val="00F813D2"/>
    <w:rsid w:val="00F814AA"/>
    <w:rsid w:val="00F816EF"/>
    <w:rsid w:val="00F81DB5"/>
    <w:rsid w:val="00F81E03"/>
    <w:rsid w:val="00F81E05"/>
    <w:rsid w:val="00F81ED9"/>
    <w:rsid w:val="00F820F3"/>
    <w:rsid w:val="00F821ED"/>
    <w:rsid w:val="00F82294"/>
    <w:rsid w:val="00F826B0"/>
    <w:rsid w:val="00F828A2"/>
    <w:rsid w:val="00F8290B"/>
    <w:rsid w:val="00F82AF0"/>
    <w:rsid w:val="00F82ED2"/>
    <w:rsid w:val="00F8305A"/>
    <w:rsid w:val="00F83154"/>
    <w:rsid w:val="00F833CF"/>
    <w:rsid w:val="00F833FF"/>
    <w:rsid w:val="00F83681"/>
    <w:rsid w:val="00F83BCB"/>
    <w:rsid w:val="00F83C0F"/>
    <w:rsid w:val="00F83D16"/>
    <w:rsid w:val="00F83D83"/>
    <w:rsid w:val="00F83E0D"/>
    <w:rsid w:val="00F83FB0"/>
    <w:rsid w:val="00F84070"/>
    <w:rsid w:val="00F84293"/>
    <w:rsid w:val="00F842A7"/>
    <w:rsid w:val="00F842D3"/>
    <w:rsid w:val="00F84402"/>
    <w:rsid w:val="00F84497"/>
    <w:rsid w:val="00F84B38"/>
    <w:rsid w:val="00F85124"/>
    <w:rsid w:val="00F851B8"/>
    <w:rsid w:val="00F85295"/>
    <w:rsid w:val="00F85326"/>
    <w:rsid w:val="00F854C2"/>
    <w:rsid w:val="00F85644"/>
    <w:rsid w:val="00F85C41"/>
    <w:rsid w:val="00F85E43"/>
    <w:rsid w:val="00F8662D"/>
    <w:rsid w:val="00F86888"/>
    <w:rsid w:val="00F86B5E"/>
    <w:rsid w:val="00F86F13"/>
    <w:rsid w:val="00F87954"/>
    <w:rsid w:val="00F87B3D"/>
    <w:rsid w:val="00F87EA7"/>
    <w:rsid w:val="00F900CB"/>
    <w:rsid w:val="00F902B9"/>
    <w:rsid w:val="00F90393"/>
    <w:rsid w:val="00F90759"/>
    <w:rsid w:val="00F910B7"/>
    <w:rsid w:val="00F912D2"/>
    <w:rsid w:val="00F91390"/>
    <w:rsid w:val="00F91599"/>
    <w:rsid w:val="00F91783"/>
    <w:rsid w:val="00F9186C"/>
    <w:rsid w:val="00F91C62"/>
    <w:rsid w:val="00F91D2B"/>
    <w:rsid w:val="00F91E47"/>
    <w:rsid w:val="00F9216E"/>
    <w:rsid w:val="00F921D1"/>
    <w:rsid w:val="00F9241A"/>
    <w:rsid w:val="00F92503"/>
    <w:rsid w:val="00F92663"/>
    <w:rsid w:val="00F92822"/>
    <w:rsid w:val="00F928CC"/>
    <w:rsid w:val="00F92959"/>
    <w:rsid w:val="00F92D4C"/>
    <w:rsid w:val="00F92F2B"/>
    <w:rsid w:val="00F92F89"/>
    <w:rsid w:val="00F9317A"/>
    <w:rsid w:val="00F93485"/>
    <w:rsid w:val="00F93A16"/>
    <w:rsid w:val="00F93A48"/>
    <w:rsid w:val="00F93AAC"/>
    <w:rsid w:val="00F93D09"/>
    <w:rsid w:val="00F94029"/>
    <w:rsid w:val="00F94148"/>
    <w:rsid w:val="00F94296"/>
    <w:rsid w:val="00F943EA"/>
    <w:rsid w:val="00F947CD"/>
    <w:rsid w:val="00F948E0"/>
    <w:rsid w:val="00F948EF"/>
    <w:rsid w:val="00F949F4"/>
    <w:rsid w:val="00F94B92"/>
    <w:rsid w:val="00F94D11"/>
    <w:rsid w:val="00F958F6"/>
    <w:rsid w:val="00F95D64"/>
    <w:rsid w:val="00F960EA"/>
    <w:rsid w:val="00F961B8"/>
    <w:rsid w:val="00F96296"/>
    <w:rsid w:val="00F96959"/>
    <w:rsid w:val="00F969C3"/>
    <w:rsid w:val="00F96E52"/>
    <w:rsid w:val="00F96EA0"/>
    <w:rsid w:val="00F96EC2"/>
    <w:rsid w:val="00F97006"/>
    <w:rsid w:val="00F973A2"/>
    <w:rsid w:val="00F9754C"/>
    <w:rsid w:val="00F97725"/>
    <w:rsid w:val="00F97C8E"/>
    <w:rsid w:val="00F97D53"/>
    <w:rsid w:val="00FA0241"/>
    <w:rsid w:val="00FA034D"/>
    <w:rsid w:val="00FA048F"/>
    <w:rsid w:val="00FA0796"/>
    <w:rsid w:val="00FA08FB"/>
    <w:rsid w:val="00FA0C01"/>
    <w:rsid w:val="00FA0C37"/>
    <w:rsid w:val="00FA0C3F"/>
    <w:rsid w:val="00FA12A6"/>
    <w:rsid w:val="00FA13E3"/>
    <w:rsid w:val="00FA161B"/>
    <w:rsid w:val="00FA16B0"/>
    <w:rsid w:val="00FA17EF"/>
    <w:rsid w:val="00FA1BE8"/>
    <w:rsid w:val="00FA1D26"/>
    <w:rsid w:val="00FA1E82"/>
    <w:rsid w:val="00FA20B9"/>
    <w:rsid w:val="00FA2284"/>
    <w:rsid w:val="00FA2488"/>
    <w:rsid w:val="00FA2B72"/>
    <w:rsid w:val="00FA2B74"/>
    <w:rsid w:val="00FA2C60"/>
    <w:rsid w:val="00FA3089"/>
    <w:rsid w:val="00FA3226"/>
    <w:rsid w:val="00FA329F"/>
    <w:rsid w:val="00FA3369"/>
    <w:rsid w:val="00FA340F"/>
    <w:rsid w:val="00FA38AB"/>
    <w:rsid w:val="00FA3D14"/>
    <w:rsid w:val="00FA414F"/>
    <w:rsid w:val="00FA4343"/>
    <w:rsid w:val="00FA43DF"/>
    <w:rsid w:val="00FA44FE"/>
    <w:rsid w:val="00FA48AC"/>
    <w:rsid w:val="00FA4D35"/>
    <w:rsid w:val="00FA512C"/>
    <w:rsid w:val="00FA51E2"/>
    <w:rsid w:val="00FA5266"/>
    <w:rsid w:val="00FA5746"/>
    <w:rsid w:val="00FA590C"/>
    <w:rsid w:val="00FA5B5D"/>
    <w:rsid w:val="00FA5D4F"/>
    <w:rsid w:val="00FA5DAA"/>
    <w:rsid w:val="00FA5E11"/>
    <w:rsid w:val="00FA5E33"/>
    <w:rsid w:val="00FA6254"/>
    <w:rsid w:val="00FA62EE"/>
    <w:rsid w:val="00FA6486"/>
    <w:rsid w:val="00FA6562"/>
    <w:rsid w:val="00FA6608"/>
    <w:rsid w:val="00FA67DD"/>
    <w:rsid w:val="00FA68EF"/>
    <w:rsid w:val="00FA695A"/>
    <w:rsid w:val="00FA6960"/>
    <w:rsid w:val="00FA69BD"/>
    <w:rsid w:val="00FA6B0B"/>
    <w:rsid w:val="00FA6C2E"/>
    <w:rsid w:val="00FA6F5B"/>
    <w:rsid w:val="00FA6F79"/>
    <w:rsid w:val="00FA7362"/>
    <w:rsid w:val="00FA766A"/>
    <w:rsid w:val="00FA771C"/>
    <w:rsid w:val="00FA780E"/>
    <w:rsid w:val="00FA7A0B"/>
    <w:rsid w:val="00FA7C6D"/>
    <w:rsid w:val="00FA7F26"/>
    <w:rsid w:val="00FB00FC"/>
    <w:rsid w:val="00FB03C0"/>
    <w:rsid w:val="00FB04DC"/>
    <w:rsid w:val="00FB0513"/>
    <w:rsid w:val="00FB0B33"/>
    <w:rsid w:val="00FB0CAD"/>
    <w:rsid w:val="00FB0F12"/>
    <w:rsid w:val="00FB103F"/>
    <w:rsid w:val="00FB10AA"/>
    <w:rsid w:val="00FB11DC"/>
    <w:rsid w:val="00FB155F"/>
    <w:rsid w:val="00FB1AF1"/>
    <w:rsid w:val="00FB202A"/>
    <w:rsid w:val="00FB2068"/>
    <w:rsid w:val="00FB2416"/>
    <w:rsid w:val="00FB24A7"/>
    <w:rsid w:val="00FB280E"/>
    <w:rsid w:val="00FB2A0C"/>
    <w:rsid w:val="00FB2A88"/>
    <w:rsid w:val="00FB2B38"/>
    <w:rsid w:val="00FB2BC7"/>
    <w:rsid w:val="00FB2C25"/>
    <w:rsid w:val="00FB2CF6"/>
    <w:rsid w:val="00FB2F56"/>
    <w:rsid w:val="00FB2FB1"/>
    <w:rsid w:val="00FB30B7"/>
    <w:rsid w:val="00FB3189"/>
    <w:rsid w:val="00FB338A"/>
    <w:rsid w:val="00FB36D9"/>
    <w:rsid w:val="00FB388E"/>
    <w:rsid w:val="00FB399F"/>
    <w:rsid w:val="00FB3CB5"/>
    <w:rsid w:val="00FB3F0F"/>
    <w:rsid w:val="00FB4167"/>
    <w:rsid w:val="00FB41AE"/>
    <w:rsid w:val="00FB429A"/>
    <w:rsid w:val="00FB469C"/>
    <w:rsid w:val="00FB475D"/>
    <w:rsid w:val="00FB49B7"/>
    <w:rsid w:val="00FB4C2B"/>
    <w:rsid w:val="00FB5189"/>
    <w:rsid w:val="00FB524D"/>
    <w:rsid w:val="00FB5312"/>
    <w:rsid w:val="00FB5409"/>
    <w:rsid w:val="00FB549F"/>
    <w:rsid w:val="00FB54D8"/>
    <w:rsid w:val="00FB5684"/>
    <w:rsid w:val="00FB58C9"/>
    <w:rsid w:val="00FB590E"/>
    <w:rsid w:val="00FB5A17"/>
    <w:rsid w:val="00FB5ADF"/>
    <w:rsid w:val="00FB5D6C"/>
    <w:rsid w:val="00FB5E7E"/>
    <w:rsid w:val="00FB6306"/>
    <w:rsid w:val="00FB63D1"/>
    <w:rsid w:val="00FB686A"/>
    <w:rsid w:val="00FB68A0"/>
    <w:rsid w:val="00FB68AD"/>
    <w:rsid w:val="00FB6B3E"/>
    <w:rsid w:val="00FB6B86"/>
    <w:rsid w:val="00FB6CE4"/>
    <w:rsid w:val="00FB6CE6"/>
    <w:rsid w:val="00FB6EBA"/>
    <w:rsid w:val="00FB6EF3"/>
    <w:rsid w:val="00FB6F33"/>
    <w:rsid w:val="00FB7121"/>
    <w:rsid w:val="00FB72A0"/>
    <w:rsid w:val="00FB739E"/>
    <w:rsid w:val="00FB7820"/>
    <w:rsid w:val="00FB7C44"/>
    <w:rsid w:val="00FB7CEE"/>
    <w:rsid w:val="00FB7D17"/>
    <w:rsid w:val="00FB7E39"/>
    <w:rsid w:val="00FB7F19"/>
    <w:rsid w:val="00FB7FDB"/>
    <w:rsid w:val="00FC011C"/>
    <w:rsid w:val="00FC028F"/>
    <w:rsid w:val="00FC02FF"/>
    <w:rsid w:val="00FC035D"/>
    <w:rsid w:val="00FC051F"/>
    <w:rsid w:val="00FC091F"/>
    <w:rsid w:val="00FC097E"/>
    <w:rsid w:val="00FC0A68"/>
    <w:rsid w:val="00FC0AE0"/>
    <w:rsid w:val="00FC101D"/>
    <w:rsid w:val="00FC10CD"/>
    <w:rsid w:val="00FC14C6"/>
    <w:rsid w:val="00FC17FC"/>
    <w:rsid w:val="00FC1B01"/>
    <w:rsid w:val="00FC1C86"/>
    <w:rsid w:val="00FC1EA9"/>
    <w:rsid w:val="00FC2194"/>
    <w:rsid w:val="00FC2473"/>
    <w:rsid w:val="00FC2480"/>
    <w:rsid w:val="00FC24AC"/>
    <w:rsid w:val="00FC25A8"/>
    <w:rsid w:val="00FC25C0"/>
    <w:rsid w:val="00FC273A"/>
    <w:rsid w:val="00FC2A79"/>
    <w:rsid w:val="00FC2AC7"/>
    <w:rsid w:val="00FC2D2D"/>
    <w:rsid w:val="00FC2F99"/>
    <w:rsid w:val="00FC2FCA"/>
    <w:rsid w:val="00FC31E6"/>
    <w:rsid w:val="00FC32F9"/>
    <w:rsid w:val="00FC35A9"/>
    <w:rsid w:val="00FC376D"/>
    <w:rsid w:val="00FC398C"/>
    <w:rsid w:val="00FC3BD6"/>
    <w:rsid w:val="00FC3BE3"/>
    <w:rsid w:val="00FC3D90"/>
    <w:rsid w:val="00FC409D"/>
    <w:rsid w:val="00FC429B"/>
    <w:rsid w:val="00FC4B8B"/>
    <w:rsid w:val="00FC4C14"/>
    <w:rsid w:val="00FC4C6F"/>
    <w:rsid w:val="00FC4D1B"/>
    <w:rsid w:val="00FC4DFB"/>
    <w:rsid w:val="00FC4EA5"/>
    <w:rsid w:val="00FC4F0E"/>
    <w:rsid w:val="00FC5286"/>
    <w:rsid w:val="00FC56A3"/>
    <w:rsid w:val="00FC58A9"/>
    <w:rsid w:val="00FC59B2"/>
    <w:rsid w:val="00FC5B03"/>
    <w:rsid w:val="00FC5D12"/>
    <w:rsid w:val="00FC644B"/>
    <w:rsid w:val="00FC65D5"/>
    <w:rsid w:val="00FC6962"/>
    <w:rsid w:val="00FC6BF5"/>
    <w:rsid w:val="00FC6DE9"/>
    <w:rsid w:val="00FC7269"/>
    <w:rsid w:val="00FC72D9"/>
    <w:rsid w:val="00FC7382"/>
    <w:rsid w:val="00FC7398"/>
    <w:rsid w:val="00FC74AA"/>
    <w:rsid w:val="00FC7673"/>
    <w:rsid w:val="00FC77C8"/>
    <w:rsid w:val="00FC7810"/>
    <w:rsid w:val="00FC78BA"/>
    <w:rsid w:val="00FC7E3F"/>
    <w:rsid w:val="00FC7E80"/>
    <w:rsid w:val="00FC7FEB"/>
    <w:rsid w:val="00FD0192"/>
    <w:rsid w:val="00FD06F7"/>
    <w:rsid w:val="00FD0ABA"/>
    <w:rsid w:val="00FD0C12"/>
    <w:rsid w:val="00FD0C32"/>
    <w:rsid w:val="00FD0F5F"/>
    <w:rsid w:val="00FD0FFC"/>
    <w:rsid w:val="00FD1079"/>
    <w:rsid w:val="00FD141D"/>
    <w:rsid w:val="00FD1C18"/>
    <w:rsid w:val="00FD1C9B"/>
    <w:rsid w:val="00FD1EAA"/>
    <w:rsid w:val="00FD1F0E"/>
    <w:rsid w:val="00FD2402"/>
    <w:rsid w:val="00FD243E"/>
    <w:rsid w:val="00FD273E"/>
    <w:rsid w:val="00FD2765"/>
    <w:rsid w:val="00FD2814"/>
    <w:rsid w:val="00FD28A2"/>
    <w:rsid w:val="00FD29D8"/>
    <w:rsid w:val="00FD2D99"/>
    <w:rsid w:val="00FD2E3F"/>
    <w:rsid w:val="00FD2E79"/>
    <w:rsid w:val="00FD2FEF"/>
    <w:rsid w:val="00FD306A"/>
    <w:rsid w:val="00FD319D"/>
    <w:rsid w:val="00FD31ED"/>
    <w:rsid w:val="00FD353E"/>
    <w:rsid w:val="00FD3548"/>
    <w:rsid w:val="00FD3761"/>
    <w:rsid w:val="00FD3788"/>
    <w:rsid w:val="00FD380F"/>
    <w:rsid w:val="00FD3BE4"/>
    <w:rsid w:val="00FD41B4"/>
    <w:rsid w:val="00FD42F0"/>
    <w:rsid w:val="00FD447B"/>
    <w:rsid w:val="00FD447E"/>
    <w:rsid w:val="00FD4705"/>
    <w:rsid w:val="00FD47A8"/>
    <w:rsid w:val="00FD485E"/>
    <w:rsid w:val="00FD4D08"/>
    <w:rsid w:val="00FD4EFA"/>
    <w:rsid w:val="00FD52B9"/>
    <w:rsid w:val="00FD5A5B"/>
    <w:rsid w:val="00FD5E1D"/>
    <w:rsid w:val="00FD60EC"/>
    <w:rsid w:val="00FD6408"/>
    <w:rsid w:val="00FD643A"/>
    <w:rsid w:val="00FD645B"/>
    <w:rsid w:val="00FD64F2"/>
    <w:rsid w:val="00FD6FA6"/>
    <w:rsid w:val="00FD7115"/>
    <w:rsid w:val="00FD7148"/>
    <w:rsid w:val="00FD71F9"/>
    <w:rsid w:val="00FD7258"/>
    <w:rsid w:val="00FD77FC"/>
    <w:rsid w:val="00FD7AC4"/>
    <w:rsid w:val="00FD7DC1"/>
    <w:rsid w:val="00FD7F21"/>
    <w:rsid w:val="00FE0346"/>
    <w:rsid w:val="00FE041D"/>
    <w:rsid w:val="00FE05E2"/>
    <w:rsid w:val="00FE08EF"/>
    <w:rsid w:val="00FE09B3"/>
    <w:rsid w:val="00FE0ACD"/>
    <w:rsid w:val="00FE0C57"/>
    <w:rsid w:val="00FE0F52"/>
    <w:rsid w:val="00FE0F9C"/>
    <w:rsid w:val="00FE11B6"/>
    <w:rsid w:val="00FE1434"/>
    <w:rsid w:val="00FE1680"/>
    <w:rsid w:val="00FE1790"/>
    <w:rsid w:val="00FE17D6"/>
    <w:rsid w:val="00FE1A71"/>
    <w:rsid w:val="00FE1DC0"/>
    <w:rsid w:val="00FE2101"/>
    <w:rsid w:val="00FE2151"/>
    <w:rsid w:val="00FE22B3"/>
    <w:rsid w:val="00FE23FE"/>
    <w:rsid w:val="00FE2818"/>
    <w:rsid w:val="00FE2963"/>
    <w:rsid w:val="00FE29DF"/>
    <w:rsid w:val="00FE29F5"/>
    <w:rsid w:val="00FE2CA4"/>
    <w:rsid w:val="00FE3478"/>
    <w:rsid w:val="00FE3486"/>
    <w:rsid w:val="00FE374C"/>
    <w:rsid w:val="00FE378A"/>
    <w:rsid w:val="00FE3801"/>
    <w:rsid w:val="00FE3817"/>
    <w:rsid w:val="00FE3B03"/>
    <w:rsid w:val="00FE3DC4"/>
    <w:rsid w:val="00FE3E82"/>
    <w:rsid w:val="00FE415F"/>
    <w:rsid w:val="00FE45F2"/>
    <w:rsid w:val="00FE47D2"/>
    <w:rsid w:val="00FE493E"/>
    <w:rsid w:val="00FE4996"/>
    <w:rsid w:val="00FE4A11"/>
    <w:rsid w:val="00FE4B56"/>
    <w:rsid w:val="00FE4C86"/>
    <w:rsid w:val="00FE4E37"/>
    <w:rsid w:val="00FE5489"/>
    <w:rsid w:val="00FE55A9"/>
    <w:rsid w:val="00FE582F"/>
    <w:rsid w:val="00FE5831"/>
    <w:rsid w:val="00FE5A80"/>
    <w:rsid w:val="00FE5A9B"/>
    <w:rsid w:val="00FE5CC5"/>
    <w:rsid w:val="00FE5D08"/>
    <w:rsid w:val="00FE5D64"/>
    <w:rsid w:val="00FE5EF6"/>
    <w:rsid w:val="00FE636E"/>
    <w:rsid w:val="00FE6459"/>
    <w:rsid w:val="00FE673C"/>
    <w:rsid w:val="00FE6B1F"/>
    <w:rsid w:val="00FE6E7B"/>
    <w:rsid w:val="00FE6F5B"/>
    <w:rsid w:val="00FE713E"/>
    <w:rsid w:val="00FE71EF"/>
    <w:rsid w:val="00FE75DD"/>
    <w:rsid w:val="00FE77DA"/>
    <w:rsid w:val="00FE791D"/>
    <w:rsid w:val="00FE7CB4"/>
    <w:rsid w:val="00FE7CD2"/>
    <w:rsid w:val="00FE7D64"/>
    <w:rsid w:val="00FE7EE8"/>
    <w:rsid w:val="00FE7FD2"/>
    <w:rsid w:val="00FF006D"/>
    <w:rsid w:val="00FF0284"/>
    <w:rsid w:val="00FF02BD"/>
    <w:rsid w:val="00FF05AB"/>
    <w:rsid w:val="00FF09F8"/>
    <w:rsid w:val="00FF0A6E"/>
    <w:rsid w:val="00FF0B1D"/>
    <w:rsid w:val="00FF0DED"/>
    <w:rsid w:val="00FF12D4"/>
    <w:rsid w:val="00FF1697"/>
    <w:rsid w:val="00FF16AB"/>
    <w:rsid w:val="00FF1809"/>
    <w:rsid w:val="00FF1906"/>
    <w:rsid w:val="00FF1A67"/>
    <w:rsid w:val="00FF1D8C"/>
    <w:rsid w:val="00FF1F26"/>
    <w:rsid w:val="00FF21C2"/>
    <w:rsid w:val="00FF2323"/>
    <w:rsid w:val="00FF234E"/>
    <w:rsid w:val="00FF2456"/>
    <w:rsid w:val="00FF2489"/>
    <w:rsid w:val="00FF24B2"/>
    <w:rsid w:val="00FF2707"/>
    <w:rsid w:val="00FF2A4E"/>
    <w:rsid w:val="00FF2A97"/>
    <w:rsid w:val="00FF2B8D"/>
    <w:rsid w:val="00FF2F59"/>
    <w:rsid w:val="00FF2F87"/>
    <w:rsid w:val="00FF319C"/>
    <w:rsid w:val="00FF3401"/>
    <w:rsid w:val="00FF3586"/>
    <w:rsid w:val="00FF36D7"/>
    <w:rsid w:val="00FF373A"/>
    <w:rsid w:val="00FF3812"/>
    <w:rsid w:val="00FF3932"/>
    <w:rsid w:val="00FF3C5D"/>
    <w:rsid w:val="00FF3CDE"/>
    <w:rsid w:val="00FF4037"/>
    <w:rsid w:val="00FF4321"/>
    <w:rsid w:val="00FF43DC"/>
    <w:rsid w:val="00FF44E4"/>
    <w:rsid w:val="00FF47AC"/>
    <w:rsid w:val="00FF47C0"/>
    <w:rsid w:val="00FF4816"/>
    <w:rsid w:val="00FF4999"/>
    <w:rsid w:val="00FF49E2"/>
    <w:rsid w:val="00FF4A0C"/>
    <w:rsid w:val="00FF4DDA"/>
    <w:rsid w:val="00FF50B5"/>
    <w:rsid w:val="00FF56F5"/>
    <w:rsid w:val="00FF5B09"/>
    <w:rsid w:val="00FF5F62"/>
    <w:rsid w:val="00FF6294"/>
    <w:rsid w:val="00FF6397"/>
    <w:rsid w:val="00FF66DA"/>
    <w:rsid w:val="00FF69BD"/>
    <w:rsid w:val="00FF6E07"/>
    <w:rsid w:val="00FF6EE6"/>
    <w:rsid w:val="00FF6F52"/>
    <w:rsid w:val="00FF7484"/>
    <w:rsid w:val="00FF7509"/>
    <w:rsid w:val="00FF772E"/>
    <w:rsid w:val="00FF7808"/>
    <w:rsid w:val="00FF7BEB"/>
    <w:rsid w:val="00FF7CCF"/>
    <w:rsid w:val="00FF7E13"/>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A1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682"/>
    <w:pPr>
      <w:spacing w:before="120" w:after="120" w:line="240" w:lineRule="auto"/>
      <w:jc w:val="both"/>
      <w:textAlignment w:val="baseline"/>
    </w:pPr>
    <w:rPr>
      <w:rFonts w:ascii="Candara" w:eastAsia="Times New Roman" w:hAnsi="Candara" w:cs="Arial"/>
      <w:color w:val="000000" w:themeColor="text1"/>
      <w:sz w:val="24"/>
      <w:szCs w:val="20"/>
      <w:lang w:val="en-US" w:eastAsia="en-AU"/>
    </w:rPr>
  </w:style>
  <w:style w:type="paragraph" w:styleId="Heading1">
    <w:name w:val="heading 1"/>
    <w:basedOn w:val="Normal"/>
    <w:next w:val="Normal"/>
    <w:link w:val="Heading1Char"/>
    <w:uiPriority w:val="9"/>
    <w:qFormat/>
    <w:rsid w:val="006F5B02"/>
    <w:pPr>
      <w:numPr>
        <w:numId w:val="1"/>
      </w:numPr>
      <w:pBdr>
        <w:top w:val="single" w:sz="24" w:space="0" w:color="4786A6" w:themeColor="accent1"/>
        <w:left w:val="single" w:sz="24" w:space="0" w:color="4786A6" w:themeColor="accent1"/>
        <w:bottom w:val="single" w:sz="24" w:space="0" w:color="4786A6" w:themeColor="accent1"/>
        <w:right w:val="single" w:sz="24" w:space="0" w:color="4786A6" w:themeColor="accent1"/>
      </w:pBdr>
      <w:shd w:val="clear" w:color="auto" w:fill="4786A6" w:themeFill="accent1"/>
      <w:spacing w:before="200"/>
      <w:outlineLvl w:val="0"/>
    </w:pPr>
    <w:rPr>
      <w:b/>
      <w:bCs/>
      <w:caps/>
      <w:color w:val="FFFFFF" w:themeColor="background1"/>
      <w:spacing w:val="15"/>
      <w:sz w:val="32"/>
      <w:szCs w:val="22"/>
    </w:rPr>
  </w:style>
  <w:style w:type="paragraph" w:styleId="Heading2">
    <w:name w:val="heading 2"/>
    <w:basedOn w:val="Normal"/>
    <w:next w:val="Normal"/>
    <w:link w:val="Heading2Char"/>
    <w:uiPriority w:val="9"/>
    <w:unhideWhenUsed/>
    <w:qFormat/>
    <w:rsid w:val="00150057"/>
    <w:pPr>
      <w:numPr>
        <w:ilvl w:val="1"/>
        <w:numId w:val="1"/>
      </w:numPr>
      <w:pBdr>
        <w:top w:val="single" w:sz="24" w:space="0" w:color="D8E7EE" w:themeColor="accent1" w:themeTint="33"/>
        <w:left w:val="single" w:sz="24" w:space="0" w:color="D8E7EE" w:themeColor="accent1" w:themeTint="33"/>
        <w:bottom w:val="single" w:sz="24" w:space="0" w:color="D8E7EE" w:themeColor="accent1" w:themeTint="33"/>
        <w:right w:val="single" w:sz="24" w:space="0" w:color="D8E7EE" w:themeColor="accent1" w:themeTint="33"/>
      </w:pBdr>
      <w:shd w:val="clear" w:color="auto" w:fill="D8E7EE" w:themeFill="accent1" w:themeFillTint="33"/>
      <w:outlineLvl w:val="1"/>
    </w:pPr>
    <w:rPr>
      <w:caps/>
      <w:spacing w:val="15"/>
      <w:sz w:val="32"/>
      <w:szCs w:val="22"/>
    </w:rPr>
  </w:style>
  <w:style w:type="paragraph" w:styleId="Heading3">
    <w:name w:val="heading 3"/>
    <w:basedOn w:val="Normal"/>
    <w:next w:val="Normal"/>
    <w:link w:val="Heading3Char"/>
    <w:uiPriority w:val="9"/>
    <w:unhideWhenUsed/>
    <w:qFormat/>
    <w:rsid w:val="00150057"/>
    <w:pPr>
      <w:numPr>
        <w:ilvl w:val="2"/>
        <w:numId w:val="1"/>
      </w:numPr>
      <w:pBdr>
        <w:top w:val="single" w:sz="6" w:space="2" w:color="4786A6" w:themeColor="accent1"/>
        <w:left w:val="single" w:sz="6" w:space="2" w:color="4786A6" w:themeColor="accent1"/>
      </w:pBdr>
      <w:spacing w:before="300" w:after="0"/>
      <w:outlineLvl w:val="2"/>
    </w:pPr>
    <w:rPr>
      <w:caps/>
      <w:color w:val="234252" w:themeColor="accent1" w:themeShade="7F"/>
      <w:spacing w:val="15"/>
      <w:sz w:val="28"/>
      <w:szCs w:val="22"/>
    </w:rPr>
  </w:style>
  <w:style w:type="paragraph" w:styleId="Heading4">
    <w:name w:val="heading 4"/>
    <w:basedOn w:val="Normal"/>
    <w:next w:val="Normal"/>
    <w:link w:val="Heading4Char"/>
    <w:uiPriority w:val="9"/>
    <w:unhideWhenUsed/>
    <w:qFormat/>
    <w:rsid w:val="00735003"/>
    <w:pPr>
      <w:numPr>
        <w:ilvl w:val="3"/>
        <w:numId w:val="1"/>
      </w:numPr>
      <w:pBdr>
        <w:top w:val="dotted" w:sz="6" w:space="2" w:color="4786A6" w:themeColor="accent1"/>
        <w:left w:val="dotted" w:sz="6" w:space="2" w:color="4786A6" w:themeColor="accent1"/>
      </w:pBdr>
      <w:spacing w:before="300" w:after="0"/>
      <w:outlineLvl w:val="3"/>
    </w:pPr>
    <w:rPr>
      <w:caps/>
      <w:color w:val="35647C" w:themeColor="accent1" w:themeShade="BF"/>
      <w:spacing w:val="10"/>
      <w:sz w:val="22"/>
      <w:szCs w:val="22"/>
    </w:rPr>
  </w:style>
  <w:style w:type="paragraph" w:styleId="Heading5">
    <w:name w:val="heading 5"/>
    <w:basedOn w:val="Normal"/>
    <w:next w:val="Normal"/>
    <w:link w:val="Heading5Char"/>
    <w:uiPriority w:val="9"/>
    <w:semiHidden/>
    <w:unhideWhenUsed/>
    <w:qFormat/>
    <w:rsid w:val="00735003"/>
    <w:pPr>
      <w:numPr>
        <w:ilvl w:val="4"/>
        <w:numId w:val="1"/>
      </w:numPr>
      <w:pBdr>
        <w:bottom w:val="single" w:sz="6" w:space="1" w:color="4786A6" w:themeColor="accent1"/>
      </w:pBdr>
      <w:spacing w:before="300" w:after="0"/>
      <w:outlineLvl w:val="4"/>
    </w:pPr>
    <w:rPr>
      <w:caps/>
      <w:color w:val="35647C" w:themeColor="accent1" w:themeShade="BF"/>
      <w:spacing w:val="10"/>
      <w:sz w:val="22"/>
      <w:szCs w:val="22"/>
    </w:rPr>
  </w:style>
  <w:style w:type="paragraph" w:styleId="Heading6">
    <w:name w:val="heading 6"/>
    <w:basedOn w:val="Normal"/>
    <w:next w:val="Normal"/>
    <w:link w:val="Heading6Char"/>
    <w:uiPriority w:val="9"/>
    <w:semiHidden/>
    <w:unhideWhenUsed/>
    <w:qFormat/>
    <w:rsid w:val="00735003"/>
    <w:pPr>
      <w:numPr>
        <w:ilvl w:val="5"/>
        <w:numId w:val="1"/>
      </w:numPr>
      <w:pBdr>
        <w:bottom w:val="dotted" w:sz="6" w:space="1" w:color="4786A6" w:themeColor="accent1"/>
      </w:pBdr>
      <w:spacing w:before="300" w:after="0"/>
      <w:outlineLvl w:val="5"/>
    </w:pPr>
    <w:rPr>
      <w:caps/>
      <w:color w:val="35647C" w:themeColor="accent1" w:themeShade="BF"/>
      <w:spacing w:val="10"/>
      <w:sz w:val="22"/>
      <w:szCs w:val="22"/>
    </w:rPr>
  </w:style>
  <w:style w:type="paragraph" w:styleId="Heading7">
    <w:name w:val="heading 7"/>
    <w:basedOn w:val="Normal"/>
    <w:next w:val="Normal"/>
    <w:link w:val="Heading7Char"/>
    <w:uiPriority w:val="9"/>
    <w:semiHidden/>
    <w:unhideWhenUsed/>
    <w:qFormat/>
    <w:rsid w:val="00735003"/>
    <w:pPr>
      <w:numPr>
        <w:ilvl w:val="6"/>
        <w:numId w:val="1"/>
      </w:numPr>
      <w:spacing w:before="300" w:after="0"/>
      <w:outlineLvl w:val="6"/>
    </w:pPr>
    <w:rPr>
      <w:caps/>
      <w:color w:val="35647C" w:themeColor="accent1" w:themeShade="BF"/>
      <w:spacing w:val="10"/>
      <w:sz w:val="22"/>
      <w:szCs w:val="22"/>
    </w:rPr>
  </w:style>
  <w:style w:type="paragraph" w:styleId="Heading8">
    <w:name w:val="heading 8"/>
    <w:basedOn w:val="Normal"/>
    <w:next w:val="Normal"/>
    <w:link w:val="Heading8Char"/>
    <w:uiPriority w:val="9"/>
    <w:semiHidden/>
    <w:unhideWhenUsed/>
    <w:qFormat/>
    <w:rsid w:val="00735003"/>
    <w:pPr>
      <w:numPr>
        <w:ilvl w:val="7"/>
        <w:numId w:val="1"/>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35003"/>
    <w:pPr>
      <w:numPr>
        <w:ilvl w:val="8"/>
        <w:numId w:val="1"/>
      </w:numPr>
      <w:spacing w:before="300" w:after="0"/>
      <w:outlineLvl w:val="8"/>
    </w:pPr>
    <w:rPr>
      <w:i/>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735003"/>
    <w:pPr>
      <w:spacing w:before="0" w:after="0"/>
    </w:pPr>
  </w:style>
  <w:style w:type="character" w:customStyle="1" w:styleId="NoSpacingChar">
    <w:name w:val="No Spacing Char"/>
    <w:basedOn w:val="DefaultParagraphFont"/>
    <w:link w:val="NoSpacing"/>
    <w:uiPriority w:val="1"/>
    <w:rsid w:val="00735003"/>
    <w:rPr>
      <w:sz w:val="20"/>
      <w:szCs w:val="20"/>
    </w:rPr>
  </w:style>
  <w:style w:type="paragraph" w:styleId="BalloonText">
    <w:name w:val="Balloon Text"/>
    <w:basedOn w:val="Normal"/>
    <w:link w:val="BalloonTextChar"/>
    <w:uiPriority w:val="99"/>
    <w:semiHidden/>
    <w:unhideWhenUsed/>
    <w:rsid w:val="000B379D"/>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79D"/>
    <w:rPr>
      <w:rFonts w:ascii="Tahoma" w:hAnsi="Tahoma" w:cs="Tahoma"/>
      <w:sz w:val="16"/>
      <w:szCs w:val="16"/>
    </w:rPr>
  </w:style>
  <w:style w:type="paragraph" w:styleId="ListParagraph">
    <w:name w:val="List Paragraph"/>
    <w:basedOn w:val="Normal"/>
    <w:link w:val="ListParagraphChar"/>
    <w:uiPriority w:val="34"/>
    <w:qFormat/>
    <w:rsid w:val="00735003"/>
    <w:pPr>
      <w:ind w:left="720"/>
      <w:contextualSpacing/>
    </w:pPr>
  </w:style>
  <w:style w:type="character" w:customStyle="1" w:styleId="Heading1Char">
    <w:name w:val="Heading 1 Char"/>
    <w:basedOn w:val="DefaultParagraphFont"/>
    <w:link w:val="Heading1"/>
    <w:uiPriority w:val="9"/>
    <w:rsid w:val="006F5B02"/>
    <w:rPr>
      <w:rFonts w:ascii="Candara" w:eastAsia="Times New Roman" w:hAnsi="Candara" w:cs="Arial"/>
      <w:b/>
      <w:bCs/>
      <w:caps/>
      <w:color w:val="FFFFFF" w:themeColor="background1"/>
      <w:spacing w:val="15"/>
      <w:sz w:val="32"/>
      <w:shd w:val="clear" w:color="auto" w:fill="4786A6" w:themeFill="accent1"/>
      <w:lang w:val="en-US" w:eastAsia="en-AU"/>
    </w:rPr>
  </w:style>
  <w:style w:type="character" w:customStyle="1" w:styleId="Heading2Char">
    <w:name w:val="Heading 2 Char"/>
    <w:basedOn w:val="DefaultParagraphFont"/>
    <w:link w:val="Heading2"/>
    <w:uiPriority w:val="9"/>
    <w:rsid w:val="00150057"/>
    <w:rPr>
      <w:rFonts w:ascii="Candara" w:eastAsia="Times New Roman" w:hAnsi="Candara" w:cs="Arial"/>
      <w:caps/>
      <w:color w:val="000000" w:themeColor="text1"/>
      <w:spacing w:val="15"/>
      <w:sz w:val="32"/>
      <w:shd w:val="clear" w:color="auto" w:fill="D8E7EE" w:themeFill="accent1" w:themeFillTint="33"/>
      <w:lang w:val="en-US" w:eastAsia="en-AU"/>
    </w:rPr>
  </w:style>
  <w:style w:type="character" w:customStyle="1" w:styleId="Heading3Char">
    <w:name w:val="Heading 3 Char"/>
    <w:basedOn w:val="DefaultParagraphFont"/>
    <w:link w:val="Heading3"/>
    <w:uiPriority w:val="9"/>
    <w:rsid w:val="00150057"/>
    <w:rPr>
      <w:rFonts w:ascii="Candara" w:eastAsia="Times New Roman" w:hAnsi="Candara" w:cs="Arial"/>
      <w:caps/>
      <w:color w:val="234252" w:themeColor="accent1" w:themeShade="7F"/>
      <w:spacing w:val="15"/>
      <w:sz w:val="28"/>
      <w:lang w:val="en-US" w:eastAsia="en-AU"/>
    </w:rPr>
  </w:style>
  <w:style w:type="character" w:customStyle="1" w:styleId="Heading4Char">
    <w:name w:val="Heading 4 Char"/>
    <w:basedOn w:val="DefaultParagraphFont"/>
    <w:link w:val="Heading4"/>
    <w:uiPriority w:val="9"/>
    <w:rsid w:val="00735003"/>
    <w:rPr>
      <w:rFonts w:ascii="Candara" w:eastAsia="Times New Roman" w:hAnsi="Candara" w:cs="Arial"/>
      <w:caps/>
      <w:color w:val="35647C" w:themeColor="accent1" w:themeShade="BF"/>
      <w:spacing w:val="10"/>
      <w:lang w:val="en-US" w:eastAsia="en-AU"/>
    </w:rPr>
  </w:style>
  <w:style w:type="character" w:customStyle="1" w:styleId="Heading5Char">
    <w:name w:val="Heading 5 Char"/>
    <w:basedOn w:val="DefaultParagraphFont"/>
    <w:link w:val="Heading5"/>
    <w:uiPriority w:val="9"/>
    <w:semiHidden/>
    <w:rsid w:val="00735003"/>
    <w:rPr>
      <w:rFonts w:ascii="Candara" w:eastAsia="Times New Roman" w:hAnsi="Candara" w:cs="Arial"/>
      <w:caps/>
      <w:color w:val="35647C" w:themeColor="accent1" w:themeShade="BF"/>
      <w:spacing w:val="10"/>
      <w:lang w:val="en-US" w:eastAsia="en-AU"/>
    </w:rPr>
  </w:style>
  <w:style w:type="character" w:customStyle="1" w:styleId="Heading6Char">
    <w:name w:val="Heading 6 Char"/>
    <w:basedOn w:val="DefaultParagraphFont"/>
    <w:link w:val="Heading6"/>
    <w:uiPriority w:val="9"/>
    <w:semiHidden/>
    <w:rsid w:val="00735003"/>
    <w:rPr>
      <w:rFonts w:ascii="Candara" w:eastAsia="Times New Roman" w:hAnsi="Candara" w:cs="Arial"/>
      <w:caps/>
      <w:color w:val="35647C" w:themeColor="accent1" w:themeShade="BF"/>
      <w:spacing w:val="10"/>
      <w:lang w:val="en-US" w:eastAsia="en-AU"/>
    </w:rPr>
  </w:style>
  <w:style w:type="character" w:customStyle="1" w:styleId="Heading7Char">
    <w:name w:val="Heading 7 Char"/>
    <w:basedOn w:val="DefaultParagraphFont"/>
    <w:link w:val="Heading7"/>
    <w:uiPriority w:val="9"/>
    <w:semiHidden/>
    <w:rsid w:val="00735003"/>
    <w:rPr>
      <w:rFonts w:ascii="Candara" w:eastAsia="Times New Roman" w:hAnsi="Candara" w:cs="Arial"/>
      <w:caps/>
      <w:color w:val="35647C" w:themeColor="accent1" w:themeShade="BF"/>
      <w:spacing w:val="10"/>
      <w:lang w:val="en-US" w:eastAsia="en-AU"/>
    </w:rPr>
  </w:style>
  <w:style w:type="character" w:customStyle="1" w:styleId="Heading8Char">
    <w:name w:val="Heading 8 Char"/>
    <w:basedOn w:val="DefaultParagraphFont"/>
    <w:link w:val="Heading8"/>
    <w:uiPriority w:val="9"/>
    <w:semiHidden/>
    <w:rsid w:val="00735003"/>
    <w:rPr>
      <w:rFonts w:ascii="Candara" w:eastAsia="Times New Roman" w:hAnsi="Candara" w:cs="Arial"/>
      <w:caps/>
      <w:color w:val="000000" w:themeColor="text1"/>
      <w:spacing w:val="10"/>
      <w:sz w:val="18"/>
      <w:szCs w:val="18"/>
      <w:lang w:val="en-US" w:eastAsia="en-AU"/>
    </w:rPr>
  </w:style>
  <w:style w:type="character" w:customStyle="1" w:styleId="Heading9Char">
    <w:name w:val="Heading 9 Char"/>
    <w:basedOn w:val="DefaultParagraphFont"/>
    <w:link w:val="Heading9"/>
    <w:uiPriority w:val="9"/>
    <w:semiHidden/>
    <w:rsid w:val="00735003"/>
    <w:rPr>
      <w:rFonts w:ascii="Candara" w:eastAsia="Times New Roman" w:hAnsi="Candara" w:cs="Arial"/>
      <w:i/>
      <w:caps/>
      <w:color w:val="000000" w:themeColor="text1"/>
      <w:spacing w:val="10"/>
      <w:sz w:val="18"/>
      <w:szCs w:val="18"/>
      <w:lang w:val="en-US" w:eastAsia="en-AU"/>
    </w:rPr>
  </w:style>
  <w:style w:type="paragraph" w:styleId="Caption">
    <w:name w:val="caption"/>
    <w:basedOn w:val="Normal"/>
    <w:next w:val="Normal"/>
    <w:uiPriority w:val="35"/>
    <w:semiHidden/>
    <w:unhideWhenUsed/>
    <w:qFormat/>
    <w:rsid w:val="00735003"/>
    <w:rPr>
      <w:b/>
      <w:bCs/>
      <w:color w:val="35647C" w:themeColor="accent1" w:themeShade="BF"/>
      <w:sz w:val="16"/>
      <w:szCs w:val="16"/>
    </w:rPr>
  </w:style>
  <w:style w:type="paragraph" w:styleId="Title">
    <w:name w:val="Title"/>
    <w:basedOn w:val="Normal"/>
    <w:next w:val="Normal"/>
    <w:link w:val="TitleChar"/>
    <w:uiPriority w:val="10"/>
    <w:qFormat/>
    <w:rsid w:val="00735003"/>
    <w:pPr>
      <w:spacing w:before="720"/>
    </w:pPr>
    <w:rPr>
      <w:caps/>
      <w:color w:val="4786A6" w:themeColor="accent1"/>
      <w:spacing w:val="10"/>
      <w:kern w:val="28"/>
      <w:sz w:val="52"/>
      <w:szCs w:val="52"/>
    </w:rPr>
  </w:style>
  <w:style w:type="character" w:customStyle="1" w:styleId="TitleChar">
    <w:name w:val="Title Char"/>
    <w:basedOn w:val="DefaultParagraphFont"/>
    <w:link w:val="Title"/>
    <w:uiPriority w:val="10"/>
    <w:rsid w:val="00735003"/>
    <w:rPr>
      <w:caps/>
      <w:color w:val="4786A6" w:themeColor="accent1"/>
      <w:spacing w:val="10"/>
      <w:kern w:val="28"/>
      <w:sz w:val="52"/>
      <w:szCs w:val="52"/>
    </w:rPr>
  </w:style>
  <w:style w:type="paragraph" w:styleId="Subtitle">
    <w:name w:val="Subtitle"/>
    <w:basedOn w:val="Normal"/>
    <w:next w:val="Normal"/>
    <w:link w:val="SubtitleChar"/>
    <w:uiPriority w:val="11"/>
    <w:qFormat/>
    <w:rsid w:val="00735003"/>
    <w:pPr>
      <w:spacing w:after="1000"/>
    </w:pPr>
    <w:rPr>
      <w:caps/>
      <w:color w:val="595959" w:themeColor="text1" w:themeTint="A6"/>
      <w:spacing w:val="10"/>
      <w:szCs w:val="24"/>
    </w:rPr>
  </w:style>
  <w:style w:type="character" w:customStyle="1" w:styleId="SubtitleChar">
    <w:name w:val="Subtitle Char"/>
    <w:basedOn w:val="DefaultParagraphFont"/>
    <w:link w:val="Subtitle"/>
    <w:uiPriority w:val="11"/>
    <w:rsid w:val="00735003"/>
    <w:rPr>
      <w:caps/>
      <w:color w:val="595959" w:themeColor="text1" w:themeTint="A6"/>
      <w:spacing w:val="10"/>
      <w:sz w:val="24"/>
      <w:szCs w:val="24"/>
    </w:rPr>
  </w:style>
  <w:style w:type="character" w:styleId="Strong">
    <w:name w:val="Strong"/>
    <w:uiPriority w:val="22"/>
    <w:qFormat/>
    <w:rsid w:val="00735003"/>
    <w:rPr>
      <w:b/>
      <w:bCs/>
    </w:rPr>
  </w:style>
  <w:style w:type="character" w:styleId="Emphasis">
    <w:name w:val="Emphasis"/>
    <w:uiPriority w:val="20"/>
    <w:qFormat/>
    <w:rsid w:val="00735003"/>
    <w:rPr>
      <w:caps/>
      <w:color w:val="234252" w:themeColor="accent1" w:themeShade="7F"/>
      <w:spacing w:val="5"/>
    </w:rPr>
  </w:style>
  <w:style w:type="paragraph" w:styleId="Quote">
    <w:name w:val="Quote"/>
    <w:basedOn w:val="Normal"/>
    <w:next w:val="Normal"/>
    <w:link w:val="QuoteChar"/>
    <w:uiPriority w:val="29"/>
    <w:qFormat/>
    <w:rsid w:val="00735003"/>
    <w:rPr>
      <w:i/>
      <w:iCs/>
    </w:rPr>
  </w:style>
  <w:style w:type="character" w:customStyle="1" w:styleId="QuoteChar">
    <w:name w:val="Quote Char"/>
    <w:basedOn w:val="DefaultParagraphFont"/>
    <w:link w:val="Quote"/>
    <w:uiPriority w:val="29"/>
    <w:rsid w:val="00735003"/>
    <w:rPr>
      <w:i/>
      <w:iCs/>
      <w:sz w:val="20"/>
      <w:szCs w:val="20"/>
    </w:rPr>
  </w:style>
  <w:style w:type="paragraph" w:styleId="IntenseQuote">
    <w:name w:val="Intense Quote"/>
    <w:basedOn w:val="Normal"/>
    <w:next w:val="Normal"/>
    <w:link w:val="IntenseQuoteChar"/>
    <w:uiPriority w:val="30"/>
    <w:qFormat/>
    <w:rsid w:val="00735003"/>
    <w:pPr>
      <w:pBdr>
        <w:top w:val="single" w:sz="4" w:space="10" w:color="4786A6" w:themeColor="accent1"/>
        <w:left w:val="single" w:sz="4" w:space="10" w:color="4786A6" w:themeColor="accent1"/>
      </w:pBdr>
      <w:spacing w:after="0"/>
      <w:ind w:left="1296" w:right="1152"/>
    </w:pPr>
    <w:rPr>
      <w:i/>
      <w:iCs/>
      <w:color w:val="4786A6" w:themeColor="accent1"/>
    </w:rPr>
  </w:style>
  <w:style w:type="character" w:customStyle="1" w:styleId="IntenseQuoteChar">
    <w:name w:val="Intense Quote Char"/>
    <w:basedOn w:val="DefaultParagraphFont"/>
    <w:link w:val="IntenseQuote"/>
    <w:uiPriority w:val="30"/>
    <w:rsid w:val="00735003"/>
    <w:rPr>
      <w:i/>
      <w:iCs/>
      <w:color w:val="4786A6" w:themeColor="accent1"/>
      <w:sz w:val="20"/>
      <w:szCs w:val="20"/>
    </w:rPr>
  </w:style>
  <w:style w:type="character" w:styleId="SubtleEmphasis">
    <w:name w:val="Subtle Emphasis"/>
    <w:uiPriority w:val="19"/>
    <w:qFormat/>
    <w:rsid w:val="00735003"/>
    <w:rPr>
      <w:i/>
      <w:iCs/>
      <w:color w:val="234252" w:themeColor="accent1" w:themeShade="7F"/>
    </w:rPr>
  </w:style>
  <w:style w:type="character" w:styleId="IntenseEmphasis">
    <w:name w:val="Intense Emphasis"/>
    <w:uiPriority w:val="21"/>
    <w:qFormat/>
    <w:rsid w:val="00735003"/>
    <w:rPr>
      <w:b/>
      <w:bCs/>
      <w:caps/>
      <w:color w:val="234252" w:themeColor="accent1" w:themeShade="7F"/>
      <w:spacing w:val="10"/>
    </w:rPr>
  </w:style>
  <w:style w:type="character" w:styleId="SubtleReference">
    <w:name w:val="Subtle Reference"/>
    <w:uiPriority w:val="31"/>
    <w:qFormat/>
    <w:rsid w:val="00735003"/>
    <w:rPr>
      <w:b/>
      <w:bCs/>
      <w:color w:val="4786A6" w:themeColor="accent1"/>
    </w:rPr>
  </w:style>
  <w:style w:type="character" w:styleId="IntenseReference">
    <w:name w:val="Intense Reference"/>
    <w:uiPriority w:val="32"/>
    <w:qFormat/>
    <w:rsid w:val="00735003"/>
    <w:rPr>
      <w:b/>
      <w:bCs/>
      <w:i/>
      <w:iCs/>
      <w:caps/>
      <w:color w:val="4786A6" w:themeColor="accent1"/>
    </w:rPr>
  </w:style>
  <w:style w:type="character" w:styleId="BookTitle">
    <w:name w:val="Book Title"/>
    <w:uiPriority w:val="33"/>
    <w:qFormat/>
    <w:rsid w:val="00735003"/>
    <w:rPr>
      <w:b/>
      <w:bCs/>
      <w:i/>
      <w:iCs/>
      <w:spacing w:val="9"/>
    </w:rPr>
  </w:style>
  <w:style w:type="paragraph" w:styleId="TOCHeading">
    <w:name w:val="TOC Heading"/>
    <w:basedOn w:val="Heading1"/>
    <w:next w:val="Normal"/>
    <w:uiPriority w:val="39"/>
    <w:unhideWhenUsed/>
    <w:qFormat/>
    <w:rsid w:val="00735003"/>
    <w:pPr>
      <w:outlineLvl w:val="9"/>
    </w:pPr>
    <w:rPr>
      <w:lang w:bidi="en-US"/>
    </w:rPr>
  </w:style>
  <w:style w:type="paragraph" w:styleId="TOC1">
    <w:name w:val="toc 1"/>
    <w:basedOn w:val="Normal"/>
    <w:next w:val="Normal"/>
    <w:autoRedefine/>
    <w:uiPriority w:val="39"/>
    <w:unhideWhenUsed/>
    <w:rsid w:val="00135D2C"/>
    <w:pPr>
      <w:tabs>
        <w:tab w:val="left" w:pos="709"/>
        <w:tab w:val="right" w:leader="dot" w:pos="10456"/>
      </w:tabs>
      <w:spacing w:before="240" w:after="240"/>
    </w:pPr>
    <w:rPr>
      <w:b/>
      <w:noProof/>
    </w:rPr>
  </w:style>
  <w:style w:type="paragraph" w:styleId="TOC2">
    <w:name w:val="toc 2"/>
    <w:basedOn w:val="Normal"/>
    <w:next w:val="Normal"/>
    <w:autoRedefine/>
    <w:uiPriority w:val="39"/>
    <w:unhideWhenUsed/>
    <w:rsid w:val="00184E0F"/>
    <w:pPr>
      <w:tabs>
        <w:tab w:val="left" w:pos="709"/>
        <w:tab w:val="right" w:leader="dot" w:pos="10456"/>
      </w:tabs>
      <w:spacing w:before="0" w:after="0"/>
    </w:pPr>
  </w:style>
  <w:style w:type="paragraph" w:styleId="TOC3">
    <w:name w:val="toc 3"/>
    <w:basedOn w:val="Normal"/>
    <w:next w:val="Normal"/>
    <w:autoRedefine/>
    <w:uiPriority w:val="39"/>
    <w:unhideWhenUsed/>
    <w:rsid w:val="00184E0F"/>
    <w:pPr>
      <w:tabs>
        <w:tab w:val="left" w:pos="709"/>
        <w:tab w:val="right" w:leader="dot" w:pos="10456"/>
      </w:tabs>
      <w:spacing w:before="0" w:after="0"/>
    </w:pPr>
  </w:style>
  <w:style w:type="character" w:styleId="Hyperlink">
    <w:name w:val="Hyperlink"/>
    <w:basedOn w:val="DefaultParagraphFont"/>
    <w:uiPriority w:val="99"/>
    <w:unhideWhenUsed/>
    <w:rsid w:val="00F06176"/>
    <w:rPr>
      <w:color w:val="5F5F5F" w:themeColor="hyperlink"/>
      <w:u w:val="single"/>
    </w:rPr>
  </w:style>
  <w:style w:type="table" w:styleId="TableGrid">
    <w:name w:val="Table Grid"/>
    <w:basedOn w:val="TableNormal"/>
    <w:uiPriority w:val="39"/>
    <w:rsid w:val="009E1E29"/>
    <w:pPr>
      <w:spacing w:before="0" w:after="0" w:line="240" w:lineRule="auto"/>
    </w:pPr>
    <w:rPr>
      <w:rFonts w:eastAsiaTheme="minorHAnsi" w:cstheme="minorHAnsi"/>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C78BA"/>
    <w:pPr>
      <w:tabs>
        <w:tab w:val="center" w:pos="4513"/>
        <w:tab w:val="right" w:pos="9026"/>
      </w:tabs>
      <w:spacing w:before="0" w:after="0"/>
    </w:pPr>
  </w:style>
  <w:style w:type="character" w:customStyle="1" w:styleId="HeaderChar">
    <w:name w:val="Header Char"/>
    <w:basedOn w:val="DefaultParagraphFont"/>
    <w:link w:val="Header"/>
    <w:uiPriority w:val="99"/>
    <w:rsid w:val="00FC78BA"/>
    <w:rPr>
      <w:sz w:val="20"/>
      <w:szCs w:val="20"/>
    </w:rPr>
  </w:style>
  <w:style w:type="paragraph" w:styleId="Footer">
    <w:name w:val="footer"/>
    <w:basedOn w:val="Normal"/>
    <w:link w:val="FooterChar"/>
    <w:uiPriority w:val="99"/>
    <w:unhideWhenUsed/>
    <w:rsid w:val="00FC78BA"/>
    <w:pPr>
      <w:tabs>
        <w:tab w:val="center" w:pos="4513"/>
        <w:tab w:val="right" w:pos="9026"/>
      </w:tabs>
      <w:spacing w:before="0" w:after="0"/>
    </w:pPr>
  </w:style>
  <w:style w:type="character" w:customStyle="1" w:styleId="FooterChar">
    <w:name w:val="Footer Char"/>
    <w:basedOn w:val="DefaultParagraphFont"/>
    <w:link w:val="Footer"/>
    <w:uiPriority w:val="99"/>
    <w:rsid w:val="00FC78BA"/>
    <w:rPr>
      <w:sz w:val="20"/>
      <w:szCs w:val="20"/>
    </w:rPr>
  </w:style>
  <w:style w:type="character" w:customStyle="1" w:styleId="ListParagraphChar">
    <w:name w:val="List Paragraph Char"/>
    <w:basedOn w:val="DefaultParagraphFont"/>
    <w:link w:val="ListParagraph"/>
    <w:uiPriority w:val="34"/>
    <w:rsid w:val="004F0BF2"/>
    <w:rPr>
      <w:sz w:val="20"/>
      <w:szCs w:val="20"/>
    </w:rPr>
  </w:style>
  <w:style w:type="table" w:styleId="TableProfessional">
    <w:name w:val="Table Professional"/>
    <w:basedOn w:val="TableNormal"/>
    <w:rsid w:val="000D0EC1"/>
    <w:pPr>
      <w:spacing w:before="0"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1">
    <w:name w:val="Body Text1"/>
    <w:link w:val="BodytextChar"/>
    <w:rsid w:val="00AD179F"/>
    <w:pPr>
      <w:spacing w:before="0" w:after="0" w:line="240" w:lineRule="auto"/>
    </w:pPr>
    <w:rPr>
      <w:rFonts w:ascii="Palatino Linotype" w:eastAsia="Times New Roman" w:hAnsi="Palatino Linotype" w:cs="Times New Roman"/>
      <w:sz w:val="24"/>
      <w:szCs w:val="20"/>
      <w:lang w:eastAsia="en-AU"/>
    </w:rPr>
  </w:style>
  <w:style w:type="character" w:customStyle="1" w:styleId="BodytextChar">
    <w:name w:val="Body text Char"/>
    <w:basedOn w:val="DefaultParagraphFont"/>
    <w:link w:val="BodyText1"/>
    <w:rsid w:val="00AD179F"/>
    <w:rPr>
      <w:rFonts w:ascii="Palatino Linotype" w:eastAsia="Times New Roman" w:hAnsi="Palatino Linotype" w:cs="Times New Roman"/>
      <w:sz w:val="24"/>
      <w:szCs w:val="20"/>
      <w:lang w:eastAsia="en-AU"/>
    </w:rPr>
  </w:style>
  <w:style w:type="table" w:customStyle="1" w:styleId="TableGrid1">
    <w:name w:val="Table Grid1"/>
    <w:basedOn w:val="TableNormal"/>
    <w:next w:val="TableGrid"/>
    <w:uiPriority w:val="59"/>
    <w:rsid w:val="0020193B"/>
    <w:pPr>
      <w:spacing w:before="0" w:after="0" w:line="240" w:lineRule="auto"/>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84E0F"/>
    <w:pPr>
      <w:spacing w:before="100" w:beforeAutospacing="1" w:after="100" w:afterAutospacing="1"/>
    </w:pPr>
    <w:rPr>
      <w:rFonts w:ascii="Times New Roman" w:hAnsi="Times New Roman" w:cs="Times New Roman"/>
      <w:szCs w:val="24"/>
    </w:rPr>
  </w:style>
  <w:style w:type="paragraph" w:customStyle="1" w:styleId="DefaultText">
    <w:name w:val="Default Text"/>
    <w:basedOn w:val="Normal"/>
    <w:rsid w:val="00F00BF4"/>
    <w:pPr>
      <w:spacing w:before="56" w:after="56"/>
    </w:pPr>
    <w:rPr>
      <w:rFonts w:ascii="Arial" w:hAnsi="Arial" w:cs="Times New Roman"/>
    </w:rPr>
  </w:style>
  <w:style w:type="character" w:customStyle="1" w:styleId="apple-converted-space">
    <w:name w:val="apple-converted-space"/>
    <w:basedOn w:val="DefaultParagraphFont"/>
    <w:rsid w:val="00D50784"/>
  </w:style>
  <w:style w:type="paragraph" w:styleId="ListBullet">
    <w:name w:val="List Bullet"/>
    <w:basedOn w:val="Normal"/>
    <w:uiPriority w:val="99"/>
    <w:unhideWhenUsed/>
    <w:rsid w:val="00A37ACF"/>
    <w:pPr>
      <w:numPr>
        <w:numId w:val="2"/>
      </w:numPr>
      <w:contextualSpacing/>
    </w:pPr>
  </w:style>
  <w:style w:type="character" w:customStyle="1" w:styleId="UnresolvedMention1">
    <w:name w:val="Unresolved Mention1"/>
    <w:basedOn w:val="DefaultParagraphFont"/>
    <w:uiPriority w:val="99"/>
    <w:semiHidden/>
    <w:unhideWhenUsed/>
    <w:rsid w:val="006A5F49"/>
    <w:rPr>
      <w:color w:val="605E5C"/>
      <w:shd w:val="clear" w:color="auto" w:fill="E1DFDD"/>
    </w:rPr>
  </w:style>
  <w:style w:type="character" w:styleId="FollowedHyperlink">
    <w:name w:val="FollowedHyperlink"/>
    <w:basedOn w:val="DefaultParagraphFont"/>
    <w:uiPriority w:val="99"/>
    <w:semiHidden/>
    <w:unhideWhenUsed/>
    <w:rsid w:val="009669B2"/>
    <w:rPr>
      <w:color w:val="919191" w:themeColor="followedHyperlink"/>
      <w:u w:val="single"/>
    </w:rPr>
  </w:style>
  <w:style w:type="paragraph" w:customStyle="1" w:styleId="elementor-icon-list-item">
    <w:name w:val="elementor-icon-list-item"/>
    <w:basedOn w:val="Normal"/>
    <w:rsid w:val="009A0272"/>
    <w:pPr>
      <w:spacing w:before="100" w:beforeAutospacing="1" w:after="100" w:afterAutospacing="1"/>
      <w:jc w:val="left"/>
      <w:textAlignment w:val="auto"/>
    </w:pPr>
    <w:rPr>
      <w:rFonts w:ascii="Times New Roman" w:hAnsi="Times New Roman" w:cs="Times New Roman"/>
      <w:color w:val="auto"/>
      <w:szCs w:val="24"/>
      <w:lang w:eastAsia="en-US"/>
    </w:rPr>
  </w:style>
  <w:style w:type="character" w:customStyle="1" w:styleId="elementor-icon-list-text">
    <w:name w:val="elementor-icon-list-text"/>
    <w:basedOn w:val="DefaultParagraphFont"/>
    <w:rsid w:val="009A0272"/>
  </w:style>
  <w:style w:type="character" w:customStyle="1" w:styleId="UnresolvedMention2">
    <w:name w:val="Unresolved Mention2"/>
    <w:basedOn w:val="DefaultParagraphFont"/>
    <w:uiPriority w:val="99"/>
    <w:semiHidden/>
    <w:unhideWhenUsed/>
    <w:rsid w:val="00723535"/>
    <w:rPr>
      <w:color w:val="605E5C"/>
      <w:shd w:val="clear" w:color="auto" w:fill="E1DFDD"/>
    </w:rPr>
  </w:style>
  <w:style w:type="character" w:customStyle="1" w:styleId="UnresolvedMention3">
    <w:name w:val="Unresolved Mention3"/>
    <w:basedOn w:val="DefaultParagraphFont"/>
    <w:uiPriority w:val="99"/>
    <w:semiHidden/>
    <w:unhideWhenUsed/>
    <w:rsid w:val="00856172"/>
    <w:rPr>
      <w:color w:val="605E5C"/>
      <w:shd w:val="clear" w:color="auto" w:fill="E1DFDD"/>
    </w:rPr>
  </w:style>
  <w:style w:type="character" w:styleId="UnresolvedMention">
    <w:name w:val="Unresolved Mention"/>
    <w:basedOn w:val="DefaultParagraphFont"/>
    <w:uiPriority w:val="99"/>
    <w:semiHidden/>
    <w:unhideWhenUsed/>
    <w:rsid w:val="00F735F9"/>
    <w:rPr>
      <w:color w:val="605E5C"/>
      <w:shd w:val="clear" w:color="auto" w:fill="E1DFDD"/>
    </w:rPr>
  </w:style>
  <w:style w:type="table" w:styleId="GridTable1Light-Accent5">
    <w:name w:val="Grid Table 1 Light Accent 5"/>
    <w:basedOn w:val="TableNormal"/>
    <w:uiPriority w:val="46"/>
    <w:rsid w:val="00295C85"/>
    <w:pPr>
      <w:spacing w:after="0" w:line="240" w:lineRule="auto"/>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340327"/>
    <w:pPr>
      <w:spacing w:after="0" w:line="240" w:lineRule="auto"/>
    </w:pPr>
    <w:tblPr>
      <w:tblStyleRowBandSize w:val="1"/>
      <w:tblStyleColBandSize w:val="1"/>
      <w:tblBorders>
        <w:top w:val="single" w:sz="4" w:space="0" w:color="8CB7CE" w:themeColor="accent1" w:themeTint="99"/>
        <w:left w:val="single" w:sz="4" w:space="0" w:color="8CB7CE" w:themeColor="accent1" w:themeTint="99"/>
        <w:bottom w:val="single" w:sz="4" w:space="0" w:color="8CB7CE" w:themeColor="accent1" w:themeTint="99"/>
        <w:right w:val="single" w:sz="4" w:space="0" w:color="8CB7CE" w:themeColor="accent1" w:themeTint="99"/>
        <w:insideH w:val="single" w:sz="4" w:space="0" w:color="8CB7CE" w:themeColor="accent1" w:themeTint="99"/>
        <w:insideV w:val="single" w:sz="4" w:space="0" w:color="8CB7CE" w:themeColor="accent1" w:themeTint="99"/>
      </w:tblBorders>
    </w:tblPr>
    <w:tblStylePr w:type="firstRow">
      <w:rPr>
        <w:b/>
        <w:bCs/>
        <w:color w:val="FFFFFF" w:themeColor="background1"/>
      </w:rPr>
      <w:tblPr/>
      <w:tcPr>
        <w:tcBorders>
          <w:top w:val="single" w:sz="4" w:space="0" w:color="4786A6" w:themeColor="accent1"/>
          <w:left w:val="single" w:sz="4" w:space="0" w:color="4786A6" w:themeColor="accent1"/>
          <w:bottom w:val="single" w:sz="4" w:space="0" w:color="4786A6" w:themeColor="accent1"/>
          <w:right w:val="single" w:sz="4" w:space="0" w:color="4786A6" w:themeColor="accent1"/>
          <w:insideH w:val="nil"/>
          <w:insideV w:val="nil"/>
        </w:tcBorders>
        <w:shd w:val="clear" w:color="auto" w:fill="4786A6" w:themeFill="accent1"/>
      </w:tcPr>
    </w:tblStylePr>
    <w:tblStylePr w:type="lastRow">
      <w:rPr>
        <w:b/>
        <w:bCs/>
      </w:rPr>
      <w:tblPr/>
      <w:tcPr>
        <w:tcBorders>
          <w:top w:val="double" w:sz="4" w:space="0" w:color="4786A6" w:themeColor="accent1"/>
        </w:tcBorders>
      </w:tcPr>
    </w:tblStylePr>
    <w:tblStylePr w:type="firstCol">
      <w:rPr>
        <w:b/>
        <w:bCs/>
      </w:rPr>
    </w:tblStylePr>
    <w:tblStylePr w:type="lastCol">
      <w:rPr>
        <w:b/>
        <w:bCs/>
      </w:rPr>
    </w:tblStylePr>
    <w:tblStylePr w:type="band1Vert">
      <w:tblPr/>
      <w:tcPr>
        <w:shd w:val="clear" w:color="auto" w:fill="D8E7EE" w:themeFill="accent1" w:themeFillTint="33"/>
      </w:tcPr>
    </w:tblStylePr>
    <w:tblStylePr w:type="band1Horz">
      <w:tblPr/>
      <w:tcPr>
        <w:shd w:val="clear" w:color="auto" w:fill="D8E7EE" w:themeFill="accent1" w:themeFillTint="33"/>
      </w:tcPr>
    </w:tblStylePr>
  </w:style>
  <w:style w:type="paragraph" w:customStyle="1" w:styleId="whitespace-pre-wrap">
    <w:name w:val="whitespace-pre-wrap"/>
    <w:basedOn w:val="Normal"/>
    <w:rsid w:val="0076290F"/>
    <w:pPr>
      <w:spacing w:before="100" w:beforeAutospacing="1" w:after="100" w:afterAutospacing="1"/>
      <w:jc w:val="left"/>
      <w:textAlignment w:val="auto"/>
    </w:pPr>
    <w:rPr>
      <w:rFonts w:ascii="Times New Roman" w:hAnsi="Times New Roman" w:cs="Times New Roman"/>
      <w:color w:val="auto"/>
      <w:szCs w:val="24"/>
      <w:lang w:eastAsia="en-US"/>
    </w:rPr>
  </w:style>
  <w:style w:type="paragraph" w:customStyle="1" w:styleId="whitespace-normal">
    <w:name w:val="whitespace-normal"/>
    <w:basedOn w:val="Normal"/>
    <w:rsid w:val="007D136E"/>
    <w:pPr>
      <w:spacing w:before="100" w:beforeAutospacing="1" w:after="100" w:afterAutospacing="1"/>
      <w:jc w:val="left"/>
      <w:textAlignment w:val="auto"/>
    </w:pPr>
    <w:rPr>
      <w:rFonts w:ascii="Times New Roman" w:hAnsi="Times New Roman" w:cs="Times New Roman"/>
      <w:color w:val="auto"/>
      <w:szCs w:val="24"/>
      <w:lang w:eastAsia="en-US"/>
    </w:rPr>
  </w:style>
  <w:style w:type="paragraph" w:styleId="z-TopofForm">
    <w:name w:val="HTML Top of Form"/>
    <w:basedOn w:val="Normal"/>
    <w:next w:val="Normal"/>
    <w:link w:val="z-TopofFormChar"/>
    <w:hidden/>
    <w:uiPriority w:val="99"/>
    <w:semiHidden/>
    <w:unhideWhenUsed/>
    <w:rsid w:val="002A7BC6"/>
    <w:pPr>
      <w:pBdr>
        <w:bottom w:val="single" w:sz="6" w:space="1" w:color="auto"/>
      </w:pBdr>
      <w:spacing w:before="0" w:after="0"/>
      <w:jc w:val="center"/>
      <w:textAlignment w:val="auto"/>
    </w:pPr>
    <w:rPr>
      <w:rFonts w:ascii="Arial" w:hAnsi="Arial"/>
      <w:vanish/>
      <w:color w:val="auto"/>
      <w:sz w:val="16"/>
      <w:szCs w:val="16"/>
      <w:lang w:eastAsia="en-US"/>
    </w:rPr>
  </w:style>
  <w:style w:type="character" w:customStyle="1" w:styleId="z-TopofFormChar">
    <w:name w:val="z-Top of Form Char"/>
    <w:basedOn w:val="DefaultParagraphFont"/>
    <w:link w:val="z-TopofForm"/>
    <w:uiPriority w:val="99"/>
    <w:semiHidden/>
    <w:rsid w:val="002A7BC6"/>
    <w:rPr>
      <w:rFonts w:ascii="Arial" w:eastAsia="Times New Roman" w:hAnsi="Arial" w:cs="Arial"/>
      <w:vanish/>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6927">
      <w:bodyDiv w:val="1"/>
      <w:marLeft w:val="0"/>
      <w:marRight w:val="0"/>
      <w:marTop w:val="0"/>
      <w:marBottom w:val="0"/>
      <w:divBdr>
        <w:top w:val="none" w:sz="0" w:space="0" w:color="auto"/>
        <w:left w:val="none" w:sz="0" w:space="0" w:color="auto"/>
        <w:bottom w:val="none" w:sz="0" w:space="0" w:color="auto"/>
        <w:right w:val="none" w:sz="0" w:space="0" w:color="auto"/>
      </w:divBdr>
      <w:divsChild>
        <w:div w:id="999115247">
          <w:marLeft w:val="0"/>
          <w:marRight w:val="0"/>
          <w:marTop w:val="0"/>
          <w:marBottom w:val="0"/>
          <w:divBdr>
            <w:top w:val="none" w:sz="0" w:space="0" w:color="auto"/>
            <w:left w:val="none" w:sz="0" w:space="0" w:color="auto"/>
            <w:bottom w:val="none" w:sz="0" w:space="0" w:color="auto"/>
            <w:right w:val="none" w:sz="0" w:space="0" w:color="auto"/>
          </w:divBdr>
          <w:divsChild>
            <w:div w:id="1669482926">
              <w:marLeft w:val="0"/>
              <w:marRight w:val="0"/>
              <w:marTop w:val="0"/>
              <w:marBottom w:val="0"/>
              <w:divBdr>
                <w:top w:val="none" w:sz="0" w:space="0" w:color="auto"/>
                <w:left w:val="none" w:sz="0" w:space="0" w:color="auto"/>
                <w:bottom w:val="none" w:sz="0" w:space="0" w:color="auto"/>
                <w:right w:val="none" w:sz="0" w:space="0" w:color="auto"/>
              </w:divBdr>
              <w:divsChild>
                <w:div w:id="2105496534">
                  <w:marLeft w:val="0"/>
                  <w:marRight w:val="0"/>
                  <w:marTop w:val="0"/>
                  <w:marBottom w:val="0"/>
                  <w:divBdr>
                    <w:top w:val="none" w:sz="0" w:space="0" w:color="auto"/>
                    <w:left w:val="none" w:sz="0" w:space="0" w:color="auto"/>
                    <w:bottom w:val="none" w:sz="0" w:space="0" w:color="auto"/>
                    <w:right w:val="none" w:sz="0" w:space="0" w:color="auto"/>
                  </w:divBdr>
                  <w:divsChild>
                    <w:div w:id="1358119971">
                      <w:marLeft w:val="0"/>
                      <w:marRight w:val="0"/>
                      <w:marTop w:val="0"/>
                      <w:marBottom w:val="0"/>
                      <w:divBdr>
                        <w:top w:val="none" w:sz="0" w:space="0" w:color="auto"/>
                        <w:left w:val="none" w:sz="0" w:space="0" w:color="auto"/>
                        <w:bottom w:val="none" w:sz="0" w:space="0" w:color="auto"/>
                        <w:right w:val="none" w:sz="0" w:space="0" w:color="auto"/>
                      </w:divBdr>
                      <w:divsChild>
                        <w:div w:id="72630238">
                          <w:marLeft w:val="0"/>
                          <w:marRight w:val="0"/>
                          <w:marTop w:val="0"/>
                          <w:marBottom w:val="0"/>
                          <w:divBdr>
                            <w:top w:val="none" w:sz="0" w:space="0" w:color="auto"/>
                            <w:left w:val="none" w:sz="0" w:space="0" w:color="auto"/>
                            <w:bottom w:val="none" w:sz="0" w:space="0" w:color="auto"/>
                            <w:right w:val="none" w:sz="0" w:space="0" w:color="auto"/>
                          </w:divBdr>
                          <w:divsChild>
                            <w:div w:id="858078639">
                              <w:marLeft w:val="0"/>
                              <w:marRight w:val="0"/>
                              <w:marTop w:val="0"/>
                              <w:marBottom w:val="0"/>
                              <w:divBdr>
                                <w:top w:val="none" w:sz="0" w:space="0" w:color="auto"/>
                                <w:left w:val="none" w:sz="0" w:space="0" w:color="auto"/>
                                <w:bottom w:val="none" w:sz="0" w:space="0" w:color="auto"/>
                                <w:right w:val="none" w:sz="0" w:space="0" w:color="auto"/>
                              </w:divBdr>
                              <w:divsChild>
                                <w:div w:id="1937250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393495">
      <w:bodyDiv w:val="1"/>
      <w:marLeft w:val="0"/>
      <w:marRight w:val="0"/>
      <w:marTop w:val="0"/>
      <w:marBottom w:val="0"/>
      <w:divBdr>
        <w:top w:val="none" w:sz="0" w:space="0" w:color="auto"/>
        <w:left w:val="none" w:sz="0" w:space="0" w:color="auto"/>
        <w:bottom w:val="none" w:sz="0" w:space="0" w:color="auto"/>
        <w:right w:val="none" w:sz="0" w:space="0" w:color="auto"/>
      </w:divBdr>
      <w:divsChild>
        <w:div w:id="1921060954">
          <w:marLeft w:val="0"/>
          <w:marRight w:val="0"/>
          <w:marTop w:val="0"/>
          <w:marBottom w:val="0"/>
          <w:divBdr>
            <w:top w:val="single" w:sz="2" w:space="0" w:color="E3E3E3"/>
            <w:left w:val="single" w:sz="2" w:space="0" w:color="E3E3E3"/>
            <w:bottom w:val="single" w:sz="2" w:space="0" w:color="E3E3E3"/>
            <w:right w:val="single" w:sz="2" w:space="0" w:color="E3E3E3"/>
          </w:divBdr>
          <w:divsChild>
            <w:div w:id="718896713">
              <w:marLeft w:val="0"/>
              <w:marRight w:val="0"/>
              <w:marTop w:val="0"/>
              <w:marBottom w:val="0"/>
              <w:divBdr>
                <w:top w:val="single" w:sz="2" w:space="0" w:color="E3E3E3"/>
                <w:left w:val="single" w:sz="2" w:space="0" w:color="E3E3E3"/>
                <w:bottom w:val="single" w:sz="2" w:space="0" w:color="E3E3E3"/>
                <w:right w:val="single" w:sz="2" w:space="0" w:color="E3E3E3"/>
              </w:divBdr>
              <w:divsChild>
                <w:div w:id="176115552">
                  <w:marLeft w:val="0"/>
                  <w:marRight w:val="0"/>
                  <w:marTop w:val="0"/>
                  <w:marBottom w:val="0"/>
                  <w:divBdr>
                    <w:top w:val="single" w:sz="2" w:space="0" w:color="E3E3E3"/>
                    <w:left w:val="single" w:sz="2" w:space="0" w:color="E3E3E3"/>
                    <w:bottom w:val="single" w:sz="2" w:space="0" w:color="E3E3E3"/>
                    <w:right w:val="single" w:sz="2" w:space="0" w:color="E3E3E3"/>
                  </w:divBdr>
                  <w:divsChild>
                    <w:div w:id="545336133">
                      <w:marLeft w:val="0"/>
                      <w:marRight w:val="0"/>
                      <w:marTop w:val="0"/>
                      <w:marBottom w:val="0"/>
                      <w:divBdr>
                        <w:top w:val="single" w:sz="2" w:space="0" w:color="E3E3E3"/>
                        <w:left w:val="single" w:sz="2" w:space="0" w:color="E3E3E3"/>
                        <w:bottom w:val="single" w:sz="2" w:space="0" w:color="E3E3E3"/>
                        <w:right w:val="single" w:sz="2" w:space="0" w:color="E3E3E3"/>
                      </w:divBdr>
                      <w:divsChild>
                        <w:div w:id="1640572625">
                          <w:marLeft w:val="0"/>
                          <w:marRight w:val="0"/>
                          <w:marTop w:val="0"/>
                          <w:marBottom w:val="0"/>
                          <w:divBdr>
                            <w:top w:val="single" w:sz="2" w:space="0" w:color="E3E3E3"/>
                            <w:left w:val="single" w:sz="2" w:space="0" w:color="E3E3E3"/>
                            <w:bottom w:val="single" w:sz="2" w:space="0" w:color="E3E3E3"/>
                            <w:right w:val="single" w:sz="2" w:space="0" w:color="E3E3E3"/>
                          </w:divBdr>
                          <w:divsChild>
                            <w:div w:id="1092891357">
                              <w:marLeft w:val="0"/>
                              <w:marRight w:val="0"/>
                              <w:marTop w:val="100"/>
                              <w:marBottom w:val="100"/>
                              <w:divBdr>
                                <w:top w:val="single" w:sz="2" w:space="0" w:color="E3E3E3"/>
                                <w:left w:val="single" w:sz="2" w:space="0" w:color="E3E3E3"/>
                                <w:bottom w:val="single" w:sz="2" w:space="0" w:color="E3E3E3"/>
                                <w:right w:val="single" w:sz="2" w:space="0" w:color="E3E3E3"/>
                              </w:divBdr>
                              <w:divsChild>
                                <w:div w:id="1355427541">
                                  <w:marLeft w:val="0"/>
                                  <w:marRight w:val="0"/>
                                  <w:marTop w:val="0"/>
                                  <w:marBottom w:val="0"/>
                                  <w:divBdr>
                                    <w:top w:val="single" w:sz="2" w:space="0" w:color="E3E3E3"/>
                                    <w:left w:val="single" w:sz="2" w:space="0" w:color="E3E3E3"/>
                                    <w:bottom w:val="single" w:sz="2" w:space="0" w:color="E3E3E3"/>
                                    <w:right w:val="single" w:sz="2" w:space="0" w:color="E3E3E3"/>
                                  </w:divBdr>
                                  <w:divsChild>
                                    <w:div w:id="1052312074">
                                      <w:marLeft w:val="0"/>
                                      <w:marRight w:val="0"/>
                                      <w:marTop w:val="0"/>
                                      <w:marBottom w:val="0"/>
                                      <w:divBdr>
                                        <w:top w:val="single" w:sz="2" w:space="0" w:color="E3E3E3"/>
                                        <w:left w:val="single" w:sz="2" w:space="0" w:color="E3E3E3"/>
                                        <w:bottom w:val="single" w:sz="2" w:space="0" w:color="E3E3E3"/>
                                        <w:right w:val="single" w:sz="2" w:space="0" w:color="E3E3E3"/>
                                      </w:divBdr>
                                      <w:divsChild>
                                        <w:div w:id="2081172404">
                                          <w:marLeft w:val="0"/>
                                          <w:marRight w:val="0"/>
                                          <w:marTop w:val="0"/>
                                          <w:marBottom w:val="0"/>
                                          <w:divBdr>
                                            <w:top w:val="single" w:sz="2" w:space="0" w:color="E3E3E3"/>
                                            <w:left w:val="single" w:sz="2" w:space="0" w:color="E3E3E3"/>
                                            <w:bottom w:val="single" w:sz="2" w:space="0" w:color="E3E3E3"/>
                                            <w:right w:val="single" w:sz="2" w:space="0" w:color="E3E3E3"/>
                                          </w:divBdr>
                                          <w:divsChild>
                                            <w:div w:id="518855942">
                                              <w:marLeft w:val="0"/>
                                              <w:marRight w:val="0"/>
                                              <w:marTop w:val="0"/>
                                              <w:marBottom w:val="0"/>
                                              <w:divBdr>
                                                <w:top w:val="single" w:sz="2" w:space="0" w:color="E3E3E3"/>
                                                <w:left w:val="single" w:sz="2" w:space="0" w:color="E3E3E3"/>
                                                <w:bottom w:val="single" w:sz="2" w:space="0" w:color="E3E3E3"/>
                                                <w:right w:val="single" w:sz="2" w:space="0" w:color="E3E3E3"/>
                                              </w:divBdr>
                                              <w:divsChild>
                                                <w:div w:id="865827289">
                                                  <w:marLeft w:val="0"/>
                                                  <w:marRight w:val="0"/>
                                                  <w:marTop w:val="0"/>
                                                  <w:marBottom w:val="0"/>
                                                  <w:divBdr>
                                                    <w:top w:val="single" w:sz="2" w:space="0" w:color="E3E3E3"/>
                                                    <w:left w:val="single" w:sz="2" w:space="0" w:color="E3E3E3"/>
                                                    <w:bottom w:val="single" w:sz="2" w:space="0" w:color="E3E3E3"/>
                                                    <w:right w:val="single" w:sz="2" w:space="0" w:color="E3E3E3"/>
                                                  </w:divBdr>
                                                  <w:divsChild>
                                                    <w:div w:id="3263999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50681829">
          <w:marLeft w:val="0"/>
          <w:marRight w:val="0"/>
          <w:marTop w:val="0"/>
          <w:marBottom w:val="0"/>
          <w:divBdr>
            <w:top w:val="none" w:sz="0" w:space="0" w:color="auto"/>
            <w:left w:val="none" w:sz="0" w:space="0" w:color="auto"/>
            <w:bottom w:val="none" w:sz="0" w:space="0" w:color="auto"/>
            <w:right w:val="none" w:sz="0" w:space="0" w:color="auto"/>
          </w:divBdr>
        </w:div>
      </w:divsChild>
    </w:div>
    <w:div w:id="49618519">
      <w:bodyDiv w:val="1"/>
      <w:marLeft w:val="0"/>
      <w:marRight w:val="0"/>
      <w:marTop w:val="0"/>
      <w:marBottom w:val="0"/>
      <w:divBdr>
        <w:top w:val="none" w:sz="0" w:space="0" w:color="auto"/>
        <w:left w:val="none" w:sz="0" w:space="0" w:color="auto"/>
        <w:bottom w:val="none" w:sz="0" w:space="0" w:color="auto"/>
        <w:right w:val="none" w:sz="0" w:space="0" w:color="auto"/>
      </w:divBdr>
    </w:div>
    <w:div w:id="60057275">
      <w:bodyDiv w:val="1"/>
      <w:marLeft w:val="0"/>
      <w:marRight w:val="0"/>
      <w:marTop w:val="0"/>
      <w:marBottom w:val="0"/>
      <w:divBdr>
        <w:top w:val="none" w:sz="0" w:space="0" w:color="auto"/>
        <w:left w:val="none" w:sz="0" w:space="0" w:color="auto"/>
        <w:bottom w:val="none" w:sz="0" w:space="0" w:color="auto"/>
        <w:right w:val="none" w:sz="0" w:space="0" w:color="auto"/>
      </w:divBdr>
    </w:div>
    <w:div w:id="83496816">
      <w:bodyDiv w:val="1"/>
      <w:marLeft w:val="0"/>
      <w:marRight w:val="0"/>
      <w:marTop w:val="0"/>
      <w:marBottom w:val="0"/>
      <w:divBdr>
        <w:top w:val="none" w:sz="0" w:space="0" w:color="auto"/>
        <w:left w:val="none" w:sz="0" w:space="0" w:color="auto"/>
        <w:bottom w:val="none" w:sz="0" w:space="0" w:color="auto"/>
        <w:right w:val="none" w:sz="0" w:space="0" w:color="auto"/>
      </w:divBdr>
      <w:divsChild>
        <w:div w:id="86850157">
          <w:marLeft w:val="0"/>
          <w:marRight w:val="0"/>
          <w:marTop w:val="0"/>
          <w:marBottom w:val="0"/>
          <w:divBdr>
            <w:top w:val="none" w:sz="0" w:space="0" w:color="auto"/>
            <w:left w:val="none" w:sz="0" w:space="0" w:color="auto"/>
            <w:bottom w:val="none" w:sz="0" w:space="0" w:color="auto"/>
            <w:right w:val="none" w:sz="0" w:space="0" w:color="auto"/>
          </w:divBdr>
          <w:divsChild>
            <w:div w:id="1107845494">
              <w:marLeft w:val="0"/>
              <w:marRight w:val="0"/>
              <w:marTop w:val="0"/>
              <w:marBottom w:val="0"/>
              <w:divBdr>
                <w:top w:val="none" w:sz="0" w:space="0" w:color="auto"/>
                <w:left w:val="none" w:sz="0" w:space="0" w:color="auto"/>
                <w:bottom w:val="none" w:sz="0" w:space="0" w:color="auto"/>
                <w:right w:val="none" w:sz="0" w:space="0" w:color="auto"/>
              </w:divBdr>
              <w:divsChild>
                <w:div w:id="1493981045">
                  <w:marLeft w:val="0"/>
                  <w:marRight w:val="0"/>
                  <w:marTop w:val="0"/>
                  <w:marBottom w:val="0"/>
                  <w:divBdr>
                    <w:top w:val="none" w:sz="0" w:space="0" w:color="auto"/>
                    <w:left w:val="none" w:sz="0" w:space="0" w:color="auto"/>
                    <w:bottom w:val="none" w:sz="0" w:space="0" w:color="auto"/>
                    <w:right w:val="none" w:sz="0" w:space="0" w:color="auto"/>
                  </w:divBdr>
                  <w:divsChild>
                    <w:div w:id="986979816">
                      <w:marLeft w:val="0"/>
                      <w:marRight w:val="0"/>
                      <w:marTop w:val="0"/>
                      <w:marBottom w:val="0"/>
                      <w:divBdr>
                        <w:top w:val="none" w:sz="0" w:space="0" w:color="auto"/>
                        <w:left w:val="none" w:sz="0" w:space="0" w:color="auto"/>
                        <w:bottom w:val="none" w:sz="0" w:space="0" w:color="auto"/>
                        <w:right w:val="none" w:sz="0" w:space="0" w:color="auto"/>
                      </w:divBdr>
                      <w:divsChild>
                        <w:div w:id="545679896">
                          <w:marLeft w:val="0"/>
                          <w:marRight w:val="0"/>
                          <w:marTop w:val="0"/>
                          <w:marBottom w:val="0"/>
                          <w:divBdr>
                            <w:top w:val="none" w:sz="0" w:space="0" w:color="auto"/>
                            <w:left w:val="none" w:sz="0" w:space="0" w:color="auto"/>
                            <w:bottom w:val="none" w:sz="0" w:space="0" w:color="auto"/>
                            <w:right w:val="none" w:sz="0" w:space="0" w:color="auto"/>
                          </w:divBdr>
                          <w:divsChild>
                            <w:div w:id="312950382">
                              <w:marLeft w:val="0"/>
                              <w:marRight w:val="0"/>
                              <w:marTop w:val="0"/>
                              <w:marBottom w:val="0"/>
                              <w:divBdr>
                                <w:top w:val="none" w:sz="0" w:space="0" w:color="auto"/>
                                <w:left w:val="none" w:sz="0" w:space="0" w:color="auto"/>
                                <w:bottom w:val="none" w:sz="0" w:space="0" w:color="auto"/>
                                <w:right w:val="none" w:sz="0" w:space="0" w:color="auto"/>
                              </w:divBdr>
                              <w:divsChild>
                                <w:div w:id="40665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930432">
      <w:bodyDiv w:val="1"/>
      <w:marLeft w:val="0"/>
      <w:marRight w:val="0"/>
      <w:marTop w:val="0"/>
      <w:marBottom w:val="0"/>
      <w:divBdr>
        <w:top w:val="none" w:sz="0" w:space="0" w:color="auto"/>
        <w:left w:val="none" w:sz="0" w:space="0" w:color="auto"/>
        <w:bottom w:val="none" w:sz="0" w:space="0" w:color="auto"/>
        <w:right w:val="none" w:sz="0" w:space="0" w:color="auto"/>
      </w:divBdr>
      <w:divsChild>
        <w:div w:id="1951933553">
          <w:marLeft w:val="0"/>
          <w:marRight w:val="0"/>
          <w:marTop w:val="0"/>
          <w:marBottom w:val="0"/>
          <w:divBdr>
            <w:top w:val="single" w:sz="2" w:space="0" w:color="E3E3E3"/>
            <w:left w:val="single" w:sz="2" w:space="0" w:color="E3E3E3"/>
            <w:bottom w:val="single" w:sz="2" w:space="0" w:color="E3E3E3"/>
            <w:right w:val="single" w:sz="2" w:space="0" w:color="E3E3E3"/>
          </w:divBdr>
          <w:divsChild>
            <w:div w:id="521817457">
              <w:marLeft w:val="0"/>
              <w:marRight w:val="0"/>
              <w:marTop w:val="0"/>
              <w:marBottom w:val="0"/>
              <w:divBdr>
                <w:top w:val="single" w:sz="2" w:space="0" w:color="E3E3E3"/>
                <w:left w:val="single" w:sz="2" w:space="0" w:color="E3E3E3"/>
                <w:bottom w:val="single" w:sz="2" w:space="0" w:color="E3E3E3"/>
                <w:right w:val="single" w:sz="2" w:space="0" w:color="E3E3E3"/>
              </w:divBdr>
              <w:divsChild>
                <w:div w:id="1571648888">
                  <w:marLeft w:val="0"/>
                  <w:marRight w:val="0"/>
                  <w:marTop w:val="0"/>
                  <w:marBottom w:val="0"/>
                  <w:divBdr>
                    <w:top w:val="single" w:sz="2" w:space="0" w:color="E3E3E3"/>
                    <w:left w:val="single" w:sz="2" w:space="0" w:color="E3E3E3"/>
                    <w:bottom w:val="single" w:sz="2" w:space="0" w:color="E3E3E3"/>
                    <w:right w:val="single" w:sz="2" w:space="0" w:color="E3E3E3"/>
                  </w:divBdr>
                  <w:divsChild>
                    <w:div w:id="81150166">
                      <w:marLeft w:val="0"/>
                      <w:marRight w:val="0"/>
                      <w:marTop w:val="0"/>
                      <w:marBottom w:val="0"/>
                      <w:divBdr>
                        <w:top w:val="single" w:sz="2" w:space="0" w:color="E3E3E3"/>
                        <w:left w:val="single" w:sz="2" w:space="0" w:color="E3E3E3"/>
                        <w:bottom w:val="single" w:sz="2" w:space="0" w:color="E3E3E3"/>
                        <w:right w:val="single" w:sz="2" w:space="0" w:color="E3E3E3"/>
                      </w:divBdr>
                      <w:divsChild>
                        <w:div w:id="566065631">
                          <w:marLeft w:val="0"/>
                          <w:marRight w:val="0"/>
                          <w:marTop w:val="0"/>
                          <w:marBottom w:val="0"/>
                          <w:divBdr>
                            <w:top w:val="single" w:sz="2" w:space="0" w:color="E3E3E3"/>
                            <w:left w:val="single" w:sz="2" w:space="0" w:color="E3E3E3"/>
                            <w:bottom w:val="single" w:sz="2" w:space="0" w:color="E3E3E3"/>
                            <w:right w:val="single" w:sz="2" w:space="0" w:color="E3E3E3"/>
                          </w:divBdr>
                          <w:divsChild>
                            <w:div w:id="106238291">
                              <w:marLeft w:val="0"/>
                              <w:marRight w:val="0"/>
                              <w:marTop w:val="100"/>
                              <w:marBottom w:val="100"/>
                              <w:divBdr>
                                <w:top w:val="single" w:sz="2" w:space="0" w:color="E3E3E3"/>
                                <w:left w:val="single" w:sz="2" w:space="0" w:color="E3E3E3"/>
                                <w:bottom w:val="single" w:sz="2" w:space="0" w:color="E3E3E3"/>
                                <w:right w:val="single" w:sz="2" w:space="0" w:color="E3E3E3"/>
                              </w:divBdr>
                              <w:divsChild>
                                <w:div w:id="636254133">
                                  <w:marLeft w:val="0"/>
                                  <w:marRight w:val="0"/>
                                  <w:marTop w:val="0"/>
                                  <w:marBottom w:val="0"/>
                                  <w:divBdr>
                                    <w:top w:val="single" w:sz="2" w:space="0" w:color="E3E3E3"/>
                                    <w:left w:val="single" w:sz="2" w:space="0" w:color="E3E3E3"/>
                                    <w:bottom w:val="single" w:sz="2" w:space="0" w:color="E3E3E3"/>
                                    <w:right w:val="single" w:sz="2" w:space="0" w:color="E3E3E3"/>
                                  </w:divBdr>
                                  <w:divsChild>
                                    <w:div w:id="2106994662">
                                      <w:marLeft w:val="0"/>
                                      <w:marRight w:val="0"/>
                                      <w:marTop w:val="0"/>
                                      <w:marBottom w:val="0"/>
                                      <w:divBdr>
                                        <w:top w:val="single" w:sz="2" w:space="0" w:color="E3E3E3"/>
                                        <w:left w:val="single" w:sz="2" w:space="0" w:color="E3E3E3"/>
                                        <w:bottom w:val="single" w:sz="2" w:space="0" w:color="E3E3E3"/>
                                        <w:right w:val="single" w:sz="2" w:space="0" w:color="E3E3E3"/>
                                      </w:divBdr>
                                      <w:divsChild>
                                        <w:div w:id="532349472">
                                          <w:marLeft w:val="0"/>
                                          <w:marRight w:val="0"/>
                                          <w:marTop w:val="0"/>
                                          <w:marBottom w:val="0"/>
                                          <w:divBdr>
                                            <w:top w:val="single" w:sz="2" w:space="0" w:color="E3E3E3"/>
                                            <w:left w:val="single" w:sz="2" w:space="0" w:color="E3E3E3"/>
                                            <w:bottom w:val="single" w:sz="2" w:space="0" w:color="E3E3E3"/>
                                            <w:right w:val="single" w:sz="2" w:space="0" w:color="E3E3E3"/>
                                          </w:divBdr>
                                          <w:divsChild>
                                            <w:div w:id="1366757665">
                                              <w:marLeft w:val="0"/>
                                              <w:marRight w:val="0"/>
                                              <w:marTop w:val="0"/>
                                              <w:marBottom w:val="0"/>
                                              <w:divBdr>
                                                <w:top w:val="single" w:sz="2" w:space="0" w:color="E3E3E3"/>
                                                <w:left w:val="single" w:sz="2" w:space="0" w:color="E3E3E3"/>
                                                <w:bottom w:val="single" w:sz="2" w:space="0" w:color="E3E3E3"/>
                                                <w:right w:val="single" w:sz="2" w:space="0" w:color="E3E3E3"/>
                                              </w:divBdr>
                                              <w:divsChild>
                                                <w:div w:id="1849828824">
                                                  <w:marLeft w:val="0"/>
                                                  <w:marRight w:val="0"/>
                                                  <w:marTop w:val="0"/>
                                                  <w:marBottom w:val="0"/>
                                                  <w:divBdr>
                                                    <w:top w:val="single" w:sz="2" w:space="0" w:color="E3E3E3"/>
                                                    <w:left w:val="single" w:sz="2" w:space="0" w:color="E3E3E3"/>
                                                    <w:bottom w:val="single" w:sz="2" w:space="0" w:color="E3E3E3"/>
                                                    <w:right w:val="single" w:sz="2" w:space="0" w:color="E3E3E3"/>
                                                  </w:divBdr>
                                                  <w:divsChild>
                                                    <w:div w:id="979968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8426163">
          <w:marLeft w:val="0"/>
          <w:marRight w:val="0"/>
          <w:marTop w:val="0"/>
          <w:marBottom w:val="0"/>
          <w:divBdr>
            <w:top w:val="none" w:sz="0" w:space="0" w:color="auto"/>
            <w:left w:val="none" w:sz="0" w:space="0" w:color="auto"/>
            <w:bottom w:val="none" w:sz="0" w:space="0" w:color="auto"/>
            <w:right w:val="none" w:sz="0" w:space="0" w:color="auto"/>
          </w:divBdr>
        </w:div>
      </w:divsChild>
    </w:div>
    <w:div w:id="88697870">
      <w:bodyDiv w:val="1"/>
      <w:marLeft w:val="0"/>
      <w:marRight w:val="0"/>
      <w:marTop w:val="0"/>
      <w:marBottom w:val="0"/>
      <w:divBdr>
        <w:top w:val="none" w:sz="0" w:space="0" w:color="auto"/>
        <w:left w:val="none" w:sz="0" w:space="0" w:color="auto"/>
        <w:bottom w:val="none" w:sz="0" w:space="0" w:color="auto"/>
        <w:right w:val="none" w:sz="0" w:space="0" w:color="auto"/>
      </w:divBdr>
      <w:divsChild>
        <w:div w:id="80759986">
          <w:marLeft w:val="0"/>
          <w:marRight w:val="0"/>
          <w:marTop w:val="0"/>
          <w:marBottom w:val="0"/>
          <w:divBdr>
            <w:top w:val="single" w:sz="2" w:space="0" w:color="E3E3E3"/>
            <w:left w:val="single" w:sz="2" w:space="0" w:color="E3E3E3"/>
            <w:bottom w:val="single" w:sz="2" w:space="0" w:color="E3E3E3"/>
            <w:right w:val="single" w:sz="2" w:space="0" w:color="E3E3E3"/>
          </w:divBdr>
          <w:divsChild>
            <w:div w:id="1585603070">
              <w:marLeft w:val="0"/>
              <w:marRight w:val="0"/>
              <w:marTop w:val="0"/>
              <w:marBottom w:val="0"/>
              <w:divBdr>
                <w:top w:val="single" w:sz="2" w:space="0" w:color="E3E3E3"/>
                <w:left w:val="single" w:sz="2" w:space="0" w:color="E3E3E3"/>
                <w:bottom w:val="single" w:sz="2" w:space="0" w:color="E3E3E3"/>
                <w:right w:val="single" w:sz="2" w:space="0" w:color="E3E3E3"/>
              </w:divBdr>
              <w:divsChild>
                <w:div w:id="2110001783">
                  <w:marLeft w:val="0"/>
                  <w:marRight w:val="0"/>
                  <w:marTop w:val="0"/>
                  <w:marBottom w:val="0"/>
                  <w:divBdr>
                    <w:top w:val="single" w:sz="2" w:space="0" w:color="E3E3E3"/>
                    <w:left w:val="single" w:sz="2" w:space="0" w:color="E3E3E3"/>
                    <w:bottom w:val="single" w:sz="2" w:space="0" w:color="E3E3E3"/>
                    <w:right w:val="single" w:sz="2" w:space="0" w:color="E3E3E3"/>
                  </w:divBdr>
                  <w:divsChild>
                    <w:div w:id="1515269707">
                      <w:marLeft w:val="0"/>
                      <w:marRight w:val="0"/>
                      <w:marTop w:val="0"/>
                      <w:marBottom w:val="0"/>
                      <w:divBdr>
                        <w:top w:val="single" w:sz="2" w:space="0" w:color="E3E3E3"/>
                        <w:left w:val="single" w:sz="2" w:space="0" w:color="E3E3E3"/>
                        <w:bottom w:val="single" w:sz="2" w:space="0" w:color="E3E3E3"/>
                        <w:right w:val="single" w:sz="2" w:space="0" w:color="E3E3E3"/>
                      </w:divBdr>
                      <w:divsChild>
                        <w:div w:id="215624579">
                          <w:marLeft w:val="0"/>
                          <w:marRight w:val="0"/>
                          <w:marTop w:val="0"/>
                          <w:marBottom w:val="0"/>
                          <w:divBdr>
                            <w:top w:val="single" w:sz="2" w:space="0" w:color="E3E3E3"/>
                            <w:left w:val="single" w:sz="2" w:space="0" w:color="E3E3E3"/>
                            <w:bottom w:val="single" w:sz="2" w:space="0" w:color="E3E3E3"/>
                            <w:right w:val="single" w:sz="2" w:space="0" w:color="E3E3E3"/>
                          </w:divBdr>
                          <w:divsChild>
                            <w:div w:id="1604610469">
                              <w:marLeft w:val="0"/>
                              <w:marRight w:val="0"/>
                              <w:marTop w:val="100"/>
                              <w:marBottom w:val="100"/>
                              <w:divBdr>
                                <w:top w:val="single" w:sz="2" w:space="0" w:color="E3E3E3"/>
                                <w:left w:val="single" w:sz="2" w:space="0" w:color="E3E3E3"/>
                                <w:bottom w:val="single" w:sz="2" w:space="0" w:color="E3E3E3"/>
                                <w:right w:val="single" w:sz="2" w:space="0" w:color="E3E3E3"/>
                              </w:divBdr>
                              <w:divsChild>
                                <w:div w:id="1523320251">
                                  <w:marLeft w:val="0"/>
                                  <w:marRight w:val="0"/>
                                  <w:marTop w:val="0"/>
                                  <w:marBottom w:val="0"/>
                                  <w:divBdr>
                                    <w:top w:val="single" w:sz="2" w:space="0" w:color="E3E3E3"/>
                                    <w:left w:val="single" w:sz="2" w:space="0" w:color="E3E3E3"/>
                                    <w:bottom w:val="single" w:sz="2" w:space="0" w:color="E3E3E3"/>
                                    <w:right w:val="single" w:sz="2" w:space="0" w:color="E3E3E3"/>
                                  </w:divBdr>
                                  <w:divsChild>
                                    <w:div w:id="1159426575">
                                      <w:marLeft w:val="0"/>
                                      <w:marRight w:val="0"/>
                                      <w:marTop w:val="0"/>
                                      <w:marBottom w:val="0"/>
                                      <w:divBdr>
                                        <w:top w:val="single" w:sz="2" w:space="0" w:color="E3E3E3"/>
                                        <w:left w:val="single" w:sz="2" w:space="0" w:color="E3E3E3"/>
                                        <w:bottom w:val="single" w:sz="2" w:space="0" w:color="E3E3E3"/>
                                        <w:right w:val="single" w:sz="2" w:space="0" w:color="E3E3E3"/>
                                      </w:divBdr>
                                      <w:divsChild>
                                        <w:div w:id="536744029">
                                          <w:marLeft w:val="0"/>
                                          <w:marRight w:val="0"/>
                                          <w:marTop w:val="0"/>
                                          <w:marBottom w:val="0"/>
                                          <w:divBdr>
                                            <w:top w:val="single" w:sz="2" w:space="0" w:color="E3E3E3"/>
                                            <w:left w:val="single" w:sz="2" w:space="0" w:color="E3E3E3"/>
                                            <w:bottom w:val="single" w:sz="2" w:space="0" w:color="E3E3E3"/>
                                            <w:right w:val="single" w:sz="2" w:space="0" w:color="E3E3E3"/>
                                          </w:divBdr>
                                          <w:divsChild>
                                            <w:div w:id="1490442550">
                                              <w:marLeft w:val="0"/>
                                              <w:marRight w:val="0"/>
                                              <w:marTop w:val="0"/>
                                              <w:marBottom w:val="0"/>
                                              <w:divBdr>
                                                <w:top w:val="single" w:sz="2" w:space="0" w:color="E3E3E3"/>
                                                <w:left w:val="single" w:sz="2" w:space="0" w:color="E3E3E3"/>
                                                <w:bottom w:val="single" w:sz="2" w:space="0" w:color="E3E3E3"/>
                                                <w:right w:val="single" w:sz="2" w:space="0" w:color="E3E3E3"/>
                                              </w:divBdr>
                                              <w:divsChild>
                                                <w:div w:id="217015325">
                                                  <w:marLeft w:val="0"/>
                                                  <w:marRight w:val="0"/>
                                                  <w:marTop w:val="0"/>
                                                  <w:marBottom w:val="0"/>
                                                  <w:divBdr>
                                                    <w:top w:val="single" w:sz="2" w:space="0" w:color="E3E3E3"/>
                                                    <w:left w:val="single" w:sz="2" w:space="0" w:color="E3E3E3"/>
                                                    <w:bottom w:val="single" w:sz="2" w:space="0" w:color="E3E3E3"/>
                                                    <w:right w:val="single" w:sz="2" w:space="0" w:color="E3E3E3"/>
                                                  </w:divBdr>
                                                  <w:divsChild>
                                                    <w:div w:id="11560693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26525172">
          <w:marLeft w:val="0"/>
          <w:marRight w:val="0"/>
          <w:marTop w:val="0"/>
          <w:marBottom w:val="0"/>
          <w:divBdr>
            <w:top w:val="none" w:sz="0" w:space="0" w:color="auto"/>
            <w:left w:val="none" w:sz="0" w:space="0" w:color="auto"/>
            <w:bottom w:val="none" w:sz="0" w:space="0" w:color="auto"/>
            <w:right w:val="none" w:sz="0" w:space="0" w:color="auto"/>
          </w:divBdr>
        </w:div>
      </w:divsChild>
    </w:div>
    <w:div w:id="93015940">
      <w:bodyDiv w:val="1"/>
      <w:marLeft w:val="0"/>
      <w:marRight w:val="0"/>
      <w:marTop w:val="0"/>
      <w:marBottom w:val="0"/>
      <w:divBdr>
        <w:top w:val="none" w:sz="0" w:space="0" w:color="auto"/>
        <w:left w:val="none" w:sz="0" w:space="0" w:color="auto"/>
        <w:bottom w:val="none" w:sz="0" w:space="0" w:color="auto"/>
        <w:right w:val="none" w:sz="0" w:space="0" w:color="auto"/>
      </w:divBdr>
    </w:div>
    <w:div w:id="94057818">
      <w:bodyDiv w:val="1"/>
      <w:marLeft w:val="0"/>
      <w:marRight w:val="0"/>
      <w:marTop w:val="0"/>
      <w:marBottom w:val="0"/>
      <w:divBdr>
        <w:top w:val="none" w:sz="0" w:space="0" w:color="auto"/>
        <w:left w:val="none" w:sz="0" w:space="0" w:color="auto"/>
        <w:bottom w:val="none" w:sz="0" w:space="0" w:color="auto"/>
        <w:right w:val="none" w:sz="0" w:space="0" w:color="auto"/>
      </w:divBdr>
    </w:div>
    <w:div w:id="110319584">
      <w:bodyDiv w:val="1"/>
      <w:marLeft w:val="0"/>
      <w:marRight w:val="0"/>
      <w:marTop w:val="0"/>
      <w:marBottom w:val="0"/>
      <w:divBdr>
        <w:top w:val="none" w:sz="0" w:space="0" w:color="auto"/>
        <w:left w:val="none" w:sz="0" w:space="0" w:color="auto"/>
        <w:bottom w:val="none" w:sz="0" w:space="0" w:color="auto"/>
        <w:right w:val="none" w:sz="0" w:space="0" w:color="auto"/>
      </w:divBdr>
      <w:divsChild>
        <w:div w:id="785779698">
          <w:marLeft w:val="0"/>
          <w:marRight w:val="0"/>
          <w:marTop w:val="0"/>
          <w:marBottom w:val="0"/>
          <w:divBdr>
            <w:top w:val="single" w:sz="2" w:space="0" w:color="E3E3E3"/>
            <w:left w:val="single" w:sz="2" w:space="0" w:color="E3E3E3"/>
            <w:bottom w:val="single" w:sz="2" w:space="0" w:color="E3E3E3"/>
            <w:right w:val="single" w:sz="2" w:space="0" w:color="E3E3E3"/>
          </w:divBdr>
          <w:divsChild>
            <w:div w:id="1058894053">
              <w:marLeft w:val="0"/>
              <w:marRight w:val="0"/>
              <w:marTop w:val="0"/>
              <w:marBottom w:val="0"/>
              <w:divBdr>
                <w:top w:val="single" w:sz="2" w:space="0" w:color="E3E3E3"/>
                <w:left w:val="single" w:sz="2" w:space="0" w:color="E3E3E3"/>
                <w:bottom w:val="single" w:sz="2" w:space="0" w:color="E3E3E3"/>
                <w:right w:val="single" w:sz="2" w:space="0" w:color="E3E3E3"/>
              </w:divBdr>
              <w:divsChild>
                <w:div w:id="2091728875">
                  <w:marLeft w:val="0"/>
                  <w:marRight w:val="0"/>
                  <w:marTop w:val="0"/>
                  <w:marBottom w:val="0"/>
                  <w:divBdr>
                    <w:top w:val="single" w:sz="2" w:space="0" w:color="E3E3E3"/>
                    <w:left w:val="single" w:sz="2" w:space="0" w:color="E3E3E3"/>
                    <w:bottom w:val="single" w:sz="2" w:space="0" w:color="E3E3E3"/>
                    <w:right w:val="single" w:sz="2" w:space="0" w:color="E3E3E3"/>
                  </w:divBdr>
                  <w:divsChild>
                    <w:div w:id="175577273">
                      <w:marLeft w:val="0"/>
                      <w:marRight w:val="0"/>
                      <w:marTop w:val="0"/>
                      <w:marBottom w:val="0"/>
                      <w:divBdr>
                        <w:top w:val="single" w:sz="2" w:space="0" w:color="E3E3E3"/>
                        <w:left w:val="single" w:sz="2" w:space="0" w:color="E3E3E3"/>
                        <w:bottom w:val="single" w:sz="2" w:space="0" w:color="E3E3E3"/>
                        <w:right w:val="single" w:sz="2" w:space="0" w:color="E3E3E3"/>
                      </w:divBdr>
                      <w:divsChild>
                        <w:div w:id="797339189">
                          <w:marLeft w:val="0"/>
                          <w:marRight w:val="0"/>
                          <w:marTop w:val="0"/>
                          <w:marBottom w:val="0"/>
                          <w:divBdr>
                            <w:top w:val="single" w:sz="2" w:space="0" w:color="E3E3E3"/>
                            <w:left w:val="single" w:sz="2" w:space="0" w:color="E3E3E3"/>
                            <w:bottom w:val="single" w:sz="2" w:space="0" w:color="E3E3E3"/>
                            <w:right w:val="single" w:sz="2" w:space="0" w:color="E3E3E3"/>
                          </w:divBdr>
                          <w:divsChild>
                            <w:div w:id="557131700">
                              <w:marLeft w:val="0"/>
                              <w:marRight w:val="0"/>
                              <w:marTop w:val="100"/>
                              <w:marBottom w:val="100"/>
                              <w:divBdr>
                                <w:top w:val="single" w:sz="2" w:space="0" w:color="E3E3E3"/>
                                <w:left w:val="single" w:sz="2" w:space="0" w:color="E3E3E3"/>
                                <w:bottom w:val="single" w:sz="2" w:space="0" w:color="E3E3E3"/>
                                <w:right w:val="single" w:sz="2" w:space="0" w:color="E3E3E3"/>
                              </w:divBdr>
                              <w:divsChild>
                                <w:div w:id="1305770490">
                                  <w:marLeft w:val="0"/>
                                  <w:marRight w:val="0"/>
                                  <w:marTop w:val="0"/>
                                  <w:marBottom w:val="0"/>
                                  <w:divBdr>
                                    <w:top w:val="single" w:sz="2" w:space="0" w:color="E3E3E3"/>
                                    <w:left w:val="single" w:sz="2" w:space="0" w:color="E3E3E3"/>
                                    <w:bottom w:val="single" w:sz="2" w:space="0" w:color="E3E3E3"/>
                                    <w:right w:val="single" w:sz="2" w:space="0" w:color="E3E3E3"/>
                                  </w:divBdr>
                                  <w:divsChild>
                                    <w:div w:id="723338086">
                                      <w:marLeft w:val="0"/>
                                      <w:marRight w:val="0"/>
                                      <w:marTop w:val="0"/>
                                      <w:marBottom w:val="0"/>
                                      <w:divBdr>
                                        <w:top w:val="single" w:sz="2" w:space="0" w:color="E3E3E3"/>
                                        <w:left w:val="single" w:sz="2" w:space="0" w:color="E3E3E3"/>
                                        <w:bottom w:val="single" w:sz="2" w:space="0" w:color="E3E3E3"/>
                                        <w:right w:val="single" w:sz="2" w:space="0" w:color="E3E3E3"/>
                                      </w:divBdr>
                                      <w:divsChild>
                                        <w:div w:id="1297949336">
                                          <w:marLeft w:val="0"/>
                                          <w:marRight w:val="0"/>
                                          <w:marTop w:val="0"/>
                                          <w:marBottom w:val="0"/>
                                          <w:divBdr>
                                            <w:top w:val="single" w:sz="2" w:space="0" w:color="E3E3E3"/>
                                            <w:left w:val="single" w:sz="2" w:space="0" w:color="E3E3E3"/>
                                            <w:bottom w:val="single" w:sz="2" w:space="0" w:color="E3E3E3"/>
                                            <w:right w:val="single" w:sz="2" w:space="0" w:color="E3E3E3"/>
                                          </w:divBdr>
                                          <w:divsChild>
                                            <w:div w:id="1291475306">
                                              <w:marLeft w:val="0"/>
                                              <w:marRight w:val="0"/>
                                              <w:marTop w:val="0"/>
                                              <w:marBottom w:val="0"/>
                                              <w:divBdr>
                                                <w:top w:val="single" w:sz="2" w:space="0" w:color="E3E3E3"/>
                                                <w:left w:val="single" w:sz="2" w:space="0" w:color="E3E3E3"/>
                                                <w:bottom w:val="single" w:sz="2" w:space="0" w:color="E3E3E3"/>
                                                <w:right w:val="single" w:sz="2" w:space="0" w:color="E3E3E3"/>
                                              </w:divBdr>
                                              <w:divsChild>
                                                <w:div w:id="2118400933">
                                                  <w:marLeft w:val="0"/>
                                                  <w:marRight w:val="0"/>
                                                  <w:marTop w:val="0"/>
                                                  <w:marBottom w:val="0"/>
                                                  <w:divBdr>
                                                    <w:top w:val="single" w:sz="2" w:space="0" w:color="E3E3E3"/>
                                                    <w:left w:val="single" w:sz="2" w:space="0" w:color="E3E3E3"/>
                                                    <w:bottom w:val="single" w:sz="2" w:space="0" w:color="E3E3E3"/>
                                                    <w:right w:val="single" w:sz="2" w:space="0" w:color="E3E3E3"/>
                                                  </w:divBdr>
                                                  <w:divsChild>
                                                    <w:div w:id="177040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5467818">
          <w:marLeft w:val="0"/>
          <w:marRight w:val="0"/>
          <w:marTop w:val="0"/>
          <w:marBottom w:val="0"/>
          <w:divBdr>
            <w:top w:val="none" w:sz="0" w:space="0" w:color="auto"/>
            <w:left w:val="none" w:sz="0" w:space="0" w:color="auto"/>
            <w:bottom w:val="none" w:sz="0" w:space="0" w:color="auto"/>
            <w:right w:val="none" w:sz="0" w:space="0" w:color="auto"/>
          </w:divBdr>
        </w:div>
      </w:divsChild>
    </w:div>
    <w:div w:id="114327242">
      <w:bodyDiv w:val="1"/>
      <w:marLeft w:val="0"/>
      <w:marRight w:val="0"/>
      <w:marTop w:val="0"/>
      <w:marBottom w:val="0"/>
      <w:divBdr>
        <w:top w:val="none" w:sz="0" w:space="0" w:color="auto"/>
        <w:left w:val="none" w:sz="0" w:space="0" w:color="auto"/>
        <w:bottom w:val="none" w:sz="0" w:space="0" w:color="auto"/>
        <w:right w:val="none" w:sz="0" w:space="0" w:color="auto"/>
      </w:divBdr>
      <w:divsChild>
        <w:div w:id="1460224058">
          <w:marLeft w:val="0"/>
          <w:marRight w:val="0"/>
          <w:marTop w:val="0"/>
          <w:marBottom w:val="0"/>
          <w:divBdr>
            <w:top w:val="none" w:sz="0" w:space="0" w:color="auto"/>
            <w:left w:val="none" w:sz="0" w:space="0" w:color="auto"/>
            <w:bottom w:val="none" w:sz="0" w:space="0" w:color="auto"/>
            <w:right w:val="none" w:sz="0" w:space="0" w:color="auto"/>
          </w:divBdr>
          <w:divsChild>
            <w:div w:id="517937356">
              <w:marLeft w:val="0"/>
              <w:marRight w:val="0"/>
              <w:marTop w:val="0"/>
              <w:marBottom w:val="0"/>
              <w:divBdr>
                <w:top w:val="none" w:sz="0" w:space="0" w:color="auto"/>
                <w:left w:val="none" w:sz="0" w:space="0" w:color="auto"/>
                <w:bottom w:val="none" w:sz="0" w:space="0" w:color="auto"/>
                <w:right w:val="none" w:sz="0" w:space="0" w:color="auto"/>
              </w:divBdr>
              <w:divsChild>
                <w:div w:id="270862964">
                  <w:marLeft w:val="0"/>
                  <w:marRight w:val="0"/>
                  <w:marTop w:val="0"/>
                  <w:marBottom w:val="0"/>
                  <w:divBdr>
                    <w:top w:val="none" w:sz="0" w:space="0" w:color="auto"/>
                    <w:left w:val="none" w:sz="0" w:space="0" w:color="auto"/>
                    <w:bottom w:val="none" w:sz="0" w:space="0" w:color="auto"/>
                    <w:right w:val="none" w:sz="0" w:space="0" w:color="auto"/>
                  </w:divBdr>
                  <w:divsChild>
                    <w:div w:id="1617105408">
                      <w:marLeft w:val="0"/>
                      <w:marRight w:val="0"/>
                      <w:marTop w:val="0"/>
                      <w:marBottom w:val="0"/>
                      <w:divBdr>
                        <w:top w:val="none" w:sz="0" w:space="0" w:color="auto"/>
                        <w:left w:val="none" w:sz="0" w:space="0" w:color="auto"/>
                        <w:bottom w:val="none" w:sz="0" w:space="0" w:color="auto"/>
                        <w:right w:val="none" w:sz="0" w:space="0" w:color="auto"/>
                      </w:divBdr>
                      <w:divsChild>
                        <w:div w:id="1499538827">
                          <w:marLeft w:val="0"/>
                          <w:marRight w:val="0"/>
                          <w:marTop w:val="0"/>
                          <w:marBottom w:val="0"/>
                          <w:divBdr>
                            <w:top w:val="none" w:sz="0" w:space="0" w:color="auto"/>
                            <w:left w:val="none" w:sz="0" w:space="0" w:color="auto"/>
                            <w:bottom w:val="none" w:sz="0" w:space="0" w:color="auto"/>
                            <w:right w:val="none" w:sz="0" w:space="0" w:color="auto"/>
                          </w:divBdr>
                          <w:divsChild>
                            <w:div w:id="80296790">
                              <w:marLeft w:val="0"/>
                              <w:marRight w:val="0"/>
                              <w:marTop w:val="0"/>
                              <w:marBottom w:val="0"/>
                              <w:divBdr>
                                <w:top w:val="none" w:sz="0" w:space="0" w:color="auto"/>
                                <w:left w:val="none" w:sz="0" w:space="0" w:color="auto"/>
                                <w:bottom w:val="none" w:sz="0" w:space="0" w:color="auto"/>
                                <w:right w:val="none" w:sz="0" w:space="0" w:color="auto"/>
                              </w:divBdr>
                              <w:divsChild>
                                <w:div w:id="143131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902869">
      <w:bodyDiv w:val="1"/>
      <w:marLeft w:val="0"/>
      <w:marRight w:val="0"/>
      <w:marTop w:val="0"/>
      <w:marBottom w:val="0"/>
      <w:divBdr>
        <w:top w:val="none" w:sz="0" w:space="0" w:color="auto"/>
        <w:left w:val="none" w:sz="0" w:space="0" w:color="auto"/>
        <w:bottom w:val="none" w:sz="0" w:space="0" w:color="auto"/>
        <w:right w:val="none" w:sz="0" w:space="0" w:color="auto"/>
      </w:divBdr>
      <w:divsChild>
        <w:div w:id="1896312504">
          <w:marLeft w:val="0"/>
          <w:marRight w:val="0"/>
          <w:marTop w:val="0"/>
          <w:marBottom w:val="0"/>
          <w:divBdr>
            <w:top w:val="single" w:sz="2" w:space="0" w:color="E3E3E3"/>
            <w:left w:val="single" w:sz="2" w:space="0" w:color="E3E3E3"/>
            <w:bottom w:val="single" w:sz="2" w:space="0" w:color="E3E3E3"/>
            <w:right w:val="single" w:sz="2" w:space="0" w:color="E3E3E3"/>
          </w:divBdr>
          <w:divsChild>
            <w:div w:id="1773938847">
              <w:marLeft w:val="0"/>
              <w:marRight w:val="0"/>
              <w:marTop w:val="0"/>
              <w:marBottom w:val="0"/>
              <w:divBdr>
                <w:top w:val="single" w:sz="2" w:space="0" w:color="E3E3E3"/>
                <w:left w:val="single" w:sz="2" w:space="0" w:color="E3E3E3"/>
                <w:bottom w:val="single" w:sz="2" w:space="0" w:color="E3E3E3"/>
                <w:right w:val="single" w:sz="2" w:space="0" w:color="E3E3E3"/>
              </w:divBdr>
              <w:divsChild>
                <w:div w:id="579097412">
                  <w:marLeft w:val="0"/>
                  <w:marRight w:val="0"/>
                  <w:marTop w:val="0"/>
                  <w:marBottom w:val="0"/>
                  <w:divBdr>
                    <w:top w:val="single" w:sz="2" w:space="0" w:color="E3E3E3"/>
                    <w:left w:val="single" w:sz="2" w:space="0" w:color="E3E3E3"/>
                    <w:bottom w:val="single" w:sz="2" w:space="0" w:color="E3E3E3"/>
                    <w:right w:val="single" w:sz="2" w:space="0" w:color="E3E3E3"/>
                  </w:divBdr>
                  <w:divsChild>
                    <w:div w:id="637690130">
                      <w:marLeft w:val="0"/>
                      <w:marRight w:val="0"/>
                      <w:marTop w:val="0"/>
                      <w:marBottom w:val="0"/>
                      <w:divBdr>
                        <w:top w:val="single" w:sz="2" w:space="0" w:color="E3E3E3"/>
                        <w:left w:val="single" w:sz="2" w:space="0" w:color="E3E3E3"/>
                        <w:bottom w:val="single" w:sz="2" w:space="0" w:color="E3E3E3"/>
                        <w:right w:val="single" w:sz="2" w:space="0" w:color="E3E3E3"/>
                      </w:divBdr>
                      <w:divsChild>
                        <w:div w:id="1709335079">
                          <w:marLeft w:val="0"/>
                          <w:marRight w:val="0"/>
                          <w:marTop w:val="0"/>
                          <w:marBottom w:val="0"/>
                          <w:divBdr>
                            <w:top w:val="single" w:sz="2" w:space="0" w:color="E3E3E3"/>
                            <w:left w:val="single" w:sz="2" w:space="0" w:color="E3E3E3"/>
                            <w:bottom w:val="single" w:sz="2" w:space="0" w:color="E3E3E3"/>
                            <w:right w:val="single" w:sz="2" w:space="0" w:color="E3E3E3"/>
                          </w:divBdr>
                          <w:divsChild>
                            <w:div w:id="1359505057">
                              <w:marLeft w:val="0"/>
                              <w:marRight w:val="0"/>
                              <w:marTop w:val="100"/>
                              <w:marBottom w:val="100"/>
                              <w:divBdr>
                                <w:top w:val="single" w:sz="2" w:space="0" w:color="E3E3E3"/>
                                <w:left w:val="single" w:sz="2" w:space="0" w:color="E3E3E3"/>
                                <w:bottom w:val="single" w:sz="2" w:space="0" w:color="E3E3E3"/>
                                <w:right w:val="single" w:sz="2" w:space="0" w:color="E3E3E3"/>
                              </w:divBdr>
                              <w:divsChild>
                                <w:div w:id="1791125814">
                                  <w:marLeft w:val="0"/>
                                  <w:marRight w:val="0"/>
                                  <w:marTop w:val="0"/>
                                  <w:marBottom w:val="0"/>
                                  <w:divBdr>
                                    <w:top w:val="single" w:sz="2" w:space="0" w:color="E3E3E3"/>
                                    <w:left w:val="single" w:sz="2" w:space="0" w:color="E3E3E3"/>
                                    <w:bottom w:val="single" w:sz="2" w:space="0" w:color="E3E3E3"/>
                                    <w:right w:val="single" w:sz="2" w:space="0" w:color="E3E3E3"/>
                                  </w:divBdr>
                                  <w:divsChild>
                                    <w:div w:id="819689633">
                                      <w:marLeft w:val="0"/>
                                      <w:marRight w:val="0"/>
                                      <w:marTop w:val="0"/>
                                      <w:marBottom w:val="0"/>
                                      <w:divBdr>
                                        <w:top w:val="single" w:sz="2" w:space="0" w:color="E3E3E3"/>
                                        <w:left w:val="single" w:sz="2" w:space="0" w:color="E3E3E3"/>
                                        <w:bottom w:val="single" w:sz="2" w:space="0" w:color="E3E3E3"/>
                                        <w:right w:val="single" w:sz="2" w:space="0" w:color="E3E3E3"/>
                                      </w:divBdr>
                                      <w:divsChild>
                                        <w:div w:id="303000788">
                                          <w:marLeft w:val="0"/>
                                          <w:marRight w:val="0"/>
                                          <w:marTop w:val="0"/>
                                          <w:marBottom w:val="0"/>
                                          <w:divBdr>
                                            <w:top w:val="single" w:sz="2" w:space="0" w:color="E3E3E3"/>
                                            <w:left w:val="single" w:sz="2" w:space="0" w:color="E3E3E3"/>
                                            <w:bottom w:val="single" w:sz="2" w:space="0" w:color="E3E3E3"/>
                                            <w:right w:val="single" w:sz="2" w:space="0" w:color="E3E3E3"/>
                                          </w:divBdr>
                                          <w:divsChild>
                                            <w:div w:id="775759832">
                                              <w:marLeft w:val="0"/>
                                              <w:marRight w:val="0"/>
                                              <w:marTop w:val="0"/>
                                              <w:marBottom w:val="0"/>
                                              <w:divBdr>
                                                <w:top w:val="single" w:sz="2" w:space="0" w:color="E3E3E3"/>
                                                <w:left w:val="single" w:sz="2" w:space="0" w:color="E3E3E3"/>
                                                <w:bottom w:val="single" w:sz="2" w:space="0" w:color="E3E3E3"/>
                                                <w:right w:val="single" w:sz="2" w:space="0" w:color="E3E3E3"/>
                                              </w:divBdr>
                                              <w:divsChild>
                                                <w:div w:id="151917924">
                                                  <w:marLeft w:val="0"/>
                                                  <w:marRight w:val="0"/>
                                                  <w:marTop w:val="0"/>
                                                  <w:marBottom w:val="0"/>
                                                  <w:divBdr>
                                                    <w:top w:val="single" w:sz="2" w:space="0" w:color="E3E3E3"/>
                                                    <w:left w:val="single" w:sz="2" w:space="0" w:color="E3E3E3"/>
                                                    <w:bottom w:val="single" w:sz="2" w:space="0" w:color="E3E3E3"/>
                                                    <w:right w:val="single" w:sz="2" w:space="0" w:color="E3E3E3"/>
                                                  </w:divBdr>
                                                  <w:divsChild>
                                                    <w:div w:id="4275827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73853478">
          <w:marLeft w:val="0"/>
          <w:marRight w:val="0"/>
          <w:marTop w:val="0"/>
          <w:marBottom w:val="0"/>
          <w:divBdr>
            <w:top w:val="none" w:sz="0" w:space="0" w:color="auto"/>
            <w:left w:val="none" w:sz="0" w:space="0" w:color="auto"/>
            <w:bottom w:val="none" w:sz="0" w:space="0" w:color="auto"/>
            <w:right w:val="none" w:sz="0" w:space="0" w:color="auto"/>
          </w:divBdr>
        </w:div>
      </w:divsChild>
    </w:div>
    <w:div w:id="140737505">
      <w:bodyDiv w:val="1"/>
      <w:marLeft w:val="0"/>
      <w:marRight w:val="0"/>
      <w:marTop w:val="0"/>
      <w:marBottom w:val="0"/>
      <w:divBdr>
        <w:top w:val="none" w:sz="0" w:space="0" w:color="auto"/>
        <w:left w:val="none" w:sz="0" w:space="0" w:color="auto"/>
        <w:bottom w:val="none" w:sz="0" w:space="0" w:color="auto"/>
        <w:right w:val="none" w:sz="0" w:space="0" w:color="auto"/>
      </w:divBdr>
      <w:divsChild>
        <w:div w:id="1192456797">
          <w:marLeft w:val="0"/>
          <w:marRight w:val="0"/>
          <w:marTop w:val="0"/>
          <w:marBottom w:val="0"/>
          <w:divBdr>
            <w:top w:val="none" w:sz="0" w:space="0" w:color="auto"/>
            <w:left w:val="none" w:sz="0" w:space="0" w:color="auto"/>
            <w:bottom w:val="none" w:sz="0" w:space="0" w:color="auto"/>
            <w:right w:val="none" w:sz="0" w:space="0" w:color="auto"/>
          </w:divBdr>
          <w:divsChild>
            <w:div w:id="1506167862">
              <w:marLeft w:val="0"/>
              <w:marRight w:val="0"/>
              <w:marTop w:val="0"/>
              <w:marBottom w:val="0"/>
              <w:divBdr>
                <w:top w:val="none" w:sz="0" w:space="0" w:color="auto"/>
                <w:left w:val="none" w:sz="0" w:space="0" w:color="auto"/>
                <w:bottom w:val="none" w:sz="0" w:space="0" w:color="auto"/>
                <w:right w:val="none" w:sz="0" w:space="0" w:color="auto"/>
              </w:divBdr>
              <w:divsChild>
                <w:div w:id="1483044451">
                  <w:marLeft w:val="0"/>
                  <w:marRight w:val="0"/>
                  <w:marTop w:val="0"/>
                  <w:marBottom w:val="0"/>
                  <w:divBdr>
                    <w:top w:val="none" w:sz="0" w:space="0" w:color="auto"/>
                    <w:left w:val="none" w:sz="0" w:space="0" w:color="auto"/>
                    <w:bottom w:val="none" w:sz="0" w:space="0" w:color="auto"/>
                    <w:right w:val="none" w:sz="0" w:space="0" w:color="auto"/>
                  </w:divBdr>
                  <w:divsChild>
                    <w:div w:id="1803814197">
                      <w:marLeft w:val="0"/>
                      <w:marRight w:val="0"/>
                      <w:marTop w:val="0"/>
                      <w:marBottom w:val="0"/>
                      <w:divBdr>
                        <w:top w:val="none" w:sz="0" w:space="0" w:color="auto"/>
                        <w:left w:val="none" w:sz="0" w:space="0" w:color="auto"/>
                        <w:bottom w:val="none" w:sz="0" w:space="0" w:color="auto"/>
                        <w:right w:val="none" w:sz="0" w:space="0" w:color="auto"/>
                      </w:divBdr>
                      <w:divsChild>
                        <w:div w:id="749426403">
                          <w:marLeft w:val="0"/>
                          <w:marRight w:val="0"/>
                          <w:marTop w:val="0"/>
                          <w:marBottom w:val="0"/>
                          <w:divBdr>
                            <w:top w:val="none" w:sz="0" w:space="0" w:color="auto"/>
                            <w:left w:val="none" w:sz="0" w:space="0" w:color="auto"/>
                            <w:bottom w:val="none" w:sz="0" w:space="0" w:color="auto"/>
                            <w:right w:val="none" w:sz="0" w:space="0" w:color="auto"/>
                          </w:divBdr>
                          <w:divsChild>
                            <w:div w:id="1845363857">
                              <w:marLeft w:val="0"/>
                              <w:marRight w:val="0"/>
                              <w:marTop w:val="0"/>
                              <w:marBottom w:val="0"/>
                              <w:divBdr>
                                <w:top w:val="none" w:sz="0" w:space="0" w:color="auto"/>
                                <w:left w:val="none" w:sz="0" w:space="0" w:color="auto"/>
                                <w:bottom w:val="none" w:sz="0" w:space="0" w:color="auto"/>
                                <w:right w:val="none" w:sz="0" w:space="0" w:color="auto"/>
                              </w:divBdr>
                              <w:divsChild>
                                <w:div w:id="190829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435943">
      <w:bodyDiv w:val="1"/>
      <w:marLeft w:val="0"/>
      <w:marRight w:val="0"/>
      <w:marTop w:val="0"/>
      <w:marBottom w:val="0"/>
      <w:divBdr>
        <w:top w:val="none" w:sz="0" w:space="0" w:color="auto"/>
        <w:left w:val="none" w:sz="0" w:space="0" w:color="auto"/>
        <w:bottom w:val="none" w:sz="0" w:space="0" w:color="auto"/>
        <w:right w:val="none" w:sz="0" w:space="0" w:color="auto"/>
      </w:divBdr>
      <w:divsChild>
        <w:div w:id="706878354">
          <w:marLeft w:val="0"/>
          <w:marRight w:val="0"/>
          <w:marTop w:val="0"/>
          <w:marBottom w:val="0"/>
          <w:divBdr>
            <w:top w:val="single" w:sz="2" w:space="0" w:color="E3E3E3"/>
            <w:left w:val="single" w:sz="2" w:space="0" w:color="E3E3E3"/>
            <w:bottom w:val="single" w:sz="2" w:space="0" w:color="E3E3E3"/>
            <w:right w:val="single" w:sz="2" w:space="0" w:color="E3E3E3"/>
          </w:divBdr>
          <w:divsChild>
            <w:div w:id="106968556">
              <w:marLeft w:val="0"/>
              <w:marRight w:val="0"/>
              <w:marTop w:val="0"/>
              <w:marBottom w:val="0"/>
              <w:divBdr>
                <w:top w:val="single" w:sz="2" w:space="0" w:color="E3E3E3"/>
                <w:left w:val="single" w:sz="2" w:space="0" w:color="E3E3E3"/>
                <w:bottom w:val="single" w:sz="2" w:space="0" w:color="E3E3E3"/>
                <w:right w:val="single" w:sz="2" w:space="0" w:color="E3E3E3"/>
              </w:divBdr>
              <w:divsChild>
                <w:div w:id="252127525">
                  <w:marLeft w:val="0"/>
                  <w:marRight w:val="0"/>
                  <w:marTop w:val="0"/>
                  <w:marBottom w:val="0"/>
                  <w:divBdr>
                    <w:top w:val="single" w:sz="2" w:space="0" w:color="E3E3E3"/>
                    <w:left w:val="single" w:sz="2" w:space="0" w:color="E3E3E3"/>
                    <w:bottom w:val="single" w:sz="2" w:space="0" w:color="E3E3E3"/>
                    <w:right w:val="single" w:sz="2" w:space="0" w:color="E3E3E3"/>
                  </w:divBdr>
                  <w:divsChild>
                    <w:div w:id="519247043">
                      <w:marLeft w:val="0"/>
                      <w:marRight w:val="0"/>
                      <w:marTop w:val="0"/>
                      <w:marBottom w:val="0"/>
                      <w:divBdr>
                        <w:top w:val="single" w:sz="2" w:space="0" w:color="E3E3E3"/>
                        <w:left w:val="single" w:sz="2" w:space="0" w:color="E3E3E3"/>
                        <w:bottom w:val="single" w:sz="2" w:space="0" w:color="E3E3E3"/>
                        <w:right w:val="single" w:sz="2" w:space="0" w:color="E3E3E3"/>
                      </w:divBdr>
                      <w:divsChild>
                        <w:div w:id="1281184798">
                          <w:marLeft w:val="0"/>
                          <w:marRight w:val="0"/>
                          <w:marTop w:val="0"/>
                          <w:marBottom w:val="0"/>
                          <w:divBdr>
                            <w:top w:val="single" w:sz="2" w:space="0" w:color="E3E3E3"/>
                            <w:left w:val="single" w:sz="2" w:space="0" w:color="E3E3E3"/>
                            <w:bottom w:val="single" w:sz="2" w:space="0" w:color="E3E3E3"/>
                            <w:right w:val="single" w:sz="2" w:space="0" w:color="E3E3E3"/>
                          </w:divBdr>
                          <w:divsChild>
                            <w:div w:id="98261193">
                              <w:marLeft w:val="0"/>
                              <w:marRight w:val="0"/>
                              <w:marTop w:val="100"/>
                              <w:marBottom w:val="100"/>
                              <w:divBdr>
                                <w:top w:val="single" w:sz="2" w:space="0" w:color="E3E3E3"/>
                                <w:left w:val="single" w:sz="2" w:space="0" w:color="E3E3E3"/>
                                <w:bottom w:val="single" w:sz="2" w:space="0" w:color="E3E3E3"/>
                                <w:right w:val="single" w:sz="2" w:space="0" w:color="E3E3E3"/>
                              </w:divBdr>
                              <w:divsChild>
                                <w:div w:id="121271651">
                                  <w:marLeft w:val="0"/>
                                  <w:marRight w:val="0"/>
                                  <w:marTop w:val="0"/>
                                  <w:marBottom w:val="0"/>
                                  <w:divBdr>
                                    <w:top w:val="single" w:sz="2" w:space="0" w:color="E3E3E3"/>
                                    <w:left w:val="single" w:sz="2" w:space="0" w:color="E3E3E3"/>
                                    <w:bottom w:val="single" w:sz="2" w:space="0" w:color="E3E3E3"/>
                                    <w:right w:val="single" w:sz="2" w:space="0" w:color="E3E3E3"/>
                                  </w:divBdr>
                                  <w:divsChild>
                                    <w:div w:id="993609503">
                                      <w:marLeft w:val="0"/>
                                      <w:marRight w:val="0"/>
                                      <w:marTop w:val="0"/>
                                      <w:marBottom w:val="0"/>
                                      <w:divBdr>
                                        <w:top w:val="single" w:sz="2" w:space="0" w:color="E3E3E3"/>
                                        <w:left w:val="single" w:sz="2" w:space="0" w:color="E3E3E3"/>
                                        <w:bottom w:val="single" w:sz="2" w:space="0" w:color="E3E3E3"/>
                                        <w:right w:val="single" w:sz="2" w:space="0" w:color="E3E3E3"/>
                                      </w:divBdr>
                                      <w:divsChild>
                                        <w:div w:id="973946509">
                                          <w:marLeft w:val="0"/>
                                          <w:marRight w:val="0"/>
                                          <w:marTop w:val="0"/>
                                          <w:marBottom w:val="0"/>
                                          <w:divBdr>
                                            <w:top w:val="single" w:sz="2" w:space="0" w:color="E3E3E3"/>
                                            <w:left w:val="single" w:sz="2" w:space="0" w:color="E3E3E3"/>
                                            <w:bottom w:val="single" w:sz="2" w:space="0" w:color="E3E3E3"/>
                                            <w:right w:val="single" w:sz="2" w:space="0" w:color="E3E3E3"/>
                                          </w:divBdr>
                                          <w:divsChild>
                                            <w:div w:id="626552077">
                                              <w:marLeft w:val="0"/>
                                              <w:marRight w:val="0"/>
                                              <w:marTop w:val="0"/>
                                              <w:marBottom w:val="0"/>
                                              <w:divBdr>
                                                <w:top w:val="single" w:sz="2" w:space="0" w:color="E3E3E3"/>
                                                <w:left w:val="single" w:sz="2" w:space="0" w:color="E3E3E3"/>
                                                <w:bottom w:val="single" w:sz="2" w:space="0" w:color="E3E3E3"/>
                                                <w:right w:val="single" w:sz="2" w:space="0" w:color="E3E3E3"/>
                                              </w:divBdr>
                                              <w:divsChild>
                                                <w:div w:id="1573813251">
                                                  <w:marLeft w:val="0"/>
                                                  <w:marRight w:val="0"/>
                                                  <w:marTop w:val="0"/>
                                                  <w:marBottom w:val="0"/>
                                                  <w:divBdr>
                                                    <w:top w:val="single" w:sz="2" w:space="0" w:color="E3E3E3"/>
                                                    <w:left w:val="single" w:sz="2" w:space="0" w:color="E3E3E3"/>
                                                    <w:bottom w:val="single" w:sz="2" w:space="0" w:color="E3E3E3"/>
                                                    <w:right w:val="single" w:sz="2" w:space="0" w:color="E3E3E3"/>
                                                  </w:divBdr>
                                                  <w:divsChild>
                                                    <w:div w:id="9546020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25952308">
          <w:marLeft w:val="0"/>
          <w:marRight w:val="0"/>
          <w:marTop w:val="0"/>
          <w:marBottom w:val="0"/>
          <w:divBdr>
            <w:top w:val="none" w:sz="0" w:space="0" w:color="auto"/>
            <w:left w:val="none" w:sz="0" w:space="0" w:color="auto"/>
            <w:bottom w:val="none" w:sz="0" w:space="0" w:color="auto"/>
            <w:right w:val="none" w:sz="0" w:space="0" w:color="auto"/>
          </w:divBdr>
        </w:div>
      </w:divsChild>
    </w:div>
    <w:div w:id="143620456">
      <w:bodyDiv w:val="1"/>
      <w:marLeft w:val="0"/>
      <w:marRight w:val="0"/>
      <w:marTop w:val="0"/>
      <w:marBottom w:val="0"/>
      <w:divBdr>
        <w:top w:val="none" w:sz="0" w:space="0" w:color="auto"/>
        <w:left w:val="none" w:sz="0" w:space="0" w:color="auto"/>
        <w:bottom w:val="none" w:sz="0" w:space="0" w:color="auto"/>
        <w:right w:val="none" w:sz="0" w:space="0" w:color="auto"/>
      </w:divBdr>
    </w:div>
    <w:div w:id="146633584">
      <w:bodyDiv w:val="1"/>
      <w:marLeft w:val="0"/>
      <w:marRight w:val="0"/>
      <w:marTop w:val="0"/>
      <w:marBottom w:val="0"/>
      <w:divBdr>
        <w:top w:val="none" w:sz="0" w:space="0" w:color="auto"/>
        <w:left w:val="none" w:sz="0" w:space="0" w:color="auto"/>
        <w:bottom w:val="none" w:sz="0" w:space="0" w:color="auto"/>
        <w:right w:val="none" w:sz="0" w:space="0" w:color="auto"/>
      </w:divBdr>
      <w:divsChild>
        <w:div w:id="2095007720">
          <w:marLeft w:val="0"/>
          <w:marRight w:val="0"/>
          <w:marTop w:val="0"/>
          <w:marBottom w:val="0"/>
          <w:divBdr>
            <w:top w:val="single" w:sz="2" w:space="0" w:color="E3E3E3"/>
            <w:left w:val="single" w:sz="2" w:space="0" w:color="E3E3E3"/>
            <w:bottom w:val="single" w:sz="2" w:space="0" w:color="E3E3E3"/>
            <w:right w:val="single" w:sz="2" w:space="0" w:color="E3E3E3"/>
          </w:divBdr>
          <w:divsChild>
            <w:div w:id="942421576">
              <w:marLeft w:val="0"/>
              <w:marRight w:val="0"/>
              <w:marTop w:val="0"/>
              <w:marBottom w:val="0"/>
              <w:divBdr>
                <w:top w:val="single" w:sz="2" w:space="0" w:color="E3E3E3"/>
                <w:left w:val="single" w:sz="2" w:space="0" w:color="E3E3E3"/>
                <w:bottom w:val="single" w:sz="2" w:space="0" w:color="E3E3E3"/>
                <w:right w:val="single" w:sz="2" w:space="0" w:color="E3E3E3"/>
              </w:divBdr>
              <w:divsChild>
                <w:div w:id="1398505349">
                  <w:marLeft w:val="0"/>
                  <w:marRight w:val="0"/>
                  <w:marTop w:val="0"/>
                  <w:marBottom w:val="0"/>
                  <w:divBdr>
                    <w:top w:val="single" w:sz="2" w:space="0" w:color="E3E3E3"/>
                    <w:left w:val="single" w:sz="2" w:space="0" w:color="E3E3E3"/>
                    <w:bottom w:val="single" w:sz="2" w:space="0" w:color="E3E3E3"/>
                    <w:right w:val="single" w:sz="2" w:space="0" w:color="E3E3E3"/>
                  </w:divBdr>
                  <w:divsChild>
                    <w:div w:id="647980215">
                      <w:marLeft w:val="0"/>
                      <w:marRight w:val="0"/>
                      <w:marTop w:val="0"/>
                      <w:marBottom w:val="0"/>
                      <w:divBdr>
                        <w:top w:val="single" w:sz="2" w:space="0" w:color="E3E3E3"/>
                        <w:left w:val="single" w:sz="2" w:space="0" w:color="E3E3E3"/>
                        <w:bottom w:val="single" w:sz="2" w:space="0" w:color="E3E3E3"/>
                        <w:right w:val="single" w:sz="2" w:space="0" w:color="E3E3E3"/>
                      </w:divBdr>
                      <w:divsChild>
                        <w:div w:id="1246693778">
                          <w:marLeft w:val="0"/>
                          <w:marRight w:val="0"/>
                          <w:marTop w:val="0"/>
                          <w:marBottom w:val="0"/>
                          <w:divBdr>
                            <w:top w:val="single" w:sz="2" w:space="0" w:color="E3E3E3"/>
                            <w:left w:val="single" w:sz="2" w:space="0" w:color="E3E3E3"/>
                            <w:bottom w:val="single" w:sz="2" w:space="0" w:color="E3E3E3"/>
                            <w:right w:val="single" w:sz="2" w:space="0" w:color="E3E3E3"/>
                          </w:divBdr>
                          <w:divsChild>
                            <w:div w:id="1080326381">
                              <w:marLeft w:val="0"/>
                              <w:marRight w:val="0"/>
                              <w:marTop w:val="100"/>
                              <w:marBottom w:val="100"/>
                              <w:divBdr>
                                <w:top w:val="single" w:sz="2" w:space="0" w:color="E3E3E3"/>
                                <w:left w:val="single" w:sz="2" w:space="0" w:color="E3E3E3"/>
                                <w:bottom w:val="single" w:sz="2" w:space="0" w:color="E3E3E3"/>
                                <w:right w:val="single" w:sz="2" w:space="0" w:color="E3E3E3"/>
                              </w:divBdr>
                              <w:divsChild>
                                <w:div w:id="415782626">
                                  <w:marLeft w:val="0"/>
                                  <w:marRight w:val="0"/>
                                  <w:marTop w:val="0"/>
                                  <w:marBottom w:val="0"/>
                                  <w:divBdr>
                                    <w:top w:val="single" w:sz="2" w:space="0" w:color="E3E3E3"/>
                                    <w:left w:val="single" w:sz="2" w:space="0" w:color="E3E3E3"/>
                                    <w:bottom w:val="single" w:sz="2" w:space="0" w:color="E3E3E3"/>
                                    <w:right w:val="single" w:sz="2" w:space="0" w:color="E3E3E3"/>
                                  </w:divBdr>
                                  <w:divsChild>
                                    <w:div w:id="821434497">
                                      <w:marLeft w:val="0"/>
                                      <w:marRight w:val="0"/>
                                      <w:marTop w:val="0"/>
                                      <w:marBottom w:val="0"/>
                                      <w:divBdr>
                                        <w:top w:val="single" w:sz="2" w:space="0" w:color="E3E3E3"/>
                                        <w:left w:val="single" w:sz="2" w:space="0" w:color="E3E3E3"/>
                                        <w:bottom w:val="single" w:sz="2" w:space="0" w:color="E3E3E3"/>
                                        <w:right w:val="single" w:sz="2" w:space="0" w:color="E3E3E3"/>
                                      </w:divBdr>
                                      <w:divsChild>
                                        <w:div w:id="161356713">
                                          <w:marLeft w:val="0"/>
                                          <w:marRight w:val="0"/>
                                          <w:marTop w:val="0"/>
                                          <w:marBottom w:val="0"/>
                                          <w:divBdr>
                                            <w:top w:val="single" w:sz="2" w:space="0" w:color="E3E3E3"/>
                                            <w:left w:val="single" w:sz="2" w:space="0" w:color="E3E3E3"/>
                                            <w:bottom w:val="single" w:sz="2" w:space="0" w:color="E3E3E3"/>
                                            <w:right w:val="single" w:sz="2" w:space="0" w:color="E3E3E3"/>
                                          </w:divBdr>
                                          <w:divsChild>
                                            <w:div w:id="499587211">
                                              <w:marLeft w:val="0"/>
                                              <w:marRight w:val="0"/>
                                              <w:marTop w:val="0"/>
                                              <w:marBottom w:val="0"/>
                                              <w:divBdr>
                                                <w:top w:val="single" w:sz="2" w:space="0" w:color="E3E3E3"/>
                                                <w:left w:val="single" w:sz="2" w:space="0" w:color="E3E3E3"/>
                                                <w:bottom w:val="single" w:sz="2" w:space="0" w:color="E3E3E3"/>
                                                <w:right w:val="single" w:sz="2" w:space="0" w:color="E3E3E3"/>
                                              </w:divBdr>
                                              <w:divsChild>
                                                <w:div w:id="1457794983">
                                                  <w:marLeft w:val="0"/>
                                                  <w:marRight w:val="0"/>
                                                  <w:marTop w:val="0"/>
                                                  <w:marBottom w:val="0"/>
                                                  <w:divBdr>
                                                    <w:top w:val="single" w:sz="2" w:space="0" w:color="E3E3E3"/>
                                                    <w:left w:val="single" w:sz="2" w:space="0" w:color="E3E3E3"/>
                                                    <w:bottom w:val="single" w:sz="2" w:space="0" w:color="E3E3E3"/>
                                                    <w:right w:val="single" w:sz="2" w:space="0" w:color="E3E3E3"/>
                                                  </w:divBdr>
                                                  <w:divsChild>
                                                    <w:div w:id="10754677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94982929">
          <w:marLeft w:val="0"/>
          <w:marRight w:val="0"/>
          <w:marTop w:val="0"/>
          <w:marBottom w:val="0"/>
          <w:divBdr>
            <w:top w:val="none" w:sz="0" w:space="0" w:color="auto"/>
            <w:left w:val="none" w:sz="0" w:space="0" w:color="auto"/>
            <w:bottom w:val="none" w:sz="0" w:space="0" w:color="auto"/>
            <w:right w:val="none" w:sz="0" w:space="0" w:color="auto"/>
          </w:divBdr>
        </w:div>
      </w:divsChild>
    </w:div>
    <w:div w:id="163209208">
      <w:bodyDiv w:val="1"/>
      <w:marLeft w:val="0"/>
      <w:marRight w:val="0"/>
      <w:marTop w:val="0"/>
      <w:marBottom w:val="0"/>
      <w:divBdr>
        <w:top w:val="none" w:sz="0" w:space="0" w:color="auto"/>
        <w:left w:val="none" w:sz="0" w:space="0" w:color="auto"/>
        <w:bottom w:val="none" w:sz="0" w:space="0" w:color="auto"/>
        <w:right w:val="none" w:sz="0" w:space="0" w:color="auto"/>
      </w:divBdr>
      <w:divsChild>
        <w:div w:id="121853740">
          <w:marLeft w:val="0"/>
          <w:marRight w:val="0"/>
          <w:marTop w:val="0"/>
          <w:marBottom w:val="0"/>
          <w:divBdr>
            <w:top w:val="single" w:sz="2" w:space="0" w:color="E3E3E3"/>
            <w:left w:val="single" w:sz="2" w:space="0" w:color="E3E3E3"/>
            <w:bottom w:val="single" w:sz="2" w:space="0" w:color="E3E3E3"/>
            <w:right w:val="single" w:sz="2" w:space="0" w:color="E3E3E3"/>
          </w:divBdr>
          <w:divsChild>
            <w:div w:id="36589707">
              <w:marLeft w:val="0"/>
              <w:marRight w:val="0"/>
              <w:marTop w:val="0"/>
              <w:marBottom w:val="0"/>
              <w:divBdr>
                <w:top w:val="single" w:sz="2" w:space="0" w:color="E3E3E3"/>
                <w:left w:val="single" w:sz="2" w:space="0" w:color="E3E3E3"/>
                <w:bottom w:val="single" w:sz="2" w:space="0" w:color="E3E3E3"/>
                <w:right w:val="single" w:sz="2" w:space="0" w:color="E3E3E3"/>
              </w:divBdr>
              <w:divsChild>
                <w:div w:id="230506937">
                  <w:marLeft w:val="0"/>
                  <w:marRight w:val="0"/>
                  <w:marTop w:val="0"/>
                  <w:marBottom w:val="0"/>
                  <w:divBdr>
                    <w:top w:val="single" w:sz="2" w:space="0" w:color="E3E3E3"/>
                    <w:left w:val="single" w:sz="2" w:space="0" w:color="E3E3E3"/>
                    <w:bottom w:val="single" w:sz="2" w:space="0" w:color="E3E3E3"/>
                    <w:right w:val="single" w:sz="2" w:space="0" w:color="E3E3E3"/>
                  </w:divBdr>
                  <w:divsChild>
                    <w:div w:id="1784880824">
                      <w:marLeft w:val="0"/>
                      <w:marRight w:val="0"/>
                      <w:marTop w:val="0"/>
                      <w:marBottom w:val="0"/>
                      <w:divBdr>
                        <w:top w:val="single" w:sz="2" w:space="0" w:color="E3E3E3"/>
                        <w:left w:val="single" w:sz="2" w:space="0" w:color="E3E3E3"/>
                        <w:bottom w:val="single" w:sz="2" w:space="0" w:color="E3E3E3"/>
                        <w:right w:val="single" w:sz="2" w:space="0" w:color="E3E3E3"/>
                      </w:divBdr>
                      <w:divsChild>
                        <w:div w:id="82841313">
                          <w:marLeft w:val="0"/>
                          <w:marRight w:val="0"/>
                          <w:marTop w:val="0"/>
                          <w:marBottom w:val="0"/>
                          <w:divBdr>
                            <w:top w:val="single" w:sz="2" w:space="0" w:color="E3E3E3"/>
                            <w:left w:val="single" w:sz="2" w:space="0" w:color="E3E3E3"/>
                            <w:bottom w:val="single" w:sz="2" w:space="0" w:color="E3E3E3"/>
                            <w:right w:val="single" w:sz="2" w:space="0" w:color="E3E3E3"/>
                          </w:divBdr>
                          <w:divsChild>
                            <w:div w:id="1225528121">
                              <w:marLeft w:val="0"/>
                              <w:marRight w:val="0"/>
                              <w:marTop w:val="100"/>
                              <w:marBottom w:val="100"/>
                              <w:divBdr>
                                <w:top w:val="single" w:sz="2" w:space="0" w:color="E3E3E3"/>
                                <w:left w:val="single" w:sz="2" w:space="0" w:color="E3E3E3"/>
                                <w:bottom w:val="single" w:sz="2" w:space="0" w:color="E3E3E3"/>
                                <w:right w:val="single" w:sz="2" w:space="0" w:color="E3E3E3"/>
                              </w:divBdr>
                              <w:divsChild>
                                <w:div w:id="369115045">
                                  <w:marLeft w:val="0"/>
                                  <w:marRight w:val="0"/>
                                  <w:marTop w:val="0"/>
                                  <w:marBottom w:val="0"/>
                                  <w:divBdr>
                                    <w:top w:val="single" w:sz="2" w:space="0" w:color="E3E3E3"/>
                                    <w:left w:val="single" w:sz="2" w:space="0" w:color="E3E3E3"/>
                                    <w:bottom w:val="single" w:sz="2" w:space="0" w:color="E3E3E3"/>
                                    <w:right w:val="single" w:sz="2" w:space="0" w:color="E3E3E3"/>
                                  </w:divBdr>
                                  <w:divsChild>
                                    <w:div w:id="791745568">
                                      <w:marLeft w:val="0"/>
                                      <w:marRight w:val="0"/>
                                      <w:marTop w:val="0"/>
                                      <w:marBottom w:val="0"/>
                                      <w:divBdr>
                                        <w:top w:val="single" w:sz="2" w:space="0" w:color="E3E3E3"/>
                                        <w:left w:val="single" w:sz="2" w:space="0" w:color="E3E3E3"/>
                                        <w:bottom w:val="single" w:sz="2" w:space="0" w:color="E3E3E3"/>
                                        <w:right w:val="single" w:sz="2" w:space="0" w:color="E3E3E3"/>
                                      </w:divBdr>
                                      <w:divsChild>
                                        <w:div w:id="1388186035">
                                          <w:marLeft w:val="0"/>
                                          <w:marRight w:val="0"/>
                                          <w:marTop w:val="0"/>
                                          <w:marBottom w:val="0"/>
                                          <w:divBdr>
                                            <w:top w:val="single" w:sz="2" w:space="0" w:color="E3E3E3"/>
                                            <w:left w:val="single" w:sz="2" w:space="0" w:color="E3E3E3"/>
                                            <w:bottom w:val="single" w:sz="2" w:space="0" w:color="E3E3E3"/>
                                            <w:right w:val="single" w:sz="2" w:space="0" w:color="E3E3E3"/>
                                          </w:divBdr>
                                          <w:divsChild>
                                            <w:div w:id="1559590585">
                                              <w:marLeft w:val="0"/>
                                              <w:marRight w:val="0"/>
                                              <w:marTop w:val="0"/>
                                              <w:marBottom w:val="0"/>
                                              <w:divBdr>
                                                <w:top w:val="single" w:sz="2" w:space="0" w:color="E3E3E3"/>
                                                <w:left w:val="single" w:sz="2" w:space="0" w:color="E3E3E3"/>
                                                <w:bottom w:val="single" w:sz="2" w:space="0" w:color="E3E3E3"/>
                                                <w:right w:val="single" w:sz="2" w:space="0" w:color="E3E3E3"/>
                                              </w:divBdr>
                                              <w:divsChild>
                                                <w:div w:id="1152134256">
                                                  <w:marLeft w:val="0"/>
                                                  <w:marRight w:val="0"/>
                                                  <w:marTop w:val="0"/>
                                                  <w:marBottom w:val="0"/>
                                                  <w:divBdr>
                                                    <w:top w:val="single" w:sz="2" w:space="0" w:color="E3E3E3"/>
                                                    <w:left w:val="single" w:sz="2" w:space="0" w:color="E3E3E3"/>
                                                    <w:bottom w:val="single" w:sz="2" w:space="0" w:color="E3E3E3"/>
                                                    <w:right w:val="single" w:sz="2" w:space="0" w:color="E3E3E3"/>
                                                  </w:divBdr>
                                                  <w:divsChild>
                                                    <w:div w:id="16649713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218467189">
          <w:marLeft w:val="0"/>
          <w:marRight w:val="0"/>
          <w:marTop w:val="0"/>
          <w:marBottom w:val="0"/>
          <w:divBdr>
            <w:top w:val="none" w:sz="0" w:space="0" w:color="auto"/>
            <w:left w:val="none" w:sz="0" w:space="0" w:color="auto"/>
            <w:bottom w:val="none" w:sz="0" w:space="0" w:color="auto"/>
            <w:right w:val="none" w:sz="0" w:space="0" w:color="auto"/>
          </w:divBdr>
        </w:div>
      </w:divsChild>
    </w:div>
    <w:div w:id="173810119">
      <w:bodyDiv w:val="1"/>
      <w:marLeft w:val="0"/>
      <w:marRight w:val="0"/>
      <w:marTop w:val="0"/>
      <w:marBottom w:val="0"/>
      <w:divBdr>
        <w:top w:val="none" w:sz="0" w:space="0" w:color="auto"/>
        <w:left w:val="none" w:sz="0" w:space="0" w:color="auto"/>
        <w:bottom w:val="none" w:sz="0" w:space="0" w:color="auto"/>
        <w:right w:val="none" w:sz="0" w:space="0" w:color="auto"/>
      </w:divBdr>
    </w:div>
    <w:div w:id="177931620">
      <w:bodyDiv w:val="1"/>
      <w:marLeft w:val="0"/>
      <w:marRight w:val="0"/>
      <w:marTop w:val="0"/>
      <w:marBottom w:val="0"/>
      <w:divBdr>
        <w:top w:val="none" w:sz="0" w:space="0" w:color="auto"/>
        <w:left w:val="none" w:sz="0" w:space="0" w:color="auto"/>
        <w:bottom w:val="none" w:sz="0" w:space="0" w:color="auto"/>
        <w:right w:val="none" w:sz="0" w:space="0" w:color="auto"/>
      </w:divBdr>
    </w:div>
    <w:div w:id="178665295">
      <w:bodyDiv w:val="1"/>
      <w:marLeft w:val="0"/>
      <w:marRight w:val="0"/>
      <w:marTop w:val="0"/>
      <w:marBottom w:val="0"/>
      <w:divBdr>
        <w:top w:val="none" w:sz="0" w:space="0" w:color="auto"/>
        <w:left w:val="none" w:sz="0" w:space="0" w:color="auto"/>
        <w:bottom w:val="none" w:sz="0" w:space="0" w:color="auto"/>
        <w:right w:val="none" w:sz="0" w:space="0" w:color="auto"/>
      </w:divBdr>
      <w:divsChild>
        <w:div w:id="1039472384">
          <w:marLeft w:val="0"/>
          <w:marRight w:val="0"/>
          <w:marTop w:val="0"/>
          <w:marBottom w:val="0"/>
          <w:divBdr>
            <w:top w:val="single" w:sz="2" w:space="0" w:color="E3E3E3"/>
            <w:left w:val="single" w:sz="2" w:space="0" w:color="E3E3E3"/>
            <w:bottom w:val="single" w:sz="2" w:space="0" w:color="E3E3E3"/>
            <w:right w:val="single" w:sz="2" w:space="0" w:color="E3E3E3"/>
          </w:divBdr>
          <w:divsChild>
            <w:div w:id="344329345">
              <w:marLeft w:val="0"/>
              <w:marRight w:val="0"/>
              <w:marTop w:val="0"/>
              <w:marBottom w:val="0"/>
              <w:divBdr>
                <w:top w:val="single" w:sz="2" w:space="0" w:color="E3E3E3"/>
                <w:left w:val="single" w:sz="2" w:space="0" w:color="E3E3E3"/>
                <w:bottom w:val="single" w:sz="2" w:space="0" w:color="E3E3E3"/>
                <w:right w:val="single" w:sz="2" w:space="0" w:color="E3E3E3"/>
              </w:divBdr>
              <w:divsChild>
                <w:div w:id="272635005">
                  <w:marLeft w:val="0"/>
                  <w:marRight w:val="0"/>
                  <w:marTop w:val="0"/>
                  <w:marBottom w:val="0"/>
                  <w:divBdr>
                    <w:top w:val="single" w:sz="2" w:space="0" w:color="E3E3E3"/>
                    <w:left w:val="single" w:sz="2" w:space="0" w:color="E3E3E3"/>
                    <w:bottom w:val="single" w:sz="2" w:space="0" w:color="E3E3E3"/>
                    <w:right w:val="single" w:sz="2" w:space="0" w:color="E3E3E3"/>
                  </w:divBdr>
                  <w:divsChild>
                    <w:div w:id="1980528625">
                      <w:marLeft w:val="0"/>
                      <w:marRight w:val="0"/>
                      <w:marTop w:val="0"/>
                      <w:marBottom w:val="0"/>
                      <w:divBdr>
                        <w:top w:val="single" w:sz="2" w:space="0" w:color="E3E3E3"/>
                        <w:left w:val="single" w:sz="2" w:space="0" w:color="E3E3E3"/>
                        <w:bottom w:val="single" w:sz="2" w:space="0" w:color="E3E3E3"/>
                        <w:right w:val="single" w:sz="2" w:space="0" w:color="E3E3E3"/>
                      </w:divBdr>
                      <w:divsChild>
                        <w:div w:id="2041971548">
                          <w:marLeft w:val="0"/>
                          <w:marRight w:val="0"/>
                          <w:marTop w:val="0"/>
                          <w:marBottom w:val="0"/>
                          <w:divBdr>
                            <w:top w:val="single" w:sz="2" w:space="0" w:color="E3E3E3"/>
                            <w:left w:val="single" w:sz="2" w:space="0" w:color="E3E3E3"/>
                            <w:bottom w:val="single" w:sz="2" w:space="0" w:color="E3E3E3"/>
                            <w:right w:val="single" w:sz="2" w:space="0" w:color="E3E3E3"/>
                          </w:divBdr>
                          <w:divsChild>
                            <w:div w:id="2069263051">
                              <w:marLeft w:val="0"/>
                              <w:marRight w:val="0"/>
                              <w:marTop w:val="100"/>
                              <w:marBottom w:val="100"/>
                              <w:divBdr>
                                <w:top w:val="single" w:sz="2" w:space="0" w:color="E3E3E3"/>
                                <w:left w:val="single" w:sz="2" w:space="0" w:color="E3E3E3"/>
                                <w:bottom w:val="single" w:sz="2" w:space="0" w:color="E3E3E3"/>
                                <w:right w:val="single" w:sz="2" w:space="0" w:color="E3E3E3"/>
                              </w:divBdr>
                              <w:divsChild>
                                <w:div w:id="1424960475">
                                  <w:marLeft w:val="0"/>
                                  <w:marRight w:val="0"/>
                                  <w:marTop w:val="0"/>
                                  <w:marBottom w:val="0"/>
                                  <w:divBdr>
                                    <w:top w:val="single" w:sz="2" w:space="0" w:color="E3E3E3"/>
                                    <w:left w:val="single" w:sz="2" w:space="0" w:color="E3E3E3"/>
                                    <w:bottom w:val="single" w:sz="2" w:space="0" w:color="E3E3E3"/>
                                    <w:right w:val="single" w:sz="2" w:space="0" w:color="E3E3E3"/>
                                  </w:divBdr>
                                  <w:divsChild>
                                    <w:div w:id="2070031045">
                                      <w:marLeft w:val="0"/>
                                      <w:marRight w:val="0"/>
                                      <w:marTop w:val="0"/>
                                      <w:marBottom w:val="0"/>
                                      <w:divBdr>
                                        <w:top w:val="single" w:sz="2" w:space="0" w:color="E3E3E3"/>
                                        <w:left w:val="single" w:sz="2" w:space="0" w:color="E3E3E3"/>
                                        <w:bottom w:val="single" w:sz="2" w:space="0" w:color="E3E3E3"/>
                                        <w:right w:val="single" w:sz="2" w:space="0" w:color="E3E3E3"/>
                                      </w:divBdr>
                                      <w:divsChild>
                                        <w:div w:id="562562145">
                                          <w:marLeft w:val="0"/>
                                          <w:marRight w:val="0"/>
                                          <w:marTop w:val="0"/>
                                          <w:marBottom w:val="0"/>
                                          <w:divBdr>
                                            <w:top w:val="single" w:sz="2" w:space="0" w:color="E3E3E3"/>
                                            <w:left w:val="single" w:sz="2" w:space="0" w:color="E3E3E3"/>
                                            <w:bottom w:val="single" w:sz="2" w:space="0" w:color="E3E3E3"/>
                                            <w:right w:val="single" w:sz="2" w:space="0" w:color="E3E3E3"/>
                                          </w:divBdr>
                                          <w:divsChild>
                                            <w:div w:id="1490320580">
                                              <w:marLeft w:val="0"/>
                                              <w:marRight w:val="0"/>
                                              <w:marTop w:val="0"/>
                                              <w:marBottom w:val="0"/>
                                              <w:divBdr>
                                                <w:top w:val="single" w:sz="2" w:space="0" w:color="E3E3E3"/>
                                                <w:left w:val="single" w:sz="2" w:space="0" w:color="E3E3E3"/>
                                                <w:bottom w:val="single" w:sz="2" w:space="0" w:color="E3E3E3"/>
                                                <w:right w:val="single" w:sz="2" w:space="0" w:color="E3E3E3"/>
                                              </w:divBdr>
                                              <w:divsChild>
                                                <w:div w:id="1936860191">
                                                  <w:marLeft w:val="0"/>
                                                  <w:marRight w:val="0"/>
                                                  <w:marTop w:val="0"/>
                                                  <w:marBottom w:val="0"/>
                                                  <w:divBdr>
                                                    <w:top w:val="single" w:sz="2" w:space="0" w:color="E3E3E3"/>
                                                    <w:left w:val="single" w:sz="2" w:space="0" w:color="E3E3E3"/>
                                                    <w:bottom w:val="single" w:sz="2" w:space="0" w:color="E3E3E3"/>
                                                    <w:right w:val="single" w:sz="2" w:space="0" w:color="E3E3E3"/>
                                                  </w:divBdr>
                                                  <w:divsChild>
                                                    <w:div w:id="11810506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49747025">
          <w:marLeft w:val="0"/>
          <w:marRight w:val="0"/>
          <w:marTop w:val="0"/>
          <w:marBottom w:val="0"/>
          <w:divBdr>
            <w:top w:val="none" w:sz="0" w:space="0" w:color="auto"/>
            <w:left w:val="none" w:sz="0" w:space="0" w:color="auto"/>
            <w:bottom w:val="none" w:sz="0" w:space="0" w:color="auto"/>
            <w:right w:val="none" w:sz="0" w:space="0" w:color="auto"/>
          </w:divBdr>
        </w:div>
      </w:divsChild>
    </w:div>
    <w:div w:id="182861343">
      <w:bodyDiv w:val="1"/>
      <w:marLeft w:val="0"/>
      <w:marRight w:val="0"/>
      <w:marTop w:val="0"/>
      <w:marBottom w:val="0"/>
      <w:divBdr>
        <w:top w:val="none" w:sz="0" w:space="0" w:color="auto"/>
        <w:left w:val="none" w:sz="0" w:space="0" w:color="auto"/>
        <w:bottom w:val="none" w:sz="0" w:space="0" w:color="auto"/>
        <w:right w:val="none" w:sz="0" w:space="0" w:color="auto"/>
      </w:divBdr>
    </w:div>
    <w:div w:id="186675936">
      <w:bodyDiv w:val="1"/>
      <w:marLeft w:val="0"/>
      <w:marRight w:val="0"/>
      <w:marTop w:val="0"/>
      <w:marBottom w:val="0"/>
      <w:divBdr>
        <w:top w:val="none" w:sz="0" w:space="0" w:color="auto"/>
        <w:left w:val="none" w:sz="0" w:space="0" w:color="auto"/>
        <w:bottom w:val="none" w:sz="0" w:space="0" w:color="auto"/>
        <w:right w:val="none" w:sz="0" w:space="0" w:color="auto"/>
      </w:divBdr>
    </w:div>
    <w:div w:id="194126275">
      <w:bodyDiv w:val="1"/>
      <w:marLeft w:val="0"/>
      <w:marRight w:val="0"/>
      <w:marTop w:val="0"/>
      <w:marBottom w:val="0"/>
      <w:divBdr>
        <w:top w:val="none" w:sz="0" w:space="0" w:color="auto"/>
        <w:left w:val="none" w:sz="0" w:space="0" w:color="auto"/>
        <w:bottom w:val="none" w:sz="0" w:space="0" w:color="auto"/>
        <w:right w:val="none" w:sz="0" w:space="0" w:color="auto"/>
      </w:divBdr>
    </w:div>
    <w:div w:id="194925054">
      <w:bodyDiv w:val="1"/>
      <w:marLeft w:val="0"/>
      <w:marRight w:val="0"/>
      <w:marTop w:val="0"/>
      <w:marBottom w:val="0"/>
      <w:divBdr>
        <w:top w:val="none" w:sz="0" w:space="0" w:color="auto"/>
        <w:left w:val="none" w:sz="0" w:space="0" w:color="auto"/>
        <w:bottom w:val="none" w:sz="0" w:space="0" w:color="auto"/>
        <w:right w:val="none" w:sz="0" w:space="0" w:color="auto"/>
      </w:divBdr>
      <w:divsChild>
        <w:div w:id="1931232244">
          <w:marLeft w:val="0"/>
          <w:marRight w:val="0"/>
          <w:marTop w:val="0"/>
          <w:marBottom w:val="0"/>
          <w:divBdr>
            <w:top w:val="none" w:sz="0" w:space="0" w:color="auto"/>
            <w:left w:val="none" w:sz="0" w:space="0" w:color="auto"/>
            <w:bottom w:val="none" w:sz="0" w:space="0" w:color="auto"/>
            <w:right w:val="none" w:sz="0" w:space="0" w:color="auto"/>
          </w:divBdr>
          <w:divsChild>
            <w:div w:id="1287077315">
              <w:marLeft w:val="0"/>
              <w:marRight w:val="0"/>
              <w:marTop w:val="0"/>
              <w:marBottom w:val="0"/>
              <w:divBdr>
                <w:top w:val="none" w:sz="0" w:space="0" w:color="auto"/>
                <w:left w:val="none" w:sz="0" w:space="0" w:color="auto"/>
                <w:bottom w:val="none" w:sz="0" w:space="0" w:color="auto"/>
                <w:right w:val="none" w:sz="0" w:space="0" w:color="auto"/>
              </w:divBdr>
              <w:divsChild>
                <w:div w:id="1512840266">
                  <w:marLeft w:val="0"/>
                  <w:marRight w:val="0"/>
                  <w:marTop w:val="0"/>
                  <w:marBottom w:val="0"/>
                  <w:divBdr>
                    <w:top w:val="none" w:sz="0" w:space="0" w:color="auto"/>
                    <w:left w:val="none" w:sz="0" w:space="0" w:color="auto"/>
                    <w:bottom w:val="none" w:sz="0" w:space="0" w:color="auto"/>
                    <w:right w:val="none" w:sz="0" w:space="0" w:color="auto"/>
                  </w:divBdr>
                  <w:divsChild>
                    <w:div w:id="1194223142">
                      <w:marLeft w:val="0"/>
                      <w:marRight w:val="0"/>
                      <w:marTop w:val="0"/>
                      <w:marBottom w:val="0"/>
                      <w:divBdr>
                        <w:top w:val="none" w:sz="0" w:space="0" w:color="auto"/>
                        <w:left w:val="none" w:sz="0" w:space="0" w:color="auto"/>
                        <w:bottom w:val="none" w:sz="0" w:space="0" w:color="auto"/>
                        <w:right w:val="none" w:sz="0" w:space="0" w:color="auto"/>
                      </w:divBdr>
                      <w:divsChild>
                        <w:div w:id="141892118">
                          <w:marLeft w:val="0"/>
                          <w:marRight w:val="0"/>
                          <w:marTop w:val="0"/>
                          <w:marBottom w:val="0"/>
                          <w:divBdr>
                            <w:top w:val="none" w:sz="0" w:space="0" w:color="auto"/>
                            <w:left w:val="none" w:sz="0" w:space="0" w:color="auto"/>
                            <w:bottom w:val="none" w:sz="0" w:space="0" w:color="auto"/>
                            <w:right w:val="none" w:sz="0" w:space="0" w:color="auto"/>
                          </w:divBdr>
                          <w:divsChild>
                            <w:div w:id="1331714645">
                              <w:marLeft w:val="0"/>
                              <w:marRight w:val="0"/>
                              <w:marTop w:val="0"/>
                              <w:marBottom w:val="0"/>
                              <w:divBdr>
                                <w:top w:val="none" w:sz="0" w:space="0" w:color="auto"/>
                                <w:left w:val="none" w:sz="0" w:space="0" w:color="auto"/>
                                <w:bottom w:val="none" w:sz="0" w:space="0" w:color="auto"/>
                                <w:right w:val="none" w:sz="0" w:space="0" w:color="auto"/>
                              </w:divBdr>
                              <w:divsChild>
                                <w:div w:id="173435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912116">
      <w:bodyDiv w:val="1"/>
      <w:marLeft w:val="0"/>
      <w:marRight w:val="0"/>
      <w:marTop w:val="0"/>
      <w:marBottom w:val="0"/>
      <w:divBdr>
        <w:top w:val="none" w:sz="0" w:space="0" w:color="auto"/>
        <w:left w:val="none" w:sz="0" w:space="0" w:color="auto"/>
        <w:bottom w:val="none" w:sz="0" w:space="0" w:color="auto"/>
        <w:right w:val="none" w:sz="0" w:space="0" w:color="auto"/>
      </w:divBdr>
      <w:divsChild>
        <w:div w:id="1612201004">
          <w:marLeft w:val="0"/>
          <w:marRight w:val="0"/>
          <w:marTop w:val="0"/>
          <w:marBottom w:val="0"/>
          <w:divBdr>
            <w:top w:val="none" w:sz="0" w:space="0" w:color="auto"/>
            <w:left w:val="none" w:sz="0" w:space="0" w:color="auto"/>
            <w:bottom w:val="none" w:sz="0" w:space="0" w:color="auto"/>
            <w:right w:val="none" w:sz="0" w:space="0" w:color="auto"/>
          </w:divBdr>
          <w:divsChild>
            <w:div w:id="835389366">
              <w:marLeft w:val="0"/>
              <w:marRight w:val="0"/>
              <w:marTop w:val="0"/>
              <w:marBottom w:val="0"/>
              <w:divBdr>
                <w:top w:val="none" w:sz="0" w:space="0" w:color="auto"/>
                <w:left w:val="none" w:sz="0" w:space="0" w:color="auto"/>
                <w:bottom w:val="none" w:sz="0" w:space="0" w:color="auto"/>
                <w:right w:val="none" w:sz="0" w:space="0" w:color="auto"/>
              </w:divBdr>
              <w:divsChild>
                <w:div w:id="2057967539">
                  <w:marLeft w:val="0"/>
                  <w:marRight w:val="0"/>
                  <w:marTop w:val="0"/>
                  <w:marBottom w:val="0"/>
                  <w:divBdr>
                    <w:top w:val="none" w:sz="0" w:space="0" w:color="auto"/>
                    <w:left w:val="none" w:sz="0" w:space="0" w:color="auto"/>
                    <w:bottom w:val="none" w:sz="0" w:space="0" w:color="auto"/>
                    <w:right w:val="none" w:sz="0" w:space="0" w:color="auto"/>
                  </w:divBdr>
                  <w:divsChild>
                    <w:div w:id="1352105339">
                      <w:marLeft w:val="0"/>
                      <w:marRight w:val="0"/>
                      <w:marTop w:val="0"/>
                      <w:marBottom w:val="0"/>
                      <w:divBdr>
                        <w:top w:val="none" w:sz="0" w:space="0" w:color="auto"/>
                        <w:left w:val="none" w:sz="0" w:space="0" w:color="auto"/>
                        <w:bottom w:val="none" w:sz="0" w:space="0" w:color="auto"/>
                        <w:right w:val="none" w:sz="0" w:space="0" w:color="auto"/>
                      </w:divBdr>
                      <w:divsChild>
                        <w:div w:id="1819035712">
                          <w:marLeft w:val="0"/>
                          <w:marRight w:val="0"/>
                          <w:marTop w:val="0"/>
                          <w:marBottom w:val="0"/>
                          <w:divBdr>
                            <w:top w:val="none" w:sz="0" w:space="0" w:color="auto"/>
                            <w:left w:val="none" w:sz="0" w:space="0" w:color="auto"/>
                            <w:bottom w:val="none" w:sz="0" w:space="0" w:color="auto"/>
                            <w:right w:val="none" w:sz="0" w:space="0" w:color="auto"/>
                          </w:divBdr>
                          <w:divsChild>
                            <w:div w:id="1772892143">
                              <w:marLeft w:val="0"/>
                              <w:marRight w:val="0"/>
                              <w:marTop w:val="0"/>
                              <w:marBottom w:val="0"/>
                              <w:divBdr>
                                <w:top w:val="none" w:sz="0" w:space="0" w:color="auto"/>
                                <w:left w:val="none" w:sz="0" w:space="0" w:color="auto"/>
                                <w:bottom w:val="none" w:sz="0" w:space="0" w:color="auto"/>
                                <w:right w:val="none" w:sz="0" w:space="0" w:color="auto"/>
                              </w:divBdr>
                              <w:divsChild>
                                <w:div w:id="161258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1986233">
      <w:bodyDiv w:val="1"/>
      <w:marLeft w:val="0"/>
      <w:marRight w:val="0"/>
      <w:marTop w:val="0"/>
      <w:marBottom w:val="0"/>
      <w:divBdr>
        <w:top w:val="none" w:sz="0" w:space="0" w:color="auto"/>
        <w:left w:val="none" w:sz="0" w:space="0" w:color="auto"/>
        <w:bottom w:val="none" w:sz="0" w:space="0" w:color="auto"/>
        <w:right w:val="none" w:sz="0" w:space="0" w:color="auto"/>
      </w:divBdr>
      <w:divsChild>
        <w:div w:id="171384124">
          <w:marLeft w:val="0"/>
          <w:marRight w:val="0"/>
          <w:marTop w:val="0"/>
          <w:marBottom w:val="0"/>
          <w:divBdr>
            <w:top w:val="none" w:sz="0" w:space="0" w:color="auto"/>
            <w:left w:val="none" w:sz="0" w:space="0" w:color="auto"/>
            <w:bottom w:val="none" w:sz="0" w:space="0" w:color="auto"/>
            <w:right w:val="none" w:sz="0" w:space="0" w:color="auto"/>
          </w:divBdr>
          <w:divsChild>
            <w:div w:id="1526751352">
              <w:marLeft w:val="0"/>
              <w:marRight w:val="0"/>
              <w:marTop w:val="0"/>
              <w:marBottom w:val="0"/>
              <w:divBdr>
                <w:top w:val="none" w:sz="0" w:space="0" w:color="auto"/>
                <w:left w:val="none" w:sz="0" w:space="0" w:color="auto"/>
                <w:bottom w:val="none" w:sz="0" w:space="0" w:color="auto"/>
                <w:right w:val="none" w:sz="0" w:space="0" w:color="auto"/>
              </w:divBdr>
              <w:divsChild>
                <w:div w:id="217061176">
                  <w:marLeft w:val="0"/>
                  <w:marRight w:val="0"/>
                  <w:marTop w:val="0"/>
                  <w:marBottom w:val="0"/>
                  <w:divBdr>
                    <w:top w:val="none" w:sz="0" w:space="0" w:color="auto"/>
                    <w:left w:val="none" w:sz="0" w:space="0" w:color="auto"/>
                    <w:bottom w:val="none" w:sz="0" w:space="0" w:color="auto"/>
                    <w:right w:val="none" w:sz="0" w:space="0" w:color="auto"/>
                  </w:divBdr>
                  <w:divsChild>
                    <w:div w:id="1392122215">
                      <w:marLeft w:val="0"/>
                      <w:marRight w:val="0"/>
                      <w:marTop w:val="0"/>
                      <w:marBottom w:val="0"/>
                      <w:divBdr>
                        <w:top w:val="none" w:sz="0" w:space="0" w:color="auto"/>
                        <w:left w:val="none" w:sz="0" w:space="0" w:color="auto"/>
                        <w:bottom w:val="none" w:sz="0" w:space="0" w:color="auto"/>
                        <w:right w:val="none" w:sz="0" w:space="0" w:color="auto"/>
                      </w:divBdr>
                      <w:divsChild>
                        <w:div w:id="752430405">
                          <w:marLeft w:val="0"/>
                          <w:marRight w:val="0"/>
                          <w:marTop w:val="0"/>
                          <w:marBottom w:val="0"/>
                          <w:divBdr>
                            <w:top w:val="none" w:sz="0" w:space="0" w:color="auto"/>
                            <w:left w:val="none" w:sz="0" w:space="0" w:color="auto"/>
                            <w:bottom w:val="none" w:sz="0" w:space="0" w:color="auto"/>
                            <w:right w:val="none" w:sz="0" w:space="0" w:color="auto"/>
                          </w:divBdr>
                          <w:divsChild>
                            <w:div w:id="1076979977">
                              <w:marLeft w:val="0"/>
                              <w:marRight w:val="0"/>
                              <w:marTop w:val="0"/>
                              <w:marBottom w:val="0"/>
                              <w:divBdr>
                                <w:top w:val="none" w:sz="0" w:space="0" w:color="auto"/>
                                <w:left w:val="none" w:sz="0" w:space="0" w:color="auto"/>
                                <w:bottom w:val="none" w:sz="0" w:space="0" w:color="auto"/>
                                <w:right w:val="none" w:sz="0" w:space="0" w:color="auto"/>
                              </w:divBdr>
                              <w:divsChild>
                                <w:div w:id="169877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5362466">
      <w:bodyDiv w:val="1"/>
      <w:marLeft w:val="0"/>
      <w:marRight w:val="0"/>
      <w:marTop w:val="0"/>
      <w:marBottom w:val="0"/>
      <w:divBdr>
        <w:top w:val="none" w:sz="0" w:space="0" w:color="auto"/>
        <w:left w:val="none" w:sz="0" w:space="0" w:color="auto"/>
        <w:bottom w:val="none" w:sz="0" w:space="0" w:color="auto"/>
        <w:right w:val="none" w:sz="0" w:space="0" w:color="auto"/>
      </w:divBdr>
      <w:divsChild>
        <w:div w:id="1400903418">
          <w:marLeft w:val="0"/>
          <w:marRight w:val="0"/>
          <w:marTop w:val="0"/>
          <w:marBottom w:val="0"/>
          <w:divBdr>
            <w:top w:val="none" w:sz="0" w:space="0" w:color="auto"/>
            <w:left w:val="none" w:sz="0" w:space="0" w:color="auto"/>
            <w:bottom w:val="none" w:sz="0" w:space="0" w:color="auto"/>
            <w:right w:val="none" w:sz="0" w:space="0" w:color="auto"/>
          </w:divBdr>
          <w:divsChild>
            <w:div w:id="1804031895">
              <w:marLeft w:val="0"/>
              <w:marRight w:val="0"/>
              <w:marTop w:val="0"/>
              <w:marBottom w:val="0"/>
              <w:divBdr>
                <w:top w:val="none" w:sz="0" w:space="0" w:color="auto"/>
                <w:left w:val="none" w:sz="0" w:space="0" w:color="auto"/>
                <w:bottom w:val="none" w:sz="0" w:space="0" w:color="auto"/>
                <w:right w:val="none" w:sz="0" w:space="0" w:color="auto"/>
              </w:divBdr>
              <w:divsChild>
                <w:div w:id="1574117498">
                  <w:marLeft w:val="0"/>
                  <w:marRight w:val="0"/>
                  <w:marTop w:val="0"/>
                  <w:marBottom w:val="0"/>
                  <w:divBdr>
                    <w:top w:val="none" w:sz="0" w:space="0" w:color="auto"/>
                    <w:left w:val="none" w:sz="0" w:space="0" w:color="auto"/>
                    <w:bottom w:val="none" w:sz="0" w:space="0" w:color="auto"/>
                    <w:right w:val="none" w:sz="0" w:space="0" w:color="auto"/>
                  </w:divBdr>
                  <w:divsChild>
                    <w:div w:id="205526173">
                      <w:marLeft w:val="0"/>
                      <w:marRight w:val="0"/>
                      <w:marTop w:val="0"/>
                      <w:marBottom w:val="0"/>
                      <w:divBdr>
                        <w:top w:val="none" w:sz="0" w:space="0" w:color="auto"/>
                        <w:left w:val="none" w:sz="0" w:space="0" w:color="auto"/>
                        <w:bottom w:val="none" w:sz="0" w:space="0" w:color="auto"/>
                        <w:right w:val="none" w:sz="0" w:space="0" w:color="auto"/>
                      </w:divBdr>
                      <w:divsChild>
                        <w:div w:id="200362903">
                          <w:marLeft w:val="0"/>
                          <w:marRight w:val="0"/>
                          <w:marTop w:val="0"/>
                          <w:marBottom w:val="0"/>
                          <w:divBdr>
                            <w:top w:val="none" w:sz="0" w:space="0" w:color="auto"/>
                            <w:left w:val="none" w:sz="0" w:space="0" w:color="auto"/>
                            <w:bottom w:val="none" w:sz="0" w:space="0" w:color="auto"/>
                            <w:right w:val="none" w:sz="0" w:space="0" w:color="auto"/>
                          </w:divBdr>
                          <w:divsChild>
                            <w:div w:id="1139297065">
                              <w:marLeft w:val="0"/>
                              <w:marRight w:val="0"/>
                              <w:marTop w:val="0"/>
                              <w:marBottom w:val="0"/>
                              <w:divBdr>
                                <w:top w:val="none" w:sz="0" w:space="0" w:color="auto"/>
                                <w:left w:val="none" w:sz="0" w:space="0" w:color="auto"/>
                                <w:bottom w:val="none" w:sz="0" w:space="0" w:color="auto"/>
                                <w:right w:val="none" w:sz="0" w:space="0" w:color="auto"/>
                              </w:divBdr>
                              <w:divsChild>
                                <w:div w:id="104617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0555034">
      <w:bodyDiv w:val="1"/>
      <w:marLeft w:val="0"/>
      <w:marRight w:val="0"/>
      <w:marTop w:val="0"/>
      <w:marBottom w:val="0"/>
      <w:divBdr>
        <w:top w:val="none" w:sz="0" w:space="0" w:color="auto"/>
        <w:left w:val="none" w:sz="0" w:space="0" w:color="auto"/>
        <w:bottom w:val="none" w:sz="0" w:space="0" w:color="auto"/>
        <w:right w:val="none" w:sz="0" w:space="0" w:color="auto"/>
      </w:divBdr>
    </w:div>
    <w:div w:id="258149272">
      <w:bodyDiv w:val="1"/>
      <w:marLeft w:val="0"/>
      <w:marRight w:val="0"/>
      <w:marTop w:val="0"/>
      <w:marBottom w:val="0"/>
      <w:divBdr>
        <w:top w:val="none" w:sz="0" w:space="0" w:color="auto"/>
        <w:left w:val="none" w:sz="0" w:space="0" w:color="auto"/>
        <w:bottom w:val="none" w:sz="0" w:space="0" w:color="auto"/>
        <w:right w:val="none" w:sz="0" w:space="0" w:color="auto"/>
      </w:divBdr>
    </w:div>
    <w:div w:id="267585831">
      <w:bodyDiv w:val="1"/>
      <w:marLeft w:val="0"/>
      <w:marRight w:val="0"/>
      <w:marTop w:val="0"/>
      <w:marBottom w:val="0"/>
      <w:divBdr>
        <w:top w:val="none" w:sz="0" w:space="0" w:color="auto"/>
        <w:left w:val="none" w:sz="0" w:space="0" w:color="auto"/>
        <w:bottom w:val="none" w:sz="0" w:space="0" w:color="auto"/>
        <w:right w:val="none" w:sz="0" w:space="0" w:color="auto"/>
      </w:divBdr>
    </w:div>
    <w:div w:id="268317364">
      <w:bodyDiv w:val="1"/>
      <w:marLeft w:val="0"/>
      <w:marRight w:val="0"/>
      <w:marTop w:val="0"/>
      <w:marBottom w:val="0"/>
      <w:divBdr>
        <w:top w:val="none" w:sz="0" w:space="0" w:color="auto"/>
        <w:left w:val="none" w:sz="0" w:space="0" w:color="auto"/>
        <w:bottom w:val="none" w:sz="0" w:space="0" w:color="auto"/>
        <w:right w:val="none" w:sz="0" w:space="0" w:color="auto"/>
      </w:divBdr>
    </w:div>
    <w:div w:id="279265731">
      <w:bodyDiv w:val="1"/>
      <w:marLeft w:val="0"/>
      <w:marRight w:val="0"/>
      <w:marTop w:val="0"/>
      <w:marBottom w:val="0"/>
      <w:divBdr>
        <w:top w:val="none" w:sz="0" w:space="0" w:color="auto"/>
        <w:left w:val="none" w:sz="0" w:space="0" w:color="auto"/>
        <w:bottom w:val="none" w:sz="0" w:space="0" w:color="auto"/>
        <w:right w:val="none" w:sz="0" w:space="0" w:color="auto"/>
      </w:divBdr>
      <w:divsChild>
        <w:div w:id="129373009">
          <w:marLeft w:val="0"/>
          <w:marRight w:val="0"/>
          <w:marTop w:val="0"/>
          <w:marBottom w:val="0"/>
          <w:divBdr>
            <w:top w:val="none" w:sz="0" w:space="0" w:color="auto"/>
            <w:left w:val="none" w:sz="0" w:space="0" w:color="auto"/>
            <w:bottom w:val="none" w:sz="0" w:space="0" w:color="auto"/>
            <w:right w:val="none" w:sz="0" w:space="0" w:color="auto"/>
          </w:divBdr>
          <w:divsChild>
            <w:div w:id="950935057">
              <w:marLeft w:val="0"/>
              <w:marRight w:val="0"/>
              <w:marTop w:val="0"/>
              <w:marBottom w:val="0"/>
              <w:divBdr>
                <w:top w:val="none" w:sz="0" w:space="0" w:color="auto"/>
                <w:left w:val="none" w:sz="0" w:space="0" w:color="auto"/>
                <w:bottom w:val="none" w:sz="0" w:space="0" w:color="auto"/>
                <w:right w:val="none" w:sz="0" w:space="0" w:color="auto"/>
              </w:divBdr>
              <w:divsChild>
                <w:div w:id="356589778">
                  <w:marLeft w:val="0"/>
                  <w:marRight w:val="0"/>
                  <w:marTop w:val="0"/>
                  <w:marBottom w:val="0"/>
                  <w:divBdr>
                    <w:top w:val="none" w:sz="0" w:space="0" w:color="auto"/>
                    <w:left w:val="none" w:sz="0" w:space="0" w:color="auto"/>
                    <w:bottom w:val="none" w:sz="0" w:space="0" w:color="auto"/>
                    <w:right w:val="none" w:sz="0" w:space="0" w:color="auto"/>
                  </w:divBdr>
                  <w:divsChild>
                    <w:div w:id="1326208116">
                      <w:marLeft w:val="0"/>
                      <w:marRight w:val="0"/>
                      <w:marTop w:val="0"/>
                      <w:marBottom w:val="0"/>
                      <w:divBdr>
                        <w:top w:val="none" w:sz="0" w:space="0" w:color="auto"/>
                        <w:left w:val="none" w:sz="0" w:space="0" w:color="auto"/>
                        <w:bottom w:val="none" w:sz="0" w:space="0" w:color="auto"/>
                        <w:right w:val="none" w:sz="0" w:space="0" w:color="auto"/>
                      </w:divBdr>
                      <w:divsChild>
                        <w:div w:id="805195106">
                          <w:marLeft w:val="0"/>
                          <w:marRight w:val="0"/>
                          <w:marTop w:val="0"/>
                          <w:marBottom w:val="0"/>
                          <w:divBdr>
                            <w:top w:val="none" w:sz="0" w:space="0" w:color="auto"/>
                            <w:left w:val="none" w:sz="0" w:space="0" w:color="auto"/>
                            <w:bottom w:val="none" w:sz="0" w:space="0" w:color="auto"/>
                            <w:right w:val="none" w:sz="0" w:space="0" w:color="auto"/>
                          </w:divBdr>
                          <w:divsChild>
                            <w:div w:id="246571957">
                              <w:marLeft w:val="0"/>
                              <w:marRight w:val="0"/>
                              <w:marTop w:val="0"/>
                              <w:marBottom w:val="0"/>
                              <w:divBdr>
                                <w:top w:val="none" w:sz="0" w:space="0" w:color="auto"/>
                                <w:left w:val="none" w:sz="0" w:space="0" w:color="auto"/>
                                <w:bottom w:val="none" w:sz="0" w:space="0" w:color="auto"/>
                                <w:right w:val="none" w:sz="0" w:space="0" w:color="auto"/>
                              </w:divBdr>
                              <w:divsChild>
                                <w:div w:id="132188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9412460">
      <w:bodyDiv w:val="1"/>
      <w:marLeft w:val="0"/>
      <w:marRight w:val="0"/>
      <w:marTop w:val="0"/>
      <w:marBottom w:val="0"/>
      <w:divBdr>
        <w:top w:val="none" w:sz="0" w:space="0" w:color="auto"/>
        <w:left w:val="none" w:sz="0" w:space="0" w:color="auto"/>
        <w:bottom w:val="none" w:sz="0" w:space="0" w:color="auto"/>
        <w:right w:val="none" w:sz="0" w:space="0" w:color="auto"/>
      </w:divBdr>
    </w:div>
    <w:div w:id="295570266">
      <w:bodyDiv w:val="1"/>
      <w:marLeft w:val="0"/>
      <w:marRight w:val="0"/>
      <w:marTop w:val="0"/>
      <w:marBottom w:val="0"/>
      <w:divBdr>
        <w:top w:val="none" w:sz="0" w:space="0" w:color="auto"/>
        <w:left w:val="none" w:sz="0" w:space="0" w:color="auto"/>
        <w:bottom w:val="none" w:sz="0" w:space="0" w:color="auto"/>
        <w:right w:val="none" w:sz="0" w:space="0" w:color="auto"/>
      </w:divBdr>
      <w:divsChild>
        <w:div w:id="1688369635">
          <w:marLeft w:val="0"/>
          <w:marRight w:val="0"/>
          <w:marTop w:val="0"/>
          <w:marBottom w:val="0"/>
          <w:divBdr>
            <w:top w:val="single" w:sz="2" w:space="0" w:color="E3E3E3"/>
            <w:left w:val="single" w:sz="2" w:space="0" w:color="E3E3E3"/>
            <w:bottom w:val="single" w:sz="2" w:space="0" w:color="E3E3E3"/>
            <w:right w:val="single" w:sz="2" w:space="0" w:color="E3E3E3"/>
          </w:divBdr>
          <w:divsChild>
            <w:div w:id="722798775">
              <w:marLeft w:val="0"/>
              <w:marRight w:val="0"/>
              <w:marTop w:val="0"/>
              <w:marBottom w:val="0"/>
              <w:divBdr>
                <w:top w:val="single" w:sz="2" w:space="0" w:color="E3E3E3"/>
                <w:left w:val="single" w:sz="2" w:space="0" w:color="E3E3E3"/>
                <w:bottom w:val="single" w:sz="2" w:space="0" w:color="E3E3E3"/>
                <w:right w:val="single" w:sz="2" w:space="0" w:color="E3E3E3"/>
              </w:divBdr>
              <w:divsChild>
                <w:div w:id="151609468">
                  <w:marLeft w:val="0"/>
                  <w:marRight w:val="0"/>
                  <w:marTop w:val="0"/>
                  <w:marBottom w:val="0"/>
                  <w:divBdr>
                    <w:top w:val="single" w:sz="2" w:space="0" w:color="E3E3E3"/>
                    <w:left w:val="single" w:sz="2" w:space="0" w:color="E3E3E3"/>
                    <w:bottom w:val="single" w:sz="2" w:space="0" w:color="E3E3E3"/>
                    <w:right w:val="single" w:sz="2" w:space="0" w:color="E3E3E3"/>
                  </w:divBdr>
                  <w:divsChild>
                    <w:div w:id="260649267">
                      <w:marLeft w:val="0"/>
                      <w:marRight w:val="0"/>
                      <w:marTop w:val="0"/>
                      <w:marBottom w:val="0"/>
                      <w:divBdr>
                        <w:top w:val="single" w:sz="2" w:space="0" w:color="E3E3E3"/>
                        <w:left w:val="single" w:sz="2" w:space="0" w:color="E3E3E3"/>
                        <w:bottom w:val="single" w:sz="2" w:space="0" w:color="E3E3E3"/>
                        <w:right w:val="single" w:sz="2" w:space="0" w:color="E3E3E3"/>
                      </w:divBdr>
                      <w:divsChild>
                        <w:div w:id="1528450798">
                          <w:marLeft w:val="0"/>
                          <w:marRight w:val="0"/>
                          <w:marTop w:val="0"/>
                          <w:marBottom w:val="0"/>
                          <w:divBdr>
                            <w:top w:val="single" w:sz="2" w:space="0" w:color="E3E3E3"/>
                            <w:left w:val="single" w:sz="2" w:space="0" w:color="E3E3E3"/>
                            <w:bottom w:val="single" w:sz="2" w:space="0" w:color="E3E3E3"/>
                            <w:right w:val="single" w:sz="2" w:space="0" w:color="E3E3E3"/>
                          </w:divBdr>
                          <w:divsChild>
                            <w:div w:id="1304774149">
                              <w:marLeft w:val="0"/>
                              <w:marRight w:val="0"/>
                              <w:marTop w:val="100"/>
                              <w:marBottom w:val="100"/>
                              <w:divBdr>
                                <w:top w:val="single" w:sz="2" w:space="0" w:color="E3E3E3"/>
                                <w:left w:val="single" w:sz="2" w:space="0" w:color="E3E3E3"/>
                                <w:bottom w:val="single" w:sz="2" w:space="0" w:color="E3E3E3"/>
                                <w:right w:val="single" w:sz="2" w:space="0" w:color="E3E3E3"/>
                              </w:divBdr>
                              <w:divsChild>
                                <w:div w:id="626744562">
                                  <w:marLeft w:val="0"/>
                                  <w:marRight w:val="0"/>
                                  <w:marTop w:val="0"/>
                                  <w:marBottom w:val="0"/>
                                  <w:divBdr>
                                    <w:top w:val="single" w:sz="2" w:space="0" w:color="E3E3E3"/>
                                    <w:left w:val="single" w:sz="2" w:space="0" w:color="E3E3E3"/>
                                    <w:bottom w:val="single" w:sz="2" w:space="0" w:color="E3E3E3"/>
                                    <w:right w:val="single" w:sz="2" w:space="0" w:color="E3E3E3"/>
                                  </w:divBdr>
                                  <w:divsChild>
                                    <w:div w:id="118452937">
                                      <w:marLeft w:val="0"/>
                                      <w:marRight w:val="0"/>
                                      <w:marTop w:val="0"/>
                                      <w:marBottom w:val="0"/>
                                      <w:divBdr>
                                        <w:top w:val="single" w:sz="2" w:space="0" w:color="E3E3E3"/>
                                        <w:left w:val="single" w:sz="2" w:space="0" w:color="E3E3E3"/>
                                        <w:bottom w:val="single" w:sz="2" w:space="0" w:color="E3E3E3"/>
                                        <w:right w:val="single" w:sz="2" w:space="0" w:color="E3E3E3"/>
                                      </w:divBdr>
                                      <w:divsChild>
                                        <w:div w:id="1237979831">
                                          <w:marLeft w:val="0"/>
                                          <w:marRight w:val="0"/>
                                          <w:marTop w:val="0"/>
                                          <w:marBottom w:val="0"/>
                                          <w:divBdr>
                                            <w:top w:val="single" w:sz="2" w:space="0" w:color="E3E3E3"/>
                                            <w:left w:val="single" w:sz="2" w:space="0" w:color="E3E3E3"/>
                                            <w:bottom w:val="single" w:sz="2" w:space="0" w:color="E3E3E3"/>
                                            <w:right w:val="single" w:sz="2" w:space="0" w:color="E3E3E3"/>
                                          </w:divBdr>
                                          <w:divsChild>
                                            <w:div w:id="1418557056">
                                              <w:marLeft w:val="0"/>
                                              <w:marRight w:val="0"/>
                                              <w:marTop w:val="0"/>
                                              <w:marBottom w:val="0"/>
                                              <w:divBdr>
                                                <w:top w:val="single" w:sz="2" w:space="0" w:color="E3E3E3"/>
                                                <w:left w:val="single" w:sz="2" w:space="0" w:color="E3E3E3"/>
                                                <w:bottom w:val="single" w:sz="2" w:space="0" w:color="E3E3E3"/>
                                                <w:right w:val="single" w:sz="2" w:space="0" w:color="E3E3E3"/>
                                              </w:divBdr>
                                              <w:divsChild>
                                                <w:div w:id="2116904299">
                                                  <w:marLeft w:val="0"/>
                                                  <w:marRight w:val="0"/>
                                                  <w:marTop w:val="0"/>
                                                  <w:marBottom w:val="0"/>
                                                  <w:divBdr>
                                                    <w:top w:val="single" w:sz="2" w:space="0" w:color="E3E3E3"/>
                                                    <w:left w:val="single" w:sz="2" w:space="0" w:color="E3E3E3"/>
                                                    <w:bottom w:val="single" w:sz="2" w:space="0" w:color="E3E3E3"/>
                                                    <w:right w:val="single" w:sz="2" w:space="0" w:color="E3E3E3"/>
                                                  </w:divBdr>
                                                  <w:divsChild>
                                                    <w:div w:id="4682088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07265273">
          <w:marLeft w:val="0"/>
          <w:marRight w:val="0"/>
          <w:marTop w:val="0"/>
          <w:marBottom w:val="0"/>
          <w:divBdr>
            <w:top w:val="none" w:sz="0" w:space="0" w:color="auto"/>
            <w:left w:val="none" w:sz="0" w:space="0" w:color="auto"/>
            <w:bottom w:val="none" w:sz="0" w:space="0" w:color="auto"/>
            <w:right w:val="none" w:sz="0" w:space="0" w:color="auto"/>
          </w:divBdr>
        </w:div>
      </w:divsChild>
    </w:div>
    <w:div w:id="296423855">
      <w:bodyDiv w:val="1"/>
      <w:marLeft w:val="0"/>
      <w:marRight w:val="0"/>
      <w:marTop w:val="0"/>
      <w:marBottom w:val="0"/>
      <w:divBdr>
        <w:top w:val="none" w:sz="0" w:space="0" w:color="auto"/>
        <w:left w:val="none" w:sz="0" w:space="0" w:color="auto"/>
        <w:bottom w:val="none" w:sz="0" w:space="0" w:color="auto"/>
        <w:right w:val="none" w:sz="0" w:space="0" w:color="auto"/>
      </w:divBdr>
      <w:divsChild>
        <w:div w:id="1553426180">
          <w:marLeft w:val="0"/>
          <w:marRight w:val="0"/>
          <w:marTop w:val="0"/>
          <w:marBottom w:val="0"/>
          <w:divBdr>
            <w:top w:val="single" w:sz="2" w:space="0" w:color="E3E3E3"/>
            <w:left w:val="single" w:sz="2" w:space="0" w:color="E3E3E3"/>
            <w:bottom w:val="single" w:sz="2" w:space="0" w:color="E3E3E3"/>
            <w:right w:val="single" w:sz="2" w:space="0" w:color="E3E3E3"/>
          </w:divBdr>
          <w:divsChild>
            <w:div w:id="1214656988">
              <w:marLeft w:val="0"/>
              <w:marRight w:val="0"/>
              <w:marTop w:val="0"/>
              <w:marBottom w:val="0"/>
              <w:divBdr>
                <w:top w:val="single" w:sz="2" w:space="0" w:color="E3E3E3"/>
                <w:left w:val="single" w:sz="2" w:space="0" w:color="E3E3E3"/>
                <w:bottom w:val="single" w:sz="2" w:space="0" w:color="E3E3E3"/>
                <w:right w:val="single" w:sz="2" w:space="0" w:color="E3E3E3"/>
              </w:divBdr>
              <w:divsChild>
                <w:div w:id="1953589814">
                  <w:marLeft w:val="0"/>
                  <w:marRight w:val="0"/>
                  <w:marTop w:val="0"/>
                  <w:marBottom w:val="0"/>
                  <w:divBdr>
                    <w:top w:val="single" w:sz="2" w:space="0" w:color="E3E3E3"/>
                    <w:left w:val="single" w:sz="2" w:space="0" w:color="E3E3E3"/>
                    <w:bottom w:val="single" w:sz="2" w:space="0" w:color="E3E3E3"/>
                    <w:right w:val="single" w:sz="2" w:space="0" w:color="E3E3E3"/>
                  </w:divBdr>
                  <w:divsChild>
                    <w:div w:id="786388794">
                      <w:marLeft w:val="0"/>
                      <w:marRight w:val="0"/>
                      <w:marTop w:val="0"/>
                      <w:marBottom w:val="0"/>
                      <w:divBdr>
                        <w:top w:val="single" w:sz="2" w:space="0" w:color="E3E3E3"/>
                        <w:left w:val="single" w:sz="2" w:space="0" w:color="E3E3E3"/>
                        <w:bottom w:val="single" w:sz="2" w:space="0" w:color="E3E3E3"/>
                        <w:right w:val="single" w:sz="2" w:space="0" w:color="E3E3E3"/>
                      </w:divBdr>
                      <w:divsChild>
                        <w:div w:id="1069571336">
                          <w:marLeft w:val="0"/>
                          <w:marRight w:val="0"/>
                          <w:marTop w:val="0"/>
                          <w:marBottom w:val="0"/>
                          <w:divBdr>
                            <w:top w:val="single" w:sz="2" w:space="0" w:color="E3E3E3"/>
                            <w:left w:val="single" w:sz="2" w:space="0" w:color="E3E3E3"/>
                            <w:bottom w:val="single" w:sz="2" w:space="0" w:color="E3E3E3"/>
                            <w:right w:val="single" w:sz="2" w:space="0" w:color="E3E3E3"/>
                          </w:divBdr>
                          <w:divsChild>
                            <w:div w:id="1492017504">
                              <w:marLeft w:val="0"/>
                              <w:marRight w:val="0"/>
                              <w:marTop w:val="100"/>
                              <w:marBottom w:val="100"/>
                              <w:divBdr>
                                <w:top w:val="single" w:sz="2" w:space="0" w:color="E3E3E3"/>
                                <w:left w:val="single" w:sz="2" w:space="0" w:color="E3E3E3"/>
                                <w:bottom w:val="single" w:sz="2" w:space="0" w:color="E3E3E3"/>
                                <w:right w:val="single" w:sz="2" w:space="0" w:color="E3E3E3"/>
                              </w:divBdr>
                              <w:divsChild>
                                <w:div w:id="199711949">
                                  <w:marLeft w:val="0"/>
                                  <w:marRight w:val="0"/>
                                  <w:marTop w:val="0"/>
                                  <w:marBottom w:val="0"/>
                                  <w:divBdr>
                                    <w:top w:val="single" w:sz="2" w:space="0" w:color="E3E3E3"/>
                                    <w:left w:val="single" w:sz="2" w:space="0" w:color="E3E3E3"/>
                                    <w:bottom w:val="single" w:sz="2" w:space="0" w:color="E3E3E3"/>
                                    <w:right w:val="single" w:sz="2" w:space="0" w:color="E3E3E3"/>
                                  </w:divBdr>
                                  <w:divsChild>
                                    <w:div w:id="1723744911">
                                      <w:marLeft w:val="0"/>
                                      <w:marRight w:val="0"/>
                                      <w:marTop w:val="0"/>
                                      <w:marBottom w:val="0"/>
                                      <w:divBdr>
                                        <w:top w:val="single" w:sz="2" w:space="0" w:color="E3E3E3"/>
                                        <w:left w:val="single" w:sz="2" w:space="0" w:color="E3E3E3"/>
                                        <w:bottom w:val="single" w:sz="2" w:space="0" w:color="E3E3E3"/>
                                        <w:right w:val="single" w:sz="2" w:space="0" w:color="E3E3E3"/>
                                      </w:divBdr>
                                      <w:divsChild>
                                        <w:div w:id="677653550">
                                          <w:marLeft w:val="0"/>
                                          <w:marRight w:val="0"/>
                                          <w:marTop w:val="0"/>
                                          <w:marBottom w:val="0"/>
                                          <w:divBdr>
                                            <w:top w:val="single" w:sz="2" w:space="0" w:color="E3E3E3"/>
                                            <w:left w:val="single" w:sz="2" w:space="0" w:color="E3E3E3"/>
                                            <w:bottom w:val="single" w:sz="2" w:space="0" w:color="E3E3E3"/>
                                            <w:right w:val="single" w:sz="2" w:space="0" w:color="E3E3E3"/>
                                          </w:divBdr>
                                          <w:divsChild>
                                            <w:div w:id="457919624">
                                              <w:marLeft w:val="0"/>
                                              <w:marRight w:val="0"/>
                                              <w:marTop w:val="0"/>
                                              <w:marBottom w:val="0"/>
                                              <w:divBdr>
                                                <w:top w:val="single" w:sz="2" w:space="0" w:color="E3E3E3"/>
                                                <w:left w:val="single" w:sz="2" w:space="0" w:color="E3E3E3"/>
                                                <w:bottom w:val="single" w:sz="2" w:space="0" w:color="E3E3E3"/>
                                                <w:right w:val="single" w:sz="2" w:space="0" w:color="E3E3E3"/>
                                              </w:divBdr>
                                              <w:divsChild>
                                                <w:div w:id="379210578">
                                                  <w:marLeft w:val="0"/>
                                                  <w:marRight w:val="0"/>
                                                  <w:marTop w:val="0"/>
                                                  <w:marBottom w:val="0"/>
                                                  <w:divBdr>
                                                    <w:top w:val="single" w:sz="2" w:space="0" w:color="E3E3E3"/>
                                                    <w:left w:val="single" w:sz="2" w:space="0" w:color="E3E3E3"/>
                                                    <w:bottom w:val="single" w:sz="2" w:space="0" w:color="E3E3E3"/>
                                                    <w:right w:val="single" w:sz="2" w:space="0" w:color="E3E3E3"/>
                                                  </w:divBdr>
                                                  <w:divsChild>
                                                    <w:div w:id="4377229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06960802">
          <w:marLeft w:val="0"/>
          <w:marRight w:val="0"/>
          <w:marTop w:val="0"/>
          <w:marBottom w:val="0"/>
          <w:divBdr>
            <w:top w:val="none" w:sz="0" w:space="0" w:color="auto"/>
            <w:left w:val="none" w:sz="0" w:space="0" w:color="auto"/>
            <w:bottom w:val="none" w:sz="0" w:space="0" w:color="auto"/>
            <w:right w:val="none" w:sz="0" w:space="0" w:color="auto"/>
          </w:divBdr>
        </w:div>
      </w:divsChild>
    </w:div>
    <w:div w:id="301693112">
      <w:bodyDiv w:val="1"/>
      <w:marLeft w:val="0"/>
      <w:marRight w:val="0"/>
      <w:marTop w:val="0"/>
      <w:marBottom w:val="0"/>
      <w:divBdr>
        <w:top w:val="none" w:sz="0" w:space="0" w:color="auto"/>
        <w:left w:val="none" w:sz="0" w:space="0" w:color="auto"/>
        <w:bottom w:val="none" w:sz="0" w:space="0" w:color="auto"/>
        <w:right w:val="none" w:sz="0" w:space="0" w:color="auto"/>
      </w:divBdr>
    </w:div>
    <w:div w:id="332611647">
      <w:bodyDiv w:val="1"/>
      <w:marLeft w:val="0"/>
      <w:marRight w:val="0"/>
      <w:marTop w:val="0"/>
      <w:marBottom w:val="0"/>
      <w:divBdr>
        <w:top w:val="none" w:sz="0" w:space="0" w:color="auto"/>
        <w:left w:val="none" w:sz="0" w:space="0" w:color="auto"/>
        <w:bottom w:val="none" w:sz="0" w:space="0" w:color="auto"/>
        <w:right w:val="none" w:sz="0" w:space="0" w:color="auto"/>
      </w:divBdr>
    </w:div>
    <w:div w:id="333807065">
      <w:bodyDiv w:val="1"/>
      <w:marLeft w:val="0"/>
      <w:marRight w:val="0"/>
      <w:marTop w:val="0"/>
      <w:marBottom w:val="0"/>
      <w:divBdr>
        <w:top w:val="none" w:sz="0" w:space="0" w:color="auto"/>
        <w:left w:val="none" w:sz="0" w:space="0" w:color="auto"/>
        <w:bottom w:val="none" w:sz="0" w:space="0" w:color="auto"/>
        <w:right w:val="none" w:sz="0" w:space="0" w:color="auto"/>
      </w:divBdr>
    </w:div>
    <w:div w:id="338779488">
      <w:bodyDiv w:val="1"/>
      <w:marLeft w:val="0"/>
      <w:marRight w:val="0"/>
      <w:marTop w:val="0"/>
      <w:marBottom w:val="0"/>
      <w:divBdr>
        <w:top w:val="none" w:sz="0" w:space="0" w:color="auto"/>
        <w:left w:val="none" w:sz="0" w:space="0" w:color="auto"/>
        <w:bottom w:val="none" w:sz="0" w:space="0" w:color="auto"/>
        <w:right w:val="none" w:sz="0" w:space="0" w:color="auto"/>
      </w:divBdr>
      <w:divsChild>
        <w:div w:id="1896041775">
          <w:marLeft w:val="0"/>
          <w:marRight w:val="0"/>
          <w:marTop w:val="0"/>
          <w:marBottom w:val="0"/>
          <w:divBdr>
            <w:top w:val="none" w:sz="0" w:space="0" w:color="auto"/>
            <w:left w:val="none" w:sz="0" w:space="0" w:color="auto"/>
            <w:bottom w:val="none" w:sz="0" w:space="0" w:color="auto"/>
            <w:right w:val="none" w:sz="0" w:space="0" w:color="auto"/>
          </w:divBdr>
          <w:divsChild>
            <w:div w:id="353387117">
              <w:marLeft w:val="0"/>
              <w:marRight w:val="0"/>
              <w:marTop w:val="0"/>
              <w:marBottom w:val="0"/>
              <w:divBdr>
                <w:top w:val="none" w:sz="0" w:space="0" w:color="auto"/>
                <w:left w:val="none" w:sz="0" w:space="0" w:color="auto"/>
                <w:bottom w:val="none" w:sz="0" w:space="0" w:color="auto"/>
                <w:right w:val="none" w:sz="0" w:space="0" w:color="auto"/>
              </w:divBdr>
              <w:divsChild>
                <w:div w:id="168181411">
                  <w:marLeft w:val="0"/>
                  <w:marRight w:val="0"/>
                  <w:marTop w:val="0"/>
                  <w:marBottom w:val="0"/>
                  <w:divBdr>
                    <w:top w:val="none" w:sz="0" w:space="0" w:color="auto"/>
                    <w:left w:val="none" w:sz="0" w:space="0" w:color="auto"/>
                    <w:bottom w:val="none" w:sz="0" w:space="0" w:color="auto"/>
                    <w:right w:val="none" w:sz="0" w:space="0" w:color="auto"/>
                  </w:divBdr>
                  <w:divsChild>
                    <w:div w:id="784008619">
                      <w:marLeft w:val="0"/>
                      <w:marRight w:val="0"/>
                      <w:marTop w:val="0"/>
                      <w:marBottom w:val="0"/>
                      <w:divBdr>
                        <w:top w:val="none" w:sz="0" w:space="0" w:color="auto"/>
                        <w:left w:val="none" w:sz="0" w:space="0" w:color="auto"/>
                        <w:bottom w:val="none" w:sz="0" w:space="0" w:color="auto"/>
                        <w:right w:val="none" w:sz="0" w:space="0" w:color="auto"/>
                      </w:divBdr>
                      <w:divsChild>
                        <w:div w:id="475414587">
                          <w:marLeft w:val="0"/>
                          <w:marRight w:val="0"/>
                          <w:marTop w:val="0"/>
                          <w:marBottom w:val="0"/>
                          <w:divBdr>
                            <w:top w:val="none" w:sz="0" w:space="0" w:color="auto"/>
                            <w:left w:val="none" w:sz="0" w:space="0" w:color="auto"/>
                            <w:bottom w:val="none" w:sz="0" w:space="0" w:color="auto"/>
                            <w:right w:val="none" w:sz="0" w:space="0" w:color="auto"/>
                          </w:divBdr>
                          <w:divsChild>
                            <w:div w:id="399332645">
                              <w:marLeft w:val="0"/>
                              <w:marRight w:val="0"/>
                              <w:marTop w:val="0"/>
                              <w:marBottom w:val="0"/>
                              <w:divBdr>
                                <w:top w:val="none" w:sz="0" w:space="0" w:color="auto"/>
                                <w:left w:val="none" w:sz="0" w:space="0" w:color="auto"/>
                                <w:bottom w:val="none" w:sz="0" w:space="0" w:color="auto"/>
                                <w:right w:val="none" w:sz="0" w:space="0" w:color="auto"/>
                              </w:divBdr>
                              <w:divsChild>
                                <w:div w:id="1724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9168494">
      <w:bodyDiv w:val="1"/>
      <w:marLeft w:val="0"/>
      <w:marRight w:val="0"/>
      <w:marTop w:val="0"/>
      <w:marBottom w:val="0"/>
      <w:divBdr>
        <w:top w:val="none" w:sz="0" w:space="0" w:color="auto"/>
        <w:left w:val="none" w:sz="0" w:space="0" w:color="auto"/>
        <w:bottom w:val="none" w:sz="0" w:space="0" w:color="auto"/>
        <w:right w:val="none" w:sz="0" w:space="0" w:color="auto"/>
      </w:divBdr>
      <w:divsChild>
        <w:div w:id="1211454266">
          <w:marLeft w:val="0"/>
          <w:marRight w:val="0"/>
          <w:marTop w:val="0"/>
          <w:marBottom w:val="0"/>
          <w:divBdr>
            <w:top w:val="single" w:sz="2" w:space="0" w:color="E3E3E3"/>
            <w:left w:val="single" w:sz="2" w:space="0" w:color="E3E3E3"/>
            <w:bottom w:val="single" w:sz="2" w:space="0" w:color="E3E3E3"/>
            <w:right w:val="single" w:sz="2" w:space="0" w:color="E3E3E3"/>
          </w:divBdr>
          <w:divsChild>
            <w:div w:id="561215635">
              <w:marLeft w:val="0"/>
              <w:marRight w:val="0"/>
              <w:marTop w:val="0"/>
              <w:marBottom w:val="0"/>
              <w:divBdr>
                <w:top w:val="single" w:sz="2" w:space="0" w:color="E3E3E3"/>
                <w:left w:val="single" w:sz="2" w:space="0" w:color="E3E3E3"/>
                <w:bottom w:val="single" w:sz="2" w:space="0" w:color="E3E3E3"/>
                <w:right w:val="single" w:sz="2" w:space="0" w:color="E3E3E3"/>
              </w:divBdr>
              <w:divsChild>
                <w:div w:id="1548490754">
                  <w:marLeft w:val="0"/>
                  <w:marRight w:val="0"/>
                  <w:marTop w:val="0"/>
                  <w:marBottom w:val="0"/>
                  <w:divBdr>
                    <w:top w:val="single" w:sz="2" w:space="0" w:color="E3E3E3"/>
                    <w:left w:val="single" w:sz="2" w:space="0" w:color="E3E3E3"/>
                    <w:bottom w:val="single" w:sz="2" w:space="0" w:color="E3E3E3"/>
                    <w:right w:val="single" w:sz="2" w:space="0" w:color="E3E3E3"/>
                  </w:divBdr>
                  <w:divsChild>
                    <w:div w:id="1394963647">
                      <w:marLeft w:val="0"/>
                      <w:marRight w:val="0"/>
                      <w:marTop w:val="0"/>
                      <w:marBottom w:val="0"/>
                      <w:divBdr>
                        <w:top w:val="single" w:sz="2" w:space="0" w:color="E3E3E3"/>
                        <w:left w:val="single" w:sz="2" w:space="0" w:color="E3E3E3"/>
                        <w:bottom w:val="single" w:sz="2" w:space="0" w:color="E3E3E3"/>
                        <w:right w:val="single" w:sz="2" w:space="0" w:color="E3E3E3"/>
                      </w:divBdr>
                      <w:divsChild>
                        <w:div w:id="885483342">
                          <w:marLeft w:val="0"/>
                          <w:marRight w:val="0"/>
                          <w:marTop w:val="0"/>
                          <w:marBottom w:val="0"/>
                          <w:divBdr>
                            <w:top w:val="single" w:sz="2" w:space="0" w:color="E3E3E3"/>
                            <w:left w:val="single" w:sz="2" w:space="0" w:color="E3E3E3"/>
                            <w:bottom w:val="single" w:sz="2" w:space="0" w:color="E3E3E3"/>
                            <w:right w:val="single" w:sz="2" w:space="0" w:color="E3E3E3"/>
                          </w:divBdr>
                          <w:divsChild>
                            <w:div w:id="472769">
                              <w:marLeft w:val="0"/>
                              <w:marRight w:val="0"/>
                              <w:marTop w:val="100"/>
                              <w:marBottom w:val="100"/>
                              <w:divBdr>
                                <w:top w:val="single" w:sz="2" w:space="0" w:color="E3E3E3"/>
                                <w:left w:val="single" w:sz="2" w:space="0" w:color="E3E3E3"/>
                                <w:bottom w:val="single" w:sz="2" w:space="0" w:color="E3E3E3"/>
                                <w:right w:val="single" w:sz="2" w:space="0" w:color="E3E3E3"/>
                              </w:divBdr>
                              <w:divsChild>
                                <w:div w:id="1092778539">
                                  <w:marLeft w:val="0"/>
                                  <w:marRight w:val="0"/>
                                  <w:marTop w:val="0"/>
                                  <w:marBottom w:val="0"/>
                                  <w:divBdr>
                                    <w:top w:val="single" w:sz="2" w:space="0" w:color="E3E3E3"/>
                                    <w:left w:val="single" w:sz="2" w:space="0" w:color="E3E3E3"/>
                                    <w:bottom w:val="single" w:sz="2" w:space="0" w:color="E3E3E3"/>
                                    <w:right w:val="single" w:sz="2" w:space="0" w:color="E3E3E3"/>
                                  </w:divBdr>
                                  <w:divsChild>
                                    <w:div w:id="754979302">
                                      <w:marLeft w:val="0"/>
                                      <w:marRight w:val="0"/>
                                      <w:marTop w:val="0"/>
                                      <w:marBottom w:val="0"/>
                                      <w:divBdr>
                                        <w:top w:val="single" w:sz="2" w:space="0" w:color="E3E3E3"/>
                                        <w:left w:val="single" w:sz="2" w:space="0" w:color="E3E3E3"/>
                                        <w:bottom w:val="single" w:sz="2" w:space="0" w:color="E3E3E3"/>
                                        <w:right w:val="single" w:sz="2" w:space="0" w:color="E3E3E3"/>
                                      </w:divBdr>
                                      <w:divsChild>
                                        <w:div w:id="660162082">
                                          <w:marLeft w:val="0"/>
                                          <w:marRight w:val="0"/>
                                          <w:marTop w:val="0"/>
                                          <w:marBottom w:val="0"/>
                                          <w:divBdr>
                                            <w:top w:val="single" w:sz="2" w:space="0" w:color="E3E3E3"/>
                                            <w:left w:val="single" w:sz="2" w:space="0" w:color="E3E3E3"/>
                                            <w:bottom w:val="single" w:sz="2" w:space="0" w:color="E3E3E3"/>
                                            <w:right w:val="single" w:sz="2" w:space="0" w:color="E3E3E3"/>
                                          </w:divBdr>
                                          <w:divsChild>
                                            <w:div w:id="2043283224">
                                              <w:marLeft w:val="0"/>
                                              <w:marRight w:val="0"/>
                                              <w:marTop w:val="0"/>
                                              <w:marBottom w:val="0"/>
                                              <w:divBdr>
                                                <w:top w:val="single" w:sz="2" w:space="0" w:color="E3E3E3"/>
                                                <w:left w:val="single" w:sz="2" w:space="0" w:color="E3E3E3"/>
                                                <w:bottom w:val="single" w:sz="2" w:space="0" w:color="E3E3E3"/>
                                                <w:right w:val="single" w:sz="2" w:space="0" w:color="E3E3E3"/>
                                              </w:divBdr>
                                              <w:divsChild>
                                                <w:div w:id="403918109">
                                                  <w:marLeft w:val="0"/>
                                                  <w:marRight w:val="0"/>
                                                  <w:marTop w:val="0"/>
                                                  <w:marBottom w:val="0"/>
                                                  <w:divBdr>
                                                    <w:top w:val="single" w:sz="2" w:space="0" w:color="E3E3E3"/>
                                                    <w:left w:val="single" w:sz="2" w:space="0" w:color="E3E3E3"/>
                                                    <w:bottom w:val="single" w:sz="2" w:space="0" w:color="E3E3E3"/>
                                                    <w:right w:val="single" w:sz="2" w:space="0" w:color="E3E3E3"/>
                                                  </w:divBdr>
                                                  <w:divsChild>
                                                    <w:div w:id="8217733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17972280">
          <w:marLeft w:val="0"/>
          <w:marRight w:val="0"/>
          <w:marTop w:val="0"/>
          <w:marBottom w:val="0"/>
          <w:divBdr>
            <w:top w:val="none" w:sz="0" w:space="0" w:color="auto"/>
            <w:left w:val="none" w:sz="0" w:space="0" w:color="auto"/>
            <w:bottom w:val="none" w:sz="0" w:space="0" w:color="auto"/>
            <w:right w:val="none" w:sz="0" w:space="0" w:color="auto"/>
          </w:divBdr>
        </w:div>
      </w:divsChild>
    </w:div>
    <w:div w:id="363294435">
      <w:bodyDiv w:val="1"/>
      <w:marLeft w:val="0"/>
      <w:marRight w:val="0"/>
      <w:marTop w:val="0"/>
      <w:marBottom w:val="0"/>
      <w:divBdr>
        <w:top w:val="none" w:sz="0" w:space="0" w:color="auto"/>
        <w:left w:val="none" w:sz="0" w:space="0" w:color="auto"/>
        <w:bottom w:val="none" w:sz="0" w:space="0" w:color="auto"/>
        <w:right w:val="none" w:sz="0" w:space="0" w:color="auto"/>
      </w:divBdr>
      <w:divsChild>
        <w:div w:id="1632326876">
          <w:marLeft w:val="0"/>
          <w:marRight w:val="0"/>
          <w:marTop w:val="0"/>
          <w:marBottom w:val="0"/>
          <w:divBdr>
            <w:top w:val="none" w:sz="0" w:space="0" w:color="auto"/>
            <w:left w:val="none" w:sz="0" w:space="0" w:color="auto"/>
            <w:bottom w:val="none" w:sz="0" w:space="0" w:color="auto"/>
            <w:right w:val="none" w:sz="0" w:space="0" w:color="auto"/>
          </w:divBdr>
          <w:divsChild>
            <w:div w:id="891110961">
              <w:marLeft w:val="0"/>
              <w:marRight w:val="0"/>
              <w:marTop w:val="0"/>
              <w:marBottom w:val="0"/>
              <w:divBdr>
                <w:top w:val="none" w:sz="0" w:space="0" w:color="auto"/>
                <w:left w:val="none" w:sz="0" w:space="0" w:color="auto"/>
                <w:bottom w:val="none" w:sz="0" w:space="0" w:color="auto"/>
                <w:right w:val="none" w:sz="0" w:space="0" w:color="auto"/>
              </w:divBdr>
              <w:divsChild>
                <w:div w:id="858591978">
                  <w:marLeft w:val="0"/>
                  <w:marRight w:val="0"/>
                  <w:marTop w:val="0"/>
                  <w:marBottom w:val="0"/>
                  <w:divBdr>
                    <w:top w:val="none" w:sz="0" w:space="0" w:color="auto"/>
                    <w:left w:val="none" w:sz="0" w:space="0" w:color="auto"/>
                    <w:bottom w:val="none" w:sz="0" w:space="0" w:color="auto"/>
                    <w:right w:val="none" w:sz="0" w:space="0" w:color="auto"/>
                  </w:divBdr>
                  <w:divsChild>
                    <w:div w:id="231552655">
                      <w:marLeft w:val="0"/>
                      <w:marRight w:val="0"/>
                      <w:marTop w:val="0"/>
                      <w:marBottom w:val="0"/>
                      <w:divBdr>
                        <w:top w:val="none" w:sz="0" w:space="0" w:color="auto"/>
                        <w:left w:val="none" w:sz="0" w:space="0" w:color="auto"/>
                        <w:bottom w:val="none" w:sz="0" w:space="0" w:color="auto"/>
                        <w:right w:val="none" w:sz="0" w:space="0" w:color="auto"/>
                      </w:divBdr>
                      <w:divsChild>
                        <w:div w:id="13115191">
                          <w:marLeft w:val="0"/>
                          <w:marRight w:val="0"/>
                          <w:marTop w:val="0"/>
                          <w:marBottom w:val="0"/>
                          <w:divBdr>
                            <w:top w:val="none" w:sz="0" w:space="0" w:color="auto"/>
                            <w:left w:val="none" w:sz="0" w:space="0" w:color="auto"/>
                            <w:bottom w:val="none" w:sz="0" w:space="0" w:color="auto"/>
                            <w:right w:val="none" w:sz="0" w:space="0" w:color="auto"/>
                          </w:divBdr>
                          <w:divsChild>
                            <w:div w:id="1059522530">
                              <w:marLeft w:val="0"/>
                              <w:marRight w:val="0"/>
                              <w:marTop w:val="0"/>
                              <w:marBottom w:val="0"/>
                              <w:divBdr>
                                <w:top w:val="none" w:sz="0" w:space="0" w:color="auto"/>
                                <w:left w:val="none" w:sz="0" w:space="0" w:color="auto"/>
                                <w:bottom w:val="none" w:sz="0" w:space="0" w:color="auto"/>
                                <w:right w:val="none" w:sz="0" w:space="0" w:color="auto"/>
                              </w:divBdr>
                              <w:divsChild>
                                <w:div w:id="87195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5717214">
      <w:bodyDiv w:val="1"/>
      <w:marLeft w:val="0"/>
      <w:marRight w:val="0"/>
      <w:marTop w:val="0"/>
      <w:marBottom w:val="0"/>
      <w:divBdr>
        <w:top w:val="none" w:sz="0" w:space="0" w:color="auto"/>
        <w:left w:val="none" w:sz="0" w:space="0" w:color="auto"/>
        <w:bottom w:val="none" w:sz="0" w:space="0" w:color="auto"/>
        <w:right w:val="none" w:sz="0" w:space="0" w:color="auto"/>
      </w:divBdr>
      <w:divsChild>
        <w:div w:id="1070692771">
          <w:marLeft w:val="0"/>
          <w:marRight w:val="0"/>
          <w:marTop w:val="0"/>
          <w:marBottom w:val="0"/>
          <w:divBdr>
            <w:top w:val="none" w:sz="0" w:space="0" w:color="auto"/>
            <w:left w:val="none" w:sz="0" w:space="0" w:color="auto"/>
            <w:bottom w:val="none" w:sz="0" w:space="0" w:color="auto"/>
            <w:right w:val="none" w:sz="0" w:space="0" w:color="auto"/>
          </w:divBdr>
          <w:divsChild>
            <w:div w:id="2076007008">
              <w:marLeft w:val="0"/>
              <w:marRight w:val="0"/>
              <w:marTop w:val="0"/>
              <w:marBottom w:val="0"/>
              <w:divBdr>
                <w:top w:val="none" w:sz="0" w:space="0" w:color="auto"/>
                <w:left w:val="none" w:sz="0" w:space="0" w:color="auto"/>
                <w:bottom w:val="none" w:sz="0" w:space="0" w:color="auto"/>
                <w:right w:val="none" w:sz="0" w:space="0" w:color="auto"/>
              </w:divBdr>
              <w:divsChild>
                <w:div w:id="584732327">
                  <w:marLeft w:val="0"/>
                  <w:marRight w:val="0"/>
                  <w:marTop w:val="0"/>
                  <w:marBottom w:val="0"/>
                  <w:divBdr>
                    <w:top w:val="none" w:sz="0" w:space="0" w:color="auto"/>
                    <w:left w:val="none" w:sz="0" w:space="0" w:color="auto"/>
                    <w:bottom w:val="none" w:sz="0" w:space="0" w:color="auto"/>
                    <w:right w:val="none" w:sz="0" w:space="0" w:color="auto"/>
                  </w:divBdr>
                  <w:divsChild>
                    <w:div w:id="862476712">
                      <w:marLeft w:val="0"/>
                      <w:marRight w:val="0"/>
                      <w:marTop w:val="0"/>
                      <w:marBottom w:val="0"/>
                      <w:divBdr>
                        <w:top w:val="none" w:sz="0" w:space="0" w:color="auto"/>
                        <w:left w:val="none" w:sz="0" w:space="0" w:color="auto"/>
                        <w:bottom w:val="none" w:sz="0" w:space="0" w:color="auto"/>
                        <w:right w:val="none" w:sz="0" w:space="0" w:color="auto"/>
                      </w:divBdr>
                      <w:divsChild>
                        <w:div w:id="1127503516">
                          <w:marLeft w:val="0"/>
                          <w:marRight w:val="0"/>
                          <w:marTop w:val="0"/>
                          <w:marBottom w:val="0"/>
                          <w:divBdr>
                            <w:top w:val="none" w:sz="0" w:space="0" w:color="auto"/>
                            <w:left w:val="none" w:sz="0" w:space="0" w:color="auto"/>
                            <w:bottom w:val="none" w:sz="0" w:space="0" w:color="auto"/>
                            <w:right w:val="none" w:sz="0" w:space="0" w:color="auto"/>
                          </w:divBdr>
                          <w:divsChild>
                            <w:div w:id="1793554485">
                              <w:marLeft w:val="0"/>
                              <w:marRight w:val="0"/>
                              <w:marTop w:val="0"/>
                              <w:marBottom w:val="0"/>
                              <w:divBdr>
                                <w:top w:val="none" w:sz="0" w:space="0" w:color="auto"/>
                                <w:left w:val="none" w:sz="0" w:space="0" w:color="auto"/>
                                <w:bottom w:val="none" w:sz="0" w:space="0" w:color="auto"/>
                                <w:right w:val="none" w:sz="0" w:space="0" w:color="auto"/>
                              </w:divBdr>
                              <w:divsChild>
                                <w:div w:id="209173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5182542">
      <w:bodyDiv w:val="1"/>
      <w:marLeft w:val="0"/>
      <w:marRight w:val="0"/>
      <w:marTop w:val="0"/>
      <w:marBottom w:val="0"/>
      <w:divBdr>
        <w:top w:val="none" w:sz="0" w:space="0" w:color="auto"/>
        <w:left w:val="none" w:sz="0" w:space="0" w:color="auto"/>
        <w:bottom w:val="none" w:sz="0" w:space="0" w:color="auto"/>
        <w:right w:val="none" w:sz="0" w:space="0" w:color="auto"/>
      </w:divBdr>
    </w:div>
    <w:div w:id="396051012">
      <w:bodyDiv w:val="1"/>
      <w:marLeft w:val="0"/>
      <w:marRight w:val="0"/>
      <w:marTop w:val="0"/>
      <w:marBottom w:val="0"/>
      <w:divBdr>
        <w:top w:val="none" w:sz="0" w:space="0" w:color="auto"/>
        <w:left w:val="none" w:sz="0" w:space="0" w:color="auto"/>
        <w:bottom w:val="none" w:sz="0" w:space="0" w:color="auto"/>
        <w:right w:val="none" w:sz="0" w:space="0" w:color="auto"/>
      </w:divBdr>
    </w:div>
    <w:div w:id="418605540">
      <w:bodyDiv w:val="1"/>
      <w:marLeft w:val="0"/>
      <w:marRight w:val="0"/>
      <w:marTop w:val="0"/>
      <w:marBottom w:val="0"/>
      <w:divBdr>
        <w:top w:val="none" w:sz="0" w:space="0" w:color="auto"/>
        <w:left w:val="none" w:sz="0" w:space="0" w:color="auto"/>
        <w:bottom w:val="none" w:sz="0" w:space="0" w:color="auto"/>
        <w:right w:val="none" w:sz="0" w:space="0" w:color="auto"/>
      </w:divBdr>
    </w:div>
    <w:div w:id="431516406">
      <w:bodyDiv w:val="1"/>
      <w:marLeft w:val="0"/>
      <w:marRight w:val="0"/>
      <w:marTop w:val="0"/>
      <w:marBottom w:val="0"/>
      <w:divBdr>
        <w:top w:val="none" w:sz="0" w:space="0" w:color="auto"/>
        <w:left w:val="none" w:sz="0" w:space="0" w:color="auto"/>
        <w:bottom w:val="none" w:sz="0" w:space="0" w:color="auto"/>
        <w:right w:val="none" w:sz="0" w:space="0" w:color="auto"/>
      </w:divBdr>
    </w:div>
    <w:div w:id="437140500">
      <w:bodyDiv w:val="1"/>
      <w:marLeft w:val="0"/>
      <w:marRight w:val="0"/>
      <w:marTop w:val="0"/>
      <w:marBottom w:val="0"/>
      <w:divBdr>
        <w:top w:val="none" w:sz="0" w:space="0" w:color="auto"/>
        <w:left w:val="none" w:sz="0" w:space="0" w:color="auto"/>
        <w:bottom w:val="none" w:sz="0" w:space="0" w:color="auto"/>
        <w:right w:val="none" w:sz="0" w:space="0" w:color="auto"/>
      </w:divBdr>
    </w:div>
    <w:div w:id="440734289">
      <w:bodyDiv w:val="1"/>
      <w:marLeft w:val="0"/>
      <w:marRight w:val="0"/>
      <w:marTop w:val="0"/>
      <w:marBottom w:val="0"/>
      <w:divBdr>
        <w:top w:val="none" w:sz="0" w:space="0" w:color="auto"/>
        <w:left w:val="none" w:sz="0" w:space="0" w:color="auto"/>
        <w:bottom w:val="none" w:sz="0" w:space="0" w:color="auto"/>
        <w:right w:val="none" w:sz="0" w:space="0" w:color="auto"/>
      </w:divBdr>
    </w:div>
    <w:div w:id="440802016">
      <w:bodyDiv w:val="1"/>
      <w:marLeft w:val="0"/>
      <w:marRight w:val="0"/>
      <w:marTop w:val="0"/>
      <w:marBottom w:val="0"/>
      <w:divBdr>
        <w:top w:val="none" w:sz="0" w:space="0" w:color="auto"/>
        <w:left w:val="none" w:sz="0" w:space="0" w:color="auto"/>
        <w:bottom w:val="none" w:sz="0" w:space="0" w:color="auto"/>
        <w:right w:val="none" w:sz="0" w:space="0" w:color="auto"/>
      </w:divBdr>
      <w:divsChild>
        <w:div w:id="1609119411">
          <w:marLeft w:val="0"/>
          <w:marRight w:val="0"/>
          <w:marTop w:val="0"/>
          <w:marBottom w:val="0"/>
          <w:divBdr>
            <w:top w:val="none" w:sz="0" w:space="0" w:color="auto"/>
            <w:left w:val="none" w:sz="0" w:space="0" w:color="auto"/>
            <w:bottom w:val="none" w:sz="0" w:space="0" w:color="auto"/>
            <w:right w:val="none" w:sz="0" w:space="0" w:color="auto"/>
          </w:divBdr>
          <w:divsChild>
            <w:div w:id="302269981">
              <w:marLeft w:val="0"/>
              <w:marRight w:val="0"/>
              <w:marTop w:val="0"/>
              <w:marBottom w:val="0"/>
              <w:divBdr>
                <w:top w:val="none" w:sz="0" w:space="0" w:color="auto"/>
                <w:left w:val="none" w:sz="0" w:space="0" w:color="auto"/>
                <w:bottom w:val="none" w:sz="0" w:space="0" w:color="auto"/>
                <w:right w:val="none" w:sz="0" w:space="0" w:color="auto"/>
              </w:divBdr>
              <w:divsChild>
                <w:div w:id="497231735">
                  <w:marLeft w:val="0"/>
                  <w:marRight w:val="0"/>
                  <w:marTop w:val="0"/>
                  <w:marBottom w:val="0"/>
                  <w:divBdr>
                    <w:top w:val="none" w:sz="0" w:space="0" w:color="auto"/>
                    <w:left w:val="none" w:sz="0" w:space="0" w:color="auto"/>
                    <w:bottom w:val="none" w:sz="0" w:space="0" w:color="auto"/>
                    <w:right w:val="none" w:sz="0" w:space="0" w:color="auto"/>
                  </w:divBdr>
                  <w:divsChild>
                    <w:div w:id="1079670246">
                      <w:marLeft w:val="0"/>
                      <w:marRight w:val="0"/>
                      <w:marTop w:val="0"/>
                      <w:marBottom w:val="0"/>
                      <w:divBdr>
                        <w:top w:val="none" w:sz="0" w:space="0" w:color="auto"/>
                        <w:left w:val="none" w:sz="0" w:space="0" w:color="auto"/>
                        <w:bottom w:val="none" w:sz="0" w:space="0" w:color="auto"/>
                        <w:right w:val="none" w:sz="0" w:space="0" w:color="auto"/>
                      </w:divBdr>
                      <w:divsChild>
                        <w:div w:id="2046058971">
                          <w:marLeft w:val="0"/>
                          <w:marRight w:val="0"/>
                          <w:marTop w:val="0"/>
                          <w:marBottom w:val="0"/>
                          <w:divBdr>
                            <w:top w:val="none" w:sz="0" w:space="0" w:color="auto"/>
                            <w:left w:val="none" w:sz="0" w:space="0" w:color="auto"/>
                            <w:bottom w:val="none" w:sz="0" w:space="0" w:color="auto"/>
                            <w:right w:val="none" w:sz="0" w:space="0" w:color="auto"/>
                          </w:divBdr>
                          <w:divsChild>
                            <w:div w:id="1207831736">
                              <w:marLeft w:val="0"/>
                              <w:marRight w:val="0"/>
                              <w:marTop w:val="0"/>
                              <w:marBottom w:val="0"/>
                              <w:divBdr>
                                <w:top w:val="none" w:sz="0" w:space="0" w:color="auto"/>
                                <w:left w:val="none" w:sz="0" w:space="0" w:color="auto"/>
                                <w:bottom w:val="none" w:sz="0" w:space="0" w:color="auto"/>
                                <w:right w:val="none" w:sz="0" w:space="0" w:color="auto"/>
                              </w:divBdr>
                              <w:divsChild>
                                <w:div w:id="158056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8305790">
      <w:bodyDiv w:val="1"/>
      <w:marLeft w:val="0"/>
      <w:marRight w:val="0"/>
      <w:marTop w:val="0"/>
      <w:marBottom w:val="0"/>
      <w:divBdr>
        <w:top w:val="none" w:sz="0" w:space="0" w:color="auto"/>
        <w:left w:val="none" w:sz="0" w:space="0" w:color="auto"/>
        <w:bottom w:val="none" w:sz="0" w:space="0" w:color="auto"/>
        <w:right w:val="none" w:sz="0" w:space="0" w:color="auto"/>
      </w:divBdr>
      <w:divsChild>
        <w:div w:id="1179344269">
          <w:marLeft w:val="0"/>
          <w:marRight w:val="0"/>
          <w:marTop w:val="0"/>
          <w:marBottom w:val="0"/>
          <w:divBdr>
            <w:top w:val="single" w:sz="2" w:space="0" w:color="E3E3E3"/>
            <w:left w:val="single" w:sz="2" w:space="0" w:color="E3E3E3"/>
            <w:bottom w:val="single" w:sz="2" w:space="0" w:color="E3E3E3"/>
            <w:right w:val="single" w:sz="2" w:space="0" w:color="E3E3E3"/>
          </w:divBdr>
          <w:divsChild>
            <w:div w:id="1661498611">
              <w:marLeft w:val="0"/>
              <w:marRight w:val="0"/>
              <w:marTop w:val="0"/>
              <w:marBottom w:val="0"/>
              <w:divBdr>
                <w:top w:val="single" w:sz="2" w:space="0" w:color="E3E3E3"/>
                <w:left w:val="single" w:sz="2" w:space="0" w:color="E3E3E3"/>
                <w:bottom w:val="single" w:sz="2" w:space="0" w:color="E3E3E3"/>
                <w:right w:val="single" w:sz="2" w:space="0" w:color="E3E3E3"/>
              </w:divBdr>
              <w:divsChild>
                <w:div w:id="202790223">
                  <w:marLeft w:val="0"/>
                  <w:marRight w:val="0"/>
                  <w:marTop w:val="0"/>
                  <w:marBottom w:val="0"/>
                  <w:divBdr>
                    <w:top w:val="single" w:sz="2" w:space="0" w:color="E3E3E3"/>
                    <w:left w:val="single" w:sz="2" w:space="0" w:color="E3E3E3"/>
                    <w:bottom w:val="single" w:sz="2" w:space="0" w:color="E3E3E3"/>
                    <w:right w:val="single" w:sz="2" w:space="0" w:color="E3E3E3"/>
                  </w:divBdr>
                  <w:divsChild>
                    <w:div w:id="457453862">
                      <w:marLeft w:val="0"/>
                      <w:marRight w:val="0"/>
                      <w:marTop w:val="0"/>
                      <w:marBottom w:val="0"/>
                      <w:divBdr>
                        <w:top w:val="single" w:sz="2" w:space="0" w:color="E3E3E3"/>
                        <w:left w:val="single" w:sz="2" w:space="0" w:color="E3E3E3"/>
                        <w:bottom w:val="single" w:sz="2" w:space="0" w:color="E3E3E3"/>
                        <w:right w:val="single" w:sz="2" w:space="0" w:color="E3E3E3"/>
                      </w:divBdr>
                      <w:divsChild>
                        <w:div w:id="40636077">
                          <w:marLeft w:val="0"/>
                          <w:marRight w:val="0"/>
                          <w:marTop w:val="0"/>
                          <w:marBottom w:val="0"/>
                          <w:divBdr>
                            <w:top w:val="single" w:sz="2" w:space="0" w:color="E3E3E3"/>
                            <w:left w:val="single" w:sz="2" w:space="0" w:color="E3E3E3"/>
                            <w:bottom w:val="single" w:sz="2" w:space="0" w:color="E3E3E3"/>
                            <w:right w:val="single" w:sz="2" w:space="0" w:color="E3E3E3"/>
                          </w:divBdr>
                          <w:divsChild>
                            <w:div w:id="591167243">
                              <w:marLeft w:val="0"/>
                              <w:marRight w:val="0"/>
                              <w:marTop w:val="100"/>
                              <w:marBottom w:val="100"/>
                              <w:divBdr>
                                <w:top w:val="single" w:sz="2" w:space="0" w:color="E3E3E3"/>
                                <w:left w:val="single" w:sz="2" w:space="0" w:color="E3E3E3"/>
                                <w:bottom w:val="single" w:sz="2" w:space="0" w:color="E3E3E3"/>
                                <w:right w:val="single" w:sz="2" w:space="0" w:color="E3E3E3"/>
                              </w:divBdr>
                              <w:divsChild>
                                <w:div w:id="1517843762">
                                  <w:marLeft w:val="0"/>
                                  <w:marRight w:val="0"/>
                                  <w:marTop w:val="0"/>
                                  <w:marBottom w:val="0"/>
                                  <w:divBdr>
                                    <w:top w:val="single" w:sz="2" w:space="0" w:color="E3E3E3"/>
                                    <w:left w:val="single" w:sz="2" w:space="0" w:color="E3E3E3"/>
                                    <w:bottom w:val="single" w:sz="2" w:space="0" w:color="E3E3E3"/>
                                    <w:right w:val="single" w:sz="2" w:space="0" w:color="E3E3E3"/>
                                  </w:divBdr>
                                  <w:divsChild>
                                    <w:div w:id="1392849229">
                                      <w:marLeft w:val="0"/>
                                      <w:marRight w:val="0"/>
                                      <w:marTop w:val="0"/>
                                      <w:marBottom w:val="0"/>
                                      <w:divBdr>
                                        <w:top w:val="single" w:sz="2" w:space="0" w:color="E3E3E3"/>
                                        <w:left w:val="single" w:sz="2" w:space="0" w:color="E3E3E3"/>
                                        <w:bottom w:val="single" w:sz="2" w:space="0" w:color="E3E3E3"/>
                                        <w:right w:val="single" w:sz="2" w:space="0" w:color="E3E3E3"/>
                                      </w:divBdr>
                                      <w:divsChild>
                                        <w:div w:id="680400856">
                                          <w:marLeft w:val="0"/>
                                          <w:marRight w:val="0"/>
                                          <w:marTop w:val="0"/>
                                          <w:marBottom w:val="0"/>
                                          <w:divBdr>
                                            <w:top w:val="single" w:sz="2" w:space="0" w:color="E3E3E3"/>
                                            <w:left w:val="single" w:sz="2" w:space="0" w:color="E3E3E3"/>
                                            <w:bottom w:val="single" w:sz="2" w:space="0" w:color="E3E3E3"/>
                                            <w:right w:val="single" w:sz="2" w:space="0" w:color="E3E3E3"/>
                                          </w:divBdr>
                                          <w:divsChild>
                                            <w:div w:id="575937269">
                                              <w:marLeft w:val="0"/>
                                              <w:marRight w:val="0"/>
                                              <w:marTop w:val="0"/>
                                              <w:marBottom w:val="0"/>
                                              <w:divBdr>
                                                <w:top w:val="single" w:sz="2" w:space="0" w:color="E3E3E3"/>
                                                <w:left w:val="single" w:sz="2" w:space="0" w:color="E3E3E3"/>
                                                <w:bottom w:val="single" w:sz="2" w:space="0" w:color="E3E3E3"/>
                                                <w:right w:val="single" w:sz="2" w:space="0" w:color="E3E3E3"/>
                                              </w:divBdr>
                                              <w:divsChild>
                                                <w:div w:id="209926729">
                                                  <w:marLeft w:val="0"/>
                                                  <w:marRight w:val="0"/>
                                                  <w:marTop w:val="0"/>
                                                  <w:marBottom w:val="0"/>
                                                  <w:divBdr>
                                                    <w:top w:val="single" w:sz="2" w:space="0" w:color="E3E3E3"/>
                                                    <w:left w:val="single" w:sz="2" w:space="0" w:color="E3E3E3"/>
                                                    <w:bottom w:val="single" w:sz="2" w:space="0" w:color="E3E3E3"/>
                                                    <w:right w:val="single" w:sz="2" w:space="0" w:color="E3E3E3"/>
                                                  </w:divBdr>
                                                  <w:divsChild>
                                                    <w:div w:id="5986346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316232580">
          <w:marLeft w:val="0"/>
          <w:marRight w:val="0"/>
          <w:marTop w:val="0"/>
          <w:marBottom w:val="0"/>
          <w:divBdr>
            <w:top w:val="none" w:sz="0" w:space="0" w:color="auto"/>
            <w:left w:val="none" w:sz="0" w:space="0" w:color="auto"/>
            <w:bottom w:val="none" w:sz="0" w:space="0" w:color="auto"/>
            <w:right w:val="none" w:sz="0" w:space="0" w:color="auto"/>
          </w:divBdr>
        </w:div>
      </w:divsChild>
    </w:div>
    <w:div w:id="461197649">
      <w:bodyDiv w:val="1"/>
      <w:marLeft w:val="0"/>
      <w:marRight w:val="0"/>
      <w:marTop w:val="0"/>
      <w:marBottom w:val="0"/>
      <w:divBdr>
        <w:top w:val="none" w:sz="0" w:space="0" w:color="auto"/>
        <w:left w:val="none" w:sz="0" w:space="0" w:color="auto"/>
        <w:bottom w:val="none" w:sz="0" w:space="0" w:color="auto"/>
        <w:right w:val="none" w:sz="0" w:space="0" w:color="auto"/>
      </w:divBdr>
    </w:div>
    <w:div w:id="468864281">
      <w:bodyDiv w:val="1"/>
      <w:marLeft w:val="0"/>
      <w:marRight w:val="0"/>
      <w:marTop w:val="0"/>
      <w:marBottom w:val="0"/>
      <w:divBdr>
        <w:top w:val="none" w:sz="0" w:space="0" w:color="auto"/>
        <w:left w:val="none" w:sz="0" w:space="0" w:color="auto"/>
        <w:bottom w:val="none" w:sz="0" w:space="0" w:color="auto"/>
        <w:right w:val="none" w:sz="0" w:space="0" w:color="auto"/>
      </w:divBdr>
    </w:div>
    <w:div w:id="476069841">
      <w:bodyDiv w:val="1"/>
      <w:marLeft w:val="0"/>
      <w:marRight w:val="0"/>
      <w:marTop w:val="0"/>
      <w:marBottom w:val="0"/>
      <w:divBdr>
        <w:top w:val="none" w:sz="0" w:space="0" w:color="auto"/>
        <w:left w:val="none" w:sz="0" w:space="0" w:color="auto"/>
        <w:bottom w:val="none" w:sz="0" w:space="0" w:color="auto"/>
        <w:right w:val="none" w:sz="0" w:space="0" w:color="auto"/>
      </w:divBdr>
      <w:divsChild>
        <w:div w:id="385032369">
          <w:marLeft w:val="0"/>
          <w:marRight w:val="0"/>
          <w:marTop w:val="0"/>
          <w:marBottom w:val="0"/>
          <w:divBdr>
            <w:top w:val="single" w:sz="2" w:space="0" w:color="E3E3E3"/>
            <w:left w:val="single" w:sz="2" w:space="0" w:color="E3E3E3"/>
            <w:bottom w:val="single" w:sz="2" w:space="0" w:color="E3E3E3"/>
            <w:right w:val="single" w:sz="2" w:space="0" w:color="E3E3E3"/>
          </w:divBdr>
          <w:divsChild>
            <w:div w:id="1476683116">
              <w:marLeft w:val="0"/>
              <w:marRight w:val="0"/>
              <w:marTop w:val="0"/>
              <w:marBottom w:val="0"/>
              <w:divBdr>
                <w:top w:val="single" w:sz="2" w:space="0" w:color="E3E3E3"/>
                <w:left w:val="single" w:sz="2" w:space="0" w:color="E3E3E3"/>
                <w:bottom w:val="single" w:sz="2" w:space="0" w:color="E3E3E3"/>
                <w:right w:val="single" w:sz="2" w:space="0" w:color="E3E3E3"/>
              </w:divBdr>
              <w:divsChild>
                <w:div w:id="480123257">
                  <w:marLeft w:val="0"/>
                  <w:marRight w:val="0"/>
                  <w:marTop w:val="0"/>
                  <w:marBottom w:val="0"/>
                  <w:divBdr>
                    <w:top w:val="single" w:sz="2" w:space="0" w:color="E3E3E3"/>
                    <w:left w:val="single" w:sz="2" w:space="0" w:color="E3E3E3"/>
                    <w:bottom w:val="single" w:sz="2" w:space="0" w:color="E3E3E3"/>
                    <w:right w:val="single" w:sz="2" w:space="0" w:color="E3E3E3"/>
                  </w:divBdr>
                  <w:divsChild>
                    <w:div w:id="2054039415">
                      <w:marLeft w:val="0"/>
                      <w:marRight w:val="0"/>
                      <w:marTop w:val="0"/>
                      <w:marBottom w:val="0"/>
                      <w:divBdr>
                        <w:top w:val="single" w:sz="2" w:space="0" w:color="E3E3E3"/>
                        <w:left w:val="single" w:sz="2" w:space="0" w:color="E3E3E3"/>
                        <w:bottom w:val="single" w:sz="2" w:space="0" w:color="E3E3E3"/>
                        <w:right w:val="single" w:sz="2" w:space="0" w:color="E3E3E3"/>
                      </w:divBdr>
                      <w:divsChild>
                        <w:div w:id="1901748040">
                          <w:marLeft w:val="0"/>
                          <w:marRight w:val="0"/>
                          <w:marTop w:val="0"/>
                          <w:marBottom w:val="0"/>
                          <w:divBdr>
                            <w:top w:val="single" w:sz="2" w:space="0" w:color="E3E3E3"/>
                            <w:left w:val="single" w:sz="2" w:space="0" w:color="E3E3E3"/>
                            <w:bottom w:val="single" w:sz="2" w:space="0" w:color="E3E3E3"/>
                            <w:right w:val="single" w:sz="2" w:space="0" w:color="E3E3E3"/>
                          </w:divBdr>
                          <w:divsChild>
                            <w:div w:id="1067730378">
                              <w:marLeft w:val="0"/>
                              <w:marRight w:val="0"/>
                              <w:marTop w:val="100"/>
                              <w:marBottom w:val="100"/>
                              <w:divBdr>
                                <w:top w:val="single" w:sz="2" w:space="0" w:color="E3E3E3"/>
                                <w:left w:val="single" w:sz="2" w:space="0" w:color="E3E3E3"/>
                                <w:bottom w:val="single" w:sz="2" w:space="0" w:color="E3E3E3"/>
                                <w:right w:val="single" w:sz="2" w:space="0" w:color="E3E3E3"/>
                              </w:divBdr>
                              <w:divsChild>
                                <w:div w:id="1990937256">
                                  <w:marLeft w:val="0"/>
                                  <w:marRight w:val="0"/>
                                  <w:marTop w:val="0"/>
                                  <w:marBottom w:val="0"/>
                                  <w:divBdr>
                                    <w:top w:val="single" w:sz="2" w:space="0" w:color="E3E3E3"/>
                                    <w:left w:val="single" w:sz="2" w:space="0" w:color="E3E3E3"/>
                                    <w:bottom w:val="single" w:sz="2" w:space="0" w:color="E3E3E3"/>
                                    <w:right w:val="single" w:sz="2" w:space="0" w:color="E3E3E3"/>
                                  </w:divBdr>
                                  <w:divsChild>
                                    <w:div w:id="1535922685">
                                      <w:marLeft w:val="0"/>
                                      <w:marRight w:val="0"/>
                                      <w:marTop w:val="0"/>
                                      <w:marBottom w:val="0"/>
                                      <w:divBdr>
                                        <w:top w:val="single" w:sz="2" w:space="0" w:color="E3E3E3"/>
                                        <w:left w:val="single" w:sz="2" w:space="0" w:color="E3E3E3"/>
                                        <w:bottom w:val="single" w:sz="2" w:space="0" w:color="E3E3E3"/>
                                        <w:right w:val="single" w:sz="2" w:space="0" w:color="E3E3E3"/>
                                      </w:divBdr>
                                      <w:divsChild>
                                        <w:div w:id="776681431">
                                          <w:marLeft w:val="0"/>
                                          <w:marRight w:val="0"/>
                                          <w:marTop w:val="0"/>
                                          <w:marBottom w:val="0"/>
                                          <w:divBdr>
                                            <w:top w:val="single" w:sz="2" w:space="0" w:color="E3E3E3"/>
                                            <w:left w:val="single" w:sz="2" w:space="0" w:color="E3E3E3"/>
                                            <w:bottom w:val="single" w:sz="2" w:space="0" w:color="E3E3E3"/>
                                            <w:right w:val="single" w:sz="2" w:space="0" w:color="E3E3E3"/>
                                          </w:divBdr>
                                          <w:divsChild>
                                            <w:div w:id="1772627481">
                                              <w:marLeft w:val="0"/>
                                              <w:marRight w:val="0"/>
                                              <w:marTop w:val="0"/>
                                              <w:marBottom w:val="0"/>
                                              <w:divBdr>
                                                <w:top w:val="single" w:sz="2" w:space="0" w:color="E3E3E3"/>
                                                <w:left w:val="single" w:sz="2" w:space="0" w:color="E3E3E3"/>
                                                <w:bottom w:val="single" w:sz="2" w:space="0" w:color="E3E3E3"/>
                                                <w:right w:val="single" w:sz="2" w:space="0" w:color="E3E3E3"/>
                                              </w:divBdr>
                                              <w:divsChild>
                                                <w:div w:id="2000159603">
                                                  <w:marLeft w:val="0"/>
                                                  <w:marRight w:val="0"/>
                                                  <w:marTop w:val="0"/>
                                                  <w:marBottom w:val="0"/>
                                                  <w:divBdr>
                                                    <w:top w:val="single" w:sz="2" w:space="0" w:color="E3E3E3"/>
                                                    <w:left w:val="single" w:sz="2" w:space="0" w:color="E3E3E3"/>
                                                    <w:bottom w:val="single" w:sz="2" w:space="0" w:color="E3E3E3"/>
                                                    <w:right w:val="single" w:sz="2" w:space="0" w:color="E3E3E3"/>
                                                  </w:divBdr>
                                                  <w:divsChild>
                                                    <w:div w:id="9736353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88431383">
          <w:marLeft w:val="0"/>
          <w:marRight w:val="0"/>
          <w:marTop w:val="0"/>
          <w:marBottom w:val="0"/>
          <w:divBdr>
            <w:top w:val="none" w:sz="0" w:space="0" w:color="auto"/>
            <w:left w:val="none" w:sz="0" w:space="0" w:color="auto"/>
            <w:bottom w:val="none" w:sz="0" w:space="0" w:color="auto"/>
            <w:right w:val="none" w:sz="0" w:space="0" w:color="auto"/>
          </w:divBdr>
        </w:div>
      </w:divsChild>
    </w:div>
    <w:div w:id="477576242">
      <w:bodyDiv w:val="1"/>
      <w:marLeft w:val="0"/>
      <w:marRight w:val="0"/>
      <w:marTop w:val="0"/>
      <w:marBottom w:val="0"/>
      <w:divBdr>
        <w:top w:val="none" w:sz="0" w:space="0" w:color="auto"/>
        <w:left w:val="none" w:sz="0" w:space="0" w:color="auto"/>
        <w:bottom w:val="none" w:sz="0" w:space="0" w:color="auto"/>
        <w:right w:val="none" w:sz="0" w:space="0" w:color="auto"/>
      </w:divBdr>
      <w:divsChild>
        <w:div w:id="806554084">
          <w:marLeft w:val="0"/>
          <w:marRight w:val="0"/>
          <w:marTop w:val="0"/>
          <w:marBottom w:val="0"/>
          <w:divBdr>
            <w:top w:val="single" w:sz="2" w:space="0" w:color="E3E3E3"/>
            <w:left w:val="single" w:sz="2" w:space="0" w:color="E3E3E3"/>
            <w:bottom w:val="single" w:sz="2" w:space="0" w:color="E3E3E3"/>
            <w:right w:val="single" w:sz="2" w:space="0" w:color="E3E3E3"/>
          </w:divBdr>
          <w:divsChild>
            <w:div w:id="1232042000">
              <w:marLeft w:val="0"/>
              <w:marRight w:val="0"/>
              <w:marTop w:val="0"/>
              <w:marBottom w:val="0"/>
              <w:divBdr>
                <w:top w:val="single" w:sz="2" w:space="0" w:color="E3E3E3"/>
                <w:left w:val="single" w:sz="2" w:space="0" w:color="E3E3E3"/>
                <w:bottom w:val="single" w:sz="2" w:space="0" w:color="E3E3E3"/>
                <w:right w:val="single" w:sz="2" w:space="0" w:color="E3E3E3"/>
              </w:divBdr>
              <w:divsChild>
                <w:div w:id="297955087">
                  <w:marLeft w:val="0"/>
                  <w:marRight w:val="0"/>
                  <w:marTop w:val="0"/>
                  <w:marBottom w:val="0"/>
                  <w:divBdr>
                    <w:top w:val="single" w:sz="2" w:space="0" w:color="E3E3E3"/>
                    <w:left w:val="single" w:sz="2" w:space="0" w:color="E3E3E3"/>
                    <w:bottom w:val="single" w:sz="2" w:space="0" w:color="E3E3E3"/>
                    <w:right w:val="single" w:sz="2" w:space="0" w:color="E3E3E3"/>
                  </w:divBdr>
                  <w:divsChild>
                    <w:div w:id="257298967">
                      <w:marLeft w:val="0"/>
                      <w:marRight w:val="0"/>
                      <w:marTop w:val="0"/>
                      <w:marBottom w:val="0"/>
                      <w:divBdr>
                        <w:top w:val="single" w:sz="2" w:space="0" w:color="E3E3E3"/>
                        <w:left w:val="single" w:sz="2" w:space="0" w:color="E3E3E3"/>
                        <w:bottom w:val="single" w:sz="2" w:space="0" w:color="E3E3E3"/>
                        <w:right w:val="single" w:sz="2" w:space="0" w:color="E3E3E3"/>
                      </w:divBdr>
                      <w:divsChild>
                        <w:div w:id="1828205916">
                          <w:marLeft w:val="0"/>
                          <w:marRight w:val="0"/>
                          <w:marTop w:val="0"/>
                          <w:marBottom w:val="0"/>
                          <w:divBdr>
                            <w:top w:val="single" w:sz="2" w:space="0" w:color="E3E3E3"/>
                            <w:left w:val="single" w:sz="2" w:space="0" w:color="E3E3E3"/>
                            <w:bottom w:val="single" w:sz="2" w:space="0" w:color="E3E3E3"/>
                            <w:right w:val="single" w:sz="2" w:space="0" w:color="E3E3E3"/>
                          </w:divBdr>
                          <w:divsChild>
                            <w:div w:id="1723403961">
                              <w:marLeft w:val="0"/>
                              <w:marRight w:val="0"/>
                              <w:marTop w:val="100"/>
                              <w:marBottom w:val="100"/>
                              <w:divBdr>
                                <w:top w:val="single" w:sz="2" w:space="0" w:color="E3E3E3"/>
                                <w:left w:val="single" w:sz="2" w:space="0" w:color="E3E3E3"/>
                                <w:bottom w:val="single" w:sz="2" w:space="0" w:color="E3E3E3"/>
                                <w:right w:val="single" w:sz="2" w:space="0" w:color="E3E3E3"/>
                              </w:divBdr>
                              <w:divsChild>
                                <w:div w:id="1980843252">
                                  <w:marLeft w:val="0"/>
                                  <w:marRight w:val="0"/>
                                  <w:marTop w:val="0"/>
                                  <w:marBottom w:val="0"/>
                                  <w:divBdr>
                                    <w:top w:val="single" w:sz="2" w:space="0" w:color="E3E3E3"/>
                                    <w:left w:val="single" w:sz="2" w:space="0" w:color="E3E3E3"/>
                                    <w:bottom w:val="single" w:sz="2" w:space="0" w:color="E3E3E3"/>
                                    <w:right w:val="single" w:sz="2" w:space="0" w:color="E3E3E3"/>
                                  </w:divBdr>
                                  <w:divsChild>
                                    <w:div w:id="1119836176">
                                      <w:marLeft w:val="0"/>
                                      <w:marRight w:val="0"/>
                                      <w:marTop w:val="0"/>
                                      <w:marBottom w:val="0"/>
                                      <w:divBdr>
                                        <w:top w:val="single" w:sz="2" w:space="0" w:color="E3E3E3"/>
                                        <w:left w:val="single" w:sz="2" w:space="0" w:color="E3E3E3"/>
                                        <w:bottom w:val="single" w:sz="2" w:space="0" w:color="E3E3E3"/>
                                        <w:right w:val="single" w:sz="2" w:space="0" w:color="E3E3E3"/>
                                      </w:divBdr>
                                      <w:divsChild>
                                        <w:div w:id="1425151463">
                                          <w:marLeft w:val="0"/>
                                          <w:marRight w:val="0"/>
                                          <w:marTop w:val="0"/>
                                          <w:marBottom w:val="0"/>
                                          <w:divBdr>
                                            <w:top w:val="single" w:sz="2" w:space="0" w:color="E3E3E3"/>
                                            <w:left w:val="single" w:sz="2" w:space="0" w:color="E3E3E3"/>
                                            <w:bottom w:val="single" w:sz="2" w:space="0" w:color="E3E3E3"/>
                                            <w:right w:val="single" w:sz="2" w:space="0" w:color="E3E3E3"/>
                                          </w:divBdr>
                                          <w:divsChild>
                                            <w:div w:id="93523384">
                                              <w:marLeft w:val="0"/>
                                              <w:marRight w:val="0"/>
                                              <w:marTop w:val="0"/>
                                              <w:marBottom w:val="0"/>
                                              <w:divBdr>
                                                <w:top w:val="single" w:sz="2" w:space="0" w:color="E3E3E3"/>
                                                <w:left w:val="single" w:sz="2" w:space="0" w:color="E3E3E3"/>
                                                <w:bottom w:val="single" w:sz="2" w:space="0" w:color="E3E3E3"/>
                                                <w:right w:val="single" w:sz="2" w:space="0" w:color="E3E3E3"/>
                                              </w:divBdr>
                                              <w:divsChild>
                                                <w:div w:id="71464214">
                                                  <w:marLeft w:val="0"/>
                                                  <w:marRight w:val="0"/>
                                                  <w:marTop w:val="0"/>
                                                  <w:marBottom w:val="0"/>
                                                  <w:divBdr>
                                                    <w:top w:val="single" w:sz="2" w:space="0" w:color="E3E3E3"/>
                                                    <w:left w:val="single" w:sz="2" w:space="0" w:color="E3E3E3"/>
                                                    <w:bottom w:val="single" w:sz="2" w:space="0" w:color="E3E3E3"/>
                                                    <w:right w:val="single" w:sz="2" w:space="0" w:color="E3E3E3"/>
                                                  </w:divBdr>
                                                  <w:divsChild>
                                                    <w:div w:id="1387144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26501906">
          <w:marLeft w:val="0"/>
          <w:marRight w:val="0"/>
          <w:marTop w:val="0"/>
          <w:marBottom w:val="0"/>
          <w:divBdr>
            <w:top w:val="none" w:sz="0" w:space="0" w:color="auto"/>
            <w:left w:val="none" w:sz="0" w:space="0" w:color="auto"/>
            <w:bottom w:val="none" w:sz="0" w:space="0" w:color="auto"/>
            <w:right w:val="none" w:sz="0" w:space="0" w:color="auto"/>
          </w:divBdr>
        </w:div>
      </w:divsChild>
    </w:div>
    <w:div w:id="478688286">
      <w:bodyDiv w:val="1"/>
      <w:marLeft w:val="0"/>
      <w:marRight w:val="0"/>
      <w:marTop w:val="0"/>
      <w:marBottom w:val="0"/>
      <w:divBdr>
        <w:top w:val="none" w:sz="0" w:space="0" w:color="auto"/>
        <w:left w:val="none" w:sz="0" w:space="0" w:color="auto"/>
        <w:bottom w:val="none" w:sz="0" w:space="0" w:color="auto"/>
        <w:right w:val="none" w:sz="0" w:space="0" w:color="auto"/>
      </w:divBdr>
      <w:divsChild>
        <w:div w:id="911501690">
          <w:marLeft w:val="0"/>
          <w:marRight w:val="0"/>
          <w:marTop w:val="0"/>
          <w:marBottom w:val="0"/>
          <w:divBdr>
            <w:top w:val="none" w:sz="0" w:space="0" w:color="auto"/>
            <w:left w:val="none" w:sz="0" w:space="0" w:color="auto"/>
            <w:bottom w:val="none" w:sz="0" w:space="0" w:color="auto"/>
            <w:right w:val="none" w:sz="0" w:space="0" w:color="auto"/>
          </w:divBdr>
          <w:divsChild>
            <w:div w:id="95374139">
              <w:marLeft w:val="0"/>
              <w:marRight w:val="0"/>
              <w:marTop w:val="0"/>
              <w:marBottom w:val="0"/>
              <w:divBdr>
                <w:top w:val="none" w:sz="0" w:space="0" w:color="auto"/>
                <w:left w:val="none" w:sz="0" w:space="0" w:color="auto"/>
                <w:bottom w:val="none" w:sz="0" w:space="0" w:color="auto"/>
                <w:right w:val="none" w:sz="0" w:space="0" w:color="auto"/>
              </w:divBdr>
              <w:divsChild>
                <w:div w:id="13120099">
                  <w:marLeft w:val="0"/>
                  <w:marRight w:val="0"/>
                  <w:marTop w:val="0"/>
                  <w:marBottom w:val="0"/>
                  <w:divBdr>
                    <w:top w:val="none" w:sz="0" w:space="0" w:color="auto"/>
                    <w:left w:val="none" w:sz="0" w:space="0" w:color="auto"/>
                    <w:bottom w:val="none" w:sz="0" w:space="0" w:color="auto"/>
                    <w:right w:val="none" w:sz="0" w:space="0" w:color="auto"/>
                  </w:divBdr>
                  <w:divsChild>
                    <w:div w:id="1629509084">
                      <w:marLeft w:val="0"/>
                      <w:marRight w:val="0"/>
                      <w:marTop w:val="0"/>
                      <w:marBottom w:val="0"/>
                      <w:divBdr>
                        <w:top w:val="none" w:sz="0" w:space="0" w:color="auto"/>
                        <w:left w:val="none" w:sz="0" w:space="0" w:color="auto"/>
                        <w:bottom w:val="none" w:sz="0" w:space="0" w:color="auto"/>
                        <w:right w:val="none" w:sz="0" w:space="0" w:color="auto"/>
                      </w:divBdr>
                      <w:divsChild>
                        <w:div w:id="469520539">
                          <w:marLeft w:val="0"/>
                          <w:marRight w:val="0"/>
                          <w:marTop w:val="0"/>
                          <w:marBottom w:val="0"/>
                          <w:divBdr>
                            <w:top w:val="none" w:sz="0" w:space="0" w:color="auto"/>
                            <w:left w:val="none" w:sz="0" w:space="0" w:color="auto"/>
                            <w:bottom w:val="none" w:sz="0" w:space="0" w:color="auto"/>
                            <w:right w:val="none" w:sz="0" w:space="0" w:color="auto"/>
                          </w:divBdr>
                          <w:divsChild>
                            <w:div w:id="2096049076">
                              <w:marLeft w:val="0"/>
                              <w:marRight w:val="0"/>
                              <w:marTop w:val="0"/>
                              <w:marBottom w:val="0"/>
                              <w:divBdr>
                                <w:top w:val="none" w:sz="0" w:space="0" w:color="auto"/>
                                <w:left w:val="none" w:sz="0" w:space="0" w:color="auto"/>
                                <w:bottom w:val="none" w:sz="0" w:space="0" w:color="auto"/>
                                <w:right w:val="none" w:sz="0" w:space="0" w:color="auto"/>
                              </w:divBdr>
                              <w:divsChild>
                                <w:div w:id="136840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9660786">
      <w:bodyDiv w:val="1"/>
      <w:marLeft w:val="0"/>
      <w:marRight w:val="0"/>
      <w:marTop w:val="0"/>
      <w:marBottom w:val="0"/>
      <w:divBdr>
        <w:top w:val="none" w:sz="0" w:space="0" w:color="auto"/>
        <w:left w:val="none" w:sz="0" w:space="0" w:color="auto"/>
        <w:bottom w:val="none" w:sz="0" w:space="0" w:color="auto"/>
        <w:right w:val="none" w:sz="0" w:space="0" w:color="auto"/>
      </w:divBdr>
    </w:div>
    <w:div w:id="490103121">
      <w:bodyDiv w:val="1"/>
      <w:marLeft w:val="0"/>
      <w:marRight w:val="0"/>
      <w:marTop w:val="0"/>
      <w:marBottom w:val="0"/>
      <w:divBdr>
        <w:top w:val="none" w:sz="0" w:space="0" w:color="auto"/>
        <w:left w:val="none" w:sz="0" w:space="0" w:color="auto"/>
        <w:bottom w:val="none" w:sz="0" w:space="0" w:color="auto"/>
        <w:right w:val="none" w:sz="0" w:space="0" w:color="auto"/>
      </w:divBdr>
      <w:divsChild>
        <w:div w:id="1131945166">
          <w:marLeft w:val="0"/>
          <w:marRight w:val="0"/>
          <w:marTop w:val="0"/>
          <w:marBottom w:val="0"/>
          <w:divBdr>
            <w:top w:val="none" w:sz="0" w:space="0" w:color="auto"/>
            <w:left w:val="none" w:sz="0" w:space="0" w:color="auto"/>
            <w:bottom w:val="none" w:sz="0" w:space="0" w:color="auto"/>
            <w:right w:val="none" w:sz="0" w:space="0" w:color="auto"/>
          </w:divBdr>
          <w:divsChild>
            <w:div w:id="1367408755">
              <w:marLeft w:val="0"/>
              <w:marRight w:val="0"/>
              <w:marTop w:val="0"/>
              <w:marBottom w:val="0"/>
              <w:divBdr>
                <w:top w:val="none" w:sz="0" w:space="0" w:color="auto"/>
                <w:left w:val="none" w:sz="0" w:space="0" w:color="auto"/>
                <w:bottom w:val="none" w:sz="0" w:space="0" w:color="auto"/>
                <w:right w:val="none" w:sz="0" w:space="0" w:color="auto"/>
              </w:divBdr>
              <w:divsChild>
                <w:div w:id="843786398">
                  <w:marLeft w:val="0"/>
                  <w:marRight w:val="0"/>
                  <w:marTop w:val="0"/>
                  <w:marBottom w:val="0"/>
                  <w:divBdr>
                    <w:top w:val="none" w:sz="0" w:space="0" w:color="auto"/>
                    <w:left w:val="none" w:sz="0" w:space="0" w:color="auto"/>
                    <w:bottom w:val="none" w:sz="0" w:space="0" w:color="auto"/>
                    <w:right w:val="none" w:sz="0" w:space="0" w:color="auto"/>
                  </w:divBdr>
                  <w:divsChild>
                    <w:div w:id="869412328">
                      <w:marLeft w:val="0"/>
                      <w:marRight w:val="0"/>
                      <w:marTop w:val="0"/>
                      <w:marBottom w:val="0"/>
                      <w:divBdr>
                        <w:top w:val="none" w:sz="0" w:space="0" w:color="auto"/>
                        <w:left w:val="none" w:sz="0" w:space="0" w:color="auto"/>
                        <w:bottom w:val="none" w:sz="0" w:space="0" w:color="auto"/>
                        <w:right w:val="none" w:sz="0" w:space="0" w:color="auto"/>
                      </w:divBdr>
                      <w:divsChild>
                        <w:div w:id="312299343">
                          <w:marLeft w:val="0"/>
                          <w:marRight w:val="0"/>
                          <w:marTop w:val="0"/>
                          <w:marBottom w:val="0"/>
                          <w:divBdr>
                            <w:top w:val="none" w:sz="0" w:space="0" w:color="auto"/>
                            <w:left w:val="none" w:sz="0" w:space="0" w:color="auto"/>
                            <w:bottom w:val="none" w:sz="0" w:space="0" w:color="auto"/>
                            <w:right w:val="none" w:sz="0" w:space="0" w:color="auto"/>
                          </w:divBdr>
                          <w:divsChild>
                            <w:div w:id="767970480">
                              <w:marLeft w:val="0"/>
                              <w:marRight w:val="0"/>
                              <w:marTop w:val="0"/>
                              <w:marBottom w:val="0"/>
                              <w:divBdr>
                                <w:top w:val="none" w:sz="0" w:space="0" w:color="auto"/>
                                <w:left w:val="none" w:sz="0" w:space="0" w:color="auto"/>
                                <w:bottom w:val="none" w:sz="0" w:space="0" w:color="auto"/>
                                <w:right w:val="none" w:sz="0" w:space="0" w:color="auto"/>
                              </w:divBdr>
                              <w:divsChild>
                                <w:div w:id="12831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8156362">
      <w:bodyDiv w:val="1"/>
      <w:marLeft w:val="0"/>
      <w:marRight w:val="0"/>
      <w:marTop w:val="0"/>
      <w:marBottom w:val="0"/>
      <w:divBdr>
        <w:top w:val="none" w:sz="0" w:space="0" w:color="auto"/>
        <w:left w:val="none" w:sz="0" w:space="0" w:color="auto"/>
        <w:bottom w:val="none" w:sz="0" w:space="0" w:color="auto"/>
        <w:right w:val="none" w:sz="0" w:space="0" w:color="auto"/>
      </w:divBdr>
      <w:divsChild>
        <w:div w:id="490216751">
          <w:marLeft w:val="0"/>
          <w:marRight w:val="0"/>
          <w:marTop w:val="0"/>
          <w:marBottom w:val="0"/>
          <w:divBdr>
            <w:top w:val="none" w:sz="0" w:space="0" w:color="auto"/>
            <w:left w:val="none" w:sz="0" w:space="0" w:color="auto"/>
            <w:bottom w:val="none" w:sz="0" w:space="0" w:color="auto"/>
            <w:right w:val="none" w:sz="0" w:space="0" w:color="auto"/>
          </w:divBdr>
          <w:divsChild>
            <w:div w:id="284044946">
              <w:marLeft w:val="0"/>
              <w:marRight w:val="0"/>
              <w:marTop w:val="0"/>
              <w:marBottom w:val="0"/>
              <w:divBdr>
                <w:top w:val="none" w:sz="0" w:space="0" w:color="auto"/>
                <w:left w:val="none" w:sz="0" w:space="0" w:color="auto"/>
                <w:bottom w:val="none" w:sz="0" w:space="0" w:color="auto"/>
                <w:right w:val="none" w:sz="0" w:space="0" w:color="auto"/>
              </w:divBdr>
              <w:divsChild>
                <w:div w:id="1283733738">
                  <w:marLeft w:val="0"/>
                  <w:marRight w:val="0"/>
                  <w:marTop w:val="0"/>
                  <w:marBottom w:val="0"/>
                  <w:divBdr>
                    <w:top w:val="none" w:sz="0" w:space="0" w:color="auto"/>
                    <w:left w:val="none" w:sz="0" w:space="0" w:color="auto"/>
                    <w:bottom w:val="none" w:sz="0" w:space="0" w:color="auto"/>
                    <w:right w:val="none" w:sz="0" w:space="0" w:color="auto"/>
                  </w:divBdr>
                  <w:divsChild>
                    <w:div w:id="921061827">
                      <w:marLeft w:val="0"/>
                      <w:marRight w:val="0"/>
                      <w:marTop w:val="0"/>
                      <w:marBottom w:val="0"/>
                      <w:divBdr>
                        <w:top w:val="none" w:sz="0" w:space="0" w:color="auto"/>
                        <w:left w:val="none" w:sz="0" w:space="0" w:color="auto"/>
                        <w:bottom w:val="none" w:sz="0" w:space="0" w:color="auto"/>
                        <w:right w:val="none" w:sz="0" w:space="0" w:color="auto"/>
                      </w:divBdr>
                      <w:divsChild>
                        <w:div w:id="1286503904">
                          <w:marLeft w:val="0"/>
                          <w:marRight w:val="0"/>
                          <w:marTop w:val="0"/>
                          <w:marBottom w:val="0"/>
                          <w:divBdr>
                            <w:top w:val="none" w:sz="0" w:space="0" w:color="auto"/>
                            <w:left w:val="none" w:sz="0" w:space="0" w:color="auto"/>
                            <w:bottom w:val="none" w:sz="0" w:space="0" w:color="auto"/>
                            <w:right w:val="none" w:sz="0" w:space="0" w:color="auto"/>
                          </w:divBdr>
                          <w:divsChild>
                            <w:div w:id="1331256242">
                              <w:marLeft w:val="0"/>
                              <w:marRight w:val="0"/>
                              <w:marTop w:val="0"/>
                              <w:marBottom w:val="0"/>
                              <w:divBdr>
                                <w:top w:val="none" w:sz="0" w:space="0" w:color="auto"/>
                                <w:left w:val="none" w:sz="0" w:space="0" w:color="auto"/>
                                <w:bottom w:val="none" w:sz="0" w:space="0" w:color="auto"/>
                                <w:right w:val="none" w:sz="0" w:space="0" w:color="auto"/>
                              </w:divBdr>
                              <w:divsChild>
                                <w:div w:id="26681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5094275">
      <w:bodyDiv w:val="1"/>
      <w:marLeft w:val="0"/>
      <w:marRight w:val="0"/>
      <w:marTop w:val="0"/>
      <w:marBottom w:val="0"/>
      <w:divBdr>
        <w:top w:val="none" w:sz="0" w:space="0" w:color="auto"/>
        <w:left w:val="none" w:sz="0" w:space="0" w:color="auto"/>
        <w:bottom w:val="none" w:sz="0" w:space="0" w:color="auto"/>
        <w:right w:val="none" w:sz="0" w:space="0" w:color="auto"/>
      </w:divBdr>
      <w:divsChild>
        <w:div w:id="1807309194">
          <w:marLeft w:val="0"/>
          <w:marRight w:val="0"/>
          <w:marTop w:val="0"/>
          <w:marBottom w:val="0"/>
          <w:divBdr>
            <w:top w:val="none" w:sz="0" w:space="0" w:color="auto"/>
            <w:left w:val="none" w:sz="0" w:space="0" w:color="auto"/>
            <w:bottom w:val="none" w:sz="0" w:space="0" w:color="auto"/>
            <w:right w:val="none" w:sz="0" w:space="0" w:color="auto"/>
          </w:divBdr>
          <w:divsChild>
            <w:div w:id="1147161214">
              <w:marLeft w:val="0"/>
              <w:marRight w:val="0"/>
              <w:marTop w:val="0"/>
              <w:marBottom w:val="0"/>
              <w:divBdr>
                <w:top w:val="none" w:sz="0" w:space="0" w:color="auto"/>
                <w:left w:val="none" w:sz="0" w:space="0" w:color="auto"/>
                <w:bottom w:val="none" w:sz="0" w:space="0" w:color="auto"/>
                <w:right w:val="none" w:sz="0" w:space="0" w:color="auto"/>
              </w:divBdr>
              <w:divsChild>
                <w:div w:id="915748659">
                  <w:marLeft w:val="0"/>
                  <w:marRight w:val="0"/>
                  <w:marTop w:val="0"/>
                  <w:marBottom w:val="0"/>
                  <w:divBdr>
                    <w:top w:val="none" w:sz="0" w:space="0" w:color="auto"/>
                    <w:left w:val="none" w:sz="0" w:space="0" w:color="auto"/>
                    <w:bottom w:val="none" w:sz="0" w:space="0" w:color="auto"/>
                    <w:right w:val="none" w:sz="0" w:space="0" w:color="auto"/>
                  </w:divBdr>
                  <w:divsChild>
                    <w:div w:id="368578309">
                      <w:marLeft w:val="0"/>
                      <w:marRight w:val="0"/>
                      <w:marTop w:val="0"/>
                      <w:marBottom w:val="0"/>
                      <w:divBdr>
                        <w:top w:val="none" w:sz="0" w:space="0" w:color="auto"/>
                        <w:left w:val="none" w:sz="0" w:space="0" w:color="auto"/>
                        <w:bottom w:val="none" w:sz="0" w:space="0" w:color="auto"/>
                        <w:right w:val="none" w:sz="0" w:space="0" w:color="auto"/>
                      </w:divBdr>
                      <w:divsChild>
                        <w:div w:id="1528055857">
                          <w:marLeft w:val="0"/>
                          <w:marRight w:val="0"/>
                          <w:marTop w:val="0"/>
                          <w:marBottom w:val="0"/>
                          <w:divBdr>
                            <w:top w:val="none" w:sz="0" w:space="0" w:color="auto"/>
                            <w:left w:val="none" w:sz="0" w:space="0" w:color="auto"/>
                            <w:bottom w:val="none" w:sz="0" w:space="0" w:color="auto"/>
                            <w:right w:val="none" w:sz="0" w:space="0" w:color="auto"/>
                          </w:divBdr>
                          <w:divsChild>
                            <w:div w:id="1749381624">
                              <w:marLeft w:val="0"/>
                              <w:marRight w:val="0"/>
                              <w:marTop w:val="0"/>
                              <w:marBottom w:val="0"/>
                              <w:divBdr>
                                <w:top w:val="none" w:sz="0" w:space="0" w:color="auto"/>
                                <w:left w:val="none" w:sz="0" w:space="0" w:color="auto"/>
                                <w:bottom w:val="none" w:sz="0" w:space="0" w:color="auto"/>
                                <w:right w:val="none" w:sz="0" w:space="0" w:color="auto"/>
                              </w:divBdr>
                              <w:divsChild>
                                <w:div w:id="134894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4391886">
      <w:bodyDiv w:val="1"/>
      <w:marLeft w:val="0"/>
      <w:marRight w:val="0"/>
      <w:marTop w:val="0"/>
      <w:marBottom w:val="0"/>
      <w:divBdr>
        <w:top w:val="none" w:sz="0" w:space="0" w:color="auto"/>
        <w:left w:val="none" w:sz="0" w:space="0" w:color="auto"/>
        <w:bottom w:val="none" w:sz="0" w:space="0" w:color="auto"/>
        <w:right w:val="none" w:sz="0" w:space="0" w:color="auto"/>
      </w:divBdr>
      <w:divsChild>
        <w:div w:id="1163467448">
          <w:marLeft w:val="0"/>
          <w:marRight w:val="0"/>
          <w:marTop w:val="0"/>
          <w:marBottom w:val="0"/>
          <w:divBdr>
            <w:top w:val="none" w:sz="0" w:space="0" w:color="auto"/>
            <w:left w:val="none" w:sz="0" w:space="0" w:color="auto"/>
            <w:bottom w:val="none" w:sz="0" w:space="0" w:color="auto"/>
            <w:right w:val="none" w:sz="0" w:space="0" w:color="auto"/>
          </w:divBdr>
          <w:divsChild>
            <w:div w:id="577247332">
              <w:marLeft w:val="0"/>
              <w:marRight w:val="0"/>
              <w:marTop w:val="0"/>
              <w:marBottom w:val="0"/>
              <w:divBdr>
                <w:top w:val="none" w:sz="0" w:space="0" w:color="auto"/>
                <w:left w:val="none" w:sz="0" w:space="0" w:color="auto"/>
                <w:bottom w:val="none" w:sz="0" w:space="0" w:color="auto"/>
                <w:right w:val="none" w:sz="0" w:space="0" w:color="auto"/>
              </w:divBdr>
              <w:divsChild>
                <w:div w:id="1596356637">
                  <w:marLeft w:val="0"/>
                  <w:marRight w:val="0"/>
                  <w:marTop w:val="0"/>
                  <w:marBottom w:val="0"/>
                  <w:divBdr>
                    <w:top w:val="none" w:sz="0" w:space="0" w:color="auto"/>
                    <w:left w:val="none" w:sz="0" w:space="0" w:color="auto"/>
                    <w:bottom w:val="none" w:sz="0" w:space="0" w:color="auto"/>
                    <w:right w:val="none" w:sz="0" w:space="0" w:color="auto"/>
                  </w:divBdr>
                  <w:divsChild>
                    <w:div w:id="430317646">
                      <w:marLeft w:val="0"/>
                      <w:marRight w:val="0"/>
                      <w:marTop w:val="0"/>
                      <w:marBottom w:val="0"/>
                      <w:divBdr>
                        <w:top w:val="none" w:sz="0" w:space="0" w:color="auto"/>
                        <w:left w:val="none" w:sz="0" w:space="0" w:color="auto"/>
                        <w:bottom w:val="none" w:sz="0" w:space="0" w:color="auto"/>
                        <w:right w:val="none" w:sz="0" w:space="0" w:color="auto"/>
                      </w:divBdr>
                      <w:divsChild>
                        <w:div w:id="2115323843">
                          <w:marLeft w:val="0"/>
                          <w:marRight w:val="0"/>
                          <w:marTop w:val="0"/>
                          <w:marBottom w:val="0"/>
                          <w:divBdr>
                            <w:top w:val="none" w:sz="0" w:space="0" w:color="auto"/>
                            <w:left w:val="none" w:sz="0" w:space="0" w:color="auto"/>
                            <w:bottom w:val="none" w:sz="0" w:space="0" w:color="auto"/>
                            <w:right w:val="none" w:sz="0" w:space="0" w:color="auto"/>
                          </w:divBdr>
                          <w:divsChild>
                            <w:div w:id="1223907124">
                              <w:marLeft w:val="0"/>
                              <w:marRight w:val="0"/>
                              <w:marTop w:val="0"/>
                              <w:marBottom w:val="0"/>
                              <w:divBdr>
                                <w:top w:val="none" w:sz="0" w:space="0" w:color="auto"/>
                                <w:left w:val="none" w:sz="0" w:space="0" w:color="auto"/>
                                <w:bottom w:val="none" w:sz="0" w:space="0" w:color="auto"/>
                                <w:right w:val="none" w:sz="0" w:space="0" w:color="auto"/>
                              </w:divBdr>
                              <w:divsChild>
                                <w:div w:id="91608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8905871">
      <w:bodyDiv w:val="1"/>
      <w:marLeft w:val="0"/>
      <w:marRight w:val="0"/>
      <w:marTop w:val="0"/>
      <w:marBottom w:val="0"/>
      <w:divBdr>
        <w:top w:val="none" w:sz="0" w:space="0" w:color="auto"/>
        <w:left w:val="none" w:sz="0" w:space="0" w:color="auto"/>
        <w:bottom w:val="none" w:sz="0" w:space="0" w:color="auto"/>
        <w:right w:val="none" w:sz="0" w:space="0" w:color="auto"/>
      </w:divBdr>
    </w:div>
    <w:div w:id="549726080">
      <w:bodyDiv w:val="1"/>
      <w:marLeft w:val="0"/>
      <w:marRight w:val="0"/>
      <w:marTop w:val="0"/>
      <w:marBottom w:val="0"/>
      <w:divBdr>
        <w:top w:val="none" w:sz="0" w:space="0" w:color="auto"/>
        <w:left w:val="none" w:sz="0" w:space="0" w:color="auto"/>
        <w:bottom w:val="none" w:sz="0" w:space="0" w:color="auto"/>
        <w:right w:val="none" w:sz="0" w:space="0" w:color="auto"/>
      </w:divBdr>
      <w:divsChild>
        <w:div w:id="550581980">
          <w:marLeft w:val="0"/>
          <w:marRight w:val="0"/>
          <w:marTop w:val="0"/>
          <w:marBottom w:val="0"/>
          <w:divBdr>
            <w:top w:val="none" w:sz="0" w:space="0" w:color="auto"/>
            <w:left w:val="none" w:sz="0" w:space="0" w:color="auto"/>
            <w:bottom w:val="none" w:sz="0" w:space="0" w:color="auto"/>
            <w:right w:val="none" w:sz="0" w:space="0" w:color="auto"/>
          </w:divBdr>
          <w:divsChild>
            <w:div w:id="425420988">
              <w:marLeft w:val="0"/>
              <w:marRight w:val="0"/>
              <w:marTop w:val="0"/>
              <w:marBottom w:val="0"/>
              <w:divBdr>
                <w:top w:val="none" w:sz="0" w:space="0" w:color="auto"/>
                <w:left w:val="none" w:sz="0" w:space="0" w:color="auto"/>
                <w:bottom w:val="none" w:sz="0" w:space="0" w:color="auto"/>
                <w:right w:val="none" w:sz="0" w:space="0" w:color="auto"/>
              </w:divBdr>
              <w:divsChild>
                <w:div w:id="1524980212">
                  <w:marLeft w:val="0"/>
                  <w:marRight w:val="0"/>
                  <w:marTop w:val="0"/>
                  <w:marBottom w:val="0"/>
                  <w:divBdr>
                    <w:top w:val="none" w:sz="0" w:space="0" w:color="auto"/>
                    <w:left w:val="none" w:sz="0" w:space="0" w:color="auto"/>
                    <w:bottom w:val="none" w:sz="0" w:space="0" w:color="auto"/>
                    <w:right w:val="none" w:sz="0" w:space="0" w:color="auto"/>
                  </w:divBdr>
                  <w:divsChild>
                    <w:div w:id="2131969958">
                      <w:marLeft w:val="0"/>
                      <w:marRight w:val="0"/>
                      <w:marTop w:val="0"/>
                      <w:marBottom w:val="0"/>
                      <w:divBdr>
                        <w:top w:val="none" w:sz="0" w:space="0" w:color="auto"/>
                        <w:left w:val="none" w:sz="0" w:space="0" w:color="auto"/>
                        <w:bottom w:val="none" w:sz="0" w:space="0" w:color="auto"/>
                        <w:right w:val="none" w:sz="0" w:space="0" w:color="auto"/>
                      </w:divBdr>
                      <w:divsChild>
                        <w:div w:id="1350376717">
                          <w:marLeft w:val="0"/>
                          <w:marRight w:val="0"/>
                          <w:marTop w:val="0"/>
                          <w:marBottom w:val="0"/>
                          <w:divBdr>
                            <w:top w:val="none" w:sz="0" w:space="0" w:color="auto"/>
                            <w:left w:val="none" w:sz="0" w:space="0" w:color="auto"/>
                            <w:bottom w:val="none" w:sz="0" w:space="0" w:color="auto"/>
                            <w:right w:val="none" w:sz="0" w:space="0" w:color="auto"/>
                          </w:divBdr>
                          <w:divsChild>
                            <w:div w:id="177886606">
                              <w:marLeft w:val="0"/>
                              <w:marRight w:val="0"/>
                              <w:marTop w:val="0"/>
                              <w:marBottom w:val="0"/>
                              <w:divBdr>
                                <w:top w:val="none" w:sz="0" w:space="0" w:color="auto"/>
                                <w:left w:val="none" w:sz="0" w:space="0" w:color="auto"/>
                                <w:bottom w:val="none" w:sz="0" w:space="0" w:color="auto"/>
                                <w:right w:val="none" w:sz="0" w:space="0" w:color="auto"/>
                              </w:divBdr>
                              <w:divsChild>
                                <w:div w:id="184608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5511860">
      <w:bodyDiv w:val="1"/>
      <w:marLeft w:val="0"/>
      <w:marRight w:val="0"/>
      <w:marTop w:val="0"/>
      <w:marBottom w:val="0"/>
      <w:divBdr>
        <w:top w:val="none" w:sz="0" w:space="0" w:color="auto"/>
        <w:left w:val="none" w:sz="0" w:space="0" w:color="auto"/>
        <w:bottom w:val="none" w:sz="0" w:space="0" w:color="auto"/>
        <w:right w:val="none" w:sz="0" w:space="0" w:color="auto"/>
      </w:divBdr>
    </w:div>
    <w:div w:id="566304784">
      <w:bodyDiv w:val="1"/>
      <w:marLeft w:val="0"/>
      <w:marRight w:val="0"/>
      <w:marTop w:val="0"/>
      <w:marBottom w:val="0"/>
      <w:divBdr>
        <w:top w:val="none" w:sz="0" w:space="0" w:color="auto"/>
        <w:left w:val="none" w:sz="0" w:space="0" w:color="auto"/>
        <w:bottom w:val="none" w:sz="0" w:space="0" w:color="auto"/>
        <w:right w:val="none" w:sz="0" w:space="0" w:color="auto"/>
      </w:divBdr>
    </w:div>
    <w:div w:id="579365545">
      <w:bodyDiv w:val="1"/>
      <w:marLeft w:val="0"/>
      <w:marRight w:val="0"/>
      <w:marTop w:val="0"/>
      <w:marBottom w:val="0"/>
      <w:divBdr>
        <w:top w:val="none" w:sz="0" w:space="0" w:color="auto"/>
        <w:left w:val="none" w:sz="0" w:space="0" w:color="auto"/>
        <w:bottom w:val="none" w:sz="0" w:space="0" w:color="auto"/>
        <w:right w:val="none" w:sz="0" w:space="0" w:color="auto"/>
      </w:divBdr>
    </w:div>
    <w:div w:id="610092773">
      <w:bodyDiv w:val="1"/>
      <w:marLeft w:val="0"/>
      <w:marRight w:val="0"/>
      <w:marTop w:val="0"/>
      <w:marBottom w:val="0"/>
      <w:divBdr>
        <w:top w:val="none" w:sz="0" w:space="0" w:color="auto"/>
        <w:left w:val="none" w:sz="0" w:space="0" w:color="auto"/>
        <w:bottom w:val="none" w:sz="0" w:space="0" w:color="auto"/>
        <w:right w:val="none" w:sz="0" w:space="0" w:color="auto"/>
      </w:divBdr>
      <w:divsChild>
        <w:div w:id="1729721165">
          <w:marLeft w:val="0"/>
          <w:marRight w:val="0"/>
          <w:marTop w:val="0"/>
          <w:marBottom w:val="0"/>
          <w:divBdr>
            <w:top w:val="single" w:sz="2" w:space="0" w:color="E3E3E3"/>
            <w:left w:val="single" w:sz="2" w:space="0" w:color="E3E3E3"/>
            <w:bottom w:val="single" w:sz="2" w:space="0" w:color="E3E3E3"/>
            <w:right w:val="single" w:sz="2" w:space="0" w:color="E3E3E3"/>
          </w:divBdr>
          <w:divsChild>
            <w:div w:id="553976231">
              <w:marLeft w:val="0"/>
              <w:marRight w:val="0"/>
              <w:marTop w:val="0"/>
              <w:marBottom w:val="0"/>
              <w:divBdr>
                <w:top w:val="single" w:sz="2" w:space="0" w:color="E3E3E3"/>
                <w:left w:val="single" w:sz="2" w:space="0" w:color="E3E3E3"/>
                <w:bottom w:val="single" w:sz="2" w:space="0" w:color="E3E3E3"/>
                <w:right w:val="single" w:sz="2" w:space="0" w:color="E3E3E3"/>
              </w:divBdr>
              <w:divsChild>
                <w:div w:id="772167580">
                  <w:marLeft w:val="0"/>
                  <w:marRight w:val="0"/>
                  <w:marTop w:val="0"/>
                  <w:marBottom w:val="0"/>
                  <w:divBdr>
                    <w:top w:val="single" w:sz="2" w:space="0" w:color="E3E3E3"/>
                    <w:left w:val="single" w:sz="2" w:space="0" w:color="E3E3E3"/>
                    <w:bottom w:val="single" w:sz="2" w:space="0" w:color="E3E3E3"/>
                    <w:right w:val="single" w:sz="2" w:space="0" w:color="E3E3E3"/>
                  </w:divBdr>
                  <w:divsChild>
                    <w:div w:id="679281452">
                      <w:marLeft w:val="0"/>
                      <w:marRight w:val="0"/>
                      <w:marTop w:val="0"/>
                      <w:marBottom w:val="0"/>
                      <w:divBdr>
                        <w:top w:val="single" w:sz="2" w:space="0" w:color="E3E3E3"/>
                        <w:left w:val="single" w:sz="2" w:space="0" w:color="E3E3E3"/>
                        <w:bottom w:val="single" w:sz="2" w:space="0" w:color="E3E3E3"/>
                        <w:right w:val="single" w:sz="2" w:space="0" w:color="E3E3E3"/>
                      </w:divBdr>
                      <w:divsChild>
                        <w:div w:id="1889949806">
                          <w:marLeft w:val="0"/>
                          <w:marRight w:val="0"/>
                          <w:marTop w:val="0"/>
                          <w:marBottom w:val="0"/>
                          <w:divBdr>
                            <w:top w:val="single" w:sz="2" w:space="0" w:color="E3E3E3"/>
                            <w:left w:val="single" w:sz="2" w:space="0" w:color="E3E3E3"/>
                            <w:bottom w:val="single" w:sz="2" w:space="0" w:color="E3E3E3"/>
                            <w:right w:val="single" w:sz="2" w:space="0" w:color="E3E3E3"/>
                          </w:divBdr>
                          <w:divsChild>
                            <w:div w:id="1037269717">
                              <w:marLeft w:val="0"/>
                              <w:marRight w:val="0"/>
                              <w:marTop w:val="100"/>
                              <w:marBottom w:val="100"/>
                              <w:divBdr>
                                <w:top w:val="single" w:sz="2" w:space="0" w:color="E3E3E3"/>
                                <w:left w:val="single" w:sz="2" w:space="0" w:color="E3E3E3"/>
                                <w:bottom w:val="single" w:sz="2" w:space="0" w:color="E3E3E3"/>
                                <w:right w:val="single" w:sz="2" w:space="0" w:color="E3E3E3"/>
                              </w:divBdr>
                              <w:divsChild>
                                <w:div w:id="2002657634">
                                  <w:marLeft w:val="0"/>
                                  <w:marRight w:val="0"/>
                                  <w:marTop w:val="0"/>
                                  <w:marBottom w:val="0"/>
                                  <w:divBdr>
                                    <w:top w:val="single" w:sz="2" w:space="0" w:color="E3E3E3"/>
                                    <w:left w:val="single" w:sz="2" w:space="0" w:color="E3E3E3"/>
                                    <w:bottom w:val="single" w:sz="2" w:space="0" w:color="E3E3E3"/>
                                    <w:right w:val="single" w:sz="2" w:space="0" w:color="E3E3E3"/>
                                  </w:divBdr>
                                  <w:divsChild>
                                    <w:div w:id="1501265165">
                                      <w:marLeft w:val="0"/>
                                      <w:marRight w:val="0"/>
                                      <w:marTop w:val="0"/>
                                      <w:marBottom w:val="0"/>
                                      <w:divBdr>
                                        <w:top w:val="single" w:sz="2" w:space="0" w:color="E3E3E3"/>
                                        <w:left w:val="single" w:sz="2" w:space="0" w:color="E3E3E3"/>
                                        <w:bottom w:val="single" w:sz="2" w:space="0" w:color="E3E3E3"/>
                                        <w:right w:val="single" w:sz="2" w:space="0" w:color="E3E3E3"/>
                                      </w:divBdr>
                                      <w:divsChild>
                                        <w:div w:id="902371919">
                                          <w:marLeft w:val="0"/>
                                          <w:marRight w:val="0"/>
                                          <w:marTop w:val="0"/>
                                          <w:marBottom w:val="0"/>
                                          <w:divBdr>
                                            <w:top w:val="single" w:sz="2" w:space="0" w:color="E3E3E3"/>
                                            <w:left w:val="single" w:sz="2" w:space="0" w:color="E3E3E3"/>
                                            <w:bottom w:val="single" w:sz="2" w:space="0" w:color="E3E3E3"/>
                                            <w:right w:val="single" w:sz="2" w:space="0" w:color="E3E3E3"/>
                                          </w:divBdr>
                                          <w:divsChild>
                                            <w:div w:id="1902935137">
                                              <w:marLeft w:val="0"/>
                                              <w:marRight w:val="0"/>
                                              <w:marTop w:val="0"/>
                                              <w:marBottom w:val="0"/>
                                              <w:divBdr>
                                                <w:top w:val="single" w:sz="2" w:space="0" w:color="E3E3E3"/>
                                                <w:left w:val="single" w:sz="2" w:space="0" w:color="E3E3E3"/>
                                                <w:bottom w:val="single" w:sz="2" w:space="0" w:color="E3E3E3"/>
                                                <w:right w:val="single" w:sz="2" w:space="0" w:color="E3E3E3"/>
                                              </w:divBdr>
                                              <w:divsChild>
                                                <w:div w:id="1338851742">
                                                  <w:marLeft w:val="0"/>
                                                  <w:marRight w:val="0"/>
                                                  <w:marTop w:val="0"/>
                                                  <w:marBottom w:val="0"/>
                                                  <w:divBdr>
                                                    <w:top w:val="single" w:sz="2" w:space="0" w:color="E3E3E3"/>
                                                    <w:left w:val="single" w:sz="2" w:space="0" w:color="E3E3E3"/>
                                                    <w:bottom w:val="single" w:sz="2" w:space="0" w:color="E3E3E3"/>
                                                    <w:right w:val="single" w:sz="2" w:space="0" w:color="E3E3E3"/>
                                                  </w:divBdr>
                                                  <w:divsChild>
                                                    <w:div w:id="6615421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57869058">
          <w:marLeft w:val="0"/>
          <w:marRight w:val="0"/>
          <w:marTop w:val="0"/>
          <w:marBottom w:val="0"/>
          <w:divBdr>
            <w:top w:val="none" w:sz="0" w:space="0" w:color="auto"/>
            <w:left w:val="none" w:sz="0" w:space="0" w:color="auto"/>
            <w:bottom w:val="none" w:sz="0" w:space="0" w:color="auto"/>
            <w:right w:val="none" w:sz="0" w:space="0" w:color="auto"/>
          </w:divBdr>
        </w:div>
      </w:divsChild>
    </w:div>
    <w:div w:id="619262246">
      <w:bodyDiv w:val="1"/>
      <w:marLeft w:val="0"/>
      <w:marRight w:val="0"/>
      <w:marTop w:val="0"/>
      <w:marBottom w:val="0"/>
      <w:divBdr>
        <w:top w:val="none" w:sz="0" w:space="0" w:color="auto"/>
        <w:left w:val="none" w:sz="0" w:space="0" w:color="auto"/>
        <w:bottom w:val="none" w:sz="0" w:space="0" w:color="auto"/>
        <w:right w:val="none" w:sz="0" w:space="0" w:color="auto"/>
      </w:divBdr>
    </w:div>
    <w:div w:id="636105331">
      <w:bodyDiv w:val="1"/>
      <w:marLeft w:val="0"/>
      <w:marRight w:val="0"/>
      <w:marTop w:val="0"/>
      <w:marBottom w:val="0"/>
      <w:divBdr>
        <w:top w:val="none" w:sz="0" w:space="0" w:color="auto"/>
        <w:left w:val="none" w:sz="0" w:space="0" w:color="auto"/>
        <w:bottom w:val="none" w:sz="0" w:space="0" w:color="auto"/>
        <w:right w:val="none" w:sz="0" w:space="0" w:color="auto"/>
      </w:divBdr>
      <w:divsChild>
        <w:div w:id="1358773246">
          <w:marLeft w:val="0"/>
          <w:marRight w:val="0"/>
          <w:marTop w:val="0"/>
          <w:marBottom w:val="0"/>
          <w:divBdr>
            <w:top w:val="single" w:sz="2" w:space="0" w:color="E3E3E3"/>
            <w:left w:val="single" w:sz="2" w:space="0" w:color="E3E3E3"/>
            <w:bottom w:val="single" w:sz="2" w:space="0" w:color="E3E3E3"/>
            <w:right w:val="single" w:sz="2" w:space="0" w:color="E3E3E3"/>
          </w:divBdr>
          <w:divsChild>
            <w:div w:id="1677924225">
              <w:marLeft w:val="0"/>
              <w:marRight w:val="0"/>
              <w:marTop w:val="0"/>
              <w:marBottom w:val="0"/>
              <w:divBdr>
                <w:top w:val="single" w:sz="2" w:space="0" w:color="E3E3E3"/>
                <w:left w:val="single" w:sz="2" w:space="0" w:color="E3E3E3"/>
                <w:bottom w:val="single" w:sz="2" w:space="0" w:color="E3E3E3"/>
                <w:right w:val="single" w:sz="2" w:space="0" w:color="E3E3E3"/>
              </w:divBdr>
              <w:divsChild>
                <w:div w:id="1658419765">
                  <w:marLeft w:val="0"/>
                  <w:marRight w:val="0"/>
                  <w:marTop w:val="0"/>
                  <w:marBottom w:val="0"/>
                  <w:divBdr>
                    <w:top w:val="single" w:sz="2" w:space="0" w:color="E3E3E3"/>
                    <w:left w:val="single" w:sz="2" w:space="0" w:color="E3E3E3"/>
                    <w:bottom w:val="single" w:sz="2" w:space="0" w:color="E3E3E3"/>
                    <w:right w:val="single" w:sz="2" w:space="0" w:color="E3E3E3"/>
                  </w:divBdr>
                  <w:divsChild>
                    <w:div w:id="1092242430">
                      <w:marLeft w:val="0"/>
                      <w:marRight w:val="0"/>
                      <w:marTop w:val="0"/>
                      <w:marBottom w:val="0"/>
                      <w:divBdr>
                        <w:top w:val="single" w:sz="2" w:space="0" w:color="E3E3E3"/>
                        <w:left w:val="single" w:sz="2" w:space="0" w:color="E3E3E3"/>
                        <w:bottom w:val="single" w:sz="2" w:space="0" w:color="E3E3E3"/>
                        <w:right w:val="single" w:sz="2" w:space="0" w:color="E3E3E3"/>
                      </w:divBdr>
                      <w:divsChild>
                        <w:div w:id="1613975919">
                          <w:marLeft w:val="0"/>
                          <w:marRight w:val="0"/>
                          <w:marTop w:val="0"/>
                          <w:marBottom w:val="0"/>
                          <w:divBdr>
                            <w:top w:val="single" w:sz="2" w:space="0" w:color="E3E3E3"/>
                            <w:left w:val="single" w:sz="2" w:space="0" w:color="E3E3E3"/>
                            <w:bottom w:val="single" w:sz="2" w:space="0" w:color="E3E3E3"/>
                            <w:right w:val="single" w:sz="2" w:space="0" w:color="E3E3E3"/>
                          </w:divBdr>
                          <w:divsChild>
                            <w:div w:id="702905722">
                              <w:marLeft w:val="0"/>
                              <w:marRight w:val="0"/>
                              <w:marTop w:val="100"/>
                              <w:marBottom w:val="100"/>
                              <w:divBdr>
                                <w:top w:val="single" w:sz="2" w:space="0" w:color="E3E3E3"/>
                                <w:left w:val="single" w:sz="2" w:space="0" w:color="E3E3E3"/>
                                <w:bottom w:val="single" w:sz="2" w:space="0" w:color="E3E3E3"/>
                                <w:right w:val="single" w:sz="2" w:space="0" w:color="E3E3E3"/>
                              </w:divBdr>
                              <w:divsChild>
                                <w:div w:id="1546599816">
                                  <w:marLeft w:val="0"/>
                                  <w:marRight w:val="0"/>
                                  <w:marTop w:val="0"/>
                                  <w:marBottom w:val="0"/>
                                  <w:divBdr>
                                    <w:top w:val="single" w:sz="2" w:space="0" w:color="E3E3E3"/>
                                    <w:left w:val="single" w:sz="2" w:space="0" w:color="E3E3E3"/>
                                    <w:bottom w:val="single" w:sz="2" w:space="0" w:color="E3E3E3"/>
                                    <w:right w:val="single" w:sz="2" w:space="0" w:color="E3E3E3"/>
                                  </w:divBdr>
                                  <w:divsChild>
                                    <w:div w:id="214853291">
                                      <w:marLeft w:val="0"/>
                                      <w:marRight w:val="0"/>
                                      <w:marTop w:val="0"/>
                                      <w:marBottom w:val="0"/>
                                      <w:divBdr>
                                        <w:top w:val="single" w:sz="2" w:space="0" w:color="E3E3E3"/>
                                        <w:left w:val="single" w:sz="2" w:space="0" w:color="E3E3E3"/>
                                        <w:bottom w:val="single" w:sz="2" w:space="0" w:color="E3E3E3"/>
                                        <w:right w:val="single" w:sz="2" w:space="0" w:color="E3E3E3"/>
                                      </w:divBdr>
                                      <w:divsChild>
                                        <w:div w:id="641543391">
                                          <w:marLeft w:val="0"/>
                                          <w:marRight w:val="0"/>
                                          <w:marTop w:val="0"/>
                                          <w:marBottom w:val="0"/>
                                          <w:divBdr>
                                            <w:top w:val="single" w:sz="2" w:space="0" w:color="E3E3E3"/>
                                            <w:left w:val="single" w:sz="2" w:space="0" w:color="E3E3E3"/>
                                            <w:bottom w:val="single" w:sz="2" w:space="0" w:color="E3E3E3"/>
                                            <w:right w:val="single" w:sz="2" w:space="0" w:color="E3E3E3"/>
                                          </w:divBdr>
                                          <w:divsChild>
                                            <w:div w:id="543443500">
                                              <w:marLeft w:val="0"/>
                                              <w:marRight w:val="0"/>
                                              <w:marTop w:val="0"/>
                                              <w:marBottom w:val="0"/>
                                              <w:divBdr>
                                                <w:top w:val="single" w:sz="2" w:space="0" w:color="E3E3E3"/>
                                                <w:left w:val="single" w:sz="2" w:space="0" w:color="E3E3E3"/>
                                                <w:bottom w:val="single" w:sz="2" w:space="0" w:color="E3E3E3"/>
                                                <w:right w:val="single" w:sz="2" w:space="0" w:color="E3E3E3"/>
                                              </w:divBdr>
                                              <w:divsChild>
                                                <w:div w:id="1781215883">
                                                  <w:marLeft w:val="0"/>
                                                  <w:marRight w:val="0"/>
                                                  <w:marTop w:val="0"/>
                                                  <w:marBottom w:val="0"/>
                                                  <w:divBdr>
                                                    <w:top w:val="single" w:sz="2" w:space="0" w:color="E3E3E3"/>
                                                    <w:left w:val="single" w:sz="2" w:space="0" w:color="E3E3E3"/>
                                                    <w:bottom w:val="single" w:sz="2" w:space="0" w:color="E3E3E3"/>
                                                    <w:right w:val="single" w:sz="2" w:space="0" w:color="E3E3E3"/>
                                                  </w:divBdr>
                                                  <w:divsChild>
                                                    <w:div w:id="2170104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29238395">
          <w:marLeft w:val="0"/>
          <w:marRight w:val="0"/>
          <w:marTop w:val="0"/>
          <w:marBottom w:val="0"/>
          <w:divBdr>
            <w:top w:val="none" w:sz="0" w:space="0" w:color="auto"/>
            <w:left w:val="none" w:sz="0" w:space="0" w:color="auto"/>
            <w:bottom w:val="none" w:sz="0" w:space="0" w:color="auto"/>
            <w:right w:val="none" w:sz="0" w:space="0" w:color="auto"/>
          </w:divBdr>
        </w:div>
      </w:divsChild>
    </w:div>
    <w:div w:id="639071038">
      <w:bodyDiv w:val="1"/>
      <w:marLeft w:val="0"/>
      <w:marRight w:val="0"/>
      <w:marTop w:val="0"/>
      <w:marBottom w:val="0"/>
      <w:divBdr>
        <w:top w:val="none" w:sz="0" w:space="0" w:color="auto"/>
        <w:left w:val="none" w:sz="0" w:space="0" w:color="auto"/>
        <w:bottom w:val="none" w:sz="0" w:space="0" w:color="auto"/>
        <w:right w:val="none" w:sz="0" w:space="0" w:color="auto"/>
      </w:divBdr>
    </w:div>
    <w:div w:id="639193212">
      <w:bodyDiv w:val="1"/>
      <w:marLeft w:val="0"/>
      <w:marRight w:val="0"/>
      <w:marTop w:val="0"/>
      <w:marBottom w:val="0"/>
      <w:divBdr>
        <w:top w:val="none" w:sz="0" w:space="0" w:color="auto"/>
        <w:left w:val="none" w:sz="0" w:space="0" w:color="auto"/>
        <w:bottom w:val="none" w:sz="0" w:space="0" w:color="auto"/>
        <w:right w:val="none" w:sz="0" w:space="0" w:color="auto"/>
      </w:divBdr>
      <w:divsChild>
        <w:div w:id="248779168">
          <w:marLeft w:val="0"/>
          <w:marRight w:val="0"/>
          <w:marTop w:val="0"/>
          <w:marBottom w:val="0"/>
          <w:divBdr>
            <w:top w:val="single" w:sz="2" w:space="0" w:color="E3E3E3"/>
            <w:left w:val="single" w:sz="2" w:space="0" w:color="E3E3E3"/>
            <w:bottom w:val="single" w:sz="2" w:space="0" w:color="E3E3E3"/>
            <w:right w:val="single" w:sz="2" w:space="0" w:color="E3E3E3"/>
          </w:divBdr>
          <w:divsChild>
            <w:div w:id="1952198563">
              <w:marLeft w:val="0"/>
              <w:marRight w:val="0"/>
              <w:marTop w:val="0"/>
              <w:marBottom w:val="0"/>
              <w:divBdr>
                <w:top w:val="single" w:sz="2" w:space="0" w:color="E3E3E3"/>
                <w:left w:val="single" w:sz="2" w:space="0" w:color="E3E3E3"/>
                <w:bottom w:val="single" w:sz="2" w:space="0" w:color="E3E3E3"/>
                <w:right w:val="single" w:sz="2" w:space="0" w:color="E3E3E3"/>
              </w:divBdr>
              <w:divsChild>
                <w:div w:id="1349143146">
                  <w:marLeft w:val="0"/>
                  <w:marRight w:val="0"/>
                  <w:marTop w:val="0"/>
                  <w:marBottom w:val="0"/>
                  <w:divBdr>
                    <w:top w:val="single" w:sz="2" w:space="0" w:color="E3E3E3"/>
                    <w:left w:val="single" w:sz="2" w:space="0" w:color="E3E3E3"/>
                    <w:bottom w:val="single" w:sz="2" w:space="0" w:color="E3E3E3"/>
                    <w:right w:val="single" w:sz="2" w:space="0" w:color="E3E3E3"/>
                  </w:divBdr>
                  <w:divsChild>
                    <w:div w:id="311177088">
                      <w:marLeft w:val="0"/>
                      <w:marRight w:val="0"/>
                      <w:marTop w:val="0"/>
                      <w:marBottom w:val="0"/>
                      <w:divBdr>
                        <w:top w:val="single" w:sz="2" w:space="0" w:color="E3E3E3"/>
                        <w:left w:val="single" w:sz="2" w:space="0" w:color="E3E3E3"/>
                        <w:bottom w:val="single" w:sz="2" w:space="0" w:color="E3E3E3"/>
                        <w:right w:val="single" w:sz="2" w:space="0" w:color="E3E3E3"/>
                      </w:divBdr>
                      <w:divsChild>
                        <w:div w:id="1672099928">
                          <w:marLeft w:val="0"/>
                          <w:marRight w:val="0"/>
                          <w:marTop w:val="0"/>
                          <w:marBottom w:val="0"/>
                          <w:divBdr>
                            <w:top w:val="single" w:sz="2" w:space="0" w:color="E3E3E3"/>
                            <w:left w:val="single" w:sz="2" w:space="0" w:color="E3E3E3"/>
                            <w:bottom w:val="single" w:sz="2" w:space="0" w:color="E3E3E3"/>
                            <w:right w:val="single" w:sz="2" w:space="0" w:color="E3E3E3"/>
                          </w:divBdr>
                          <w:divsChild>
                            <w:div w:id="1981616679">
                              <w:marLeft w:val="0"/>
                              <w:marRight w:val="0"/>
                              <w:marTop w:val="100"/>
                              <w:marBottom w:val="100"/>
                              <w:divBdr>
                                <w:top w:val="single" w:sz="2" w:space="0" w:color="E3E3E3"/>
                                <w:left w:val="single" w:sz="2" w:space="0" w:color="E3E3E3"/>
                                <w:bottom w:val="single" w:sz="2" w:space="0" w:color="E3E3E3"/>
                                <w:right w:val="single" w:sz="2" w:space="0" w:color="E3E3E3"/>
                              </w:divBdr>
                              <w:divsChild>
                                <w:div w:id="1844320117">
                                  <w:marLeft w:val="0"/>
                                  <w:marRight w:val="0"/>
                                  <w:marTop w:val="0"/>
                                  <w:marBottom w:val="0"/>
                                  <w:divBdr>
                                    <w:top w:val="single" w:sz="2" w:space="0" w:color="E3E3E3"/>
                                    <w:left w:val="single" w:sz="2" w:space="0" w:color="E3E3E3"/>
                                    <w:bottom w:val="single" w:sz="2" w:space="0" w:color="E3E3E3"/>
                                    <w:right w:val="single" w:sz="2" w:space="0" w:color="E3E3E3"/>
                                  </w:divBdr>
                                  <w:divsChild>
                                    <w:div w:id="1516112619">
                                      <w:marLeft w:val="0"/>
                                      <w:marRight w:val="0"/>
                                      <w:marTop w:val="0"/>
                                      <w:marBottom w:val="0"/>
                                      <w:divBdr>
                                        <w:top w:val="single" w:sz="2" w:space="0" w:color="E3E3E3"/>
                                        <w:left w:val="single" w:sz="2" w:space="0" w:color="E3E3E3"/>
                                        <w:bottom w:val="single" w:sz="2" w:space="0" w:color="E3E3E3"/>
                                        <w:right w:val="single" w:sz="2" w:space="0" w:color="E3E3E3"/>
                                      </w:divBdr>
                                      <w:divsChild>
                                        <w:div w:id="1342274738">
                                          <w:marLeft w:val="0"/>
                                          <w:marRight w:val="0"/>
                                          <w:marTop w:val="0"/>
                                          <w:marBottom w:val="0"/>
                                          <w:divBdr>
                                            <w:top w:val="single" w:sz="2" w:space="0" w:color="E3E3E3"/>
                                            <w:left w:val="single" w:sz="2" w:space="0" w:color="E3E3E3"/>
                                            <w:bottom w:val="single" w:sz="2" w:space="0" w:color="E3E3E3"/>
                                            <w:right w:val="single" w:sz="2" w:space="0" w:color="E3E3E3"/>
                                          </w:divBdr>
                                          <w:divsChild>
                                            <w:div w:id="1263732465">
                                              <w:marLeft w:val="0"/>
                                              <w:marRight w:val="0"/>
                                              <w:marTop w:val="0"/>
                                              <w:marBottom w:val="0"/>
                                              <w:divBdr>
                                                <w:top w:val="single" w:sz="2" w:space="0" w:color="E3E3E3"/>
                                                <w:left w:val="single" w:sz="2" w:space="0" w:color="E3E3E3"/>
                                                <w:bottom w:val="single" w:sz="2" w:space="0" w:color="E3E3E3"/>
                                                <w:right w:val="single" w:sz="2" w:space="0" w:color="E3E3E3"/>
                                              </w:divBdr>
                                              <w:divsChild>
                                                <w:div w:id="2110615448">
                                                  <w:marLeft w:val="0"/>
                                                  <w:marRight w:val="0"/>
                                                  <w:marTop w:val="0"/>
                                                  <w:marBottom w:val="0"/>
                                                  <w:divBdr>
                                                    <w:top w:val="single" w:sz="2" w:space="0" w:color="E3E3E3"/>
                                                    <w:left w:val="single" w:sz="2" w:space="0" w:color="E3E3E3"/>
                                                    <w:bottom w:val="single" w:sz="2" w:space="0" w:color="E3E3E3"/>
                                                    <w:right w:val="single" w:sz="2" w:space="0" w:color="E3E3E3"/>
                                                  </w:divBdr>
                                                  <w:divsChild>
                                                    <w:div w:id="11906789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10319699">
          <w:marLeft w:val="0"/>
          <w:marRight w:val="0"/>
          <w:marTop w:val="0"/>
          <w:marBottom w:val="0"/>
          <w:divBdr>
            <w:top w:val="none" w:sz="0" w:space="0" w:color="auto"/>
            <w:left w:val="none" w:sz="0" w:space="0" w:color="auto"/>
            <w:bottom w:val="none" w:sz="0" w:space="0" w:color="auto"/>
            <w:right w:val="none" w:sz="0" w:space="0" w:color="auto"/>
          </w:divBdr>
        </w:div>
      </w:divsChild>
    </w:div>
    <w:div w:id="644553893">
      <w:bodyDiv w:val="1"/>
      <w:marLeft w:val="0"/>
      <w:marRight w:val="0"/>
      <w:marTop w:val="0"/>
      <w:marBottom w:val="0"/>
      <w:divBdr>
        <w:top w:val="none" w:sz="0" w:space="0" w:color="auto"/>
        <w:left w:val="none" w:sz="0" w:space="0" w:color="auto"/>
        <w:bottom w:val="none" w:sz="0" w:space="0" w:color="auto"/>
        <w:right w:val="none" w:sz="0" w:space="0" w:color="auto"/>
      </w:divBdr>
    </w:div>
    <w:div w:id="662969083">
      <w:bodyDiv w:val="1"/>
      <w:marLeft w:val="0"/>
      <w:marRight w:val="0"/>
      <w:marTop w:val="0"/>
      <w:marBottom w:val="0"/>
      <w:divBdr>
        <w:top w:val="none" w:sz="0" w:space="0" w:color="auto"/>
        <w:left w:val="none" w:sz="0" w:space="0" w:color="auto"/>
        <w:bottom w:val="none" w:sz="0" w:space="0" w:color="auto"/>
        <w:right w:val="none" w:sz="0" w:space="0" w:color="auto"/>
      </w:divBdr>
    </w:div>
    <w:div w:id="663507893">
      <w:bodyDiv w:val="1"/>
      <w:marLeft w:val="0"/>
      <w:marRight w:val="0"/>
      <w:marTop w:val="0"/>
      <w:marBottom w:val="0"/>
      <w:divBdr>
        <w:top w:val="none" w:sz="0" w:space="0" w:color="auto"/>
        <w:left w:val="none" w:sz="0" w:space="0" w:color="auto"/>
        <w:bottom w:val="none" w:sz="0" w:space="0" w:color="auto"/>
        <w:right w:val="none" w:sz="0" w:space="0" w:color="auto"/>
      </w:divBdr>
      <w:divsChild>
        <w:div w:id="468397013">
          <w:marLeft w:val="0"/>
          <w:marRight w:val="0"/>
          <w:marTop w:val="0"/>
          <w:marBottom w:val="0"/>
          <w:divBdr>
            <w:top w:val="none" w:sz="0" w:space="0" w:color="auto"/>
            <w:left w:val="none" w:sz="0" w:space="0" w:color="auto"/>
            <w:bottom w:val="none" w:sz="0" w:space="0" w:color="auto"/>
            <w:right w:val="none" w:sz="0" w:space="0" w:color="auto"/>
          </w:divBdr>
          <w:divsChild>
            <w:div w:id="1018849528">
              <w:marLeft w:val="0"/>
              <w:marRight w:val="0"/>
              <w:marTop w:val="0"/>
              <w:marBottom w:val="0"/>
              <w:divBdr>
                <w:top w:val="none" w:sz="0" w:space="0" w:color="auto"/>
                <w:left w:val="none" w:sz="0" w:space="0" w:color="auto"/>
                <w:bottom w:val="none" w:sz="0" w:space="0" w:color="auto"/>
                <w:right w:val="none" w:sz="0" w:space="0" w:color="auto"/>
              </w:divBdr>
              <w:divsChild>
                <w:div w:id="540169210">
                  <w:marLeft w:val="0"/>
                  <w:marRight w:val="0"/>
                  <w:marTop w:val="0"/>
                  <w:marBottom w:val="0"/>
                  <w:divBdr>
                    <w:top w:val="none" w:sz="0" w:space="0" w:color="auto"/>
                    <w:left w:val="none" w:sz="0" w:space="0" w:color="auto"/>
                    <w:bottom w:val="none" w:sz="0" w:space="0" w:color="auto"/>
                    <w:right w:val="none" w:sz="0" w:space="0" w:color="auto"/>
                  </w:divBdr>
                  <w:divsChild>
                    <w:div w:id="1650017542">
                      <w:marLeft w:val="0"/>
                      <w:marRight w:val="0"/>
                      <w:marTop w:val="0"/>
                      <w:marBottom w:val="0"/>
                      <w:divBdr>
                        <w:top w:val="none" w:sz="0" w:space="0" w:color="auto"/>
                        <w:left w:val="none" w:sz="0" w:space="0" w:color="auto"/>
                        <w:bottom w:val="none" w:sz="0" w:space="0" w:color="auto"/>
                        <w:right w:val="none" w:sz="0" w:space="0" w:color="auto"/>
                      </w:divBdr>
                      <w:divsChild>
                        <w:div w:id="1034189428">
                          <w:marLeft w:val="0"/>
                          <w:marRight w:val="0"/>
                          <w:marTop w:val="0"/>
                          <w:marBottom w:val="0"/>
                          <w:divBdr>
                            <w:top w:val="none" w:sz="0" w:space="0" w:color="auto"/>
                            <w:left w:val="none" w:sz="0" w:space="0" w:color="auto"/>
                            <w:bottom w:val="none" w:sz="0" w:space="0" w:color="auto"/>
                            <w:right w:val="none" w:sz="0" w:space="0" w:color="auto"/>
                          </w:divBdr>
                          <w:divsChild>
                            <w:div w:id="211842945">
                              <w:marLeft w:val="0"/>
                              <w:marRight w:val="0"/>
                              <w:marTop w:val="0"/>
                              <w:marBottom w:val="0"/>
                              <w:divBdr>
                                <w:top w:val="none" w:sz="0" w:space="0" w:color="auto"/>
                                <w:left w:val="none" w:sz="0" w:space="0" w:color="auto"/>
                                <w:bottom w:val="none" w:sz="0" w:space="0" w:color="auto"/>
                                <w:right w:val="none" w:sz="0" w:space="0" w:color="auto"/>
                              </w:divBdr>
                              <w:divsChild>
                                <w:div w:id="84851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4167131">
      <w:bodyDiv w:val="1"/>
      <w:marLeft w:val="0"/>
      <w:marRight w:val="0"/>
      <w:marTop w:val="0"/>
      <w:marBottom w:val="0"/>
      <w:divBdr>
        <w:top w:val="none" w:sz="0" w:space="0" w:color="auto"/>
        <w:left w:val="none" w:sz="0" w:space="0" w:color="auto"/>
        <w:bottom w:val="none" w:sz="0" w:space="0" w:color="auto"/>
        <w:right w:val="none" w:sz="0" w:space="0" w:color="auto"/>
      </w:divBdr>
    </w:div>
    <w:div w:id="672297459">
      <w:bodyDiv w:val="1"/>
      <w:marLeft w:val="0"/>
      <w:marRight w:val="0"/>
      <w:marTop w:val="0"/>
      <w:marBottom w:val="0"/>
      <w:divBdr>
        <w:top w:val="none" w:sz="0" w:space="0" w:color="auto"/>
        <w:left w:val="none" w:sz="0" w:space="0" w:color="auto"/>
        <w:bottom w:val="none" w:sz="0" w:space="0" w:color="auto"/>
        <w:right w:val="none" w:sz="0" w:space="0" w:color="auto"/>
      </w:divBdr>
      <w:divsChild>
        <w:div w:id="1809005940">
          <w:marLeft w:val="0"/>
          <w:marRight w:val="0"/>
          <w:marTop w:val="0"/>
          <w:marBottom w:val="0"/>
          <w:divBdr>
            <w:top w:val="none" w:sz="0" w:space="0" w:color="auto"/>
            <w:left w:val="none" w:sz="0" w:space="0" w:color="auto"/>
            <w:bottom w:val="none" w:sz="0" w:space="0" w:color="auto"/>
            <w:right w:val="none" w:sz="0" w:space="0" w:color="auto"/>
          </w:divBdr>
          <w:divsChild>
            <w:div w:id="1091120477">
              <w:marLeft w:val="0"/>
              <w:marRight w:val="0"/>
              <w:marTop w:val="0"/>
              <w:marBottom w:val="0"/>
              <w:divBdr>
                <w:top w:val="none" w:sz="0" w:space="0" w:color="auto"/>
                <w:left w:val="none" w:sz="0" w:space="0" w:color="auto"/>
                <w:bottom w:val="none" w:sz="0" w:space="0" w:color="auto"/>
                <w:right w:val="none" w:sz="0" w:space="0" w:color="auto"/>
              </w:divBdr>
              <w:divsChild>
                <w:div w:id="1953969988">
                  <w:marLeft w:val="0"/>
                  <w:marRight w:val="0"/>
                  <w:marTop w:val="0"/>
                  <w:marBottom w:val="0"/>
                  <w:divBdr>
                    <w:top w:val="none" w:sz="0" w:space="0" w:color="auto"/>
                    <w:left w:val="none" w:sz="0" w:space="0" w:color="auto"/>
                    <w:bottom w:val="none" w:sz="0" w:space="0" w:color="auto"/>
                    <w:right w:val="none" w:sz="0" w:space="0" w:color="auto"/>
                  </w:divBdr>
                  <w:divsChild>
                    <w:div w:id="1055591481">
                      <w:marLeft w:val="0"/>
                      <w:marRight w:val="0"/>
                      <w:marTop w:val="0"/>
                      <w:marBottom w:val="0"/>
                      <w:divBdr>
                        <w:top w:val="none" w:sz="0" w:space="0" w:color="auto"/>
                        <w:left w:val="none" w:sz="0" w:space="0" w:color="auto"/>
                        <w:bottom w:val="none" w:sz="0" w:space="0" w:color="auto"/>
                        <w:right w:val="none" w:sz="0" w:space="0" w:color="auto"/>
                      </w:divBdr>
                      <w:divsChild>
                        <w:div w:id="356002500">
                          <w:marLeft w:val="0"/>
                          <w:marRight w:val="0"/>
                          <w:marTop w:val="0"/>
                          <w:marBottom w:val="0"/>
                          <w:divBdr>
                            <w:top w:val="none" w:sz="0" w:space="0" w:color="auto"/>
                            <w:left w:val="none" w:sz="0" w:space="0" w:color="auto"/>
                            <w:bottom w:val="none" w:sz="0" w:space="0" w:color="auto"/>
                            <w:right w:val="none" w:sz="0" w:space="0" w:color="auto"/>
                          </w:divBdr>
                          <w:divsChild>
                            <w:div w:id="394277935">
                              <w:marLeft w:val="0"/>
                              <w:marRight w:val="0"/>
                              <w:marTop w:val="0"/>
                              <w:marBottom w:val="0"/>
                              <w:divBdr>
                                <w:top w:val="none" w:sz="0" w:space="0" w:color="auto"/>
                                <w:left w:val="none" w:sz="0" w:space="0" w:color="auto"/>
                                <w:bottom w:val="none" w:sz="0" w:space="0" w:color="auto"/>
                                <w:right w:val="none" w:sz="0" w:space="0" w:color="auto"/>
                              </w:divBdr>
                              <w:divsChild>
                                <w:div w:id="7779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641440">
      <w:bodyDiv w:val="1"/>
      <w:marLeft w:val="0"/>
      <w:marRight w:val="0"/>
      <w:marTop w:val="0"/>
      <w:marBottom w:val="0"/>
      <w:divBdr>
        <w:top w:val="none" w:sz="0" w:space="0" w:color="auto"/>
        <w:left w:val="none" w:sz="0" w:space="0" w:color="auto"/>
        <w:bottom w:val="none" w:sz="0" w:space="0" w:color="auto"/>
        <w:right w:val="none" w:sz="0" w:space="0" w:color="auto"/>
      </w:divBdr>
      <w:divsChild>
        <w:div w:id="998145999">
          <w:marLeft w:val="0"/>
          <w:marRight w:val="0"/>
          <w:marTop w:val="0"/>
          <w:marBottom w:val="0"/>
          <w:divBdr>
            <w:top w:val="single" w:sz="2" w:space="0" w:color="E3E3E3"/>
            <w:left w:val="single" w:sz="2" w:space="0" w:color="E3E3E3"/>
            <w:bottom w:val="single" w:sz="2" w:space="0" w:color="E3E3E3"/>
            <w:right w:val="single" w:sz="2" w:space="0" w:color="E3E3E3"/>
          </w:divBdr>
          <w:divsChild>
            <w:div w:id="1113357359">
              <w:marLeft w:val="0"/>
              <w:marRight w:val="0"/>
              <w:marTop w:val="0"/>
              <w:marBottom w:val="0"/>
              <w:divBdr>
                <w:top w:val="single" w:sz="2" w:space="0" w:color="E3E3E3"/>
                <w:left w:val="single" w:sz="2" w:space="0" w:color="E3E3E3"/>
                <w:bottom w:val="single" w:sz="2" w:space="0" w:color="E3E3E3"/>
                <w:right w:val="single" w:sz="2" w:space="0" w:color="E3E3E3"/>
              </w:divBdr>
              <w:divsChild>
                <w:div w:id="820970821">
                  <w:marLeft w:val="0"/>
                  <w:marRight w:val="0"/>
                  <w:marTop w:val="0"/>
                  <w:marBottom w:val="0"/>
                  <w:divBdr>
                    <w:top w:val="single" w:sz="2" w:space="0" w:color="E3E3E3"/>
                    <w:left w:val="single" w:sz="2" w:space="0" w:color="E3E3E3"/>
                    <w:bottom w:val="single" w:sz="2" w:space="0" w:color="E3E3E3"/>
                    <w:right w:val="single" w:sz="2" w:space="0" w:color="E3E3E3"/>
                  </w:divBdr>
                  <w:divsChild>
                    <w:div w:id="1041595582">
                      <w:marLeft w:val="0"/>
                      <w:marRight w:val="0"/>
                      <w:marTop w:val="0"/>
                      <w:marBottom w:val="0"/>
                      <w:divBdr>
                        <w:top w:val="single" w:sz="2" w:space="0" w:color="E3E3E3"/>
                        <w:left w:val="single" w:sz="2" w:space="0" w:color="E3E3E3"/>
                        <w:bottom w:val="single" w:sz="2" w:space="0" w:color="E3E3E3"/>
                        <w:right w:val="single" w:sz="2" w:space="0" w:color="E3E3E3"/>
                      </w:divBdr>
                      <w:divsChild>
                        <w:div w:id="2106029903">
                          <w:marLeft w:val="0"/>
                          <w:marRight w:val="0"/>
                          <w:marTop w:val="0"/>
                          <w:marBottom w:val="0"/>
                          <w:divBdr>
                            <w:top w:val="single" w:sz="2" w:space="0" w:color="E3E3E3"/>
                            <w:left w:val="single" w:sz="2" w:space="0" w:color="E3E3E3"/>
                            <w:bottom w:val="single" w:sz="2" w:space="0" w:color="E3E3E3"/>
                            <w:right w:val="single" w:sz="2" w:space="0" w:color="E3E3E3"/>
                          </w:divBdr>
                          <w:divsChild>
                            <w:div w:id="2143109384">
                              <w:marLeft w:val="0"/>
                              <w:marRight w:val="0"/>
                              <w:marTop w:val="100"/>
                              <w:marBottom w:val="100"/>
                              <w:divBdr>
                                <w:top w:val="single" w:sz="2" w:space="0" w:color="E3E3E3"/>
                                <w:left w:val="single" w:sz="2" w:space="0" w:color="E3E3E3"/>
                                <w:bottom w:val="single" w:sz="2" w:space="0" w:color="E3E3E3"/>
                                <w:right w:val="single" w:sz="2" w:space="0" w:color="E3E3E3"/>
                              </w:divBdr>
                              <w:divsChild>
                                <w:div w:id="1727758028">
                                  <w:marLeft w:val="0"/>
                                  <w:marRight w:val="0"/>
                                  <w:marTop w:val="0"/>
                                  <w:marBottom w:val="0"/>
                                  <w:divBdr>
                                    <w:top w:val="single" w:sz="2" w:space="0" w:color="E3E3E3"/>
                                    <w:left w:val="single" w:sz="2" w:space="0" w:color="E3E3E3"/>
                                    <w:bottom w:val="single" w:sz="2" w:space="0" w:color="E3E3E3"/>
                                    <w:right w:val="single" w:sz="2" w:space="0" w:color="E3E3E3"/>
                                  </w:divBdr>
                                  <w:divsChild>
                                    <w:div w:id="1054889849">
                                      <w:marLeft w:val="0"/>
                                      <w:marRight w:val="0"/>
                                      <w:marTop w:val="0"/>
                                      <w:marBottom w:val="0"/>
                                      <w:divBdr>
                                        <w:top w:val="single" w:sz="2" w:space="0" w:color="E3E3E3"/>
                                        <w:left w:val="single" w:sz="2" w:space="0" w:color="E3E3E3"/>
                                        <w:bottom w:val="single" w:sz="2" w:space="0" w:color="E3E3E3"/>
                                        <w:right w:val="single" w:sz="2" w:space="0" w:color="E3E3E3"/>
                                      </w:divBdr>
                                      <w:divsChild>
                                        <w:div w:id="1413702127">
                                          <w:marLeft w:val="0"/>
                                          <w:marRight w:val="0"/>
                                          <w:marTop w:val="0"/>
                                          <w:marBottom w:val="0"/>
                                          <w:divBdr>
                                            <w:top w:val="single" w:sz="2" w:space="0" w:color="E3E3E3"/>
                                            <w:left w:val="single" w:sz="2" w:space="0" w:color="E3E3E3"/>
                                            <w:bottom w:val="single" w:sz="2" w:space="0" w:color="E3E3E3"/>
                                            <w:right w:val="single" w:sz="2" w:space="0" w:color="E3E3E3"/>
                                          </w:divBdr>
                                          <w:divsChild>
                                            <w:div w:id="1923568661">
                                              <w:marLeft w:val="0"/>
                                              <w:marRight w:val="0"/>
                                              <w:marTop w:val="0"/>
                                              <w:marBottom w:val="0"/>
                                              <w:divBdr>
                                                <w:top w:val="single" w:sz="2" w:space="0" w:color="E3E3E3"/>
                                                <w:left w:val="single" w:sz="2" w:space="0" w:color="E3E3E3"/>
                                                <w:bottom w:val="single" w:sz="2" w:space="0" w:color="E3E3E3"/>
                                                <w:right w:val="single" w:sz="2" w:space="0" w:color="E3E3E3"/>
                                              </w:divBdr>
                                              <w:divsChild>
                                                <w:div w:id="1091316178">
                                                  <w:marLeft w:val="0"/>
                                                  <w:marRight w:val="0"/>
                                                  <w:marTop w:val="0"/>
                                                  <w:marBottom w:val="0"/>
                                                  <w:divBdr>
                                                    <w:top w:val="single" w:sz="2" w:space="0" w:color="E3E3E3"/>
                                                    <w:left w:val="single" w:sz="2" w:space="0" w:color="E3E3E3"/>
                                                    <w:bottom w:val="single" w:sz="2" w:space="0" w:color="E3E3E3"/>
                                                    <w:right w:val="single" w:sz="2" w:space="0" w:color="E3E3E3"/>
                                                  </w:divBdr>
                                                  <w:divsChild>
                                                    <w:div w:id="48655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925919578">
          <w:marLeft w:val="0"/>
          <w:marRight w:val="0"/>
          <w:marTop w:val="0"/>
          <w:marBottom w:val="0"/>
          <w:divBdr>
            <w:top w:val="none" w:sz="0" w:space="0" w:color="auto"/>
            <w:left w:val="none" w:sz="0" w:space="0" w:color="auto"/>
            <w:bottom w:val="none" w:sz="0" w:space="0" w:color="auto"/>
            <w:right w:val="none" w:sz="0" w:space="0" w:color="auto"/>
          </w:divBdr>
        </w:div>
      </w:divsChild>
    </w:div>
    <w:div w:id="692338927">
      <w:bodyDiv w:val="1"/>
      <w:marLeft w:val="0"/>
      <w:marRight w:val="0"/>
      <w:marTop w:val="0"/>
      <w:marBottom w:val="0"/>
      <w:divBdr>
        <w:top w:val="none" w:sz="0" w:space="0" w:color="auto"/>
        <w:left w:val="none" w:sz="0" w:space="0" w:color="auto"/>
        <w:bottom w:val="none" w:sz="0" w:space="0" w:color="auto"/>
        <w:right w:val="none" w:sz="0" w:space="0" w:color="auto"/>
      </w:divBdr>
      <w:divsChild>
        <w:div w:id="1932885766">
          <w:marLeft w:val="0"/>
          <w:marRight w:val="0"/>
          <w:marTop w:val="0"/>
          <w:marBottom w:val="0"/>
          <w:divBdr>
            <w:top w:val="none" w:sz="0" w:space="0" w:color="auto"/>
            <w:left w:val="none" w:sz="0" w:space="0" w:color="auto"/>
            <w:bottom w:val="none" w:sz="0" w:space="0" w:color="auto"/>
            <w:right w:val="none" w:sz="0" w:space="0" w:color="auto"/>
          </w:divBdr>
          <w:divsChild>
            <w:div w:id="911040802">
              <w:marLeft w:val="0"/>
              <w:marRight w:val="0"/>
              <w:marTop w:val="0"/>
              <w:marBottom w:val="0"/>
              <w:divBdr>
                <w:top w:val="none" w:sz="0" w:space="0" w:color="auto"/>
                <w:left w:val="none" w:sz="0" w:space="0" w:color="auto"/>
                <w:bottom w:val="none" w:sz="0" w:space="0" w:color="auto"/>
                <w:right w:val="none" w:sz="0" w:space="0" w:color="auto"/>
              </w:divBdr>
              <w:divsChild>
                <w:div w:id="2090229184">
                  <w:marLeft w:val="0"/>
                  <w:marRight w:val="0"/>
                  <w:marTop w:val="0"/>
                  <w:marBottom w:val="0"/>
                  <w:divBdr>
                    <w:top w:val="none" w:sz="0" w:space="0" w:color="auto"/>
                    <w:left w:val="none" w:sz="0" w:space="0" w:color="auto"/>
                    <w:bottom w:val="none" w:sz="0" w:space="0" w:color="auto"/>
                    <w:right w:val="none" w:sz="0" w:space="0" w:color="auto"/>
                  </w:divBdr>
                  <w:divsChild>
                    <w:div w:id="427653562">
                      <w:marLeft w:val="0"/>
                      <w:marRight w:val="0"/>
                      <w:marTop w:val="0"/>
                      <w:marBottom w:val="0"/>
                      <w:divBdr>
                        <w:top w:val="none" w:sz="0" w:space="0" w:color="auto"/>
                        <w:left w:val="none" w:sz="0" w:space="0" w:color="auto"/>
                        <w:bottom w:val="none" w:sz="0" w:space="0" w:color="auto"/>
                        <w:right w:val="none" w:sz="0" w:space="0" w:color="auto"/>
                      </w:divBdr>
                      <w:divsChild>
                        <w:div w:id="17584318">
                          <w:marLeft w:val="0"/>
                          <w:marRight w:val="0"/>
                          <w:marTop w:val="0"/>
                          <w:marBottom w:val="0"/>
                          <w:divBdr>
                            <w:top w:val="none" w:sz="0" w:space="0" w:color="auto"/>
                            <w:left w:val="none" w:sz="0" w:space="0" w:color="auto"/>
                            <w:bottom w:val="none" w:sz="0" w:space="0" w:color="auto"/>
                            <w:right w:val="none" w:sz="0" w:space="0" w:color="auto"/>
                          </w:divBdr>
                          <w:divsChild>
                            <w:div w:id="1466191477">
                              <w:marLeft w:val="0"/>
                              <w:marRight w:val="0"/>
                              <w:marTop w:val="0"/>
                              <w:marBottom w:val="0"/>
                              <w:divBdr>
                                <w:top w:val="none" w:sz="0" w:space="0" w:color="auto"/>
                                <w:left w:val="none" w:sz="0" w:space="0" w:color="auto"/>
                                <w:bottom w:val="none" w:sz="0" w:space="0" w:color="auto"/>
                                <w:right w:val="none" w:sz="0" w:space="0" w:color="auto"/>
                              </w:divBdr>
                              <w:divsChild>
                                <w:div w:id="63676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0590943">
      <w:bodyDiv w:val="1"/>
      <w:marLeft w:val="0"/>
      <w:marRight w:val="0"/>
      <w:marTop w:val="0"/>
      <w:marBottom w:val="0"/>
      <w:divBdr>
        <w:top w:val="none" w:sz="0" w:space="0" w:color="auto"/>
        <w:left w:val="none" w:sz="0" w:space="0" w:color="auto"/>
        <w:bottom w:val="none" w:sz="0" w:space="0" w:color="auto"/>
        <w:right w:val="none" w:sz="0" w:space="0" w:color="auto"/>
      </w:divBdr>
      <w:divsChild>
        <w:div w:id="1753040231">
          <w:marLeft w:val="0"/>
          <w:marRight w:val="0"/>
          <w:marTop w:val="0"/>
          <w:marBottom w:val="0"/>
          <w:divBdr>
            <w:top w:val="none" w:sz="0" w:space="0" w:color="auto"/>
            <w:left w:val="none" w:sz="0" w:space="0" w:color="auto"/>
            <w:bottom w:val="none" w:sz="0" w:space="0" w:color="auto"/>
            <w:right w:val="none" w:sz="0" w:space="0" w:color="auto"/>
          </w:divBdr>
          <w:divsChild>
            <w:div w:id="423576877">
              <w:marLeft w:val="0"/>
              <w:marRight w:val="0"/>
              <w:marTop w:val="0"/>
              <w:marBottom w:val="0"/>
              <w:divBdr>
                <w:top w:val="none" w:sz="0" w:space="0" w:color="auto"/>
                <w:left w:val="none" w:sz="0" w:space="0" w:color="auto"/>
                <w:bottom w:val="none" w:sz="0" w:space="0" w:color="auto"/>
                <w:right w:val="none" w:sz="0" w:space="0" w:color="auto"/>
              </w:divBdr>
              <w:divsChild>
                <w:div w:id="2132624162">
                  <w:marLeft w:val="0"/>
                  <w:marRight w:val="0"/>
                  <w:marTop w:val="0"/>
                  <w:marBottom w:val="0"/>
                  <w:divBdr>
                    <w:top w:val="none" w:sz="0" w:space="0" w:color="auto"/>
                    <w:left w:val="none" w:sz="0" w:space="0" w:color="auto"/>
                    <w:bottom w:val="none" w:sz="0" w:space="0" w:color="auto"/>
                    <w:right w:val="none" w:sz="0" w:space="0" w:color="auto"/>
                  </w:divBdr>
                  <w:divsChild>
                    <w:div w:id="705373036">
                      <w:marLeft w:val="0"/>
                      <w:marRight w:val="0"/>
                      <w:marTop w:val="0"/>
                      <w:marBottom w:val="0"/>
                      <w:divBdr>
                        <w:top w:val="none" w:sz="0" w:space="0" w:color="auto"/>
                        <w:left w:val="none" w:sz="0" w:space="0" w:color="auto"/>
                        <w:bottom w:val="none" w:sz="0" w:space="0" w:color="auto"/>
                        <w:right w:val="none" w:sz="0" w:space="0" w:color="auto"/>
                      </w:divBdr>
                      <w:divsChild>
                        <w:div w:id="1772121076">
                          <w:marLeft w:val="0"/>
                          <w:marRight w:val="0"/>
                          <w:marTop w:val="0"/>
                          <w:marBottom w:val="0"/>
                          <w:divBdr>
                            <w:top w:val="none" w:sz="0" w:space="0" w:color="auto"/>
                            <w:left w:val="none" w:sz="0" w:space="0" w:color="auto"/>
                            <w:bottom w:val="none" w:sz="0" w:space="0" w:color="auto"/>
                            <w:right w:val="none" w:sz="0" w:space="0" w:color="auto"/>
                          </w:divBdr>
                          <w:divsChild>
                            <w:div w:id="2039969650">
                              <w:marLeft w:val="0"/>
                              <w:marRight w:val="0"/>
                              <w:marTop w:val="0"/>
                              <w:marBottom w:val="0"/>
                              <w:divBdr>
                                <w:top w:val="none" w:sz="0" w:space="0" w:color="auto"/>
                                <w:left w:val="none" w:sz="0" w:space="0" w:color="auto"/>
                                <w:bottom w:val="none" w:sz="0" w:space="0" w:color="auto"/>
                                <w:right w:val="none" w:sz="0" w:space="0" w:color="auto"/>
                              </w:divBdr>
                              <w:divsChild>
                                <w:div w:id="855921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6197369">
      <w:bodyDiv w:val="1"/>
      <w:marLeft w:val="0"/>
      <w:marRight w:val="0"/>
      <w:marTop w:val="0"/>
      <w:marBottom w:val="0"/>
      <w:divBdr>
        <w:top w:val="none" w:sz="0" w:space="0" w:color="auto"/>
        <w:left w:val="none" w:sz="0" w:space="0" w:color="auto"/>
        <w:bottom w:val="none" w:sz="0" w:space="0" w:color="auto"/>
        <w:right w:val="none" w:sz="0" w:space="0" w:color="auto"/>
      </w:divBdr>
      <w:divsChild>
        <w:div w:id="739332740">
          <w:marLeft w:val="0"/>
          <w:marRight w:val="0"/>
          <w:marTop w:val="0"/>
          <w:marBottom w:val="0"/>
          <w:divBdr>
            <w:top w:val="none" w:sz="0" w:space="0" w:color="auto"/>
            <w:left w:val="none" w:sz="0" w:space="0" w:color="auto"/>
            <w:bottom w:val="none" w:sz="0" w:space="0" w:color="auto"/>
            <w:right w:val="none" w:sz="0" w:space="0" w:color="auto"/>
          </w:divBdr>
          <w:divsChild>
            <w:div w:id="2078628454">
              <w:marLeft w:val="0"/>
              <w:marRight w:val="0"/>
              <w:marTop w:val="0"/>
              <w:marBottom w:val="0"/>
              <w:divBdr>
                <w:top w:val="none" w:sz="0" w:space="0" w:color="auto"/>
                <w:left w:val="none" w:sz="0" w:space="0" w:color="auto"/>
                <w:bottom w:val="none" w:sz="0" w:space="0" w:color="auto"/>
                <w:right w:val="none" w:sz="0" w:space="0" w:color="auto"/>
              </w:divBdr>
              <w:divsChild>
                <w:div w:id="735398967">
                  <w:marLeft w:val="0"/>
                  <w:marRight w:val="0"/>
                  <w:marTop w:val="0"/>
                  <w:marBottom w:val="0"/>
                  <w:divBdr>
                    <w:top w:val="none" w:sz="0" w:space="0" w:color="auto"/>
                    <w:left w:val="none" w:sz="0" w:space="0" w:color="auto"/>
                    <w:bottom w:val="none" w:sz="0" w:space="0" w:color="auto"/>
                    <w:right w:val="none" w:sz="0" w:space="0" w:color="auto"/>
                  </w:divBdr>
                  <w:divsChild>
                    <w:div w:id="994338581">
                      <w:marLeft w:val="0"/>
                      <w:marRight w:val="0"/>
                      <w:marTop w:val="0"/>
                      <w:marBottom w:val="0"/>
                      <w:divBdr>
                        <w:top w:val="none" w:sz="0" w:space="0" w:color="auto"/>
                        <w:left w:val="none" w:sz="0" w:space="0" w:color="auto"/>
                        <w:bottom w:val="none" w:sz="0" w:space="0" w:color="auto"/>
                        <w:right w:val="none" w:sz="0" w:space="0" w:color="auto"/>
                      </w:divBdr>
                      <w:divsChild>
                        <w:div w:id="468671836">
                          <w:marLeft w:val="0"/>
                          <w:marRight w:val="0"/>
                          <w:marTop w:val="0"/>
                          <w:marBottom w:val="0"/>
                          <w:divBdr>
                            <w:top w:val="none" w:sz="0" w:space="0" w:color="auto"/>
                            <w:left w:val="none" w:sz="0" w:space="0" w:color="auto"/>
                            <w:bottom w:val="none" w:sz="0" w:space="0" w:color="auto"/>
                            <w:right w:val="none" w:sz="0" w:space="0" w:color="auto"/>
                          </w:divBdr>
                          <w:divsChild>
                            <w:div w:id="281034166">
                              <w:marLeft w:val="0"/>
                              <w:marRight w:val="0"/>
                              <w:marTop w:val="0"/>
                              <w:marBottom w:val="0"/>
                              <w:divBdr>
                                <w:top w:val="none" w:sz="0" w:space="0" w:color="auto"/>
                                <w:left w:val="none" w:sz="0" w:space="0" w:color="auto"/>
                                <w:bottom w:val="none" w:sz="0" w:space="0" w:color="auto"/>
                                <w:right w:val="none" w:sz="0" w:space="0" w:color="auto"/>
                              </w:divBdr>
                              <w:divsChild>
                                <w:div w:id="9379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8647292">
      <w:bodyDiv w:val="1"/>
      <w:marLeft w:val="0"/>
      <w:marRight w:val="0"/>
      <w:marTop w:val="0"/>
      <w:marBottom w:val="0"/>
      <w:divBdr>
        <w:top w:val="none" w:sz="0" w:space="0" w:color="auto"/>
        <w:left w:val="none" w:sz="0" w:space="0" w:color="auto"/>
        <w:bottom w:val="none" w:sz="0" w:space="0" w:color="auto"/>
        <w:right w:val="none" w:sz="0" w:space="0" w:color="auto"/>
      </w:divBdr>
      <w:divsChild>
        <w:div w:id="1889489296">
          <w:marLeft w:val="0"/>
          <w:marRight w:val="0"/>
          <w:marTop w:val="0"/>
          <w:marBottom w:val="0"/>
          <w:divBdr>
            <w:top w:val="none" w:sz="0" w:space="0" w:color="auto"/>
            <w:left w:val="none" w:sz="0" w:space="0" w:color="auto"/>
            <w:bottom w:val="none" w:sz="0" w:space="0" w:color="auto"/>
            <w:right w:val="none" w:sz="0" w:space="0" w:color="auto"/>
          </w:divBdr>
          <w:divsChild>
            <w:div w:id="2055888101">
              <w:marLeft w:val="0"/>
              <w:marRight w:val="0"/>
              <w:marTop w:val="0"/>
              <w:marBottom w:val="0"/>
              <w:divBdr>
                <w:top w:val="none" w:sz="0" w:space="0" w:color="auto"/>
                <w:left w:val="none" w:sz="0" w:space="0" w:color="auto"/>
                <w:bottom w:val="none" w:sz="0" w:space="0" w:color="auto"/>
                <w:right w:val="none" w:sz="0" w:space="0" w:color="auto"/>
              </w:divBdr>
              <w:divsChild>
                <w:div w:id="2104720920">
                  <w:marLeft w:val="0"/>
                  <w:marRight w:val="0"/>
                  <w:marTop w:val="0"/>
                  <w:marBottom w:val="0"/>
                  <w:divBdr>
                    <w:top w:val="none" w:sz="0" w:space="0" w:color="auto"/>
                    <w:left w:val="none" w:sz="0" w:space="0" w:color="auto"/>
                    <w:bottom w:val="none" w:sz="0" w:space="0" w:color="auto"/>
                    <w:right w:val="none" w:sz="0" w:space="0" w:color="auto"/>
                  </w:divBdr>
                  <w:divsChild>
                    <w:div w:id="1620069074">
                      <w:marLeft w:val="0"/>
                      <w:marRight w:val="0"/>
                      <w:marTop w:val="0"/>
                      <w:marBottom w:val="0"/>
                      <w:divBdr>
                        <w:top w:val="none" w:sz="0" w:space="0" w:color="auto"/>
                        <w:left w:val="none" w:sz="0" w:space="0" w:color="auto"/>
                        <w:bottom w:val="none" w:sz="0" w:space="0" w:color="auto"/>
                        <w:right w:val="none" w:sz="0" w:space="0" w:color="auto"/>
                      </w:divBdr>
                      <w:divsChild>
                        <w:div w:id="1753964296">
                          <w:marLeft w:val="0"/>
                          <w:marRight w:val="0"/>
                          <w:marTop w:val="0"/>
                          <w:marBottom w:val="0"/>
                          <w:divBdr>
                            <w:top w:val="none" w:sz="0" w:space="0" w:color="auto"/>
                            <w:left w:val="none" w:sz="0" w:space="0" w:color="auto"/>
                            <w:bottom w:val="none" w:sz="0" w:space="0" w:color="auto"/>
                            <w:right w:val="none" w:sz="0" w:space="0" w:color="auto"/>
                          </w:divBdr>
                          <w:divsChild>
                            <w:div w:id="92632532">
                              <w:marLeft w:val="0"/>
                              <w:marRight w:val="0"/>
                              <w:marTop w:val="0"/>
                              <w:marBottom w:val="0"/>
                              <w:divBdr>
                                <w:top w:val="none" w:sz="0" w:space="0" w:color="auto"/>
                                <w:left w:val="none" w:sz="0" w:space="0" w:color="auto"/>
                                <w:bottom w:val="none" w:sz="0" w:space="0" w:color="auto"/>
                                <w:right w:val="none" w:sz="0" w:space="0" w:color="auto"/>
                              </w:divBdr>
                              <w:divsChild>
                                <w:div w:id="15142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8670935">
      <w:bodyDiv w:val="1"/>
      <w:marLeft w:val="0"/>
      <w:marRight w:val="0"/>
      <w:marTop w:val="0"/>
      <w:marBottom w:val="0"/>
      <w:divBdr>
        <w:top w:val="none" w:sz="0" w:space="0" w:color="auto"/>
        <w:left w:val="none" w:sz="0" w:space="0" w:color="auto"/>
        <w:bottom w:val="none" w:sz="0" w:space="0" w:color="auto"/>
        <w:right w:val="none" w:sz="0" w:space="0" w:color="auto"/>
      </w:divBdr>
    </w:div>
    <w:div w:id="751706392">
      <w:bodyDiv w:val="1"/>
      <w:marLeft w:val="0"/>
      <w:marRight w:val="0"/>
      <w:marTop w:val="0"/>
      <w:marBottom w:val="0"/>
      <w:divBdr>
        <w:top w:val="none" w:sz="0" w:space="0" w:color="auto"/>
        <w:left w:val="none" w:sz="0" w:space="0" w:color="auto"/>
        <w:bottom w:val="none" w:sz="0" w:space="0" w:color="auto"/>
        <w:right w:val="none" w:sz="0" w:space="0" w:color="auto"/>
      </w:divBdr>
    </w:div>
    <w:div w:id="757602080">
      <w:bodyDiv w:val="1"/>
      <w:marLeft w:val="0"/>
      <w:marRight w:val="0"/>
      <w:marTop w:val="0"/>
      <w:marBottom w:val="0"/>
      <w:divBdr>
        <w:top w:val="none" w:sz="0" w:space="0" w:color="auto"/>
        <w:left w:val="none" w:sz="0" w:space="0" w:color="auto"/>
        <w:bottom w:val="none" w:sz="0" w:space="0" w:color="auto"/>
        <w:right w:val="none" w:sz="0" w:space="0" w:color="auto"/>
      </w:divBdr>
    </w:div>
    <w:div w:id="781416763">
      <w:bodyDiv w:val="1"/>
      <w:marLeft w:val="0"/>
      <w:marRight w:val="0"/>
      <w:marTop w:val="0"/>
      <w:marBottom w:val="0"/>
      <w:divBdr>
        <w:top w:val="none" w:sz="0" w:space="0" w:color="auto"/>
        <w:left w:val="none" w:sz="0" w:space="0" w:color="auto"/>
        <w:bottom w:val="none" w:sz="0" w:space="0" w:color="auto"/>
        <w:right w:val="none" w:sz="0" w:space="0" w:color="auto"/>
      </w:divBdr>
      <w:divsChild>
        <w:div w:id="2103142639">
          <w:marLeft w:val="0"/>
          <w:marRight w:val="0"/>
          <w:marTop w:val="0"/>
          <w:marBottom w:val="0"/>
          <w:divBdr>
            <w:top w:val="none" w:sz="0" w:space="0" w:color="auto"/>
            <w:left w:val="none" w:sz="0" w:space="0" w:color="auto"/>
            <w:bottom w:val="none" w:sz="0" w:space="0" w:color="auto"/>
            <w:right w:val="none" w:sz="0" w:space="0" w:color="auto"/>
          </w:divBdr>
          <w:divsChild>
            <w:div w:id="1213618679">
              <w:marLeft w:val="0"/>
              <w:marRight w:val="0"/>
              <w:marTop w:val="0"/>
              <w:marBottom w:val="0"/>
              <w:divBdr>
                <w:top w:val="none" w:sz="0" w:space="0" w:color="auto"/>
                <w:left w:val="none" w:sz="0" w:space="0" w:color="auto"/>
                <w:bottom w:val="none" w:sz="0" w:space="0" w:color="auto"/>
                <w:right w:val="none" w:sz="0" w:space="0" w:color="auto"/>
              </w:divBdr>
              <w:divsChild>
                <w:div w:id="1473015320">
                  <w:marLeft w:val="0"/>
                  <w:marRight w:val="0"/>
                  <w:marTop w:val="0"/>
                  <w:marBottom w:val="0"/>
                  <w:divBdr>
                    <w:top w:val="none" w:sz="0" w:space="0" w:color="auto"/>
                    <w:left w:val="none" w:sz="0" w:space="0" w:color="auto"/>
                    <w:bottom w:val="none" w:sz="0" w:space="0" w:color="auto"/>
                    <w:right w:val="none" w:sz="0" w:space="0" w:color="auto"/>
                  </w:divBdr>
                  <w:divsChild>
                    <w:div w:id="549341615">
                      <w:marLeft w:val="0"/>
                      <w:marRight w:val="0"/>
                      <w:marTop w:val="0"/>
                      <w:marBottom w:val="0"/>
                      <w:divBdr>
                        <w:top w:val="none" w:sz="0" w:space="0" w:color="auto"/>
                        <w:left w:val="none" w:sz="0" w:space="0" w:color="auto"/>
                        <w:bottom w:val="none" w:sz="0" w:space="0" w:color="auto"/>
                        <w:right w:val="none" w:sz="0" w:space="0" w:color="auto"/>
                      </w:divBdr>
                      <w:divsChild>
                        <w:div w:id="1708138275">
                          <w:marLeft w:val="0"/>
                          <w:marRight w:val="0"/>
                          <w:marTop w:val="0"/>
                          <w:marBottom w:val="0"/>
                          <w:divBdr>
                            <w:top w:val="none" w:sz="0" w:space="0" w:color="auto"/>
                            <w:left w:val="none" w:sz="0" w:space="0" w:color="auto"/>
                            <w:bottom w:val="none" w:sz="0" w:space="0" w:color="auto"/>
                            <w:right w:val="none" w:sz="0" w:space="0" w:color="auto"/>
                          </w:divBdr>
                          <w:divsChild>
                            <w:div w:id="1265263095">
                              <w:marLeft w:val="0"/>
                              <w:marRight w:val="0"/>
                              <w:marTop w:val="0"/>
                              <w:marBottom w:val="0"/>
                              <w:divBdr>
                                <w:top w:val="none" w:sz="0" w:space="0" w:color="auto"/>
                                <w:left w:val="none" w:sz="0" w:space="0" w:color="auto"/>
                                <w:bottom w:val="none" w:sz="0" w:space="0" w:color="auto"/>
                                <w:right w:val="none" w:sz="0" w:space="0" w:color="auto"/>
                              </w:divBdr>
                              <w:divsChild>
                                <w:div w:id="82235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7525824">
      <w:bodyDiv w:val="1"/>
      <w:marLeft w:val="0"/>
      <w:marRight w:val="0"/>
      <w:marTop w:val="0"/>
      <w:marBottom w:val="0"/>
      <w:divBdr>
        <w:top w:val="none" w:sz="0" w:space="0" w:color="auto"/>
        <w:left w:val="none" w:sz="0" w:space="0" w:color="auto"/>
        <w:bottom w:val="none" w:sz="0" w:space="0" w:color="auto"/>
        <w:right w:val="none" w:sz="0" w:space="0" w:color="auto"/>
      </w:divBdr>
    </w:div>
    <w:div w:id="798576416">
      <w:bodyDiv w:val="1"/>
      <w:marLeft w:val="0"/>
      <w:marRight w:val="0"/>
      <w:marTop w:val="0"/>
      <w:marBottom w:val="0"/>
      <w:divBdr>
        <w:top w:val="none" w:sz="0" w:space="0" w:color="auto"/>
        <w:left w:val="none" w:sz="0" w:space="0" w:color="auto"/>
        <w:bottom w:val="none" w:sz="0" w:space="0" w:color="auto"/>
        <w:right w:val="none" w:sz="0" w:space="0" w:color="auto"/>
      </w:divBdr>
    </w:div>
    <w:div w:id="806507757">
      <w:bodyDiv w:val="1"/>
      <w:marLeft w:val="0"/>
      <w:marRight w:val="0"/>
      <w:marTop w:val="0"/>
      <w:marBottom w:val="0"/>
      <w:divBdr>
        <w:top w:val="none" w:sz="0" w:space="0" w:color="auto"/>
        <w:left w:val="none" w:sz="0" w:space="0" w:color="auto"/>
        <w:bottom w:val="none" w:sz="0" w:space="0" w:color="auto"/>
        <w:right w:val="none" w:sz="0" w:space="0" w:color="auto"/>
      </w:divBdr>
      <w:divsChild>
        <w:div w:id="1759716786">
          <w:marLeft w:val="0"/>
          <w:marRight w:val="0"/>
          <w:marTop w:val="0"/>
          <w:marBottom w:val="0"/>
          <w:divBdr>
            <w:top w:val="none" w:sz="0" w:space="0" w:color="auto"/>
            <w:left w:val="none" w:sz="0" w:space="0" w:color="auto"/>
            <w:bottom w:val="none" w:sz="0" w:space="0" w:color="auto"/>
            <w:right w:val="none" w:sz="0" w:space="0" w:color="auto"/>
          </w:divBdr>
          <w:divsChild>
            <w:div w:id="340163859">
              <w:marLeft w:val="0"/>
              <w:marRight w:val="0"/>
              <w:marTop w:val="0"/>
              <w:marBottom w:val="0"/>
              <w:divBdr>
                <w:top w:val="none" w:sz="0" w:space="0" w:color="auto"/>
                <w:left w:val="none" w:sz="0" w:space="0" w:color="auto"/>
                <w:bottom w:val="none" w:sz="0" w:space="0" w:color="auto"/>
                <w:right w:val="none" w:sz="0" w:space="0" w:color="auto"/>
              </w:divBdr>
              <w:divsChild>
                <w:div w:id="815606174">
                  <w:marLeft w:val="0"/>
                  <w:marRight w:val="0"/>
                  <w:marTop w:val="0"/>
                  <w:marBottom w:val="0"/>
                  <w:divBdr>
                    <w:top w:val="none" w:sz="0" w:space="0" w:color="auto"/>
                    <w:left w:val="none" w:sz="0" w:space="0" w:color="auto"/>
                    <w:bottom w:val="none" w:sz="0" w:space="0" w:color="auto"/>
                    <w:right w:val="none" w:sz="0" w:space="0" w:color="auto"/>
                  </w:divBdr>
                  <w:divsChild>
                    <w:div w:id="1524200657">
                      <w:marLeft w:val="0"/>
                      <w:marRight w:val="0"/>
                      <w:marTop w:val="0"/>
                      <w:marBottom w:val="0"/>
                      <w:divBdr>
                        <w:top w:val="none" w:sz="0" w:space="0" w:color="auto"/>
                        <w:left w:val="none" w:sz="0" w:space="0" w:color="auto"/>
                        <w:bottom w:val="none" w:sz="0" w:space="0" w:color="auto"/>
                        <w:right w:val="none" w:sz="0" w:space="0" w:color="auto"/>
                      </w:divBdr>
                      <w:divsChild>
                        <w:div w:id="1206021367">
                          <w:marLeft w:val="0"/>
                          <w:marRight w:val="0"/>
                          <w:marTop w:val="0"/>
                          <w:marBottom w:val="0"/>
                          <w:divBdr>
                            <w:top w:val="none" w:sz="0" w:space="0" w:color="auto"/>
                            <w:left w:val="none" w:sz="0" w:space="0" w:color="auto"/>
                            <w:bottom w:val="none" w:sz="0" w:space="0" w:color="auto"/>
                            <w:right w:val="none" w:sz="0" w:space="0" w:color="auto"/>
                          </w:divBdr>
                          <w:divsChild>
                            <w:div w:id="1496148437">
                              <w:marLeft w:val="0"/>
                              <w:marRight w:val="0"/>
                              <w:marTop w:val="0"/>
                              <w:marBottom w:val="0"/>
                              <w:divBdr>
                                <w:top w:val="none" w:sz="0" w:space="0" w:color="auto"/>
                                <w:left w:val="none" w:sz="0" w:space="0" w:color="auto"/>
                                <w:bottom w:val="none" w:sz="0" w:space="0" w:color="auto"/>
                                <w:right w:val="none" w:sz="0" w:space="0" w:color="auto"/>
                              </w:divBdr>
                              <w:divsChild>
                                <w:div w:id="113097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9395305">
      <w:bodyDiv w:val="1"/>
      <w:marLeft w:val="0"/>
      <w:marRight w:val="0"/>
      <w:marTop w:val="0"/>
      <w:marBottom w:val="0"/>
      <w:divBdr>
        <w:top w:val="none" w:sz="0" w:space="0" w:color="auto"/>
        <w:left w:val="none" w:sz="0" w:space="0" w:color="auto"/>
        <w:bottom w:val="none" w:sz="0" w:space="0" w:color="auto"/>
        <w:right w:val="none" w:sz="0" w:space="0" w:color="auto"/>
      </w:divBdr>
    </w:div>
    <w:div w:id="813183742">
      <w:bodyDiv w:val="1"/>
      <w:marLeft w:val="0"/>
      <w:marRight w:val="0"/>
      <w:marTop w:val="0"/>
      <w:marBottom w:val="0"/>
      <w:divBdr>
        <w:top w:val="none" w:sz="0" w:space="0" w:color="auto"/>
        <w:left w:val="none" w:sz="0" w:space="0" w:color="auto"/>
        <w:bottom w:val="none" w:sz="0" w:space="0" w:color="auto"/>
        <w:right w:val="none" w:sz="0" w:space="0" w:color="auto"/>
      </w:divBdr>
      <w:divsChild>
        <w:div w:id="765926762">
          <w:marLeft w:val="0"/>
          <w:marRight w:val="0"/>
          <w:marTop w:val="0"/>
          <w:marBottom w:val="0"/>
          <w:divBdr>
            <w:top w:val="single" w:sz="2" w:space="0" w:color="E3E3E3"/>
            <w:left w:val="single" w:sz="2" w:space="0" w:color="E3E3E3"/>
            <w:bottom w:val="single" w:sz="2" w:space="0" w:color="E3E3E3"/>
            <w:right w:val="single" w:sz="2" w:space="0" w:color="E3E3E3"/>
          </w:divBdr>
          <w:divsChild>
            <w:div w:id="480660553">
              <w:marLeft w:val="0"/>
              <w:marRight w:val="0"/>
              <w:marTop w:val="0"/>
              <w:marBottom w:val="0"/>
              <w:divBdr>
                <w:top w:val="single" w:sz="2" w:space="0" w:color="E3E3E3"/>
                <w:left w:val="single" w:sz="2" w:space="0" w:color="E3E3E3"/>
                <w:bottom w:val="single" w:sz="2" w:space="0" w:color="E3E3E3"/>
                <w:right w:val="single" w:sz="2" w:space="0" w:color="E3E3E3"/>
              </w:divBdr>
              <w:divsChild>
                <w:div w:id="1471628841">
                  <w:marLeft w:val="0"/>
                  <w:marRight w:val="0"/>
                  <w:marTop w:val="0"/>
                  <w:marBottom w:val="0"/>
                  <w:divBdr>
                    <w:top w:val="single" w:sz="2" w:space="0" w:color="E3E3E3"/>
                    <w:left w:val="single" w:sz="2" w:space="0" w:color="E3E3E3"/>
                    <w:bottom w:val="single" w:sz="2" w:space="0" w:color="E3E3E3"/>
                    <w:right w:val="single" w:sz="2" w:space="0" w:color="E3E3E3"/>
                  </w:divBdr>
                  <w:divsChild>
                    <w:div w:id="1351033444">
                      <w:marLeft w:val="0"/>
                      <w:marRight w:val="0"/>
                      <w:marTop w:val="0"/>
                      <w:marBottom w:val="0"/>
                      <w:divBdr>
                        <w:top w:val="single" w:sz="2" w:space="0" w:color="E3E3E3"/>
                        <w:left w:val="single" w:sz="2" w:space="0" w:color="E3E3E3"/>
                        <w:bottom w:val="single" w:sz="2" w:space="0" w:color="E3E3E3"/>
                        <w:right w:val="single" w:sz="2" w:space="0" w:color="E3E3E3"/>
                      </w:divBdr>
                      <w:divsChild>
                        <w:div w:id="666831351">
                          <w:marLeft w:val="0"/>
                          <w:marRight w:val="0"/>
                          <w:marTop w:val="0"/>
                          <w:marBottom w:val="0"/>
                          <w:divBdr>
                            <w:top w:val="single" w:sz="2" w:space="0" w:color="E3E3E3"/>
                            <w:left w:val="single" w:sz="2" w:space="0" w:color="E3E3E3"/>
                            <w:bottom w:val="single" w:sz="2" w:space="0" w:color="E3E3E3"/>
                            <w:right w:val="single" w:sz="2" w:space="0" w:color="E3E3E3"/>
                          </w:divBdr>
                          <w:divsChild>
                            <w:div w:id="325791782">
                              <w:marLeft w:val="0"/>
                              <w:marRight w:val="0"/>
                              <w:marTop w:val="100"/>
                              <w:marBottom w:val="100"/>
                              <w:divBdr>
                                <w:top w:val="single" w:sz="2" w:space="0" w:color="E3E3E3"/>
                                <w:left w:val="single" w:sz="2" w:space="0" w:color="E3E3E3"/>
                                <w:bottom w:val="single" w:sz="2" w:space="0" w:color="E3E3E3"/>
                                <w:right w:val="single" w:sz="2" w:space="0" w:color="E3E3E3"/>
                              </w:divBdr>
                              <w:divsChild>
                                <w:div w:id="429861374">
                                  <w:marLeft w:val="0"/>
                                  <w:marRight w:val="0"/>
                                  <w:marTop w:val="0"/>
                                  <w:marBottom w:val="0"/>
                                  <w:divBdr>
                                    <w:top w:val="single" w:sz="2" w:space="0" w:color="E3E3E3"/>
                                    <w:left w:val="single" w:sz="2" w:space="0" w:color="E3E3E3"/>
                                    <w:bottom w:val="single" w:sz="2" w:space="0" w:color="E3E3E3"/>
                                    <w:right w:val="single" w:sz="2" w:space="0" w:color="E3E3E3"/>
                                  </w:divBdr>
                                  <w:divsChild>
                                    <w:div w:id="1781218312">
                                      <w:marLeft w:val="0"/>
                                      <w:marRight w:val="0"/>
                                      <w:marTop w:val="0"/>
                                      <w:marBottom w:val="0"/>
                                      <w:divBdr>
                                        <w:top w:val="single" w:sz="2" w:space="0" w:color="E3E3E3"/>
                                        <w:left w:val="single" w:sz="2" w:space="0" w:color="E3E3E3"/>
                                        <w:bottom w:val="single" w:sz="2" w:space="0" w:color="E3E3E3"/>
                                        <w:right w:val="single" w:sz="2" w:space="0" w:color="E3E3E3"/>
                                      </w:divBdr>
                                      <w:divsChild>
                                        <w:div w:id="2005621619">
                                          <w:marLeft w:val="0"/>
                                          <w:marRight w:val="0"/>
                                          <w:marTop w:val="0"/>
                                          <w:marBottom w:val="0"/>
                                          <w:divBdr>
                                            <w:top w:val="single" w:sz="2" w:space="0" w:color="E3E3E3"/>
                                            <w:left w:val="single" w:sz="2" w:space="0" w:color="E3E3E3"/>
                                            <w:bottom w:val="single" w:sz="2" w:space="0" w:color="E3E3E3"/>
                                            <w:right w:val="single" w:sz="2" w:space="0" w:color="E3E3E3"/>
                                          </w:divBdr>
                                          <w:divsChild>
                                            <w:div w:id="154103542">
                                              <w:marLeft w:val="0"/>
                                              <w:marRight w:val="0"/>
                                              <w:marTop w:val="0"/>
                                              <w:marBottom w:val="0"/>
                                              <w:divBdr>
                                                <w:top w:val="single" w:sz="2" w:space="0" w:color="E3E3E3"/>
                                                <w:left w:val="single" w:sz="2" w:space="0" w:color="E3E3E3"/>
                                                <w:bottom w:val="single" w:sz="2" w:space="0" w:color="E3E3E3"/>
                                                <w:right w:val="single" w:sz="2" w:space="0" w:color="E3E3E3"/>
                                              </w:divBdr>
                                              <w:divsChild>
                                                <w:div w:id="1383484211">
                                                  <w:marLeft w:val="0"/>
                                                  <w:marRight w:val="0"/>
                                                  <w:marTop w:val="0"/>
                                                  <w:marBottom w:val="0"/>
                                                  <w:divBdr>
                                                    <w:top w:val="single" w:sz="2" w:space="0" w:color="E3E3E3"/>
                                                    <w:left w:val="single" w:sz="2" w:space="0" w:color="E3E3E3"/>
                                                    <w:bottom w:val="single" w:sz="2" w:space="0" w:color="E3E3E3"/>
                                                    <w:right w:val="single" w:sz="2" w:space="0" w:color="E3E3E3"/>
                                                  </w:divBdr>
                                                  <w:divsChild>
                                                    <w:div w:id="16472046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66740857">
          <w:marLeft w:val="0"/>
          <w:marRight w:val="0"/>
          <w:marTop w:val="0"/>
          <w:marBottom w:val="0"/>
          <w:divBdr>
            <w:top w:val="none" w:sz="0" w:space="0" w:color="auto"/>
            <w:left w:val="none" w:sz="0" w:space="0" w:color="auto"/>
            <w:bottom w:val="none" w:sz="0" w:space="0" w:color="auto"/>
            <w:right w:val="none" w:sz="0" w:space="0" w:color="auto"/>
          </w:divBdr>
        </w:div>
      </w:divsChild>
    </w:div>
    <w:div w:id="827553354">
      <w:bodyDiv w:val="1"/>
      <w:marLeft w:val="0"/>
      <w:marRight w:val="0"/>
      <w:marTop w:val="0"/>
      <w:marBottom w:val="0"/>
      <w:divBdr>
        <w:top w:val="none" w:sz="0" w:space="0" w:color="auto"/>
        <w:left w:val="none" w:sz="0" w:space="0" w:color="auto"/>
        <w:bottom w:val="none" w:sz="0" w:space="0" w:color="auto"/>
        <w:right w:val="none" w:sz="0" w:space="0" w:color="auto"/>
      </w:divBdr>
    </w:div>
    <w:div w:id="853298999">
      <w:bodyDiv w:val="1"/>
      <w:marLeft w:val="0"/>
      <w:marRight w:val="0"/>
      <w:marTop w:val="0"/>
      <w:marBottom w:val="0"/>
      <w:divBdr>
        <w:top w:val="none" w:sz="0" w:space="0" w:color="auto"/>
        <w:left w:val="none" w:sz="0" w:space="0" w:color="auto"/>
        <w:bottom w:val="none" w:sz="0" w:space="0" w:color="auto"/>
        <w:right w:val="none" w:sz="0" w:space="0" w:color="auto"/>
      </w:divBdr>
      <w:divsChild>
        <w:div w:id="2138789825">
          <w:marLeft w:val="0"/>
          <w:marRight w:val="0"/>
          <w:marTop w:val="0"/>
          <w:marBottom w:val="0"/>
          <w:divBdr>
            <w:top w:val="none" w:sz="0" w:space="0" w:color="auto"/>
            <w:left w:val="none" w:sz="0" w:space="0" w:color="auto"/>
            <w:bottom w:val="none" w:sz="0" w:space="0" w:color="auto"/>
            <w:right w:val="none" w:sz="0" w:space="0" w:color="auto"/>
          </w:divBdr>
          <w:divsChild>
            <w:div w:id="620234219">
              <w:marLeft w:val="0"/>
              <w:marRight w:val="0"/>
              <w:marTop w:val="0"/>
              <w:marBottom w:val="0"/>
              <w:divBdr>
                <w:top w:val="none" w:sz="0" w:space="0" w:color="auto"/>
                <w:left w:val="none" w:sz="0" w:space="0" w:color="auto"/>
                <w:bottom w:val="none" w:sz="0" w:space="0" w:color="auto"/>
                <w:right w:val="none" w:sz="0" w:space="0" w:color="auto"/>
              </w:divBdr>
              <w:divsChild>
                <w:div w:id="1079864932">
                  <w:marLeft w:val="0"/>
                  <w:marRight w:val="0"/>
                  <w:marTop w:val="0"/>
                  <w:marBottom w:val="0"/>
                  <w:divBdr>
                    <w:top w:val="none" w:sz="0" w:space="0" w:color="auto"/>
                    <w:left w:val="none" w:sz="0" w:space="0" w:color="auto"/>
                    <w:bottom w:val="none" w:sz="0" w:space="0" w:color="auto"/>
                    <w:right w:val="none" w:sz="0" w:space="0" w:color="auto"/>
                  </w:divBdr>
                  <w:divsChild>
                    <w:div w:id="4403999">
                      <w:marLeft w:val="0"/>
                      <w:marRight w:val="0"/>
                      <w:marTop w:val="0"/>
                      <w:marBottom w:val="0"/>
                      <w:divBdr>
                        <w:top w:val="none" w:sz="0" w:space="0" w:color="auto"/>
                        <w:left w:val="none" w:sz="0" w:space="0" w:color="auto"/>
                        <w:bottom w:val="none" w:sz="0" w:space="0" w:color="auto"/>
                        <w:right w:val="none" w:sz="0" w:space="0" w:color="auto"/>
                      </w:divBdr>
                      <w:divsChild>
                        <w:div w:id="921331169">
                          <w:marLeft w:val="0"/>
                          <w:marRight w:val="0"/>
                          <w:marTop w:val="0"/>
                          <w:marBottom w:val="0"/>
                          <w:divBdr>
                            <w:top w:val="none" w:sz="0" w:space="0" w:color="auto"/>
                            <w:left w:val="none" w:sz="0" w:space="0" w:color="auto"/>
                            <w:bottom w:val="none" w:sz="0" w:space="0" w:color="auto"/>
                            <w:right w:val="none" w:sz="0" w:space="0" w:color="auto"/>
                          </w:divBdr>
                          <w:divsChild>
                            <w:div w:id="344475331">
                              <w:marLeft w:val="0"/>
                              <w:marRight w:val="0"/>
                              <w:marTop w:val="0"/>
                              <w:marBottom w:val="0"/>
                              <w:divBdr>
                                <w:top w:val="none" w:sz="0" w:space="0" w:color="auto"/>
                                <w:left w:val="none" w:sz="0" w:space="0" w:color="auto"/>
                                <w:bottom w:val="none" w:sz="0" w:space="0" w:color="auto"/>
                                <w:right w:val="none" w:sz="0" w:space="0" w:color="auto"/>
                              </w:divBdr>
                              <w:divsChild>
                                <w:div w:id="131976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2936308">
      <w:bodyDiv w:val="1"/>
      <w:marLeft w:val="0"/>
      <w:marRight w:val="0"/>
      <w:marTop w:val="0"/>
      <w:marBottom w:val="0"/>
      <w:divBdr>
        <w:top w:val="none" w:sz="0" w:space="0" w:color="auto"/>
        <w:left w:val="none" w:sz="0" w:space="0" w:color="auto"/>
        <w:bottom w:val="none" w:sz="0" w:space="0" w:color="auto"/>
        <w:right w:val="none" w:sz="0" w:space="0" w:color="auto"/>
      </w:divBdr>
    </w:div>
    <w:div w:id="870990582">
      <w:bodyDiv w:val="1"/>
      <w:marLeft w:val="0"/>
      <w:marRight w:val="0"/>
      <w:marTop w:val="0"/>
      <w:marBottom w:val="0"/>
      <w:divBdr>
        <w:top w:val="none" w:sz="0" w:space="0" w:color="auto"/>
        <w:left w:val="none" w:sz="0" w:space="0" w:color="auto"/>
        <w:bottom w:val="none" w:sz="0" w:space="0" w:color="auto"/>
        <w:right w:val="none" w:sz="0" w:space="0" w:color="auto"/>
      </w:divBdr>
      <w:divsChild>
        <w:div w:id="445124821">
          <w:marLeft w:val="0"/>
          <w:marRight w:val="0"/>
          <w:marTop w:val="0"/>
          <w:marBottom w:val="0"/>
          <w:divBdr>
            <w:top w:val="single" w:sz="2" w:space="0" w:color="E3E3E3"/>
            <w:left w:val="single" w:sz="2" w:space="0" w:color="E3E3E3"/>
            <w:bottom w:val="single" w:sz="2" w:space="0" w:color="E3E3E3"/>
            <w:right w:val="single" w:sz="2" w:space="0" w:color="E3E3E3"/>
          </w:divBdr>
          <w:divsChild>
            <w:div w:id="1932619454">
              <w:marLeft w:val="0"/>
              <w:marRight w:val="0"/>
              <w:marTop w:val="0"/>
              <w:marBottom w:val="0"/>
              <w:divBdr>
                <w:top w:val="single" w:sz="2" w:space="0" w:color="E3E3E3"/>
                <w:left w:val="single" w:sz="2" w:space="0" w:color="E3E3E3"/>
                <w:bottom w:val="single" w:sz="2" w:space="0" w:color="E3E3E3"/>
                <w:right w:val="single" w:sz="2" w:space="0" w:color="E3E3E3"/>
              </w:divBdr>
              <w:divsChild>
                <w:div w:id="850802491">
                  <w:marLeft w:val="0"/>
                  <w:marRight w:val="0"/>
                  <w:marTop w:val="0"/>
                  <w:marBottom w:val="0"/>
                  <w:divBdr>
                    <w:top w:val="single" w:sz="2" w:space="0" w:color="E3E3E3"/>
                    <w:left w:val="single" w:sz="2" w:space="0" w:color="E3E3E3"/>
                    <w:bottom w:val="single" w:sz="2" w:space="0" w:color="E3E3E3"/>
                    <w:right w:val="single" w:sz="2" w:space="0" w:color="E3E3E3"/>
                  </w:divBdr>
                  <w:divsChild>
                    <w:div w:id="232205183">
                      <w:marLeft w:val="0"/>
                      <w:marRight w:val="0"/>
                      <w:marTop w:val="0"/>
                      <w:marBottom w:val="0"/>
                      <w:divBdr>
                        <w:top w:val="single" w:sz="2" w:space="0" w:color="E3E3E3"/>
                        <w:left w:val="single" w:sz="2" w:space="0" w:color="E3E3E3"/>
                        <w:bottom w:val="single" w:sz="2" w:space="0" w:color="E3E3E3"/>
                        <w:right w:val="single" w:sz="2" w:space="0" w:color="E3E3E3"/>
                      </w:divBdr>
                      <w:divsChild>
                        <w:div w:id="1468233046">
                          <w:marLeft w:val="0"/>
                          <w:marRight w:val="0"/>
                          <w:marTop w:val="0"/>
                          <w:marBottom w:val="0"/>
                          <w:divBdr>
                            <w:top w:val="single" w:sz="2" w:space="0" w:color="E3E3E3"/>
                            <w:left w:val="single" w:sz="2" w:space="0" w:color="E3E3E3"/>
                            <w:bottom w:val="single" w:sz="2" w:space="0" w:color="E3E3E3"/>
                            <w:right w:val="single" w:sz="2" w:space="0" w:color="E3E3E3"/>
                          </w:divBdr>
                          <w:divsChild>
                            <w:div w:id="490609711">
                              <w:marLeft w:val="0"/>
                              <w:marRight w:val="0"/>
                              <w:marTop w:val="100"/>
                              <w:marBottom w:val="100"/>
                              <w:divBdr>
                                <w:top w:val="single" w:sz="2" w:space="0" w:color="E3E3E3"/>
                                <w:left w:val="single" w:sz="2" w:space="0" w:color="E3E3E3"/>
                                <w:bottom w:val="single" w:sz="2" w:space="0" w:color="E3E3E3"/>
                                <w:right w:val="single" w:sz="2" w:space="0" w:color="E3E3E3"/>
                              </w:divBdr>
                              <w:divsChild>
                                <w:div w:id="1854493479">
                                  <w:marLeft w:val="0"/>
                                  <w:marRight w:val="0"/>
                                  <w:marTop w:val="0"/>
                                  <w:marBottom w:val="0"/>
                                  <w:divBdr>
                                    <w:top w:val="single" w:sz="2" w:space="0" w:color="E3E3E3"/>
                                    <w:left w:val="single" w:sz="2" w:space="0" w:color="E3E3E3"/>
                                    <w:bottom w:val="single" w:sz="2" w:space="0" w:color="E3E3E3"/>
                                    <w:right w:val="single" w:sz="2" w:space="0" w:color="E3E3E3"/>
                                  </w:divBdr>
                                  <w:divsChild>
                                    <w:div w:id="1590851528">
                                      <w:marLeft w:val="0"/>
                                      <w:marRight w:val="0"/>
                                      <w:marTop w:val="0"/>
                                      <w:marBottom w:val="0"/>
                                      <w:divBdr>
                                        <w:top w:val="single" w:sz="2" w:space="0" w:color="E3E3E3"/>
                                        <w:left w:val="single" w:sz="2" w:space="0" w:color="E3E3E3"/>
                                        <w:bottom w:val="single" w:sz="2" w:space="0" w:color="E3E3E3"/>
                                        <w:right w:val="single" w:sz="2" w:space="0" w:color="E3E3E3"/>
                                      </w:divBdr>
                                      <w:divsChild>
                                        <w:div w:id="1389456044">
                                          <w:marLeft w:val="0"/>
                                          <w:marRight w:val="0"/>
                                          <w:marTop w:val="0"/>
                                          <w:marBottom w:val="0"/>
                                          <w:divBdr>
                                            <w:top w:val="single" w:sz="2" w:space="0" w:color="E3E3E3"/>
                                            <w:left w:val="single" w:sz="2" w:space="0" w:color="E3E3E3"/>
                                            <w:bottom w:val="single" w:sz="2" w:space="0" w:color="E3E3E3"/>
                                            <w:right w:val="single" w:sz="2" w:space="0" w:color="E3E3E3"/>
                                          </w:divBdr>
                                          <w:divsChild>
                                            <w:div w:id="1826628562">
                                              <w:marLeft w:val="0"/>
                                              <w:marRight w:val="0"/>
                                              <w:marTop w:val="0"/>
                                              <w:marBottom w:val="0"/>
                                              <w:divBdr>
                                                <w:top w:val="single" w:sz="2" w:space="0" w:color="E3E3E3"/>
                                                <w:left w:val="single" w:sz="2" w:space="0" w:color="E3E3E3"/>
                                                <w:bottom w:val="single" w:sz="2" w:space="0" w:color="E3E3E3"/>
                                                <w:right w:val="single" w:sz="2" w:space="0" w:color="E3E3E3"/>
                                              </w:divBdr>
                                              <w:divsChild>
                                                <w:div w:id="617833965">
                                                  <w:marLeft w:val="0"/>
                                                  <w:marRight w:val="0"/>
                                                  <w:marTop w:val="0"/>
                                                  <w:marBottom w:val="0"/>
                                                  <w:divBdr>
                                                    <w:top w:val="single" w:sz="2" w:space="0" w:color="E3E3E3"/>
                                                    <w:left w:val="single" w:sz="2" w:space="0" w:color="E3E3E3"/>
                                                    <w:bottom w:val="single" w:sz="2" w:space="0" w:color="E3E3E3"/>
                                                    <w:right w:val="single" w:sz="2" w:space="0" w:color="E3E3E3"/>
                                                  </w:divBdr>
                                                  <w:divsChild>
                                                    <w:div w:id="1963266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97407935">
          <w:marLeft w:val="0"/>
          <w:marRight w:val="0"/>
          <w:marTop w:val="0"/>
          <w:marBottom w:val="0"/>
          <w:divBdr>
            <w:top w:val="none" w:sz="0" w:space="0" w:color="auto"/>
            <w:left w:val="none" w:sz="0" w:space="0" w:color="auto"/>
            <w:bottom w:val="none" w:sz="0" w:space="0" w:color="auto"/>
            <w:right w:val="none" w:sz="0" w:space="0" w:color="auto"/>
          </w:divBdr>
        </w:div>
      </w:divsChild>
    </w:div>
    <w:div w:id="883522630">
      <w:bodyDiv w:val="1"/>
      <w:marLeft w:val="0"/>
      <w:marRight w:val="0"/>
      <w:marTop w:val="0"/>
      <w:marBottom w:val="0"/>
      <w:divBdr>
        <w:top w:val="none" w:sz="0" w:space="0" w:color="auto"/>
        <w:left w:val="none" w:sz="0" w:space="0" w:color="auto"/>
        <w:bottom w:val="none" w:sz="0" w:space="0" w:color="auto"/>
        <w:right w:val="none" w:sz="0" w:space="0" w:color="auto"/>
      </w:divBdr>
      <w:divsChild>
        <w:div w:id="1449087700">
          <w:marLeft w:val="0"/>
          <w:marRight w:val="0"/>
          <w:marTop w:val="0"/>
          <w:marBottom w:val="0"/>
          <w:divBdr>
            <w:top w:val="none" w:sz="0" w:space="0" w:color="auto"/>
            <w:left w:val="none" w:sz="0" w:space="0" w:color="auto"/>
            <w:bottom w:val="none" w:sz="0" w:space="0" w:color="auto"/>
            <w:right w:val="none" w:sz="0" w:space="0" w:color="auto"/>
          </w:divBdr>
          <w:divsChild>
            <w:div w:id="1088160473">
              <w:marLeft w:val="0"/>
              <w:marRight w:val="0"/>
              <w:marTop w:val="0"/>
              <w:marBottom w:val="0"/>
              <w:divBdr>
                <w:top w:val="none" w:sz="0" w:space="0" w:color="auto"/>
                <w:left w:val="none" w:sz="0" w:space="0" w:color="auto"/>
                <w:bottom w:val="none" w:sz="0" w:space="0" w:color="auto"/>
                <w:right w:val="none" w:sz="0" w:space="0" w:color="auto"/>
              </w:divBdr>
              <w:divsChild>
                <w:div w:id="1837263074">
                  <w:marLeft w:val="0"/>
                  <w:marRight w:val="0"/>
                  <w:marTop w:val="0"/>
                  <w:marBottom w:val="0"/>
                  <w:divBdr>
                    <w:top w:val="none" w:sz="0" w:space="0" w:color="auto"/>
                    <w:left w:val="none" w:sz="0" w:space="0" w:color="auto"/>
                    <w:bottom w:val="none" w:sz="0" w:space="0" w:color="auto"/>
                    <w:right w:val="none" w:sz="0" w:space="0" w:color="auto"/>
                  </w:divBdr>
                  <w:divsChild>
                    <w:div w:id="1915436356">
                      <w:marLeft w:val="0"/>
                      <w:marRight w:val="0"/>
                      <w:marTop w:val="0"/>
                      <w:marBottom w:val="0"/>
                      <w:divBdr>
                        <w:top w:val="none" w:sz="0" w:space="0" w:color="auto"/>
                        <w:left w:val="none" w:sz="0" w:space="0" w:color="auto"/>
                        <w:bottom w:val="none" w:sz="0" w:space="0" w:color="auto"/>
                        <w:right w:val="none" w:sz="0" w:space="0" w:color="auto"/>
                      </w:divBdr>
                      <w:divsChild>
                        <w:div w:id="917639189">
                          <w:marLeft w:val="0"/>
                          <w:marRight w:val="0"/>
                          <w:marTop w:val="0"/>
                          <w:marBottom w:val="0"/>
                          <w:divBdr>
                            <w:top w:val="none" w:sz="0" w:space="0" w:color="auto"/>
                            <w:left w:val="none" w:sz="0" w:space="0" w:color="auto"/>
                            <w:bottom w:val="none" w:sz="0" w:space="0" w:color="auto"/>
                            <w:right w:val="none" w:sz="0" w:space="0" w:color="auto"/>
                          </w:divBdr>
                          <w:divsChild>
                            <w:div w:id="346249600">
                              <w:marLeft w:val="0"/>
                              <w:marRight w:val="0"/>
                              <w:marTop w:val="0"/>
                              <w:marBottom w:val="0"/>
                              <w:divBdr>
                                <w:top w:val="none" w:sz="0" w:space="0" w:color="auto"/>
                                <w:left w:val="none" w:sz="0" w:space="0" w:color="auto"/>
                                <w:bottom w:val="none" w:sz="0" w:space="0" w:color="auto"/>
                                <w:right w:val="none" w:sz="0" w:space="0" w:color="auto"/>
                              </w:divBdr>
                              <w:divsChild>
                                <w:div w:id="60608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700443">
      <w:bodyDiv w:val="1"/>
      <w:marLeft w:val="0"/>
      <w:marRight w:val="0"/>
      <w:marTop w:val="0"/>
      <w:marBottom w:val="0"/>
      <w:divBdr>
        <w:top w:val="none" w:sz="0" w:space="0" w:color="auto"/>
        <w:left w:val="none" w:sz="0" w:space="0" w:color="auto"/>
        <w:bottom w:val="none" w:sz="0" w:space="0" w:color="auto"/>
        <w:right w:val="none" w:sz="0" w:space="0" w:color="auto"/>
      </w:divBdr>
    </w:div>
    <w:div w:id="921524655">
      <w:bodyDiv w:val="1"/>
      <w:marLeft w:val="0"/>
      <w:marRight w:val="0"/>
      <w:marTop w:val="0"/>
      <w:marBottom w:val="0"/>
      <w:divBdr>
        <w:top w:val="none" w:sz="0" w:space="0" w:color="auto"/>
        <w:left w:val="none" w:sz="0" w:space="0" w:color="auto"/>
        <w:bottom w:val="none" w:sz="0" w:space="0" w:color="auto"/>
        <w:right w:val="none" w:sz="0" w:space="0" w:color="auto"/>
      </w:divBdr>
    </w:div>
    <w:div w:id="947276349">
      <w:bodyDiv w:val="1"/>
      <w:marLeft w:val="0"/>
      <w:marRight w:val="0"/>
      <w:marTop w:val="0"/>
      <w:marBottom w:val="0"/>
      <w:divBdr>
        <w:top w:val="none" w:sz="0" w:space="0" w:color="auto"/>
        <w:left w:val="none" w:sz="0" w:space="0" w:color="auto"/>
        <w:bottom w:val="none" w:sz="0" w:space="0" w:color="auto"/>
        <w:right w:val="none" w:sz="0" w:space="0" w:color="auto"/>
      </w:divBdr>
    </w:div>
    <w:div w:id="949169916">
      <w:bodyDiv w:val="1"/>
      <w:marLeft w:val="0"/>
      <w:marRight w:val="0"/>
      <w:marTop w:val="0"/>
      <w:marBottom w:val="0"/>
      <w:divBdr>
        <w:top w:val="none" w:sz="0" w:space="0" w:color="auto"/>
        <w:left w:val="none" w:sz="0" w:space="0" w:color="auto"/>
        <w:bottom w:val="none" w:sz="0" w:space="0" w:color="auto"/>
        <w:right w:val="none" w:sz="0" w:space="0" w:color="auto"/>
      </w:divBdr>
      <w:divsChild>
        <w:div w:id="300115750">
          <w:marLeft w:val="0"/>
          <w:marRight w:val="0"/>
          <w:marTop w:val="0"/>
          <w:marBottom w:val="0"/>
          <w:divBdr>
            <w:top w:val="none" w:sz="0" w:space="0" w:color="auto"/>
            <w:left w:val="none" w:sz="0" w:space="0" w:color="auto"/>
            <w:bottom w:val="none" w:sz="0" w:space="0" w:color="auto"/>
            <w:right w:val="none" w:sz="0" w:space="0" w:color="auto"/>
          </w:divBdr>
          <w:divsChild>
            <w:div w:id="1365254634">
              <w:marLeft w:val="0"/>
              <w:marRight w:val="0"/>
              <w:marTop w:val="0"/>
              <w:marBottom w:val="0"/>
              <w:divBdr>
                <w:top w:val="none" w:sz="0" w:space="0" w:color="auto"/>
                <w:left w:val="none" w:sz="0" w:space="0" w:color="auto"/>
                <w:bottom w:val="none" w:sz="0" w:space="0" w:color="auto"/>
                <w:right w:val="none" w:sz="0" w:space="0" w:color="auto"/>
              </w:divBdr>
              <w:divsChild>
                <w:div w:id="1294870533">
                  <w:marLeft w:val="0"/>
                  <w:marRight w:val="0"/>
                  <w:marTop w:val="0"/>
                  <w:marBottom w:val="0"/>
                  <w:divBdr>
                    <w:top w:val="none" w:sz="0" w:space="0" w:color="auto"/>
                    <w:left w:val="none" w:sz="0" w:space="0" w:color="auto"/>
                    <w:bottom w:val="none" w:sz="0" w:space="0" w:color="auto"/>
                    <w:right w:val="none" w:sz="0" w:space="0" w:color="auto"/>
                  </w:divBdr>
                  <w:divsChild>
                    <w:div w:id="1328944328">
                      <w:marLeft w:val="0"/>
                      <w:marRight w:val="0"/>
                      <w:marTop w:val="0"/>
                      <w:marBottom w:val="0"/>
                      <w:divBdr>
                        <w:top w:val="none" w:sz="0" w:space="0" w:color="auto"/>
                        <w:left w:val="none" w:sz="0" w:space="0" w:color="auto"/>
                        <w:bottom w:val="none" w:sz="0" w:space="0" w:color="auto"/>
                        <w:right w:val="none" w:sz="0" w:space="0" w:color="auto"/>
                      </w:divBdr>
                      <w:divsChild>
                        <w:div w:id="1586497352">
                          <w:marLeft w:val="0"/>
                          <w:marRight w:val="0"/>
                          <w:marTop w:val="0"/>
                          <w:marBottom w:val="0"/>
                          <w:divBdr>
                            <w:top w:val="none" w:sz="0" w:space="0" w:color="auto"/>
                            <w:left w:val="none" w:sz="0" w:space="0" w:color="auto"/>
                            <w:bottom w:val="none" w:sz="0" w:space="0" w:color="auto"/>
                            <w:right w:val="none" w:sz="0" w:space="0" w:color="auto"/>
                          </w:divBdr>
                          <w:divsChild>
                            <w:div w:id="1211652468">
                              <w:marLeft w:val="0"/>
                              <w:marRight w:val="0"/>
                              <w:marTop w:val="0"/>
                              <w:marBottom w:val="0"/>
                              <w:divBdr>
                                <w:top w:val="none" w:sz="0" w:space="0" w:color="auto"/>
                                <w:left w:val="none" w:sz="0" w:space="0" w:color="auto"/>
                                <w:bottom w:val="none" w:sz="0" w:space="0" w:color="auto"/>
                                <w:right w:val="none" w:sz="0" w:space="0" w:color="auto"/>
                              </w:divBdr>
                              <w:divsChild>
                                <w:div w:id="165788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8843976">
      <w:bodyDiv w:val="1"/>
      <w:marLeft w:val="0"/>
      <w:marRight w:val="0"/>
      <w:marTop w:val="0"/>
      <w:marBottom w:val="0"/>
      <w:divBdr>
        <w:top w:val="none" w:sz="0" w:space="0" w:color="auto"/>
        <w:left w:val="none" w:sz="0" w:space="0" w:color="auto"/>
        <w:bottom w:val="none" w:sz="0" w:space="0" w:color="auto"/>
        <w:right w:val="none" w:sz="0" w:space="0" w:color="auto"/>
      </w:divBdr>
    </w:div>
    <w:div w:id="1003437633">
      <w:bodyDiv w:val="1"/>
      <w:marLeft w:val="0"/>
      <w:marRight w:val="0"/>
      <w:marTop w:val="0"/>
      <w:marBottom w:val="0"/>
      <w:divBdr>
        <w:top w:val="none" w:sz="0" w:space="0" w:color="auto"/>
        <w:left w:val="none" w:sz="0" w:space="0" w:color="auto"/>
        <w:bottom w:val="none" w:sz="0" w:space="0" w:color="auto"/>
        <w:right w:val="none" w:sz="0" w:space="0" w:color="auto"/>
      </w:divBdr>
    </w:div>
    <w:div w:id="1010915074">
      <w:bodyDiv w:val="1"/>
      <w:marLeft w:val="0"/>
      <w:marRight w:val="0"/>
      <w:marTop w:val="0"/>
      <w:marBottom w:val="0"/>
      <w:divBdr>
        <w:top w:val="none" w:sz="0" w:space="0" w:color="auto"/>
        <w:left w:val="none" w:sz="0" w:space="0" w:color="auto"/>
        <w:bottom w:val="none" w:sz="0" w:space="0" w:color="auto"/>
        <w:right w:val="none" w:sz="0" w:space="0" w:color="auto"/>
      </w:divBdr>
    </w:div>
    <w:div w:id="1012759487">
      <w:bodyDiv w:val="1"/>
      <w:marLeft w:val="0"/>
      <w:marRight w:val="0"/>
      <w:marTop w:val="0"/>
      <w:marBottom w:val="0"/>
      <w:divBdr>
        <w:top w:val="none" w:sz="0" w:space="0" w:color="auto"/>
        <w:left w:val="none" w:sz="0" w:space="0" w:color="auto"/>
        <w:bottom w:val="none" w:sz="0" w:space="0" w:color="auto"/>
        <w:right w:val="none" w:sz="0" w:space="0" w:color="auto"/>
      </w:divBdr>
    </w:div>
    <w:div w:id="1016885641">
      <w:bodyDiv w:val="1"/>
      <w:marLeft w:val="0"/>
      <w:marRight w:val="0"/>
      <w:marTop w:val="0"/>
      <w:marBottom w:val="0"/>
      <w:divBdr>
        <w:top w:val="none" w:sz="0" w:space="0" w:color="auto"/>
        <w:left w:val="none" w:sz="0" w:space="0" w:color="auto"/>
        <w:bottom w:val="none" w:sz="0" w:space="0" w:color="auto"/>
        <w:right w:val="none" w:sz="0" w:space="0" w:color="auto"/>
      </w:divBdr>
      <w:divsChild>
        <w:div w:id="1424768056">
          <w:marLeft w:val="0"/>
          <w:marRight w:val="0"/>
          <w:marTop w:val="0"/>
          <w:marBottom w:val="0"/>
          <w:divBdr>
            <w:top w:val="none" w:sz="0" w:space="0" w:color="auto"/>
            <w:left w:val="none" w:sz="0" w:space="0" w:color="auto"/>
            <w:bottom w:val="none" w:sz="0" w:space="0" w:color="auto"/>
            <w:right w:val="none" w:sz="0" w:space="0" w:color="auto"/>
          </w:divBdr>
          <w:divsChild>
            <w:div w:id="684674826">
              <w:marLeft w:val="0"/>
              <w:marRight w:val="0"/>
              <w:marTop w:val="0"/>
              <w:marBottom w:val="0"/>
              <w:divBdr>
                <w:top w:val="none" w:sz="0" w:space="0" w:color="auto"/>
                <w:left w:val="none" w:sz="0" w:space="0" w:color="auto"/>
                <w:bottom w:val="none" w:sz="0" w:space="0" w:color="auto"/>
                <w:right w:val="none" w:sz="0" w:space="0" w:color="auto"/>
              </w:divBdr>
              <w:divsChild>
                <w:div w:id="1111978300">
                  <w:marLeft w:val="0"/>
                  <w:marRight w:val="0"/>
                  <w:marTop w:val="0"/>
                  <w:marBottom w:val="0"/>
                  <w:divBdr>
                    <w:top w:val="none" w:sz="0" w:space="0" w:color="auto"/>
                    <w:left w:val="none" w:sz="0" w:space="0" w:color="auto"/>
                    <w:bottom w:val="none" w:sz="0" w:space="0" w:color="auto"/>
                    <w:right w:val="none" w:sz="0" w:space="0" w:color="auto"/>
                  </w:divBdr>
                  <w:divsChild>
                    <w:div w:id="77363417">
                      <w:marLeft w:val="0"/>
                      <w:marRight w:val="0"/>
                      <w:marTop w:val="0"/>
                      <w:marBottom w:val="0"/>
                      <w:divBdr>
                        <w:top w:val="none" w:sz="0" w:space="0" w:color="auto"/>
                        <w:left w:val="none" w:sz="0" w:space="0" w:color="auto"/>
                        <w:bottom w:val="none" w:sz="0" w:space="0" w:color="auto"/>
                        <w:right w:val="none" w:sz="0" w:space="0" w:color="auto"/>
                      </w:divBdr>
                      <w:divsChild>
                        <w:div w:id="1630670405">
                          <w:marLeft w:val="0"/>
                          <w:marRight w:val="0"/>
                          <w:marTop w:val="0"/>
                          <w:marBottom w:val="0"/>
                          <w:divBdr>
                            <w:top w:val="none" w:sz="0" w:space="0" w:color="auto"/>
                            <w:left w:val="none" w:sz="0" w:space="0" w:color="auto"/>
                            <w:bottom w:val="none" w:sz="0" w:space="0" w:color="auto"/>
                            <w:right w:val="none" w:sz="0" w:space="0" w:color="auto"/>
                          </w:divBdr>
                          <w:divsChild>
                            <w:div w:id="782727623">
                              <w:marLeft w:val="0"/>
                              <w:marRight w:val="0"/>
                              <w:marTop w:val="0"/>
                              <w:marBottom w:val="0"/>
                              <w:divBdr>
                                <w:top w:val="none" w:sz="0" w:space="0" w:color="auto"/>
                                <w:left w:val="none" w:sz="0" w:space="0" w:color="auto"/>
                                <w:bottom w:val="none" w:sz="0" w:space="0" w:color="auto"/>
                                <w:right w:val="none" w:sz="0" w:space="0" w:color="auto"/>
                              </w:divBdr>
                              <w:divsChild>
                                <w:div w:id="78381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3138543">
      <w:bodyDiv w:val="1"/>
      <w:marLeft w:val="0"/>
      <w:marRight w:val="0"/>
      <w:marTop w:val="0"/>
      <w:marBottom w:val="0"/>
      <w:divBdr>
        <w:top w:val="none" w:sz="0" w:space="0" w:color="auto"/>
        <w:left w:val="none" w:sz="0" w:space="0" w:color="auto"/>
        <w:bottom w:val="none" w:sz="0" w:space="0" w:color="auto"/>
        <w:right w:val="none" w:sz="0" w:space="0" w:color="auto"/>
      </w:divBdr>
      <w:divsChild>
        <w:div w:id="455150068">
          <w:marLeft w:val="0"/>
          <w:marRight w:val="0"/>
          <w:marTop w:val="0"/>
          <w:marBottom w:val="0"/>
          <w:divBdr>
            <w:top w:val="single" w:sz="2" w:space="0" w:color="E3E3E3"/>
            <w:left w:val="single" w:sz="2" w:space="0" w:color="E3E3E3"/>
            <w:bottom w:val="single" w:sz="2" w:space="0" w:color="E3E3E3"/>
            <w:right w:val="single" w:sz="2" w:space="0" w:color="E3E3E3"/>
          </w:divBdr>
          <w:divsChild>
            <w:div w:id="881356865">
              <w:marLeft w:val="0"/>
              <w:marRight w:val="0"/>
              <w:marTop w:val="0"/>
              <w:marBottom w:val="0"/>
              <w:divBdr>
                <w:top w:val="single" w:sz="2" w:space="0" w:color="E3E3E3"/>
                <w:left w:val="single" w:sz="2" w:space="0" w:color="E3E3E3"/>
                <w:bottom w:val="single" w:sz="2" w:space="0" w:color="E3E3E3"/>
                <w:right w:val="single" w:sz="2" w:space="0" w:color="E3E3E3"/>
              </w:divBdr>
              <w:divsChild>
                <w:div w:id="828179140">
                  <w:marLeft w:val="0"/>
                  <w:marRight w:val="0"/>
                  <w:marTop w:val="0"/>
                  <w:marBottom w:val="0"/>
                  <w:divBdr>
                    <w:top w:val="single" w:sz="2" w:space="0" w:color="E3E3E3"/>
                    <w:left w:val="single" w:sz="2" w:space="0" w:color="E3E3E3"/>
                    <w:bottom w:val="single" w:sz="2" w:space="0" w:color="E3E3E3"/>
                    <w:right w:val="single" w:sz="2" w:space="0" w:color="E3E3E3"/>
                  </w:divBdr>
                  <w:divsChild>
                    <w:div w:id="2059893817">
                      <w:marLeft w:val="0"/>
                      <w:marRight w:val="0"/>
                      <w:marTop w:val="0"/>
                      <w:marBottom w:val="0"/>
                      <w:divBdr>
                        <w:top w:val="single" w:sz="2" w:space="0" w:color="E3E3E3"/>
                        <w:left w:val="single" w:sz="2" w:space="0" w:color="E3E3E3"/>
                        <w:bottom w:val="single" w:sz="2" w:space="0" w:color="E3E3E3"/>
                        <w:right w:val="single" w:sz="2" w:space="0" w:color="E3E3E3"/>
                      </w:divBdr>
                      <w:divsChild>
                        <w:div w:id="2051606722">
                          <w:marLeft w:val="0"/>
                          <w:marRight w:val="0"/>
                          <w:marTop w:val="0"/>
                          <w:marBottom w:val="0"/>
                          <w:divBdr>
                            <w:top w:val="single" w:sz="2" w:space="0" w:color="E3E3E3"/>
                            <w:left w:val="single" w:sz="2" w:space="0" w:color="E3E3E3"/>
                            <w:bottom w:val="single" w:sz="2" w:space="0" w:color="E3E3E3"/>
                            <w:right w:val="single" w:sz="2" w:space="0" w:color="E3E3E3"/>
                          </w:divBdr>
                          <w:divsChild>
                            <w:div w:id="1531600255">
                              <w:marLeft w:val="0"/>
                              <w:marRight w:val="0"/>
                              <w:marTop w:val="100"/>
                              <w:marBottom w:val="100"/>
                              <w:divBdr>
                                <w:top w:val="single" w:sz="2" w:space="0" w:color="E3E3E3"/>
                                <w:left w:val="single" w:sz="2" w:space="0" w:color="E3E3E3"/>
                                <w:bottom w:val="single" w:sz="2" w:space="0" w:color="E3E3E3"/>
                                <w:right w:val="single" w:sz="2" w:space="0" w:color="E3E3E3"/>
                              </w:divBdr>
                              <w:divsChild>
                                <w:div w:id="2122650738">
                                  <w:marLeft w:val="0"/>
                                  <w:marRight w:val="0"/>
                                  <w:marTop w:val="0"/>
                                  <w:marBottom w:val="0"/>
                                  <w:divBdr>
                                    <w:top w:val="single" w:sz="2" w:space="0" w:color="E3E3E3"/>
                                    <w:left w:val="single" w:sz="2" w:space="0" w:color="E3E3E3"/>
                                    <w:bottom w:val="single" w:sz="2" w:space="0" w:color="E3E3E3"/>
                                    <w:right w:val="single" w:sz="2" w:space="0" w:color="E3E3E3"/>
                                  </w:divBdr>
                                  <w:divsChild>
                                    <w:div w:id="1350983003">
                                      <w:marLeft w:val="0"/>
                                      <w:marRight w:val="0"/>
                                      <w:marTop w:val="0"/>
                                      <w:marBottom w:val="0"/>
                                      <w:divBdr>
                                        <w:top w:val="single" w:sz="2" w:space="0" w:color="E3E3E3"/>
                                        <w:left w:val="single" w:sz="2" w:space="0" w:color="E3E3E3"/>
                                        <w:bottom w:val="single" w:sz="2" w:space="0" w:color="E3E3E3"/>
                                        <w:right w:val="single" w:sz="2" w:space="0" w:color="E3E3E3"/>
                                      </w:divBdr>
                                      <w:divsChild>
                                        <w:div w:id="1593975045">
                                          <w:marLeft w:val="0"/>
                                          <w:marRight w:val="0"/>
                                          <w:marTop w:val="0"/>
                                          <w:marBottom w:val="0"/>
                                          <w:divBdr>
                                            <w:top w:val="single" w:sz="2" w:space="0" w:color="E3E3E3"/>
                                            <w:left w:val="single" w:sz="2" w:space="0" w:color="E3E3E3"/>
                                            <w:bottom w:val="single" w:sz="2" w:space="0" w:color="E3E3E3"/>
                                            <w:right w:val="single" w:sz="2" w:space="0" w:color="E3E3E3"/>
                                          </w:divBdr>
                                          <w:divsChild>
                                            <w:div w:id="419916199">
                                              <w:marLeft w:val="0"/>
                                              <w:marRight w:val="0"/>
                                              <w:marTop w:val="0"/>
                                              <w:marBottom w:val="0"/>
                                              <w:divBdr>
                                                <w:top w:val="single" w:sz="2" w:space="0" w:color="E3E3E3"/>
                                                <w:left w:val="single" w:sz="2" w:space="0" w:color="E3E3E3"/>
                                                <w:bottom w:val="single" w:sz="2" w:space="0" w:color="E3E3E3"/>
                                                <w:right w:val="single" w:sz="2" w:space="0" w:color="E3E3E3"/>
                                              </w:divBdr>
                                              <w:divsChild>
                                                <w:div w:id="1282493319">
                                                  <w:marLeft w:val="0"/>
                                                  <w:marRight w:val="0"/>
                                                  <w:marTop w:val="0"/>
                                                  <w:marBottom w:val="0"/>
                                                  <w:divBdr>
                                                    <w:top w:val="single" w:sz="2" w:space="0" w:color="E3E3E3"/>
                                                    <w:left w:val="single" w:sz="2" w:space="0" w:color="E3E3E3"/>
                                                    <w:bottom w:val="single" w:sz="2" w:space="0" w:color="E3E3E3"/>
                                                    <w:right w:val="single" w:sz="2" w:space="0" w:color="E3E3E3"/>
                                                  </w:divBdr>
                                                  <w:divsChild>
                                                    <w:div w:id="1224175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09901609">
          <w:marLeft w:val="0"/>
          <w:marRight w:val="0"/>
          <w:marTop w:val="0"/>
          <w:marBottom w:val="0"/>
          <w:divBdr>
            <w:top w:val="none" w:sz="0" w:space="0" w:color="auto"/>
            <w:left w:val="none" w:sz="0" w:space="0" w:color="auto"/>
            <w:bottom w:val="none" w:sz="0" w:space="0" w:color="auto"/>
            <w:right w:val="none" w:sz="0" w:space="0" w:color="auto"/>
          </w:divBdr>
        </w:div>
      </w:divsChild>
    </w:div>
    <w:div w:id="1048648541">
      <w:bodyDiv w:val="1"/>
      <w:marLeft w:val="0"/>
      <w:marRight w:val="0"/>
      <w:marTop w:val="0"/>
      <w:marBottom w:val="0"/>
      <w:divBdr>
        <w:top w:val="none" w:sz="0" w:space="0" w:color="auto"/>
        <w:left w:val="none" w:sz="0" w:space="0" w:color="auto"/>
        <w:bottom w:val="none" w:sz="0" w:space="0" w:color="auto"/>
        <w:right w:val="none" w:sz="0" w:space="0" w:color="auto"/>
      </w:divBdr>
      <w:divsChild>
        <w:div w:id="1190725992">
          <w:marLeft w:val="0"/>
          <w:marRight w:val="0"/>
          <w:marTop w:val="0"/>
          <w:marBottom w:val="0"/>
          <w:divBdr>
            <w:top w:val="single" w:sz="2" w:space="0" w:color="E3E3E3"/>
            <w:left w:val="single" w:sz="2" w:space="0" w:color="E3E3E3"/>
            <w:bottom w:val="single" w:sz="2" w:space="0" w:color="E3E3E3"/>
            <w:right w:val="single" w:sz="2" w:space="0" w:color="E3E3E3"/>
          </w:divBdr>
          <w:divsChild>
            <w:div w:id="470559582">
              <w:marLeft w:val="0"/>
              <w:marRight w:val="0"/>
              <w:marTop w:val="0"/>
              <w:marBottom w:val="0"/>
              <w:divBdr>
                <w:top w:val="single" w:sz="2" w:space="0" w:color="E3E3E3"/>
                <w:left w:val="single" w:sz="2" w:space="0" w:color="E3E3E3"/>
                <w:bottom w:val="single" w:sz="2" w:space="0" w:color="E3E3E3"/>
                <w:right w:val="single" w:sz="2" w:space="0" w:color="E3E3E3"/>
              </w:divBdr>
              <w:divsChild>
                <w:div w:id="353775340">
                  <w:marLeft w:val="0"/>
                  <w:marRight w:val="0"/>
                  <w:marTop w:val="0"/>
                  <w:marBottom w:val="0"/>
                  <w:divBdr>
                    <w:top w:val="single" w:sz="2" w:space="0" w:color="E3E3E3"/>
                    <w:left w:val="single" w:sz="2" w:space="0" w:color="E3E3E3"/>
                    <w:bottom w:val="single" w:sz="2" w:space="0" w:color="E3E3E3"/>
                    <w:right w:val="single" w:sz="2" w:space="0" w:color="E3E3E3"/>
                  </w:divBdr>
                  <w:divsChild>
                    <w:div w:id="1589342046">
                      <w:marLeft w:val="0"/>
                      <w:marRight w:val="0"/>
                      <w:marTop w:val="0"/>
                      <w:marBottom w:val="0"/>
                      <w:divBdr>
                        <w:top w:val="single" w:sz="2" w:space="0" w:color="E3E3E3"/>
                        <w:left w:val="single" w:sz="2" w:space="0" w:color="E3E3E3"/>
                        <w:bottom w:val="single" w:sz="2" w:space="0" w:color="E3E3E3"/>
                        <w:right w:val="single" w:sz="2" w:space="0" w:color="E3E3E3"/>
                      </w:divBdr>
                      <w:divsChild>
                        <w:div w:id="1377199457">
                          <w:marLeft w:val="0"/>
                          <w:marRight w:val="0"/>
                          <w:marTop w:val="0"/>
                          <w:marBottom w:val="0"/>
                          <w:divBdr>
                            <w:top w:val="single" w:sz="2" w:space="0" w:color="E3E3E3"/>
                            <w:left w:val="single" w:sz="2" w:space="0" w:color="E3E3E3"/>
                            <w:bottom w:val="single" w:sz="2" w:space="0" w:color="E3E3E3"/>
                            <w:right w:val="single" w:sz="2" w:space="0" w:color="E3E3E3"/>
                          </w:divBdr>
                          <w:divsChild>
                            <w:div w:id="727536758">
                              <w:marLeft w:val="0"/>
                              <w:marRight w:val="0"/>
                              <w:marTop w:val="100"/>
                              <w:marBottom w:val="100"/>
                              <w:divBdr>
                                <w:top w:val="single" w:sz="2" w:space="0" w:color="E3E3E3"/>
                                <w:left w:val="single" w:sz="2" w:space="0" w:color="E3E3E3"/>
                                <w:bottom w:val="single" w:sz="2" w:space="0" w:color="E3E3E3"/>
                                <w:right w:val="single" w:sz="2" w:space="0" w:color="E3E3E3"/>
                              </w:divBdr>
                              <w:divsChild>
                                <w:div w:id="2044624512">
                                  <w:marLeft w:val="0"/>
                                  <w:marRight w:val="0"/>
                                  <w:marTop w:val="0"/>
                                  <w:marBottom w:val="0"/>
                                  <w:divBdr>
                                    <w:top w:val="single" w:sz="2" w:space="0" w:color="E3E3E3"/>
                                    <w:left w:val="single" w:sz="2" w:space="0" w:color="E3E3E3"/>
                                    <w:bottom w:val="single" w:sz="2" w:space="0" w:color="E3E3E3"/>
                                    <w:right w:val="single" w:sz="2" w:space="0" w:color="E3E3E3"/>
                                  </w:divBdr>
                                  <w:divsChild>
                                    <w:div w:id="2103842494">
                                      <w:marLeft w:val="0"/>
                                      <w:marRight w:val="0"/>
                                      <w:marTop w:val="0"/>
                                      <w:marBottom w:val="0"/>
                                      <w:divBdr>
                                        <w:top w:val="single" w:sz="2" w:space="0" w:color="E3E3E3"/>
                                        <w:left w:val="single" w:sz="2" w:space="0" w:color="E3E3E3"/>
                                        <w:bottom w:val="single" w:sz="2" w:space="0" w:color="E3E3E3"/>
                                        <w:right w:val="single" w:sz="2" w:space="0" w:color="E3E3E3"/>
                                      </w:divBdr>
                                      <w:divsChild>
                                        <w:div w:id="1948996534">
                                          <w:marLeft w:val="0"/>
                                          <w:marRight w:val="0"/>
                                          <w:marTop w:val="0"/>
                                          <w:marBottom w:val="0"/>
                                          <w:divBdr>
                                            <w:top w:val="single" w:sz="2" w:space="0" w:color="E3E3E3"/>
                                            <w:left w:val="single" w:sz="2" w:space="0" w:color="E3E3E3"/>
                                            <w:bottom w:val="single" w:sz="2" w:space="0" w:color="E3E3E3"/>
                                            <w:right w:val="single" w:sz="2" w:space="0" w:color="E3E3E3"/>
                                          </w:divBdr>
                                          <w:divsChild>
                                            <w:div w:id="21592099">
                                              <w:marLeft w:val="0"/>
                                              <w:marRight w:val="0"/>
                                              <w:marTop w:val="0"/>
                                              <w:marBottom w:val="0"/>
                                              <w:divBdr>
                                                <w:top w:val="single" w:sz="2" w:space="0" w:color="E3E3E3"/>
                                                <w:left w:val="single" w:sz="2" w:space="0" w:color="E3E3E3"/>
                                                <w:bottom w:val="single" w:sz="2" w:space="0" w:color="E3E3E3"/>
                                                <w:right w:val="single" w:sz="2" w:space="0" w:color="E3E3E3"/>
                                              </w:divBdr>
                                              <w:divsChild>
                                                <w:div w:id="1385980625">
                                                  <w:marLeft w:val="0"/>
                                                  <w:marRight w:val="0"/>
                                                  <w:marTop w:val="0"/>
                                                  <w:marBottom w:val="0"/>
                                                  <w:divBdr>
                                                    <w:top w:val="single" w:sz="2" w:space="0" w:color="E3E3E3"/>
                                                    <w:left w:val="single" w:sz="2" w:space="0" w:color="E3E3E3"/>
                                                    <w:bottom w:val="single" w:sz="2" w:space="0" w:color="E3E3E3"/>
                                                    <w:right w:val="single" w:sz="2" w:space="0" w:color="E3E3E3"/>
                                                  </w:divBdr>
                                                  <w:divsChild>
                                                    <w:div w:id="8186906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96747921">
          <w:marLeft w:val="0"/>
          <w:marRight w:val="0"/>
          <w:marTop w:val="0"/>
          <w:marBottom w:val="0"/>
          <w:divBdr>
            <w:top w:val="none" w:sz="0" w:space="0" w:color="auto"/>
            <w:left w:val="none" w:sz="0" w:space="0" w:color="auto"/>
            <w:bottom w:val="none" w:sz="0" w:space="0" w:color="auto"/>
            <w:right w:val="none" w:sz="0" w:space="0" w:color="auto"/>
          </w:divBdr>
        </w:div>
      </w:divsChild>
    </w:div>
    <w:div w:id="1053189751">
      <w:bodyDiv w:val="1"/>
      <w:marLeft w:val="0"/>
      <w:marRight w:val="0"/>
      <w:marTop w:val="0"/>
      <w:marBottom w:val="0"/>
      <w:divBdr>
        <w:top w:val="none" w:sz="0" w:space="0" w:color="auto"/>
        <w:left w:val="none" w:sz="0" w:space="0" w:color="auto"/>
        <w:bottom w:val="none" w:sz="0" w:space="0" w:color="auto"/>
        <w:right w:val="none" w:sz="0" w:space="0" w:color="auto"/>
      </w:divBdr>
    </w:div>
    <w:div w:id="1058237654">
      <w:bodyDiv w:val="1"/>
      <w:marLeft w:val="0"/>
      <w:marRight w:val="0"/>
      <w:marTop w:val="0"/>
      <w:marBottom w:val="0"/>
      <w:divBdr>
        <w:top w:val="none" w:sz="0" w:space="0" w:color="auto"/>
        <w:left w:val="none" w:sz="0" w:space="0" w:color="auto"/>
        <w:bottom w:val="none" w:sz="0" w:space="0" w:color="auto"/>
        <w:right w:val="none" w:sz="0" w:space="0" w:color="auto"/>
      </w:divBdr>
      <w:divsChild>
        <w:div w:id="2105296639">
          <w:marLeft w:val="0"/>
          <w:marRight w:val="0"/>
          <w:marTop w:val="0"/>
          <w:marBottom w:val="0"/>
          <w:divBdr>
            <w:top w:val="none" w:sz="0" w:space="0" w:color="auto"/>
            <w:left w:val="none" w:sz="0" w:space="0" w:color="auto"/>
            <w:bottom w:val="none" w:sz="0" w:space="0" w:color="auto"/>
            <w:right w:val="none" w:sz="0" w:space="0" w:color="auto"/>
          </w:divBdr>
          <w:divsChild>
            <w:div w:id="107625593">
              <w:marLeft w:val="0"/>
              <w:marRight w:val="0"/>
              <w:marTop w:val="0"/>
              <w:marBottom w:val="0"/>
              <w:divBdr>
                <w:top w:val="none" w:sz="0" w:space="0" w:color="auto"/>
                <w:left w:val="none" w:sz="0" w:space="0" w:color="auto"/>
                <w:bottom w:val="none" w:sz="0" w:space="0" w:color="auto"/>
                <w:right w:val="none" w:sz="0" w:space="0" w:color="auto"/>
              </w:divBdr>
              <w:divsChild>
                <w:div w:id="1026057256">
                  <w:marLeft w:val="0"/>
                  <w:marRight w:val="0"/>
                  <w:marTop w:val="0"/>
                  <w:marBottom w:val="0"/>
                  <w:divBdr>
                    <w:top w:val="none" w:sz="0" w:space="0" w:color="auto"/>
                    <w:left w:val="none" w:sz="0" w:space="0" w:color="auto"/>
                    <w:bottom w:val="none" w:sz="0" w:space="0" w:color="auto"/>
                    <w:right w:val="none" w:sz="0" w:space="0" w:color="auto"/>
                  </w:divBdr>
                  <w:divsChild>
                    <w:div w:id="1378968171">
                      <w:marLeft w:val="0"/>
                      <w:marRight w:val="0"/>
                      <w:marTop w:val="0"/>
                      <w:marBottom w:val="0"/>
                      <w:divBdr>
                        <w:top w:val="none" w:sz="0" w:space="0" w:color="auto"/>
                        <w:left w:val="none" w:sz="0" w:space="0" w:color="auto"/>
                        <w:bottom w:val="none" w:sz="0" w:space="0" w:color="auto"/>
                        <w:right w:val="none" w:sz="0" w:space="0" w:color="auto"/>
                      </w:divBdr>
                      <w:divsChild>
                        <w:div w:id="1914773148">
                          <w:marLeft w:val="0"/>
                          <w:marRight w:val="0"/>
                          <w:marTop w:val="0"/>
                          <w:marBottom w:val="0"/>
                          <w:divBdr>
                            <w:top w:val="none" w:sz="0" w:space="0" w:color="auto"/>
                            <w:left w:val="none" w:sz="0" w:space="0" w:color="auto"/>
                            <w:bottom w:val="none" w:sz="0" w:space="0" w:color="auto"/>
                            <w:right w:val="none" w:sz="0" w:space="0" w:color="auto"/>
                          </w:divBdr>
                          <w:divsChild>
                            <w:div w:id="1036849890">
                              <w:marLeft w:val="0"/>
                              <w:marRight w:val="0"/>
                              <w:marTop w:val="0"/>
                              <w:marBottom w:val="0"/>
                              <w:divBdr>
                                <w:top w:val="none" w:sz="0" w:space="0" w:color="auto"/>
                                <w:left w:val="none" w:sz="0" w:space="0" w:color="auto"/>
                                <w:bottom w:val="none" w:sz="0" w:space="0" w:color="auto"/>
                                <w:right w:val="none" w:sz="0" w:space="0" w:color="auto"/>
                              </w:divBdr>
                              <w:divsChild>
                                <w:div w:id="96989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9552379">
      <w:bodyDiv w:val="1"/>
      <w:marLeft w:val="0"/>
      <w:marRight w:val="0"/>
      <w:marTop w:val="0"/>
      <w:marBottom w:val="0"/>
      <w:divBdr>
        <w:top w:val="none" w:sz="0" w:space="0" w:color="auto"/>
        <w:left w:val="none" w:sz="0" w:space="0" w:color="auto"/>
        <w:bottom w:val="none" w:sz="0" w:space="0" w:color="auto"/>
        <w:right w:val="none" w:sz="0" w:space="0" w:color="auto"/>
      </w:divBdr>
    </w:div>
    <w:div w:id="1060328594">
      <w:bodyDiv w:val="1"/>
      <w:marLeft w:val="0"/>
      <w:marRight w:val="0"/>
      <w:marTop w:val="0"/>
      <w:marBottom w:val="0"/>
      <w:divBdr>
        <w:top w:val="none" w:sz="0" w:space="0" w:color="auto"/>
        <w:left w:val="none" w:sz="0" w:space="0" w:color="auto"/>
        <w:bottom w:val="none" w:sz="0" w:space="0" w:color="auto"/>
        <w:right w:val="none" w:sz="0" w:space="0" w:color="auto"/>
      </w:divBdr>
      <w:divsChild>
        <w:div w:id="908612991">
          <w:marLeft w:val="0"/>
          <w:marRight w:val="0"/>
          <w:marTop w:val="0"/>
          <w:marBottom w:val="0"/>
          <w:divBdr>
            <w:top w:val="single" w:sz="2" w:space="0" w:color="E3E3E3"/>
            <w:left w:val="single" w:sz="2" w:space="0" w:color="E3E3E3"/>
            <w:bottom w:val="single" w:sz="2" w:space="0" w:color="E3E3E3"/>
            <w:right w:val="single" w:sz="2" w:space="0" w:color="E3E3E3"/>
          </w:divBdr>
          <w:divsChild>
            <w:div w:id="1946309062">
              <w:marLeft w:val="0"/>
              <w:marRight w:val="0"/>
              <w:marTop w:val="0"/>
              <w:marBottom w:val="0"/>
              <w:divBdr>
                <w:top w:val="single" w:sz="2" w:space="0" w:color="E3E3E3"/>
                <w:left w:val="single" w:sz="2" w:space="0" w:color="E3E3E3"/>
                <w:bottom w:val="single" w:sz="2" w:space="0" w:color="E3E3E3"/>
                <w:right w:val="single" w:sz="2" w:space="0" w:color="E3E3E3"/>
              </w:divBdr>
              <w:divsChild>
                <w:div w:id="1172260465">
                  <w:marLeft w:val="0"/>
                  <w:marRight w:val="0"/>
                  <w:marTop w:val="0"/>
                  <w:marBottom w:val="0"/>
                  <w:divBdr>
                    <w:top w:val="single" w:sz="2" w:space="0" w:color="E3E3E3"/>
                    <w:left w:val="single" w:sz="2" w:space="0" w:color="E3E3E3"/>
                    <w:bottom w:val="single" w:sz="2" w:space="0" w:color="E3E3E3"/>
                    <w:right w:val="single" w:sz="2" w:space="0" w:color="E3E3E3"/>
                  </w:divBdr>
                  <w:divsChild>
                    <w:div w:id="2006129397">
                      <w:marLeft w:val="0"/>
                      <w:marRight w:val="0"/>
                      <w:marTop w:val="0"/>
                      <w:marBottom w:val="0"/>
                      <w:divBdr>
                        <w:top w:val="single" w:sz="2" w:space="0" w:color="E3E3E3"/>
                        <w:left w:val="single" w:sz="2" w:space="0" w:color="E3E3E3"/>
                        <w:bottom w:val="single" w:sz="2" w:space="0" w:color="E3E3E3"/>
                        <w:right w:val="single" w:sz="2" w:space="0" w:color="E3E3E3"/>
                      </w:divBdr>
                      <w:divsChild>
                        <w:div w:id="829102935">
                          <w:marLeft w:val="0"/>
                          <w:marRight w:val="0"/>
                          <w:marTop w:val="0"/>
                          <w:marBottom w:val="0"/>
                          <w:divBdr>
                            <w:top w:val="single" w:sz="2" w:space="0" w:color="E3E3E3"/>
                            <w:left w:val="single" w:sz="2" w:space="0" w:color="E3E3E3"/>
                            <w:bottom w:val="single" w:sz="2" w:space="0" w:color="E3E3E3"/>
                            <w:right w:val="single" w:sz="2" w:space="0" w:color="E3E3E3"/>
                          </w:divBdr>
                          <w:divsChild>
                            <w:div w:id="851382952">
                              <w:marLeft w:val="0"/>
                              <w:marRight w:val="0"/>
                              <w:marTop w:val="100"/>
                              <w:marBottom w:val="100"/>
                              <w:divBdr>
                                <w:top w:val="single" w:sz="2" w:space="0" w:color="E3E3E3"/>
                                <w:left w:val="single" w:sz="2" w:space="0" w:color="E3E3E3"/>
                                <w:bottom w:val="single" w:sz="2" w:space="0" w:color="E3E3E3"/>
                                <w:right w:val="single" w:sz="2" w:space="0" w:color="E3E3E3"/>
                              </w:divBdr>
                              <w:divsChild>
                                <w:div w:id="305010054">
                                  <w:marLeft w:val="0"/>
                                  <w:marRight w:val="0"/>
                                  <w:marTop w:val="0"/>
                                  <w:marBottom w:val="0"/>
                                  <w:divBdr>
                                    <w:top w:val="single" w:sz="2" w:space="0" w:color="E3E3E3"/>
                                    <w:left w:val="single" w:sz="2" w:space="0" w:color="E3E3E3"/>
                                    <w:bottom w:val="single" w:sz="2" w:space="0" w:color="E3E3E3"/>
                                    <w:right w:val="single" w:sz="2" w:space="0" w:color="E3E3E3"/>
                                  </w:divBdr>
                                  <w:divsChild>
                                    <w:div w:id="2100757101">
                                      <w:marLeft w:val="0"/>
                                      <w:marRight w:val="0"/>
                                      <w:marTop w:val="0"/>
                                      <w:marBottom w:val="0"/>
                                      <w:divBdr>
                                        <w:top w:val="single" w:sz="2" w:space="0" w:color="E3E3E3"/>
                                        <w:left w:val="single" w:sz="2" w:space="0" w:color="E3E3E3"/>
                                        <w:bottom w:val="single" w:sz="2" w:space="0" w:color="E3E3E3"/>
                                        <w:right w:val="single" w:sz="2" w:space="0" w:color="E3E3E3"/>
                                      </w:divBdr>
                                      <w:divsChild>
                                        <w:div w:id="2004312604">
                                          <w:marLeft w:val="0"/>
                                          <w:marRight w:val="0"/>
                                          <w:marTop w:val="0"/>
                                          <w:marBottom w:val="0"/>
                                          <w:divBdr>
                                            <w:top w:val="single" w:sz="2" w:space="0" w:color="E3E3E3"/>
                                            <w:left w:val="single" w:sz="2" w:space="0" w:color="E3E3E3"/>
                                            <w:bottom w:val="single" w:sz="2" w:space="0" w:color="E3E3E3"/>
                                            <w:right w:val="single" w:sz="2" w:space="0" w:color="E3E3E3"/>
                                          </w:divBdr>
                                          <w:divsChild>
                                            <w:div w:id="1680815691">
                                              <w:marLeft w:val="0"/>
                                              <w:marRight w:val="0"/>
                                              <w:marTop w:val="0"/>
                                              <w:marBottom w:val="0"/>
                                              <w:divBdr>
                                                <w:top w:val="single" w:sz="2" w:space="0" w:color="E3E3E3"/>
                                                <w:left w:val="single" w:sz="2" w:space="0" w:color="E3E3E3"/>
                                                <w:bottom w:val="single" w:sz="2" w:space="0" w:color="E3E3E3"/>
                                                <w:right w:val="single" w:sz="2" w:space="0" w:color="E3E3E3"/>
                                              </w:divBdr>
                                              <w:divsChild>
                                                <w:div w:id="2068070273">
                                                  <w:marLeft w:val="0"/>
                                                  <w:marRight w:val="0"/>
                                                  <w:marTop w:val="0"/>
                                                  <w:marBottom w:val="0"/>
                                                  <w:divBdr>
                                                    <w:top w:val="single" w:sz="2" w:space="0" w:color="E3E3E3"/>
                                                    <w:left w:val="single" w:sz="2" w:space="0" w:color="E3E3E3"/>
                                                    <w:bottom w:val="single" w:sz="2" w:space="0" w:color="E3E3E3"/>
                                                    <w:right w:val="single" w:sz="2" w:space="0" w:color="E3E3E3"/>
                                                  </w:divBdr>
                                                  <w:divsChild>
                                                    <w:div w:id="13977009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67210385">
          <w:marLeft w:val="0"/>
          <w:marRight w:val="0"/>
          <w:marTop w:val="0"/>
          <w:marBottom w:val="0"/>
          <w:divBdr>
            <w:top w:val="none" w:sz="0" w:space="0" w:color="auto"/>
            <w:left w:val="none" w:sz="0" w:space="0" w:color="auto"/>
            <w:bottom w:val="none" w:sz="0" w:space="0" w:color="auto"/>
            <w:right w:val="none" w:sz="0" w:space="0" w:color="auto"/>
          </w:divBdr>
        </w:div>
      </w:divsChild>
    </w:div>
    <w:div w:id="1066880951">
      <w:bodyDiv w:val="1"/>
      <w:marLeft w:val="0"/>
      <w:marRight w:val="0"/>
      <w:marTop w:val="0"/>
      <w:marBottom w:val="0"/>
      <w:divBdr>
        <w:top w:val="none" w:sz="0" w:space="0" w:color="auto"/>
        <w:left w:val="none" w:sz="0" w:space="0" w:color="auto"/>
        <w:bottom w:val="none" w:sz="0" w:space="0" w:color="auto"/>
        <w:right w:val="none" w:sz="0" w:space="0" w:color="auto"/>
      </w:divBdr>
    </w:div>
    <w:div w:id="1070227639">
      <w:bodyDiv w:val="1"/>
      <w:marLeft w:val="0"/>
      <w:marRight w:val="0"/>
      <w:marTop w:val="0"/>
      <w:marBottom w:val="0"/>
      <w:divBdr>
        <w:top w:val="none" w:sz="0" w:space="0" w:color="auto"/>
        <w:left w:val="none" w:sz="0" w:space="0" w:color="auto"/>
        <w:bottom w:val="none" w:sz="0" w:space="0" w:color="auto"/>
        <w:right w:val="none" w:sz="0" w:space="0" w:color="auto"/>
      </w:divBdr>
      <w:divsChild>
        <w:div w:id="1819371565">
          <w:marLeft w:val="0"/>
          <w:marRight w:val="0"/>
          <w:marTop w:val="0"/>
          <w:marBottom w:val="0"/>
          <w:divBdr>
            <w:top w:val="none" w:sz="0" w:space="0" w:color="auto"/>
            <w:left w:val="none" w:sz="0" w:space="0" w:color="auto"/>
            <w:bottom w:val="none" w:sz="0" w:space="0" w:color="auto"/>
            <w:right w:val="none" w:sz="0" w:space="0" w:color="auto"/>
          </w:divBdr>
          <w:divsChild>
            <w:div w:id="703794553">
              <w:marLeft w:val="0"/>
              <w:marRight w:val="0"/>
              <w:marTop w:val="0"/>
              <w:marBottom w:val="0"/>
              <w:divBdr>
                <w:top w:val="none" w:sz="0" w:space="0" w:color="auto"/>
                <w:left w:val="none" w:sz="0" w:space="0" w:color="auto"/>
                <w:bottom w:val="none" w:sz="0" w:space="0" w:color="auto"/>
                <w:right w:val="none" w:sz="0" w:space="0" w:color="auto"/>
              </w:divBdr>
              <w:divsChild>
                <w:div w:id="192349065">
                  <w:marLeft w:val="0"/>
                  <w:marRight w:val="0"/>
                  <w:marTop w:val="0"/>
                  <w:marBottom w:val="0"/>
                  <w:divBdr>
                    <w:top w:val="none" w:sz="0" w:space="0" w:color="auto"/>
                    <w:left w:val="none" w:sz="0" w:space="0" w:color="auto"/>
                    <w:bottom w:val="none" w:sz="0" w:space="0" w:color="auto"/>
                    <w:right w:val="none" w:sz="0" w:space="0" w:color="auto"/>
                  </w:divBdr>
                  <w:divsChild>
                    <w:div w:id="124395482">
                      <w:marLeft w:val="0"/>
                      <w:marRight w:val="0"/>
                      <w:marTop w:val="0"/>
                      <w:marBottom w:val="0"/>
                      <w:divBdr>
                        <w:top w:val="none" w:sz="0" w:space="0" w:color="auto"/>
                        <w:left w:val="none" w:sz="0" w:space="0" w:color="auto"/>
                        <w:bottom w:val="none" w:sz="0" w:space="0" w:color="auto"/>
                        <w:right w:val="none" w:sz="0" w:space="0" w:color="auto"/>
                      </w:divBdr>
                      <w:divsChild>
                        <w:div w:id="1844975167">
                          <w:marLeft w:val="0"/>
                          <w:marRight w:val="0"/>
                          <w:marTop w:val="0"/>
                          <w:marBottom w:val="0"/>
                          <w:divBdr>
                            <w:top w:val="none" w:sz="0" w:space="0" w:color="auto"/>
                            <w:left w:val="none" w:sz="0" w:space="0" w:color="auto"/>
                            <w:bottom w:val="none" w:sz="0" w:space="0" w:color="auto"/>
                            <w:right w:val="none" w:sz="0" w:space="0" w:color="auto"/>
                          </w:divBdr>
                          <w:divsChild>
                            <w:div w:id="1860192681">
                              <w:marLeft w:val="0"/>
                              <w:marRight w:val="0"/>
                              <w:marTop w:val="0"/>
                              <w:marBottom w:val="0"/>
                              <w:divBdr>
                                <w:top w:val="none" w:sz="0" w:space="0" w:color="auto"/>
                                <w:left w:val="none" w:sz="0" w:space="0" w:color="auto"/>
                                <w:bottom w:val="none" w:sz="0" w:space="0" w:color="auto"/>
                                <w:right w:val="none" w:sz="0" w:space="0" w:color="auto"/>
                              </w:divBdr>
                              <w:divsChild>
                                <w:div w:id="142753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5954025">
      <w:bodyDiv w:val="1"/>
      <w:marLeft w:val="0"/>
      <w:marRight w:val="0"/>
      <w:marTop w:val="0"/>
      <w:marBottom w:val="0"/>
      <w:divBdr>
        <w:top w:val="none" w:sz="0" w:space="0" w:color="auto"/>
        <w:left w:val="none" w:sz="0" w:space="0" w:color="auto"/>
        <w:bottom w:val="none" w:sz="0" w:space="0" w:color="auto"/>
        <w:right w:val="none" w:sz="0" w:space="0" w:color="auto"/>
      </w:divBdr>
    </w:div>
    <w:div w:id="1091976366">
      <w:bodyDiv w:val="1"/>
      <w:marLeft w:val="0"/>
      <w:marRight w:val="0"/>
      <w:marTop w:val="0"/>
      <w:marBottom w:val="0"/>
      <w:divBdr>
        <w:top w:val="none" w:sz="0" w:space="0" w:color="auto"/>
        <w:left w:val="none" w:sz="0" w:space="0" w:color="auto"/>
        <w:bottom w:val="none" w:sz="0" w:space="0" w:color="auto"/>
        <w:right w:val="none" w:sz="0" w:space="0" w:color="auto"/>
      </w:divBdr>
      <w:divsChild>
        <w:div w:id="259069031">
          <w:marLeft w:val="0"/>
          <w:marRight w:val="0"/>
          <w:marTop w:val="0"/>
          <w:marBottom w:val="0"/>
          <w:divBdr>
            <w:top w:val="single" w:sz="2" w:space="0" w:color="E3E3E3"/>
            <w:left w:val="single" w:sz="2" w:space="0" w:color="E3E3E3"/>
            <w:bottom w:val="single" w:sz="2" w:space="0" w:color="E3E3E3"/>
            <w:right w:val="single" w:sz="2" w:space="0" w:color="E3E3E3"/>
          </w:divBdr>
          <w:divsChild>
            <w:div w:id="1425759973">
              <w:marLeft w:val="0"/>
              <w:marRight w:val="0"/>
              <w:marTop w:val="0"/>
              <w:marBottom w:val="0"/>
              <w:divBdr>
                <w:top w:val="single" w:sz="2" w:space="0" w:color="E3E3E3"/>
                <w:left w:val="single" w:sz="2" w:space="0" w:color="E3E3E3"/>
                <w:bottom w:val="single" w:sz="2" w:space="0" w:color="E3E3E3"/>
                <w:right w:val="single" w:sz="2" w:space="0" w:color="E3E3E3"/>
              </w:divBdr>
              <w:divsChild>
                <w:div w:id="2050370515">
                  <w:marLeft w:val="0"/>
                  <w:marRight w:val="0"/>
                  <w:marTop w:val="0"/>
                  <w:marBottom w:val="0"/>
                  <w:divBdr>
                    <w:top w:val="single" w:sz="2" w:space="0" w:color="E3E3E3"/>
                    <w:left w:val="single" w:sz="2" w:space="0" w:color="E3E3E3"/>
                    <w:bottom w:val="single" w:sz="2" w:space="0" w:color="E3E3E3"/>
                    <w:right w:val="single" w:sz="2" w:space="0" w:color="E3E3E3"/>
                  </w:divBdr>
                  <w:divsChild>
                    <w:div w:id="1755543437">
                      <w:marLeft w:val="0"/>
                      <w:marRight w:val="0"/>
                      <w:marTop w:val="0"/>
                      <w:marBottom w:val="0"/>
                      <w:divBdr>
                        <w:top w:val="single" w:sz="2" w:space="0" w:color="E3E3E3"/>
                        <w:left w:val="single" w:sz="2" w:space="0" w:color="E3E3E3"/>
                        <w:bottom w:val="single" w:sz="2" w:space="0" w:color="E3E3E3"/>
                        <w:right w:val="single" w:sz="2" w:space="0" w:color="E3E3E3"/>
                      </w:divBdr>
                      <w:divsChild>
                        <w:div w:id="1864319483">
                          <w:marLeft w:val="0"/>
                          <w:marRight w:val="0"/>
                          <w:marTop w:val="0"/>
                          <w:marBottom w:val="0"/>
                          <w:divBdr>
                            <w:top w:val="single" w:sz="2" w:space="0" w:color="E3E3E3"/>
                            <w:left w:val="single" w:sz="2" w:space="0" w:color="E3E3E3"/>
                            <w:bottom w:val="single" w:sz="2" w:space="0" w:color="E3E3E3"/>
                            <w:right w:val="single" w:sz="2" w:space="0" w:color="E3E3E3"/>
                          </w:divBdr>
                          <w:divsChild>
                            <w:div w:id="557478309">
                              <w:marLeft w:val="0"/>
                              <w:marRight w:val="0"/>
                              <w:marTop w:val="100"/>
                              <w:marBottom w:val="100"/>
                              <w:divBdr>
                                <w:top w:val="single" w:sz="2" w:space="0" w:color="E3E3E3"/>
                                <w:left w:val="single" w:sz="2" w:space="0" w:color="E3E3E3"/>
                                <w:bottom w:val="single" w:sz="2" w:space="0" w:color="E3E3E3"/>
                                <w:right w:val="single" w:sz="2" w:space="0" w:color="E3E3E3"/>
                              </w:divBdr>
                              <w:divsChild>
                                <w:div w:id="1358430496">
                                  <w:marLeft w:val="0"/>
                                  <w:marRight w:val="0"/>
                                  <w:marTop w:val="0"/>
                                  <w:marBottom w:val="0"/>
                                  <w:divBdr>
                                    <w:top w:val="single" w:sz="2" w:space="0" w:color="E3E3E3"/>
                                    <w:left w:val="single" w:sz="2" w:space="0" w:color="E3E3E3"/>
                                    <w:bottom w:val="single" w:sz="2" w:space="0" w:color="E3E3E3"/>
                                    <w:right w:val="single" w:sz="2" w:space="0" w:color="E3E3E3"/>
                                  </w:divBdr>
                                  <w:divsChild>
                                    <w:div w:id="1806700280">
                                      <w:marLeft w:val="0"/>
                                      <w:marRight w:val="0"/>
                                      <w:marTop w:val="0"/>
                                      <w:marBottom w:val="0"/>
                                      <w:divBdr>
                                        <w:top w:val="single" w:sz="2" w:space="0" w:color="E3E3E3"/>
                                        <w:left w:val="single" w:sz="2" w:space="0" w:color="E3E3E3"/>
                                        <w:bottom w:val="single" w:sz="2" w:space="0" w:color="E3E3E3"/>
                                        <w:right w:val="single" w:sz="2" w:space="0" w:color="E3E3E3"/>
                                      </w:divBdr>
                                      <w:divsChild>
                                        <w:div w:id="789858165">
                                          <w:marLeft w:val="0"/>
                                          <w:marRight w:val="0"/>
                                          <w:marTop w:val="0"/>
                                          <w:marBottom w:val="0"/>
                                          <w:divBdr>
                                            <w:top w:val="single" w:sz="2" w:space="0" w:color="E3E3E3"/>
                                            <w:left w:val="single" w:sz="2" w:space="0" w:color="E3E3E3"/>
                                            <w:bottom w:val="single" w:sz="2" w:space="0" w:color="E3E3E3"/>
                                            <w:right w:val="single" w:sz="2" w:space="0" w:color="E3E3E3"/>
                                          </w:divBdr>
                                          <w:divsChild>
                                            <w:div w:id="1424767211">
                                              <w:marLeft w:val="0"/>
                                              <w:marRight w:val="0"/>
                                              <w:marTop w:val="0"/>
                                              <w:marBottom w:val="0"/>
                                              <w:divBdr>
                                                <w:top w:val="single" w:sz="2" w:space="0" w:color="E3E3E3"/>
                                                <w:left w:val="single" w:sz="2" w:space="0" w:color="E3E3E3"/>
                                                <w:bottom w:val="single" w:sz="2" w:space="0" w:color="E3E3E3"/>
                                                <w:right w:val="single" w:sz="2" w:space="0" w:color="E3E3E3"/>
                                              </w:divBdr>
                                              <w:divsChild>
                                                <w:div w:id="1052458364">
                                                  <w:marLeft w:val="0"/>
                                                  <w:marRight w:val="0"/>
                                                  <w:marTop w:val="0"/>
                                                  <w:marBottom w:val="0"/>
                                                  <w:divBdr>
                                                    <w:top w:val="single" w:sz="2" w:space="0" w:color="E3E3E3"/>
                                                    <w:left w:val="single" w:sz="2" w:space="0" w:color="E3E3E3"/>
                                                    <w:bottom w:val="single" w:sz="2" w:space="0" w:color="E3E3E3"/>
                                                    <w:right w:val="single" w:sz="2" w:space="0" w:color="E3E3E3"/>
                                                  </w:divBdr>
                                                  <w:divsChild>
                                                    <w:div w:id="246573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61277499">
          <w:marLeft w:val="0"/>
          <w:marRight w:val="0"/>
          <w:marTop w:val="0"/>
          <w:marBottom w:val="0"/>
          <w:divBdr>
            <w:top w:val="none" w:sz="0" w:space="0" w:color="auto"/>
            <w:left w:val="none" w:sz="0" w:space="0" w:color="auto"/>
            <w:bottom w:val="none" w:sz="0" w:space="0" w:color="auto"/>
            <w:right w:val="none" w:sz="0" w:space="0" w:color="auto"/>
          </w:divBdr>
        </w:div>
      </w:divsChild>
    </w:div>
    <w:div w:id="1111319304">
      <w:bodyDiv w:val="1"/>
      <w:marLeft w:val="0"/>
      <w:marRight w:val="0"/>
      <w:marTop w:val="0"/>
      <w:marBottom w:val="0"/>
      <w:divBdr>
        <w:top w:val="none" w:sz="0" w:space="0" w:color="auto"/>
        <w:left w:val="none" w:sz="0" w:space="0" w:color="auto"/>
        <w:bottom w:val="none" w:sz="0" w:space="0" w:color="auto"/>
        <w:right w:val="none" w:sz="0" w:space="0" w:color="auto"/>
      </w:divBdr>
      <w:divsChild>
        <w:div w:id="2001273467">
          <w:marLeft w:val="0"/>
          <w:marRight w:val="0"/>
          <w:marTop w:val="0"/>
          <w:marBottom w:val="0"/>
          <w:divBdr>
            <w:top w:val="none" w:sz="0" w:space="0" w:color="auto"/>
            <w:left w:val="none" w:sz="0" w:space="0" w:color="auto"/>
            <w:bottom w:val="none" w:sz="0" w:space="0" w:color="auto"/>
            <w:right w:val="none" w:sz="0" w:space="0" w:color="auto"/>
          </w:divBdr>
          <w:divsChild>
            <w:div w:id="652636364">
              <w:marLeft w:val="0"/>
              <w:marRight w:val="0"/>
              <w:marTop w:val="0"/>
              <w:marBottom w:val="0"/>
              <w:divBdr>
                <w:top w:val="none" w:sz="0" w:space="0" w:color="auto"/>
                <w:left w:val="none" w:sz="0" w:space="0" w:color="auto"/>
                <w:bottom w:val="none" w:sz="0" w:space="0" w:color="auto"/>
                <w:right w:val="none" w:sz="0" w:space="0" w:color="auto"/>
              </w:divBdr>
              <w:divsChild>
                <w:div w:id="161357907">
                  <w:marLeft w:val="0"/>
                  <w:marRight w:val="0"/>
                  <w:marTop w:val="0"/>
                  <w:marBottom w:val="0"/>
                  <w:divBdr>
                    <w:top w:val="none" w:sz="0" w:space="0" w:color="auto"/>
                    <w:left w:val="none" w:sz="0" w:space="0" w:color="auto"/>
                    <w:bottom w:val="none" w:sz="0" w:space="0" w:color="auto"/>
                    <w:right w:val="none" w:sz="0" w:space="0" w:color="auto"/>
                  </w:divBdr>
                  <w:divsChild>
                    <w:div w:id="185410809">
                      <w:marLeft w:val="0"/>
                      <w:marRight w:val="0"/>
                      <w:marTop w:val="0"/>
                      <w:marBottom w:val="0"/>
                      <w:divBdr>
                        <w:top w:val="none" w:sz="0" w:space="0" w:color="auto"/>
                        <w:left w:val="none" w:sz="0" w:space="0" w:color="auto"/>
                        <w:bottom w:val="none" w:sz="0" w:space="0" w:color="auto"/>
                        <w:right w:val="none" w:sz="0" w:space="0" w:color="auto"/>
                      </w:divBdr>
                      <w:divsChild>
                        <w:div w:id="1169252222">
                          <w:marLeft w:val="0"/>
                          <w:marRight w:val="0"/>
                          <w:marTop w:val="0"/>
                          <w:marBottom w:val="0"/>
                          <w:divBdr>
                            <w:top w:val="none" w:sz="0" w:space="0" w:color="auto"/>
                            <w:left w:val="none" w:sz="0" w:space="0" w:color="auto"/>
                            <w:bottom w:val="none" w:sz="0" w:space="0" w:color="auto"/>
                            <w:right w:val="none" w:sz="0" w:space="0" w:color="auto"/>
                          </w:divBdr>
                          <w:divsChild>
                            <w:div w:id="833766233">
                              <w:marLeft w:val="0"/>
                              <w:marRight w:val="0"/>
                              <w:marTop w:val="0"/>
                              <w:marBottom w:val="0"/>
                              <w:divBdr>
                                <w:top w:val="none" w:sz="0" w:space="0" w:color="auto"/>
                                <w:left w:val="none" w:sz="0" w:space="0" w:color="auto"/>
                                <w:bottom w:val="none" w:sz="0" w:space="0" w:color="auto"/>
                                <w:right w:val="none" w:sz="0" w:space="0" w:color="auto"/>
                              </w:divBdr>
                              <w:divsChild>
                                <w:div w:id="73893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3578049">
      <w:bodyDiv w:val="1"/>
      <w:marLeft w:val="0"/>
      <w:marRight w:val="0"/>
      <w:marTop w:val="0"/>
      <w:marBottom w:val="0"/>
      <w:divBdr>
        <w:top w:val="none" w:sz="0" w:space="0" w:color="auto"/>
        <w:left w:val="none" w:sz="0" w:space="0" w:color="auto"/>
        <w:bottom w:val="none" w:sz="0" w:space="0" w:color="auto"/>
        <w:right w:val="none" w:sz="0" w:space="0" w:color="auto"/>
      </w:divBdr>
    </w:div>
    <w:div w:id="1137797242">
      <w:bodyDiv w:val="1"/>
      <w:marLeft w:val="0"/>
      <w:marRight w:val="0"/>
      <w:marTop w:val="0"/>
      <w:marBottom w:val="0"/>
      <w:divBdr>
        <w:top w:val="none" w:sz="0" w:space="0" w:color="auto"/>
        <w:left w:val="none" w:sz="0" w:space="0" w:color="auto"/>
        <w:bottom w:val="none" w:sz="0" w:space="0" w:color="auto"/>
        <w:right w:val="none" w:sz="0" w:space="0" w:color="auto"/>
      </w:divBdr>
      <w:divsChild>
        <w:div w:id="1545870021">
          <w:marLeft w:val="0"/>
          <w:marRight w:val="0"/>
          <w:marTop w:val="0"/>
          <w:marBottom w:val="0"/>
          <w:divBdr>
            <w:top w:val="single" w:sz="2" w:space="0" w:color="E3E3E3"/>
            <w:left w:val="single" w:sz="2" w:space="0" w:color="E3E3E3"/>
            <w:bottom w:val="single" w:sz="2" w:space="0" w:color="E3E3E3"/>
            <w:right w:val="single" w:sz="2" w:space="0" w:color="E3E3E3"/>
          </w:divBdr>
          <w:divsChild>
            <w:div w:id="313611432">
              <w:marLeft w:val="0"/>
              <w:marRight w:val="0"/>
              <w:marTop w:val="0"/>
              <w:marBottom w:val="0"/>
              <w:divBdr>
                <w:top w:val="single" w:sz="2" w:space="0" w:color="E3E3E3"/>
                <w:left w:val="single" w:sz="2" w:space="0" w:color="E3E3E3"/>
                <w:bottom w:val="single" w:sz="2" w:space="0" w:color="E3E3E3"/>
                <w:right w:val="single" w:sz="2" w:space="0" w:color="E3E3E3"/>
              </w:divBdr>
              <w:divsChild>
                <w:div w:id="1129784029">
                  <w:marLeft w:val="0"/>
                  <w:marRight w:val="0"/>
                  <w:marTop w:val="0"/>
                  <w:marBottom w:val="0"/>
                  <w:divBdr>
                    <w:top w:val="single" w:sz="2" w:space="0" w:color="E3E3E3"/>
                    <w:left w:val="single" w:sz="2" w:space="0" w:color="E3E3E3"/>
                    <w:bottom w:val="single" w:sz="2" w:space="0" w:color="E3E3E3"/>
                    <w:right w:val="single" w:sz="2" w:space="0" w:color="E3E3E3"/>
                  </w:divBdr>
                  <w:divsChild>
                    <w:div w:id="277685242">
                      <w:marLeft w:val="0"/>
                      <w:marRight w:val="0"/>
                      <w:marTop w:val="0"/>
                      <w:marBottom w:val="0"/>
                      <w:divBdr>
                        <w:top w:val="single" w:sz="2" w:space="0" w:color="E3E3E3"/>
                        <w:left w:val="single" w:sz="2" w:space="0" w:color="E3E3E3"/>
                        <w:bottom w:val="single" w:sz="2" w:space="0" w:color="E3E3E3"/>
                        <w:right w:val="single" w:sz="2" w:space="0" w:color="E3E3E3"/>
                      </w:divBdr>
                      <w:divsChild>
                        <w:div w:id="679821183">
                          <w:marLeft w:val="0"/>
                          <w:marRight w:val="0"/>
                          <w:marTop w:val="0"/>
                          <w:marBottom w:val="0"/>
                          <w:divBdr>
                            <w:top w:val="single" w:sz="2" w:space="0" w:color="E3E3E3"/>
                            <w:left w:val="single" w:sz="2" w:space="0" w:color="E3E3E3"/>
                            <w:bottom w:val="single" w:sz="2" w:space="0" w:color="E3E3E3"/>
                            <w:right w:val="single" w:sz="2" w:space="0" w:color="E3E3E3"/>
                          </w:divBdr>
                          <w:divsChild>
                            <w:div w:id="326904199">
                              <w:marLeft w:val="0"/>
                              <w:marRight w:val="0"/>
                              <w:marTop w:val="100"/>
                              <w:marBottom w:val="100"/>
                              <w:divBdr>
                                <w:top w:val="single" w:sz="2" w:space="0" w:color="E3E3E3"/>
                                <w:left w:val="single" w:sz="2" w:space="0" w:color="E3E3E3"/>
                                <w:bottom w:val="single" w:sz="2" w:space="0" w:color="E3E3E3"/>
                                <w:right w:val="single" w:sz="2" w:space="0" w:color="E3E3E3"/>
                              </w:divBdr>
                              <w:divsChild>
                                <w:div w:id="1042286519">
                                  <w:marLeft w:val="0"/>
                                  <w:marRight w:val="0"/>
                                  <w:marTop w:val="0"/>
                                  <w:marBottom w:val="0"/>
                                  <w:divBdr>
                                    <w:top w:val="single" w:sz="2" w:space="0" w:color="E3E3E3"/>
                                    <w:left w:val="single" w:sz="2" w:space="0" w:color="E3E3E3"/>
                                    <w:bottom w:val="single" w:sz="2" w:space="0" w:color="E3E3E3"/>
                                    <w:right w:val="single" w:sz="2" w:space="0" w:color="E3E3E3"/>
                                  </w:divBdr>
                                  <w:divsChild>
                                    <w:div w:id="144057271">
                                      <w:marLeft w:val="0"/>
                                      <w:marRight w:val="0"/>
                                      <w:marTop w:val="0"/>
                                      <w:marBottom w:val="0"/>
                                      <w:divBdr>
                                        <w:top w:val="single" w:sz="2" w:space="0" w:color="E3E3E3"/>
                                        <w:left w:val="single" w:sz="2" w:space="0" w:color="E3E3E3"/>
                                        <w:bottom w:val="single" w:sz="2" w:space="0" w:color="E3E3E3"/>
                                        <w:right w:val="single" w:sz="2" w:space="0" w:color="E3E3E3"/>
                                      </w:divBdr>
                                      <w:divsChild>
                                        <w:div w:id="1583561686">
                                          <w:marLeft w:val="0"/>
                                          <w:marRight w:val="0"/>
                                          <w:marTop w:val="0"/>
                                          <w:marBottom w:val="0"/>
                                          <w:divBdr>
                                            <w:top w:val="single" w:sz="2" w:space="0" w:color="E3E3E3"/>
                                            <w:left w:val="single" w:sz="2" w:space="0" w:color="E3E3E3"/>
                                            <w:bottom w:val="single" w:sz="2" w:space="0" w:color="E3E3E3"/>
                                            <w:right w:val="single" w:sz="2" w:space="0" w:color="E3E3E3"/>
                                          </w:divBdr>
                                          <w:divsChild>
                                            <w:div w:id="1959556320">
                                              <w:marLeft w:val="0"/>
                                              <w:marRight w:val="0"/>
                                              <w:marTop w:val="0"/>
                                              <w:marBottom w:val="0"/>
                                              <w:divBdr>
                                                <w:top w:val="single" w:sz="2" w:space="0" w:color="E3E3E3"/>
                                                <w:left w:val="single" w:sz="2" w:space="0" w:color="E3E3E3"/>
                                                <w:bottom w:val="single" w:sz="2" w:space="0" w:color="E3E3E3"/>
                                                <w:right w:val="single" w:sz="2" w:space="0" w:color="E3E3E3"/>
                                              </w:divBdr>
                                              <w:divsChild>
                                                <w:div w:id="202183187">
                                                  <w:marLeft w:val="0"/>
                                                  <w:marRight w:val="0"/>
                                                  <w:marTop w:val="0"/>
                                                  <w:marBottom w:val="0"/>
                                                  <w:divBdr>
                                                    <w:top w:val="single" w:sz="2" w:space="0" w:color="E3E3E3"/>
                                                    <w:left w:val="single" w:sz="2" w:space="0" w:color="E3E3E3"/>
                                                    <w:bottom w:val="single" w:sz="2" w:space="0" w:color="E3E3E3"/>
                                                    <w:right w:val="single" w:sz="2" w:space="0" w:color="E3E3E3"/>
                                                  </w:divBdr>
                                                  <w:divsChild>
                                                    <w:div w:id="11942738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12608535">
          <w:marLeft w:val="0"/>
          <w:marRight w:val="0"/>
          <w:marTop w:val="0"/>
          <w:marBottom w:val="0"/>
          <w:divBdr>
            <w:top w:val="none" w:sz="0" w:space="0" w:color="auto"/>
            <w:left w:val="none" w:sz="0" w:space="0" w:color="auto"/>
            <w:bottom w:val="none" w:sz="0" w:space="0" w:color="auto"/>
            <w:right w:val="none" w:sz="0" w:space="0" w:color="auto"/>
          </w:divBdr>
        </w:div>
      </w:divsChild>
    </w:div>
    <w:div w:id="1156264785">
      <w:bodyDiv w:val="1"/>
      <w:marLeft w:val="0"/>
      <w:marRight w:val="0"/>
      <w:marTop w:val="0"/>
      <w:marBottom w:val="0"/>
      <w:divBdr>
        <w:top w:val="none" w:sz="0" w:space="0" w:color="auto"/>
        <w:left w:val="none" w:sz="0" w:space="0" w:color="auto"/>
        <w:bottom w:val="none" w:sz="0" w:space="0" w:color="auto"/>
        <w:right w:val="none" w:sz="0" w:space="0" w:color="auto"/>
      </w:divBdr>
      <w:divsChild>
        <w:div w:id="1230841824">
          <w:marLeft w:val="0"/>
          <w:marRight w:val="0"/>
          <w:marTop w:val="0"/>
          <w:marBottom w:val="0"/>
          <w:divBdr>
            <w:top w:val="none" w:sz="0" w:space="0" w:color="auto"/>
            <w:left w:val="none" w:sz="0" w:space="0" w:color="auto"/>
            <w:bottom w:val="none" w:sz="0" w:space="0" w:color="auto"/>
            <w:right w:val="none" w:sz="0" w:space="0" w:color="auto"/>
          </w:divBdr>
          <w:divsChild>
            <w:div w:id="1481849799">
              <w:marLeft w:val="0"/>
              <w:marRight w:val="0"/>
              <w:marTop w:val="0"/>
              <w:marBottom w:val="0"/>
              <w:divBdr>
                <w:top w:val="none" w:sz="0" w:space="0" w:color="auto"/>
                <w:left w:val="none" w:sz="0" w:space="0" w:color="auto"/>
                <w:bottom w:val="none" w:sz="0" w:space="0" w:color="auto"/>
                <w:right w:val="none" w:sz="0" w:space="0" w:color="auto"/>
              </w:divBdr>
              <w:divsChild>
                <w:div w:id="1791391047">
                  <w:marLeft w:val="0"/>
                  <w:marRight w:val="0"/>
                  <w:marTop w:val="0"/>
                  <w:marBottom w:val="0"/>
                  <w:divBdr>
                    <w:top w:val="none" w:sz="0" w:space="0" w:color="auto"/>
                    <w:left w:val="none" w:sz="0" w:space="0" w:color="auto"/>
                    <w:bottom w:val="none" w:sz="0" w:space="0" w:color="auto"/>
                    <w:right w:val="none" w:sz="0" w:space="0" w:color="auto"/>
                  </w:divBdr>
                  <w:divsChild>
                    <w:div w:id="1575242179">
                      <w:marLeft w:val="0"/>
                      <w:marRight w:val="0"/>
                      <w:marTop w:val="0"/>
                      <w:marBottom w:val="0"/>
                      <w:divBdr>
                        <w:top w:val="none" w:sz="0" w:space="0" w:color="auto"/>
                        <w:left w:val="none" w:sz="0" w:space="0" w:color="auto"/>
                        <w:bottom w:val="none" w:sz="0" w:space="0" w:color="auto"/>
                        <w:right w:val="none" w:sz="0" w:space="0" w:color="auto"/>
                      </w:divBdr>
                      <w:divsChild>
                        <w:div w:id="165169580">
                          <w:marLeft w:val="0"/>
                          <w:marRight w:val="0"/>
                          <w:marTop w:val="0"/>
                          <w:marBottom w:val="0"/>
                          <w:divBdr>
                            <w:top w:val="none" w:sz="0" w:space="0" w:color="auto"/>
                            <w:left w:val="none" w:sz="0" w:space="0" w:color="auto"/>
                            <w:bottom w:val="none" w:sz="0" w:space="0" w:color="auto"/>
                            <w:right w:val="none" w:sz="0" w:space="0" w:color="auto"/>
                          </w:divBdr>
                          <w:divsChild>
                            <w:div w:id="846402925">
                              <w:marLeft w:val="0"/>
                              <w:marRight w:val="0"/>
                              <w:marTop w:val="0"/>
                              <w:marBottom w:val="0"/>
                              <w:divBdr>
                                <w:top w:val="none" w:sz="0" w:space="0" w:color="auto"/>
                                <w:left w:val="none" w:sz="0" w:space="0" w:color="auto"/>
                                <w:bottom w:val="none" w:sz="0" w:space="0" w:color="auto"/>
                                <w:right w:val="none" w:sz="0" w:space="0" w:color="auto"/>
                              </w:divBdr>
                              <w:divsChild>
                                <w:div w:id="154298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6136938">
      <w:bodyDiv w:val="1"/>
      <w:marLeft w:val="0"/>
      <w:marRight w:val="0"/>
      <w:marTop w:val="0"/>
      <w:marBottom w:val="0"/>
      <w:divBdr>
        <w:top w:val="none" w:sz="0" w:space="0" w:color="auto"/>
        <w:left w:val="none" w:sz="0" w:space="0" w:color="auto"/>
        <w:bottom w:val="none" w:sz="0" w:space="0" w:color="auto"/>
        <w:right w:val="none" w:sz="0" w:space="0" w:color="auto"/>
      </w:divBdr>
    </w:div>
    <w:div w:id="1187794143">
      <w:bodyDiv w:val="1"/>
      <w:marLeft w:val="0"/>
      <w:marRight w:val="0"/>
      <w:marTop w:val="0"/>
      <w:marBottom w:val="0"/>
      <w:divBdr>
        <w:top w:val="none" w:sz="0" w:space="0" w:color="auto"/>
        <w:left w:val="none" w:sz="0" w:space="0" w:color="auto"/>
        <w:bottom w:val="none" w:sz="0" w:space="0" w:color="auto"/>
        <w:right w:val="none" w:sz="0" w:space="0" w:color="auto"/>
      </w:divBdr>
    </w:div>
    <w:div w:id="1198350308">
      <w:bodyDiv w:val="1"/>
      <w:marLeft w:val="0"/>
      <w:marRight w:val="0"/>
      <w:marTop w:val="0"/>
      <w:marBottom w:val="0"/>
      <w:divBdr>
        <w:top w:val="none" w:sz="0" w:space="0" w:color="auto"/>
        <w:left w:val="none" w:sz="0" w:space="0" w:color="auto"/>
        <w:bottom w:val="none" w:sz="0" w:space="0" w:color="auto"/>
        <w:right w:val="none" w:sz="0" w:space="0" w:color="auto"/>
      </w:divBdr>
      <w:divsChild>
        <w:div w:id="675231987">
          <w:marLeft w:val="0"/>
          <w:marRight w:val="0"/>
          <w:marTop w:val="0"/>
          <w:marBottom w:val="0"/>
          <w:divBdr>
            <w:top w:val="single" w:sz="2" w:space="0" w:color="E3E3E3"/>
            <w:left w:val="single" w:sz="2" w:space="0" w:color="E3E3E3"/>
            <w:bottom w:val="single" w:sz="2" w:space="0" w:color="E3E3E3"/>
            <w:right w:val="single" w:sz="2" w:space="0" w:color="E3E3E3"/>
          </w:divBdr>
          <w:divsChild>
            <w:div w:id="1901361038">
              <w:marLeft w:val="0"/>
              <w:marRight w:val="0"/>
              <w:marTop w:val="0"/>
              <w:marBottom w:val="0"/>
              <w:divBdr>
                <w:top w:val="single" w:sz="2" w:space="0" w:color="E3E3E3"/>
                <w:left w:val="single" w:sz="2" w:space="0" w:color="E3E3E3"/>
                <w:bottom w:val="single" w:sz="2" w:space="0" w:color="E3E3E3"/>
                <w:right w:val="single" w:sz="2" w:space="0" w:color="E3E3E3"/>
              </w:divBdr>
              <w:divsChild>
                <w:div w:id="273295799">
                  <w:marLeft w:val="0"/>
                  <w:marRight w:val="0"/>
                  <w:marTop w:val="0"/>
                  <w:marBottom w:val="0"/>
                  <w:divBdr>
                    <w:top w:val="single" w:sz="2" w:space="0" w:color="E3E3E3"/>
                    <w:left w:val="single" w:sz="2" w:space="0" w:color="E3E3E3"/>
                    <w:bottom w:val="single" w:sz="2" w:space="0" w:color="E3E3E3"/>
                    <w:right w:val="single" w:sz="2" w:space="0" w:color="E3E3E3"/>
                  </w:divBdr>
                  <w:divsChild>
                    <w:div w:id="364722504">
                      <w:marLeft w:val="0"/>
                      <w:marRight w:val="0"/>
                      <w:marTop w:val="0"/>
                      <w:marBottom w:val="0"/>
                      <w:divBdr>
                        <w:top w:val="single" w:sz="2" w:space="0" w:color="E3E3E3"/>
                        <w:left w:val="single" w:sz="2" w:space="0" w:color="E3E3E3"/>
                        <w:bottom w:val="single" w:sz="2" w:space="0" w:color="E3E3E3"/>
                        <w:right w:val="single" w:sz="2" w:space="0" w:color="E3E3E3"/>
                      </w:divBdr>
                      <w:divsChild>
                        <w:div w:id="656689278">
                          <w:marLeft w:val="0"/>
                          <w:marRight w:val="0"/>
                          <w:marTop w:val="0"/>
                          <w:marBottom w:val="0"/>
                          <w:divBdr>
                            <w:top w:val="single" w:sz="2" w:space="0" w:color="E3E3E3"/>
                            <w:left w:val="single" w:sz="2" w:space="0" w:color="E3E3E3"/>
                            <w:bottom w:val="single" w:sz="2" w:space="0" w:color="E3E3E3"/>
                            <w:right w:val="single" w:sz="2" w:space="0" w:color="E3E3E3"/>
                          </w:divBdr>
                          <w:divsChild>
                            <w:div w:id="1890604319">
                              <w:marLeft w:val="0"/>
                              <w:marRight w:val="0"/>
                              <w:marTop w:val="100"/>
                              <w:marBottom w:val="100"/>
                              <w:divBdr>
                                <w:top w:val="single" w:sz="2" w:space="0" w:color="E3E3E3"/>
                                <w:left w:val="single" w:sz="2" w:space="0" w:color="E3E3E3"/>
                                <w:bottom w:val="single" w:sz="2" w:space="0" w:color="E3E3E3"/>
                                <w:right w:val="single" w:sz="2" w:space="0" w:color="E3E3E3"/>
                              </w:divBdr>
                              <w:divsChild>
                                <w:div w:id="292322702">
                                  <w:marLeft w:val="0"/>
                                  <w:marRight w:val="0"/>
                                  <w:marTop w:val="0"/>
                                  <w:marBottom w:val="0"/>
                                  <w:divBdr>
                                    <w:top w:val="single" w:sz="2" w:space="0" w:color="E3E3E3"/>
                                    <w:left w:val="single" w:sz="2" w:space="0" w:color="E3E3E3"/>
                                    <w:bottom w:val="single" w:sz="2" w:space="0" w:color="E3E3E3"/>
                                    <w:right w:val="single" w:sz="2" w:space="0" w:color="E3E3E3"/>
                                  </w:divBdr>
                                  <w:divsChild>
                                    <w:div w:id="269631900">
                                      <w:marLeft w:val="0"/>
                                      <w:marRight w:val="0"/>
                                      <w:marTop w:val="0"/>
                                      <w:marBottom w:val="0"/>
                                      <w:divBdr>
                                        <w:top w:val="single" w:sz="2" w:space="0" w:color="E3E3E3"/>
                                        <w:left w:val="single" w:sz="2" w:space="0" w:color="E3E3E3"/>
                                        <w:bottom w:val="single" w:sz="2" w:space="0" w:color="E3E3E3"/>
                                        <w:right w:val="single" w:sz="2" w:space="0" w:color="E3E3E3"/>
                                      </w:divBdr>
                                      <w:divsChild>
                                        <w:div w:id="34811914">
                                          <w:marLeft w:val="0"/>
                                          <w:marRight w:val="0"/>
                                          <w:marTop w:val="0"/>
                                          <w:marBottom w:val="0"/>
                                          <w:divBdr>
                                            <w:top w:val="single" w:sz="2" w:space="0" w:color="E3E3E3"/>
                                            <w:left w:val="single" w:sz="2" w:space="0" w:color="E3E3E3"/>
                                            <w:bottom w:val="single" w:sz="2" w:space="0" w:color="E3E3E3"/>
                                            <w:right w:val="single" w:sz="2" w:space="0" w:color="E3E3E3"/>
                                          </w:divBdr>
                                          <w:divsChild>
                                            <w:div w:id="382024858">
                                              <w:marLeft w:val="0"/>
                                              <w:marRight w:val="0"/>
                                              <w:marTop w:val="0"/>
                                              <w:marBottom w:val="0"/>
                                              <w:divBdr>
                                                <w:top w:val="single" w:sz="2" w:space="0" w:color="E3E3E3"/>
                                                <w:left w:val="single" w:sz="2" w:space="0" w:color="E3E3E3"/>
                                                <w:bottom w:val="single" w:sz="2" w:space="0" w:color="E3E3E3"/>
                                                <w:right w:val="single" w:sz="2" w:space="0" w:color="E3E3E3"/>
                                              </w:divBdr>
                                              <w:divsChild>
                                                <w:div w:id="803695070">
                                                  <w:marLeft w:val="0"/>
                                                  <w:marRight w:val="0"/>
                                                  <w:marTop w:val="0"/>
                                                  <w:marBottom w:val="0"/>
                                                  <w:divBdr>
                                                    <w:top w:val="single" w:sz="2" w:space="0" w:color="E3E3E3"/>
                                                    <w:left w:val="single" w:sz="2" w:space="0" w:color="E3E3E3"/>
                                                    <w:bottom w:val="single" w:sz="2" w:space="0" w:color="E3E3E3"/>
                                                    <w:right w:val="single" w:sz="2" w:space="0" w:color="E3E3E3"/>
                                                  </w:divBdr>
                                                  <w:divsChild>
                                                    <w:div w:id="12033211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90333148">
          <w:marLeft w:val="0"/>
          <w:marRight w:val="0"/>
          <w:marTop w:val="0"/>
          <w:marBottom w:val="0"/>
          <w:divBdr>
            <w:top w:val="none" w:sz="0" w:space="0" w:color="auto"/>
            <w:left w:val="none" w:sz="0" w:space="0" w:color="auto"/>
            <w:bottom w:val="none" w:sz="0" w:space="0" w:color="auto"/>
            <w:right w:val="none" w:sz="0" w:space="0" w:color="auto"/>
          </w:divBdr>
        </w:div>
      </w:divsChild>
    </w:div>
    <w:div w:id="1198352885">
      <w:bodyDiv w:val="1"/>
      <w:marLeft w:val="0"/>
      <w:marRight w:val="0"/>
      <w:marTop w:val="0"/>
      <w:marBottom w:val="0"/>
      <w:divBdr>
        <w:top w:val="none" w:sz="0" w:space="0" w:color="auto"/>
        <w:left w:val="none" w:sz="0" w:space="0" w:color="auto"/>
        <w:bottom w:val="none" w:sz="0" w:space="0" w:color="auto"/>
        <w:right w:val="none" w:sz="0" w:space="0" w:color="auto"/>
      </w:divBdr>
      <w:divsChild>
        <w:div w:id="1194343877">
          <w:marLeft w:val="0"/>
          <w:marRight w:val="0"/>
          <w:marTop w:val="0"/>
          <w:marBottom w:val="0"/>
          <w:divBdr>
            <w:top w:val="none" w:sz="0" w:space="0" w:color="auto"/>
            <w:left w:val="none" w:sz="0" w:space="0" w:color="auto"/>
            <w:bottom w:val="none" w:sz="0" w:space="0" w:color="auto"/>
            <w:right w:val="none" w:sz="0" w:space="0" w:color="auto"/>
          </w:divBdr>
          <w:divsChild>
            <w:div w:id="826944567">
              <w:marLeft w:val="0"/>
              <w:marRight w:val="0"/>
              <w:marTop w:val="0"/>
              <w:marBottom w:val="0"/>
              <w:divBdr>
                <w:top w:val="none" w:sz="0" w:space="0" w:color="auto"/>
                <w:left w:val="none" w:sz="0" w:space="0" w:color="auto"/>
                <w:bottom w:val="none" w:sz="0" w:space="0" w:color="auto"/>
                <w:right w:val="none" w:sz="0" w:space="0" w:color="auto"/>
              </w:divBdr>
              <w:divsChild>
                <w:div w:id="1137144324">
                  <w:marLeft w:val="0"/>
                  <w:marRight w:val="0"/>
                  <w:marTop w:val="0"/>
                  <w:marBottom w:val="0"/>
                  <w:divBdr>
                    <w:top w:val="none" w:sz="0" w:space="0" w:color="auto"/>
                    <w:left w:val="none" w:sz="0" w:space="0" w:color="auto"/>
                    <w:bottom w:val="none" w:sz="0" w:space="0" w:color="auto"/>
                    <w:right w:val="none" w:sz="0" w:space="0" w:color="auto"/>
                  </w:divBdr>
                  <w:divsChild>
                    <w:div w:id="918565323">
                      <w:marLeft w:val="0"/>
                      <w:marRight w:val="0"/>
                      <w:marTop w:val="0"/>
                      <w:marBottom w:val="0"/>
                      <w:divBdr>
                        <w:top w:val="none" w:sz="0" w:space="0" w:color="auto"/>
                        <w:left w:val="none" w:sz="0" w:space="0" w:color="auto"/>
                        <w:bottom w:val="none" w:sz="0" w:space="0" w:color="auto"/>
                        <w:right w:val="none" w:sz="0" w:space="0" w:color="auto"/>
                      </w:divBdr>
                      <w:divsChild>
                        <w:div w:id="979456381">
                          <w:marLeft w:val="0"/>
                          <w:marRight w:val="0"/>
                          <w:marTop w:val="0"/>
                          <w:marBottom w:val="0"/>
                          <w:divBdr>
                            <w:top w:val="none" w:sz="0" w:space="0" w:color="auto"/>
                            <w:left w:val="none" w:sz="0" w:space="0" w:color="auto"/>
                            <w:bottom w:val="none" w:sz="0" w:space="0" w:color="auto"/>
                            <w:right w:val="none" w:sz="0" w:space="0" w:color="auto"/>
                          </w:divBdr>
                          <w:divsChild>
                            <w:div w:id="542988639">
                              <w:marLeft w:val="0"/>
                              <w:marRight w:val="0"/>
                              <w:marTop w:val="0"/>
                              <w:marBottom w:val="0"/>
                              <w:divBdr>
                                <w:top w:val="none" w:sz="0" w:space="0" w:color="auto"/>
                                <w:left w:val="none" w:sz="0" w:space="0" w:color="auto"/>
                                <w:bottom w:val="none" w:sz="0" w:space="0" w:color="auto"/>
                                <w:right w:val="none" w:sz="0" w:space="0" w:color="auto"/>
                              </w:divBdr>
                              <w:divsChild>
                                <w:div w:id="29841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1745302">
      <w:bodyDiv w:val="1"/>
      <w:marLeft w:val="0"/>
      <w:marRight w:val="0"/>
      <w:marTop w:val="0"/>
      <w:marBottom w:val="0"/>
      <w:divBdr>
        <w:top w:val="none" w:sz="0" w:space="0" w:color="auto"/>
        <w:left w:val="none" w:sz="0" w:space="0" w:color="auto"/>
        <w:bottom w:val="none" w:sz="0" w:space="0" w:color="auto"/>
        <w:right w:val="none" w:sz="0" w:space="0" w:color="auto"/>
      </w:divBdr>
    </w:div>
    <w:div w:id="1210192906">
      <w:bodyDiv w:val="1"/>
      <w:marLeft w:val="0"/>
      <w:marRight w:val="0"/>
      <w:marTop w:val="0"/>
      <w:marBottom w:val="0"/>
      <w:divBdr>
        <w:top w:val="none" w:sz="0" w:space="0" w:color="auto"/>
        <w:left w:val="none" w:sz="0" w:space="0" w:color="auto"/>
        <w:bottom w:val="none" w:sz="0" w:space="0" w:color="auto"/>
        <w:right w:val="none" w:sz="0" w:space="0" w:color="auto"/>
      </w:divBdr>
      <w:divsChild>
        <w:div w:id="162820457">
          <w:marLeft w:val="0"/>
          <w:marRight w:val="0"/>
          <w:marTop w:val="0"/>
          <w:marBottom w:val="0"/>
          <w:divBdr>
            <w:top w:val="single" w:sz="2" w:space="0" w:color="E3E3E3"/>
            <w:left w:val="single" w:sz="2" w:space="0" w:color="E3E3E3"/>
            <w:bottom w:val="single" w:sz="2" w:space="0" w:color="E3E3E3"/>
            <w:right w:val="single" w:sz="2" w:space="0" w:color="E3E3E3"/>
          </w:divBdr>
          <w:divsChild>
            <w:div w:id="376779723">
              <w:marLeft w:val="0"/>
              <w:marRight w:val="0"/>
              <w:marTop w:val="0"/>
              <w:marBottom w:val="0"/>
              <w:divBdr>
                <w:top w:val="single" w:sz="2" w:space="0" w:color="E3E3E3"/>
                <w:left w:val="single" w:sz="2" w:space="0" w:color="E3E3E3"/>
                <w:bottom w:val="single" w:sz="2" w:space="0" w:color="E3E3E3"/>
                <w:right w:val="single" w:sz="2" w:space="0" w:color="E3E3E3"/>
              </w:divBdr>
              <w:divsChild>
                <w:div w:id="938950781">
                  <w:marLeft w:val="0"/>
                  <w:marRight w:val="0"/>
                  <w:marTop w:val="0"/>
                  <w:marBottom w:val="0"/>
                  <w:divBdr>
                    <w:top w:val="single" w:sz="2" w:space="0" w:color="E3E3E3"/>
                    <w:left w:val="single" w:sz="2" w:space="0" w:color="E3E3E3"/>
                    <w:bottom w:val="single" w:sz="2" w:space="0" w:color="E3E3E3"/>
                    <w:right w:val="single" w:sz="2" w:space="0" w:color="E3E3E3"/>
                  </w:divBdr>
                  <w:divsChild>
                    <w:div w:id="18238024">
                      <w:marLeft w:val="0"/>
                      <w:marRight w:val="0"/>
                      <w:marTop w:val="0"/>
                      <w:marBottom w:val="0"/>
                      <w:divBdr>
                        <w:top w:val="single" w:sz="2" w:space="0" w:color="E3E3E3"/>
                        <w:left w:val="single" w:sz="2" w:space="0" w:color="E3E3E3"/>
                        <w:bottom w:val="single" w:sz="2" w:space="0" w:color="E3E3E3"/>
                        <w:right w:val="single" w:sz="2" w:space="0" w:color="E3E3E3"/>
                      </w:divBdr>
                      <w:divsChild>
                        <w:div w:id="1732003404">
                          <w:marLeft w:val="0"/>
                          <w:marRight w:val="0"/>
                          <w:marTop w:val="0"/>
                          <w:marBottom w:val="0"/>
                          <w:divBdr>
                            <w:top w:val="single" w:sz="2" w:space="0" w:color="E3E3E3"/>
                            <w:left w:val="single" w:sz="2" w:space="0" w:color="E3E3E3"/>
                            <w:bottom w:val="single" w:sz="2" w:space="0" w:color="E3E3E3"/>
                            <w:right w:val="single" w:sz="2" w:space="0" w:color="E3E3E3"/>
                          </w:divBdr>
                          <w:divsChild>
                            <w:div w:id="1756631991">
                              <w:marLeft w:val="0"/>
                              <w:marRight w:val="0"/>
                              <w:marTop w:val="100"/>
                              <w:marBottom w:val="100"/>
                              <w:divBdr>
                                <w:top w:val="single" w:sz="2" w:space="0" w:color="E3E3E3"/>
                                <w:left w:val="single" w:sz="2" w:space="0" w:color="E3E3E3"/>
                                <w:bottom w:val="single" w:sz="2" w:space="0" w:color="E3E3E3"/>
                                <w:right w:val="single" w:sz="2" w:space="0" w:color="E3E3E3"/>
                              </w:divBdr>
                              <w:divsChild>
                                <w:div w:id="1914118883">
                                  <w:marLeft w:val="0"/>
                                  <w:marRight w:val="0"/>
                                  <w:marTop w:val="0"/>
                                  <w:marBottom w:val="0"/>
                                  <w:divBdr>
                                    <w:top w:val="single" w:sz="2" w:space="0" w:color="E3E3E3"/>
                                    <w:left w:val="single" w:sz="2" w:space="0" w:color="E3E3E3"/>
                                    <w:bottom w:val="single" w:sz="2" w:space="0" w:color="E3E3E3"/>
                                    <w:right w:val="single" w:sz="2" w:space="0" w:color="E3E3E3"/>
                                  </w:divBdr>
                                  <w:divsChild>
                                    <w:div w:id="1806460908">
                                      <w:marLeft w:val="0"/>
                                      <w:marRight w:val="0"/>
                                      <w:marTop w:val="0"/>
                                      <w:marBottom w:val="0"/>
                                      <w:divBdr>
                                        <w:top w:val="single" w:sz="2" w:space="0" w:color="E3E3E3"/>
                                        <w:left w:val="single" w:sz="2" w:space="0" w:color="E3E3E3"/>
                                        <w:bottom w:val="single" w:sz="2" w:space="0" w:color="E3E3E3"/>
                                        <w:right w:val="single" w:sz="2" w:space="0" w:color="E3E3E3"/>
                                      </w:divBdr>
                                      <w:divsChild>
                                        <w:div w:id="668289529">
                                          <w:marLeft w:val="0"/>
                                          <w:marRight w:val="0"/>
                                          <w:marTop w:val="0"/>
                                          <w:marBottom w:val="0"/>
                                          <w:divBdr>
                                            <w:top w:val="single" w:sz="2" w:space="0" w:color="E3E3E3"/>
                                            <w:left w:val="single" w:sz="2" w:space="0" w:color="E3E3E3"/>
                                            <w:bottom w:val="single" w:sz="2" w:space="0" w:color="E3E3E3"/>
                                            <w:right w:val="single" w:sz="2" w:space="0" w:color="E3E3E3"/>
                                          </w:divBdr>
                                          <w:divsChild>
                                            <w:div w:id="584919274">
                                              <w:marLeft w:val="0"/>
                                              <w:marRight w:val="0"/>
                                              <w:marTop w:val="0"/>
                                              <w:marBottom w:val="0"/>
                                              <w:divBdr>
                                                <w:top w:val="single" w:sz="2" w:space="0" w:color="E3E3E3"/>
                                                <w:left w:val="single" w:sz="2" w:space="0" w:color="E3E3E3"/>
                                                <w:bottom w:val="single" w:sz="2" w:space="0" w:color="E3E3E3"/>
                                                <w:right w:val="single" w:sz="2" w:space="0" w:color="E3E3E3"/>
                                              </w:divBdr>
                                              <w:divsChild>
                                                <w:div w:id="1160661775">
                                                  <w:marLeft w:val="0"/>
                                                  <w:marRight w:val="0"/>
                                                  <w:marTop w:val="0"/>
                                                  <w:marBottom w:val="0"/>
                                                  <w:divBdr>
                                                    <w:top w:val="single" w:sz="2" w:space="0" w:color="E3E3E3"/>
                                                    <w:left w:val="single" w:sz="2" w:space="0" w:color="E3E3E3"/>
                                                    <w:bottom w:val="single" w:sz="2" w:space="0" w:color="E3E3E3"/>
                                                    <w:right w:val="single" w:sz="2" w:space="0" w:color="E3E3E3"/>
                                                  </w:divBdr>
                                                  <w:divsChild>
                                                    <w:div w:id="14250341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392629164">
          <w:marLeft w:val="0"/>
          <w:marRight w:val="0"/>
          <w:marTop w:val="0"/>
          <w:marBottom w:val="0"/>
          <w:divBdr>
            <w:top w:val="none" w:sz="0" w:space="0" w:color="auto"/>
            <w:left w:val="none" w:sz="0" w:space="0" w:color="auto"/>
            <w:bottom w:val="none" w:sz="0" w:space="0" w:color="auto"/>
            <w:right w:val="none" w:sz="0" w:space="0" w:color="auto"/>
          </w:divBdr>
        </w:div>
      </w:divsChild>
    </w:div>
    <w:div w:id="1220827931">
      <w:bodyDiv w:val="1"/>
      <w:marLeft w:val="0"/>
      <w:marRight w:val="0"/>
      <w:marTop w:val="0"/>
      <w:marBottom w:val="0"/>
      <w:divBdr>
        <w:top w:val="none" w:sz="0" w:space="0" w:color="auto"/>
        <w:left w:val="none" w:sz="0" w:space="0" w:color="auto"/>
        <w:bottom w:val="none" w:sz="0" w:space="0" w:color="auto"/>
        <w:right w:val="none" w:sz="0" w:space="0" w:color="auto"/>
      </w:divBdr>
    </w:div>
    <w:div w:id="1230916977">
      <w:bodyDiv w:val="1"/>
      <w:marLeft w:val="0"/>
      <w:marRight w:val="0"/>
      <w:marTop w:val="0"/>
      <w:marBottom w:val="0"/>
      <w:divBdr>
        <w:top w:val="none" w:sz="0" w:space="0" w:color="auto"/>
        <w:left w:val="none" w:sz="0" w:space="0" w:color="auto"/>
        <w:bottom w:val="none" w:sz="0" w:space="0" w:color="auto"/>
        <w:right w:val="none" w:sz="0" w:space="0" w:color="auto"/>
      </w:divBdr>
      <w:divsChild>
        <w:div w:id="80030508">
          <w:marLeft w:val="0"/>
          <w:marRight w:val="0"/>
          <w:marTop w:val="0"/>
          <w:marBottom w:val="0"/>
          <w:divBdr>
            <w:top w:val="none" w:sz="0" w:space="0" w:color="auto"/>
            <w:left w:val="none" w:sz="0" w:space="0" w:color="auto"/>
            <w:bottom w:val="none" w:sz="0" w:space="0" w:color="auto"/>
            <w:right w:val="none" w:sz="0" w:space="0" w:color="auto"/>
          </w:divBdr>
          <w:divsChild>
            <w:div w:id="782648485">
              <w:marLeft w:val="0"/>
              <w:marRight w:val="0"/>
              <w:marTop w:val="0"/>
              <w:marBottom w:val="0"/>
              <w:divBdr>
                <w:top w:val="none" w:sz="0" w:space="0" w:color="auto"/>
                <w:left w:val="none" w:sz="0" w:space="0" w:color="auto"/>
                <w:bottom w:val="none" w:sz="0" w:space="0" w:color="auto"/>
                <w:right w:val="none" w:sz="0" w:space="0" w:color="auto"/>
              </w:divBdr>
              <w:divsChild>
                <w:div w:id="978995556">
                  <w:marLeft w:val="0"/>
                  <w:marRight w:val="0"/>
                  <w:marTop w:val="0"/>
                  <w:marBottom w:val="0"/>
                  <w:divBdr>
                    <w:top w:val="none" w:sz="0" w:space="0" w:color="auto"/>
                    <w:left w:val="none" w:sz="0" w:space="0" w:color="auto"/>
                    <w:bottom w:val="none" w:sz="0" w:space="0" w:color="auto"/>
                    <w:right w:val="none" w:sz="0" w:space="0" w:color="auto"/>
                  </w:divBdr>
                  <w:divsChild>
                    <w:div w:id="1077900738">
                      <w:marLeft w:val="0"/>
                      <w:marRight w:val="0"/>
                      <w:marTop w:val="0"/>
                      <w:marBottom w:val="0"/>
                      <w:divBdr>
                        <w:top w:val="none" w:sz="0" w:space="0" w:color="auto"/>
                        <w:left w:val="none" w:sz="0" w:space="0" w:color="auto"/>
                        <w:bottom w:val="none" w:sz="0" w:space="0" w:color="auto"/>
                        <w:right w:val="none" w:sz="0" w:space="0" w:color="auto"/>
                      </w:divBdr>
                      <w:divsChild>
                        <w:div w:id="1157764359">
                          <w:marLeft w:val="0"/>
                          <w:marRight w:val="0"/>
                          <w:marTop w:val="0"/>
                          <w:marBottom w:val="0"/>
                          <w:divBdr>
                            <w:top w:val="none" w:sz="0" w:space="0" w:color="auto"/>
                            <w:left w:val="none" w:sz="0" w:space="0" w:color="auto"/>
                            <w:bottom w:val="none" w:sz="0" w:space="0" w:color="auto"/>
                            <w:right w:val="none" w:sz="0" w:space="0" w:color="auto"/>
                          </w:divBdr>
                          <w:divsChild>
                            <w:div w:id="356321536">
                              <w:marLeft w:val="0"/>
                              <w:marRight w:val="0"/>
                              <w:marTop w:val="0"/>
                              <w:marBottom w:val="0"/>
                              <w:divBdr>
                                <w:top w:val="none" w:sz="0" w:space="0" w:color="auto"/>
                                <w:left w:val="none" w:sz="0" w:space="0" w:color="auto"/>
                                <w:bottom w:val="none" w:sz="0" w:space="0" w:color="auto"/>
                                <w:right w:val="none" w:sz="0" w:space="0" w:color="auto"/>
                              </w:divBdr>
                              <w:divsChild>
                                <w:div w:id="13162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3762778">
      <w:bodyDiv w:val="1"/>
      <w:marLeft w:val="0"/>
      <w:marRight w:val="0"/>
      <w:marTop w:val="0"/>
      <w:marBottom w:val="0"/>
      <w:divBdr>
        <w:top w:val="none" w:sz="0" w:space="0" w:color="auto"/>
        <w:left w:val="none" w:sz="0" w:space="0" w:color="auto"/>
        <w:bottom w:val="none" w:sz="0" w:space="0" w:color="auto"/>
        <w:right w:val="none" w:sz="0" w:space="0" w:color="auto"/>
      </w:divBdr>
    </w:div>
    <w:div w:id="1244948906">
      <w:bodyDiv w:val="1"/>
      <w:marLeft w:val="0"/>
      <w:marRight w:val="0"/>
      <w:marTop w:val="0"/>
      <w:marBottom w:val="0"/>
      <w:divBdr>
        <w:top w:val="none" w:sz="0" w:space="0" w:color="auto"/>
        <w:left w:val="none" w:sz="0" w:space="0" w:color="auto"/>
        <w:bottom w:val="none" w:sz="0" w:space="0" w:color="auto"/>
        <w:right w:val="none" w:sz="0" w:space="0" w:color="auto"/>
      </w:divBdr>
    </w:div>
    <w:div w:id="1249576315">
      <w:bodyDiv w:val="1"/>
      <w:marLeft w:val="0"/>
      <w:marRight w:val="0"/>
      <w:marTop w:val="0"/>
      <w:marBottom w:val="0"/>
      <w:divBdr>
        <w:top w:val="none" w:sz="0" w:space="0" w:color="auto"/>
        <w:left w:val="none" w:sz="0" w:space="0" w:color="auto"/>
        <w:bottom w:val="none" w:sz="0" w:space="0" w:color="auto"/>
        <w:right w:val="none" w:sz="0" w:space="0" w:color="auto"/>
      </w:divBdr>
    </w:div>
    <w:div w:id="1252617589">
      <w:bodyDiv w:val="1"/>
      <w:marLeft w:val="0"/>
      <w:marRight w:val="0"/>
      <w:marTop w:val="0"/>
      <w:marBottom w:val="0"/>
      <w:divBdr>
        <w:top w:val="none" w:sz="0" w:space="0" w:color="auto"/>
        <w:left w:val="none" w:sz="0" w:space="0" w:color="auto"/>
        <w:bottom w:val="none" w:sz="0" w:space="0" w:color="auto"/>
        <w:right w:val="none" w:sz="0" w:space="0" w:color="auto"/>
      </w:divBdr>
      <w:divsChild>
        <w:div w:id="2009209848">
          <w:marLeft w:val="0"/>
          <w:marRight w:val="0"/>
          <w:marTop w:val="0"/>
          <w:marBottom w:val="0"/>
          <w:divBdr>
            <w:top w:val="single" w:sz="2" w:space="0" w:color="E3E3E3"/>
            <w:left w:val="single" w:sz="2" w:space="0" w:color="E3E3E3"/>
            <w:bottom w:val="single" w:sz="2" w:space="0" w:color="E3E3E3"/>
            <w:right w:val="single" w:sz="2" w:space="0" w:color="E3E3E3"/>
          </w:divBdr>
          <w:divsChild>
            <w:div w:id="1454444461">
              <w:marLeft w:val="0"/>
              <w:marRight w:val="0"/>
              <w:marTop w:val="0"/>
              <w:marBottom w:val="0"/>
              <w:divBdr>
                <w:top w:val="single" w:sz="2" w:space="0" w:color="E3E3E3"/>
                <w:left w:val="single" w:sz="2" w:space="0" w:color="E3E3E3"/>
                <w:bottom w:val="single" w:sz="2" w:space="0" w:color="E3E3E3"/>
                <w:right w:val="single" w:sz="2" w:space="0" w:color="E3E3E3"/>
              </w:divBdr>
              <w:divsChild>
                <w:div w:id="1365717361">
                  <w:marLeft w:val="0"/>
                  <w:marRight w:val="0"/>
                  <w:marTop w:val="0"/>
                  <w:marBottom w:val="0"/>
                  <w:divBdr>
                    <w:top w:val="single" w:sz="2" w:space="0" w:color="E3E3E3"/>
                    <w:left w:val="single" w:sz="2" w:space="0" w:color="E3E3E3"/>
                    <w:bottom w:val="single" w:sz="2" w:space="0" w:color="E3E3E3"/>
                    <w:right w:val="single" w:sz="2" w:space="0" w:color="E3E3E3"/>
                  </w:divBdr>
                  <w:divsChild>
                    <w:div w:id="1834568004">
                      <w:marLeft w:val="0"/>
                      <w:marRight w:val="0"/>
                      <w:marTop w:val="0"/>
                      <w:marBottom w:val="0"/>
                      <w:divBdr>
                        <w:top w:val="single" w:sz="2" w:space="0" w:color="E3E3E3"/>
                        <w:left w:val="single" w:sz="2" w:space="0" w:color="E3E3E3"/>
                        <w:bottom w:val="single" w:sz="2" w:space="0" w:color="E3E3E3"/>
                        <w:right w:val="single" w:sz="2" w:space="0" w:color="E3E3E3"/>
                      </w:divBdr>
                      <w:divsChild>
                        <w:div w:id="753357502">
                          <w:marLeft w:val="0"/>
                          <w:marRight w:val="0"/>
                          <w:marTop w:val="0"/>
                          <w:marBottom w:val="0"/>
                          <w:divBdr>
                            <w:top w:val="single" w:sz="2" w:space="0" w:color="E3E3E3"/>
                            <w:left w:val="single" w:sz="2" w:space="0" w:color="E3E3E3"/>
                            <w:bottom w:val="single" w:sz="2" w:space="0" w:color="E3E3E3"/>
                            <w:right w:val="single" w:sz="2" w:space="0" w:color="E3E3E3"/>
                          </w:divBdr>
                          <w:divsChild>
                            <w:div w:id="791245409">
                              <w:marLeft w:val="0"/>
                              <w:marRight w:val="0"/>
                              <w:marTop w:val="100"/>
                              <w:marBottom w:val="100"/>
                              <w:divBdr>
                                <w:top w:val="single" w:sz="2" w:space="0" w:color="E3E3E3"/>
                                <w:left w:val="single" w:sz="2" w:space="0" w:color="E3E3E3"/>
                                <w:bottom w:val="single" w:sz="2" w:space="0" w:color="E3E3E3"/>
                                <w:right w:val="single" w:sz="2" w:space="0" w:color="E3E3E3"/>
                              </w:divBdr>
                              <w:divsChild>
                                <w:div w:id="1960068469">
                                  <w:marLeft w:val="0"/>
                                  <w:marRight w:val="0"/>
                                  <w:marTop w:val="0"/>
                                  <w:marBottom w:val="0"/>
                                  <w:divBdr>
                                    <w:top w:val="single" w:sz="2" w:space="0" w:color="E3E3E3"/>
                                    <w:left w:val="single" w:sz="2" w:space="0" w:color="E3E3E3"/>
                                    <w:bottom w:val="single" w:sz="2" w:space="0" w:color="E3E3E3"/>
                                    <w:right w:val="single" w:sz="2" w:space="0" w:color="E3E3E3"/>
                                  </w:divBdr>
                                  <w:divsChild>
                                    <w:div w:id="1785542423">
                                      <w:marLeft w:val="0"/>
                                      <w:marRight w:val="0"/>
                                      <w:marTop w:val="0"/>
                                      <w:marBottom w:val="0"/>
                                      <w:divBdr>
                                        <w:top w:val="single" w:sz="2" w:space="0" w:color="E3E3E3"/>
                                        <w:left w:val="single" w:sz="2" w:space="0" w:color="E3E3E3"/>
                                        <w:bottom w:val="single" w:sz="2" w:space="0" w:color="E3E3E3"/>
                                        <w:right w:val="single" w:sz="2" w:space="0" w:color="E3E3E3"/>
                                      </w:divBdr>
                                      <w:divsChild>
                                        <w:div w:id="1394741192">
                                          <w:marLeft w:val="0"/>
                                          <w:marRight w:val="0"/>
                                          <w:marTop w:val="0"/>
                                          <w:marBottom w:val="0"/>
                                          <w:divBdr>
                                            <w:top w:val="single" w:sz="2" w:space="0" w:color="E3E3E3"/>
                                            <w:left w:val="single" w:sz="2" w:space="0" w:color="E3E3E3"/>
                                            <w:bottom w:val="single" w:sz="2" w:space="0" w:color="E3E3E3"/>
                                            <w:right w:val="single" w:sz="2" w:space="0" w:color="E3E3E3"/>
                                          </w:divBdr>
                                          <w:divsChild>
                                            <w:div w:id="1808159482">
                                              <w:marLeft w:val="0"/>
                                              <w:marRight w:val="0"/>
                                              <w:marTop w:val="0"/>
                                              <w:marBottom w:val="0"/>
                                              <w:divBdr>
                                                <w:top w:val="single" w:sz="2" w:space="0" w:color="E3E3E3"/>
                                                <w:left w:val="single" w:sz="2" w:space="0" w:color="E3E3E3"/>
                                                <w:bottom w:val="single" w:sz="2" w:space="0" w:color="E3E3E3"/>
                                                <w:right w:val="single" w:sz="2" w:space="0" w:color="E3E3E3"/>
                                              </w:divBdr>
                                              <w:divsChild>
                                                <w:div w:id="1386876011">
                                                  <w:marLeft w:val="0"/>
                                                  <w:marRight w:val="0"/>
                                                  <w:marTop w:val="0"/>
                                                  <w:marBottom w:val="0"/>
                                                  <w:divBdr>
                                                    <w:top w:val="single" w:sz="2" w:space="0" w:color="E3E3E3"/>
                                                    <w:left w:val="single" w:sz="2" w:space="0" w:color="E3E3E3"/>
                                                    <w:bottom w:val="single" w:sz="2" w:space="0" w:color="E3E3E3"/>
                                                    <w:right w:val="single" w:sz="2" w:space="0" w:color="E3E3E3"/>
                                                  </w:divBdr>
                                                  <w:divsChild>
                                                    <w:div w:id="10308374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80367113">
          <w:marLeft w:val="0"/>
          <w:marRight w:val="0"/>
          <w:marTop w:val="0"/>
          <w:marBottom w:val="0"/>
          <w:divBdr>
            <w:top w:val="none" w:sz="0" w:space="0" w:color="auto"/>
            <w:left w:val="none" w:sz="0" w:space="0" w:color="auto"/>
            <w:bottom w:val="none" w:sz="0" w:space="0" w:color="auto"/>
            <w:right w:val="none" w:sz="0" w:space="0" w:color="auto"/>
          </w:divBdr>
        </w:div>
      </w:divsChild>
    </w:div>
    <w:div w:id="1270970591">
      <w:bodyDiv w:val="1"/>
      <w:marLeft w:val="0"/>
      <w:marRight w:val="0"/>
      <w:marTop w:val="0"/>
      <w:marBottom w:val="0"/>
      <w:divBdr>
        <w:top w:val="none" w:sz="0" w:space="0" w:color="auto"/>
        <w:left w:val="none" w:sz="0" w:space="0" w:color="auto"/>
        <w:bottom w:val="none" w:sz="0" w:space="0" w:color="auto"/>
        <w:right w:val="none" w:sz="0" w:space="0" w:color="auto"/>
      </w:divBdr>
      <w:divsChild>
        <w:div w:id="1913392424">
          <w:marLeft w:val="0"/>
          <w:marRight w:val="0"/>
          <w:marTop w:val="0"/>
          <w:marBottom w:val="0"/>
          <w:divBdr>
            <w:top w:val="none" w:sz="0" w:space="0" w:color="auto"/>
            <w:left w:val="none" w:sz="0" w:space="0" w:color="auto"/>
            <w:bottom w:val="none" w:sz="0" w:space="0" w:color="auto"/>
            <w:right w:val="none" w:sz="0" w:space="0" w:color="auto"/>
          </w:divBdr>
          <w:divsChild>
            <w:div w:id="1570731293">
              <w:marLeft w:val="0"/>
              <w:marRight w:val="0"/>
              <w:marTop w:val="0"/>
              <w:marBottom w:val="0"/>
              <w:divBdr>
                <w:top w:val="none" w:sz="0" w:space="0" w:color="auto"/>
                <w:left w:val="none" w:sz="0" w:space="0" w:color="auto"/>
                <w:bottom w:val="none" w:sz="0" w:space="0" w:color="auto"/>
                <w:right w:val="none" w:sz="0" w:space="0" w:color="auto"/>
              </w:divBdr>
              <w:divsChild>
                <w:div w:id="1025131844">
                  <w:marLeft w:val="0"/>
                  <w:marRight w:val="0"/>
                  <w:marTop w:val="0"/>
                  <w:marBottom w:val="0"/>
                  <w:divBdr>
                    <w:top w:val="none" w:sz="0" w:space="0" w:color="auto"/>
                    <w:left w:val="none" w:sz="0" w:space="0" w:color="auto"/>
                    <w:bottom w:val="none" w:sz="0" w:space="0" w:color="auto"/>
                    <w:right w:val="none" w:sz="0" w:space="0" w:color="auto"/>
                  </w:divBdr>
                  <w:divsChild>
                    <w:div w:id="2115898914">
                      <w:marLeft w:val="0"/>
                      <w:marRight w:val="0"/>
                      <w:marTop w:val="0"/>
                      <w:marBottom w:val="0"/>
                      <w:divBdr>
                        <w:top w:val="none" w:sz="0" w:space="0" w:color="auto"/>
                        <w:left w:val="none" w:sz="0" w:space="0" w:color="auto"/>
                        <w:bottom w:val="none" w:sz="0" w:space="0" w:color="auto"/>
                        <w:right w:val="none" w:sz="0" w:space="0" w:color="auto"/>
                      </w:divBdr>
                      <w:divsChild>
                        <w:div w:id="1020468679">
                          <w:marLeft w:val="0"/>
                          <w:marRight w:val="0"/>
                          <w:marTop w:val="0"/>
                          <w:marBottom w:val="0"/>
                          <w:divBdr>
                            <w:top w:val="none" w:sz="0" w:space="0" w:color="auto"/>
                            <w:left w:val="none" w:sz="0" w:space="0" w:color="auto"/>
                            <w:bottom w:val="none" w:sz="0" w:space="0" w:color="auto"/>
                            <w:right w:val="none" w:sz="0" w:space="0" w:color="auto"/>
                          </w:divBdr>
                          <w:divsChild>
                            <w:div w:id="655183085">
                              <w:marLeft w:val="0"/>
                              <w:marRight w:val="0"/>
                              <w:marTop w:val="0"/>
                              <w:marBottom w:val="0"/>
                              <w:divBdr>
                                <w:top w:val="none" w:sz="0" w:space="0" w:color="auto"/>
                                <w:left w:val="none" w:sz="0" w:space="0" w:color="auto"/>
                                <w:bottom w:val="none" w:sz="0" w:space="0" w:color="auto"/>
                                <w:right w:val="none" w:sz="0" w:space="0" w:color="auto"/>
                              </w:divBdr>
                              <w:divsChild>
                                <w:div w:id="134855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8049903">
      <w:bodyDiv w:val="1"/>
      <w:marLeft w:val="0"/>
      <w:marRight w:val="0"/>
      <w:marTop w:val="0"/>
      <w:marBottom w:val="0"/>
      <w:divBdr>
        <w:top w:val="none" w:sz="0" w:space="0" w:color="auto"/>
        <w:left w:val="none" w:sz="0" w:space="0" w:color="auto"/>
        <w:bottom w:val="none" w:sz="0" w:space="0" w:color="auto"/>
        <w:right w:val="none" w:sz="0" w:space="0" w:color="auto"/>
      </w:divBdr>
      <w:divsChild>
        <w:div w:id="223831038">
          <w:marLeft w:val="0"/>
          <w:marRight w:val="0"/>
          <w:marTop w:val="0"/>
          <w:marBottom w:val="0"/>
          <w:divBdr>
            <w:top w:val="single" w:sz="2" w:space="0" w:color="E3E3E3"/>
            <w:left w:val="single" w:sz="2" w:space="0" w:color="E3E3E3"/>
            <w:bottom w:val="single" w:sz="2" w:space="0" w:color="E3E3E3"/>
            <w:right w:val="single" w:sz="2" w:space="0" w:color="E3E3E3"/>
          </w:divBdr>
          <w:divsChild>
            <w:div w:id="1283342925">
              <w:marLeft w:val="0"/>
              <w:marRight w:val="0"/>
              <w:marTop w:val="0"/>
              <w:marBottom w:val="0"/>
              <w:divBdr>
                <w:top w:val="single" w:sz="2" w:space="0" w:color="E3E3E3"/>
                <w:left w:val="single" w:sz="2" w:space="0" w:color="E3E3E3"/>
                <w:bottom w:val="single" w:sz="2" w:space="0" w:color="E3E3E3"/>
                <w:right w:val="single" w:sz="2" w:space="0" w:color="E3E3E3"/>
              </w:divBdr>
              <w:divsChild>
                <w:div w:id="1902791857">
                  <w:marLeft w:val="0"/>
                  <w:marRight w:val="0"/>
                  <w:marTop w:val="0"/>
                  <w:marBottom w:val="0"/>
                  <w:divBdr>
                    <w:top w:val="single" w:sz="2" w:space="0" w:color="E3E3E3"/>
                    <w:left w:val="single" w:sz="2" w:space="0" w:color="E3E3E3"/>
                    <w:bottom w:val="single" w:sz="2" w:space="0" w:color="E3E3E3"/>
                    <w:right w:val="single" w:sz="2" w:space="0" w:color="E3E3E3"/>
                  </w:divBdr>
                  <w:divsChild>
                    <w:div w:id="91324087">
                      <w:marLeft w:val="0"/>
                      <w:marRight w:val="0"/>
                      <w:marTop w:val="0"/>
                      <w:marBottom w:val="0"/>
                      <w:divBdr>
                        <w:top w:val="single" w:sz="2" w:space="0" w:color="E3E3E3"/>
                        <w:left w:val="single" w:sz="2" w:space="0" w:color="E3E3E3"/>
                        <w:bottom w:val="single" w:sz="2" w:space="0" w:color="E3E3E3"/>
                        <w:right w:val="single" w:sz="2" w:space="0" w:color="E3E3E3"/>
                      </w:divBdr>
                      <w:divsChild>
                        <w:div w:id="616913503">
                          <w:marLeft w:val="0"/>
                          <w:marRight w:val="0"/>
                          <w:marTop w:val="0"/>
                          <w:marBottom w:val="0"/>
                          <w:divBdr>
                            <w:top w:val="single" w:sz="2" w:space="0" w:color="E3E3E3"/>
                            <w:left w:val="single" w:sz="2" w:space="0" w:color="E3E3E3"/>
                            <w:bottom w:val="single" w:sz="2" w:space="0" w:color="E3E3E3"/>
                            <w:right w:val="single" w:sz="2" w:space="0" w:color="E3E3E3"/>
                          </w:divBdr>
                          <w:divsChild>
                            <w:div w:id="1739473745">
                              <w:marLeft w:val="0"/>
                              <w:marRight w:val="0"/>
                              <w:marTop w:val="100"/>
                              <w:marBottom w:val="100"/>
                              <w:divBdr>
                                <w:top w:val="single" w:sz="2" w:space="0" w:color="E3E3E3"/>
                                <w:left w:val="single" w:sz="2" w:space="0" w:color="E3E3E3"/>
                                <w:bottom w:val="single" w:sz="2" w:space="0" w:color="E3E3E3"/>
                                <w:right w:val="single" w:sz="2" w:space="0" w:color="E3E3E3"/>
                              </w:divBdr>
                              <w:divsChild>
                                <w:div w:id="1928074217">
                                  <w:marLeft w:val="0"/>
                                  <w:marRight w:val="0"/>
                                  <w:marTop w:val="0"/>
                                  <w:marBottom w:val="0"/>
                                  <w:divBdr>
                                    <w:top w:val="single" w:sz="2" w:space="0" w:color="E3E3E3"/>
                                    <w:left w:val="single" w:sz="2" w:space="0" w:color="E3E3E3"/>
                                    <w:bottom w:val="single" w:sz="2" w:space="0" w:color="E3E3E3"/>
                                    <w:right w:val="single" w:sz="2" w:space="0" w:color="E3E3E3"/>
                                  </w:divBdr>
                                  <w:divsChild>
                                    <w:div w:id="1596598885">
                                      <w:marLeft w:val="0"/>
                                      <w:marRight w:val="0"/>
                                      <w:marTop w:val="0"/>
                                      <w:marBottom w:val="0"/>
                                      <w:divBdr>
                                        <w:top w:val="single" w:sz="2" w:space="0" w:color="E3E3E3"/>
                                        <w:left w:val="single" w:sz="2" w:space="0" w:color="E3E3E3"/>
                                        <w:bottom w:val="single" w:sz="2" w:space="0" w:color="E3E3E3"/>
                                        <w:right w:val="single" w:sz="2" w:space="0" w:color="E3E3E3"/>
                                      </w:divBdr>
                                      <w:divsChild>
                                        <w:div w:id="1110246536">
                                          <w:marLeft w:val="0"/>
                                          <w:marRight w:val="0"/>
                                          <w:marTop w:val="0"/>
                                          <w:marBottom w:val="0"/>
                                          <w:divBdr>
                                            <w:top w:val="single" w:sz="2" w:space="0" w:color="E3E3E3"/>
                                            <w:left w:val="single" w:sz="2" w:space="0" w:color="E3E3E3"/>
                                            <w:bottom w:val="single" w:sz="2" w:space="0" w:color="E3E3E3"/>
                                            <w:right w:val="single" w:sz="2" w:space="0" w:color="E3E3E3"/>
                                          </w:divBdr>
                                          <w:divsChild>
                                            <w:div w:id="1977684224">
                                              <w:marLeft w:val="0"/>
                                              <w:marRight w:val="0"/>
                                              <w:marTop w:val="0"/>
                                              <w:marBottom w:val="0"/>
                                              <w:divBdr>
                                                <w:top w:val="single" w:sz="2" w:space="0" w:color="E3E3E3"/>
                                                <w:left w:val="single" w:sz="2" w:space="0" w:color="E3E3E3"/>
                                                <w:bottom w:val="single" w:sz="2" w:space="0" w:color="E3E3E3"/>
                                                <w:right w:val="single" w:sz="2" w:space="0" w:color="E3E3E3"/>
                                              </w:divBdr>
                                              <w:divsChild>
                                                <w:div w:id="1376468602">
                                                  <w:marLeft w:val="0"/>
                                                  <w:marRight w:val="0"/>
                                                  <w:marTop w:val="0"/>
                                                  <w:marBottom w:val="0"/>
                                                  <w:divBdr>
                                                    <w:top w:val="single" w:sz="2" w:space="0" w:color="E3E3E3"/>
                                                    <w:left w:val="single" w:sz="2" w:space="0" w:color="E3E3E3"/>
                                                    <w:bottom w:val="single" w:sz="2" w:space="0" w:color="E3E3E3"/>
                                                    <w:right w:val="single" w:sz="2" w:space="0" w:color="E3E3E3"/>
                                                  </w:divBdr>
                                                  <w:divsChild>
                                                    <w:div w:id="9325438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26180929">
          <w:marLeft w:val="0"/>
          <w:marRight w:val="0"/>
          <w:marTop w:val="0"/>
          <w:marBottom w:val="0"/>
          <w:divBdr>
            <w:top w:val="none" w:sz="0" w:space="0" w:color="auto"/>
            <w:left w:val="none" w:sz="0" w:space="0" w:color="auto"/>
            <w:bottom w:val="none" w:sz="0" w:space="0" w:color="auto"/>
            <w:right w:val="none" w:sz="0" w:space="0" w:color="auto"/>
          </w:divBdr>
        </w:div>
      </w:divsChild>
    </w:div>
    <w:div w:id="1314334612">
      <w:bodyDiv w:val="1"/>
      <w:marLeft w:val="0"/>
      <w:marRight w:val="0"/>
      <w:marTop w:val="0"/>
      <w:marBottom w:val="0"/>
      <w:divBdr>
        <w:top w:val="none" w:sz="0" w:space="0" w:color="auto"/>
        <w:left w:val="none" w:sz="0" w:space="0" w:color="auto"/>
        <w:bottom w:val="none" w:sz="0" w:space="0" w:color="auto"/>
        <w:right w:val="none" w:sz="0" w:space="0" w:color="auto"/>
      </w:divBdr>
    </w:div>
    <w:div w:id="1317537272">
      <w:bodyDiv w:val="1"/>
      <w:marLeft w:val="0"/>
      <w:marRight w:val="0"/>
      <w:marTop w:val="0"/>
      <w:marBottom w:val="0"/>
      <w:divBdr>
        <w:top w:val="none" w:sz="0" w:space="0" w:color="auto"/>
        <w:left w:val="none" w:sz="0" w:space="0" w:color="auto"/>
        <w:bottom w:val="none" w:sz="0" w:space="0" w:color="auto"/>
        <w:right w:val="none" w:sz="0" w:space="0" w:color="auto"/>
      </w:divBdr>
      <w:divsChild>
        <w:div w:id="1528910339">
          <w:marLeft w:val="0"/>
          <w:marRight w:val="0"/>
          <w:marTop w:val="0"/>
          <w:marBottom w:val="0"/>
          <w:divBdr>
            <w:top w:val="none" w:sz="0" w:space="0" w:color="auto"/>
            <w:left w:val="none" w:sz="0" w:space="0" w:color="auto"/>
            <w:bottom w:val="none" w:sz="0" w:space="0" w:color="auto"/>
            <w:right w:val="none" w:sz="0" w:space="0" w:color="auto"/>
          </w:divBdr>
          <w:divsChild>
            <w:div w:id="1698698627">
              <w:marLeft w:val="0"/>
              <w:marRight w:val="0"/>
              <w:marTop w:val="0"/>
              <w:marBottom w:val="0"/>
              <w:divBdr>
                <w:top w:val="none" w:sz="0" w:space="0" w:color="auto"/>
                <w:left w:val="none" w:sz="0" w:space="0" w:color="auto"/>
                <w:bottom w:val="none" w:sz="0" w:space="0" w:color="auto"/>
                <w:right w:val="none" w:sz="0" w:space="0" w:color="auto"/>
              </w:divBdr>
              <w:divsChild>
                <w:div w:id="286398972">
                  <w:marLeft w:val="0"/>
                  <w:marRight w:val="0"/>
                  <w:marTop w:val="0"/>
                  <w:marBottom w:val="0"/>
                  <w:divBdr>
                    <w:top w:val="none" w:sz="0" w:space="0" w:color="auto"/>
                    <w:left w:val="none" w:sz="0" w:space="0" w:color="auto"/>
                    <w:bottom w:val="none" w:sz="0" w:space="0" w:color="auto"/>
                    <w:right w:val="none" w:sz="0" w:space="0" w:color="auto"/>
                  </w:divBdr>
                  <w:divsChild>
                    <w:div w:id="1658266357">
                      <w:marLeft w:val="0"/>
                      <w:marRight w:val="0"/>
                      <w:marTop w:val="0"/>
                      <w:marBottom w:val="0"/>
                      <w:divBdr>
                        <w:top w:val="none" w:sz="0" w:space="0" w:color="auto"/>
                        <w:left w:val="none" w:sz="0" w:space="0" w:color="auto"/>
                        <w:bottom w:val="none" w:sz="0" w:space="0" w:color="auto"/>
                        <w:right w:val="none" w:sz="0" w:space="0" w:color="auto"/>
                      </w:divBdr>
                      <w:divsChild>
                        <w:div w:id="207573023">
                          <w:marLeft w:val="0"/>
                          <w:marRight w:val="0"/>
                          <w:marTop w:val="0"/>
                          <w:marBottom w:val="0"/>
                          <w:divBdr>
                            <w:top w:val="none" w:sz="0" w:space="0" w:color="auto"/>
                            <w:left w:val="none" w:sz="0" w:space="0" w:color="auto"/>
                            <w:bottom w:val="none" w:sz="0" w:space="0" w:color="auto"/>
                            <w:right w:val="none" w:sz="0" w:space="0" w:color="auto"/>
                          </w:divBdr>
                          <w:divsChild>
                            <w:div w:id="1231885681">
                              <w:marLeft w:val="0"/>
                              <w:marRight w:val="0"/>
                              <w:marTop w:val="0"/>
                              <w:marBottom w:val="0"/>
                              <w:divBdr>
                                <w:top w:val="none" w:sz="0" w:space="0" w:color="auto"/>
                                <w:left w:val="none" w:sz="0" w:space="0" w:color="auto"/>
                                <w:bottom w:val="none" w:sz="0" w:space="0" w:color="auto"/>
                                <w:right w:val="none" w:sz="0" w:space="0" w:color="auto"/>
                              </w:divBdr>
                              <w:divsChild>
                                <w:div w:id="5867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7949789">
      <w:bodyDiv w:val="1"/>
      <w:marLeft w:val="0"/>
      <w:marRight w:val="0"/>
      <w:marTop w:val="0"/>
      <w:marBottom w:val="0"/>
      <w:divBdr>
        <w:top w:val="none" w:sz="0" w:space="0" w:color="auto"/>
        <w:left w:val="none" w:sz="0" w:space="0" w:color="auto"/>
        <w:bottom w:val="none" w:sz="0" w:space="0" w:color="auto"/>
        <w:right w:val="none" w:sz="0" w:space="0" w:color="auto"/>
      </w:divBdr>
    </w:div>
    <w:div w:id="1319918558">
      <w:bodyDiv w:val="1"/>
      <w:marLeft w:val="0"/>
      <w:marRight w:val="0"/>
      <w:marTop w:val="0"/>
      <w:marBottom w:val="0"/>
      <w:divBdr>
        <w:top w:val="none" w:sz="0" w:space="0" w:color="auto"/>
        <w:left w:val="none" w:sz="0" w:space="0" w:color="auto"/>
        <w:bottom w:val="none" w:sz="0" w:space="0" w:color="auto"/>
        <w:right w:val="none" w:sz="0" w:space="0" w:color="auto"/>
      </w:divBdr>
    </w:div>
    <w:div w:id="1335062244">
      <w:bodyDiv w:val="1"/>
      <w:marLeft w:val="0"/>
      <w:marRight w:val="0"/>
      <w:marTop w:val="0"/>
      <w:marBottom w:val="0"/>
      <w:divBdr>
        <w:top w:val="none" w:sz="0" w:space="0" w:color="auto"/>
        <w:left w:val="none" w:sz="0" w:space="0" w:color="auto"/>
        <w:bottom w:val="none" w:sz="0" w:space="0" w:color="auto"/>
        <w:right w:val="none" w:sz="0" w:space="0" w:color="auto"/>
      </w:divBdr>
    </w:div>
    <w:div w:id="1347363884">
      <w:bodyDiv w:val="1"/>
      <w:marLeft w:val="0"/>
      <w:marRight w:val="0"/>
      <w:marTop w:val="0"/>
      <w:marBottom w:val="0"/>
      <w:divBdr>
        <w:top w:val="none" w:sz="0" w:space="0" w:color="auto"/>
        <w:left w:val="none" w:sz="0" w:space="0" w:color="auto"/>
        <w:bottom w:val="none" w:sz="0" w:space="0" w:color="auto"/>
        <w:right w:val="none" w:sz="0" w:space="0" w:color="auto"/>
      </w:divBdr>
      <w:divsChild>
        <w:div w:id="778991927">
          <w:marLeft w:val="0"/>
          <w:marRight w:val="0"/>
          <w:marTop w:val="0"/>
          <w:marBottom w:val="0"/>
          <w:divBdr>
            <w:top w:val="none" w:sz="0" w:space="0" w:color="auto"/>
            <w:left w:val="none" w:sz="0" w:space="0" w:color="auto"/>
            <w:bottom w:val="none" w:sz="0" w:space="0" w:color="auto"/>
            <w:right w:val="none" w:sz="0" w:space="0" w:color="auto"/>
          </w:divBdr>
          <w:divsChild>
            <w:div w:id="1743797130">
              <w:marLeft w:val="0"/>
              <w:marRight w:val="0"/>
              <w:marTop w:val="0"/>
              <w:marBottom w:val="0"/>
              <w:divBdr>
                <w:top w:val="none" w:sz="0" w:space="0" w:color="auto"/>
                <w:left w:val="none" w:sz="0" w:space="0" w:color="auto"/>
                <w:bottom w:val="none" w:sz="0" w:space="0" w:color="auto"/>
                <w:right w:val="none" w:sz="0" w:space="0" w:color="auto"/>
              </w:divBdr>
              <w:divsChild>
                <w:div w:id="450629025">
                  <w:marLeft w:val="0"/>
                  <w:marRight w:val="0"/>
                  <w:marTop w:val="0"/>
                  <w:marBottom w:val="0"/>
                  <w:divBdr>
                    <w:top w:val="none" w:sz="0" w:space="0" w:color="auto"/>
                    <w:left w:val="none" w:sz="0" w:space="0" w:color="auto"/>
                    <w:bottom w:val="none" w:sz="0" w:space="0" w:color="auto"/>
                    <w:right w:val="none" w:sz="0" w:space="0" w:color="auto"/>
                  </w:divBdr>
                  <w:divsChild>
                    <w:div w:id="1014190063">
                      <w:marLeft w:val="0"/>
                      <w:marRight w:val="0"/>
                      <w:marTop w:val="0"/>
                      <w:marBottom w:val="0"/>
                      <w:divBdr>
                        <w:top w:val="none" w:sz="0" w:space="0" w:color="auto"/>
                        <w:left w:val="none" w:sz="0" w:space="0" w:color="auto"/>
                        <w:bottom w:val="none" w:sz="0" w:space="0" w:color="auto"/>
                        <w:right w:val="none" w:sz="0" w:space="0" w:color="auto"/>
                      </w:divBdr>
                      <w:divsChild>
                        <w:div w:id="1572157399">
                          <w:marLeft w:val="0"/>
                          <w:marRight w:val="0"/>
                          <w:marTop w:val="0"/>
                          <w:marBottom w:val="0"/>
                          <w:divBdr>
                            <w:top w:val="none" w:sz="0" w:space="0" w:color="auto"/>
                            <w:left w:val="none" w:sz="0" w:space="0" w:color="auto"/>
                            <w:bottom w:val="none" w:sz="0" w:space="0" w:color="auto"/>
                            <w:right w:val="none" w:sz="0" w:space="0" w:color="auto"/>
                          </w:divBdr>
                          <w:divsChild>
                            <w:div w:id="807863739">
                              <w:marLeft w:val="0"/>
                              <w:marRight w:val="0"/>
                              <w:marTop w:val="0"/>
                              <w:marBottom w:val="0"/>
                              <w:divBdr>
                                <w:top w:val="none" w:sz="0" w:space="0" w:color="auto"/>
                                <w:left w:val="none" w:sz="0" w:space="0" w:color="auto"/>
                                <w:bottom w:val="none" w:sz="0" w:space="0" w:color="auto"/>
                                <w:right w:val="none" w:sz="0" w:space="0" w:color="auto"/>
                              </w:divBdr>
                              <w:divsChild>
                                <w:div w:id="66697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7294977">
      <w:bodyDiv w:val="1"/>
      <w:marLeft w:val="0"/>
      <w:marRight w:val="0"/>
      <w:marTop w:val="0"/>
      <w:marBottom w:val="0"/>
      <w:divBdr>
        <w:top w:val="none" w:sz="0" w:space="0" w:color="auto"/>
        <w:left w:val="none" w:sz="0" w:space="0" w:color="auto"/>
        <w:bottom w:val="none" w:sz="0" w:space="0" w:color="auto"/>
        <w:right w:val="none" w:sz="0" w:space="0" w:color="auto"/>
      </w:divBdr>
    </w:div>
    <w:div w:id="1380936668">
      <w:bodyDiv w:val="1"/>
      <w:marLeft w:val="0"/>
      <w:marRight w:val="0"/>
      <w:marTop w:val="0"/>
      <w:marBottom w:val="0"/>
      <w:divBdr>
        <w:top w:val="none" w:sz="0" w:space="0" w:color="auto"/>
        <w:left w:val="none" w:sz="0" w:space="0" w:color="auto"/>
        <w:bottom w:val="none" w:sz="0" w:space="0" w:color="auto"/>
        <w:right w:val="none" w:sz="0" w:space="0" w:color="auto"/>
      </w:divBdr>
    </w:div>
    <w:div w:id="1392970271">
      <w:bodyDiv w:val="1"/>
      <w:marLeft w:val="0"/>
      <w:marRight w:val="0"/>
      <w:marTop w:val="0"/>
      <w:marBottom w:val="0"/>
      <w:divBdr>
        <w:top w:val="none" w:sz="0" w:space="0" w:color="auto"/>
        <w:left w:val="none" w:sz="0" w:space="0" w:color="auto"/>
        <w:bottom w:val="none" w:sz="0" w:space="0" w:color="auto"/>
        <w:right w:val="none" w:sz="0" w:space="0" w:color="auto"/>
      </w:divBdr>
    </w:div>
    <w:div w:id="1393499814">
      <w:bodyDiv w:val="1"/>
      <w:marLeft w:val="0"/>
      <w:marRight w:val="0"/>
      <w:marTop w:val="0"/>
      <w:marBottom w:val="0"/>
      <w:divBdr>
        <w:top w:val="none" w:sz="0" w:space="0" w:color="auto"/>
        <w:left w:val="none" w:sz="0" w:space="0" w:color="auto"/>
        <w:bottom w:val="none" w:sz="0" w:space="0" w:color="auto"/>
        <w:right w:val="none" w:sz="0" w:space="0" w:color="auto"/>
      </w:divBdr>
    </w:div>
    <w:div w:id="1403874431">
      <w:bodyDiv w:val="1"/>
      <w:marLeft w:val="0"/>
      <w:marRight w:val="0"/>
      <w:marTop w:val="0"/>
      <w:marBottom w:val="0"/>
      <w:divBdr>
        <w:top w:val="none" w:sz="0" w:space="0" w:color="auto"/>
        <w:left w:val="none" w:sz="0" w:space="0" w:color="auto"/>
        <w:bottom w:val="none" w:sz="0" w:space="0" w:color="auto"/>
        <w:right w:val="none" w:sz="0" w:space="0" w:color="auto"/>
      </w:divBdr>
      <w:divsChild>
        <w:div w:id="1994792497">
          <w:marLeft w:val="0"/>
          <w:marRight w:val="0"/>
          <w:marTop w:val="0"/>
          <w:marBottom w:val="0"/>
          <w:divBdr>
            <w:top w:val="none" w:sz="0" w:space="0" w:color="auto"/>
            <w:left w:val="none" w:sz="0" w:space="0" w:color="auto"/>
            <w:bottom w:val="none" w:sz="0" w:space="0" w:color="auto"/>
            <w:right w:val="none" w:sz="0" w:space="0" w:color="auto"/>
          </w:divBdr>
          <w:divsChild>
            <w:div w:id="2051027037">
              <w:marLeft w:val="0"/>
              <w:marRight w:val="0"/>
              <w:marTop w:val="0"/>
              <w:marBottom w:val="0"/>
              <w:divBdr>
                <w:top w:val="none" w:sz="0" w:space="0" w:color="auto"/>
                <w:left w:val="none" w:sz="0" w:space="0" w:color="auto"/>
                <w:bottom w:val="none" w:sz="0" w:space="0" w:color="auto"/>
                <w:right w:val="none" w:sz="0" w:space="0" w:color="auto"/>
              </w:divBdr>
              <w:divsChild>
                <w:div w:id="2041661141">
                  <w:marLeft w:val="0"/>
                  <w:marRight w:val="0"/>
                  <w:marTop w:val="0"/>
                  <w:marBottom w:val="0"/>
                  <w:divBdr>
                    <w:top w:val="none" w:sz="0" w:space="0" w:color="auto"/>
                    <w:left w:val="none" w:sz="0" w:space="0" w:color="auto"/>
                    <w:bottom w:val="none" w:sz="0" w:space="0" w:color="auto"/>
                    <w:right w:val="none" w:sz="0" w:space="0" w:color="auto"/>
                  </w:divBdr>
                  <w:divsChild>
                    <w:div w:id="1978485555">
                      <w:marLeft w:val="0"/>
                      <w:marRight w:val="0"/>
                      <w:marTop w:val="0"/>
                      <w:marBottom w:val="0"/>
                      <w:divBdr>
                        <w:top w:val="none" w:sz="0" w:space="0" w:color="auto"/>
                        <w:left w:val="none" w:sz="0" w:space="0" w:color="auto"/>
                        <w:bottom w:val="none" w:sz="0" w:space="0" w:color="auto"/>
                        <w:right w:val="none" w:sz="0" w:space="0" w:color="auto"/>
                      </w:divBdr>
                      <w:divsChild>
                        <w:div w:id="446510891">
                          <w:marLeft w:val="0"/>
                          <w:marRight w:val="0"/>
                          <w:marTop w:val="0"/>
                          <w:marBottom w:val="0"/>
                          <w:divBdr>
                            <w:top w:val="none" w:sz="0" w:space="0" w:color="auto"/>
                            <w:left w:val="none" w:sz="0" w:space="0" w:color="auto"/>
                            <w:bottom w:val="none" w:sz="0" w:space="0" w:color="auto"/>
                            <w:right w:val="none" w:sz="0" w:space="0" w:color="auto"/>
                          </w:divBdr>
                          <w:divsChild>
                            <w:div w:id="777600739">
                              <w:marLeft w:val="0"/>
                              <w:marRight w:val="0"/>
                              <w:marTop w:val="0"/>
                              <w:marBottom w:val="0"/>
                              <w:divBdr>
                                <w:top w:val="none" w:sz="0" w:space="0" w:color="auto"/>
                                <w:left w:val="none" w:sz="0" w:space="0" w:color="auto"/>
                                <w:bottom w:val="none" w:sz="0" w:space="0" w:color="auto"/>
                                <w:right w:val="none" w:sz="0" w:space="0" w:color="auto"/>
                              </w:divBdr>
                              <w:divsChild>
                                <w:div w:id="180115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6338654">
      <w:bodyDiv w:val="1"/>
      <w:marLeft w:val="0"/>
      <w:marRight w:val="0"/>
      <w:marTop w:val="0"/>
      <w:marBottom w:val="0"/>
      <w:divBdr>
        <w:top w:val="none" w:sz="0" w:space="0" w:color="auto"/>
        <w:left w:val="none" w:sz="0" w:space="0" w:color="auto"/>
        <w:bottom w:val="none" w:sz="0" w:space="0" w:color="auto"/>
        <w:right w:val="none" w:sz="0" w:space="0" w:color="auto"/>
      </w:divBdr>
      <w:divsChild>
        <w:div w:id="201477685">
          <w:marLeft w:val="0"/>
          <w:marRight w:val="0"/>
          <w:marTop w:val="0"/>
          <w:marBottom w:val="0"/>
          <w:divBdr>
            <w:top w:val="none" w:sz="0" w:space="0" w:color="auto"/>
            <w:left w:val="none" w:sz="0" w:space="0" w:color="auto"/>
            <w:bottom w:val="none" w:sz="0" w:space="0" w:color="auto"/>
            <w:right w:val="none" w:sz="0" w:space="0" w:color="auto"/>
          </w:divBdr>
          <w:divsChild>
            <w:div w:id="403113367">
              <w:marLeft w:val="0"/>
              <w:marRight w:val="0"/>
              <w:marTop w:val="0"/>
              <w:marBottom w:val="0"/>
              <w:divBdr>
                <w:top w:val="none" w:sz="0" w:space="0" w:color="auto"/>
                <w:left w:val="none" w:sz="0" w:space="0" w:color="auto"/>
                <w:bottom w:val="none" w:sz="0" w:space="0" w:color="auto"/>
                <w:right w:val="none" w:sz="0" w:space="0" w:color="auto"/>
              </w:divBdr>
              <w:divsChild>
                <w:div w:id="1358432000">
                  <w:marLeft w:val="0"/>
                  <w:marRight w:val="0"/>
                  <w:marTop w:val="0"/>
                  <w:marBottom w:val="0"/>
                  <w:divBdr>
                    <w:top w:val="none" w:sz="0" w:space="0" w:color="auto"/>
                    <w:left w:val="none" w:sz="0" w:space="0" w:color="auto"/>
                    <w:bottom w:val="none" w:sz="0" w:space="0" w:color="auto"/>
                    <w:right w:val="none" w:sz="0" w:space="0" w:color="auto"/>
                  </w:divBdr>
                  <w:divsChild>
                    <w:div w:id="2078435274">
                      <w:marLeft w:val="0"/>
                      <w:marRight w:val="0"/>
                      <w:marTop w:val="0"/>
                      <w:marBottom w:val="0"/>
                      <w:divBdr>
                        <w:top w:val="none" w:sz="0" w:space="0" w:color="auto"/>
                        <w:left w:val="none" w:sz="0" w:space="0" w:color="auto"/>
                        <w:bottom w:val="none" w:sz="0" w:space="0" w:color="auto"/>
                        <w:right w:val="none" w:sz="0" w:space="0" w:color="auto"/>
                      </w:divBdr>
                      <w:divsChild>
                        <w:div w:id="1893999872">
                          <w:marLeft w:val="0"/>
                          <w:marRight w:val="0"/>
                          <w:marTop w:val="0"/>
                          <w:marBottom w:val="0"/>
                          <w:divBdr>
                            <w:top w:val="none" w:sz="0" w:space="0" w:color="auto"/>
                            <w:left w:val="none" w:sz="0" w:space="0" w:color="auto"/>
                            <w:bottom w:val="none" w:sz="0" w:space="0" w:color="auto"/>
                            <w:right w:val="none" w:sz="0" w:space="0" w:color="auto"/>
                          </w:divBdr>
                          <w:divsChild>
                            <w:div w:id="2031252444">
                              <w:marLeft w:val="0"/>
                              <w:marRight w:val="0"/>
                              <w:marTop w:val="0"/>
                              <w:marBottom w:val="0"/>
                              <w:divBdr>
                                <w:top w:val="none" w:sz="0" w:space="0" w:color="auto"/>
                                <w:left w:val="none" w:sz="0" w:space="0" w:color="auto"/>
                                <w:bottom w:val="none" w:sz="0" w:space="0" w:color="auto"/>
                                <w:right w:val="none" w:sz="0" w:space="0" w:color="auto"/>
                              </w:divBdr>
                              <w:divsChild>
                                <w:div w:id="77490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8237311">
      <w:bodyDiv w:val="1"/>
      <w:marLeft w:val="0"/>
      <w:marRight w:val="0"/>
      <w:marTop w:val="0"/>
      <w:marBottom w:val="0"/>
      <w:divBdr>
        <w:top w:val="none" w:sz="0" w:space="0" w:color="auto"/>
        <w:left w:val="none" w:sz="0" w:space="0" w:color="auto"/>
        <w:bottom w:val="none" w:sz="0" w:space="0" w:color="auto"/>
        <w:right w:val="none" w:sz="0" w:space="0" w:color="auto"/>
      </w:divBdr>
    </w:div>
    <w:div w:id="1434932945">
      <w:bodyDiv w:val="1"/>
      <w:marLeft w:val="0"/>
      <w:marRight w:val="0"/>
      <w:marTop w:val="0"/>
      <w:marBottom w:val="0"/>
      <w:divBdr>
        <w:top w:val="none" w:sz="0" w:space="0" w:color="auto"/>
        <w:left w:val="none" w:sz="0" w:space="0" w:color="auto"/>
        <w:bottom w:val="none" w:sz="0" w:space="0" w:color="auto"/>
        <w:right w:val="none" w:sz="0" w:space="0" w:color="auto"/>
      </w:divBdr>
      <w:divsChild>
        <w:div w:id="1618023722">
          <w:marLeft w:val="0"/>
          <w:marRight w:val="0"/>
          <w:marTop w:val="0"/>
          <w:marBottom w:val="0"/>
          <w:divBdr>
            <w:top w:val="single" w:sz="2" w:space="0" w:color="E3E3E3"/>
            <w:left w:val="single" w:sz="2" w:space="0" w:color="E3E3E3"/>
            <w:bottom w:val="single" w:sz="2" w:space="0" w:color="E3E3E3"/>
            <w:right w:val="single" w:sz="2" w:space="0" w:color="E3E3E3"/>
          </w:divBdr>
          <w:divsChild>
            <w:div w:id="1979450617">
              <w:marLeft w:val="0"/>
              <w:marRight w:val="0"/>
              <w:marTop w:val="0"/>
              <w:marBottom w:val="0"/>
              <w:divBdr>
                <w:top w:val="single" w:sz="2" w:space="0" w:color="E3E3E3"/>
                <w:left w:val="single" w:sz="2" w:space="0" w:color="E3E3E3"/>
                <w:bottom w:val="single" w:sz="2" w:space="0" w:color="E3E3E3"/>
                <w:right w:val="single" w:sz="2" w:space="0" w:color="E3E3E3"/>
              </w:divBdr>
              <w:divsChild>
                <w:div w:id="1071200747">
                  <w:marLeft w:val="0"/>
                  <w:marRight w:val="0"/>
                  <w:marTop w:val="0"/>
                  <w:marBottom w:val="0"/>
                  <w:divBdr>
                    <w:top w:val="single" w:sz="2" w:space="0" w:color="E3E3E3"/>
                    <w:left w:val="single" w:sz="2" w:space="0" w:color="E3E3E3"/>
                    <w:bottom w:val="single" w:sz="2" w:space="0" w:color="E3E3E3"/>
                    <w:right w:val="single" w:sz="2" w:space="0" w:color="E3E3E3"/>
                  </w:divBdr>
                  <w:divsChild>
                    <w:div w:id="782965123">
                      <w:marLeft w:val="0"/>
                      <w:marRight w:val="0"/>
                      <w:marTop w:val="0"/>
                      <w:marBottom w:val="0"/>
                      <w:divBdr>
                        <w:top w:val="single" w:sz="2" w:space="0" w:color="E3E3E3"/>
                        <w:left w:val="single" w:sz="2" w:space="0" w:color="E3E3E3"/>
                        <w:bottom w:val="single" w:sz="2" w:space="0" w:color="E3E3E3"/>
                        <w:right w:val="single" w:sz="2" w:space="0" w:color="E3E3E3"/>
                      </w:divBdr>
                      <w:divsChild>
                        <w:div w:id="712970709">
                          <w:marLeft w:val="0"/>
                          <w:marRight w:val="0"/>
                          <w:marTop w:val="0"/>
                          <w:marBottom w:val="0"/>
                          <w:divBdr>
                            <w:top w:val="single" w:sz="2" w:space="0" w:color="E3E3E3"/>
                            <w:left w:val="single" w:sz="2" w:space="0" w:color="E3E3E3"/>
                            <w:bottom w:val="single" w:sz="2" w:space="0" w:color="E3E3E3"/>
                            <w:right w:val="single" w:sz="2" w:space="0" w:color="E3E3E3"/>
                          </w:divBdr>
                          <w:divsChild>
                            <w:div w:id="14117082">
                              <w:marLeft w:val="0"/>
                              <w:marRight w:val="0"/>
                              <w:marTop w:val="100"/>
                              <w:marBottom w:val="100"/>
                              <w:divBdr>
                                <w:top w:val="single" w:sz="2" w:space="0" w:color="E3E3E3"/>
                                <w:left w:val="single" w:sz="2" w:space="0" w:color="E3E3E3"/>
                                <w:bottom w:val="single" w:sz="2" w:space="0" w:color="E3E3E3"/>
                                <w:right w:val="single" w:sz="2" w:space="0" w:color="E3E3E3"/>
                              </w:divBdr>
                              <w:divsChild>
                                <w:div w:id="1285387038">
                                  <w:marLeft w:val="0"/>
                                  <w:marRight w:val="0"/>
                                  <w:marTop w:val="0"/>
                                  <w:marBottom w:val="0"/>
                                  <w:divBdr>
                                    <w:top w:val="single" w:sz="2" w:space="0" w:color="E3E3E3"/>
                                    <w:left w:val="single" w:sz="2" w:space="0" w:color="E3E3E3"/>
                                    <w:bottom w:val="single" w:sz="2" w:space="0" w:color="E3E3E3"/>
                                    <w:right w:val="single" w:sz="2" w:space="0" w:color="E3E3E3"/>
                                  </w:divBdr>
                                  <w:divsChild>
                                    <w:div w:id="1971091613">
                                      <w:marLeft w:val="0"/>
                                      <w:marRight w:val="0"/>
                                      <w:marTop w:val="0"/>
                                      <w:marBottom w:val="0"/>
                                      <w:divBdr>
                                        <w:top w:val="single" w:sz="2" w:space="0" w:color="E3E3E3"/>
                                        <w:left w:val="single" w:sz="2" w:space="0" w:color="E3E3E3"/>
                                        <w:bottom w:val="single" w:sz="2" w:space="0" w:color="E3E3E3"/>
                                        <w:right w:val="single" w:sz="2" w:space="0" w:color="E3E3E3"/>
                                      </w:divBdr>
                                      <w:divsChild>
                                        <w:div w:id="1060517318">
                                          <w:marLeft w:val="0"/>
                                          <w:marRight w:val="0"/>
                                          <w:marTop w:val="0"/>
                                          <w:marBottom w:val="0"/>
                                          <w:divBdr>
                                            <w:top w:val="single" w:sz="2" w:space="0" w:color="E3E3E3"/>
                                            <w:left w:val="single" w:sz="2" w:space="0" w:color="E3E3E3"/>
                                            <w:bottom w:val="single" w:sz="2" w:space="0" w:color="E3E3E3"/>
                                            <w:right w:val="single" w:sz="2" w:space="0" w:color="E3E3E3"/>
                                          </w:divBdr>
                                          <w:divsChild>
                                            <w:div w:id="107821442">
                                              <w:marLeft w:val="0"/>
                                              <w:marRight w:val="0"/>
                                              <w:marTop w:val="0"/>
                                              <w:marBottom w:val="0"/>
                                              <w:divBdr>
                                                <w:top w:val="single" w:sz="2" w:space="0" w:color="E3E3E3"/>
                                                <w:left w:val="single" w:sz="2" w:space="0" w:color="E3E3E3"/>
                                                <w:bottom w:val="single" w:sz="2" w:space="0" w:color="E3E3E3"/>
                                                <w:right w:val="single" w:sz="2" w:space="0" w:color="E3E3E3"/>
                                              </w:divBdr>
                                              <w:divsChild>
                                                <w:div w:id="1757627120">
                                                  <w:marLeft w:val="0"/>
                                                  <w:marRight w:val="0"/>
                                                  <w:marTop w:val="0"/>
                                                  <w:marBottom w:val="0"/>
                                                  <w:divBdr>
                                                    <w:top w:val="single" w:sz="2" w:space="0" w:color="E3E3E3"/>
                                                    <w:left w:val="single" w:sz="2" w:space="0" w:color="E3E3E3"/>
                                                    <w:bottom w:val="single" w:sz="2" w:space="0" w:color="E3E3E3"/>
                                                    <w:right w:val="single" w:sz="2" w:space="0" w:color="E3E3E3"/>
                                                  </w:divBdr>
                                                  <w:divsChild>
                                                    <w:div w:id="20170772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112161461">
          <w:marLeft w:val="0"/>
          <w:marRight w:val="0"/>
          <w:marTop w:val="0"/>
          <w:marBottom w:val="0"/>
          <w:divBdr>
            <w:top w:val="none" w:sz="0" w:space="0" w:color="auto"/>
            <w:left w:val="none" w:sz="0" w:space="0" w:color="auto"/>
            <w:bottom w:val="none" w:sz="0" w:space="0" w:color="auto"/>
            <w:right w:val="none" w:sz="0" w:space="0" w:color="auto"/>
          </w:divBdr>
        </w:div>
      </w:divsChild>
    </w:div>
    <w:div w:id="1437409414">
      <w:bodyDiv w:val="1"/>
      <w:marLeft w:val="0"/>
      <w:marRight w:val="0"/>
      <w:marTop w:val="0"/>
      <w:marBottom w:val="0"/>
      <w:divBdr>
        <w:top w:val="none" w:sz="0" w:space="0" w:color="auto"/>
        <w:left w:val="none" w:sz="0" w:space="0" w:color="auto"/>
        <w:bottom w:val="none" w:sz="0" w:space="0" w:color="auto"/>
        <w:right w:val="none" w:sz="0" w:space="0" w:color="auto"/>
      </w:divBdr>
      <w:divsChild>
        <w:div w:id="797843711">
          <w:marLeft w:val="0"/>
          <w:marRight w:val="0"/>
          <w:marTop w:val="0"/>
          <w:marBottom w:val="0"/>
          <w:divBdr>
            <w:top w:val="none" w:sz="0" w:space="0" w:color="auto"/>
            <w:left w:val="none" w:sz="0" w:space="0" w:color="auto"/>
            <w:bottom w:val="none" w:sz="0" w:space="0" w:color="auto"/>
            <w:right w:val="none" w:sz="0" w:space="0" w:color="auto"/>
          </w:divBdr>
          <w:divsChild>
            <w:div w:id="2129734180">
              <w:marLeft w:val="0"/>
              <w:marRight w:val="0"/>
              <w:marTop w:val="0"/>
              <w:marBottom w:val="0"/>
              <w:divBdr>
                <w:top w:val="none" w:sz="0" w:space="0" w:color="auto"/>
                <w:left w:val="none" w:sz="0" w:space="0" w:color="auto"/>
                <w:bottom w:val="none" w:sz="0" w:space="0" w:color="auto"/>
                <w:right w:val="none" w:sz="0" w:space="0" w:color="auto"/>
              </w:divBdr>
              <w:divsChild>
                <w:div w:id="1933202711">
                  <w:marLeft w:val="0"/>
                  <w:marRight w:val="0"/>
                  <w:marTop w:val="0"/>
                  <w:marBottom w:val="0"/>
                  <w:divBdr>
                    <w:top w:val="none" w:sz="0" w:space="0" w:color="auto"/>
                    <w:left w:val="none" w:sz="0" w:space="0" w:color="auto"/>
                    <w:bottom w:val="none" w:sz="0" w:space="0" w:color="auto"/>
                    <w:right w:val="none" w:sz="0" w:space="0" w:color="auto"/>
                  </w:divBdr>
                  <w:divsChild>
                    <w:div w:id="916743622">
                      <w:marLeft w:val="0"/>
                      <w:marRight w:val="0"/>
                      <w:marTop w:val="0"/>
                      <w:marBottom w:val="0"/>
                      <w:divBdr>
                        <w:top w:val="none" w:sz="0" w:space="0" w:color="auto"/>
                        <w:left w:val="none" w:sz="0" w:space="0" w:color="auto"/>
                        <w:bottom w:val="none" w:sz="0" w:space="0" w:color="auto"/>
                        <w:right w:val="none" w:sz="0" w:space="0" w:color="auto"/>
                      </w:divBdr>
                      <w:divsChild>
                        <w:div w:id="2026127062">
                          <w:marLeft w:val="0"/>
                          <w:marRight w:val="0"/>
                          <w:marTop w:val="0"/>
                          <w:marBottom w:val="0"/>
                          <w:divBdr>
                            <w:top w:val="none" w:sz="0" w:space="0" w:color="auto"/>
                            <w:left w:val="none" w:sz="0" w:space="0" w:color="auto"/>
                            <w:bottom w:val="none" w:sz="0" w:space="0" w:color="auto"/>
                            <w:right w:val="none" w:sz="0" w:space="0" w:color="auto"/>
                          </w:divBdr>
                          <w:divsChild>
                            <w:div w:id="1188718219">
                              <w:marLeft w:val="0"/>
                              <w:marRight w:val="0"/>
                              <w:marTop w:val="0"/>
                              <w:marBottom w:val="0"/>
                              <w:divBdr>
                                <w:top w:val="none" w:sz="0" w:space="0" w:color="auto"/>
                                <w:left w:val="none" w:sz="0" w:space="0" w:color="auto"/>
                                <w:bottom w:val="none" w:sz="0" w:space="0" w:color="auto"/>
                                <w:right w:val="none" w:sz="0" w:space="0" w:color="auto"/>
                              </w:divBdr>
                              <w:divsChild>
                                <w:div w:id="138020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7560766">
      <w:bodyDiv w:val="1"/>
      <w:marLeft w:val="0"/>
      <w:marRight w:val="0"/>
      <w:marTop w:val="0"/>
      <w:marBottom w:val="0"/>
      <w:divBdr>
        <w:top w:val="none" w:sz="0" w:space="0" w:color="auto"/>
        <w:left w:val="none" w:sz="0" w:space="0" w:color="auto"/>
        <w:bottom w:val="none" w:sz="0" w:space="0" w:color="auto"/>
        <w:right w:val="none" w:sz="0" w:space="0" w:color="auto"/>
      </w:divBdr>
      <w:divsChild>
        <w:div w:id="1117917385">
          <w:marLeft w:val="0"/>
          <w:marRight w:val="0"/>
          <w:marTop w:val="0"/>
          <w:marBottom w:val="0"/>
          <w:divBdr>
            <w:top w:val="single" w:sz="2" w:space="0" w:color="E3E3E3"/>
            <w:left w:val="single" w:sz="2" w:space="0" w:color="E3E3E3"/>
            <w:bottom w:val="single" w:sz="2" w:space="0" w:color="E3E3E3"/>
            <w:right w:val="single" w:sz="2" w:space="0" w:color="E3E3E3"/>
          </w:divBdr>
          <w:divsChild>
            <w:div w:id="1125732599">
              <w:marLeft w:val="0"/>
              <w:marRight w:val="0"/>
              <w:marTop w:val="0"/>
              <w:marBottom w:val="0"/>
              <w:divBdr>
                <w:top w:val="single" w:sz="2" w:space="0" w:color="E3E3E3"/>
                <w:left w:val="single" w:sz="2" w:space="0" w:color="E3E3E3"/>
                <w:bottom w:val="single" w:sz="2" w:space="0" w:color="E3E3E3"/>
                <w:right w:val="single" w:sz="2" w:space="0" w:color="E3E3E3"/>
              </w:divBdr>
              <w:divsChild>
                <w:div w:id="1007681718">
                  <w:marLeft w:val="0"/>
                  <w:marRight w:val="0"/>
                  <w:marTop w:val="0"/>
                  <w:marBottom w:val="0"/>
                  <w:divBdr>
                    <w:top w:val="single" w:sz="2" w:space="0" w:color="E3E3E3"/>
                    <w:left w:val="single" w:sz="2" w:space="0" w:color="E3E3E3"/>
                    <w:bottom w:val="single" w:sz="2" w:space="0" w:color="E3E3E3"/>
                    <w:right w:val="single" w:sz="2" w:space="0" w:color="E3E3E3"/>
                  </w:divBdr>
                  <w:divsChild>
                    <w:div w:id="1099330830">
                      <w:marLeft w:val="0"/>
                      <w:marRight w:val="0"/>
                      <w:marTop w:val="0"/>
                      <w:marBottom w:val="0"/>
                      <w:divBdr>
                        <w:top w:val="single" w:sz="2" w:space="0" w:color="E3E3E3"/>
                        <w:left w:val="single" w:sz="2" w:space="0" w:color="E3E3E3"/>
                        <w:bottom w:val="single" w:sz="2" w:space="0" w:color="E3E3E3"/>
                        <w:right w:val="single" w:sz="2" w:space="0" w:color="E3E3E3"/>
                      </w:divBdr>
                      <w:divsChild>
                        <w:div w:id="898128660">
                          <w:marLeft w:val="0"/>
                          <w:marRight w:val="0"/>
                          <w:marTop w:val="0"/>
                          <w:marBottom w:val="0"/>
                          <w:divBdr>
                            <w:top w:val="single" w:sz="2" w:space="0" w:color="E3E3E3"/>
                            <w:left w:val="single" w:sz="2" w:space="0" w:color="E3E3E3"/>
                            <w:bottom w:val="single" w:sz="2" w:space="0" w:color="E3E3E3"/>
                            <w:right w:val="single" w:sz="2" w:space="0" w:color="E3E3E3"/>
                          </w:divBdr>
                          <w:divsChild>
                            <w:div w:id="873620652">
                              <w:marLeft w:val="0"/>
                              <w:marRight w:val="0"/>
                              <w:marTop w:val="100"/>
                              <w:marBottom w:val="100"/>
                              <w:divBdr>
                                <w:top w:val="single" w:sz="2" w:space="0" w:color="E3E3E3"/>
                                <w:left w:val="single" w:sz="2" w:space="0" w:color="E3E3E3"/>
                                <w:bottom w:val="single" w:sz="2" w:space="0" w:color="E3E3E3"/>
                                <w:right w:val="single" w:sz="2" w:space="0" w:color="E3E3E3"/>
                              </w:divBdr>
                              <w:divsChild>
                                <w:div w:id="1466848994">
                                  <w:marLeft w:val="0"/>
                                  <w:marRight w:val="0"/>
                                  <w:marTop w:val="0"/>
                                  <w:marBottom w:val="0"/>
                                  <w:divBdr>
                                    <w:top w:val="single" w:sz="2" w:space="0" w:color="E3E3E3"/>
                                    <w:left w:val="single" w:sz="2" w:space="0" w:color="E3E3E3"/>
                                    <w:bottom w:val="single" w:sz="2" w:space="0" w:color="E3E3E3"/>
                                    <w:right w:val="single" w:sz="2" w:space="0" w:color="E3E3E3"/>
                                  </w:divBdr>
                                  <w:divsChild>
                                    <w:div w:id="1364794015">
                                      <w:marLeft w:val="0"/>
                                      <w:marRight w:val="0"/>
                                      <w:marTop w:val="0"/>
                                      <w:marBottom w:val="0"/>
                                      <w:divBdr>
                                        <w:top w:val="single" w:sz="2" w:space="0" w:color="E3E3E3"/>
                                        <w:left w:val="single" w:sz="2" w:space="0" w:color="E3E3E3"/>
                                        <w:bottom w:val="single" w:sz="2" w:space="0" w:color="E3E3E3"/>
                                        <w:right w:val="single" w:sz="2" w:space="0" w:color="E3E3E3"/>
                                      </w:divBdr>
                                      <w:divsChild>
                                        <w:div w:id="1431193917">
                                          <w:marLeft w:val="0"/>
                                          <w:marRight w:val="0"/>
                                          <w:marTop w:val="0"/>
                                          <w:marBottom w:val="0"/>
                                          <w:divBdr>
                                            <w:top w:val="single" w:sz="2" w:space="0" w:color="E3E3E3"/>
                                            <w:left w:val="single" w:sz="2" w:space="0" w:color="E3E3E3"/>
                                            <w:bottom w:val="single" w:sz="2" w:space="0" w:color="E3E3E3"/>
                                            <w:right w:val="single" w:sz="2" w:space="0" w:color="E3E3E3"/>
                                          </w:divBdr>
                                          <w:divsChild>
                                            <w:div w:id="328680145">
                                              <w:marLeft w:val="0"/>
                                              <w:marRight w:val="0"/>
                                              <w:marTop w:val="0"/>
                                              <w:marBottom w:val="0"/>
                                              <w:divBdr>
                                                <w:top w:val="single" w:sz="2" w:space="0" w:color="E3E3E3"/>
                                                <w:left w:val="single" w:sz="2" w:space="0" w:color="E3E3E3"/>
                                                <w:bottom w:val="single" w:sz="2" w:space="0" w:color="E3E3E3"/>
                                                <w:right w:val="single" w:sz="2" w:space="0" w:color="E3E3E3"/>
                                              </w:divBdr>
                                              <w:divsChild>
                                                <w:div w:id="1207597682">
                                                  <w:marLeft w:val="0"/>
                                                  <w:marRight w:val="0"/>
                                                  <w:marTop w:val="0"/>
                                                  <w:marBottom w:val="0"/>
                                                  <w:divBdr>
                                                    <w:top w:val="single" w:sz="2" w:space="0" w:color="E3E3E3"/>
                                                    <w:left w:val="single" w:sz="2" w:space="0" w:color="E3E3E3"/>
                                                    <w:bottom w:val="single" w:sz="2" w:space="0" w:color="E3E3E3"/>
                                                    <w:right w:val="single" w:sz="2" w:space="0" w:color="E3E3E3"/>
                                                  </w:divBdr>
                                                  <w:divsChild>
                                                    <w:div w:id="11780385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52652506">
          <w:marLeft w:val="0"/>
          <w:marRight w:val="0"/>
          <w:marTop w:val="0"/>
          <w:marBottom w:val="0"/>
          <w:divBdr>
            <w:top w:val="none" w:sz="0" w:space="0" w:color="auto"/>
            <w:left w:val="none" w:sz="0" w:space="0" w:color="auto"/>
            <w:bottom w:val="none" w:sz="0" w:space="0" w:color="auto"/>
            <w:right w:val="none" w:sz="0" w:space="0" w:color="auto"/>
          </w:divBdr>
        </w:div>
      </w:divsChild>
    </w:div>
    <w:div w:id="1471052695">
      <w:bodyDiv w:val="1"/>
      <w:marLeft w:val="0"/>
      <w:marRight w:val="0"/>
      <w:marTop w:val="0"/>
      <w:marBottom w:val="0"/>
      <w:divBdr>
        <w:top w:val="none" w:sz="0" w:space="0" w:color="auto"/>
        <w:left w:val="none" w:sz="0" w:space="0" w:color="auto"/>
        <w:bottom w:val="none" w:sz="0" w:space="0" w:color="auto"/>
        <w:right w:val="none" w:sz="0" w:space="0" w:color="auto"/>
      </w:divBdr>
      <w:divsChild>
        <w:div w:id="94060470">
          <w:marLeft w:val="0"/>
          <w:marRight w:val="0"/>
          <w:marTop w:val="0"/>
          <w:marBottom w:val="0"/>
          <w:divBdr>
            <w:top w:val="single" w:sz="2" w:space="0" w:color="E3E3E3"/>
            <w:left w:val="single" w:sz="2" w:space="0" w:color="E3E3E3"/>
            <w:bottom w:val="single" w:sz="2" w:space="0" w:color="E3E3E3"/>
            <w:right w:val="single" w:sz="2" w:space="0" w:color="E3E3E3"/>
          </w:divBdr>
          <w:divsChild>
            <w:div w:id="540168628">
              <w:marLeft w:val="0"/>
              <w:marRight w:val="0"/>
              <w:marTop w:val="0"/>
              <w:marBottom w:val="0"/>
              <w:divBdr>
                <w:top w:val="single" w:sz="2" w:space="0" w:color="E3E3E3"/>
                <w:left w:val="single" w:sz="2" w:space="0" w:color="E3E3E3"/>
                <w:bottom w:val="single" w:sz="2" w:space="0" w:color="E3E3E3"/>
                <w:right w:val="single" w:sz="2" w:space="0" w:color="E3E3E3"/>
              </w:divBdr>
              <w:divsChild>
                <w:div w:id="696779957">
                  <w:marLeft w:val="0"/>
                  <w:marRight w:val="0"/>
                  <w:marTop w:val="0"/>
                  <w:marBottom w:val="0"/>
                  <w:divBdr>
                    <w:top w:val="single" w:sz="2" w:space="0" w:color="E3E3E3"/>
                    <w:left w:val="single" w:sz="2" w:space="0" w:color="E3E3E3"/>
                    <w:bottom w:val="single" w:sz="2" w:space="0" w:color="E3E3E3"/>
                    <w:right w:val="single" w:sz="2" w:space="0" w:color="E3E3E3"/>
                  </w:divBdr>
                  <w:divsChild>
                    <w:div w:id="1332683469">
                      <w:marLeft w:val="0"/>
                      <w:marRight w:val="0"/>
                      <w:marTop w:val="0"/>
                      <w:marBottom w:val="0"/>
                      <w:divBdr>
                        <w:top w:val="single" w:sz="2" w:space="0" w:color="E3E3E3"/>
                        <w:left w:val="single" w:sz="2" w:space="0" w:color="E3E3E3"/>
                        <w:bottom w:val="single" w:sz="2" w:space="0" w:color="E3E3E3"/>
                        <w:right w:val="single" w:sz="2" w:space="0" w:color="E3E3E3"/>
                      </w:divBdr>
                      <w:divsChild>
                        <w:div w:id="1292707741">
                          <w:marLeft w:val="0"/>
                          <w:marRight w:val="0"/>
                          <w:marTop w:val="0"/>
                          <w:marBottom w:val="0"/>
                          <w:divBdr>
                            <w:top w:val="single" w:sz="2" w:space="0" w:color="E3E3E3"/>
                            <w:left w:val="single" w:sz="2" w:space="0" w:color="E3E3E3"/>
                            <w:bottom w:val="single" w:sz="2" w:space="0" w:color="E3E3E3"/>
                            <w:right w:val="single" w:sz="2" w:space="0" w:color="E3E3E3"/>
                          </w:divBdr>
                          <w:divsChild>
                            <w:div w:id="1725523830">
                              <w:marLeft w:val="0"/>
                              <w:marRight w:val="0"/>
                              <w:marTop w:val="100"/>
                              <w:marBottom w:val="100"/>
                              <w:divBdr>
                                <w:top w:val="single" w:sz="2" w:space="0" w:color="E3E3E3"/>
                                <w:left w:val="single" w:sz="2" w:space="0" w:color="E3E3E3"/>
                                <w:bottom w:val="single" w:sz="2" w:space="0" w:color="E3E3E3"/>
                                <w:right w:val="single" w:sz="2" w:space="0" w:color="E3E3E3"/>
                              </w:divBdr>
                              <w:divsChild>
                                <w:div w:id="1692411813">
                                  <w:marLeft w:val="0"/>
                                  <w:marRight w:val="0"/>
                                  <w:marTop w:val="0"/>
                                  <w:marBottom w:val="0"/>
                                  <w:divBdr>
                                    <w:top w:val="single" w:sz="2" w:space="0" w:color="E3E3E3"/>
                                    <w:left w:val="single" w:sz="2" w:space="0" w:color="E3E3E3"/>
                                    <w:bottom w:val="single" w:sz="2" w:space="0" w:color="E3E3E3"/>
                                    <w:right w:val="single" w:sz="2" w:space="0" w:color="E3E3E3"/>
                                  </w:divBdr>
                                  <w:divsChild>
                                    <w:div w:id="1472476900">
                                      <w:marLeft w:val="0"/>
                                      <w:marRight w:val="0"/>
                                      <w:marTop w:val="0"/>
                                      <w:marBottom w:val="0"/>
                                      <w:divBdr>
                                        <w:top w:val="single" w:sz="2" w:space="0" w:color="E3E3E3"/>
                                        <w:left w:val="single" w:sz="2" w:space="0" w:color="E3E3E3"/>
                                        <w:bottom w:val="single" w:sz="2" w:space="0" w:color="E3E3E3"/>
                                        <w:right w:val="single" w:sz="2" w:space="0" w:color="E3E3E3"/>
                                      </w:divBdr>
                                      <w:divsChild>
                                        <w:div w:id="1038974116">
                                          <w:marLeft w:val="0"/>
                                          <w:marRight w:val="0"/>
                                          <w:marTop w:val="0"/>
                                          <w:marBottom w:val="0"/>
                                          <w:divBdr>
                                            <w:top w:val="single" w:sz="2" w:space="0" w:color="E3E3E3"/>
                                            <w:left w:val="single" w:sz="2" w:space="0" w:color="E3E3E3"/>
                                            <w:bottom w:val="single" w:sz="2" w:space="0" w:color="E3E3E3"/>
                                            <w:right w:val="single" w:sz="2" w:space="0" w:color="E3E3E3"/>
                                          </w:divBdr>
                                          <w:divsChild>
                                            <w:div w:id="1826778224">
                                              <w:marLeft w:val="0"/>
                                              <w:marRight w:val="0"/>
                                              <w:marTop w:val="0"/>
                                              <w:marBottom w:val="0"/>
                                              <w:divBdr>
                                                <w:top w:val="single" w:sz="2" w:space="0" w:color="E3E3E3"/>
                                                <w:left w:val="single" w:sz="2" w:space="0" w:color="E3E3E3"/>
                                                <w:bottom w:val="single" w:sz="2" w:space="0" w:color="E3E3E3"/>
                                                <w:right w:val="single" w:sz="2" w:space="0" w:color="E3E3E3"/>
                                              </w:divBdr>
                                              <w:divsChild>
                                                <w:div w:id="507135761">
                                                  <w:marLeft w:val="0"/>
                                                  <w:marRight w:val="0"/>
                                                  <w:marTop w:val="0"/>
                                                  <w:marBottom w:val="0"/>
                                                  <w:divBdr>
                                                    <w:top w:val="single" w:sz="2" w:space="0" w:color="E3E3E3"/>
                                                    <w:left w:val="single" w:sz="2" w:space="0" w:color="E3E3E3"/>
                                                    <w:bottom w:val="single" w:sz="2" w:space="0" w:color="E3E3E3"/>
                                                    <w:right w:val="single" w:sz="2" w:space="0" w:color="E3E3E3"/>
                                                  </w:divBdr>
                                                  <w:divsChild>
                                                    <w:div w:id="14633075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82386031">
          <w:marLeft w:val="0"/>
          <w:marRight w:val="0"/>
          <w:marTop w:val="0"/>
          <w:marBottom w:val="0"/>
          <w:divBdr>
            <w:top w:val="none" w:sz="0" w:space="0" w:color="auto"/>
            <w:left w:val="none" w:sz="0" w:space="0" w:color="auto"/>
            <w:bottom w:val="none" w:sz="0" w:space="0" w:color="auto"/>
            <w:right w:val="none" w:sz="0" w:space="0" w:color="auto"/>
          </w:divBdr>
        </w:div>
      </w:divsChild>
    </w:div>
    <w:div w:id="1474981204">
      <w:bodyDiv w:val="1"/>
      <w:marLeft w:val="0"/>
      <w:marRight w:val="0"/>
      <w:marTop w:val="0"/>
      <w:marBottom w:val="0"/>
      <w:divBdr>
        <w:top w:val="none" w:sz="0" w:space="0" w:color="auto"/>
        <w:left w:val="none" w:sz="0" w:space="0" w:color="auto"/>
        <w:bottom w:val="none" w:sz="0" w:space="0" w:color="auto"/>
        <w:right w:val="none" w:sz="0" w:space="0" w:color="auto"/>
      </w:divBdr>
      <w:divsChild>
        <w:div w:id="125051876">
          <w:marLeft w:val="0"/>
          <w:marRight w:val="0"/>
          <w:marTop w:val="0"/>
          <w:marBottom w:val="0"/>
          <w:divBdr>
            <w:top w:val="single" w:sz="2" w:space="0" w:color="E3E3E3"/>
            <w:left w:val="single" w:sz="2" w:space="0" w:color="E3E3E3"/>
            <w:bottom w:val="single" w:sz="2" w:space="0" w:color="E3E3E3"/>
            <w:right w:val="single" w:sz="2" w:space="0" w:color="E3E3E3"/>
          </w:divBdr>
          <w:divsChild>
            <w:div w:id="695350379">
              <w:marLeft w:val="0"/>
              <w:marRight w:val="0"/>
              <w:marTop w:val="0"/>
              <w:marBottom w:val="0"/>
              <w:divBdr>
                <w:top w:val="single" w:sz="2" w:space="0" w:color="E3E3E3"/>
                <w:left w:val="single" w:sz="2" w:space="0" w:color="E3E3E3"/>
                <w:bottom w:val="single" w:sz="2" w:space="0" w:color="E3E3E3"/>
                <w:right w:val="single" w:sz="2" w:space="0" w:color="E3E3E3"/>
              </w:divBdr>
              <w:divsChild>
                <w:div w:id="279917950">
                  <w:marLeft w:val="0"/>
                  <w:marRight w:val="0"/>
                  <w:marTop w:val="0"/>
                  <w:marBottom w:val="0"/>
                  <w:divBdr>
                    <w:top w:val="single" w:sz="2" w:space="0" w:color="E3E3E3"/>
                    <w:left w:val="single" w:sz="2" w:space="0" w:color="E3E3E3"/>
                    <w:bottom w:val="single" w:sz="2" w:space="0" w:color="E3E3E3"/>
                    <w:right w:val="single" w:sz="2" w:space="0" w:color="E3E3E3"/>
                  </w:divBdr>
                  <w:divsChild>
                    <w:div w:id="1983076085">
                      <w:marLeft w:val="0"/>
                      <w:marRight w:val="0"/>
                      <w:marTop w:val="0"/>
                      <w:marBottom w:val="0"/>
                      <w:divBdr>
                        <w:top w:val="single" w:sz="2" w:space="0" w:color="E3E3E3"/>
                        <w:left w:val="single" w:sz="2" w:space="0" w:color="E3E3E3"/>
                        <w:bottom w:val="single" w:sz="2" w:space="0" w:color="E3E3E3"/>
                        <w:right w:val="single" w:sz="2" w:space="0" w:color="E3E3E3"/>
                      </w:divBdr>
                      <w:divsChild>
                        <w:div w:id="1607152777">
                          <w:marLeft w:val="0"/>
                          <w:marRight w:val="0"/>
                          <w:marTop w:val="0"/>
                          <w:marBottom w:val="0"/>
                          <w:divBdr>
                            <w:top w:val="single" w:sz="2" w:space="0" w:color="E3E3E3"/>
                            <w:left w:val="single" w:sz="2" w:space="0" w:color="E3E3E3"/>
                            <w:bottom w:val="single" w:sz="2" w:space="0" w:color="E3E3E3"/>
                            <w:right w:val="single" w:sz="2" w:space="0" w:color="E3E3E3"/>
                          </w:divBdr>
                          <w:divsChild>
                            <w:div w:id="186525795">
                              <w:marLeft w:val="0"/>
                              <w:marRight w:val="0"/>
                              <w:marTop w:val="100"/>
                              <w:marBottom w:val="100"/>
                              <w:divBdr>
                                <w:top w:val="single" w:sz="2" w:space="0" w:color="E3E3E3"/>
                                <w:left w:val="single" w:sz="2" w:space="0" w:color="E3E3E3"/>
                                <w:bottom w:val="single" w:sz="2" w:space="0" w:color="E3E3E3"/>
                                <w:right w:val="single" w:sz="2" w:space="0" w:color="E3E3E3"/>
                              </w:divBdr>
                              <w:divsChild>
                                <w:div w:id="310598102">
                                  <w:marLeft w:val="0"/>
                                  <w:marRight w:val="0"/>
                                  <w:marTop w:val="0"/>
                                  <w:marBottom w:val="0"/>
                                  <w:divBdr>
                                    <w:top w:val="single" w:sz="2" w:space="0" w:color="E3E3E3"/>
                                    <w:left w:val="single" w:sz="2" w:space="0" w:color="E3E3E3"/>
                                    <w:bottom w:val="single" w:sz="2" w:space="0" w:color="E3E3E3"/>
                                    <w:right w:val="single" w:sz="2" w:space="0" w:color="E3E3E3"/>
                                  </w:divBdr>
                                  <w:divsChild>
                                    <w:div w:id="799156361">
                                      <w:marLeft w:val="0"/>
                                      <w:marRight w:val="0"/>
                                      <w:marTop w:val="0"/>
                                      <w:marBottom w:val="0"/>
                                      <w:divBdr>
                                        <w:top w:val="single" w:sz="2" w:space="0" w:color="E3E3E3"/>
                                        <w:left w:val="single" w:sz="2" w:space="0" w:color="E3E3E3"/>
                                        <w:bottom w:val="single" w:sz="2" w:space="0" w:color="E3E3E3"/>
                                        <w:right w:val="single" w:sz="2" w:space="0" w:color="E3E3E3"/>
                                      </w:divBdr>
                                      <w:divsChild>
                                        <w:div w:id="1052072417">
                                          <w:marLeft w:val="0"/>
                                          <w:marRight w:val="0"/>
                                          <w:marTop w:val="0"/>
                                          <w:marBottom w:val="0"/>
                                          <w:divBdr>
                                            <w:top w:val="single" w:sz="2" w:space="0" w:color="E3E3E3"/>
                                            <w:left w:val="single" w:sz="2" w:space="0" w:color="E3E3E3"/>
                                            <w:bottom w:val="single" w:sz="2" w:space="0" w:color="E3E3E3"/>
                                            <w:right w:val="single" w:sz="2" w:space="0" w:color="E3E3E3"/>
                                          </w:divBdr>
                                          <w:divsChild>
                                            <w:div w:id="146363746">
                                              <w:marLeft w:val="0"/>
                                              <w:marRight w:val="0"/>
                                              <w:marTop w:val="0"/>
                                              <w:marBottom w:val="0"/>
                                              <w:divBdr>
                                                <w:top w:val="single" w:sz="2" w:space="0" w:color="E3E3E3"/>
                                                <w:left w:val="single" w:sz="2" w:space="0" w:color="E3E3E3"/>
                                                <w:bottom w:val="single" w:sz="2" w:space="0" w:color="E3E3E3"/>
                                                <w:right w:val="single" w:sz="2" w:space="0" w:color="E3E3E3"/>
                                              </w:divBdr>
                                              <w:divsChild>
                                                <w:div w:id="682786391">
                                                  <w:marLeft w:val="0"/>
                                                  <w:marRight w:val="0"/>
                                                  <w:marTop w:val="0"/>
                                                  <w:marBottom w:val="0"/>
                                                  <w:divBdr>
                                                    <w:top w:val="single" w:sz="2" w:space="0" w:color="E3E3E3"/>
                                                    <w:left w:val="single" w:sz="2" w:space="0" w:color="E3E3E3"/>
                                                    <w:bottom w:val="single" w:sz="2" w:space="0" w:color="E3E3E3"/>
                                                    <w:right w:val="single" w:sz="2" w:space="0" w:color="E3E3E3"/>
                                                  </w:divBdr>
                                                  <w:divsChild>
                                                    <w:div w:id="14796908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07177852">
          <w:marLeft w:val="0"/>
          <w:marRight w:val="0"/>
          <w:marTop w:val="0"/>
          <w:marBottom w:val="0"/>
          <w:divBdr>
            <w:top w:val="none" w:sz="0" w:space="0" w:color="auto"/>
            <w:left w:val="none" w:sz="0" w:space="0" w:color="auto"/>
            <w:bottom w:val="none" w:sz="0" w:space="0" w:color="auto"/>
            <w:right w:val="none" w:sz="0" w:space="0" w:color="auto"/>
          </w:divBdr>
        </w:div>
      </w:divsChild>
    </w:div>
    <w:div w:id="1478179817">
      <w:bodyDiv w:val="1"/>
      <w:marLeft w:val="0"/>
      <w:marRight w:val="0"/>
      <w:marTop w:val="0"/>
      <w:marBottom w:val="0"/>
      <w:divBdr>
        <w:top w:val="none" w:sz="0" w:space="0" w:color="auto"/>
        <w:left w:val="none" w:sz="0" w:space="0" w:color="auto"/>
        <w:bottom w:val="none" w:sz="0" w:space="0" w:color="auto"/>
        <w:right w:val="none" w:sz="0" w:space="0" w:color="auto"/>
      </w:divBdr>
    </w:div>
    <w:div w:id="1481264721">
      <w:bodyDiv w:val="1"/>
      <w:marLeft w:val="0"/>
      <w:marRight w:val="0"/>
      <w:marTop w:val="0"/>
      <w:marBottom w:val="0"/>
      <w:divBdr>
        <w:top w:val="none" w:sz="0" w:space="0" w:color="auto"/>
        <w:left w:val="none" w:sz="0" w:space="0" w:color="auto"/>
        <w:bottom w:val="none" w:sz="0" w:space="0" w:color="auto"/>
        <w:right w:val="none" w:sz="0" w:space="0" w:color="auto"/>
      </w:divBdr>
    </w:div>
    <w:div w:id="1483080837">
      <w:bodyDiv w:val="1"/>
      <w:marLeft w:val="0"/>
      <w:marRight w:val="0"/>
      <w:marTop w:val="0"/>
      <w:marBottom w:val="0"/>
      <w:divBdr>
        <w:top w:val="none" w:sz="0" w:space="0" w:color="auto"/>
        <w:left w:val="none" w:sz="0" w:space="0" w:color="auto"/>
        <w:bottom w:val="none" w:sz="0" w:space="0" w:color="auto"/>
        <w:right w:val="none" w:sz="0" w:space="0" w:color="auto"/>
      </w:divBdr>
      <w:divsChild>
        <w:div w:id="1454668744">
          <w:marLeft w:val="0"/>
          <w:marRight w:val="0"/>
          <w:marTop w:val="0"/>
          <w:marBottom w:val="0"/>
          <w:divBdr>
            <w:top w:val="none" w:sz="0" w:space="0" w:color="auto"/>
            <w:left w:val="none" w:sz="0" w:space="0" w:color="auto"/>
            <w:bottom w:val="none" w:sz="0" w:space="0" w:color="auto"/>
            <w:right w:val="none" w:sz="0" w:space="0" w:color="auto"/>
          </w:divBdr>
          <w:divsChild>
            <w:div w:id="1838180778">
              <w:marLeft w:val="0"/>
              <w:marRight w:val="0"/>
              <w:marTop w:val="0"/>
              <w:marBottom w:val="0"/>
              <w:divBdr>
                <w:top w:val="none" w:sz="0" w:space="0" w:color="auto"/>
                <w:left w:val="none" w:sz="0" w:space="0" w:color="auto"/>
                <w:bottom w:val="none" w:sz="0" w:space="0" w:color="auto"/>
                <w:right w:val="none" w:sz="0" w:space="0" w:color="auto"/>
              </w:divBdr>
              <w:divsChild>
                <w:div w:id="1400060601">
                  <w:marLeft w:val="0"/>
                  <w:marRight w:val="0"/>
                  <w:marTop w:val="0"/>
                  <w:marBottom w:val="0"/>
                  <w:divBdr>
                    <w:top w:val="none" w:sz="0" w:space="0" w:color="auto"/>
                    <w:left w:val="none" w:sz="0" w:space="0" w:color="auto"/>
                    <w:bottom w:val="none" w:sz="0" w:space="0" w:color="auto"/>
                    <w:right w:val="none" w:sz="0" w:space="0" w:color="auto"/>
                  </w:divBdr>
                  <w:divsChild>
                    <w:div w:id="2053849265">
                      <w:marLeft w:val="0"/>
                      <w:marRight w:val="0"/>
                      <w:marTop w:val="0"/>
                      <w:marBottom w:val="0"/>
                      <w:divBdr>
                        <w:top w:val="none" w:sz="0" w:space="0" w:color="auto"/>
                        <w:left w:val="none" w:sz="0" w:space="0" w:color="auto"/>
                        <w:bottom w:val="none" w:sz="0" w:space="0" w:color="auto"/>
                        <w:right w:val="none" w:sz="0" w:space="0" w:color="auto"/>
                      </w:divBdr>
                      <w:divsChild>
                        <w:div w:id="683627656">
                          <w:marLeft w:val="0"/>
                          <w:marRight w:val="0"/>
                          <w:marTop w:val="0"/>
                          <w:marBottom w:val="0"/>
                          <w:divBdr>
                            <w:top w:val="none" w:sz="0" w:space="0" w:color="auto"/>
                            <w:left w:val="none" w:sz="0" w:space="0" w:color="auto"/>
                            <w:bottom w:val="none" w:sz="0" w:space="0" w:color="auto"/>
                            <w:right w:val="none" w:sz="0" w:space="0" w:color="auto"/>
                          </w:divBdr>
                          <w:divsChild>
                            <w:div w:id="46146543">
                              <w:marLeft w:val="0"/>
                              <w:marRight w:val="0"/>
                              <w:marTop w:val="0"/>
                              <w:marBottom w:val="0"/>
                              <w:divBdr>
                                <w:top w:val="none" w:sz="0" w:space="0" w:color="auto"/>
                                <w:left w:val="none" w:sz="0" w:space="0" w:color="auto"/>
                                <w:bottom w:val="none" w:sz="0" w:space="0" w:color="auto"/>
                                <w:right w:val="none" w:sz="0" w:space="0" w:color="auto"/>
                              </w:divBdr>
                              <w:divsChild>
                                <w:div w:id="115252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1405624">
      <w:bodyDiv w:val="1"/>
      <w:marLeft w:val="0"/>
      <w:marRight w:val="0"/>
      <w:marTop w:val="0"/>
      <w:marBottom w:val="0"/>
      <w:divBdr>
        <w:top w:val="none" w:sz="0" w:space="0" w:color="auto"/>
        <w:left w:val="none" w:sz="0" w:space="0" w:color="auto"/>
        <w:bottom w:val="none" w:sz="0" w:space="0" w:color="auto"/>
        <w:right w:val="none" w:sz="0" w:space="0" w:color="auto"/>
      </w:divBdr>
    </w:div>
    <w:div w:id="1491675110">
      <w:bodyDiv w:val="1"/>
      <w:marLeft w:val="0"/>
      <w:marRight w:val="0"/>
      <w:marTop w:val="0"/>
      <w:marBottom w:val="0"/>
      <w:divBdr>
        <w:top w:val="none" w:sz="0" w:space="0" w:color="auto"/>
        <w:left w:val="none" w:sz="0" w:space="0" w:color="auto"/>
        <w:bottom w:val="none" w:sz="0" w:space="0" w:color="auto"/>
        <w:right w:val="none" w:sz="0" w:space="0" w:color="auto"/>
      </w:divBdr>
    </w:div>
    <w:div w:id="1495490180">
      <w:bodyDiv w:val="1"/>
      <w:marLeft w:val="0"/>
      <w:marRight w:val="0"/>
      <w:marTop w:val="0"/>
      <w:marBottom w:val="0"/>
      <w:divBdr>
        <w:top w:val="none" w:sz="0" w:space="0" w:color="auto"/>
        <w:left w:val="none" w:sz="0" w:space="0" w:color="auto"/>
        <w:bottom w:val="none" w:sz="0" w:space="0" w:color="auto"/>
        <w:right w:val="none" w:sz="0" w:space="0" w:color="auto"/>
      </w:divBdr>
    </w:div>
    <w:div w:id="1514760562">
      <w:bodyDiv w:val="1"/>
      <w:marLeft w:val="0"/>
      <w:marRight w:val="0"/>
      <w:marTop w:val="0"/>
      <w:marBottom w:val="0"/>
      <w:divBdr>
        <w:top w:val="none" w:sz="0" w:space="0" w:color="auto"/>
        <w:left w:val="none" w:sz="0" w:space="0" w:color="auto"/>
        <w:bottom w:val="none" w:sz="0" w:space="0" w:color="auto"/>
        <w:right w:val="none" w:sz="0" w:space="0" w:color="auto"/>
      </w:divBdr>
      <w:divsChild>
        <w:div w:id="579606797">
          <w:marLeft w:val="0"/>
          <w:marRight w:val="0"/>
          <w:marTop w:val="0"/>
          <w:marBottom w:val="0"/>
          <w:divBdr>
            <w:top w:val="single" w:sz="2" w:space="0" w:color="E3E3E3"/>
            <w:left w:val="single" w:sz="2" w:space="0" w:color="E3E3E3"/>
            <w:bottom w:val="single" w:sz="2" w:space="0" w:color="E3E3E3"/>
            <w:right w:val="single" w:sz="2" w:space="0" w:color="E3E3E3"/>
          </w:divBdr>
          <w:divsChild>
            <w:div w:id="1910457446">
              <w:marLeft w:val="0"/>
              <w:marRight w:val="0"/>
              <w:marTop w:val="0"/>
              <w:marBottom w:val="0"/>
              <w:divBdr>
                <w:top w:val="single" w:sz="2" w:space="0" w:color="E3E3E3"/>
                <w:left w:val="single" w:sz="2" w:space="0" w:color="E3E3E3"/>
                <w:bottom w:val="single" w:sz="2" w:space="0" w:color="E3E3E3"/>
                <w:right w:val="single" w:sz="2" w:space="0" w:color="E3E3E3"/>
              </w:divBdr>
              <w:divsChild>
                <w:div w:id="1439643394">
                  <w:marLeft w:val="0"/>
                  <w:marRight w:val="0"/>
                  <w:marTop w:val="0"/>
                  <w:marBottom w:val="0"/>
                  <w:divBdr>
                    <w:top w:val="single" w:sz="2" w:space="0" w:color="E3E3E3"/>
                    <w:left w:val="single" w:sz="2" w:space="0" w:color="E3E3E3"/>
                    <w:bottom w:val="single" w:sz="2" w:space="0" w:color="E3E3E3"/>
                    <w:right w:val="single" w:sz="2" w:space="0" w:color="E3E3E3"/>
                  </w:divBdr>
                  <w:divsChild>
                    <w:div w:id="367879984">
                      <w:marLeft w:val="0"/>
                      <w:marRight w:val="0"/>
                      <w:marTop w:val="0"/>
                      <w:marBottom w:val="0"/>
                      <w:divBdr>
                        <w:top w:val="single" w:sz="2" w:space="0" w:color="E3E3E3"/>
                        <w:left w:val="single" w:sz="2" w:space="0" w:color="E3E3E3"/>
                        <w:bottom w:val="single" w:sz="2" w:space="0" w:color="E3E3E3"/>
                        <w:right w:val="single" w:sz="2" w:space="0" w:color="E3E3E3"/>
                      </w:divBdr>
                      <w:divsChild>
                        <w:div w:id="772895466">
                          <w:marLeft w:val="0"/>
                          <w:marRight w:val="0"/>
                          <w:marTop w:val="0"/>
                          <w:marBottom w:val="0"/>
                          <w:divBdr>
                            <w:top w:val="single" w:sz="2" w:space="0" w:color="E3E3E3"/>
                            <w:left w:val="single" w:sz="2" w:space="0" w:color="E3E3E3"/>
                            <w:bottom w:val="single" w:sz="2" w:space="0" w:color="E3E3E3"/>
                            <w:right w:val="single" w:sz="2" w:space="0" w:color="E3E3E3"/>
                          </w:divBdr>
                          <w:divsChild>
                            <w:div w:id="92750674">
                              <w:marLeft w:val="0"/>
                              <w:marRight w:val="0"/>
                              <w:marTop w:val="100"/>
                              <w:marBottom w:val="100"/>
                              <w:divBdr>
                                <w:top w:val="single" w:sz="2" w:space="0" w:color="E3E3E3"/>
                                <w:left w:val="single" w:sz="2" w:space="0" w:color="E3E3E3"/>
                                <w:bottom w:val="single" w:sz="2" w:space="0" w:color="E3E3E3"/>
                                <w:right w:val="single" w:sz="2" w:space="0" w:color="E3E3E3"/>
                              </w:divBdr>
                              <w:divsChild>
                                <w:div w:id="675964565">
                                  <w:marLeft w:val="0"/>
                                  <w:marRight w:val="0"/>
                                  <w:marTop w:val="0"/>
                                  <w:marBottom w:val="0"/>
                                  <w:divBdr>
                                    <w:top w:val="single" w:sz="2" w:space="0" w:color="E3E3E3"/>
                                    <w:left w:val="single" w:sz="2" w:space="0" w:color="E3E3E3"/>
                                    <w:bottom w:val="single" w:sz="2" w:space="0" w:color="E3E3E3"/>
                                    <w:right w:val="single" w:sz="2" w:space="0" w:color="E3E3E3"/>
                                  </w:divBdr>
                                  <w:divsChild>
                                    <w:div w:id="1607808565">
                                      <w:marLeft w:val="0"/>
                                      <w:marRight w:val="0"/>
                                      <w:marTop w:val="0"/>
                                      <w:marBottom w:val="0"/>
                                      <w:divBdr>
                                        <w:top w:val="single" w:sz="2" w:space="0" w:color="E3E3E3"/>
                                        <w:left w:val="single" w:sz="2" w:space="0" w:color="E3E3E3"/>
                                        <w:bottom w:val="single" w:sz="2" w:space="0" w:color="E3E3E3"/>
                                        <w:right w:val="single" w:sz="2" w:space="0" w:color="E3E3E3"/>
                                      </w:divBdr>
                                      <w:divsChild>
                                        <w:div w:id="1053622481">
                                          <w:marLeft w:val="0"/>
                                          <w:marRight w:val="0"/>
                                          <w:marTop w:val="0"/>
                                          <w:marBottom w:val="0"/>
                                          <w:divBdr>
                                            <w:top w:val="single" w:sz="2" w:space="0" w:color="E3E3E3"/>
                                            <w:left w:val="single" w:sz="2" w:space="0" w:color="E3E3E3"/>
                                            <w:bottom w:val="single" w:sz="2" w:space="0" w:color="E3E3E3"/>
                                            <w:right w:val="single" w:sz="2" w:space="0" w:color="E3E3E3"/>
                                          </w:divBdr>
                                          <w:divsChild>
                                            <w:div w:id="276257289">
                                              <w:marLeft w:val="0"/>
                                              <w:marRight w:val="0"/>
                                              <w:marTop w:val="0"/>
                                              <w:marBottom w:val="0"/>
                                              <w:divBdr>
                                                <w:top w:val="single" w:sz="2" w:space="0" w:color="E3E3E3"/>
                                                <w:left w:val="single" w:sz="2" w:space="0" w:color="E3E3E3"/>
                                                <w:bottom w:val="single" w:sz="2" w:space="0" w:color="E3E3E3"/>
                                                <w:right w:val="single" w:sz="2" w:space="0" w:color="E3E3E3"/>
                                              </w:divBdr>
                                              <w:divsChild>
                                                <w:div w:id="1406563593">
                                                  <w:marLeft w:val="0"/>
                                                  <w:marRight w:val="0"/>
                                                  <w:marTop w:val="0"/>
                                                  <w:marBottom w:val="0"/>
                                                  <w:divBdr>
                                                    <w:top w:val="single" w:sz="2" w:space="0" w:color="E3E3E3"/>
                                                    <w:left w:val="single" w:sz="2" w:space="0" w:color="E3E3E3"/>
                                                    <w:bottom w:val="single" w:sz="2" w:space="0" w:color="E3E3E3"/>
                                                    <w:right w:val="single" w:sz="2" w:space="0" w:color="E3E3E3"/>
                                                  </w:divBdr>
                                                  <w:divsChild>
                                                    <w:div w:id="12735922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02855563">
          <w:marLeft w:val="0"/>
          <w:marRight w:val="0"/>
          <w:marTop w:val="0"/>
          <w:marBottom w:val="0"/>
          <w:divBdr>
            <w:top w:val="none" w:sz="0" w:space="0" w:color="auto"/>
            <w:left w:val="none" w:sz="0" w:space="0" w:color="auto"/>
            <w:bottom w:val="none" w:sz="0" w:space="0" w:color="auto"/>
            <w:right w:val="none" w:sz="0" w:space="0" w:color="auto"/>
          </w:divBdr>
        </w:div>
      </w:divsChild>
    </w:div>
    <w:div w:id="1515454817">
      <w:bodyDiv w:val="1"/>
      <w:marLeft w:val="0"/>
      <w:marRight w:val="0"/>
      <w:marTop w:val="0"/>
      <w:marBottom w:val="0"/>
      <w:divBdr>
        <w:top w:val="none" w:sz="0" w:space="0" w:color="auto"/>
        <w:left w:val="none" w:sz="0" w:space="0" w:color="auto"/>
        <w:bottom w:val="none" w:sz="0" w:space="0" w:color="auto"/>
        <w:right w:val="none" w:sz="0" w:space="0" w:color="auto"/>
      </w:divBdr>
    </w:div>
    <w:div w:id="1523975242">
      <w:bodyDiv w:val="1"/>
      <w:marLeft w:val="0"/>
      <w:marRight w:val="0"/>
      <w:marTop w:val="0"/>
      <w:marBottom w:val="0"/>
      <w:divBdr>
        <w:top w:val="none" w:sz="0" w:space="0" w:color="auto"/>
        <w:left w:val="none" w:sz="0" w:space="0" w:color="auto"/>
        <w:bottom w:val="none" w:sz="0" w:space="0" w:color="auto"/>
        <w:right w:val="none" w:sz="0" w:space="0" w:color="auto"/>
      </w:divBdr>
    </w:div>
    <w:div w:id="1536039167">
      <w:bodyDiv w:val="1"/>
      <w:marLeft w:val="0"/>
      <w:marRight w:val="0"/>
      <w:marTop w:val="0"/>
      <w:marBottom w:val="0"/>
      <w:divBdr>
        <w:top w:val="none" w:sz="0" w:space="0" w:color="auto"/>
        <w:left w:val="none" w:sz="0" w:space="0" w:color="auto"/>
        <w:bottom w:val="none" w:sz="0" w:space="0" w:color="auto"/>
        <w:right w:val="none" w:sz="0" w:space="0" w:color="auto"/>
      </w:divBdr>
      <w:divsChild>
        <w:div w:id="1583640553">
          <w:marLeft w:val="0"/>
          <w:marRight w:val="0"/>
          <w:marTop w:val="0"/>
          <w:marBottom w:val="0"/>
          <w:divBdr>
            <w:top w:val="single" w:sz="2" w:space="0" w:color="E3E3E3"/>
            <w:left w:val="single" w:sz="2" w:space="0" w:color="E3E3E3"/>
            <w:bottom w:val="single" w:sz="2" w:space="0" w:color="E3E3E3"/>
            <w:right w:val="single" w:sz="2" w:space="0" w:color="E3E3E3"/>
          </w:divBdr>
          <w:divsChild>
            <w:div w:id="1601333378">
              <w:marLeft w:val="0"/>
              <w:marRight w:val="0"/>
              <w:marTop w:val="0"/>
              <w:marBottom w:val="0"/>
              <w:divBdr>
                <w:top w:val="single" w:sz="2" w:space="0" w:color="E3E3E3"/>
                <w:left w:val="single" w:sz="2" w:space="0" w:color="E3E3E3"/>
                <w:bottom w:val="single" w:sz="2" w:space="0" w:color="E3E3E3"/>
                <w:right w:val="single" w:sz="2" w:space="0" w:color="E3E3E3"/>
              </w:divBdr>
              <w:divsChild>
                <w:div w:id="1267888111">
                  <w:marLeft w:val="0"/>
                  <w:marRight w:val="0"/>
                  <w:marTop w:val="0"/>
                  <w:marBottom w:val="0"/>
                  <w:divBdr>
                    <w:top w:val="single" w:sz="2" w:space="0" w:color="E3E3E3"/>
                    <w:left w:val="single" w:sz="2" w:space="0" w:color="E3E3E3"/>
                    <w:bottom w:val="single" w:sz="2" w:space="0" w:color="E3E3E3"/>
                    <w:right w:val="single" w:sz="2" w:space="0" w:color="E3E3E3"/>
                  </w:divBdr>
                  <w:divsChild>
                    <w:div w:id="312569862">
                      <w:marLeft w:val="0"/>
                      <w:marRight w:val="0"/>
                      <w:marTop w:val="0"/>
                      <w:marBottom w:val="0"/>
                      <w:divBdr>
                        <w:top w:val="single" w:sz="2" w:space="0" w:color="E3E3E3"/>
                        <w:left w:val="single" w:sz="2" w:space="0" w:color="E3E3E3"/>
                        <w:bottom w:val="single" w:sz="2" w:space="0" w:color="E3E3E3"/>
                        <w:right w:val="single" w:sz="2" w:space="0" w:color="E3E3E3"/>
                      </w:divBdr>
                      <w:divsChild>
                        <w:div w:id="413210940">
                          <w:marLeft w:val="0"/>
                          <w:marRight w:val="0"/>
                          <w:marTop w:val="0"/>
                          <w:marBottom w:val="0"/>
                          <w:divBdr>
                            <w:top w:val="single" w:sz="2" w:space="0" w:color="E3E3E3"/>
                            <w:left w:val="single" w:sz="2" w:space="0" w:color="E3E3E3"/>
                            <w:bottom w:val="single" w:sz="2" w:space="0" w:color="E3E3E3"/>
                            <w:right w:val="single" w:sz="2" w:space="0" w:color="E3E3E3"/>
                          </w:divBdr>
                          <w:divsChild>
                            <w:div w:id="1845626267">
                              <w:marLeft w:val="0"/>
                              <w:marRight w:val="0"/>
                              <w:marTop w:val="100"/>
                              <w:marBottom w:val="100"/>
                              <w:divBdr>
                                <w:top w:val="single" w:sz="2" w:space="0" w:color="E3E3E3"/>
                                <w:left w:val="single" w:sz="2" w:space="0" w:color="E3E3E3"/>
                                <w:bottom w:val="single" w:sz="2" w:space="0" w:color="E3E3E3"/>
                                <w:right w:val="single" w:sz="2" w:space="0" w:color="E3E3E3"/>
                              </w:divBdr>
                              <w:divsChild>
                                <w:div w:id="1067724806">
                                  <w:marLeft w:val="0"/>
                                  <w:marRight w:val="0"/>
                                  <w:marTop w:val="0"/>
                                  <w:marBottom w:val="0"/>
                                  <w:divBdr>
                                    <w:top w:val="single" w:sz="2" w:space="0" w:color="E3E3E3"/>
                                    <w:left w:val="single" w:sz="2" w:space="0" w:color="E3E3E3"/>
                                    <w:bottom w:val="single" w:sz="2" w:space="0" w:color="E3E3E3"/>
                                    <w:right w:val="single" w:sz="2" w:space="0" w:color="E3E3E3"/>
                                  </w:divBdr>
                                  <w:divsChild>
                                    <w:div w:id="995257520">
                                      <w:marLeft w:val="0"/>
                                      <w:marRight w:val="0"/>
                                      <w:marTop w:val="0"/>
                                      <w:marBottom w:val="0"/>
                                      <w:divBdr>
                                        <w:top w:val="single" w:sz="2" w:space="0" w:color="E3E3E3"/>
                                        <w:left w:val="single" w:sz="2" w:space="0" w:color="E3E3E3"/>
                                        <w:bottom w:val="single" w:sz="2" w:space="0" w:color="E3E3E3"/>
                                        <w:right w:val="single" w:sz="2" w:space="0" w:color="E3E3E3"/>
                                      </w:divBdr>
                                      <w:divsChild>
                                        <w:div w:id="1937906144">
                                          <w:marLeft w:val="0"/>
                                          <w:marRight w:val="0"/>
                                          <w:marTop w:val="0"/>
                                          <w:marBottom w:val="0"/>
                                          <w:divBdr>
                                            <w:top w:val="single" w:sz="2" w:space="0" w:color="E3E3E3"/>
                                            <w:left w:val="single" w:sz="2" w:space="0" w:color="E3E3E3"/>
                                            <w:bottom w:val="single" w:sz="2" w:space="0" w:color="E3E3E3"/>
                                            <w:right w:val="single" w:sz="2" w:space="0" w:color="E3E3E3"/>
                                          </w:divBdr>
                                          <w:divsChild>
                                            <w:div w:id="987629908">
                                              <w:marLeft w:val="0"/>
                                              <w:marRight w:val="0"/>
                                              <w:marTop w:val="0"/>
                                              <w:marBottom w:val="0"/>
                                              <w:divBdr>
                                                <w:top w:val="single" w:sz="2" w:space="0" w:color="E3E3E3"/>
                                                <w:left w:val="single" w:sz="2" w:space="0" w:color="E3E3E3"/>
                                                <w:bottom w:val="single" w:sz="2" w:space="0" w:color="E3E3E3"/>
                                                <w:right w:val="single" w:sz="2" w:space="0" w:color="E3E3E3"/>
                                              </w:divBdr>
                                              <w:divsChild>
                                                <w:div w:id="1717780446">
                                                  <w:marLeft w:val="0"/>
                                                  <w:marRight w:val="0"/>
                                                  <w:marTop w:val="0"/>
                                                  <w:marBottom w:val="0"/>
                                                  <w:divBdr>
                                                    <w:top w:val="single" w:sz="2" w:space="0" w:color="E3E3E3"/>
                                                    <w:left w:val="single" w:sz="2" w:space="0" w:color="E3E3E3"/>
                                                    <w:bottom w:val="single" w:sz="2" w:space="0" w:color="E3E3E3"/>
                                                    <w:right w:val="single" w:sz="2" w:space="0" w:color="E3E3E3"/>
                                                  </w:divBdr>
                                                  <w:divsChild>
                                                    <w:div w:id="20160273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23071798">
          <w:marLeft w:val="0"/>
          <w:marRight w:val="0"/>
          <w:marTop w:val="0"/>
          <w:marBottom w:val="0"/>
          <w:divBdr>
            <w:top w:val="none" w:sz="0" w:space="0" w:color="auto"/>
            <w:left w:val="none" w:sz="0" w:space="0" w:color="auto"/>
            <w:bottom w:val="none" w:sz="0" w:space="0" w:color="auto"/>
            <w:right w:val="none" w:sz="0" w:space="0" w:color="auto"/>
          </w:divBdr>
        </w:div>
      </w:divsChild>
    </w:div>
    <w:div w:id="1544714829">
      <w:bodyDiv w:val="1"/>
      <w:marLeft w:val="0"/>
      <w:marRight w:val="0"/>
      <w:marTop w:val="0"/>
      <w:marBottom w:val="0"/>
      <w:divBdr>
        <w:top w:val="none" w:sz="0" w:space="0" w:color="auto"/>
        <w:left w:val="none" w:sz="0" w:space="0" w:color="auto"/>
        <w:bottom w:val="none" w:sz="0" w:space="0" w:color="auto"/>
        <w:right w:val="none" w:sz="0" w:space="0" w:color="auto"/>
      </w:divBdr>
    </w:div>
    <w:div w:id="1550992534">
      <w:bodyDiv w:val="1"/>
      <w:marLeft w:val="0"/>
      <w:marRight w:val="0"/>
      <w:marTop w:val="0"/>
      <w:marBottom w:val="0"/>
      <w:divBdr>
        <w:top w:val="none" w:sz="0" w:space="0" w:color="auto"/>
        <w:left w:val="none" w:sz="0" w:space="0" w:color="auto"/>
        <w:bottom w:val="none" w:sz="0" w:space="0" w:color="auto"/>
        <w:right w:val="none" w:sz="0" w:space="0" w:color="auto"/>
      </w:divBdr>
      <w:divsChild>
        <w:div w:id="145823711">
          <w:marLeft w:val="0"/>
          <w:marRight w:val="0"/>
          <w:marTop w:val="0"/>
          <w:marBottom w:val="0"/>
          <w:divBdr>
            <w:top w:val="none" w:sz="0" w:space="0" w:color="auto"/>
            <w:left w:val="none" w:sz="0" w:space="0" w:color="auto"/>
            <w:bottom w:val="none" w:sz="0" w:space="0" w:color="auto"/>
            <w:right w:val="none" w:sz="0" w:space="0" w:color="auto"/>
          </w:divBdr>
          <w:divsChild>
            <w:div w:id="614336459">
              <w:marLeft w:val="0"/>
              <w:marRight w:val="0"/>
              <w:marTop w:val="0"/>
              <w:marBottom w:val="0"/>
              <w:divBdr>
                <w:top w:val="none" w:sz="0" w:space="0" w:color="auto"/>
                <w:left w:val="none" w:sz="0" w:space="0" w:color="auto"/>
                <w:bottom w:val="none" w:sz="0" w:space="0" w:color="auto"/>
                <w:right w:val="none" w:sz="0" w:space="0" w:color="auto"/>
              </w:divBdr>
              <w:divsChild>
                <w:div w:id="1038748223">
                  <w:marLeft w:val="0"/>
                  <w:marRight w:val="0"/>
                  <w:marTop w:val="0"/>
                  <w:marBottom w:val="0"/>
                  <w:divBdr>
                    <w:top w:val="none" w:sz="0" w:space="0" w:color="auto"/>
                    <w:left w:val="none" w:sz="0" w:space="0" w:color="auto"/>
                    <w:bottom w:val="none" w:sz="0" w:space="0" w:color="auto"/>
                    <w:right w:val="none" w:sz="0" w:space="0" w:color="auto"/>
                  </w:divBdr>
                  <w:divsChild>
                    <w:div w:id="334652985">
                      <w:marLeft w:val="0"/>
                      <w:marRight w:val="0"/>
                      <w:marTop w:val="0"/>
                      <w:marBottom w:val="0"/>
                      <w:divBdr>
                        <w:top w:val="none" w:sz="0" w:space="0" w:color="auto"/>
                        <w:left w:val="none" w:sz="0" w:space="0" w:color="auto"/>
                        <w:bottom w:val="none" w:sz="0" w:space="0" w:color="auto"/>
                        <w:right w:val="none" w:sz="0" w:space="0" w:color="auto"/>
                      </w:divBdr>
                      <w:divsChild>
                        <w:div w:id="1416514235">
                          <w:marLeft w:val="0"/>
                          <w:marRight w:val="0"/>
                          <w:marTop w:val="0"/>
                          <w:marBottom w:val="0"/>
                          <w:divBdr>
                            <w:top w:val="none" w:sz="0" w:space="0" w:color="auto"/>
                            <w:left w:val="none" w:sz="0" w:space="0" w:color="auto"/>
                            <w:bottom w:val="none" w:sz="0" w:space="0" w:color="auto"/>
                            <w:right w:val="none" w:sz="0" w:space="0" w:color="auto"/>
                          </w:divBdr>
                          <w:divsChild>
                            <w:div w:id="418060098">
                              <w:marLeft w:val="0"/>
                              <w:marRight w:val="0"/>
                              <w:marTop w:val="0"/>
                              <w:marBottom w:val="0"/>
                              <w:divBdr>
                                <w:top w:val="none" w:sz="0" w:space="0" w:color="auto"/>
                                <w:left w:val="none" w:sz="0" w:space="0" w:color="auto"/>
                                <w:bottom w:val="none" w:sz="0" w:space="0" w:color="auto"/>
                                <w:right w:val="none" w:sz="0" w:space="0" w:color="auto"/>
                              </w:divBdr>
                              <w:divsChild>
                                <w:div w:id="31892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4635770">
      <w:bodyDiv w:val="1"/>
      <w:marLeft w:val="0"/>
      <w:marRight w:val="0"/>
      <w:marTop w:val="0"/>
      <w:marBottom w:val="0"/>
      <w:divBdr>
        <w:top w:val="none" w:sz="0" w:space="0" w:color="auto"/>
        <w:left w:val="none" w:sz="0" w:space="0" w:color="auto"/>
        <w:bottom w:val="none" w:sz="0" w:space="0" w:color="auto"/>
        <w:right w:val="none" w:sz="0" w:space="0" w:color="auto"/>
      </w:divBdr>
    </w:div>
    <w:div w:id="1575092266">
      <w:bodyDiv w:val="1"/>
      <w:marLeft w:val="0"/>
      <w:marRight w:val="0"/>
      <w:marTop w:val="0"/>
      <w:marBottom w:val="0"/>
      <w:divBdr>
        <w:top w:val="none" w:sz="0" w:space="0" w:color="auto"/>
        <w:left w:val="none" w:sz="0" w:space="0" w:color="auto"/>
        <w:bottom w:val="none" w:sz="0" w:space="0" w:color="auto"/>
        <w:right w:val="none" w:sz="0" w:space="0" w:color="auto"/>
      </w:divBdr>
      <w:divsChild>
        <w:div w:id="1563977017">
          <w:marLeft w:val="0"/>
          <w:marRight w:val="0"/>
          <w:marTop w:val="0"/>
          <w:marBottom w:val="0"/>
          <w:divBdr>
            <w:top w:val="none" w:sz="0" w:space="0" w:color="auto"/>
            <w:left w:val="none" w:sz="0" w:space="0" w:color="auto"/>
            <w:bottom w:val="none" w:sz="0" w:space="0" w:color="auto"/>
            <w:right w:val="none" w:sz="0" w:space="0" w:color="auto"/>
          </w:divBdr>
          <w:divsChild>
            <w:div w:id="220790923">
              <w:marLeft w:val="0"/>
              <w:marRight w:val="0"/>
              <w:marTop w:val="0"/>
              <w:marBottom w:val="0"/>
              <w:divBdr>
                <w:top w:val="none" w:sz="0" w:space="0" w:color="auto"/>
                <w:left w:val="none" w:sz="0" w:space="0" w:color="auto"/>
                <w:bottom w:val="none" w:sz="0" w:space="0" w:color="auto"/>
                <w:right w:val="none" w:sz="0" w:space="0" w:color="auto"/>
              </w:divBdr>
              <w:divsChild>
                <w:div w:id="594366880">
                  <w:marLeft w:val="0"/>
                  <w:marRight w:val="0"/>
                  <w:marTop w:val="0"/>
                  <w:marBottom w:val="0"/>
                  <w:divBdr>
                    <w:top w:val="none" w:sz="0" w:space="0" w:color="auto"/>
                    <w:left w:val="none" w:sz="0" w:space="0" w:color="auto"/>
                    <w:bottom w:val="none" w:sz="0" w:space="0" w:color="auto"/>
                    <w:right w:val="none" w:sz="0" w:space="0" w:color="auto"/>
                  </w:divBdr>
                  <w:divsChild>
                    <w:div w:id="45759356">
                      <w:marLeft w:val="0"/>
                      <w:marRight w:val="0"/>
                      <w:marTop w:val="0"/>
                      <w:marBottom w:val="0"/>
                      <w:divBdr>
                        <w:top w:val="none" w:sz="0" w:space="0" w:color="auto"/>
                        <w:left w:val="none" w:sz="0" w:space="0" w:color="auto"/>
                        <w:bottom w:val="none" w:sz="0" w:space="0" w:color="auto"/>
                        <w:right w:val="none" w:sz="0" w:space="0" w:color="auto"/>
                      </w:divBdr>
                      <w:divsChild>
                        <w:div w:id="1370181347">
                          <w:marLeft w:val="0"/>
                          <w:marRight w:val="0"/>
                          <w:marTop w:val="0"/>
                          <w:marBottom w:val="0"/>
                          <w:divBdr>
                            <w:top w:val="none" w:sz="0" w:space="0" w:color="auto"/>
                            <w:left w:val="none" w:sz="0" w:space="0" w:color="auto"/>
                            <w:bottom w:val="none" w:sz="0" w:space="0" w:color="auto"/>
                            <w:right w:val="none" w:sz="0" w:space="0" w:color="auto"/>
                          </w:divBdr>
                          <w:divsChild>
                            <w:div w:id="1167133162">
                              <w:marLeft w:val="0"/>
                              <w:marRight w:val="0"/>
                              <w:marTop w:val="0"/>
                              <w:marBottom w:val="0"/>
                              <w:divBdr>
                                <w:top w:val="none" w:sz="0" w:space="0" w:color="auto"/>
                                <w:left w:val="none" w:sz="0" w:space="0" w:color="auto"/>
                                <w:bottom w:val="none" w:sz="0" w:space="0" w:color="auto"/>
                                <w:right w:val="none" w:sz="0" w:space="0" w:color="auto"/>
                              </w:divBdr>
                              <w:divsChild>
                                <w:div w:id="20710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8905040">
      <w:bodyDiv w:val="1"/>
      <w:marLeft w:val="0"/>
      <w:marRight w:val="0"/>
      <w:marTop w:val="0"/>
      <w:marBottom w:val="0"/>
      <w:divBdr>
        <w:top w:val="none" w:sz="0" w:space="0" w:color="auto"/>
        <w:left w:val="none" w:sz="0" w:space="0" w:color="auto"/>
        <w:bottom w:val="none" w:sz="0" w:space="0" w:color="auto"/>
        <w:right w:val="none" w:sz="0" w:space="0" w:color="auto"/>
      </w:divBdr>
    </w:div>
    <w:div w:id="1593736096">
      <w:bodyDiv w:val="1"/>
      <w:marLeft w:val="0"/>
      <w:marRight w:val="0"/>
      <w:marTop w:val="0"/>
      <w:marBottom w:val="0"/>
      <w:divBdr>
        <w:top w:val="none" w:sz="0" w:space="0" w:color="auto"/>
        <w:left w:val="none" w:sz="0" w:space="0" w:color="auto"/>
        <w:bottom w:val="none" w:sz="0" w:space="0" w:color="auto"/>
        <w:right w:val="none" w:sz="0" w:space="0" w:color="auto"/>
      </w:divBdr>
    </w:div>
    <w:div w:id="1622690541">
      <w:bodyDiv w:val="1"/>
      <w:marLeft w:val="0"/>
      <w:marRight w:val="0"/>
      <w:marTop w:val="0"/>
      <w:marBottom w:val="0"/>
      <w:divBdr>
        <w:top w:val="none" w:sz="0" w:space="0" w:color="auto"/>
        <w:left w:val="none" w:sz="0" w:space="0" w:color="auto"/>
        <w:bottom w:val="none" w:sz="0" w:space="0" w:color="auto"/>
        <w:right w:val="none" w:sz="0" w:space="0" w:color="auto"/>
      </w:divBdr>
    </w:div>
    <w:div w:id="1622952838">
      <w:bodyDiv w:val="1"/>
      <w:marLeft w:val="0"/>
      <w:marRight w:val="0"/>
      <w:marTop w:val="0"/>
      <w:marBottom w:val="0"/>
      <w:divBdr>
        <w:top w:val="none" w:sz="0" w:space="0" w:color="auto"/>
        <w:left w:val="none" w:sz="0" w:space="0" w:color="auto"/>
        <w:bottom w:val="none" w:sz="0" w:space="0" w:color="auto"/>
        <w:right w:val="none" w:sz="0" w:space="0" w:color="auto"/>
      </w:divBdr>
    </w:div>
    <w:div w:id="1628243407">
      <w:bodyDiv w:val="1"/>
      <w:marLeft w:val="0"/>
      <w:marRight w:val="0"/>
      <w:marTop w:val="0"/>
      <w:marBottom w:val="0"/>
      <w:divBdr>
        <w:top w:val="none" w:sz="0" w:space="0" w:color="auto"/>
        <w:left w:val="none" w:sz="0" w:space="0" w:color="auto"/>
        <w:bottom w:val="none" w:sz="0" w:space="0" w:color="auto"/>
        <w:right w:val="none" w:sz="0" w:space="0" w:color="auto"/>
      </w:divBdr>
    </w:div>
    <w:div w:id="1630475834">
      <w:bodyDiv w:val="1"/>
      <w:marLeft w:val="0"/>
      <w:marRight w:val="0"/>
      <w:marTop w:val="0"/>
      <w:marBottom w:val="0"/>
      <w:divBdr>
        <w:top w:val="none" w:sz="0" w:space="0" w:color="auto"/>
        <w:left w:val="none" w:sz="0" w:space="0" w:color="auto"/>
        <w:bottom w:val="none" w:sz="0" w:space="0" w:color="auto"/>
        <w:right w:val="none" w:sz="0" w:space="0" w:color="auto"/>
      </w:divBdr>
    </w:div>
    <w:div w:id="1661930714">
      <w:bodyDiv w:val="1"/>
      <w:marLeft w:val="0"/>
      <w:marRight w:val="0"/>
      <w:marTop w:val="0"/>
      <w:marBottom w:val="0"/>
      <w:divBdr>
        <w:top w:val="none" w:sz="0" w:space="0" w:color="auto"/>
        <w:left w:val="none" w:sz="0" w:space="0" w:color="auto"/>
        <w:bottom w:val="none" w:sz="0" w:space="0" w:color="auto"/>
        <w:right w:val="none" w:sz="0" w:space="0" w:color="auto"/>
      </w:divBdr>
      <w:divsChild>
        <w:div w:id="365302461">
          <w:marLeft w:val="0"/>
          <w:marRight w:val="0"/>
          <w:marTop w:val="0"/>
          <w:marBottom w:val="0"/>
          <w:divBdr>
            <w:top w:val="none" w:sz="0" w:space="0" w:color="auto"/>
            <w:left w:val="none" w:sz="0" w:space="0" w:color="auto"/>
            <w:bottom w:val="none" w:sz="0" w:space="0" w:color="auto"/>
            <w:right w:val="none" w:sz="0" w:space="0" w:color="auto"/>
          </w:divBdr>
          <w:divsChild>
            <w:div w:id="978727049">
              <w:marLeft w:val="0"/>
              <w:marRight w:val="0"/>
              <w:marTop w:val="0"/>
              <w:marBottom w:val="0"/>
              <w:divBdr>
                <w:top w:val="none" w:sz="0" w:space="0" w:color="auto"/>
                <w:left w:val="none" w:sz="0" w:space="0" w:color="auto"/>
                <w:bottom w:val="none" w:sz="0" w:space="0" w:color="auto"/>
                <w:right w:val="none" w:sz="0" w:space="0" w:color="auto"/>
              </w:divBdr>
              <w:divsChild>
                <w:div w:id="228853842">
                  <w:marLeft w:val="0"/>
                  <w:marRight w:val="0"/>
                  <w:marTop w:val="0"/>
                  <w:marBottom w:val="0"/>
                  <w:divBdr>
                    <w:top w:val="none" w:sz="0" w:space="0" w:color="auto"/>
                    <w:left w:val="none" w:sz="0" w:space="0" w:color="auto"/>
                    <w:bottom w:val="none" w:sz="0" w:space="0" w:color="auto"/>
                    <w:right w:val="none" w:sz="0" w:space="0" w:color="auto"/>
                  </w:divBdr>
                  <w:divsChild>
                    <w:div w:id="1472140336">
                      <w:marLeft w:val="0"/>
                      <w:marRight w:val="0"/>
                      <w:marTop w:val="0"/>
                      <w:marBottom w:val="0"/>
                      <w:divBdr>
                        <w:top w:val="none" w:sz="0" w:space="0" w:color="auto"/>
                        <w:left w:val="none" w:sz="0" w:space="0" w:color="auto"/>
                        <w:bottom w:val="none" w:sz="0" w:space="0" w:color="auto"/>
                        <w:right w:val="none" w:sz="0" w:space="0" w:color="auto"/>
                      </w:divBdr>
                      <w:divsChild>
                        <w:div w:id="1064791927">
                          <w:marLeft w:val="0"/>
                          <w:marRight w:val="0"/>
                          <w:marTop w:val="0"/>
                          <w:marBottom w:val="0"/>
                          <w:divBdr>
                            <w:top w:val="none" w:sz="0" w:space="0" w:color="auto"/>
                            <w:left w:val="none" w:sz="0" w:space="0" w:color="auto"/>
                            <w:bottom w:val="none" w:sz="0" w:space="0" w:color="auto"/>
                            <w:right w:val="none" w:sz="0" w:space="0" w:color="auto"/>
                          </w:divBdr>
                          <w:divsChild>
                            <w:div w:id="1161657721">
                              <w:marLeft w:val="0"/>
                              <w:marRight w:val="0"/>
                              <w:marTop w:val="0"/>
                              <w:marBottom w:val="0"/>
                              <w:divBdr>
                                <w:top w:val="none" w:sz="0" w:space="0" w:color="auto"/>
                                <w:left w:val="none" w:sz="0" w:space="0" w:color="auto"/>
                                <w:bottom w:val="none" w:sz="0" w:space="0" w:color="auto"/>
                                <w:right w:val="none" w:sz="0" w:space="0" w:color="auto"/>
                              </w:divBdr>
                              <w:divsChild>
                                <w:div w:id="73007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885848">
      <w:bodyDiv w:val="1"/>
      <w:marLeft w:val="0"/>
      <w:marRight w:val="0"/>
      <w:marTop w:val="0"/>
      <w:marBottom w:val="0"/>
      <w:divBdr>
        <w:top w:val="none" w:sz="0" w:space="0" w:color="auto"/>
        <w:left w:val="none" w:sz="0" w:space="0" w:color="auto"/>
        <w:bottom w:val="none" w:sz="0" w:space="0" w:color="auto"/>
        <w:right w:val="none" w:sz="0" w:space="0" w:color="auto"/>
      </w:divBdr>
    </w:div>
    <w:div w:id="1697460555">
      <w:bodyDiv w:val="1"/>
      <w:marLeft w:val="0"/>
      <w:marRight w:val="0"/>
      <w:marTop w:val="0"/>
      <w:marBottom w:val="0"/>
      <w:divBdr>
        <w:top w:val="none" w:sz="0" w:space="0" w:color="auto"/>
        <w:left w:val="none" w:sz="0" w:space="0" w:color="auto"/>
        <w:bottom w:val="none" w:sz="0" w:space="0" w:color="auto"/>
        <w:right w:val="none" w:sz="0" w:space="0" w:color="auto"/>
      </w:divBdr>
    </w:div>
    <w:div w:id="1702974026">
      <w:bodyDiv w:val="1"/>
      <w:marLeft w:val="0"/>
      <w:marRight w:val="0"/>
      <w:marTop w:val="0"/>
      <w:marBottom w:val="0"/>
      <w:divBdr>
        <w:top w:val="none" w:sz="0" w:space="0" w:color="auto"/>
        <w:left w:val="none" w:sz="0" w:space="0" w:color="auto"/>
        <w:bottom w:val="none" w:sz="0" w:space="0" w:color="auto"/>
        <w:right w:val="none" w:sz="0" w:space="0" w:color="auto"/>
      </w:divBdr>
    </w:div>
    <w:div w:id="1709143237">
      <w:bodyDiv w:val="1"/>
      <w:marLeft w:val="0"/>
      <w:marRight w:val="0"/>
      <w:marTop w:val="0"/>
      <w:marBottom w:val="0"/>
      <w:divBdr>
        <w:top w:val="none" w:sz="0" w:space="0" w:color="auto"/>
        <w:left w:val="none" w:sz="0" w:space="0" w:color="auto"/>
        <w:bottom w:val="none" w:sz="0" w:space="0" w:color="auto"/>
        <w:right w:val="none" w:sz="0" w:space="0" w:color="auto"/>
      </w:divBdr>
    </w:div>
    <w:div w:id="1714042495">
      <w:bodyDiv w:val="1"/>
      <w:marLeft w:val="0"/>
      <w:marRight w:val="0"/>
      <w:marTop w:val="0"/>
      <w:marBottom w:val="0"/>
      <w:divBdr>
        <w:top w:val="none" w:sz="0" w:space="0" w:color="auto"/>
        <w:left w:val="none" w:sz="0" w:space="0" w:color="auto"/>
        <w:bottom w:val="none" w:sz="0" w:space="0" w:color="auto"/>
        <w:right w:val="none" w:sz="0" w:space="0" w:color="auto"/>
      </w:divBdr>
      <w:divsChild>
        <w:div w:id="1774326190">
          <w:marLeft w:val="0"/>
          <w:marRight w:val="0"/>
          <w:marTop w:val="0"/>
          <w:marBottom w:val="0"/>
          <w:divBdr>
            <w:top w:val="single" w:sz="2" w:space="0" w:color="E3E3E3"/>
            <w:left w:val="single" w:sz="2" w:space="0" w:color="E3E3E3"/>
            <w:bottom w:val="single" w:sz="2" w:space="0" w:color="E3E3E3"/>
            <w:right w:val="single" w:sz="2" w:space="0" w:color="E3E3E3"/>
          </w:divBdr>
          <w:divsChild>
            <w:div w:id="2024671545">
              <w:marLeft w:val="0"/>
              <w:marRight w:val="0"/>
              <w:marTop w:val="0"/>
              <w:marBottom w:val="0"/>
              <w:divBdr>
                <w:top w:val="single" w:sz="2" w:space="0" w:color="E3E3E3"/>
                <w:left w:val="single" w:sz="2" w:space="0" w:color="E3E3E3"/>
                <w:bottom w:val="single" w:sz="2" w:space="0" w:color="E3E3E3"/>
                <w:right w:val="single" w:sz="2" w:space="0" w:color="E3E3E3"/>
              </w:divBdr>
              <w:divsChild>
                <w:div w:id="90009497">
                  <w:marLeft w:val="0"/>
                  <w:marRight w:val="0"/>
                  <w:marTop w:val="0"/>
                  <w:marBottom w:val="0"/>
                  <w:divBdr>
                    <w:top w:val="single" w:sz="2" w:space="0" w:color="E3E3E3"/>
                    <w:left w:val="single" w:sz="2" w:space="0" w:color="E3E3E3"/>
                    <w:bottom w:val="single" w:sz="2" w:space="0" w:color="E3E3E3"/>
                    <w:right w:val="single" w:sz="2" w:space="0" w:color="E3E3E3"/>
                  </w:divBdr>
                  <w:divsChild>
                    <w:div w:id="806515116">
                      <w:marLeft w:val="0"/>
                      <w:marRight w:val="0"/>
                      <w:marTop w:val="0"/>
                      <w:marBottom w:val="0"/>
                      <w:divBdr>
                        <w:top w:val="single" w:sz="2" w:space="0" w:color="E3E3E3"/>
                        <w:left w:val="single" w:sz="2" w:space="0" w:color="E3E3E3"/>
                        <w:bottom w:val="single" w:sz="2" w:space="0" w:color="E3E3E3"/>
                        <w:right w:val="single" w:sz="2" w:space="0" w:color="E3E3E3"/>
                      </w:divBdr>
                      <w:divsChild>
                        <w:div w:id="1865748772">
                          <w:marLeft w:val="0"/>
                          <w:marRight w:val="0"/>
                          <w:marTop w:val="0"/>
                          <w:marBottom w:val="0"/>
                          <w:divBdr>
                            <w:top w:val="single" w:sz="2" w:space="0" w:color="E3E3E3"/>
                            <w:left w:val="single" w:sz="2" w:space="0" w:color="E3E3E3"/>
                            <w:bottom w:val="single" w:sz="2" w:space="0" w:color="E3E3E3"/>
                            <w:right w:val="single" w:sz="2" w:space="0" w:color="E3E3E3"/>
                          </w:divBdr>
                          <w:divsChild>
                            <w:div w:id="1098059256">
                              <w:marLeft w:val="0"/>
                              <w:marRight w:val="0"/>
                              <w:marTop w:val="100"/>
                              <w:marBottom w:val="100"/>
                              <w:divBdr>
                                <w:top w:val="single" w:sz="2" w:space="0" w:color="E3E3E3"/>
                                <w:left w:val="single" w:sz="2" w:space="0" w:color="E3E3E3"/>
                                <w:bottom w:val="single" w:sz="2" w:space="0" w:color="E3E3E3"/>
                                <w:right w:val="single" w:sz="2" w:space="0" w:color="E3E3E3"/>
                              </w:divBdr>
                              <w:divsChild>
                                <w:div w:id="768157624">
                                  <w:marLeft w:val="0"/>
                                  <w:marRight w:val="0"/>
                                  <w:marTop w:val="0"/>
                                  <w:marBottom w:val="0"/>
                                  <w:divBdr>
                                    <w:top w:val="single" w:sz="2" w:space="0" w:color="E3E3E3"/>
                                    <w:left w:val="single" w:sz="2" w:space="0" w:color="E3E3E3"/>
                                    <w:bottom w:val="single" w:sz="2" w:space="0" w:color="E3E3E3"/>
                                    <w:right w:val="single" w:sz="2" w:space="0" w:color="E3E3E3"/>
                                  </w:divBdr>
                                  <w:divsChild>
                                    <w:div w:id="1389650075">
                                      <w:marLeft w:val="0"/>
                                      <w:marRight w:val="0"/>
                                      <w:marTop w:val="0"/>
                                      <w:marBottom w:val="0"/>
                                      <w:divBdr>
                                        <w:top w:val="single" w:sz="2" w:space="0" w:color="E3E3E3"/>
                                        <w:left w:val="single" w:sz="2" w:space="0" w:color="E3E3E3"/>
                                        <w:bottom w:val="single" w:sz="2" w:space="0" w:color="E3E3E3"/>
                                        <w:right w:val="single" w:sz="2" w:space="0" w:color="E3E3E3"/>
                                      </w:divBdr>
                                      <w:divsChild>
                                        <w:div w:id="801505355">
                                          <w:marLeft w:val="0"/>
                                          <w:marRight w:val="0"/>
                                          <w:marTop w:val="0"/>
                                          <w:marBottom w:val="0"/>
                                          <w:divBdr>
                                            <w:top w:val="single" w:sz="2" w:space="0" w:color="E3E3E3"/>
                                            <w:left w:val="single" w:sz="2" w:space="0" w:color="E3E3E3"/>
                                            <w:bottom w:val="single" w:sz="2" w:space="0" w:color="E3E3E3"/>
                                            <w:right w:val="single" w:sz="2" w:space="0" w:color="E3E3E3"/>
                                          </w:divBdr>
                                          <w:divsChild>
                                            <w:div w:id="332534520">
                                              <w:marLeft w:val="0"/>
                                              <w:marRight w:val="0"/>
                                              <w:marTop w:val="0"/>
                                              <w:marBottom w:val="0"/>
                                              <w:divBdr>
                                                <w:top w:val="single" w:sz="2" w:space="0" w:color="E3E3E3"/>
                                                <w:left w:val="single" w:sz="2" w:space="0" w:color="E3E3E3"/>
                                                <w:bottom w:val="single" w:sz="2" w:space="0" w:color="E3E3E3"/>
                                                <w:right w:val="single" w:sz="2" w:space="0" w:color="E3E3E3"/>
                                              </w:divBdr>
                                              <w:divsChild>
                                                <w:div w:id="813525090">
                                                  <w:marLeft w:val="0"/>
                                                  <w:marRight w:val="0"/>
                                                  <w:marTop w:val="0"/>
                                                  <w:marBottom w:val="0"/>
                                                  <w:divBdr>
                                                    <w:top w:val="single" w:sz="2" w:space="0" w:color="E3E3E3"/>
                                                    <w:left w:val="single" w:sz="2" w:space="0" w:color="E3E3E3"/>
                                                    <w:bottom w:val="single" w:sz="2" w:space="0" w:color="E3E3E3"/>
                                                    <w:right w:val="single" w:sz="2" w:space="0" w:color="E3E3E3"/>
                                                  </w:divBdr>
                                                  <w:divsChild>
                                                    <w:div w:id="3799353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327202122">
          <w:marLeft w:val="0"/>
          <w:marRight w:val="0"/>
          <w:marTop w:val="0"/>
          <w:marBottom w:val="0"/>
          <w:divBdr>
            <w:top w:val="none" w:sz="0" w:space="0" w:color="auto"/>
            <w:left w:val="none" w:sz="0" w:space="0" w:color="auto"/>
            <w:bottom w:val="none" w:sz="0" w:space="0" w:color="auto"/>
            <w:right w:val="none" w:sz="0" w:space="0" w:color="auto"/>
          </w:divBdr>
        </w:div>
      </w:divsChild>
    </w:div>
    <w:div w:id="1716734082">
      <w:bodyDiv w:val="1"/>
      <w:marLeft w:val="0"/>
      <w:marRight w:val="0"/>
      <w:marTop w:val="0"/>
      <w:marBottom w:val="0"/>
      <w:divBdr>
        <w:top w:val="none" w:sz="0" w:space="0" w:color="auto"/>
        <w:left w:val="none" w:sz="0" w:space="0" w:color="auto"/>
        <w:bottom w:val="none" w:sz="0" w:space="0" w:color="auto"/>
        <w:right w:val="none" w:sz="0" w:space="0" w:color="auto"/>
      </w:divBdr>
      <w:divsChild>
        <w:div w:id="1974552634">
          <w:marLeft w:val="0"/>
          <w:marRight w:val="0"/>
          <w:marTop w:val="0"/>
          <w:marBottom w:val="0"/>
          <w:divBdr>
            <w:top w:val="none" w:sz="0" w:space="0" w:color="auto"/>
            <w:left w:val="none" w:sz="0" w:space="0" w:color="auto"/>
            <w:bottom w:val="none" w:sz="0" w:space="0" w:color="auto"/>
            <w:right w:val="none" w:sz="0" w:space="0" w:color="auto"/>
          </w:divBdr>
          <w:divsChild>
            <w:div w:id="66347848">
              <w:marLeft w:val="0"/>
              <w:marRight w:val="0"/>
              <w:marTop w:val="0"/>
              <w:marBottom w:val="0"/>
              <w:divBdr>
                <w:top w:val="none" w:sz="0" w:space="0" w:color="auto"/>
                <w:left w:val="none" w:sz="0" w:space="0" w:color="auto"/>
                <w:bottom w:val="none" w:sz="0" w:space="0" w:color="auto"/>
                <w:right w:val="none" w:sz="0" w:space="0" w:color="auto"/>
              </w:divBdr>
              <w:divsChild>
                <w:div w:id="1450127634">
                  <w:marLeft w:val="0"/>
                  <w:marRight w:val="0"/>
                  <w:marTop w:val="0"/>
                  <w:marBottom w:val="0"/>
                  <w:divBdr>
                    <w:top w:val="none" w:sz="0" w:space="0" w:color="auto"/>
                    <w:left w:val="none" w:sz="0" w:space="0" w:color="auto"/>
                    <w:bottom w:val="none" w:sz="0" w:space="0" w:color="auto"/>
                    <w:right w:val="none" w:sz="0" w:space="0" w:color="auto"/>
                  </w:divBdr>
                  <w:divsChild>
                    <w:div w:id="1284456388">
                      <w:marLeft w:val="0"/>
                      <w:marRight w:val="0"/>
                      <w:marTop w:val="0"/>
                      <w:marBottom w:val="0"/>
                      <w:divBdr>
                        <w:top w:val="none" w:sz="0" w:space="0" w:color="auto"/>
                        <w:left w:val="none" w:sz="0" w:space="0" w:color="auto"/>
                        <w:bottom w:val="none" w:sz="0" w:space="0" w:color="auto"/>
                        <w:right w:val="none" w:sz="0" w:space="0" w:color="auto"/>
                      </w:divBdr>
                      <w:divsChild>
                        <w:div w:id="1417705142">
                          <w:marLeft w:val="0"/>
                          <w:marRight w:val="0"/>
                          <w:marTop w:val="0"/>
                          <w:marBottom w:val="0"/>
                          <w:divBdr>
                            <w:top w:val="none" w:sz="0" w:space="0" w:color="auto"/>
                            <w:left w:val="none" w:sz="0" w:space="0" w:color="auto"/>
                            <w:bottom w:val="none" w:sz="0" w:space="0" w:color="auto"/>
                            <w:right w:val="none" w:sz="0" w:space="0" w:color="auto"/>
                          </w:divBdr>
                          <w:divsChild>
                            <w:div w:id="1921674260">
                              <w:marLeft w:val="0"/>
                              <w:marRight w:val="0"/>
                              <w:marTop w:val="0"/>
                              <w:marBottom w:val="0"/>
                              <w:divBdr>
                                <w:top w:val="none" w:sz="0" w:space="0" w:color="auto"/>
                                <w:left w:val="none" w:sz="0" w:space="0" w:color="auto"/>
                                <w:bottom w:val="none" w:sz="0" w:space="0" w:color="auto"/>
                                <w:right w:val="none" w:sz="0" w:space="0" w:color="auto"/>
                              </w:divBdr>
                              <w:divsChild>
                                <w:div w:id="168424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7507841">
      <w:bodyDiv w:val="1"/>
      <w:marLeft w:val="0"/>
      <w:marRight w:val="0"/>
      <w:marTop w:val="0"/>
      <w:marBottom w:val="0"/>
      <w:divBdr>
        <w:top w:val="none" w:sz="0" w:space="0" w:color="auto"/>
        <w:left w:val="none" w:sz="0" w:space="0" w:color="auto"/>
        <w:bottom w:val="none" w:sz="0" w:space="0" w:color="auto"/>
        <w:right w:val="none" w:sz="0" w:space="0" w:color="auto"/>
      </w:divBdr>
    </w:div>
    <w:div w:id="1718116850">
      <w:bodyDiv w:val="1"/>
      <w:marLeft w:val="0"/>
      <w:marRight w:val="0"/>
      <w:marTop w:val="0"/>
      <w:marBottom w:val="0"/>
      <w:divBdr>
        <w:top w:val="none" w:sz="0" w:space="0" w:color="auto"/>
        <w:left w:val="none" w:sz="0" w:space="0" w:color="auto"/>
        <w:bottom w:val="none" w:sz="0" w:space="0" w:color="auto"/>
        <w:right w:val="none" w:sz="0" w:space="0" w:color="auto"/>
      </w:divBdr>
      <w:divsChild>
        <w:div w:id="1293708158">
          <w:marLeft w:val="0"/>
          <w:marRight w:val="0"/>
          <w:marTop w:val="0"/>
          <w:marBottom w:val="0"/>
          <w:divBdr>
            <w:top w:val="none" w:sz="0" w:space="0" w:color="auto"/>
            <w:left w:val="none" w:sz="0" w:space="0" w:color="auto"/>
            <w:bottom w:val="none" w:sz="0" w:space="0" w:color="auto"/>
            <w:right w:val="none" w:sz="0" w:space="0" w:color="auto"/>
          </w:divBdr>
          <w:divsChild>
            <w:div w:id="1658726411">
              <w:marLeft w:val="0"/>
              <w:marRight w:val="0"/>
              <w:marTop w:val="0"/>
              <w:marBottom w:val="0"/>
              <w:divBdr>
                <w:top w:val="none" w:sz="0" w:space="0" w:color="auto"/>
                <w:left w:val="none" w:sz="0" w:space="0" w:color="auto"/>
                <w:bottom w:val="none" w:sz="0" w:space="0" w:color="auto"/>
                <w:right w:val="none" w:sz="0" w:space="0" w:color="auto"/>
              </w:divBdr>
              <w:divsChild>
                <w:div w:id="209536017">
                  <w:marLeft w:val="0"/>
                  <w:marRight w:val="0"/>
                  <w:marTop w:val="0"/>
                  <w:marBottom w:val="0"/>
                  <w:divBdr>
                    <w:top w:val="none" w:sz="0" w:space="0" w:color="auto"/>
                    <w:left w:val="none" w:sz="0" w:space="0" w:color="auto"/>
                    <w:bottom w:val="none" w:sz="0" w:space="0" w:color="auto"/>
                    <w:right w:val="none" w:sz="0" w:space="0" w:color="auto"/>
                  </w:divBdr>
                  <w:divsChild>
                    <w:div w:id="282271183">
                      <w:marLeft w:val="0"/>
                      <w:marRight w:val="0"/>
                      <w:marTop w:val="0"/>
                      <w:marBottom w:val="0"/>
                      <w:divBdr>
                        <w:top w:val="none" w:sz="0" w:space="0" w:color="auto"/>
                        <w:left w:val="none" w:sz="0" w:space="0" w:color="auto"/>
                        <w:bottom w:val="none" w:sz="0" w:space="0" w:color="auto"/>
                        <w:right w:val="none" w:sz="0" w:space="0" w:color="auto"/>
                      </w:divBdr>
                      <w:divsChild>
                        <w:div w:id="146828826">
                          <w:marLeft w:val="0"/>
                          <w:marRight w:val="0"/>
                          <w:marTop w:val="0"/>
                          <w:marBottom w:val="0"/>
                          <w:divBdr>
                            <w:top w:val="none" w:sz="0" w:space="0" w:color="auto"/>
                            <w:left w:val="none" w:sz="0" w:space="0" w:color="auto"/>
                            <w:bottom w:val="none" w:sz="0" w:space="0" w:color="auto"/>
                            <w:right w:val="none" w:sz="0" w:space="0" w:color="auto"/>
                          </w:divBdr>
                          <w:divsChild>
                            <w:div w:id="645550266">
                              <w:marLeft w:val="0"/>
                              <w:marRight w:val="0"/>
                              <w:marTop w:val="0"/>
                              <w:marBottom w:val="0"/>
                              <w:divBdr>
                                <w:top w:val="none" w:sz="0" w:space="0" w:color="auto"/>
                                <w:left w:val="none" w:sz="0" w:space="0" w:color="auto"/>
                                <w:bottom w:val="none" w:sz="0" w:space="0" w:color="auto"/>
                                <w:right w:val="none" w:sz="0" w:space="0" w:color="auto"/>
                              </w:divBdr>
                              <w:divsChild>
                                <w:div w:id="111837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7944207">
      <w:bodyDiv w:val="1"/>
      <w:marLeft w:val="0"/>
      <w:marRight w:val="0"/>
      <w:marTop w:val="0"/>
      <w:marBottom w:val="0"/>
      <w:divBdr>
        <w:top w:val="none" w:sz="0" w:space="0" w:color="auto"/>
        <w:left w:val="none" w:sz="0" w:space="0" w:color="auto"/>
        <w:bottom w:val="none" w:sz="0" w:space="0" w:color="auto"/>
        <w:right w:val="none" w:sz="0" w:space="0" w:color="auto"/>
      </w:divBdr>
    </w:div>
    <w:div w:id="1775973632">
      <w:bodyDiv w:val="1"/>
      <w:marLeft w:val="0"/>
      <w:marRight w:val="0"/>
      <w:marTop w:val="0"/>
      <w:marBottom w:val="0"/>
      <w:divBdr>
        <w:top w:val="none" w:sz="0" w:space="0" w:color="auto"/>
        <w:left w:val="none" w:sz="0" w:space="0" w:color="auto"/>
        <w:bottom w:val="none" w:sz="0" w:space="0" w:color="auto"/>
        <w:right w:val="none" w:sz="0" w:space="0" w:color="auto"/>
      </w:divBdr>
      <w:divsChild>
        <w:div w:id="1158696047">
          <w:marLeft w:val="0"/>
          <w:marRight w:val="0"/>
          <w:marTop w:val="0"/>
          <w:marBottom w:val="0"/>
          <w:divBdr>
            <w:top w:val="none" w:sz="0" w:space="0" w:color="auto"/>
            <w:left w:val="none" w:sz="0" w:space="0" w:color="auto"/>
            <w:bottom w:val="none" w:sz="0" w:space="0" w:color="auto"/>
            <w:right w:val="none" w:sz="0" w:space="0" w:color="auto"/>
          </w:divBdr>
          <w:divsChild>
            <w:div w:id="43528184">
              <w:marLeft w:val="0"/>
              <w:marRight w:val="0"/>
              <w:marTop w:val="0"/>
              <w:marBottom w:val="0"/>
              <w:divBdr>
                <w:top w:val="none" w:sz="0" w:space="0" w:color="auto"/>
                <w:left w:val="none" w:sz="0" w:space="0" w:color="auto"/>
                <w:bottom w:val="none" w:sz="0" w:space="0" w:color="auto"/>
                <w:right w:val="none" w:sz="0" w:space="0" w:color="auto"/>
              </w:divBdr>
              <w:divsChild>
                <w:div w:id="272714507">
                  <w:marLeft w:val="0"/>
                  <w:marRight w:val="0"/>
                  <w:marTop w:val="0"/>
                  <w:marBottom w:val="0"/>
                  <w:divBdr>
                    <w:top w:val="none" w:sz="0" w:space="0" w:color="auto"/>
                    <w:left w:val="none" w:sz="0" w:space="0" w:color="auto"/>
                    <w:bottom w:val="none" w:sz="0" w:space="0" w:color="auto"/>
                    <w:right w:val="none" w:sz="0" w:space="0" w:color="auto"/>
                  </w:divBdr>
                  <w:divsChild>
                    <w:div w:id="1286809293">
                      <w:marLeft w:val="0"/>
                      <w:marRight w:val="0"/>
                      <w:marTop w:val="0"/>
                      <w:marBottom w:val="0"/>
                      <w:divBdr>
                        <w:top w:val="none" w:sz="0" w:space="0" w:color="auto"/>
                        <w:left w:val="none" w:sz="0" w:space="0" w:color="auto"/>
                        <w:bottom w:val="none" w:sz="0" w:space="0" w:color="auto"/>
                        <w:right w:val="none" w:sz="0" w:space="0" w:color="auto"/>
                      </w:divBdr>
                      <w:divsChild>
                        <w:div w:id="1008555012">
                          <w:marLeft w:val="0"/>
                          <w:marRight w:val="0"/>
                          <w:marTop w:val="0"/>
                          <w:marBottom w:val="0"/>
                          <w:divBdr>
                            <w:top w:val="none" w:sz="0" w:space="0" w:color="auto"/>
                            <w:left w:val="none" w:sz="0" w:space="0" w:color="auto"/>
                            <w:bottom w:val="none" w:sz="0" w:space="0" w:color="auto"/>
                            <w:right w:val="none" w:sz="0" w:space="0" w:color="auto"/>
                          </w:divBdr>
                          <w:divsChild>
                            <w:div w:id="1672096953">
                              <w:marLeft w:val="0"/>
                              <w:marRight w:val="0"/>
                              <w:marTop w:val="0"/>
                              <w:marBottom w:val="0"/>
                              <w:divBdr>
                                <w:top w:val="none" w:sz="0" w:space="0" w:color="auto"/>
                                <w:left w:val="none" w:sz="0" w:space="0" w:color="auto"/>
                                <w:bottom w:val="none" w:sz="0" w:space="0" w:color="auto"/>
                                <w:right w:val="none" w:sz="0" w:space="0" w:color="auto"/>
                              </w:divBdr>
                              <w:divsChild>
                                <w:div w:id="167943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8357225">
      <w:bodyDiv w:val="1"/>
      <w:marLeft w:val="0"/>
      <w:marRight w:val="0"/>
      <w:marTop w:val="0"/>
      <w:marBottom w:val="0"/>
      <w:divBdr>
        <w:top w:val="none" w:sz="0" w:space="0" w:color="auto"/>
        <w:left w:val="none" w:sz="0" w:space="0" w:color="auto"/>
        <w:bottom w:val="none" w:sz="0" w:space="0" w:color="auto"/>
        <w:right w:val="none" w:sz="0" w:space="0" w:color="auto"/>
      </w:divBdr>
    </w:div>
    <w:div w:id="1821992375">
      <w:bodyDiv w:val="1"/>
      <w:marLeft w:val="0"/>
      <w:marRight w:val="0"/>
      <w:marTop w:val="0"/>
      <w:marBottom w:val="0"/>
      <w:divBdr>
        <w:top w:val="none" w:sz="0" w:space="0" w:color="auto"/>
        <w:left w:val="none" w:sz="0" w:space="0" w:color="auto"/>
        <w:bottom w:val="none" w:sz="0" w:space="0" w:color="auto"/>
        <w:right w:val="none" w:sz="0" w:space="0" w:color="auto"/>
      </w:divBdr>
    </w:div>
    <w:div w:id="1831478660">
      <w:bodyDiv w:val="1"/>
      <w:marLeft w:val="0"/>
      <w:marRight w:val="0"/>
      <w:marTop w:val="0"/>
      <w:marBottom w:val="0"/>
      <w:divBdr>
        <w:top w:val="none" w:sz="0" w:space="0" w:color="auto"/>
        <w:left w:val="none" w:sz="0" w:space="0" w:color="auto"/>
        <w:bottom w:val="none" w:sz="0" w:space="0" w:color="auto"/>
        <w:right w:val="none" w:sz="0" w:space="0" w:color="auto"/>
      </w:divBdr>
      <w:divsChild>
        <w:div w:id="1144858760">
          <w:marLeft w:val="0"/>
          <w:marRight w:val="0"/>
          <w:marTop w:val="0"/>
          <w:marBottom w:val="0"/>
          <w:divBdr>
            <w:top w:val="single" w:sz="2" w:space="0" w:color="E3E3E3"/>
            <w:left w:val="single" w:sz="2" w:space="0" w:color="E3E3E3"/>
            <w:bottom w:val="single" w:sz="2" w:space="0" w:color="E3E3E3"/>
            <w:right w:val="single" w:sz="2" w:space="0" w:color="E3E3E3"/>
          </w:divBdr>
          <w:divsChild>
            <w:div w:id="165950346">
              <w:marLeft w:val="0"/>
              <w:marRight w:val="0"/>
              <w:marTop w:val="0"/>
              <w:marBottom w:val="0"/>
              <w:divBdr>
                <w:top w:val="single" w:sz="2" w:space="0" w:color="E3E3E3"/>
                <w:left w:val="single" w:sz="2" w:space="0" w:color="E3E3E3"/>
                <w:bottom w:val="single" w:sz="2" w:space="0" w:color="E3E3E3"/>
                <w:right w:val="single" w:sz="2" w:space="0" w:color="E3E3E3"/>
              </w:divBdr>
              <w:divsChild>
                <w:div w:id="592130879">
                  <w:marLeft w:val="0"/>
                  <w:marRight w:val="0"/>
                  <w:marTop w:val="0"/>
                  <w:marBottom w:val="0"/>
                  <w:divBdr>
                    <w:top w:val="single" w:sz="2" w:space="0" w:color="E3E3E3"/>
                    <w:left w:val="single" w:sz="2" w:space="0" w:color="E3E3E3"/>
                    <w:bottom w:val="single" w:sz="2" w:space="0" w:color="E3E3E3"/>
                    <w:right w:val="single" w:sz="2" w:space="0" w:color="E3E3E3"/>
                  </w:divBdr>
                  <w:divsChild>
                    <w:div w:id="730808052">
                      <w:marLeft w:val="0"/>
                      <w:marRight w:val="0"/>
                      <w:marTop w:val="0"/>
                      <w:marBottom w:val="0"/>
                      <w:divBdr>
                        <w:top w:val="single" w:sz="2" w:space="0" w:color="E3E3E3"/>
                        <w:left w:val="single" w:sz="2" w:space="0" w:color="E3E3E3"/>
                        <w:bottom w:val="single" w:sz="2" w:space="0" w:color="E3E3E3"/>
                        <w:right w:val="single" w:sz="2" w:space="0" w:color="E3E3E3"/>
                      </w:divBdr>
                      <w:divsChild>
                        <w:div w:id="2021344749">
                          <w:marLeft w:val="0"/>
                          <w:marRight w:val="0"/>
                          <w:marTop w:val="0"/>
                          <w:marBottom w:val="0"/>
                          <w:divBdr>
                            <w:top w:val="single" w:sz="2" w:space="0" w:color="E3E3E3"/>
                            <w:left w:val="single" w:sz="2" w:space="0" w:color="E3E3E3"/>
                            <w:bottom w:val="single" w:sz="2" w:space="0" w:color="E3E3E3"/>
                            <w:right w:val="single" w:sz="2" w:space="0" w:color="E3E3E3"/>
                          </w:divBdr>
                          <w:divsChild>
                            <w:div w:id="2060012909">
                              <w:marLeft w:val="0"/>
                              <w:marRight w:val="0"/>
                              <w:marTop w:val="100"/>
                              <w:marBottom w:val="100"/>
                              <w:divBdr>
                                <w:top w:val="single" w:sz="2" w:space="0" w:color="E3E3E3"/>
                                <w:left w:val="single" w:sz="2" w:space="0" w:color="E3E3E3"/>
                                <w:bottom w:val="single" w:sz="2" w:space="0" w:color="E3E3E3"/>
                                <w:right w:val="single" w:sz="2" w:space="0" w:color="E3E3E3"/>
                              </w:divBdr>
                              <w:divsChild>
                                <w:div w:id="2007902447">
                                  <w:marLeft w:val="0"/>
                                  <w:marRight w:val="0"/>
                                  <w:marTop w:val="0"/>
                                  <w:marBottom w:val="0"/>
                                  <w:divBdr>
                                    <w:top w:val="single" w:sz="2" w:space="0" w:color="E3E3E3"/>
                                    <w:left w:val="single" w:sz="2" w:space="0" w:color="E3E3E3"/>
                                    <w:bottom w:val="single" w:sz="2" w:space="0" w:color="E3E3E3"/>
                                    <w:right w:val="single" w:sz="2" w:space="0" w:color="E3E3E3"/>
                                  </w:divBdr>
                                  <w:divsChild>
                                    <w:div w:id="1290093843">
                                      <w:marLeft w:val="0"/>
                                      <w:marRight w:val="0"/>
                                      <w:marTop w:val="0"/>
                                      <w:marBottom w:val="0"/>
                                      <w:divBdr>
                                        <w:top w:val="single" w:sz="2" w:space="0" w:color="E3E3E3"/>
                                        <w:left w:val="single" w:sz="2" w:space="0" w:color="E3E3E3"/>
                                        <w:bottom w:val="single" w:sz="2" w:space="0" w:color="E3E3E3"/>
                                        <w:right w:val="single" w:sz="2" w:space="0" w:color="E3E3E3"/>
                                      </w:divBdr>
                                      <w:divsChild>
                                        <w:div w:id="1020814995">
                                          <w:marLeft w:val="0"/>
                                          <w:marRight w:val="0"/>
                                          <w:marTop w:val="0"/>
                                          <w:marBottom w:val="0"/>
                                          <w:divBdr>
                                            <w:top w:val="single" w:sz="2" w:space="0" w:color="E3E3E3"/>
                                            <w:left w:val="single" w:sz="2" w:space="0" w:color="E3E3E3"/>
                                            <w:bottom w:val="single" w:sz="2" w:space="0" w:color="E3E3E3"/>
                                            <w:right w:val="single" w:sz="2" w:space="0" w:color="E3E3E3"/>
                                          </w:divBdr>
                                          <w:divsChild>
                                            <w:div w:id="1903909315">
                                              <w:marLeft w:val="0"/>
                                              <w:marRight w:val="0"/>
                                              <w:marTop w:val="0"/>
                                              <w:marBottom w:val="0"/>
                                              <w:divBdr>
                                                <w:top w:val="single" w:sz="2" w:space="0" w:color="E3E3E3"/>
                                                <w:left w:val="single" w:sz="2" w:space="0" w:color="E3E3E3"/>
                                                <w:bottom w:val="single" w:sz="2" w:space="0" w:color="E3E3E3"/>
                                                <w:right w:val="single" w:sz="2" w:space="0" w:color="E3E3E3"/>
                                              </w:divBdr>
                                              <w:divsChild>
                                                <w:div w:id="1184589370">
                                                  <w:marLeft w:val="0"/>
                                                  <w:marRight w:val="0"/>
                                                  <w:marTop w:val="0"/>
                                                  <w:marBottom w:val="0"/>
                                                  <w:divBdr>
                                                    <w:top w:val="single" w:sz="2" w:space="0" w:color="E3E3E3"/>
                                                    <w:left w:val="single" w:sz="2" w:space="0" w:color="E3E3E3"/>
                                                    <w:bottom w:val="single" w:sz="2" w:space="0" w:color="E3E3E3"/>
                                                    <w:right w:val="single" w:sz="2" w:space="0" w:color="E3E3E3"/>
                                                  </w:divBdr>
                                                  <w:divsChild>
                                                    <w:div w:id="5030544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97957043">
          <w:marLeft w:val="0"/>
          <w:marRight w:val="0"/>
          <w:marTop w:val="0"/>
          <w:marBottom w:val="0"/>
          <w:divBdr>
            <w:top w:val="none" w:sz="0" w:space="0" w:color="auto"/>
            <w:left w:val="none" w:sz="0" w:space="0" w:color="auto"/>
            <w:bottom w:val="none" w:sz="0" w:space="0" w:color="auto"/>
            <w:right w:val="none" w:sz="0" w:space="0" w:color="auto"/>
          </w:divBdr>
        </w:div>
      </w:divsChild>
    </w:div>
    <w:div w:id="1844929843">
      <w:bodyDiv w:val="1"/>
      <w:marLeft w:val="0"/>
      <w:marRight w:val="0"/>
      <w:marTop w:val="0"/>
      <w:marBottom w:val="0"/>
      <w:divBdr>
        <w:top w:val="none" w:sz="0" w:space="0" w:color="auto"/>
        <w:left w:val="none" w:sz="0" w:space="0" w:color="auto"/>
        <w:bottom w:val="none" w:sz="0" w:space="0" w:color="auto"/>
        <w:right w:val="none" w:sz="0" w:space="0" w:color="auto"/>
      </w:divBdr>
      <w:divsChild>
        <w:div w:id="159741077">
          <w:marLeft w:val="0"/>
          <w:marRight w:val="0"/>
          <w:marTop w:val="0"/>
          <w:marBottom w:val="0"/>
          <w:divBdr>
            <w:top w:val="single" w:sz="2" w:space="0" w:color="E3E3E3"/>
            <w:left w:val="single" w:sz="2" w:space="0" w:color="E3E3E3"/>
            <w:bottom w:val="single" w:sz="2" w:space="0" w:color="E3E3E3"/>
            <w:right w:val="single" w:sz="2" w:space="0" w:color="E3E3E3"/>
          </w:divBdr>
          <w:divsChild>
            <w:div w:id="226577747">
              <w:marLeft w:val="0"/>
              <w:marRight w:val="0"/>
              <w:marTop w:val="0"/>
              <w:marBottom w:val="0"/>
              <w:divBdr>
                <w:top w:val="single" w:sz="2" w:space="0" w:color="E3E3E3"/>
                <w:left w:val="single" w:sz="2" w:space="0" w:color="E3E3E3"/>
                <w:bottom w:val="single" w:sz="2" w:space="0" w:color="E3E3E3"/>
                <w:right w:val="single" w:sz="2" w:space="0" w:color="E3E3E3"/>
              </w:divBdr>
              <w:divsChild>
                <w:div w:id="1890261187">
                  <w:marLeft w:val="0"/>
                  <w:marRight w:val="0"/>
                  <w:marTop w:val="0"/>
                  <w:marBottom w:val="0"/>
                  <w:divBdr>
                    <w:top w:val="single" w:sz="2" w:space="0" w:color="E3E3E3"/>
                    <w:left w:val="single" w:sz="2" w:space="0" w:color="E3E3E3"/>
                    <w:bottom w:val="single" w:sz="2" w:space="0" w:color="E3E3E3"/>
                    <w:right w:val="single" w:sz="2" w:space="0" w:color="E3E3E3"/>
                  </w:divBdr>
                  <w:divsChild>
                    <w:div w:id="1710913921">
                      <w:marLeft w:val="0"/>
                      <w:marRight w:val="0"/>
                      <w:marTop w:val="0"/>
                      <w:marBottom w:val="0"/>
                      <w:divBdr>
                        <w:top w:val="single" w:sz="2" w:space="0" w:color="E3E3E3"/>
                        <w:left w:val="single" w:sz="2" w:space="0" w:color="E3E3E3"/>
                        <w:bottom w:val="single" w:sz="2" w:space="0" w:color="E3E3E3"/>
                        <w:right w:val="single" w:sz="2" w:space="0" w:color="E3E3E3"/>
                      </w:divBdr>
                      <w:divsChild>
                        <w:div w:id="831212986">
                          <w:marLeft w:val="0"/>
                          <w:marRight w:val="0"/>
                          <w:marTop w:val="0"/>
                          <w:marBottom w:val="0"/>
                          <w:divBdr>
                            <w:top w:val="single" w:sz="2" w:space="0" w:color="E3E3E3"/>
                            <w:left w:val="single" w:sz="2" w:space="0" w:color="E3E3E3"/>
                            <w:bottom w:val="single" w:sz="2" w:space="0" w:color="E3E3E3"/>
                            <w:right w:val="single" w:sz="2" w:space="0" w:color="E3E3E3"/>
                          </w:divBdr>
                          <w:divsChild>
                            <w:div w:id="1304042456">
                              <w:marLeft w:val="0"/>
                              <w:marRight w:val="0"/>
                              <w:marTop w:val="100"/>
                              <w:marBottom w:val="100"/>
                              <w:divBdr>
                                <w:top w:val="single" w:sz="2" w:space="0" w:color="E3E3E3"/>
                                <w:left w:val="single" w:sz="2" w:space="0" w:color="E3E3E3"/>
                                <w:bottom w:val="single" w:sz="2" w:space="0" w:color="E3E3E3"/>
                                <w:right w:val="single" w:sz="2" w:space="0" w:color="E3E3E3"/>
                              </w:divBdr>
                              <w:divsChild>
                                <w:div w:id="1170754043">
                                  <w:marLeft w:val="0"/>
                                  <w:marRight w:val="0"/>
                                  <w:marTop w:val="0"/>
                                  <w:marBottom w:val="0"/>
                                  <w:divBdr>
                                    <w:top w:val="single" w:sz="2" w:space="0" w:color="E3E3E3"/>
                                    <w:left w:val="single" w:sz="2" w:space="0" w:color="E3E3E3"/>
                                    <w:bottom w:val="single" w:sz="2" w:space="0" w:color="E3E3E3"/>
                                    <w:right w:val="single" w:sz="2" w:space="0" w:color="E3E3E3"/>
                                  </w:divBdr>
                                  <w:divsChild>
                                    <w:div w:id="2119711653">
                                      <w:marLeft w:val="0"/>
                                      <w:marRight w:val="0"/>
                                      <w:marTop w:val="0"/>
                                      <w:marBottom w:val="0"/>
                                      <w:divBdr>
                                        <w:top w:val="single" w:sz="2" w:space="0" w:color="E3E3E3"/>
                                        <w:left w:val="single" w:sz="2" w:space="0" w:color="E3E3E3"/>
                                        <w:bottom w:val="single" w:sz="2" w:space="0" w:color="E3E3E3"/>
                                        <w:right w:val="single" w:sz="2" w:space="0" w:color="E3E3E3"/>
                                      </w:divBdr>
                                      <w:divsChild>
                                        <w:div w:id="711227644">
                                          <w:marLeft w:val="0"/>
                                          <w:marRight w:val="0"/>
                                          <w:marTop w:val="0"/>
                                          <w:marBottom w:val="0"/>
                                          <w:divBdr>
                                            <w:top w:val="single" w:sz="2" w:space="0" w:color="E3E3E3"/>
                                            <w:left w:val="single" w:sz="2" w:space="0" w:color="E3E3E3"/>
                                            <w:bottom w:val="single" w:sz="2" w:space="0" w:color="E3E3E3"/>
                                            <w:right w:val="single" w:sz="2" w:space="0" w:color="E3E3E3"/>
                                          </w:divBdr>
                                          <w:divsChild>
                                            <w:div w:id="842472785">
                                              <w:marLeft w:val="0"/>
                                              <w:marRight w:val="0"/>
                                              <w:marTop w:val="0"/>
                                              <w:marBottom w:val="0"/>
                                              <w:divBdr>
                                                <w:top w:val="single" w:sz="2" w:space="0" w:color="E3E3E3"/>
                                                <w:left w:val="single" w:sz="2" w:space="0" w:color="E3E3E3"/>
                                                <w:bottom w:val="single" w:sz="2" w:space="0" w:color="E3E3E3"/>
                                                <w:right w:val="single" w:sz="2" w:space="0" w:color="E3E3E3"/>
                                              </w:divBdr>
                                              <w:divsChild>
                                                <w:div w:id="2012759450">
                                                  <w:marLeft w:val="0"/>
                                                  <w:marRight w:val="0"/>
                                                  <w:marTop w:val="0"/>
                                                  <w:marBottom w:val="0"/>
                                                  <w:divBdr>
                                                    <w:top w:val="single" w:sz="2" w:space="0" w:color="E3E3E3"/>
                                                    <w:left w:val="single" w:sz="2" w:space="0" w:color="E3E3E3"/>
                                                    <w:bottom w:val="single" w:sz="2" w:space="0" w:color="E3E3E3"/>
                                                    <w:right w:val="single" w:sz="2" w:space="0" w:color="E3E3E3"/>
                                                  </w:divBdr>
                                                  <w:divsChild>
                                                    <w:div w:id="208230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00998181">
          <w:marLeft w:val="0"/>
          <w:marRight w:val="0"/>
          <w:marTop w:val="0"/>
          <w:marBottom w:val="0"/>
          <w:divBdr>
            <w:top w:val="none" w:sz="0" w:space="0" w:color="auto"/>
            <w:left w:val="none" w:sz="0" w:space="0" w:color="auto"/>
            <w:bottom w:val="none" w:sz="0" w:space="0" w:color="auto"/>
            <w:right w:val="none" w:sz="0" w:space="0" w:color="auto"/>
          </w:divBdr>
        </w:div>
      </w:divsChild>
    </w:div>
    <w:div w:id="1847281532">
      <w:bodyDiv w:val="1"/>
      <w:marLeft w:val="0"/>
      <w:marRight w:val="0"/>
      <w:marTop w:val="0"/>
      <w:marBottom w:val="0"/>
      <w:divBdr>
        <w:top w:val="none" w:sz="0" w:space="0" w:color="auto"/>
        <w:left w:val="none" w:sz="0" w:space="0" w:color="auto"/>
        <w:bottom w:val="none" w:sz="0" w:space="0" w:color="auto"/>
        <w:right w:val="none" w:sz="0" w:space="0" w:color="auto"/>
      </w:divBdr>
    </w:div>
    <w:div w:id="1876773235">
      <w:bodyDiv w:val="1"/>
      <w:marLeft w:val="0"/>
      <w:marRight w:val="0"/>
      <w:marTop w:val="0"/>
      <w:marBottom w:val="0"/>
      <w:divBdr>
        <w:top w:val="none" w:sz="0" w:space="0" w:color="auto"/>
        <w:left w:val="none" w:sz="0" w:space="0" w:color="auto"/>
        <w:bottom w:val="none" w:sz="0" w:space="0" w:color="auto"/>
        <w:right w:val="none" w:sz="0" w:space="0" w:color="auto"/>
      </w:divBdr>
    </w:div>
    <w:div w:id="1891958952">
      <w:bodyDiv w:val="1"/>
      <w:marLeft w:val="0"/>
      <w:marRight w:val="0"/>
      <w:marTop w:val="0"/>
      <w:marBottom w:val="0"/>
      <w:divBdr>
        <w:top w:val="none" w:sz="0" w:space="0" w:color="auto"/>
        <w:left w:val="none" w:sz="0" w:space="0" w:color="auto"/>
        <w:bottom w:val="none" w:sz="0" w:space="0" w:color="auto"/>
        <w:right w:val="none" w:sz="0" w:space="0" w:color="auto"/>
      </w:divBdr>
      <w:divsChild>
        <w:div w:id="1804150096">
          <w:marLeft w:val="0"/>
          <w:marRight w:val="0"/>
          <w:marTop w:val="0"/>
          <w:marBottom w:val="0"/>
          <w:divBdr>
            <w:top w:val="none" w:sz="0" w:space="0" w:color="auto"/>
            <w:left w:val="none" w:sz="0" w:space="0" w:color="auto"/>
            <w:bottom w:val="none" w:sz="0" w:space="0" w:color="auto"/>
            <w:right w:val="none" w:sz="0" w:space="0" w:color="auto"/>
          </w:divBdr>
          <w:divsChild>
            <w:div w:id="12459813">
              <w:marLeft w:val="0"/>
              <w:marRight w:val="0"/>
              <w:marTop w:val="0"/>
              <w:marBottom w:val="0"/>
              <w:divBdr>
                <w:top w:val="none" w:sz="0" w:space="0" w:color="auto"/>
                <w:left w:val="none" w:sz="0" w:space="0" w:color="auto"/>
                <w:bottom w:val="none" w:sz="0" w:space="0" w:color="auto"/>
                <w:right w:val="none" w:sz="0" w:space="0" w:color="auto"/>
              </w:divBdr>
              <w:divsChild>
                <w:div w:id="701519791">
                  <w:marLeft w:val="0"/>
                  <w:marRight w:val="0"/>
                  <w:marTop w:val="0"/>
                  <w:marBottom w:val="0"/>
                  <w:divBdr>
                    <w:top w:val="none" w:sz="0" w:space="0" w:color="auto"/>
                    <w:left w:val="none" w:sz="0" w:space="0" w:color="auto"/>
                    <w:bottom w:val="none" w:sz="0" w:space="0" w:color="auto"/>
                    <w:right w:val="none" w:sz="0" w:space="0" w:color="auto"/>
                  </w:divBdr>
                  <w:divsChild>
                    <w:div w:id="1917008461">
                      <w:marLeft w:val="0"/>
                      <w:marRight w:val="0"/>
                      <w:marTop w:val="0"/>
                      <w:marBottom w:val="0"/>
                      <w:divBdr>
                        <w:top w:val="none" w:sz="0" w:space="0" w:color="auto"/>
                        <w:left w:val="none" w:sz="0" w:space="0" w:color="auto"/>
                        <w:bottom w:val="none" w:sz="0" w:space="0" w:color="auto"/>
                        <w:right w:val="none" w:sz="0" w:space="0" w:color="auto"/>
                      </w:divBdr>
                      <w:divsChild>
                        <w:div w:id="670716413">
                          <w:marLeft w:val="0"/>
                          <w:marRight w:val="0"/>
                          <w:marTop w:val="0"/>
                          <w:marBottom w:val="0"/>
                          <w:divBdr>
                            <w:top w:val="none" w:sz="0" w:space="0" w:color="auto"/>
                            <w:left w:val="none" w:sz="0" w:space="0" w:color="auto"/>
                            <w:bottom w:val="none" w:sz="0" w:space="0" w:color="auto"/>
                            <w:right w:val="none" w:sz="0" w:space="0" w:color="auto"/>
                          </w:divBdr>
                          <w:divsChild>
                            <w:div w:id="713038864">
                              <w:marLeft w:val="0"/>
                              <w:marRight w:val="0"/>
                              <w:marTop w:val="0"/>
                              <w:marBottom w:val="0"/>
                              <w:divBdr>
                                <w:top w:val="none" w:sz="0" w:space="0" w:color="auto"/>
                                <w:left w:val="none" w:sz="0" w:space="0" w:color="auto"/>
                                <w:bottom w:val="none" w:sz="0" w:space="0" w:color="auto"/>
                                <w:right w:val="none" w:sz="0" w:space="0" w:color="auto"/>
                              </w:divBdr>
                              <w:divsChild>
                                <w:div w:id="106661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3615536">
      <w:bodyDiv w:val="1"/>
      <w:marLeft w:val="0"/>
      <w:marRight w:val="0"/>
      <w:marTop w:val="0"/>
      <w:marBottom w:val="0"/>
      <w:divBdr>
        <w:top w:val="none" w:sz="0" w:space="0" w:color="auto"/>
        <w:left w:val="none" w:sz="0" w:space="0" w:color="auto"/>
        <w:bottom w:val="none" w:sz="0" w:space="0" w:color="auto"/>
        <w:right w:val="none" w:sz="0" w:space="0" w:color="auto"/>
      </w:divBdr>
      <w:divsChild>
        <w:div w:id="43481236">
          <w:marLeft w:val="0"/>
          <w:marRight w:val="0"/>
          <w:marTop w:val="0"/>
          <w:marBottom w:val="0"/>
          <w:divBdr>
            <w:top w:val="none" w:sz="0" w:space="0" w:color="auto"/>
            <w:left w:val="none" w:sz="0" w:space="0" w:color="auto"/>
            <w:bottom w:val="none" w:sz="0" w:space="0" w:color="auto"/>
            <w:right w:val="none" w:sz="0" w:space="0" w:color="auto"/>
          </w:divBdr>
          <w:divsChild>
            <w:div w:id="1589734958">
              <w:marLeft w:val="0"/>
              <w:marRight w:val="0"/>
              <w:marTop w:val="0"/>
              <w:marBottom w:val="0"/>
              <w:divBdr>
                <w:top w:val="none" w:sz="0" w:space="0" w:color="auto"/>
                <w:left w:val="none" w:sz="0" w:space="0" w:color="auto"/>
                <w:bottom w:val="none" w:sz="0" w:space="0" w:color="auto"/>
                <w:right w:val="none" w:sz="0" w:space="0" w:color="auto"/>
              </w:divBdr>
              <w:divsChild>
                <w:div w:id="1764640945">
                  <w:marLeft w:val="0"/>
                  <w:marRight w:val="0"/>
                  <w:marTop w:val="0"/>
                  <w:marBottom w:val="0"/>
                  <w:divBdr>
                    <w:top w:val="none" w:sz="0" w:space="0" w:color="auto"/>
                    <w:left w:val="none" w:sz="0" w:space="0" w:color="auto"/>
                    <w:bottom w:val="none" w:sz="0" w:space="0" w:color="auto"/>
                    <w:right w:val="none" w:sz="0" w:space="0" w:color="auto"/>
                  </w:divBdr>
                  <w:divsChild>
                    <w:div w:id="1122531736">
                      <w:marLeft w:val="0"/>
                      <w:marRight w:val="0"/>
                      <w:marTop w:val="0"/>
                      <w:marBottom w:val="0"/>
                      <w:divBdr>
                        <w:top w:val="none" w:sz="0" w:space="0" w:color="auto"/>
                        <w:left w:val="none" w:sz="0" w:space="0" w:color="auto"/>
                        <w:bottom w:val="none" w:sz="0" w:space="0" w:color="auto"/>
                        <w:right w:val="none" w:sz="0" w:space="0" w:color="auto"/>
                      </w:divBdr>
                      <w:divsChild>
                        <w:div w:id="1890073606">
                          <w:marLeft w:val="0"/>
                          <w:marRight w:val="0"/>
                          <w:marTop w:val="0"/>
                          <w:marBottom w:val="0"/>
                          <w:divBdr>
                            <w:top w:val="none" w:sz="0" w:space="0" w:color="auto"/>
                            <w:left w:val="none" w:sz="0" w:space="0" w:color="auto"/>
                            <w:bottom w:val="none" w:sz="0" w:space="0" w:color="auto"/>
                            <w:right w:val="none" w:sz="0" w:space="0" w:color="auto"/>
                          </w:divBdr>
                          <w:divsChild>
                            <w:div w:id="531840294">
                              <w:marLeft w:val="0"/>
                              <w:marRight w:val="0"/>
                              <w:marTop w:val="0"/>
                              <w:marBottom w:val="0"/>
                              <w:divBdr>
                                <w:top w:val="none" w:sz="0" w:space="0" w:color="auto"/>
                                <w:left w:val="none" w:sz="0" w:space="0" w:color="auto"/>
                                <w:bottom w:val="none" w:sz="0" w:space="0" w:color="auto"/>
                                <w:right w:val="none" w:sz="0" w:space="0" w:color="auto"/>
                              </w:divBdr>
                              <w:divsChild>
                                <w:div w:id="121308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4973979">
      <w:bodyDiv w:val="1"/>
      <w:marLeft w:val="0"/>
      <w:marRight w:val="0"/>
      <w:marTop w:val="0"/>
      <w:marBottom w:val="0"/>
      <w:divBdr>
        <w:top w:val="none" w:sz="0" w:space="0" w:color="auto"/>
        <w:left w:val="none" w:sz="0" w:space="0" w:color="auto"/>
        <w:bottom w:val="none" w:sz="0" w:space="0" w:color="auto"/>
        <w:right w:val="none" w:sz="0" w:space="0" w:color="auto"/>
      </w:divBdr>
      <w:divsChild>
        <w:div w:id="954212632">
          <w:marLeft w:val="0"/>
          <w:marRight w:val="0"/>
          <w:marTop w:val="0"/>
          <w:marBottom w:val="0"/>
          <w:divBdr>
            <w:top w:val="single" w:sz="2" w:space="0" w:color="E3E3E3"/>
            <w:left w:val="single" w:sz="2" w:space="0" w:color="E3E3E3"/>
            <w:bottom w:val="single" w:sz="2" w:space="0" w:color="E3E3E3"/>
            <w:right w:val="single" w:sz="2" w:space="0" w:color="E3E3E3"/>
          </w:divBdr>
          <w:divsChild>
            <w:div w:id="1519079077">
              <w:marLeft w:val="0"/>
              <w:marRight w:val="0"/>
              <w:marTop w:val="0"/>
              <w:marBottom w:val="0"/>
              <w:divBdr>
                <w:top w:val="single" w:sz="2" w:space="0" w:color="E3E3E3"/>
                <w:left w:val="single" w:sz="2" w:space="0" w:color="E3E3E3"/>
                <w:bottom w:val="single" w:sz="2" w:space="0" w:color="E3E3E3"/>
                <w:right w:val="single" w:sz="2" w:space="0" w:color="E3E3E3"/>
              </w:divBdr>
              <w:divsChild>
                <w:div w:id="431627645">
                  <w:marLeft w:val="0"/>
                  <w:marRight w:val="0"/>
                  <w:marTop w:val="0"/>
                  <w:marBottom w:val="0"/>
                  <w:divBdr>
                    <w:top w:val="single" w:sz="2" w:space="0" w:color="E3E3E3"/>
                    <w:left w:val="single" w:sz="2" w:space="0" w:color="E3E3E3"/>
                    <w:bottom w:val="single" w:sz="2" w:space="0" w:color="E3E3E3"/>
                    <w:right w:val="single" w:sz="2" w:space="0" w:color="E3E3E3"/>
                  </w:divBdr>
                  <w:divsChild>
                    <w:div w:id="1840732847">
                      <w:marLeft w:val="0"/>
                      <w:marRight w:val="0"/>
                      <w:marTop w:val="0"/>
                      <w:marBottom w:val="0"/>
                      <w:divBdr>
                        <w:top w:val="single" w:sz="2" w:space="0" w:color="E3E3E3"/>
                        <w:left w:val="single" w:sz="2" w:space="0" w:color="E3E3E3"/>
                        <w:bottom w:val="single" w:sz="2" w:space="0" w:color="E3E3E3"/>
                        <w:right w:val="single" w:sz="2" w:space="0" w:color="E3E3E3"/>
                      </w:divBdr>
                      <w:divsChild>
                        <w:div w:id="189882878">
                          <w:marLeft w:val="0"/>
                          <w:marRight w:val="0"/>
                          <w:marTop w:val="0"/>
                          <w:marBottom w:val="0"/>
                          <w:divBdr>
                            <w:top w:val="single" w:sz="2" w:space="0" w:color="E3E3E3"/>
                            <w:left w:val="single" w:sz="2" w:space="0" w:color="E3E3E3"/>
                            <w:bottom w:val="single" w:sz="2" w:space="0" w:color="E3E3E3"/>
                            <w:right w:val="single" w:sz="2" w:space="0" w:color="E3E3E3"/>
                          </w:divBdr>
                          <w:divsChild>
                            <w:div w:id="1050768649">
                              <w:marLeft w:val="0"/>
                              <w:marRight w:val="0"/>
                              <w:marTop w:val="100"/>
                              <w:marBottom w:val="100"/>
                              <w:divBdr>
                                <w:top w:val="single" w:sz="2" w:space="0" w:color="E3E3E3"/>
                                <w:left w:val="single" w:sz="2" w:space="0" w:color="E3E3E3"/>
                                <w:bottom w:val="single" w:sz="2" w:space="0" w:color="E3E3E3"/>
                                <w:right w:val="single" w:sz="2" w:space="0" w:color="E3E3E3"/>
                              </w:divBdr>
                              <w:divsChild>
                                <w:div w:id="1856000077">
                                  <w:marLeft w:val="0"/>
                                  <w:marRight w:val="0"/>
                                  <w:marTop w:val="0"/>
                                  <w:marBottom w:val="0"/>
                                  <w:divBdr>
                                    <w:top w:val="single" w:sz="2" w:space="0" w:color="E3E3E3"/>
                                    <w:left w:val="single" w:sz="2" w:space="0" w:color="E3E3E3"/>
                                    <w:bottom w:val="single" w:sz="2" w:space="0" w:color="E3E3E3"/>
                                    <w:right w:val="single" w:sz="2" w:space="0" w:color="E3E3E3"/>
                                  </w:divBdr>
                                  <w:divsChild>
                                    <w:div w:id="1167790521">
                                      <w:marLeft w:val="0"/>
                                      <w:marRight w:val="0"/>
                                      <w:marTop w:val="0"/>
                                      <w:marBottom w:val="0"/>
                                      <w:divBdr>
                                        <w:top w:val="single" w:sz="2" w:space="0" w:color="E3E3E3"/>
                                        <w:left w:val="single" w:sz="2" w:space="0" w:color="E3E3E3"/>
                                        <w:bottom w:val="single" w:sz="2" w:space="0" w:color="E3E3E3"/>
                                        <w:right w:val="single" w:sz="2" w:space="0" w:color="E3E3E3"/>
                                      </w:divBdr>
                                      <w:divsChild>
                                        <w:div w:id="2090273331">
                                          <w:marLeft w:val="0"/>
                                          <w:marRight w:val="0"/>
                                          <w:marTop w:val="0"/>
                                          <w:marBottom w:val="0"/>
                                          <w:divBdr>
                                            <w:top w:val="single" w:sz="2" w:space="0" w:color="E3E3E3"/>
                                            <w:left w:val="single" w:sz="2" w:space="0" w:color="E3E3E3"/>
                                            <w:bottom w:val="single" w:sz="2" w:space="0" w:color="E3E3E3"/>
                                            <w:right w:val="single" w:sz="2" w:space="0" w:color="E3E3E3"/>
                                          </w:divBdr>
                                          <w:divsChild>
                                            <w:div w:id="1864437931">
                                              <w:marLeft w:val="0"/>
                                              <w:marRight w:val="0"/>
                                              <w:marTop w:val="0"/>
                                              <w:marBottom w:val="0"/>
                                              <w:divBdr>
                                                <w:top w:val="single" w:sz="2" w:space="0" w:color="E3E3E3"/>
                                                <w:left w:val="single" w:sz="2" w:space="0" w:color="E3E3E3"/>
                                                <w:bottom w:val="single" w:sz="2" w:space="0" w:color="E3E3E3"/>
                                                <w:right w:val="single" w:sz="2" w:space="0" w:color="E3E3E3"/>
                                              </w:divBdr>
                                              <w:divsChild>
                                                <w:div w:id="1139684929">
                                                  <w:marLeft w:val="0"/>
                                                  <w:marRight w:val="0"/>
                                                  <w:marTop w:val="0"/>
                                                  <w:marBottom w:val="0"/>
                                                  <w:divBdr>
                                                    <w:top w:val="single" w:sz="2" w:space="0" w:color="E3E3E3"/>
                                                    <w:left w:val="single" w:sz="2" w:space="0" w:color="E3E3E3"/>
                                                    <w:bottom w:val="single" w:sz="2" w:space="0" w:color="E3E3E3"/>
                                                    <w:right w:val="single" w:sz="2" w:space="0" w:color="E3E3E3"/>
                                                  </w:divBdr>
                                                  <w:divsChild>
                                                    <w:div w:id="18316774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03993800">
          <w:marLeft w:val="0"/>
          <w:marRight w:val="0"/>
          <w:marTop w:val="0"/>
          <w:marBottom w:val="0"/>
          <w:divBdr>
            <w:top w:val="none" w:sz="0" w:space="0" w:color="auto"/>
            <w:left w:val="none" w:sz="0" w:space="0" w:color="auto"/>
            <w:bottom w:val="none" w:sz="0" w:space="0" w:color="auto"/>
            <w:right w:val="none" w:sz="0" w:space="0" w:color="auto"/>
          </w:divBdr>
        </w:div>
      </w:divsChild>
    </w:div>
    <w:div w:id="1962613249">
      <w:bodyDiv w:val="1"/>
      <w:marLeft w:val="0"/>
      <w:marRight w:val="0"/>
      <w:marTop w:val="0"/>
      <w:marBottom w:val="0"/>
      <w:divBdr>
        <w:top w:val="none" w:sz="0" w:space="0" w:color="auto"/>
        <w:left w:val="none" w:sz="0" w:space="0" w:color="auto"/>
        <w:bottom w:val="none" w:sz="0" w:space="0" w:color="auto"/>
        <w:right w:val="none" w:sz="0" w:space="0" w:color="auto"/>
      </w:divBdr>
    </w:div>
    <w:div w:id="1971399754">
      <w:bodyDiv w:val="1"/>
      <w:marLeft w:val="0"/>
      <w:marRight w:val="0"/>
      <w:marTop w:val="0"/>
      <w:marBottom w:val="0"/>
      <w:divBdr>
        <w:top w:val="none" w:sz="0" w:space="0" w:color="auto"/>
        <w:left w:val="none" w:sz="0" w:space="0" w:color="auto"/>
        <w:bottom w:val="none" w:sz="0" w:space="0" w:color="auto"/>
        <w:right w:val="none" w:sz="0" w:space="0" w:color="auto"/>
      </w:divBdr>
      <w:divsChild>
        <w:div w:id="1843352060">
          <w:marLeft w:val="0"/>
          <w:marRight w:val="0"/>
          <w:marTop w:val="0"/>
          <w:marBottom w:val="0"/>
          <w:divBdr>
            <w:top w:val="single" w:sz="2" w:space="0" w:color="E3E3E3"/>
            <w:left w:val="single" w:sz="2" w:space="0" w:color="E3E3E3"/>
            <w:bottom w:val="single" w:sz="2" w:space="0" w:color="E3E3E3"/>
            <w:right w:val="single" w:sz="2" w:space="0" w:color="E3E3E3"/>
          </w:divBdr>
          <w:divsChild>
            <w:div w:id="1034844708">
              <w:marLeft w:val="0"/>
              <w:marRight w:val="0"/>
              <w:marTop w:val="0"/>
              <w:marBottom w:val="0"/>
              <w:divBdr>
                <w:top w:val="single" w:sz="2" w:space="0" w:color="E3E3E3"/>
                <w:left w:val="single" w:sz="2" w:space="0" w:color="E3E3E3"/>
                <w:bottom w:val="single" w:sz="2" w:space="0" w:color="E3E3E3"/>
                <w:right w:val="single" w:sz="2" w:space="0" w:color="E3E3E3"/>
              </w:divBdr>
              <w:divsChild>
                <w:div w:id="1886673881">
                  <w:marLeft w:val="0"/>
                  <w:marRight w:val="0"/>
                  <w:marTop w:val="0"/>
                  <w:marBottom w:val="0"/>
                  <w:divBdr>
                    <w:top w:val="single" w:sz="2" w:space="0" w:color="E3E3E3"/>
                    <w:left w:val="single" w:sz="2" w:space="0" w:color="E3E3E3"/>
                    <w:bottom w:val="single" w:sz="2" w:space="0" w:color="E3E3E3"/>
                    <w:right w:val="single" w:sz="2" w:space="0" w:color="E3E3E3"/>
                  </w:divBdr>
                  <w:divsChild>
                    <w:div w:id="120852297">
                      <w:marLeft w:val="0"/>
                      <w:marRight w:val="0"/>
                      <w:marTop w:val="0"/>
                      <w:marBottom w:val="0"/>
                      <w:divBdr>
                        <w:top w:val="single" w:sz="2" w:space="0" w:color="E3E3E3"/>
                        <w:left w:val="single" w:sz="2" w:space="0" w:color="E3E3E3"/>
                        <w:bottom w:val="single" w:sz="2" w:space="0" w:color="E3E3E3"/>
                        <w:right w:val="single" w:sz="2" w:space="0" w:color="E3E3E3"/>
                      </w:divBdr>
                      <w:divsChild>
                        <w:div w:id="1416129697">
                          <w:marLeft w:val="0"/>
                          <w:marRight w:val="0"/>
                          <w:marTop w:val="0"/>
                          <w:marBottom w:val="0"/>
                          <w:divBdr>
                            <w:top w:val="single" w:sz="2" w:space="0" w:color="E3E3E3"/>
                            <w:left w:val="single" w:sz="2" w:space="0" w:color="E3E3E3"/>
                            <w:bottom w:val="single" w:sz="2" w:space="0" w:color="E3E3E3"/>
                            <w:right w:val="single" w:sz="2" w:space="0" w:color="E3E3E3"/>
                          </w:divBdr>
                          <w:divsChild>
                            <w:div w:id="2053340037">
                              <w:marLeft w:val="0"/>
                              <w:marRight w:val="0"/>
                              <w:marTop w:val="100"/>
                              <w:marBottom w:val="100"/>
                              <w:divBdr>
                                <w:top w:val="single" w:sz="2" w:space="0" w:color="E3E3E3"/>
                                <w:left w:val="single" w:sz="2" w:space="0" w:color="E3E3E3"/>
                                <w:bottom w:val="single" w:sz="2" w:space="0" w:color="E3E3E3"/>
                                <w:right w:val="single" w:sz="2" w:space="0" w:color="E3E3E3"/>
                              </w:divBdr>
                              <w:divsChild>
                                <w:div w:id="150099800">
                                  <w:marLeft w:val="0"/>
                                  <w:marRight w:val="0"/>
                                  <w:marTop w:val="0"/>
                                  <w:marBottom w:val="0"/>
                                  <w:divBdr>
                                    <w:top w:val="single" w:sz="2" w:space="0" w:color="E3E3E3"/>
                                    <w:left w:val="single" w:sz="2" w:space="0" w:color="E3E3E3"/>
                                    <w:bottom w:val="single" w:sz="2" w:space="0" w:color="E3E3E3"/>
                                    <w:right w:val="single" w:sz="2" w:space="0" w:color="E3E3E3"/>
                                  </w:divBdr>
                                  <w:divsChild>
                                    <w:div w:id="1753236945">
                                      <w:marLeft w:val="0"/>
                                      <w:marRight w:val="0"/>
                                      <w:marTop w:val="0"/>
                                      <w:marBottom w:val="0"/>
                                      <w:divBdr>
                                        <w:top w:val="single" w:sz="2" w:space="0" w:color="E3E3E3"/>
                                        <w:left w:val="single" w:sz="2" w:space="0" w:color="E3E3E3"/>
                                        <w:bottom w:val="single" w:sz="2" w:space="0" w:color="E3E3E3"/>
                                        <w:right w:val="single" w:sz="2" w:space="0" w:color="E3E3E3"/>
                                      </w:divBdr>
                                      <w:divsChild>
                                        <w:div w:id="2093550502">
                                          <w:marLeft w:val="0"/>
                                          <w:marRight w:val="0"/>
                                          <w:marTop w:val="0"/>
                                          <w:marBottom w:val="0"/>
                                          <w:divBdr>
                                            <w:top w:val="single" w:sz="2" w:space="0" w:color="E3E3E3"/>
                                            <w:left w:val="single" w:sz="2" w:space="0" w:color="E3E3E3"/>
                                            <w:bottom w:val="single" w:sz="2" w:space="0" w:color="E3E3E3"/>
                                            <w:right w:val="single" w:sz="2" w:space="0" w:color="E3E3E3"/>
                                          </w:divBdr>
                                          <w:divsChild>
                                            <w:div w:id="1442340440">
                                              <w:marLeft w:val="0"/>
                                              <w:marRight w:val="0"/>
                                              <w:marTop w:val="0"/>
                                              <w:marBottom w:val="0"/>
                                              <w:divBdr>
                                                <w:top w:val="single" w:sz="2" w:space="0" w:color="E3E3E3"/>
                                                <w:left w:val="single" w:sz="2" w:space="0" w:color="E3E3E3"/>
                                                <w:bottom w:val="single" w:sz="2" w:space="0" w:color="E3E3E3"/>
                                                <w:right w:val="single" w:sz="2" w:space="0" w:color="E3E3E3"/>
                                              </w:divBdr>
                                              <w:divsChild>
                                                <w:div w:id="1762143227">
                                                  <w:marLeft w:val="0"/>
                                                  <w:marRight w:val="0"/>
                                                  <w:marTop w:val="0"/>
                                                  <w:marBottom w:val="0"/>
                                                  <w:divBdr>
                                                    <w:top w:val="single" w:sz="2" w:space="0" w:color="E3E3E3"/>
                                                    <w:left w:val="single" w:sz="2" w:space="0" w:color="E3E3E3"/>
                                                    <w:bottom w:val="single" w:sz="2" w:space="0" w:color="E3E3E3"/>
                                                    <w:right w:val="single" w:sz="2" w:space="0" w:color="E3E3E3"/>
                                                  </w:divBdr>
                                                  <w:divsChild>
                                                    <w:div w:id="13238972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61995771">
          <w:marLeft w:val="0"/>
          <w:marRight w:val="0"/>
          <w:marTop w:val="0"/>
          <w:marBottom w:val="0"/>
          <w:divBdr>
            <w:top w:val="none" w:sz="0" w:space="0" w:color="auto"/>
            <w:left w:val="none" w:sz="0" w:space="0" w:color="auto"/>
            <w:bottom w:val="none" w:sz="0" w:space="0" w:color="auto"/>
            <w:right w:val="none" w:sz="0" w:space="0" w:color="auto"/>
          </w:divBdr>
        </w:div>
      </w:divsChild>
    </w:div>
    <w:div w:id="1999730128">
      <w:bodyDiv w:val="1"/>
      <w:marLeft w:val="0"/>
      <w:marRight w:val="0"/>
      <w:marTop w:val="0"/>
      <w:marBottom w:val="0"/>
      <w:divBdr>
        <w:top w:val="none" w:sz="0" w:space="0" w:color="auto"/>
        <w:left w:val="none" w:sz="0" w:space="0" w:color="auto"/>
        <w:bottom w:val="none" w:sz="0" w:space="0" w:color="auto"/>
        <w:right w:val="none" w:sz="0" w:space="0" w:color="auto"/>
      </w:divBdr>
      <w:divsChild>
        <w:div w:id="1388188686">
          <w:marLeft w:val="0"/>
          <w:marRight w:val="0"/>
          <w:marTop w:val="0"/>
          <w:marBottom w:val="0"/>
          <w:divBdr>
            <w:top w:val="none" w:sz="0" w:space="0" w:color="auto"/>
            <w:left w:val="none" w:sz="0" w:space="0" w:color="auto"/>
            <w:bottom w:val="none" w:sz="0" w:space="0" w:color="auto"/>
            <w:right w:val="none" w:sz="0" w:space="0" w:color="auto"/>
          </w:divBdr>
          <w:divsChild>
            <w:div w:id="803157174">
              <w:marLeft w:val="0"/>
              <w:marRight w:val="0"/>
              <w:marTop w:val="0"/>
              <w:marBottom w:val="0"/>
              <w:divBdr>
                <w:top w:val="none" w:sz="0" w:space="0" w:color="auto"/>
                <w:left w:val="none" w:sz="0" w:space="0" w:color="auto"/>
                <w:bottom w:val="none" w:sz="0" w:space="0" w:color="auto"/>
                <w:right w:val="none" w:sz="0" w:space="0" w:color="auto"/>
              </w:divBdr>
              <w:divsChild>
                <w:div w:id="1755978188">
                  <w:marLeft w:val="0"/>
                  <w:marRight w:val="0"/>
                  <w:marTop w:val="0"/>
                  <w:marBottom w:val="0"/>
                  <w:divBdr>
                    <w:top w:val="none" w:sz="0" w:space="0" w:color="auto"/>
                    <w:left w:val="none" w:sz="0" w:space="0" w:color="auto"/>
                    <w:bottom w:val="none" w:sz="0" w:space="0" w:color="auto"/>
                    <w:right w:val="none" w:sz="0" w:space="0" w:color="auto"/>
                  </w:divBdr>
                  <w:divsChild>
                    <w:div w:id="608468923">
                      <w:marLeft w:val="0"/>
                      <w:marRight w:val="0"/>
                      <w:marTop w:val="0"/>
                      <w:marBottom w:val="0"/>
                      <w:divBdr>
                        <w:top w:val="none" w:sz="0" w:space="0" w:color="auto"/>
                        <w:left w:val="none" w:sz="0" w:space="0" w:color="auto"/>
                        <w:bottom w:val="none" w:sz="0" w:space="0" w:color="auto"/>
                        <w:right w:val="none" w:sz="0" w:space="0" w:color="auto"/>
                      </w:divBdr>
                      <w:divsChild>
                        <w:div w:id="1943606574">
                          <w:marLeft w:val="0"/>
                          <w:marRight w:val="0"/>
                          <w:marTop w:val="0"/>
                          <w:marBottom w:val="0"/>
                          <w:divBdr>
                            <w:top w:val="none" w:sz="0" w:space="0" w:color="auto"/>
                            <w:left w:val="none" w:sz="0" w:space="0" w:color="auto"/>
                            <w:bottom w:val="none" w:sz="0" w:space="0" w:color="auto"/>
                            <w:right w:val="none" w:sz="0" w:space="0" w:color="auto"/>
                          </w:divBdr>
                          <w:divsChild>
                            <w:div w:id="1142506270">
                              <w:marLeft w:val="0"/>
                              <w:marRight w:val="0"/>
                              <w:marTop w:val="0"/>
                              <w:marBottom w:val="0"/>
                              <w:divBdr>
                                <w:top w:val="none" w:sz="0" w:space="0" w:color="auto"/>
                                <w:left w:val="none" w:sz="0" w:space="0" w:color="auto"/>
                                <w:bottom w:val="none" w:sz="0" w:space="0" w:color="auto"/>
                                <w:right w:val="none" w:sz="0" w:space="0" w:color="auto"/>
                              </w:divBdr>
                              <w:divsChild>
                                <w:div w:id="180900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5468120">
      <w:bodyDiv w:val="1"/>
      <w:marLeft w:val="0"/>
      <w:marRight w:val="0"/>
      <w:marTop w:val="0"/>
      <w:marBottom w:val="0"/>
      <w:divBdr>
        <w:top w:val="none" w:sz="0" w:space="0" w:color="auto"/>
        <w:left w:val="none" w:sz="0" w:space="0" w:color="auto"/>
        <w:bottom w:val="none" w:sz="0" w:space="0" w:color="auto"/>
        <w:right w:val="none" w:sz="0" w:space="0" w:color="auto"/>
      </w:divBdr>
      <w:divsChild>
        <w:div w:id="1424885767">
          <w:marLeft w:val="0"/>
          <w:marRight w:val="0"/>
          <w:marTop w:val="0"/>
          <w:marBottom w:val="0"/>
          <w:divBdr>
            <w:top w:val="none" w:sz="0" w:space="0" w:color="auto"/>
            <w:left w:val="none" w:sz="0" w:space="0" w:color="auto"/>
            <w:bottom w:val="none" w:sz="0" w:space="0" w:color="auto"/>
            <w:right w:val="none" w:sz="0" w:space="0" w:color="auto"/>
          </w:divBdr>
          <w:divsChild>
            <w:div w:id="1816142149">
              <w:marLeft w:val="0"/>
              <w:marRight w:val="0"/>
              <w:marTop w:val="0"/>
              <w:marBottom w:val="0"/>
              <w:divBdr>
                <w:top w:val="none" w:sz="0" w:space="0" w:color="auto"/>
                <w:left w:val="none" w:sz="0" w:space="0" w:color="auto"/>
                <w:bottom w:val="none" w:sz="0" w:space="0" w:color="auto"/>
                <w:right w:val="none" w:sz="0" w:space="0" w:color="auto"/>
              </w:divBdr>
              <w:divsChild>
                <w:div w:id="480926502">
                  <w:marLeft w:val="0"/>
                  <w:marRight w:val="0"/>
                  <w:marTop w:val="0"/>
                  <w:marBottom w:val="0"/>
                  <w:divBdr>
                    <w:top w:val="none" w:sz="0" w:space="0" w:color="auto"/>
                    <w:left w:val="none" w:sz="0" w:space="0" w:color="auto"/>
                    <w:bottom w:val="none" w:sz="0" w:space="0" w:color="auto"/>
                    <w:right w:val="none" w:sz="0" w:space="0" w:color="auto"/>
                  </w:divBdr>
                  <w:divsChild>
                    <w:div w:id="611516874">
                      <w:marLeft w:val="0"/>
                      <w:marRight w:val="0"/>
                      <w:marTop w:val="0"/>
                      <w:marBottom w:val="0"/>
                      <w:divBdr>
                        <w:top w:val="none" w:sz="0" w:space="0" w:color="auto"/>
                        <w:left w:val="none" w:sz="0" w:space="0" w:color="auto"/>
                        <w:bottom w:val="none" w:sz="0" w:space="0" w:color="auto"/>
                        <w:right w:val="none" w:sz="0" w:space="0" w:color="auto"/>
                      </w:divBdr>
                      <w:divsChild>
                        <w:div w:id="798107281">
                          <w:marLeft w:val="0"/>
                          <w:marRight w:val="0"/>
                          <w:marTop w:val="0"/>
                          <w:marBottom w:val="0"/>
                          <w:divBdr>
                            <w:top w:val="none" w:sz="0" w:space="0" w:color="auto"/>
                            <w:left w:val="none" w:sz="0" w:space="0" w:color="auto"/>
                            <w:bottom w:val="none" w:sz="0" w:space="0" w:color="auto"/>
                            <w:right w:val="none" w:sz="0" w:space="0" w:color="auto"/>
                          </w:divBdr>
                          <w:divsChild>
                            <w:div w:id="828790778">
                              <w:marLeft w:val="0"/>
                              <w:marRight w:val="0"/>
                              <w:marTop w:val="0"/>
                              <w:marBottom w:val="0"/>
                              <w:divBdr>
                                <w:top w:val="none" w:sz="0" w:space="0" w:color="auto"/>
                                <w:left w:val="none" w:sz="0" w:space="0" w:color="auto"/>
                                <w:bottom w:val="none" w:sz="0" w:space="0" w:color="auto"/>
                                <w:right w:val="none" w:sz="0" w:space="0" w:color="auto"/>
                              </w:divBdr>
                              <w:divsChild>
                                <w:div w:id="37735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8972149">
      <w:bodyDiv w:val="1"/>
      <w:marLeft w:val="0"/>
      <w:marRight w:val="0"/>
      <w:marTop w:val="0"/>
      <w:marBottom w:val="0"/>
      <w:divBdr>
        <w:top w:val="none" w:sz="0" w:space="0" w:color="auto"/>
        <w:left w:val="none" w:sz="0" w:space="0" w:color="auto"/>
        <w:bottom w:val="none" w:sz="0" w:space="0" w:color="auto"/>
        <w:right w:val="none" w:sz="0" w:space="0" w:color="auto"/>
      </w:divBdr>
      <w:divsChild>
        <w:div w:id="676494147">
          <w:marLeft w:val="0"/>
          <w:marRight w:val="0"/>
          <w:marTop w:val="0"/>
          <w:marBottom w:val="0"/>
          <w:divBdr>
            <w:top w:val="single" w:sz="2" w:space="0" w:color="E3E3E3"/>
            <w:left w:val="single" w:sz="2" w:space="0" w:color="E3E3E3"/>
            <w:bottom w:val="single" w:sz="2" w:space="0" w:color="E3E3E3"/>
            <w:right w:val="single" w:sz="2" w:space="0" w:color="E3E3E3"/>
          </w:divBdr>
          <w:divsChild>
            <w:div w:id="1844127844">
              <w:marLeft w:val="0"/>
              <w:marRight w:val="0"/>
              <w:marTop w:val="0"/>
              <w:marBottom w:val="0"/>
              <w:divBdr>
                <w:top w:val="single" w:sz="2" w:space="0" w:color="E3E3E3"/>
                <w:left w:val="single" w:sz="2" w:space="0" w:color="E3E3E3"/>
                <w:bottom w:val="single" w:sz="2" w:space="0" w:color="E3E3E3"/>
                <w:right w:val="single" w:sz="2" w:space="0" w:color="E3E3E3"/>
              </w:divBdr>
              <w:divsChild>
                <w:div w:id="808935333">
                  <w:marLeft w:val="0"/>
                  <w:marRight w:val="0"/>
                  <w:marTop w:val="0"/>
                  <w:marBottom w:val="0"/>
                  <w:divBdr>
                    <w:top w:val="single" w:sz="2" w:space="0" w:color="E3E3E3"/>
                    <w:left w:val="single" w:sz="2" w:space="0" w:color="E3E3E3"/>
                    <w:bottom w:val="single" w:sz="2" w:space="0" w:color="E3E3E3"/>
                    <w:right w:val="single" w:sz="2" w:space="0" w:color="E3E3E3"/>
                  </w:divBdr>
                  <w:divsChild>
                    <w:div w:id="1556811635">
                      <w:marLeft w:val="0"/>
                      <w:marRight w:val="0"/>
                      <w:marTop w:val="0"/>
                      <w:marBottom w:val="0"/>
                      <w:divBdr>
                        <w:top w:val="single" w:sz="2" w:space="0" w:color="E3E3E3"/>
                        <w:left w:val="single" w:sz="2" w:space="0" w:color="E3E3E3"/>
                        <w:bottom w:val="single" w:sz="2" w:space="0" w:color="E3E3E3"/>
                        <w:right w:val="single" w:sz="2" w:space="0" w:color="E3E3E3"/>
                      </w:divBdr>
                      <w:divsChild>
                        <w:div w:id="989165495">
                          <w:marLeft w:val="0"/>
                          <w:marRight w:val="0"/>
                          <w:marTop w:val="0"/>
                          <w:marBottom w:val="0"/>
                          <w:divBdr>
                            <w:top w:val="single" w:sz="2" w:space="0" w:color="E3E3E3"/>
                            <w:left w:val="single" w:sz="2" w:space="0" w:color="E3E3E3"/>
                            <w:bottom w:val="single" w:sz="2" w:space="0" w:color="E3E3E3"/>
                            <w:right w:val="single" w:sz="2" w:space="0" w:color="E3E3E3"/>
                          </w:divBdr>
                          <w:divsChild>
                            <w:div w:id="740175129">
                              <w:marLeft w:val="0"/>
                              <w:marRight w:val="0"/>
                              <w:marTop w:val="100"/>
                              <w:marBottom w:val="100"/>
                              <w:divBdr>
                                <w:top w:val="single" w:sz="2" w:space="0" w:color="E3E3E3"/>
                                <w:left w:val="single" w:sz="2" w:space="0" w:color="E3E3E3"/>
                                <w:bottom w:val="single" w:sz="2" w:space="0" w:color="E3E3E3"/>
                                <w:right w:val="single" w:sz="2" w:space="0" w:color="E3E3E3"/>
                              </w:divBdr>
                              <w:divsChild>
                                <w:div w:id="803542152">
                                  <w:marLeft w:val="0"/>
                                  <w:marRight w:val="0"/>
                                  <w:marTop w:val="0"/>
                                  <w:marBottom w:val="0"/>
                                  <w:divBdr>
                                    <w:top w:val="single" w:sz="2" w:space="0" w:color="E3E3E3"/>
                                    <w:left w:val="single" w:sz="2" w:space="0" w:color="E3E3E3"/>
                                    <w:bottom w:val="single" w:sz="2" w:space="0" w:color="E3E3E3"/>
                                    <w:right w:val="single" w:sz="2" w:space="0" w:color="E3E3E3"/>
                                  </w:divBdr>
                                  <w:divsChild>
                                    <w:div w:id="1035811532">
                                      <w:marLeft w:val="0"/>
                                      <w:marRight w:val="0"/>
                                      <w:marTop w:val="0"/>
                                      <w:marBottom w:val="0"/>
                                      <w:divBdr>
                                        <w:top w:val="single" w:sz="2" w:space="0" w:color="E3E3E3"/>
                                        <w:left w:val="single" w:sz="2" w:space="0" w:color="E3E3E3"/>
                                        <w:bottom w:val="single" w:sz="2" w:space="0" w:color="E3E3E3"/>
                                        <w:right w:val="single" w:sz="2" w:space="0" w:color="E3E3E3"/>
                                      </w:divBdr>
                                      <w:divsChild>
                                        <w:div w:id="1515609486">
                                          <w:marLeft w:val="0"/>
                                          <w:marRight w:val="0"/>
                                          <w:marTop w:val="0"/>
                                          <w:marBottom w:val="0"/>
                                          <w:divBdr>
                                            <w:top w:val="single" w:sz="2" w:space="0" w:color="E3E3E3"/>
                                            <w:left w:val="single" w:sz="2" w:space="0" w:color="E3E3E3"/>
                                            <w:bottom w:val="single" w:sz="2" w:space="0" w:color="E3E3E3"/>
                                            <w:right w:val="single" w:sz="2" w:space="0" w:color="E3E3E3"/>
                                          </w:divBdr>
                                          <w:divsChild>
                                            <w:div w:id="1235050458">
                                              <w:marLeft w:val="0"/>
                                              <w:marRight w:val="0"/>
                                              <w:marTop w:val="0"/>
                                              <w:marBottom w:val="0"/>
                                              <w:divBdr>
                                                <w:top w:val="single" w:sz="2" w:space="0" w:color="E3E3E3"/>
                                                <w:left w:val="single" w:sz="2" w:space="0" w:color="E3E3E3"/>
                                                <w:bottom w:val="single" w:sz="2" w:space="0" w:color="E3E3E3"/>
                                                <w:right w:val="single" w:sz="2" w:space="0" w:color="E3E3E3"/>
                                              </w:divBdr>
                                              <w:divsChild>
                                                <w:div w:id="1256283741">
                                                  <w:marLeft w:val="0"/>
                                                  <w:marRight w:val="0"/>
                                                  <w:marTop w:val="0"/>
                                                  <w:marBottom w:val="0"/>
                                                  <w:divBdr>
                                                    <w:top w:val="single" w:sz="2" w:space="0" w:color="E3E3E3"/>
                                                    <w:left w:val="single" w:sz="2" w:space="0" w:color="E3E3E3"/>
                                                    <w:bottom w:val="single" w:sz="2" w:space="0" w:color="E3E3E3"/>
                                                    <w:right w:val="single" w:sz="2" w:space="0" w:color="E3E3E3"/>
                                                  </w:divBdr>
                                                  <w:divsChild>
                                                    <w:div w:id="12761305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24894121">
          <w:marLeft w:val="0"/>
          <w:marRight w:val="0"/>
          <w:marTop w:val="0"/>
          <w:marBottom w:val="0"/>
          <w:divBdr>
            <w:top w:val="none" w:sz="0" w:space="0" w:color="auto"/>
            <w:left w:val="none" w:sz="0" w:space="0" w:color="auto"/>
            <w:bottom w:val="none" w:sz="0" w:space="0" w:color="auto"/>
            <w:right w:val="none" w:sz="0" w:space="0" w:color="auto"/>
          </w:divBdr>
        </w:div>
      </w:divsChild>
    </w:div>
    <w:div w:id="2009095302">
      <w:bodyDiv w:val="1"/>
      <w:marLeft w:val="0"/>
      <w:marRight w:val="0"/>
      <w:marTop w:val="0"/>
      <w:marBottom w:val="0"/>
      <w:divBdr>
        <w:top w:val="none" w:sz="0" w:space="0" w:color="auto"/>
        <w:left w:val="none" w:sz="0" w:space="0" w:color="auto"/>
        <w:bottom w:val="none" w:sz="0" w:space="0" w:color="auto"/>
        <w:right w:val="none" w:sz="0" w:space="0" w:color="auto"/>
      </w:divBdr>
      <w:divsChild>
        <w:div w:id="432940091">
          <w:marLeft w:val="0"/>
          <w:marRight w:val="0"/>
          <w:marTop w:val="0"/>
          <w:marBottom w:val="0"/>
          <w:divBdr>
            <w:top w:val="none" w:sz="0" w:space="0" w:color="auto"/>
            <w:left w:val="none" w:sz="0" w:space="0" w:color="auto"/>
            <w:bottom w:val="none" w:sz="0" w:space="0" w:color="auto"/>
            <w:right w:val="none" w:sz="0" w:space="0" w:color="auto"/>
          </w:divBdr>
          <w:divsChild>
            <w:div w:id="1151405604">
              <w:marLeft w:val="0"/>
              <w:marRight w:val="0"/>
              <w:marTop w:val="0"/>
              <w:marBottom w:val="0"/>
              <w:divBdr>
                <w:top w:val="none" w:sz="0" w:space="0" w:color="auto"/>
                <w:left w:val="none" w:sz="0" w:space="0" w:color="auto"/>
                <w:bottom w:val="none" w:sz="0" w:space="0" w:color="auto"/>
                <w:right w:val="none" w:sz="0" w:space="0" w:color="auto"/>
              </w:divBdr>
              <w:divsChild>
                <w:div w:id="279576674">
                  <w:marLeft w:val="0"/>
                  <w:marRight w:val="0"/>
                  <w:marTop w:val="0"/>
                  <w:marBottom w:val="0"/>
                  <w:divBdr>
                    <w:top w:val="none" w:sz="0" w:space="0" w:color="auto"/>
                    <w:left w:val="none" w:sz="0" w:space="0" w:color="auto"/>
                    <w:bottom w:val="none" w:sz="0" w:space="0" w:color="auto"/>
                    <w:right w:val="none" w:sz="0" w:space="0" w:color="auto"/>
                  </w:divBdr>
                  <w:divsChild>
                    <w:div w:id="296420052">
                      <w:marLeft w:val="0"/>
                      <w:marRight w:val="0"/>
                      <w:marTop w:val="0"/>
                      <w:marBottom w:val="0"/>
                      <w:divBdr>
                        <w:top w:val="none" w:sz="0" w:space="0" w:color="auto"/>
                        <w:left w:val="none" w:sz="0" w:space="0" w:color="auto"/>
                        <w:bottom w:val="none" w:sz="0" w:space="0" w:color="auto"/>
                        <w:right w:val="none" w:sz="0" w:space="0" w:color="auto"/>
                      </w:divBdr>
                      <w:divsChild>
                        <w:div w:id="740296988">
                          <w:marLeft w:val="0"/>
                          <w:marRight w:val="0"/>
                          <w:marTop w:val="0"/>
                          <w:marBottom w:val="0"/>
                          <w:divBdr>
                            <w:top w:val="none" w:sz="0" w:space="0" w:color="auto"/>
                            <w:left w:val="none" w:sz="0" w:space="0" w:color="auto"/>
                            <w:bottom w:val="none" w:sz="0" w:space="0" w:color="auto"/>
                            <w:right w:val="none" w:sz="0" w:space="0" w:color="auto"/>
                          </w:divBdr>
                          <w:divsChild>
                            <w:div w:id="1614554886">
                              <w:marLeft w:val="0"/>
                              <w:marRight w:val="0"/>
                              <w:marTop w:val="0"/>
                              <w:marBottom w:val="0"/>
                              <w:divBdr>
                                <w:top w:val="none" w:sz="0" w:space="0" w:color="auto"/>
                                <w:left w:val="none" w:sz="0" w:space="0" w:color="auto"/>
                                <w:bottom w:val="none" w:sz="0" w:space="0" w:color="auto"/>
                                <w:right w:val="none" w:sz="0" w:space="0" w:color="auto"/>
                              </w:divBdr>
                              <w:divsChild>
                                <w:div w:id="4602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5570877">
      <w:bodyDiv w:val="1"/>
      <w:marLeft w:val="0"/>
      <w:marRight w:val="0"/>
      <w:marTop w:val="0"/>
      <w:marBottom w:val="0"/>
      <w:divBdr>
        <w:top w:val="none" w:sz="0" w:space="0" w:color="auto"/>
        <w:left w:val="none" w:sz="0" w:space="0" w:color="auto"/>
        <w:bottom w:val="none" w:sz="0" w:space="0" w:color="auto"/>
        <w:right w:val="none" w:sz="0" w:space="0" w:color="auto"/>
      </w:divBdr>
      <w:divsChild>
        <w:div w:id="1426074113">
          <w:marLeft w:val="0"/>
          <w:marRight w:val="0"/>
          <w:marTop w:val="0"/>
          <w:marBottom w:val="0"/>
          <w:divBdr>
            <w:top w:val="none" w:sz="0" w:space="0" w:color="auto"/>
            <w:left w:val="none" w:sz="0" w:space="0" w:color="auto"/>
            <w:bottom w:val="none" w:sz="0" w:space="0" w:color="auto"/>
            <w:right w:val="none" w:sz="0" w:space="0" w:color="auto"/>
          </w:divBdr>
          <w:divsChild>
            <w:div w:id="1656911215">
              <w:marLeft w:val="0"/>
              <w:marRight w:val="0"/>
              <w:marTop w:val="0"/>
              <w:marBottom w:val="0"/>
              <w:divBdr>
                <w:top w:val="none" w:sz="0" w:space="0" w:color="auto"/>
                <w:left w:val="none" w:sz="0" w:space="0" w:color="auto"/>
                <w:bottom w:val="none" w:sz="0" w:space="0" w:color="auto"/>
                <w:right w:val="none" w:sz="0" w:space="0" w:color="auto"/>
              </w:divBdr>
              <w:divsChild>
                <w:div w:id="447512080">
                  <w:marLeft w:val="0"/>
                  <w:marRight w:val="0"/>
                  <w:marTop w:val="0"/>
                  <w:marBottom w:val="0"/>
                  <w:divBdr>
                    <w:top w:val="none" w:sz="0" w:space="0" w:color="auto"/>
                    <w:left w:val="none" w:sz="0" w:space="0" w:color="auto"/>
                    <w:bottom w:val="none" w:sz="0" w:space="0" w:color="auto"/>
                    <w:right w:val="none" w:sz="0" w:space="0" w:color="auto"/>
                  </w:divBdr>
                  <w:divsChild>
                    <w:div w:id="1931310726">
                      <w:marLeft w:val="0"/>
                      <w:marRight w:val="0"/>
                      <w:marTop w:val="0"/>
                      <w:marBottom w:val="0"/>
                      <w:divBdr>
                        <w:top w:val="none" w:sz="0" w:space="0" w:color="auto"/>
                        <w:left w:val="none" w:sz="0" w:space="0" w:color="auto"/>
                        <w:bottom w:val="none" w:sz="0" w:space="0" w:color="auto"/>
                        <w:right w:val="none" w:sz="0" w:space="0" w:color="auto"/>
                      </w:divBdr>
                      <w:divsChild>
                        <w:div w:id="788091075">
                          <w:marLeft w:val="0"/>
                          <w:marRight w:val="0"/>
                          <w:marTop w:val="0"/>
                          <w:marBottom w:val="0"/>
                          <w:divBdr>
                            <w:top w:val="none" w:sz="0" w:space="0" w:color="auto"/>
                            <w:left w:val="none" w:sz="0" w:space="0" w:color="auto"/>
                            <w:bottom w:val="none" w:sz="0" w:space="0" w:color="auto"/>
                            <w:right w:val="none" w:sz="0" w:space="0" w:color="auto"/>
                          </w:divBdr>
                          <w:divsChild>
                            <w:div w:id="1083069350">
                              <w:marLeft w:val="0"/>
                              <w:marRight w:val="0"/>
                              <w:marTop w:val="0"/>
                              <w:marBottom w:val="0"/>
                              <w:divBdr>
                                <w:top w:val="none" w:sz="0" w:space="0" w:color="auto"/>
                                <w:left w:val="none" w:sz="0" w:space="0" w:color="auto"/>
                                <w:bottom w:val="none" w:sz="0" w:space="0" w:color="auto"/>
                                <w:right w:val="none" w:sz="0" w:space="0" w:color="auto"/>
                              </w:divBdr>
                              <w:divsChild>
                                <w:div w:id="55242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9652867">
      <w:bodyDiv w:val="1"/>
      <w:marLeft w:val="0"/>
      <w:marRight w:val="0"/>
      <w:marTop w:val="0"/>
      <w:marBottom w:val="0"/>
      <w:divBdr>
        <w:top w:val="none" w:sz="0" w:space="0" w:color="auto"/>
        <w:left w:val="none" w:sz="0" w:space="0" w:color="auto"/>
        <w:bottom w:val="none" w:sz="0" w:space="0" w:color="auto"/>
        <w:right w:val="none" w:sz="0" w:space="0" w:color="auto"/>
      </w:divBdr>
      <w:divsChild>
        <w:div w:id="1791901644">
          <w:marLeft w:val="0"/>
          <w:marRight w:val="0"/>
          <w:marTop w:val="0"/>
          <w:marBottom w:val="0"/>
          <w:divBdr>
            <w:top w:val="single" w:sz="2" w:space="0" w:color="E3E3E3"/>
            <w:left w:val="single" w:sz="2" w:space="0" w:color="E3E3E3"/>
            <w:bottom w:val="single" w:sz="2" w:space="0" w:color="E3E3E3"/>
            <w:right w:val="single" w:sz="2" w:space="0" w:color="E3E3E3"/>
          </w:divBdr>
          <w:divsChild>
            <w:div w:id="1925994772">
              <w:marLeft w:val="0"/>
              <w:marRight w:val="0"/>
              <w:marTop w:val="0"/>
              <w:marBottom w:val="0"/>
              <w:divBdr>
                <w:top w:val="single" w:sz="2" w:space="0" w:color="E3E3E3"/>
                <w:left w:val="single" w:sz="2" w:space="0" w:color="E3E3E3"/>
                <w:bottom w:val="single" w:sz="2" w:space="0" w:color="E3E3E3"/>
                <w:right w:val="single" w:sz="2" w:space="0" w:color="E3E3E3"/>
              </w:divBdr>
              <w:divsChild>
                <w:div w:id="1985622192">
                  <w:marLeft w:val="0"/>
                  <w:marRight w:val="0"/>
                  <w:marTop w:val="0"/>
                  <w:marBottom w:val="0"/>
                  <w:divBdr>
                    <w:top w:val="single" w:sz="2" w:space="0" w:color="E3E3E3"/>
                    <w:left w:val="single" w:sz="2" w:space="0" w:color="E3E3E3"/>
                    <w:bottom w:val="single" w:sz="2" w:space="0" w:color="E3E3E3"/>
                    <w:right w:val="single" w:sz="2" w:space="0" w:color="E3E3E3"/>
                  </w:divBdr>
                  <w:divsChild>
                    <w:div w:id="1583176166">
                      <w:marLeft w:val="0"/>
                      <w:marRight w:val="0"/>
                      <w:marTop w:val="0"/>
                      <w:marBottom w:val="0"/>
                      <w:divBdr>
                        <w:top w:val="single" w:sz="2" w:space="0" w:color="E3E3E3"/>
                        <w:left w:val="single" w:sz="2" w:space="0" w:color="E3E3E3"/>
                        <w:bottom w:val="single" w:sz="2" w:space="0" w:color="E3E3E3"/>
                        <w:right w:val="single" w:sz="2" w:space="0" w:color="E3E3E3"/>
                      </w:divBdr>
                      <w:divsChild>
                        <w:div w:id="849832142">
                          <w:marLeft w:val="0"/>
                          <w:marRight w:val="0"/>
                          <w:marTop w:val="0"/>
                          <w:marBottom w:val="0"/>
                          <w:divBdr>
                            <w:top w:val="single" w:sz="2" w:space="0" w:color="E3E3E3"/>
                            <w:left w:val="single" w:sz="2" w:space="0" w:color="E3E3E3"/>
                            <w:bottom w:val="single" w:sz="2" w:space="0" w:color="E3E3E3"/>
                            <w:right w:val="single" w:sz="2" w:space="0" w:color="E3E3E3"/>
                          </w:divBdr>
                          <w:divsChild>
                            <w:div w:id="673647825">
                              <w:marLeft w:val="0"/>
                              <w:marRight w:val="0"/>
                              <w:marTop w:val="100"/>
                              <w:marBottom w:val="100"/>
                              <w:divBdr>
                                <w:top w:val="single" w:sz="2" w:space="0" w:color="E3E3E3"/>
                                <w:left w:val="single" w:sz="2" w:space="0" w:color="E3E3E3"/>
                                <w:bottom w:val="single" w:sz="2" w:space="0" w:color="E3E3E3"/>
                                <w:right w:val="single" w:sz="2" w:space="0" w:color="E3E3E3"/>
                              </w:divBdr>
                              <w:divsChild>
                                <w:div w:id="487598788">
                                  <w:marLeft w:val="0"/>
                                  <w:marRight w:val="0"/>
                                  <w:marTop w:val="0"/>
                                  <w:marBottom w:val="0"/>
                                  <w:divBdr>
                                    <w:top w:val="single" w:sz="2" w:space="0" w:color="E3E3E3"/>
                                    <w:left w:val="single" w:sz="2" w:space="0" w:color="E3E3E3"/>
                                    <w:bottom w:val="single" w:sz="2" w:space="0" w:color="E3E3E3"/>
                                    <w:right w:val="single" w:sz="2" w:space="0" w:color="E3E3E3"/>
                                  </w:divBdr>
                                  <w:divsChild>
                                    <w:div w:id="1008364906">
                                      <w:marLeft w:val="0"/>
                                      <w:marRight w:val="0"/>
                                      <w:marTop w:val="0"/>
                                      <w:marBottom w:val="0"/>
                                      <w:divBdr>
                                        <w:top w:val="single" w:sz="2" w:space="0" w:color="E3E3E3"/>
                                        <w:left w:val="single" w:sz="2" w:space="0" w:color="E3E3E3"/>
                                        <w:bottom w:val="single" w:sz="2" w:space="0" w:color="E3E3E3"/>
                                        <w:right w:val="single" w:sz="2" w:space="0" w:color="E3E3E3"/>
                                      </w:divBdr>
                                      <w:divsChild>
                                        <w:div w:id="1541239604">
                                          <w:marLeft w:val="0"/>
                                          <w:marRight w:val="0"/>
                                          <w:marTop w:val="0"/>
                                          <w:marBottom w:val="0"/>
                                          <w:divBdr>
                                            <w:top w:val="single" w:sz="2" w:space="0" w:color="E3E3E3"/>
                                            <w:left w:val="single" w:sz="2" w:space="0" w:color="E3E3E3"/>
                                            <w:bottom w:val="single" w:sz="2" w:space="0" w:color="E3E3E3"/>
                                            <w:right w:val="single" w:sz="2" w:space="0" w:color="E3E3E3"/>
                                          </w:divBdr>
                                          <w:divsChild>
                                            <w:div w:id="1229460751">
                                              <w:marLeft w:val="0"/>
                                              <w:marRight w:val="0"/>
                                              <w:marTop w:val="0"/>
                                              <w:marBottom w:val="0"/>
                                              <w:divBdr>
                                                <w:top w:val="single" w:sz="2" w:space="0" w:color="E3E3E3"/>
                                                <w:left w:val="single" w:sz="2" w:space="0" w:color="E3E3E3"/>
                                                <w:bottom w:val="single" w:sz="2" w:space="0" w:color="E3E3E3"/>
                                                <w:right w:val="single" w:sz="2" w:space="0" w:color="E3E3E3"/>
                                              </w:divBdr>
                                              <w:divsChild>
                                                <w:div w:id="496960427">
                                                  <w:marLeft w:val="0"/>
                                                  <w:marRight w:val="0"/>
                                                  <w:marTop w:val="0"/>
                                                  <w:marBottom w:val="0"/>
                                                  <w:divBdr>
                                                    <w:top w:val="single" w:sz="2" w:space="0" w:color="E3E3E3"/>
                                                    <w:left w:val="single" w:sz="2" w:space="0" w:color="E3E3E3"/>
                                                    <w:bottom w:val="single" w:sz="2" w:space="0" w:color="E3E3E3"/>
                                                    <w:right w:val="single" w:sz="2" w:space="0" w:color="E3E3E3"/>
                                                  </w:divBdr>
                                                  <w:divsChild>
                                                    <w:div w:id="1516812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7967087">
          <w:marLeft w:val="0"/>
          <w:marRight w:val="0"/>
          <w:marTop w:val="0"/>
          <w:marBottom w:val="0"/>
          <w:divBdr>
            <w:top w:val="none" w:sz="0" w:space="0" w:color="auto"/>
            <w:left w:val="none" w:sz="0" w:space="0" w:color="auto"/>
            <w:bottom w:val="none" w:sz="0" w:space="0" w:color="auto"/>
            <w:right w:val="none" w:sz="0" w:space="0" w:color="auto"/>
          </w:divBdr>
        </w:div>
      </w:divsChild>
    </w:div>
    <w:div w:id="2021464457">
      <w:bodyDiv w:val="1"/>
      <w:marLeft w:val="0"/>
      <w:marRight w:val="0"/>
      <w:marTop w:val="0"/>
      <w:marBottom w:val="0"/>
      <w:divBdr>
        <w:top w:val="none" w:sz="0" w:space="0" w:color="auto"/>
        <w:left w:val="none" w:sz="0" w:space="0" w:color="auto"/>
        <w:bottom w:val="none" w:sz="0" w:space="0" w:color="auto"/>
        <w:right w:val="none" w:sz="0" w:space="0" w:color="auto"/>
      </w:divBdr>
      <w:divsChild>
        <w:div w:id="476151329">
          <w:marLeft w:val="0"/>
          <w:marRight w:val="0"/>
          <w:marTop w:val="0"/>
          <w:marBottom w:val="0"/>
          <w:divBdr>
            <w:top w:val="none" w:sz="0" w:space="0" w:color="auto"/>
            <w:left w:val="none" w:sz="0" w:space="0" w:color="auto"/>
            <w:bottom w:val="none" w:sz="0" w:space="0" w:color="auto"/>
            <w:right w:val="none" w:sz="0" w:space="0" w:color="auto"/>
          </w:divBdr>
          <w:divsChild>
            <w:div w:id="33388920">
              <w:marLeft w:val="0"/>
              <w:marRight w:val="0"/>
              <w:marTop w:val="0"/>
              <w:marBottom w:val="0"/>
              <w:divBdr>
                <w:top w:val="none" w:sz="0" w:space="0" w:color="auto"/>
                <w:left w:val="none" w:sz="0" w:space="0" w:color="auto"/>
                <w:bottom w:val="none" w:sz="0" w:space="0" w:color="auto"/>
                <w:right w:val="none" w:sz="0" w:space="0" w:color="auto"/>
              </w:divBdr>
              <w:divsChild>
                <w:div w:id="565339146">
                  <w:marLeft w:val="0"/>
                  <w:marRight w:val="0"/>
                  <w:marTop w:val="0"/>
                  <w:marBottom w:val="0"/>
                  <w:divBdr>
                    <w:top w:val="none" w:sz="0" w:space="0" w:color="auto"/>
                    <w:left w:val="none" w:sz="0" w:space="0" w:color="auto"/>
                    <w:bottom w:val="none" w:sz="0" w:space="0" w:color="auto"/>
                    <w:right w:val="none" w:sz="0" w:space="0" w:color="auto"/>
                  </w:divBdr>
                  <w:divsChild>
                    <w:div w:id="1348364683">
                      <w:marLeft w:val="0"/>
                      <w:marRight w:val="0"/>
                      <w:marTop w:val="0"/>
                      <w:marBottom w:val="0"/>
                      <w:divBdr>
                        <w:top w:val="none" w:sz="0" w:space="0" w:color="auto"/>
                        <w:left w:val="none" w:sz="0" w:space="0" w:color="auto"/>
                        <w:bottom w:val="none" w:sz="0" w:space="0" w:color="auto"/>
                        <w:right w:val="none" w:sz="0" w:space="0" w:color="auto"/>
                      </w:divBdr>
                      <w:divsChild>
                        <w:div w:id="474030161">
                          <w:marLeft w:val="0"/>
                          <w:marRight w:val="0"/>
                          <w:marTop w:val="0"/>
                          <w:marBottom w:val="0"/>
                          <w:divBdr>
                            <w:top w:val="none" w:sz="0" w:space="0" w:color="auto"/>
                            <w:left w:val="none" w:sz="0" w:space="0" w:color="auto"/>
                            <w:bottom w:val="none" w:sz="0" w:space="0" w:color="auto"/>
                            <w:right w:val="none" w:sz="0" w:space="0" w:color="auto"/>
                          </w:divBdr>
                          <w:divsChild>
                            <w:div w:id="349113956">
                              <w:marLeft w:val="0"/>
                              <w:marRight w:val="0"/>
                              <w:marTop w:val="0"/>
                              <w:marBottom w:val="0"/>
                              <w:divBdr>
                                <w:top w:val="none" w:sz="0" w:space="0" w:color="auto"/>
                                <w:left w:val="none" w:sz="0" w:space="0" w:color="auto"/>
                                <w:bottom w:val="none" w:sz="0" w:space="0" w:color="auto"/>
                                <w:right w:val="none" w:sz="0" w:space="0" w:color="auto"/>
                              </w:divBdr>
                              <w:divsChild>
                                <w:div w:id="24820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1544804">
      <w:bodyDiv w:val="1"/>
      <w:marLeft w:val="0"/>
      <w:marRight w:val="0"/>
      <w:marTop w:val="0"/>
      <w:marBottom w:val="0"/>
      <w:divBdr>
        <w:top w:val="none" w:sz="0" w:space="0" w:color="auto"/>
        <w:left w:val="none" w:sz="0" w:space="0" w:color="auto"/>
        <w:bottom w:val="none" w:sz="0" w:space="0" w:color="auto"/>
        <w:right w:val="none" w:sz="0" w:space="0" w:color="auto"/>
      </w:divBdr>
    </w:div>
    <w:div w:id="2024941023">
      <w:bodyDiv w:val="1"/>
      <w:marLeft w:val="0"/>
      <w:marRight w:val="0"/>
      <w:marTop w:val="0"/>
      <w:marBottom w:val="0"/>
      <w:divBdr>
        <w:top w:val="none" w:sz="0" w:space="0" w:color="auto"/>
        <w:left w:val="none" w:sz="0" w:space="0" w:color="auto"/>
        <w:bottom w:val="none" w:sz="0" w:space="0" w:color="auto"/>
        <w:right w:val="none" w:sz="0" w:space="0" w:color="auto"/>
      </w:divBdr>
      <w:divsChild>
        <w:div w:id="988023668">
          <w:marLeft w:val="0"/>
          <w:marRight w:val="0"/>
          <w:marTop w:val="0"/>
          <w:marBottom w:val="0"/>
          <w:divBdr>
            <w:top w:val="none" w:sz="0" w:space="0" w:color="auto"/>
            <w:left w:val="none" w:sz="0" w:space="0" w:color="auto"/>
            <w:bottom w:val="none" w:sz="0" w:space="0" w:color="auto"/>
            <w:right w:val="none" w:sz="0" w:space="0" w:color="auto"/>
          </w:divBdr>
          <w:divsChild>
            <w:div w:id="407848072">
              <w:marLeft w:val="0"/>
              <w:marRight w:val="0"/>
              <w:marTop w:val="0"/>
              <w:marBottom w:val="0"/>
              <w:divBdr>
                <w:top w:val="none" w:sz="0" w:space="0" w:color="auto"/>
                <w:left w:val="none" w:sz="0" w:space="0" w:color="auto"/>
                <w:bottom w:val="none" w:sz="0" w:space="0" w:color="auto"/>
                <w:right w:val="none" w:sz="0" w:space="0" w:color="auto"/>
              </w:divBdr>
              <w:divsChild>
                <w:div w:id="857816969">
                  <w:marLeft w:val="0"/>
                  <w:marRight w:val="0"/>
                  <w:marTop w:val="0"/>
                  <w:marBottom w:val="0"/>
                  <w:divBdr>
                    <w:top w:val="none" w:sz="0" w:space="0" w:color="auto"/>
                    <w:left w:val="none" w:sz="0" w:space="0" w:color="auto"/>
                    <w:bottom w:val="none" w:sz="0" w:space="0" w:color="auto"/>
                    <w:right w:val="none" w:sz="0" w:space="0" w:color="auto"/>
                  </w:divBdr>
                  <w:divsChild>
                    <w:div w:id="1517111429">
                      <w:marLeft w:val="0"/>
                      <w:marRight w:val="0"/>
                      <w:marTop w:val="0"/>
                      <w:marBottom w:val="0"/>
                      <w:divBdr>
                        <w:top w:val="none" w:sz="0" w:space="0" w:color="auto"/>
                        <w:left w:val="none" w:sz="0" w:space="0" w:color="auto"/>
                        <w:bottom w:val="none" w:sz="0" w:space="0" w:color="auto"/>
                        <w:right w:val="none" w:sz="0" w:space="0" w:color="auto"/>
                      </w:divBdr>
                      <w:divsChild>
                        <w:div w:id="1929387382">
                          <w:marLeft w:val="0"/>
                          <w:marRight w:val="0"/>
                          <w:marTop w:val="0"/>
                          <w:marBottom w:val="0"/>
                          <w:divBdr>
                            <w:top w:val="none" w:sz="0" w:space="0" w:color="auto"/>
                            <w:left w:val="none" w:sz="0" w:space="0" w:color="auto"/>
                            <w:bottom w:val="none" w:sz="0" w:space="0" w:color="auto"/>
                            <w:right w:val="none" w:sz="0" w:space="0" w:color="auto"/>
                          </w:divBdr>
                          <w:divsChild>
                            <w:div w:id="4020210">
                              <w:marLeft w:val="0"/>
                              <w:marRight w:val="0"/>
                              <w:marTop w:val="0"/>
                              <w:marBottom w:val="0"/>
                              <w:divBdr>
                                <w:top w:val="none" w:sz="0" w:space="0" w:color="auto"/>
                                <w:left w:val="none" w:sz="0" w:space="0" w:color="auto"/>
                                <w:bottom w:val="none" w:sz="0" w:space="0" w:color="auto"/>
                                <w:right w:val="none" w:sz="0" w:space="0" w:color="auto"/>
                              </w:divBdr>
                              <w:divsChild>
                                <w:div w:id="29584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3412188">
      <w:bodyDiv w:val="1"/>
      <w:marLeft w:val="0"/>
      <w:marRight w:val="0"/>
      <w:marTop w:val="0"/>
      <w:marBottom w:val="0"/>
      <w:divBdr>
        <w:top w:val="none" w:sz="0" w:space="0" w:color="auto"/>
        <w:left w:val="none" w:sz="0" w:space="0" w:color="auto"/>
        <w:bottom w:val="none" w:sz="0" w:space="0" w:color="auto"/>
        <w:right w:val="none" w:sz="0" w:space="0" w:color="auto"/>
      </w:divBdr>
    </w:div>
    <w:div w:id="2038070632">
      <w:bodyDiv w:val="1"/>
      <w:marLeft w:val="0"/>
      <w:marRight w:val="0"/>
      <w:marTop w:val="0"/>
      <w:marBottom w:val="0"/>
      <w:divBdr>
        <w:top w:val="none" w:sz="0" w:space="0" w:color="auto"/>
        <w:left w:val="none" w:sz="0" w:space="0" w:color="auto"/>
        <w:bottom w:val="none" w:sz="0" w:space="0" w:color="auto"/>
        <w:right w:val="none" w:sz="0" w:space="0" w:color="auto"/>
      </w:divBdr>
    </w:div>
    <w:div w:id="2049380298">
      <w:bodyDiv w:val="1"/>
      <w:marLeft w:val="0"/>
      <w:marRight w:val="0"/>
      <w:marTop w:val="0"/>
      <w:marBottom w:val="0"/>
      <w:divBdr>
        <w:top w:val="none" w:sz="0" w:space="0" w:color="auto"/>
        <w:left w:val="none" w:sz="0" w:space="0" w:color="auto"/>
        <w:bottom w:val="none" w:sz="0" w:space="0" w:color="auto"/>
        <w:right w:val="none" w:sz="0" w:space="0" w:color="auto"/>
      </w:divBdr>
    </w:div>
    <w:div w:id="2069499953">
      <w:bodyDiv w:val="1"/>
      <w:marLeft w:val="0"/>
      <w:marRight w:val="0"/>
      <w:marTop w:val="0"/>
      <w:marBottom w:val="0"/>
      <w:divBdr>
        <w:top w:val="none" w:sz="0" w:space="0" w:color="auto"/>
        <w:left w:val="none" w:sz="0" w:space="0" w:color="auto"/>
        <w:bottom w:val="none" w:sz="0" w:space="0" w:color="auto"/>
        <w:right w:val="none" w:sz="0" w:space="0" w:color="auto"/>
      </w:divBdr>
    </w:div>
    <w:div w:id="2070955755">
      <w:bodyDiv w:val="1"/>
      <w:marLeft w:val="0"/>
      <w:marRight w:val="0"/>
      <w:marTop w:val="0"/>
      <w:marBottom w:val="0"/>
      <w:divBdr>
        <w:top w:val="none" w:sz="0" w:space="0" w:color="auto"/>
        <w:left w:val="none" w:sz="0" w:space="0" w:color="auto"/>
        <w:bottom w:val="none" w:sz="0" w:space="0" w:color="auto"/>
        <w:right w:val="none" w:sz="0" w:space="0" w:color="auto"/>
      </w:divBdr>
    </w:div>
    <w:div w:id="2086829606">
      <w:bodyDiv w:val="1"/>
      <w:marLeft w:val="0"/>
      <w:marRight w:val="0"/>
      <w:marTop w:val="0"/>
      <w:marBottom w:val="0"/>
      <w:divBdr>
        <w:top w:val="none" w:sz="0" w:space="0" w:color="auto"/>
        <w:left w:val="none" w:sz="0" w:space="0" w:color="auto"/>
        <w:bottom w:val="none" w:sz="0" w:space="0" w:color="auto"/>
        <w:right w:val="none" w:sz="0" w:space="0" w:color="auto"/>
      </w:divBdr>
      <w:divsChild>
        <w:div w:id="1346204163">
          <w:marLeft w:val="0"/>
          <w:marRight w:val="0"/>
          <w:marTop w:val="0"/>
          <w:marBottom w:val="0"/>
          <w:divBdr>
            <w:top w:val="none" w:sz="0" w:space="0" w:color="auto"/>
            <w:left w:val="none" w:sz="0" w:space="0" w:color="auto"/>
            <w:bottom w:val="none" w:sz="0" w:space="0" w:color="auto"/>
            <w:right w:val="none" w:sz="0" w:space="0" w:color="auto"/>
          </w:divBdr>
          <w:divsChild>
            <w:div w:id="2077127073">
              <w:marLeft w:val="0"/>
              <w:marRight w:val="0"/>
              <w:marTop w:val="0"/>
              <w:marBottom w:val="0"/>
              <w:divBdr>
                <w:top w:val="none" w:sz="0" w:space="0" w:color="auto"/>
                <w:left w:val="none" w:sz="0" w:space="0" w:color="auto"/>
                <w:bottom w:val="none" w:sz="0" w:space="0" w:color="auto"/>
                <w:right w:val="none" w:sz="0" w:space="0" w:color="auto"/>
              </w:divBdr>
              <w:divsChild>
                <w:div w:id="2130393062">
                  <w:marLeft w:val="0"/>
                  <w:marRight w:val="0"/>
                  <w:marTop w:val="0"/>
                  <w:marBottom w:val="0"/>
                  <w:divBdr>
                    <w:top w:val="none" w:sz="0" w:space="0" w:color="auto"/>
                    <w:left w:val="none" w:sz="0" w:space="0" w:color="auto"/>
                    <w:bottom w:val="none" w:sz="0" w:space="0" w:color="auto"/>
                    <w:right w:val="none" w:sz="0" w:space="0" w:color="auto"/>
                  </w:divBdr>
                  <w:divsChild>
                    <w:div w:id="1322730984">
                      <w:marLeft w:val="0"/>
                      <w:marRight w:val="0"/>
                      <w:marTop w:val="0"/>
                      <w:marBottom w:val="0"/>
                      <w:divBdr>
                        <w:top w:val="none" w:sz="0" w:space="0" w:color="auto"/>
                        <w:left w:val="none" w:sz="0" w:space="0" w:color="auto"/>
                        <w:bottom w:val="none" w:sz="0" w:space="0" w:color="auto"/>
                        <w:right w:val="none" w:sz="0" w:space="0" w:color="auto"/>
                      </w:divBdr>
                      <w:divsChild>
                        <w:div w:id="1024985464">
                          <w:marLeft w:val="0"/>
                          <w:marRight w:val="0"/>
                          <w:marTop w:val="0"/>
                          <w:marBottom w:val="0"/>
                          <w:divBdr>
                            <w:top w:val="none" w:sz="0" w:space="0" w:color="auto"/>
                            <w:left w:val="none" w:sz="0" w:space="0" w:color="auto"/>
                            <w:bottom w:val="none" w:sz="0" w:space="0" w:color="auto"/>
                            <w:right w:val="none" w:sz="0" w:space="0" w:color="auto"/>
                          </w:divBdr>
                          <w:divsChild>
                            <w:div w:id="486480252">
                              <w:marLeft w:val="0"/>
                              <w:marRight w:val="0"/>
                              <w:marTop w:val="0"/>
                              <w:marBottom w:val="0"/>
                              <w:divBdr>
                                <w:top w:val="none" w:sz="0" w:space="0" w:color="auto"/>
                                <w:left w:val="none" w:sz="0" w:space="0" w:color="auto"/>
                                <w:bottom w:val="none" w:sz="0" w:space="0" w:color="auto"/>
                                <w:right w:val="none" w:sz="0" w:space="0" w:color="auto"/>
                              </w:divBdr>
                              <w:divsChild>
                                <w:div w:id="3882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8501260">
      <w:bodyDiv w:val="1"/>
      <w:marLeft w:val="0"/>
      <w:marRight w:val="0"/>
      <w:marTop w:val="0"/>
      <w:marBottom w:val="0"/>
      <w:divBdr>
        <w:top w:val="none" w:sz="0" w:space="0" w:color="auto"/>
        <w:left w:val="none" w:sz="0" w:space="0" w:color="auto"/>
        <w:bottom w:val="none" w:sz="0" w:space="0" w:color="auto"/>
        <w:right w:val="none" w:sz="0" w:space="0" w:color="auto"/>
      </w:divBdr>
      <w:divsChild>
        <w:div w:id="1144664668">
          <w:marLeft w:val="0"/>
          <w:marRight w:val="0"/>
          <w:marTop w:val="0"/>
          <w:marBottom w:val="0"/>
          <w:divBdr>
            <w:top w:val="none" w:sz="0" w:space="0" w:color="auto"/>
            <w:left w:val="none" w:sz="0" w:space="0" w:color="auto"/>
            <w:bottom w:val="none" w:sz="0" w:space="0" w:color="auto"/>
            <w:right w:val="none" w:sz="0" w:space="0" w:color="auto"/>
          </w:divBdr>
          <w:divsChild>
            <w:div w:id="432020403">
              <w:marLeft w:val="0"/>
              <w:marRight w:val="0"/>
              <w:marTop w:val="0"/>
              <w:marBottom w:val="0"/>
              <w:divBdr>
                <w:top w:val="none" w:sz="0" w:space="0" w:color="auto"/>
                <w:left w:val="none" w:sz="0" w:space="0" w:color="auto"/>
                <w:bottom w:val="none" w:sz="0" w:space="0" w:color="auto"/>
                <w:right w:val="none" w:sz="0" w:space="0" w:color="auto"/>
              </w:divBdr>
              <w:divsChild>
                <w:div w:id="340352961">
                  <w:marLeft w:val="0"/>
                  <w:marRight w:val="0"/>
                  <w:marTop w:val="0"/>
                  <w:marBottom w:val="0"/>
                  <w:divBdr>
                    <w:top w:val="none" w:sz="0" w:space="0" w:color="auto"/>
                    <w:left w:val="none" w:sz="0" w:space="0" w:color="auto"/>
                    <w:bottom w:val="none" w:sz="0" w:space="0" w:color="auto"/>
                    <w:right w:val="none" w:sz="0" w:space="0" w:color="auto"/>
                  </w:divBdr>
                  <w:divsChild>
                    <w:div w:id="1877162435">
                      <w:marLeft w:val="0"/>
                      <w:marRight w:val="0"/>
                      <w:marTop w:val="0"/>
                      <w:marBottom w:val="0"/>
                      <w:divBdr>
                        <w:top w:val="none" w:sz="0" w:space="0" w:color="auto"/>
                        <w:left w:val="none" w:sz="0" w:space="0" w:color="auto"/>
                        <w:bottom w:val="none" w:sz="0" w:space="0" w:color="auto"/>
                        <w:right w:val="none" w:sz="0" w:space="0" w:color="auto"/>
                      </w:divBdr>
                      <w:divsChild>
                        <w:div w:id="55516195">
                          <w:marLeft w:val="0"/>
                          <w:marRight w:val="0"/>
                          <w:marTop w:val="0"/>
                          <w:marBottom w:val="0"/>
                          <w:divBdr>
                            <w:top w:val="none" w:sz="0" w:space="0" w:color="auto"/>
                            <w:left w:val="none" w:sz="0" w:space="0" w:color="auto"/>
                            <w:bottom w:val="none" w:sz="0" w:space="0" w:color="auto"/>
                            <w:right w:val="none" w:sz="0" w:space="0" w:color="auto"/>
                          </w:divBdr>
                          <w:divsChild>
                            <w:div w:id="786318681">
                              <w:marLeft w:val="0"/>
                              <w:marRight w:val="0"/>
                              <w:marTop w:val="0"/>
                              <w:marBottom w:val="0"/>
                              <w:divBdr>
                                <w:top w:val="none" w:sz="0" w:space="0" w:color="auto"/>
                                <w:left w:val="none" w:sz="0" w:space="0" w:color="auto"/>
                                <w:bottom w:val="none" w:sz="0" w:space="0" w:color="auto"/>
                                <w:right w:val="none" w:sz="0" w:space="0" w:color="auto"/>
                              </w:divBdr>
                              <w:divsChild>
                                <w:div w:id="41898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4960051">
      <w:bodyDiv w:val="1"/>
      <w:marLeft w:val="0"/>
      <w:marRight w:val="0"/>
      <w:marTop w:val="0"/>
      <w:marBottom w:val="0"/>
      <w:divBdr>
        <w:top w:val="none" w:sz="0" w:space="0" w:color="auto"/>
        <w:left w:val="none" w:sz="0" w:space="0" w:color="auto"/>
        <w:bottom w:val="none" w:sz="0" w:space="0" w:color="auto"/>
        <w:right w:val="none" w:sz="0" w:space="0" w:color="auto"/>
      </w:divBdr>
    </w:div>
    <w:div w:id="2108189276">
      <w:bodyDiv w:val="1"/>
      <w:marLeft w:val="0"/>
      <w:marRight w:val="0"/>
      <w:marTop w:val="0"/>
      <w:marBottom w:val="0"/>
      <w:divBdr>
        <w:top w:val="none" w:sz="0" w:space="0" w:color="auto"/>
        <w:left w:val="none" w:sz="0" w:space="0" w:color="auto"/>
        <w:bottom w:val="none" w:sz="0" w:space="0" w:color="auto"/>
        <w:right w:val="none" w:sz="0" w:space="0" w:color="auto"/>
      </w:divBdr>
    </w:div>
    <w:div w:id="2120102668">
      <w:bodyDiv w:val="1"/>
      <w:marLeft w:val="0"/>
      <w:marRight w:val="0"/>
      <w:marTop w:val="0"/>
      <w:marBottom w:val="0"/>
      <w:divBdr>
        <w:top w:val="none" w:sz="0" w:space="0" w:color="auto"/>
        <w:left w:val="none" w:sz="0" w:space="0" w:color="auto"/>
        <w:bottom w:val="none" w:sz="0" w:space="0" w:color="auto"/>
        <w:right w:val="none" w:sz="0" w:space="0" w:color="auto"/>
      </w:divBdr>
      <w:divsChild>
        <w:div w:id="349993575">
          <w:marLeft w:val="0"/>
          <w:marRight w:val="0"/>
          <w:marTop w:val="0"/>
          <w:marBottom w:val="0"/>
          <w:divBdr>
            <w:top w:val="none" w:sz="0" w:space="0" w:color="auto"/>
            <w:left w:val="none" w:sz="0" w:space="0" w:color="auto"/>
            <w:bottom w:val="none" w:sz="0" w:space="0" w:color="auto"/>
            <w:right w:val="none" w:sz="0" w:space="0" w:color="auto"/>
          </w:divBdr>
          <w:divsChild>
            <w:div w:id="1328904031">
              <w:marLeft w:val="0"/>
              <w:marRight w:val="0"/>
              <w:marTop w:val="0"/>
              <w:marBottom w:val="0"/>
              <w:divBdr>
                <w:top w:val="none" w:sz="0" w:space="0" w:color="auto"/>
                <w:left w:val="none" w:sz="0" w:space="0" w:color="auto"/>
                <w:bottom w:val="none" w:sz="0" w:space="0" w:color="auto"/>
                <w:right w:val="none" w:sz="0" w:space="0" w:color="auto"/>
              </w:divBdr>
              <w:divsChild>
                <w:div w:id="891112098">
                  <w:marLeft w:val="0"/>
                  <w:marRight w:val="0"/>
                  <w:marTop w:val="0"/>
                  <w:marBottom w:val="0"/>
                  <w:divBdr>
                    <w:top w:val="none" w:sz="0" w:space="0" w:color="auto"/>
                    <w:left w:val="none" w:sz="0" w:space="0" w:color="auto"/>
                    <w:bottom w:val="none" w:sz="0" w:space="0" w:color="auto"/>
                    <w:right w:val="none" w:sz="0" w:space="0" w:color="auto"/>
                  </w:divBdr>
                  <w:divsChild>
                    <w:div w:id="555312066">
                      <w:marLeft w:val="0"/>
                      <w:marRight w:val="0"/>
                      <w:marTop w:val="0"/>
                      <w:marBottom w:val="0"/>
                      <w:divBdr>
                        <w:top w:val="none" w:sz="0" w:space="0" w:color="auto"/>
                        <w:left w:val="none" w:sz="0" w:space="0" w:color="auto"/>
                        <w:bottom w:val="none" w:sz="0" w:space="0" w:color="auto"/>
                        <w:right w:val="none" w:sz="0" w:space="0" w:color="auto"/>
                      </w:divBdr>
                      <w:divsChild>
                        <w:div w:id="2015762601">
                          <w:marLeft w:val="0"/>
                          <w:marRight w:val="0"/>
                          <w:marTop w:val="0"/>
                          <w:marBottom w:val="0"/>
                          <w:divBdr>
                            <w:top w:val="none" w:sz="0" w:space="0" w:color="auto"/>
                            <w:left w:val="none" w:sz="0" w:space="0" w:color="auto"/>
                            <w:bottom w:val="none" w:sz="0" w:space="0" w:color="auto"/>
                            <w:right w:val="none" w:sz="0" w:space="0" w:color="auto"/>
                          </w:divBdr>
                          <w:divsChild>
                            <w:div w:id="1775589088">
                              <w:marLeft w:val="0"/>
                              <w:marRight w:val="0"/>
                              <w:marTop w:val="0"/>
                              <w:marBottom w:val="0"/>
                              <w:divBdr>
                                <w:top w:val="none" w:sz="0" w:space="0" w:color="auto"/>
                                <w:left w:val="none" w:sz="0" w:space="0" w:color="auto"/>
                                <w:bottom w:val="none" w:sz="0" w:space="0" w:color="auto"/>
                                <w:right w:val="none" w:sz="0" w:space="0" w:color="auto"/>
                              </w:divBdr>
                              <w:divsChild>
                                <w:div w:id="121211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1145614">
      <w:bodyDiv w:val="1"/>
      <w:marLeft w:val="0"/>
      <w:marRight w:val="0"/>
      <w:marTop w:val="0"/>
      <w:marBottom w:val="0"/>
      <w:divBdr>
        <w:top w:val="none" w:sz="0" w:space="0" w:color="auto"/>
        <w:left w:val="none" w:sz="0" w:space="0" w:color="auto"/>
        <w:bottom w:val="none" w:sz="0" w:space="0" w:color="auto"/>
        <w:right w:val="none" w:sz="0" w:space="0" w:color="auto"/>
      </w:divBdr>
    </w:div>
    <w:div w:id="2143309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First Choice">
      <a:dk1>
        <a:sysClr val="windowText" lastClr="000000"/>
      </a:dk1>
      <a:lt1>
        <a:sysClr val="window" lastClr="FFFFFF"/>
      </a:lt1>
      <a:dk2>
        <a:srgbClr val="000000"/>
      </a:dk2>
      <a:lt2>
        <a:srgbClr val="F8F8F8"/>
      </a:lt2>
      <a:accent1>
        <a:srgbClr val="4786A6"/>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C8B6D8-DEDB-401D-832D-BA1B45635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6123</Words>
  <Characters>34902</Characters>
  <Application>Microsoft Office Word</Application>
  <DocSecurity>0</DocSecurity>
  <Lines>290</Lines>
  <Paragraphs>81</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MOBILE APP DEVELOPMENT</vt:lpstr>
      <vt:lpstr>HYBRID MOBILE APP DEVELOPMENT</vt:lpstr>
      <vt:lpstr>NATIVE DEVELOPMENT </vt:lpstr>
    </vt:vector>
  </TitlesOfParts>
  <Company/>
  <LinksUpToDate>false</LinksUpToDate>
  <CharactersWithSpaces>4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3-05-08T18:23:00Z</dcterms:created>
  <dcterms:modified xsi:type="dcterms:W3CDTF">2024-04-15T21:41:00Z</dcterms:modified>
</cp:coreProperties>
</file>